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0C5F7D"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5CFADE43" wp14:editId="1F2DA95A">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1828F071" w14:textId="55E1CD2D" w:rsidR="00091CDA" w:rsidRPr="00091CDA" w:rsidRDefault="00091CDA" w:rsidP="00091CDA">
      <w:pPr>
        <w:pStyle w:val="Title"/>
        <w:spacing w:line="276" w:lineRule="auto"/>
        <w:rPr>
          <w:sz w:val="96"/>
          <w:szCs w:val="28"/>
        </w:rPr>
      </w:pPr>
      <w:r w:rsidRPr="00091CDA">
        <w:rPr>
          <w:sz w:val="96"/>
          <w:szCs w:val="28"/>
        </w:rPr>
        <w:t>Review Eat</w:t>
      </w:r>
    </w:p>
    <w:p w14:paraId="345A46D0" w14:textId="7E58C581" w:rsidR="00091CDA" w:rsidRPr="00091CDA" w:rsidRDefault="00091CDA" w:rsidP="00091CDA">
      <w:pPr>
        <w:pStyle w:val="ContactInfo"/>
        <w:spacing w:line="276" w:lineRule="auto"/>
        <w:rPr>
          <w:sz w:val="24"/>
          <w:szCs w:val="24"/>
        </w:rPr>
      </w:pPr>
      <w:r w:rsidRPr="00091CDA">
        <w:rPr>
          <w:sz w:val="24"/>
          <w:szCs w:val="24"/>
        </w:rPr>
        <w:t>HND Graded Unit Project</w:t>
      </w:r>
    </w:p>
    <w:p w14:paraId="0A4069E8" w14:textId="5C748A74" w:rsidR="00091CDA" w:rsidRPr="00091CDA" w:rsidRDefault="00091CDA" w:rsidP="00091CDA">
      <w:pPr>
        <w:pStyle w:val="ContactInfo"/>
        <w:spacing w:line="276" w:lineRule="auto"/>
        <w:rPr>
          <w:sz w:val="24"/>
          <w:szCs w:val="24"/>
        </w:rPr>
      </w:pPr>
      <w:r w:rsidRPr="00091CDA">
        <w:rPr>
          <w:sz w:val="24"/>
          <w:szCs w:val="24"/>
        </w:rPr>
        <w:t>Implementation</w:t>
      </w:r>
    </w:p>
    <w:p w14:paraId="7DF05F7A" w14:textId="759CEC26" w:rsidR="00091CDA" w:rsidRPr="00091CDA" w:rsidRDefault="00091CDA" w:rsidP="00091CDA">
      <w:pPr>
        <w:pStyle w:val="ContactInfo"/>
        <w:rPr>
          <w:sz w:val="24"/>
          <w:szCs w:val="24"/>
        </w:rPr>
      </w:pPr>
    </w:p>
    <w:p w14:paraId="201C6A7D" w14:textId="77777777" w:rsidR="00091CDA" w:rsidRPr="00091CDA" w:rsidRDefault="00091CDA" w:rsidP="00091CDA">
      <w:pPr>
        <w:pStyle w:val="ContactInfo"/>
        <w:rPr>
          <w:sz w:val="24"/>
          <w:szCs w:val="24"/>
        </w:rPr>
      </w:pPr>
    </w:p>
    <w:p w14:paraId="23DC59F7" w14:textId="0B91719C" w:rsidR="00091CDA" w:rsidRPr="00091CDA" w:rsidRDefault="00091CDA" w:rsidP="00091CDA">
      <w:pPr>
        <w:pStyle w:val="ContactInfo"/>
        <w:rPr>
          <w:sz w:val="24"/>
          <w:szCs w:val="24"/>
        </w:rPr>
      </w:pPr>
      <w:r w:rsidRPr="00091CDA">
        <w:rPr>
          <w:sz w:val="24"/>
          <w:szCs w:val="24"/>
        </w:rPr>
        <w:t>Yogesh Parajuli</w:t>
      </w:r>
    </w:p>
    <w:p w14:paraId="58216CDE" w14:textId="298C7F38" w:rsidR="00AB57DA" w:rsidRDefault="002321EE" w:rsidP="00AB57DA">
      <w:pPr>
        <w:pStyle w:val="Heading1"/>
      </w:pPr>
      <w:r>
        <w:lastRenderedPageBreak/>
        <w:t>Development Report</w:t>
      </w:r>
    </w:p>
    <w:p w14:paraId="5E29AE36" w14:textId="0451FB46" w:rsidR="006928B3" w:rsidRDefault="006928B3" w:rsidP="00853C6C">
      <w:pPr>
        <w:pStyle w:val="Heading2"/>
      </w:pPr>
      <w:r>
        <w:t>Changes to the Original Plan</w:t>
      </w:r>
    </w:p>
    <w:p w14:paraId="0BAD41B7" w14:textId="371CDA7B" w:rsidR="006928B3" w:rsidRDefault="006928B3" w:rsidP="00143636">
      <w:pPr>
        <w:pStyle w:val="ListParagraph"/>
        <w:numPr>
          <w:ilvl w:val="0"/>
          <w:numId w:val="7"/>
        </w:numPr>
      </w:pPr>
      <w:r>
        <w:t xml:space="preserve">User class </w:t>
      </w:r>
      <w:r w:rsidR="008C677B">
        <w:t xml:space="preserve">has </w:t>
      </w:r>
      <w:r w:rsidR="000E6932">
        <w:t>fewer</w:t>
      </w:r>
      <w:r w:rsidR="008C677B">
        <w:t xml:space="preserve"> attributes.</w:t>
      </w:r>
    </w:p>
    <w:p w14:paraId="31A154E3" w14:textId="18B29FD7" w:rsidR="008C677B" w:rsidRDefault="008C677B" w:rsidP="00143636">
      <w:pPr>
        <w:pStyle w:val="ListParagraph"/>
        <w:numPr>
          <w:ilvl w:val="0"/>
          <w:numId w:val="8"/>
        </w:numPr>
      </w:pPr>
      <w:r>
        <w:t xml:space="preserve">During the development, I realized that the user class is holding </w:t>
      </w:r>
      <w:r w:rsidR="000E6932">
        <w:t xml:space="preserve">the </w:t>
      </w:r>
      <w:r>
        <w:t xml:space="preserve">information that might not be useful for us. Hence, to reduce the data clutter, the user class was simplified to have </w:t>
      </w:r>
      <w:r w:rsidR="000E6932">
        <w:t>fewer</w:t>
      </w:r>
      <w:r>
        <w:t xml:space="preserve"> attributes.</w:t>
      </w:r>
    </w:p>
    <w:p w14:paraId="17AAB015" w14:textId="3EAF23E2" w:rsidR="007B45D4" w:rsidRDefault="007B45D4" w:rsidP="00143636">
      <w:pPr>
        <w:pStyle w:val="ListParagraph"/>
        <w:numPr>
          <w:ilvl w:val="0"/>
          <w:numId w:val="7"/>
        </w:numPr>
      </w:pPr>
      <w:r>
        <w:t xml:space="preserve">Similarly, </w:t>
      </w:r>
      <w:r w:rsidR="002D138D">
        <w:t>the address class has not been implemented</w:t>
      </w:r>
      <w:r w:rsidR="00535E67">
        <w:t>. Instead, address is implemented as one of the attribute</w:t>
      </w:r>
      <w:r w:rsidR="00565CE0">
        <w:t>s</w:t>
      </w:r>
      <w:r w:rsidR="00535E67">
        <w:t xml:space="preserve"> of Restaurant class and input validation has been used. </w:t>
      </w:r>
    </w:p>
    <w:p w14:paraId="35B38686" w14:textId="0FB776B0" w:rsidR="008023C8" w:rsidRDefault="008023C8" w:rsidP="00143636">
      <w:pPr>
        <w:pStyle w:val="ListParagraph"/>
        <w:numPr>
          <w:ilvl w:val="0"/>
          <w:numId w:val="7"/>
        </w:numPr>
      </w:pPr>
      <w:r>
        <w:t xml:space="preserve">Likewise, the id for restaurant is not assigned by the application layer. Instead, </w:t>
      </w:r>
      <w:r w:rsidR="00AC2C13">
        <w:t xml:space="preserve">the database assigns the </w:t>
      </w:r>
      <w:r w:rsidR="00404B12">
        <w:t xml:space="preserve">id for the restaurants. </w:t>
      </w:r>
    </w:p>
    <w:p w14:paraId="3A28B785" w14:textId="4995AB44" w:rsidR="008C677B" w:rsidRDefault="00195D61" w:rsidP="00143636">
      <w:pPr>
        <w:pStyle w:val="ListParagraph"/>
        <w:numPr>
          <w:ilvl w:val="0"/>
          <w:numId w:val="7"/>
        </w:numPr>
      </w:pPr>
      <w:r>
        <w:t>Login class and Review Eat class were eliminated.</w:t>
      </w:r>
    </w:p>
    <w:p w14:paraId="5C80284C" w14:textId="77777777" w:rsidR="00E77C7C" w:rsidRDefault="000A4E1C" w:rsidP="00143636">
      <w:pPr>
        <w:pStyle w:val="ListParagraph"/>
        <w:numPr>
          <w:ilvl w:val="0"/>
          <w:numId w:val="7"/>
        </w:numPr>
      </w:pPr>
      <w:r>
        <w:t>Since Login class and Review Eat were eliminated, the function</w:t>
      </w:r>
      <w:r w:rsidR="00D12DB0">
        <w:t xml:space="preserve"> </w:t>
      </w:r>
      <w:r w:rsidR="00E12750">
        <w:t xml:space="preserve">decided for those class were handled by either the database class </w:t>
      </w:r>
      <w:r w:rsidR="00827003">
        <w:t>(Example: User validation) and by the controller classes (Example</w:t>
      </w:r>
      <w:r w:rsidR="001641FF">
        <w:t xml:space="preserve"> checking if the restaurant has </w:t>
      </w:r>
      <w:r w:rsidR="00E77C7C">
        <w:t xml:space="preserve">already </w:t>
      </w:r>
      <w:r w:rsidR="001641FF">
        <w:t>been added</w:t>
      </w:r>
      <w:r w:rsidR="00E77C7C">
        <w:t>).</w:t>
      </w:r>
    </w:p>
    <w:p w14:paraId="3FA83B92" w14:textId="6FA7E13F" w:rsidR="00CF1E1C" w:rsidRPr="006928B3" w:rsidRDefault="00E77C7C" w:rsidP="00143636">
      <w:pPr>
        <w:pStyle w:val="ListParagraph"/>
        <w:numPr>
          <w:ilvl w:val="0"/>
          <w:numId w:val="7"/>
        </w:numPr>
      </w:pPr>
      <w:r>
        <w:t>The User Interface</w:t>
      </w:r>
      <w:r w:rsidR="00D005CB">
        <w:t xml:space="preserve"> is slightly different.</w:t>
      </w:r>
      <w:r w:rsidR="001641FF">
        <w:t xml:space="preserve"> </w:t>
      </w:r>
    </w:p>
    <w:p w14:paraId="798400CA" w14:textId="0F878C9A" w:rsidR="00625F66" w:rsidRDefault="00B562B0" w:rsidP="00853C6C">
      <w:pPr>
        <w:pStyle w:val="Heading2"/>
      </w:pPr>
      <w:r>
        <w:t xml:space="preserve">General </w:t>
      </w:r>
      <w:r w:rsidR="00625F66">
        <w:t>Overview</w:t>
      </w:r>
      <w:r w:rsidR="00C133AB">
        <w:t xml:space="preserve"> of the Requirements</w:t>
      </w:r>
    </w:p>
    <w:p w14:paraId="5F31164B" w14:textId="7716EE66" w:rsidR="00625F66" w:rsidRDefault="003828B4" w:rsidP="00625F66">
      <w:r>
        <w:t xml:space="preserve">Review Eat is a software that would allow users to add reviews on the restaurants that have been added by the </w:t>
      </w:r>
      <w:r w:rsidR="00647292">
        <w:t xml:space="preserve">admin. Users can register to the system, log into the system, view all restaurants that have been added by the </w:t>
      </w:r>
      <w:r w:rsidR="001A2D27">
        <w:t xml:space="preserve">admin and add </w:t>
      </w:r>
      <w:r w:rsidR="000E6932">
        <w:t xml:space="preserve">a </w:t>
      </w:r>
      <w:r w:rsidR="001A2D27">
        <w:t xml:space="preserve">review onto them. Here are the </w:t>
      </w:r>
      <w:r w:rsidR="000E6932">
        <w:t>listed initially</w:t>
      </w:r>
      <w:r w:rsidR="00533966">
        <w:t xml:space="preserve"> functional requirements of the software and brief explanation on if they have been achieved</w:t>
      </w:r>
      <w:r w:rsidR="00281DD1">
        <w:t>:</w:t>
      </w:r>
    </w:p>
    <w:p w14:paraId="71BE52D0" w14:textId="4AE9E89C" w:rsidR="00281DD1" w:rsidRDefault="00281DD1" w:rsidP="00143636">
      <w:pPr>
        <w:pStyle w:val="ListParagraph"/>
        <w:numPr>
          <w:ilvl w:val="0"/>
          <w:numId w:val="5"/>
        </w:numPr>
        <w:rPr>
          <w:highlight w:val="green"/>
        </w:rPr>
      </w:pPr>
      <w:r w:rsidRPr="003B12EF">
        <w:rPr>
          <w:highlight w:val="green"/>
        </w:rPr>
        <w:t>Allow user to create an account with username and password. User can choose their Username, but it must be unique, and the password will have specific criteria.</w:t>
      </w:r>
    </w:p>
    <w:p w14:paraId="67AD528F" w14:textId="45C4C600" w:rsidR="00281DD1" w:rsidRDefault="003B12EF" w:rsidP="00143636">
      <w:pPr>
        <w:pStyle w:val="ListParagraph"/>
        <w:numPr>
          <w:ilvl w:val="0"/>
          <w:numId w:val="6"/>
        </w:numPr>
      </w:pPr>
      <w:r w:rsidRPr="003B12EF">
        <w:t>The</w:t>
      </w:r>
      <w:r>
        <w:t xml:space="preserve"> software allows user to register to the system</w:t>
      </w:r>
      <w:r w:rsidR="00F65D1A">
        <w:t>. The registration process includes several validations. For example, passwords must be</w:t>
      </w:r>
      <w:r w:rsidR="00DB7073">
        <w:t xml:space="preserve"> 6-20 characters long</w:t>
      </w:r>
      <w:r w:rsidR="000E6932">
        <w:t>,</w:t>
      </w:r>
      <w:r w:rsidR="00DB7073">
        <w:t xml:space="preserve"> and they can only contain letters and numbers.</w:t>
      </w:r>
    </w:p>
    <w:p w14:paraId="2D7BFAB6" w14:textId="7EE7FFE3" w:rsidR="00281DD1" w:rsidRDefault="00281DD1" w:rsidP="00143636">
      <w:pPr>
        <w:pStyle w:val="ListParagraph"/>
        <w:numPr>
          <w:ilvl w:val="0"/>
          <w:numId w:val="5"/>
        </w:numPr>
        <w:rPr>
          <w:highlight w:val="cyan"/>
        </w:rPr>
      </w:pPr>
      <w:r w:rsidRPr="00DB7073">
        <w:rPr>
          <w:highlight w:val="cyan"/>
        </w:rPr>
        <w:t xml:space="preserve">Allow user to reset the password if necessary. </w:t>
      </w:r>
    </w:p>
    <w:p w14:paraId="25509FA7" w14:textId="28ECCD16" w:rsidR="004B2F55" w:rsidRPr="004B2F55" w:rsidRDefault="004B2F55" w:rsidP="00143636">
      <w:pPr>
        <w:pStyle w:val="ListParagraph"/>
        <w:numPr>
          <w:ilvl w:val="0"/>
          <w:numId w:val="6"/>
        </w:numPr>
      </w:pPr>
      <w:r>
        <w:t>The software does not feature password reset functionality, instead</w:t>
      </w:r>
      <w:r w:rsidR="000E6932">
        <w:t>,</w:t>
      </w:r>
      <w:r>
        <w:t xml:space="preserve"> it allows user to update their password if they can verify with their username and password.</w:t>
      </w:r>
    </w:p>
    <w:p w14:paraId="084DE96B" w14:textId="697E2EEC" w:rsidR="00281DD1" w:rsidRDefault="00281DD1" w:rsidP="00143636">
      <w:pPr>
        <w:pStyle w:val="ListParagraph"/>
        <w:numPr>
          <w:ilvl w:val="0"/>
          <w:numId w:val="5"/>
        </w:numPr>
        <w:rPr>
          <w:highlight w:val="green"/>
        </w:rPr>
      </w:pPr>
      <w:r w:rsidRPr="004B2F55">
        <w:rPr>
          <w:highlight w:val="green"/>
        </w:rPr>
        <w:t>The software should store the user’s information in a database.</w:t>
      </w:r>
    </w:p>
    <w:p w14:paraId="2C2124A0" w14:textId="189E8B02" w:rsidR="004B2F55" w:rsidRPr="004B2F55" w:rsidRDefault="004B2F55" w:rsidP="00143636">
      <w:pPr>
        <w:pStyle w:val="ListParagraph"/>
        <w:numPr>
          <w:ilvl w:val="0"/>
          <w:numId w:val="6"/>
        </w:numPr>
      </w:pPr>
      <w:r>
        <w:t xml:space="preserve">The software uses </w:t>
      </w:r>
      <w:r w:rsidR="00DF3C28">
        <w:t xml:space="preserve">the </w:t>
      </w:r>
      <w:r>
        <w:t>SQLite database to store user’s information.</w:t>
      </w:r>
    </w:p>
    <w:p w14:paraId="3000646C" w14:textId="279B40EB" w:rsidR="00281DD1" w:rsidRPr="00AB0C8A" w:rsidRDefault="00281DD1" w:rsidP="00143636">
      <w:pPr>
        <w:pStyle w:val="ListParagraph"/>
        <w:numPr>
          <w:ilvl w:val="0"/>
          <w:numId w:val="5"/>
        </w:numPr>
        <w:rPr>
          <w:highlight w:val="green"/>
        </w:rPr>
      </w:pPr>
      <w:r w:rsidRPr="00AB0C8A">
        <w:rPr>
          <w:highlight w:val="green"/>
        </w:rPr>
        <w:t>User can update their information and delete their account if they want.</w:t>
      </w:r>
    </w:p>
    <w:p w14:paraId="0A164740" w14:textId="15478C05" w:rsidR="00A82F00" w:rsidRDefault="00A82F00" w:rsidP="00143636">
      <w:pPr>
        <w:pStyle w:val="ListParagraph"/>
        <w:numPr>
          <w:ilvl w:val="0"/>
          <w:numId w:val="6"/>
        </w:numPr>
      </w:pPr>
      <w:r>
        <w:t xml:space="preserve">Users </w:t>
      </w:r>
      <w:r w:rsidR="005973F2">
        <w:t>can</w:t>
      </w:r>
      <w:r>
        <w:t xml:space="preserve"> update their password if necessary</w:t>
      </w:r>
      <w:r w:rsidR="00DF3C28">
        <w:t>,</w:t>
      </w:r>
      <w:r>
        <w:t xml:space="preserve"> and they can also delete their account from the system if they </w:t>
      </w:r>
      <w:r w:rsidR="005973F2">
        <w:t>can verify their username and password.</w:t>
      </w:r>
    </w:p>
    <w:p w14:paraId="1A193FB4" w14:textId="656A3F2B" w:rsidR="00281DD1" w:rsidRPr="00AB0C8A" w:rsidRDefault="00281DD1" w:rsidP="00143636">
      <w:pPr>
        <w:pStyle w:val="ListParagraph"/>
        <w:numPr>
          <w:ilvl w:val="0"/>
          <w:numId w:val="5"/>
        </w:numPr>
        <w:rPr>
          <w:highlight w:val="green"/>
        </w:rPr>
      </w:pPr>
      <w:r w:rsidRPr="00AB0C8A">
        <w:rPr>
          <w:highlight w:val="green"/>
        </w:rPr>
        <w:t>Allow access to the software with valid id and password.</w:t>
      </w:r>
    </w:p>
    <w:p w14:paraId="380654AD" w14:textId="68B58C01" w:rsidR="005973F2" w:rsidRDefault="005973F2" w:rsidP="00143636">
      <w:pPr>
        <w:pStyle w:val="ListParagraph"/>
        <w:numPr>
          <w:ilvl w:val="0"/>
          <w:numId w:val="6"/>
        </w:numPr>
      </w:pPr>
      <w:r>
        <w:t>User or Admin can log</w:t>
      </w:r>
      <w:r w:rsidR="00DF3C28">
        <w:t xml:space="preserve"> </w:t>
      </w:r>
      <w:r>
        <w:t xml:space="preserve">in to the system using </w:t>
      </w:r>
      <w:r w:rsidR="00DF3C28">
        <w:t xml:space="preserve">a </w:t>
      </w:r>
      <w:r>
        <w:t>valid username and password.</w:t>
      </w:r>
    </w:p>
    <w:p w14:paraId="55ADA645" w14:textId="7DA11717" w:rsidR="00281DD1" w:rsidRPr="00AB0C8A" w:rsidRDefault="00281DD1" w:rsidP="00143636">
      <w:pPr>
        <w:pStyle w:val="ListParagraph"/>
        <w:numPr>
          <w:ilvl w:val="0"/>
          <w:numId w:val="5"/>
        </w:numPr>
        <w:rPr>
          <w:highlight w:val="green"/>
        </w:rPr>
      </w:pPr>
      <w:r w:rsidRPr="00AB0C8A">
        <w:rPr>
          <w:highlight w:val="green"/>
        </w:rPr>
        <w:lastRenderedPageBreak/>
        <w:t>Admin will have predefined Username and password.</w:t>
      </w:r>
    </w:p>
    <w:p w14:paraId="27FFCDC9" w14:textId="0269CCC9" w:rsidR="005973F2" w:rsidRDefault="005973F2" w:rsidP="00143636">
      <w:pPr>
        <w:pStyle w:val="ListParagraph"/>
        <w:numPr>
          <w:ilvl w:val="0"/>
          <w:numId w:val="6"/>
        </w:numPr>
      </w:pPr>
      <w:r>
        <w:t>Admin has been given a fixed username and password in the application layer. Also, a regular user is prohibited of using “admin” as their username which is reserved for the admin of the system.</w:t>
      </w:r>
    </w:p>
    <w:p w14:paraId="01D082A8" w14:textId="434C2757" w:rsidR="00281DD1" w:rsidRPr="00AB0C8A" w:rsidRDefault="00281DD1" w:rsidP="00143636">
      <w:pPr>
        <w:pStyle w:val="ListParagraph"/>
        <w:numPr>
          <w:ilvl w:val="0"/>
          <w:numId w:val="5"/>
        </w:numPr>
        <w:rPr>
          <w:highlight w:val="green"/>
        </w:rPr>
      </w:pPr>
      <w:r w:rsidRPr="00AB0C8A">
        <w:rPr>
          <w:highlight w:val="green"/>
        </w:rPr>
        <w:t xml:space="preserve">Admin will be able to add restaurant details in the system. </w:t>
      </w:r>
    </w:p>
    <w:p w14:paraId="5B8E0F58" w14:textId="2DE594B8" w:rsidR="00F466CE" w:rsidRDefault="00F466CE" w:rsidP="00143636">
      <w:pPr>
        <w:pStyle w:val="ListParagraph"/>
        <w:numPr>
          <w:ilvl w:val="0"/>
          <w:numId w:val="6"/>
        </w:numPr>
      </w:pPr>
      <w:r>
        <w:t>Admin is logged into a</w:t>
      </w:r>
      <w:r w:rsidR="00814E9C">
        <w:t>n</w:t>
      </w:r>
      <w:r>
        <w:t xml:space="preserve"> admin view page where they can add a restaurant to the system.</w:t>
      </w:r>
    </w:p>
    <w:p w14:paraId="3731157D" w14:textId="74BD48CE" w:rsidR="00281DD1" w:rsidRPr="00AB0C8A" w:rsidRDefault="00281DD1" w:rsidP="00143636">
      <w:pPr>
        <w:pStyle w:val="ListParagraph"/>
        <w:numPr>
          <w:ilvl w:val="0"/>
          <w:numId w:val="5"/>
        </w:numPr>
        <w:rPr>
          <w:highlight w:val="green"/>
        </w:rPr>
      </w:pPr>
      <w:r w:rsidRPr="00AB0C8A">
        <w:rPr>
          <w:highlight w:val="green"/>
        </w:rPr>
        <w:t>Admin can update restaurant details or delete them.</w:t>
      </w:r>
    </w:p>
    <w:p w14:paraId="1C9EEFE3" w14:textId="6C9A18C9" w:rsidR="005A1CD9" w:rsidRDefault="005A1CD9" w:rsidP="00143636">
      <w:pPr>
        <w:pStyle w:val="ListParagraph"/>
        <w:numPr>
          <w:ilvl w:val="0"/>
          <w:numId w:val="6"/>
        </w:numPr>
      </w:pPr>
      <w:r>
        <w:t xml:space="preserve">Admin can </w:t>
      </w:r>
      <w:r w:rsidR="00814E9C">
        <w:t>update restaurant or delete them if necessary.</w:t>
      </w:r>
    </w:p>
    <w:p w14:paraId="71122790" w14:textId="6EB5D532" w:rsidR="00281DD1" w:rsidRPr="00AB0C8A" w:rsidRDefault="00281DD1" w:rsidP="00143636">
      <w:pPr>
        <w:pStyle w:val="ListParagraph"/>
        <w:numPr>
          <w:ilvl w:val="0"/>
          <w:numId w:val="5"/>
        </w:numPr>
        <w:rPr>
          <w:highlight w:val="green"/>
        </w:rPr>
      </w:pPr>
      <w:r w:rsidRPr="00AB0C8A">
        <w:rPr>
          <w:highlight w:val="green"/>
        </w:rPr>
        <w:t>Admin also has the privilege to delete a user’s account.</w:t>
      </w:r>
    </w:p>
    <w:p w14:paraId="50C0DADF" w14:textId="4AB68491" w:rsidR="00814E9C" w:rsidRDefault="00814E9C" w:rsidP="00143636">
      <w:pPr>
        <w:pStyle w:val="ListParagraph"/>
        <w:numPr>
          <w:ilvl w:val="0"/>
          <w:numId w:val="6"/>
        </w:numPr>
      </w:pPr>
      <w:r>
        <w:t xml:space="preserve">This feature has also been met. </w:t>
      </w:r>
    </w:p>
    <w:p w14:paraId="6084B745" w14:textId="5708896A" w:rsidR="00281DD1" w:rsidRPr="00AB0C8A" w:rsidRDefault="00281DD1" w:rsidP="00143636">
      <w:pPr>
        <w:pStyle w:val="ListParagraph"/>
        <w:numPr>
          <w:ilvl w:val="0"/>
          <w:numId w:val="5"/>
        </w:numPr>
        <w:rPr>
          <w:highlight w:val="green"/>
        </w:rPr>
      </w:pPr>
      <w:r w:rsidRPr="00AB0C8A">
        <w:rPr>
          <w:highlight w:val="green"/>
        </w:rPr>
        <w:t>User logged in the system will see all the restaurant added by the admin. The restaurant can be ranked according to their review rating or by alphabetical order.</w:t>
      </w:r>
    </w:p>
    <w:p w14:paraId="7D8C8012" w14:textId="281CBDFD" w:rsidR="00814E9C" w:rsidRDefault="00814E9C" w:rsidP="00143636">
      <w:pPr>
        <w:pStyle w:val="ListParagraph"/>
        <w:numPr>
          <w:ilvl w:val="0"/>
          <w:numId w:val="6"/>
        </w:numPr>
      </w:pPr>
      <w:r>
        <w:t xml:space="preserve">User can see all the restaurants added by the admin. They have their average rating displayed on the side. </w:t>
      </w:r>
      <w:r w:rsidR="00EA70CF">
        <w:t xml:space="preserve">The users have a choice of </w:t>
      </w:r>
      <w:r w:rsidR="004871F5">
        <w:t xml:space="preserve">sorting restaurant based on rating or alphabetical order. </w:t>
      </w:r>
    </w:p>
    <w:p w14:paraId="5E77CAED" w14:textId="257DD66F" w:rsidR="00281DD1" w:rsidRPr="00AB0C8A" w:rsidRDefault="00281DD1" w:rsidP="00143636">
      <w:pPr>
        <w:pStyle w:val="ListParagraph"/>
        <w:numPr>
          <w:ilvl w:val="0"/>
          <w:numId w:val="5"/>
        </w:numPr>
        <w:rPr>
          <w:highlight w:val="cyan"/>
        </w:rPr>
      </w:pPr>
      <w:r w:rsidRPr="00AB0C8A">
        <w:rPr>
          <w:highlight w:val="green"/>
        </w:rPr>
        <w:t>Allow user to add a review for a restaurant</w:t>
      </w:r>
      <w:r>
        <w:t xml:space="preserve">. </w:t>
      </w:r>
      <w:r w:rsidRPr="00F3454B">
        <w:rPr>
          <w:highlight w:val="green"/>
        </w:rPr>
        <w:t xml:space="preserve">The review is displayed to </w:t>
      </w:r>
      <w:r w:rsidRPr="006878AB">
        <w:rPr>
          <w:highlight w:val="green"/>
        </w:rPr>
        <w:t xml:space="preserve">everyone, </w:t>
      </w:r>
      <w:r w:rsidRPr="00AB0C8A">
        <w:rPr>
          <w:highlight w:val="red"/>
        </w:rPr>
        <w:t>but it can be edited or deleted by the person who added the review.</w:t>
      </w:r>
      <w:r>
        <w:t xml:space="preserve"> </w:t>
      </w:r>
      <w:r w:rsidRPr="00AB0C8A">
        <w:rPr>
          <w:highlight w:val="cyan"/>
        </w:rPr>
        <w:t xml:space="preserve">There will be a five-star rating system that a user can use to rate the restaurant. </w:t>
      </w:r>
    </w:p>
    <w:p w14:paraId="679835D1" w14:textId="19C37019" w:rsidR="00125323" w:rsidRDefault="00125323" w:rsidP="00143636">
      <w:pPr>
        <w:pStyle w:val="ListParagraph"/>
        <w:numPr>
          <w:ilvl w:val="0"/>
          <w:numId w:val="6"/>
        </w:numPr>
      </w:pPr>
      <w:r>
        <w:t xml:space="preserve">Users can add review onto the restaurant. The average rating of the restaurants is based on the reviews added by the users. </w:t>
      </w:r>
      <w:r w:rsidR="00CF67DF">
        <w:t xml:space="preserve">The reviews can be seen by the </w:t>
      </w:r>
      <w:r w:rsidR="00B36BB3">
        <w:t>users,</w:t>
      </w:r>
      <w:r w:rsidR="00CF67DF">
        <w:t xml:space="preserve"> </w:t>
      </w:r>
      <w:r w:rsidR="00F3454B">
        <w:t>but</w:t>
      </w:r>
      <w:r w:rsidR="00CF67DF">
        <w:t xml:space="preserve"> it cannot be edited or deleted by the users. The reviews are deleted when a user is deleted, or a restaurant is deleted. The </w:t>
      </w:r>
      <w:r w:rsidR="004B5F72">
        <w:t>rating system has been implemented slightly different. User can rate the restaurant based on the scale of 1 to 10.</w:t>
      </w:r>
    </w:p>
    <w:p w14:paraId="34B0BF6A" w14:textId="3DB39F4B" w:rsidR="00281DD1" w:rsidRPr="000E5E1D" w:rsidRDefault="00281DD1" w:rsidP="00143636">
      <w:pPr>
        <w:pStyle w:val="ListParagraph"/>
        <w:numPr>
          <w:ilvl w:val="0"/>
          <w:numId w:val="5"/>
        </w:numPr>
        <w:rPr>
          <w:color w:val="auto"/>
          <w:highlight w:val="red"/>
        </w:rPr>
      </w:pPr>
      <w:r w:rsidRPr="000E5E1D">
        <w:rPr>
          <w:color w:val="auto"/>
          <w:highlight w:val="red"/>
        </w:rPr>
        <w:t xml:space="preserve">A review can only be added if the user has been to the restaurant in the past thirty days. </w:t>
      </w:r>
    </w:p>
    <w:p w14:paraId="2EF2D13F" w14:textId="79FD523F" w:rsidR="00AB0C8A" w:rsidRDefault="00AB0C8A" w:rsidP="00143636">
      <w:pPr>
        <w:pStyle w:val="ListParagraph"/>
        <w:numPr>
          <w:ilvl w:val="0"/>
          <w:numId w:val="6"/>
        </w:numPr>
      </w:pPr>
      <w:r>
        <w:t>Not implemented</w:t>
      </w:r>
    </w:p>
    <w:p w14:paraId="7BAC0CC3" w14:textId="0649462F" w:rsidR="00281DD1" w:rsidRPr="000E5E1D" w:rsidRDefault="00281DD1" w:rsidP="00143636">
      <w:pPr>
        <w:pStyle w:val="ListParagraph"/>
        <w:numPr>
          <w:ilvl w:val="0"/>
          <w:numId w:val="5"/>
        </w:numPr>
        <w:rPr>
          <w:highlight w:val="green"/>
        </w:rPr>
      </w:pPr>
      <w:r w:rsidRPr="000E5E1D">
        <w:rPr>
          <w:highlight w:val="green"/>
        </w:rPr>
        <w:t>User should be able to search for a restaurant using a search bar. User can filter results based on categories of restaurants.</w:t>
      </w:r>
    </w:p>
    <w:p w14:paraId="44161FF6" w14:textId="16FEE71E" w:rsidR="00AB0C8A" w:rsidRDefault="00AB0C8A" w:rsidP="00143636">
      <w:pPr>
        <w:pStyle w:val="ListParagraph"/>
        <w:numPr>
          <w:ilvl w:val="0"/>
          <w:numId w:val="6"/>
        </w:numPr>
      </w:pPr>
      <w:r>
        <w:t>This feature has been implemented.</w:t>
      </w:r>
    </w:p>
    <w:p w14:paraId="12728B14" w14:textId="4BF51C1A" w:rsidR="00281DD1" w:rsidRPr="000E5E1D" w:rsidRDefault="00281DD1" w:rsidP="00143636">
      <w:pPr>
        <w:pStyle w:val="ListParagraph"/>
        <w:numPr>
          <w:ilvl w:val="0"/>
          <w:numId w:val="5"/>
        </w:numPr>
        <w:rPr>
          <w:highlight w:val="green"/>
        </w:rPr>
      </w:pPr>
      <w:r w:rsidRPr="000E5E1D">
        <w:rPr>
          <w:highlight w:val="green"/>
        </w:rPr>
        <w:t>User should be able to log out of the system.</w:t>
      </w:r>
    </w:p>
    <w:p w14:paraId="3CC31C5A" w14:textId="58A6D04E" w:rsidR="00B70E41" w:rsidRDefault="00AB0C8A" w:rsidP="00AD7635">
      <w:pPr>
        <w:pStyle w:val="ListParagraph"/>
        <w:numPr>
          <w:ilvl w:val="0"/>
          <w:numId w:val="6"/>
        </w:numPr>
      </w:pPr>
      <w:r>
        <w:t>Users and admin can log out of the system.</w:t>
      </w:r>
      <w:r w:rsidR="002B3B09">
        <w:br w:type="page"/>
      </w:r>
    </w:p>
    <w:p w14:paraId="3F610A5B" w14:textId="27EE49AA" w:rsidR="00C541BC" w:rsidRDefault="00C541BC" w:rsidP="00C541BC">
      <w:pPr>
        <w:pStyle w:val="Heading2"/>
      </w:pPr>
      <w:r>
        <w:lastRenderedPageBreak/>
        <w:t>Use of Unfamilier Libraries/Concepts</w:t>
      </w:r>
    </w:p>
    <w:p w14:paraId="7C52993B" w14:textId="3E7FAC83" w:rsidR="00C541BC" w:rsidRDefault="00B741E7" w:rsidP="00C541BC">
      <w:r>
        <w:t xml:space="preserve">The software is developed in java using Object Oriented Programming practices. </w:t>
      </w:r>
      <w:r w:rsidR="00362F44">
        <w:t xml:space="preserve">There are several classes and objects that are used for the program. As mentioned in the planning stage, I am using </w:t>
      </w:r>
      <w:r w:rsidR="00C746DD">
        <w:t>Multi-Tier architecture for development. The multi- la</w:t>
      </w:r>
      <w:r w:rsidR="00494ABB">
        <w:t>yer is ma</w:t>
      </w:r>
      <w:r w:rsidR="00A947CE">
        <w:t>d</w:t>
      </w:r>
      <w:r w:rsidR="00494ABB">
        <w:t xml:space="preserve">e up of Presentation </w:t>
      </w:r>
      <w:r w:rsidR="005961AD">
        <w:t>layer,</w:t>
      </w:r>
      <w:r w:rsidR="00494ABB">
        <w:t xml:space="preserve"> which is the user interface of the project, Application layer</w:t>
      </w:r>
      <w:r w:rsidR="005961AD">
        <w:t>,</w:t>
      </w:r>
      <w:r w:rsidR="00494ABB">
        <w:t xml:space="preserve"> which is part which consists of inner </w:t>
      </w:r>
      <w:r w:rsidR="00A947CE">
        <w:t>workings of the program and Data layer</w:t>
      </w:r>
      <w:r w:rsidR="005961AD">
        <w:t>,</w:t>
      </w:r>
      <w:r w:rsidR="00A947CE">
        <w:t xml:space="preserve"> which is basically a database. </w:t>
      </w:r>
    </w:p>
    <w:p w14:paraId="25691093" w14:textId="4A721931" w:rsidR="00A947CE" w:rsidRPr="00C541BC" w:rsidRDefault="00A947CE" w:rsidP="00C541BC">
      <w:r>
        <w:t>Here is the list of all the libraries and concepts that is used for Review Eat software.</w:t>
      </w:r>
    </w:p>
    <w:p w14:paraId="08D728CB" w14:textId="0D776CFA" w:rsidR="00C541BC" w:rsidRDefault="00C541BC" w:rsidP="00143636">
      <w:pPr>
        <w:pStyle w:val="ListParagraph"/>
        <w:numPr>
          <w:ilvl w:val="0"/>
          <w:numId w:val="3"/>
        </w:numPr>
      </w:pPr>
      <w:r>
        <w:t>JavaFX Library</w:t>
      </w:r>
    </w:p>
    <w:p w14:paraId="399C7A61" w14:textId="32F757E8" w:rsidR="00377D7E" w:rsidRDefault="00377D7E" w:rsidP="00143636">
      <w:pPr>
        <w:pStyle w:val="ListParagraph"/>
        <w:numPr>
          <w:ilvl w:val="0"/>
          <w:numId w:val="6"/>
        </w:numPr>
      </w:pPr>
      <w:r>
        <w:t xml:space="preserve">Java FX Library is used to create the Graphical User Interface in </w:t>
      </w:r>
      <w:r w:rsidR="00DB5E34">
        <w:t xml:space="preserve">our program. </w:t>
      </w:r>
    </w:p>
    <w:p w14:paraId="41449E28" w14:textId="55F43406" w:rsidR="00C541BC" w:rsidRDefault="00C541BC" w:rsidP="00143636">
      <w:pPr>
        <w:pStyle w:val="ListParagraph"/>
        <w:numPr>
          <w:ilvl w:val="0"/>
          <w:numId w:val="3"/>
        </w:numPr>
      </w:pPr>
      <w:r>
        <w:t>Lambda Expressions</w:t>
      </w:r>
    </w:p>
    <w:p w14:paraId="147CB4BB" w14:textId="765E76F0" w:rsidR="00DB5E34" w:rsidRDefault="00DB5E34" w:rsidP="00143636">
      <w:pPr>
        <w:pStyle w:val="ListParagraph"/>
        <w:numPr>
          <w:ilvl w:val="0"/>
          <w:numId w:val="6"/>
        </w:numPr>
      </w:pPr>
      <w:r>
        <w:t>Lambda Expression is used to handle events</w:t>
      </w:r>
      <w:r w:rsidR="004D7885">
        <w:t>. This is a very new concept for me. I have made use of lambda expression for handling events such as when letters are typed in a search box and others</w:t>
      </w:r>
      <w:r w:rsidR="00E92076">
        <w:t>.</w:t>
      </w:r>
    </w:p>
    <w:p w14:paraId="00743708" w14:textId="2105D05F" w:rsidR="00C541BC" w:rsidRDefault="00C541BC" w:rsidP="00143636">
      <w:pPr>
        <w:pStyle w:val="ListParagraph"/>
        <w:numPr>
          <w:ilvl w:val="0"/>
          <w:numId w:val="3"/>
        </w:numPr>
      </w:pPr>
      <w:r>
        <w:t>SQL Library</w:t>
      </w:r>
    </w:p>
    <w:p w14:paraId="771797A9" w14:textId="66F0E2FA" w:rsidR="00E92076" w:rsidRDefault="00E92076" w:rsidP="00143636">
      <w:pPr>
        <w:pStyle w:val="ListParagraph"/>
        <w:numPr>
          <w:ilvl w:val="0"/>
          <w:numId w:val="6"/>
        </w:numPr>
      </w:pPr>
      <w:r>
        <w:t>SQL Library has been used for CRUD operations in our program.</w:t>
      </w:r>
    </w:p>
    <w:p w14:paraId="056FE0DD" w14:textId="77777777" w:rsidR="00C541BC" w:rsidRDefault="00C541BC" w:rsidP="00143636">
      <w:pPr>
        <w:pStyle w:val="ListParagraph"/>
        <w:numPr>
          <w:ilvl w:val="0"/>
          <w:numId w:val="3"/>
        </w:numPr>
      </w:pPr>
      <w:r>
        <w:t>Design Patterns</w:t>
      </w:r>
    </w:p>
    <w:p w14:paraId="30121F2E" w14:textId="77777777" w:rsidR="00C541BC" w:rsidRDefault="00C541BC" w:rsidP="00143636">
      <w:pPr>
        <w:pStyle w:val="ListParagraph"/>
        <w:numPr>
          <w:ilvl w:val="1"/>
          <w:numId w:val="3"/>
        </w:numPr>
      </w:pPr>
      <w:r>
        <w:t>Singleton Design Pattern</w:t>
      </w:r>
    </w:p>
    <w:p w14:paraId="42430315" w14:textId="77777777" w:rsidR="00C541BC" w:rsidRDefault="00C541BC" w:rsidP="00143636">
      <w:pPr>
        <w:pStyle w:val="ListParagraph"/>
        <w:numPr>
          <w:ilvl w:val="1"/>
          <w:numId w:val="3"/>
        </w:numPr>
      </w:pPr>
      <w:r>
        <w:t xml:space="preserve">Strategy Design Pattern </w:t>
      </w:r>
    </w:p>
    <w:p w14:paraId="7CF4334D" w14:textId="163D58DA" w:rsidR="00C541BC" w:rsidRDefault="00C541BC" w:rsidP="00143636">
      <w:pPr>
        <w:pStyle w:val="ListParagraph"/>
        <w:numPr>
          <w:ilvl w:val="1"/>
          <w:numId w:val="3"/>
        </w:numPr>
      </w:pPr>
      <w:r>
        <w:t>Iterator Design Pattern</w:t>
      </w:r>
    </w:p>
    <w:p w14:paraId="78A0D918" w14:textId="62B1F61E" w:rsidR="00A947CE" w:rsidRDefault="008862C8" w:rsidP="00A947CE">
      <w:r>
        <w:br w:type="page"/>
      </w:r>
    </w:p>
    <w:p w14:paraId="4FE974D9" w14:textId="77777777" w:rsidR="004E4AEE" w:rsidRDefault="007D41E7" w:rsidP="000F5D5E">
      <w:pPr>
        <w:pStyle w:val="Heading2"/>
        <w:tabs>
          <w:tab w:val="left" w:pos="3030"/>
        </w:tabs>
      </w:pPr>
      <w:r>
        <w:lastRenderedPageBreak/>
        <w:t>Coding the domain</w:t>
      </w:r>
    </w:p>
    <w:p w14:paraId="4D23A532" w14:textId="088BB06C" w:rsidR="00FF2084" w:rsidRDefault="004E4AEE" w:rsidP="004E4AEE">
      <w:r>
        <w:t xml:space="preserve">This section of the documentation contains the code </w:t>
      </w:r>
      <w:r w:rsidR="009849CA">
        <w:t>list for the software.</w:t>
      </w:r>
      <w:r w:rsidR="000F5D5E">
        <w:tab/>
      </w:r>
    </w:p>
    <w:p w14:paraId="2D07D50C" w14:textId="3EC6E06A" w:rsidR="000F5D5E" w:rsidRDefault="000F5D5E" w:rsidP="000F5D5E">
      <w:pPr>
        <w:pStyle w:val="Heading3"/>
      </w:pPr>
      <w:r>
        <w:t>Application Layer</w:t>
      </w:r>
    </w:p>
    <w:p w14:paraId="6E9C1FF1" w14:textId="77777777" w:rsidR="002B3B09" w:rsidRPr="002B3B09" w:rsidRDefault="002B3B09" w:rsidP="002B3B09"/>
    <w:p w14:paraId="4A513193" w14:textId="0E5570AC" w:rsidR="000F5D5E" w:rsidRDefault="000F5D5E" w:rsidP="000F5D5E">
      <w:pPr>
        <w:pStyle w:val="Heading4"/>
      </w:pPr>
      <w:r>
        <w:t>Admin.java</w:t>
      </w:r>
    </w:p>
    <w:p w14:paraId="0BA229C0"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sz w:val="20"/>
        </w:rPr>
      </w:pPr>
      <w:r>
        <w:rPr>
          <w:color w:val="87CEEB"/>
        </w:rPr>
        <w:t>/**</w:t>
      </w:r>
    </w:p>
    <w:p w14:paraId="67284F50"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 </w:t>
      </w:r>
    </w:p>
    <w:p w14:paraId="1077A27B"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w:t>
      </w:r>
    </w:p>
    <w:p w14:paraId="58A10A2B"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0E68C"/>
        </w:rPr>
        <w:t>package</w:t>
      </w:r>
      <w:r>
        <w:rPr>
          <w:color w:val="FFFFFF"/>
        </w:rPr>
        <w:t xml:space="preserve"> application;</w:t>
      </w:r>
    </w:p>
    <w:p w14:paraId="35100A62"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436B279F"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w:t>
      </w:r>
    </w:p>
    <w:p w14:paraId="00DBC653"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 This is a sub class of SoftwareUsers.</w:t>
      </w:r>
    </w:p>
    <w:p w14:paraId="0A53FD2D"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 </w:t>
      </w:r>
    </w:p>
    <w:p w14:paraId="53246277"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 Uses static attributes for admin Username and admin Password</w:t>
      </w:r>
    </w:p>
    <w:p w14:paraId="35E260A3"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 so that they are not changable.</w:t>
      </w:r>
    </w:p>
    <w:p w14:paraId="48A21080"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 Represents user with admin privilege</w:t>
      </w:r>
    </w:p>
    <w:p w14:paraId="0C5FDCB0"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 </w:t>
      </w:r>
    </w:p>
    <w:p w14:paraId="54A20BC7"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 @author Yogesh Parajuli</w:t>
      </w:r>
    </w:p>
    <w:p w14:paraId="67AAA1D7"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w:t>
      </w:r>
    </w:p>
    <w:p w14:paraId="180F9910"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 xml:space="preserve"> */</w:t>
      </w:r>
    </w:p>
    <w:p w14:paraId="296FBA21"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3E444A1F"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5CDC61B3"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0D9CF316"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0E68C"/>
        </w:rPr>
        <w:t>public</w:t>
      </w:r>
      <w:r>
        <w:rPr>
          <w:color w:val="FFFFFF"/>
        </w:rPr>
        <w:t xml:space="preserve"> </w:t>
      </w:r>
      <w:r>
        <w:rPr>
          <w:color w:val="F0E68C"/>
        </w:rPr>
        <w:t>class</w:t>
      </w:r>
      <w:r>
        <w:rPr>
          <w:color w:val="FFFFFF"/>
        </w:rPr>
        <w:t xml:space="preserve"> </w:t>
      </w:r>
      <w:r>
        <w:rPr>
          <w:color w:val="98FB98"/>
        </w:rPr>
        <w:t>Admin</w:t>
      </w:r>
      <w:r>
        <w:rPr>
          <w:color w:val="FFFFFF"/>
        </w:rPr>
        <w:t xml:space="preserve">  </w:t>
      </w:r>
      <w:r>
        <w:rPr>
          <w:color w:val="F0E68C"/>
        </w:rPr>
        <w:t>extends</w:t>
      </w:r>
      <w:r>
        <w:rPr>
          <w:color w:val="FFFFFF"/>
        </w:rPr>
        <w:t xml:space="preserve"> </w:t>
      </w:r>
      <w:r>
        <w:rPr>
          <w:color w:val="98FB98"/>
        </w:rPr>
        <w:t>SoftwareUsers</w:t>
      </w:r>
      <w:r>
        <w:rPr>
          <w:color w:val="FFFFFF"/>
        </w:rPr>
        <w:t>{</w:t>
      </w:r>
    </w:p>
    <w:p w14:paraId="59264B69"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0E68C"/>
        </w:rPr>
        <w:t>private</w:t>
      </w:r>
      <w:r>
        <w:rPr>
          <w:color w:val="FFFFFF"/>
        </w:rPr>
        <w:t xml:space="preserve"> </w:t>
      </w:r>
      <w:r>
        <w:rPr>
          <w:color w:val="F0E68C"/>
        </w:rPr>
        <w:t>static</w:t>
      </w:r>
      <w:r>
        <w:rPr>
          <w:color w:val="FFFFFF"/>
        </w:rPr>
        <w:t xml:space="preserve"> </w:t>
      </w:r>
      <w:r>
        <w:rPr>
          <w:color w:val="98FB98"/>
        </w:rPr>
        <w:t>String</w:t>
      </w:r>
      <w:r>
        <w:rPr>
          <w:color w:val="FFFFFF"/>
        </w:rPr>
        <w:t xml:space="preserve"> adminUsername = </w:t>
      </w:r>
      <w:r>
        <w:rPr>
          <w:color w:val="FFA0A0"/>
        </w:rPr>
        <w:t>"admin"</w:t>
      </w:r>
      <w:r>
        <w:rPr>
          <w:color w:val="FFFFFF"/>
        </w:rPr>
        <w:t>;</w:t>
      </w:r>
    </w:p>
    <w:p w14:paraId="2D27F2BB"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0E68C"/>
        </w:rPr>
        <w:t>private</w:t>
      </w:r>
      <w:r>
        <w:rPr>
          <w:color w:val="FFFFFF"/>
        </w:rPr>
        <w:t xml:space="preserve"> </w:t>
      </w:r>
      <w:r>
        <w:rPr>
          <w:color w:val="F0E68C"/>
        </w:rPr>
        <w:t>static</w:t>
      </w:r>
      <w:r>
        <w:rPr>
          <w:color w:val="FFFFFF"/>
        </w:rPr>
        <w:t xml:space="preserve"> </w:t>
      </w:r>
      <w:r>
        <w:rPr>
          <w:color w:val="98FB98"/>
        </w:rPr>
        <w:t>String</w:t>
      </w:r>
      <w:r>
        <w:rPr>
          <w:color w:val="FFFFFF"/>
        </w:rPr>
        <w:t xml:space="preserve"> adminPassword = </w:t>
      </w:r>
      <w:r>
        <w:rPr>
          <w:color w:val="FFA0A0"/>
        </w:rPr>
        <w:t>"administrator"</w:t>
      </w:r>
      <w:r>
        <w:rPr>
          <w:color w:val="FFFFFF"/>
        </w:rPr>
        <w:t>;</w:t>
      </w:r>
      <w:r>
        <w:rPr>
          <w:color w:val="FFFFFF"/>
        </w:rPr>
        <w:tab/>
      </w:r>
    </w:p>
    <w:p w14:paraId="7097C5E0"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098F0955"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4F65A52B"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87CEEB"/>
        </w:rPr>
        <w:t>/**</w:t>
      </w:r>
    </w:p>
    <w:p w14:paraId="097E51AB"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 Constructor for admin.</w:t>
      </w:r>
    </w:p>
    <w:p w14:paraId="4E0FC7F0"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 We set the privilege to Privileged as admin has admin privileges. </w:t>
      </w:r>
    </w:p>
    <w:p w14:paraId="4E763294"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 @throws InputValidationException </w:t>
      </w:r>
    </w:p>
    <w:p w14:paraId="277F434A"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 </w:t>
      </w:r>
    </w:p>
    <w:p w14:paraId="58453A75"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w:t>
      </w:r>
    </w:p>
    <w:p w14:paraId="72E08CC4"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0E68C"/>
        </w:rPr>
        <w:t>public</w:t>
      </w:r>
      <w:r>
        <w:rPr>
          <w:color w:val="FFFFFF"/>
        </w:rPr>
        <w:t xml:space="preserve"> </w:t>
      </w:r>
      <w:r>
        <w:rPr>
          <w:color w:val="98FB98"/>
        </w:rPr>
        <w:t>Admin</w:t>
      </w:r>
      <w:r>
        <w:rPr>
          <w:color w:val="FFFFFF"/>
        </w:rPr>
        <w:t xml:space="preserve">() </w:t>
      </w:r>
      <w:r>
        <w:rPr>
          <w:color w:val="F0E68C"/>
        </w:rPr>
        <w:t>throws</w:t>
      </w:r>
      <w:r>
        <w:rPr>
          <w:color w:val="FFFFFF"/>
        </w:rPr>
        <w:t xml:space="preserve"> </w:t>
      </w:r>
      <w:r>
        <w:rPr>
          <w:color w:val="98FB98"/>
        </w:rPr>
        <w:t>InputValidationException</w:t>
      </w:r>
      <w:r>
        <w:rPr>
          <w:color w:val="FFFFFF"/>
        </w:rPr>
        <w:t xml:space="preserve"> {</w:t>
      </w:r>
    </w:p>
    <w:p w14:paraId="2B853B7B"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FFFFF"/>
        </w:rPr>
        <w:tab/>
      </w:r>
      <w:r>
        <w:rPr>
          <w:color w:val="F0E68C"/>
        </w:rPr>
        <w:t>super</w:t>
      </w:r>
      <w:r>
        <w:rPr>
          <w:color w:val="FFFFFF"/>
        </w:rPr>
        <w:t>(adminUsername, adminPassword);</w:t>
      </w:r>
    </w:p>
    <w:p w14:paraId="3147B653"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FFFFF"/>
        </w:rPr>
        <w:tab/>
        <w:t xml:space="preserve">privilege = </w:t>
      </w:r>
      <w:r>
        <w:rPr>
          <w:color w:val="F0E68C"/>
        </w:rPr>
        <w:t>new</w:t>
      </w:r>
      <w:r>
        <w:rPr>
          <w:color w:val="FFFFFF"/>
        </w:rPr>
        <w:t xml:space="preserve"> </w:t>
      </w:r>
      <w:r>
        <w:rPr>
          <w:color w:val="98FB98"/>
        </w:rPr>
        <w:t>Privileged</w:t>
      </w:r>
      <w:r>
        <w:rPr>
          <w:color w:val="FFFFFF"/>
        </w:rPr>
        <w:t>();</w:t>
      </w:r>
    </w:p>
    <w:p w14:paraId="272A636C"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t>}</w:t>
      </w:r>
    </w:p>
    <w:p w14:paraId="2034F4D6"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2AA17DFA"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106A9732"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87CEEB"/>
        </w:rPr>
        <w:t>/**</w:t>
      </w:r>
    </w:p>
    <w:p w14:paraId="6437158E"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 Getter method for admin username</w:t>
      </w:r>
    </w:p>
    <w:p w14:paraId="3042D1DD"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lastRenderedPageBreak/>
        <w:tab/>
        <w:t xml:space="preserve"> * @return adminUsername</w:t>
      </w:r>
    </w:p>
    <w:p w14:paraId="0E79C6A2"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w:t>
      </w:r>
    </w:p>
    <w:p w14:paraId="70C5E2EE"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0E68C"/>
        </w:rPr>
        <w:t>public</w:t>
      </w:r>
      <w:r>
        <w:rPr>
          <w:color w:val="FFFFFF"/>
        </w:rPr>
        <w:t xml:space="preserve"> </w:t>
      </w:r>
      <w:r>
        <w:rPr>
          <w:color w:val="F0E68C"/>
        </w:rPr>
        <w:t>static</w:t>
      </w:r>
      <w:r>
        <w:rPr>
          <w:color w:val="FFFFFF"/>
        </w:rPr>
        <w:t xml:space="preserve"> </w:t>
      </w:r>
      <w:r>
        <w:rPr>
          <w:color w:val="98FB98"/>
        </w:rPr>
        <w:t>String</w:t>
      </w:r>
      <w:r>
        <w:rPr>
          <w:color w:val="FFFFFF"/>
        </w:rPr>
        <w:t xml:space="preserve"> getAdminUsername() {</w:t>
      </w:r>
    </w:p>
    <w:p w14:paraId="729FB97F"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FFFFF"/>
        </w:rPr>
        <w:tab/>
      </w:r>
      <w:r>
        <w:rPr>
          <w:color w:val="F0E68C"/>
        </w:rPr>
        <w:t>return</w:t>
      </w:r>
      <w:r>
        <w:rPr>
          <w:color w:val="FFFFFF"/>
        </w:rPr>
        <w:t xml:space="preserve"> adminUsername;</w:t>
      </w:r>
    </w:p>
    <w:p w14:paraId="749C32D9"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t>}</w:t>
      </w:r>
    </w:p>
    <w:p w14:paraId="27579676"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6633E86F"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p>
    <w:p w14:paraId="7068D3AC"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87CEEB"/>
        </w:rPr>
        <w:t>/**</w:t>
      </w:r>
    </w:p>
    <w:p w14:paraId="008D562A"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 Getter method for admin password.</w:t>
      </w:r>
    </w:p>
    <w:p w14:paraId="492F334B"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 @return admin Password</w:t>
      </w:r>
    </w:p>
    <w:p w14:paraId="32CF9A44"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87CEEB"/>
        </w:rPr>
        <w:tab/>
        <w:t xml:space="preserve"> */</w:t>
      </w:r>
    </w:p>
    <w:p w14:paraId="615DF5B9"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0E68C"/>
        </w:rPr>
        <w:t>public</w:t>
      </w:r>
      <w:r>
        <w:rPr>
          <w:color w:val="FFFFFF"/>
        </w:rPr>
        <w:t xml:space="preserve"> </w:t>
      </w:r>
      <w:r>
        <w:rPr>
          <w:color w:val="F0E68C"/>
        </w:rPr>
        <w:t>static</w:t>
      </w:r>
      <w:r>
        <w:rPr>
          <w:color w:val="FFFFFF"/>
        </w:rPr>
        <w:t xml:space="preserve"> </w:t>
      </w:r>
      <w:r>
        <w:rPr>
          <w:color w:val="98FB98"/>
        </w:rPr>
        <w:t>String</w:t>
      </w:r>
      <w:r>
        <w:rPr>
          <w:color w:val="FFFFFF"/>
        </w:rPr>
        <w:t xml:space="preserve"> getAdminPassword() {</w:t>
      </w:r>
    </w:p>
    <w:p w14:paraId="6CA89DEF"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r>
        <w:rPr>
          <w:color w:val="FFFFFF"/>
        </w:rPr>
        <w:tab/>
      </w:r>
      <w:r>
        <w:rPr>
          <w:color w:val="F0E68C"/>
        </w:rPr>
        <w:t>return</w:t>
      </w:r>
      <w:r>
        <w:rPr>
          <w:color w:val="FFFFFF"/>
        </w:rPr>
        <w:t xml:space="preserve"> adminPassword;</w:t>
      </w:r>
    </w:p>
    <w:p w14:paraId="1BBFD0F6"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t>}</w:t>
      </w:r>
    </w:p>
    <w:p w14:paraId="28C04004"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ab/>
      </w:r>
    </w:p>
    <w:p w14:paraId="72649A57"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 </w:t>
      </w:r>
    </w:p>
    <w:p w14:paraId="1881E0FC" w14:textId="77777777" w:rsidR="002B3B09" w:rsidRDefault="002B3B09" w:rsidP="00C91157">
      <w:pPr>
        <w:pStyle w:val="HTMLPreformatted"/>
        <w:numPr>
          <w:ilvl w:val="0"/>
          <w:numId w:val="4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8490671"/>
        <w:rPr>
          <w:color w:val="FFFFFF"/>
        </w:rPr>
      </w:pPr>
      <w:r>
        <w:rPr>
          <w:color w:val="FFFFFF"/>
        </w:rPr>
        <w:t>}</w:t>
      </w:r>
    </w:p>
    <w:p w14:paraId="656C26AC" w14:textId="49A0F43F" w:rsidR="00C02580" w:rsidRDefault="002B3B09" w:rsidP="00C02580">
      <w:r>
        <w:rPr>
          <w:color w:val="FFFFFF"/>
        </w:rPr>
        <w:t> </w:t>
      </w:r>
      <w:r w:rsidR="0055281B">
        <w:br w:type="page"/>
      </w:r>
    </w:p>
    <w:p w14:paraId="1758C350" w14:textId="72E7A596" w:rsidR="00C02580" w:rsidRDefault="007B1A43" w:rsidP="007B1A43">
      <w:pPr>
        <w:pStyle w:val="Heading4"/>
      </w:pPr>
      <w:r>
        <w:lastRenderedPageBreak/>
        <w:t>InputValidationException.java</w:t>
      </w:r>
    </w:p>
    <w:p w14:paraId="2A0DE34F"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sz w:val="20"/>
        </w:rPr>
      </w:pPr>
      <w:r>
        <w:rPr>
          <w:color w:val="87CEEB"/>
        </w:rPr>
        <w:t>/**</w:t>
      </w:r>
    </w:p>
    <w:p w14:paraId="71D61A33"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87CEEB"/>
        </w:rPr>
        <w:t xml:space="preserve"> * </w:t>
      </w:r>
    </w:p>
    <w:p w14:paraId="3DB80D54"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87CEEB"/>
        </w:rPr>
        <w:t xml:space="preserve"> */</w:t>
      </w:r>
    </w:p>
    <w:p w14:paraId="58E415DF"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F0E68C"/>
        </w:rPr>
        <w:t>package</w:t>
      </w:r>
      <w:r>
        <w:rPr>
          <w:color w:val="FFFFFF"/>
        </w:rPr>
        <w:t xml:space="preserve"> application;</w:t>
      </w:r>
    </w:p>
    <w:p w14:paraId="4127FB5B"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FFFFFF"/>
        </w:rPr>
        <w:t> </w:t>
      </w:r>
    </w:p>
    <w:p w14:paraId="35E2A8C0"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87CEEB"/>
        </w:rPr>
        <w:t>/**</w:t>
      </w:r>
    </w:p>
    <w:p w14:paraId="5370ADA8"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87CEEB"/>
        </w:rPr>
        <w:t xml:space="preserve"> * Used by SoftwareUsers class, Restaurant class and Review class to validate input</w:t>
      </w:r>
    </w:p>
    <w:p w14:paraId="24C2F30E"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87CEEB"/>
        </w:rPr>
        <w:t xml:space="preserve"> * </w:t>
      </w:r>
    </w:p>
    <w:p w14:paraId="65F31E93"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87CEEB"/>
        </w:rPr>
        <w:t xml:space="preserve"> * @author Yogesh Parajuli</w:t>
      </w:r>
    </w:p>
    <w:p w14:paraId="3AE8D9F9"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87CEEB"/>
        </w:rPr>
        <w:t xml:space="preserve"> *</w:t>
      </w:r>
    </w:p>
    <w:p w14:paraId="11FF06DE"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87CEEB"/>
        </w:rPr>
        <w:t xml:space="preserve"> */</w:t>
      </w:r>
    </w:p>
    <w:p w14:paraId="7FB72B37"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F0E68C"/>
        </w:rPr>
        <w:t>public</w:t>
      </w:r>
      <w:r>
        <w:rPr>
          <w:color w:val="FFFFFF"/>
        </w:rPr>
        <w:t xml:space="preserve"> </w:t>
      </w:r>
      <w:r>
        <w:rPr>
          <w:color w:val="F0E68C"/>
        </w:rPr>
        <w:t>class</w:t>
      </w:r>
      <w:r>
        <w:rPr>
          <w:color w:val="FFFFFF"/>
        </w:rPr>
        <w:t xml:space="preserve"> </w:t>
      </w:r>
      <w:r>
        <w:rPr>
          <w:color w:val="98FB98"/>
        </w:rPr>
        <w:t>InputValidationException</w:t>
      </w:r>
      <w:r>
        <w:rPr>
          <w:color w:val="FFFFFF"/>
        </w:rPr>
        <w:t xml:space="preserve"> </w:t>
      </w:r>
      <w:r>
        <w:rPr>
          <w:color w:val="F0E68C"/>
        </w:rPr>
        <w:t>extends</w:t>
      </w:r>
      <w:r>
        <w:rPr>
          <w:color w:val="FFFFFF"/>
        </w:rPr>
        <w:t xml:space="preserve"> </w:t>
      </w:r>
      <w:r>
        <w:rPr>
          <w:color w:val="98FB98"/>
        </w:rPr>
        <w:t>Exception</w:t>
      </w:r>
      <w:r>
        <w:rPr>
          <w:color w:val="FFFFFF"/>
        </w:rPr>
        <w:t>{</w:t>
      </w:r>
    </w:p>
    <w:p w14:paraId="3101E281"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FFFFFF"/>
        </w:rPr>
        <w:t> </w:t>
      </w:r>
    </w:p>
    <w:p w14:paraId="305B3CB7" w14:textId="77777777" w:rsidR="0055281B" w:rsidRDefault="0055281B" w:rsidP="00C91157">
      <w:pPr>
        <w:pStyle w:val="HTMLPreformatted"/>
        <w:numPr>
          <w:ilvl w:val="0"/>
          <w:numId w:val="4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89867274"/>
        <w:rPr>
          <w:color w:val="FFFFFF"/>
        </w:rPr>
      </w:pPr>
      <w:r>
        <w:rPr>
          <w:color w:val="FFFFFF"/>
        </w:rPr>
        <w:t>}</w:t>
      </w:r>
    </w:p>
    <w:p w14:paraId="1F07B173" w14:textId="373507C1" w:rsidR="00F76244" w:rsidRPr="00F76244" w:rsidRDefault="0055281B" w:rsidP="00F76244">
      <w:pPr>
        <w:rPr>
          <w:lang w:val="en-GB"/>
        </w:rPr>
      </w:pPr>
      <w:r>
        <w:rPr>
          <w:color w:val="FFFFFF"/>
        </w:rPr>
        <w:t> </w:t>
      </w:r>
      <w:r w:rsidR="000D6B46">
        <w:rPr>
          <w:lang w:val="en-GB"/>
        </w:rPr>
        <w:br w:type="page"/>
      </w:r>
    </w:p>
    <w:p w14:paraId="3BC85CA2" w14:textId="58A52647" w:rsidR="007B1A43" w:rsidRDefault="0057217E" w:rsidP="0057217E">
      <w:pPr>
        <w:pStyle w:val="Heading4"/>
      </w:pPr>
      <w:r>
        <w:lastRenderedPageBreak/>
        <w:t>Main.java</w:t>
      </w:r>
    </w:p>
    <w:p w14:paraId="15B19BC4"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sz w:val="20"/>
        </w:rPr>
      </w:pPr>
      <w:r>
        <w:rPr>
          <w:color w:val="F0E68C"/>
        </w:rPr>
        <w:t>package</w:t>
      </w:r>
      <w:r>
        <w:rPr>
          <w:color w:val="FFFFFF"/>
        </w:rPr>
        <w:t xml:space="preserve"> application;</w:t>
      </w:r>
    </w:p>
    <w:p w14:paraId="59B165CC"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p>
    <w:p w14:paraId="059B3AC6"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0E68C"/>
        </w:rPr>
        <w:t>import</w:t>
      </w:r>
      <w:r>
        <w:rPr>
          <w:color w:val="FFFFFF"/>
        </w:rPr>
        <w:t xml:space="preserve"> javafx.application.</w:t>
      </w:r>
      <w:r>
        <w:rPr>
          <w:color w:val="98FB98"/>
        </w:rPr>
        <w:t>Application</w:t>
      </w:r>
      <w:r>
        <w:rPr>
          <w:color w:val="FFFFFF"/>
        </w:rPr>
        <w:t>;</w:t>
      </w:r>
    </w:p>
    <w:p w14:paraId="2F2A747B"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0E68C"/>
        </w:rPr>
        <w:t>import</w:t>
      </w:r>
      <w:r>
        <w:rPr>
          <w:color w:val="FFFFFF"/>
        </w:rPr>
        <w:t xml:space="preserve"> javafx.stage.</w:t>
      </w:r>
      <w:r>
        <w:rPr>
          <w:color w:val="98FB98"/>
        </w:rPr>
        <w:t>Stage</w:t>
      </w:r>
      <w:r>
        <w:rPr>
          <w:color w:val="FFFFFF"/>
        </w:rPr>
        <w:t>;</w:t>
      </w:r>
    </w:p>
    <w:p w14:paraId="0AC34F28"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0E68C"/>
        </w:rPr>
        <w:t>import</w:t>
      </w:r>
      <w:r>
        <w:rPr>
          <w:color w:val="FFFFFF"/>
        </w:rPr>
        <w:t xml:space="preserve"> javafx.scene.</w:t>
      </w:r>
      <w:r>
        <w:rPr>
          <w:color w:val="98FB98"/>
        </w:rPr>
        <w:t>Scene</w:t>
      </w:r>
      <w:r>
        <w:rPr>
          <w:color w:val="FFFFFF"/>
        </w:rPr>
        <w:t>;</w:t>
      </w:r>
    </w:p>
    <w:p w14:paraId="01C0550D"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0E68C"/>
        </w:rPr>
        <w:t>import</w:t>
      </w:r>
      <w:r>
        <w:rPr>
          <w:color w:val="FFFFFF"/>
        </w:rPr>
        <w:t xml:space="preserve"> javafx.scene.layout.</w:t>
      </w:r>
      <w:r>
        <w:rPr>
          <w:color w:val="98FB98"/>
        </w:rPr>
        <w:t>AnchorPane</w:t>
      </w:r>
      <w:r>
        <w:rPr>
          <w:color w:val="FFFFFF"/>
        </w:rPr>
        <w:t>;</w:t>
      </w:r>
    </w:p>
    <w:p w14:paraId="4A8B8AF2"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0E68C"/>
        </w:rPr>
        <w:t>import</w:t>
      </w:r>
      <w:r>
        <w:rPr>
          <w:color w:val="FFFFFF"/>
        </w:rPr>
        <w:t xml:space="preserve"> javafx.fxml.</w:t>
      </w:r>
      <w:r>
        <w:rPr>
          <w:color w:val="98FB98"/>
        </w:rPr>
        <w:t>FXMLLoader</w:t>
      </w:r>
      <w:r>
        <w:rPr>
          <w:color w:val="FFFFFF"/>
        </w:rPr>
        <w:t>;</w:t>
      </w:r>
    </w:p>
    <w:p w14:paraId="665E3ABC"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 </w:t>
      </w:r>
    </w:p>
    <w:p w14:paraId="48002074"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 </w:t>
      </w:r>
    </w:p>
    <w:p w14:paraId="47E9DA08"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w:t>
      </w:r>
    </w:p>
    <w:p w14:paraId="715E4137"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 xml:space="preserve"> * @author Yogesh Parajuli</w:t>
      </w:r>
    </w:p>
    <w:p w14:paraId="47F8D2CA"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 xml:space="preserve"> * Graded Unit Project </w:t>
      </w:r>
    </w:p>
    <w:p w14:paraId="2FBB7A4F"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 xml:space="preserve"> * Class containing main method.</w:t>
      </w:r>
    </w:p>
    <w:p w14:paraId="464FE3E4"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 xml:space="preserve"> * It loads loginFXML file</w:t>
      </w:r>
    </w:p>
    <w:p w14:paraId="01E68EB4"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 xml:space="preserve"> *</w:t>
      </w:r>
    </w:p>
    <w:p w14:paraId="04FD3FF3"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 xml:space="preserve"> */</w:t>
      </w:r>
    </w:p>
    <w:p w14:paraId="028AF55F"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0E68C"/>
        </w:rPr>
        <w:t>public</w:t>
      </w:r>
      <w:r>
        <w:rPr>
          <w:color w:val="FFFFFF"/>
        </w:rPr>
        <w:t xml:space="preserve"> </w:t>
      </w:r>
      <w:r>
        <w:rPr>
          <w:color w:val="F0E68C"/>
        </w:rPr>
        <w:t>class</w:t>
      </w:r>
      <w:r>
        <w:rPr>
          <w:color w:val="FFFFFF"/>
        </w:rPr>
        <w:t xml:space="preserve"> </w:t>
      </w:r>
      <w:r>
        <w:rPr>
          <w:color w:val="98FB98"/>
        </w:rPr>
        <w:t>Main</w:t>
      </w:r>
      <w:r>
        <w:rPr>
          <w:color w:val="FFFFFF"/>
        </w:rPr>
        <w:t xml:space="preserve"> </w:t>
      </w:r>
      <w:r>
        <w:rPr>
          <w:color w:val="F0E68C"/>
        </w:rPr>
        <w:t>extends</w:t>
      </w:r>
      <w:r>
        <w:rPr>
          <w:color w:val="FFFFFF"/>
        </w:rPr>
        <w:t xml:space="preserve"> </w:t>
      </w:r>
      <w:r>
        <w:rPr>
          <w:color w:val="98FB98"/>
        </w:rPr>
        <w:t>Application</w:t>
      </w:r>
      <w:r>
        <w:rPr>
          <w:color w:val="FFFFFF"/>
        </w:rPr>
        <w:t xml:space="preserve"> {</w:t>
      </w:r>
    </w:p>
    <w:p w14:paraId="27F3E870"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CD5C5C"/>
        </w:rPr>
        <w:t>@Override</w:t>
      </w:r>
    </w:p>
    <w:p w14:paraId="5328DE58"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0E68C"/>
        </w:rPr>
        <w:t>public</w:t>
      </w:r>
      <w:r>
        <w:rPr>
          <w:color w:val="FFFFFF"/>
        </w:rPr>
        <w:t xml:space="preserve"> </w:t>
      </w:r>
      <w:r>
        <w:rPr>
          <w:color w:val="F0E68C"/>
        </w:rPr>
        <w:t>void</w:t>
      </w:r>
      <w:r>
        <w:rPr>
          <w:color w:val="FFFFFF"/>
        </w:rPr>
        <w:t xml:space="preserve"> start(</w:t>
      </w:r>
      <w:r>
        <w:rPr>
          <w:color w:val="98FB98"/>
        </w:rPr>
        <w:t>Stage</w:t>
      </w:r>
      <w:r>
        <w:rPr>
          <w:color w:val="FFFFFF"/>
        </w:rPr>
        <w:t xml:space="preserve"> primaryStage) {</w:t>
      </w:r>
    </w:p>
    <w:p w14:paraId="61E6AEC2"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r>
      <w:r>
        <w:rPr>
          <w:color w:val="F0E68C"/>
        </w:rPr>
        <w:t>try</w:t>
      </w:r>
      <w:r>
        <w:rPr>
          <w:color w:val="FFFFFF"/>
        </w:rPr>
        <w:t xml:space="preserve"> {</w:t>
      </w:r>
    </w:p>
    <w:p w14:paraId="69CB2BAE"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r>
      <w:r>
        <w:rPr>
          <w:color w:val="FFFFFF"/>
        </w:rPr>
        <w:tab/>
      </w:r>
      <w:r>
        <w:rPr>
          <w:color w:val="98FB98"/>
        </w:rPr>
        <w:t>AnchorPane</w:t>
      </w:r>
      <w:r>
        <w:rPr>
          <w:color w:val="FFFFFF"/>
        </w:rPr>
        <w:t xml:space="preserve"> root = (</w:t>
      </w:r>
      <w:r>
        <w:rPr>
          <w:color w:val="98FB98"/>
        </w:rPr>
        <w:t>AnchorPane</w:t>
      </w:r>
      <w:r>
        <w:rPr>
          <w:color w:val="FFFFFF"/>
        </w:rPr>
        <w:t>)</w:t>
      </w:r>
      <w:r>
        <w:rPr>
          <w:color w:val="98FB98"/>
        </w:rPr>
        <w:t>FXMLLoader</w:t>
      </w:r>
      <w:r>
        <w:rPr>
          <w:color w:val="FFFFFF"/>
        </w:rPr>
        <w:t>.load(getClass().getResource(</w:t>
      </w:r>
      <w:r>
        <w:rPr>
          <w:color w:val="FFA0A0"/>
        </w:rPr>
        <w:t>"/GUI/loginFXML.fxml"</w:t>
      </w:r>
      <w:r>
        <w:rPr>
          <w:color w:val="FFFFFF"/>
        </w:rPr>
        <w:t>));</w:t>
      </w:r>
    </w:p>
    <w:p w14:paraId="32579EEF"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r>
        <w:rPr>
          <w:color w:val="CD5C5C"/>
        </w:rPr>
        <w:t>312</w:t>
      </w:r>
      <w:r>
        <w:rPr>
          <w:color w:val="FFFFFF"/>
        </w:rPr>
        <w:t>,</w:t>
      </w:r>
      <w:r>
        <w:rPr>
          <w:color w:val="CD5C5C"/>
        </w:rPr>
        <w:t>413</w:t>
      </w:r>
      <w:r>
        <w:rPr>
          <w:color w:val="FFFFFF"/>
        </w:rPr>
        <w:t>);</w:t>
      </w:r>
    </w:p>
    <w:p w14:paraId="6678FFCD"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r>
      <w:r>
        <w:rPr>
          <w:color w:val="FFFFFF"/>
        </w:rPr>
        <w:tab/>
        <w:t>primaryStage.setTitle(</w:t>
      </w:r>
      <w:r>
        <w:rPr>
          <w:color w:val="FFA0A0"/>
        </w:rPr>
        <w:t>"Review Eat"</w:t>
      </w:r>
      <w:r>
        <w:rPr>
          <w:color w:val="FFFFFF"/>
        </w:rPr>
        <w:t>);</w:t>
      </w:r>
    </w:p>
    <w:p w14:paraId="4AFA5887"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r>
      <w:r>
        <w:rPr>
          <w:color w:val="FFFFFF"/>
        </w:rPr>
        <w:tab/>
        <w:t>primaryStage.setScene(scene);</w:t>
      </w:r>
    </w:p>
    <w:p w14:paraId="012312F5"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r>
      <w:r>
        <w:rPr>
          <w:color w:val="FFFFFF"/>
        </w:rPr>
        <w:tab/>
        <w:t>primaryStage.show();</w:t>
      </w:r>
    </w:p>
    <w:p w14:paraId="399AE14C"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t xml:space="preserve">} </w:t>
      </w:r>
      <w:r>
        <w:rPr>
          <w:color w:val="F0E68C"/>
        </w:rPr>
        <w:t>catch</w:t>
      </w:r>
      <w:r>
        <w:rPr>
          <w:color w:val="FFFFFF"/>
        </w:rPr>
        <w:t>(</w:t>
      </w:r>
      <w:r>
        <w:rPr>
          <w:color w:val="98FB98"/>
        </w:rPr>
        <w:t>Exception</w:t>
      </w:r>
      <w:r>
        <w:rPr>
          <w:color w:val="FFFFFF"/>
        </w:rPr>
        <w:t xml:space="preserve"> e) {</w:t>
      </w:r>
    </w:p>
    <w:p w14:paraId="05C20578"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r>
      <w:r>
        <w:rPr>
          <w:color w:val="FFFFFF"/>
        </w:rPr>
        <w:tab/>
        <w:t>e.printStackTrace();</w:t>
      </w:r>
    </w:p>
    <w:p w14:paraId="7F5877E6"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t>}</w:t>
      </w:r>
    </w:p>
    <w:p w14:paraId="7FFCB24E"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t>}</w:t>
      </w:r>
    </w:p>
    <w:p w14:paraId="1C514F00"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p>
    <w:p w14:paraId="765085CB"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p>
    <w:p w14:paraId="0A29B1F0"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87CEEB"/>
        </w:rPr>
        <w:t>/**</w:t>
      </w:r>
    </w:p>
    <w:p w14:paraId="7C9BFAF5"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ab/>
        <w:t xml:space="preserve"> * @param args</w:t>
      </w:r>
    </w:p>
    <w:p w14:paraId="06F780BE"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ab/>
        <w:t xml:space="preserve"> * Public Main method to launch the application</w:t>
      </w:r>
    </w:p>
    <w:p w14:paraId="6012B6B0"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87CEEB"/>
        </w:rPr>
        <w:tab/>
        <w:t xml:space="preserve"> */</w:t>
      </w:r>
    </w:p>
    <w:p w14:paraId="48F76A95"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0E68C"/>
        </w:rPr>
        <w:t>public</w:t>
      </w:r>
      <w:r>
        <w:rPr>
          <w:color w:val="FFFFFF"/>
        </w:rPr>
        <w:t xml:space="preserve"> </w:t>
      </w:r>
      <w:r>
        <w:rPr>
          <w:color w:val="F0E68C"/>
        </w:rPr>
        <w:t>static</w:t>
      </w:r>
      <w:r>
        <w:rPr>
          <w:color w:val="FFFFFF"/>
        </w:rPr>
        <w:t xml:space="preserve"> </w:t>
      </w:r>
      <w:r>
        <w:rPr>
          <w:color w:val="F0E68C"/>
        </w:rPr>
        <w:t>void</w:t>
      </w:r>
      <w:r>
        <w:rPr>
          <w:color w:val="FFFFFF"/>
        </w:rPr>
        <w:t xml:space="preserve"> main(</w:t>
      </w:r>
      <w:r>
        <w:rPr>
          <w:color w:val="98FB98"/>
        </w:rPr>
        <w:t>String</w:t>
      </w:r>
      <w:r>
        <w:rPr>
          <w:color w:val="FFFFFF"/>
        </w:rPr>
        <w:t>[] args) {</w:t>
      </w:r>
    </w:p>
    <w:p w14:paraId="56C0BE81"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r>
      <w:r>
        <w:rPr>
          <w:color w:val="FFFFFF"/>
        </w:rPr>
        <w:tab/>
        <w:t>launch(args);</w:t>
      </w:r>
    </w:p>
    <w:p w14:paraId="3B5935AD"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ab/>
        <w:t>}</w:t>
      </w:r>
    </w:p>
    <w:p w14:paraId="686D0D61" w14:textId="77777777" w:rsidR="000D6B46" w:rsidRDefault="000D6B46" w:rsidP="00C91157">
      <w:pPr>
        <w:pStyle w:val="HTMLPreformatted"/>
        <w:numPr>
          <w:ilvl w:val="0"/>
          <w:numId w:val="3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97425581"/>
        <w:rPr>
          <w:color w:val="FFFFFF"/>
        </w:rPr>
      </w:pPr>
      <w:r>
        <w:rPr>
          <w:color w:val="FFFFFF"/>
        </w:rPr>
        <w:t>}</w:t>
      </w:r>
    </w:p>
    <w:p w14:paraId="22BEC0E5" w14:textId="3AA732C8" w:rsidR="0057217E" w:rsidRDefault="000D6B46" w:rsidP="0057217E">
      <w:r>
        <w:rPr>
          <w:color w:val="FFFFFF"/>
        </w:rPr>
        <w:t> </w:t>
      </w:r>
      <w:r>
        <w:br w:type="page"/>
      </w:r>
    </w:p>
    <w:p w14:paraId="4B9C309A" w14:textId="1BFFEB80" w:rsidR="0057217E" w:rsidRDefault="0057217E" w:rsidP="0057217E">
      <w:pPr>
        <w:pStyle w:val="Heading4"/>
      </w:pPr>
      <w:r>
        <w:lastRenderedPageBreak/>
        <w:t>Restaurant.java</w:t>
      </w:r>
    </w:p>
    <w:p w14:paraId="6049098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sz w:val="20"/>
        </w:rPr>
      </w:pPr>
      <w:r>
        <w:rPr>
          <w:color w:val="87CEEB"/>
        </w:rPr>
        <w:t>/**</w:t>
      </w:r>
    </w:p>
    <w:p w14:paraId="6CFFC3A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 xml:space="preserve"> * </w:t>
      </w:r>
    </w:p>
    <w:p w14:paraId="2B02CE2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 xml:space="preserve"> */</w:t>
      </w:r>
    </w:p>
    <w:p w14:paraId="25AC071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0E68C"/>
        </w:rPr>
        <w:t>package</w:t>
      </w:r>
      <w:r>
        <w:rPr>
          <w:color w:val="FFFFFF"/>
        </w:rPr>
        <w:t xml:space="preserve"> application;</w:t>
      </w:r>
    </w:p>
    <w:p w14:paraId="5398AB1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22E7570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2001CB8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0E68C"/>
        </w:rPr>
        <w:t>import</w:t>
      </w:r>
      <w:r>
        <w:rPr>
          <w:color w:val="FFFFFF"/>
        </w:rPr>
        <w:t xml:space="preserve"> java.util.</w:t>
      </w:r>
      <w:r>
        <w:rPr>
          <w:color w:val="98FB98"/>
        </w:rPr>
        <w:t>HashMap</w:t>
      </w:r>
      <w:r>
        <w:rPr>
          <w:color w:val="FFFFFF"/>
        </w:rPr>
        <w:t>;</w:t>
      </w:r>
    </w:p>
    <w:p w14:paraId="7FE9F82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0E68C"/>
        </w:rPr>
        <w:t>import</w:t>
      </w:r>
      <w:r>
        <w:rPr>
          <w:color w:val="FFFFFF"/>
        </w:rPr>
        <w:t xml:space="preserve"> java.util.</w:t>
      </w:r>
      <w:r>
        <w:rPr>
          <w:color w:val="98FB98"/>
        </w:rPr>
        <w:t>Iterator</w:t>
      </w:r>
      <w:r>
        <w:rPr>
          <w:color w:val="FFFFFF"/>
        </w:rPr>
        <w:t>;</w:t>
      </w:r>
    </w:p>
    <w:p w14:paraId="4DE1982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6297F68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7ADA50E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w:t>
      </w:r>
    </w:p>
    <w:p w14:paraId="245E3A9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 xml:space="preserve"> * </w:t>
      </w:r>
    </w:p>
    <w:p w14:paraId="4DFA346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 xml:space="preserve"> * This class represents the Restaurant</w:t>
      </w:r>
    </w:p>
    <w:p w14:paraId="12BA32A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 xml:space="preserve"> * Implements Comparable Interface to compare restaurants based on average ratings </w:t>
      </w:r>
    </w:p>
    <w:p w14:paraId="0C372B6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 xml:space="preserve"> * @author Yogesh Parajuli</w:t>
      </w:r>
    </w:p>
    <w:p w14:paraId="3B89FC3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 xml:space="preserve"> *</w:t>
      </w:r>
    </w:p>
    <w:p w14:paraId="379DC15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 xml:space="preserve"> */</w:t>
      </w:r>
    </w:p>
    <w:p w14:paraId="3A0F0E0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0E68C"/>
        </w:rPr>
        <w:t>public</w:t>
      </w:r>
      <w:r>
        <w:rPr>
          <w:color w:val="FFFFFF"/>
        </w:rPr>
        <w:t xml:space="preserve"> </w:t>
      </w:r>
      <w:r>
        <w:rPr>
          <w:color w:val="F0E68C"/>
        </w:rPr>
        <w:t>class</w:t>
      </w:r>
      <w:r>
        <w:rPr>
          <w:color w:val="FFFFFF"/>
        </w:rPr>
        <w:t xml:space="preserve"> </w:t>
      </w:r>
      <w:r>
        <w:rPr>
          <w:color w:val="98FB98"/>
        </w:rPr>
        <w:t>Restaurant</w:t>
      </w:r>
      <w:r>
        <w:rPr>
          <w:color w:val="FFFFFF"/>
        </w:rPr>
        <w:t xml:space="preserve"> </w:t>
      </w:r>
      <w:r>
        <w:rPr>
          <w:color w:val="F0E68C"/>
        </w:rPr>
        <w:t>implements</w:t>
      </w:r>
      <w:r>
        <w:rPr>
          <w:color w:val="FFFFFF"/>
        </w:rPr>
        <w:t xml:space="preserve"> </w:t>
      </w:r>
      <w:r>
        <w:rPr>
          <w:color w:val="98FB98"/>
        </w:rPr>
        <w:t>Comparable</w:t>
      </w:r>
      <w:r>
        <w:rPr>
          <w:color w:val="FFFFFF"/>
        </w:rPr>
        <w:t>&lt;</w:t>
      </w:r>
      <w:r>
        <w:rPr>
          <w:color w:val="98FB98"/>
        </w:rPr>
        <w:t>Restaurant</w:t>
      </w:r>
      <w:r>
        <w:rPr>
          <w:color w:val="FFFFFF"/>
        </w:rPr>
        <w:t xml:space="preserve">&gt;, </w:t>
      </w:r>
      <w:r>
        <w:rPr>
          <w:color w:val="98FB98"/>
        </w:rPr>
        <w:t>Iterable</w:t>
      </w:r>
      <w:r>
        <w:rPr>
          <w:color w:val="FFFFFF"/>
        </w:rPr>
        <w:t>&lt;</w:t>
      </w:r>
      <w:r>
        <w:rPr>
          <w:color w:val="98FB98"/>
        </w:rPr>
        <w:t>Review</w:t>
      </w:r>
      <w:r>
        <w:rPr>
          <w:color w:val="FFFFFF"/>
        </w:rPr>
        <w:t>&gt;{</w:t>
      </w:r>
    </w:p>
    <w:p w14:paraId="6E992FA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05C6EE9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rivate</w:t>
      </w:r>
      <w:r>
        <w:rPr>
          <w:color w:val="FFFFFF"/>
        </w:rPr>
        <w:t xml:space="preserve"> </w:t>
      </w:r>
      <w:r>
        <w:rPr>
          <w:color w:val="F0E68C"/>
        </w:rPr>
        <w:t>int</w:t>
      </w:r>
      <w:r>
        <w:rPr>
          <w:color w:val="FFFFFF"/>
        </w:rPr>
        <w:t xml:space="preserve"> id;</w:t>
      </w:r>
    </w:p>
    <w:p w14:paraId="3BBC02A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rivate</w:t>
      </w:r>
      <w:r>
        <w:rPr>
          <w:color w:val="FFFFFF"/>
        </w:rPr>
        <w:t xml:space="preserve"> </w:t>
      </w:r>
      <w:r>
        <w:rPr>
          <w:color w:val="98FB98"/>
        </w:rPr>
        <w:t>String</w:t>
      </w:r>
      <w:r>
        <w:rPr>
          <w:color w:val="FFFFFF"/>
        </w:rPr>
        <w:t xml:space="preserve"> name;</w:t>
      </w:r>
    </w:p>
    <w:p w14:paraId="36BF8F4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rivate</w:t>
      </w:r>
      <w:r>
        <w:rPr>
          <w:color w:val="FFFFFF"/>
        </w:rPr>
        <w:t xml:space="preserve"> </w:t>
      </w:r>
      <w:r>
        <w:rPr>
          <w:color w:val="98FB98"/>
        </w:rPr>
        <w:t>String</w:t>
      </w:r>
      <w:r>
        <w:rPr>
          <w:color w:val="FFFFFF"/>
        </w:rPr>
        <w:t xml:space="preserve"> restaurantDescription;</w:t>
      </w:r>
    </w:p>
    <w:p w14:paraId="6DE9386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rivate</w:t>
      </w:r>
      <w:r>
        <w:rPr>
          <w:color w:val="FFFFFF"/>
        </w:rPr>
        <w:t xml:space="preserve"> </w:t>
      </w:r>
      <w:r>
        <w:rPr>
          <w:color w:val="98FB98"/>
        </w:rPr>
        <w:t>String</w:t>
      </w:r>
      <w:r>
        <w:rPr>
          <w:color w:val="FFFFFF"/>
        </w:rPr>
        <w:t xml:space="preserve"> cuisine;</w:t>
      </w:r>
    </w:p>
    <w:p w14:paraId="27252FB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rivate</w:t>
      </w:r>
      <w:r>
        <w:rPr>
          <w:color w:val="FFFFFF"/>
        </w:rPr>
        <w:t xml:space="preserve"> </w:t>
      </w:r>
      <w:r>
        <w:rPr>
          <w:color w:val="98FB98"/>
        </w:rPr>
        <w:t>String</w:t>
      </w:r>
      <w:r>
        <w:rPr>
          <w:color w:val="FFFFFF"/>
        </w:rPr>
        <w:t xml:space="preserve"> contact;</w:t>
      </w:r>
    </w:p>
    <w:p w14:paraId="58A5569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rivate</w:t>
      </w:r>
      <w:r>
        <w:rPr>
          <w:color w:val="FFFFFF"/>
        </w:rPr>
        <w:t xml:space="preserve"> </w:t>
      </w:r>
      <w:r>
        <w:rPr>
          <w:color w:val="98FB98"/>
        </w:rPr>
        <w:t>String</w:t>
      </w:r>
      <w:r>
        <w:rPr>
          <w:color w:val="FFFFFF"/>
        </w:rPr>
        <w:t xml:space="preserve"> address;</w:t>
      </w:r>
    </w:p>
    <w:p w14:paraId="59F73B5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rivate</w:t>
      </w:r>
      <w:r>
        <w:rPr>
          <w:color w:val="FFFFFF"/>
        </w:rPr>
        <w:t xml:space="preserve"> </w:t>
      </w:r>
      <w:r>
        <w:rPr>
          <w:color w:val="F0E68C"/>
        </w:rPr>
        <w:t>double</w:t>
      </w:r>
      <w:r>
        <w:rPr>
          <w:color w:val="FFFFFF"/>
        </w:rPr>
        <w:t xml:space="preserve"> averageRating = </w:t>
      </w:r>
      <w:r>
        <w:rPr>
          <w:color w:val="CD5C5C"/>
        </w:rPr>
        <w:t>0</w:t>
      </w:r>
      <w:r>
        <w:rPr>
          <w:color w:val="FFFFFF"/>
        </w:rPr>
        <w:t>;</w:t>
      </w:r>
    </w:p>
    <w:p w14:paraId="7CAC4EB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rivate</w:t>
      </w:r>
      <w:r>
        <w:rPr>
          <w:color w:val="FFFFFF"/>
        </w:rPr>
        <w:t xml:space="preserve"> </w:t>
      </w:r>
      <w:r>
        <w:rPr>
          <w:color w:val="98FB98"/>
        </w:rPr>
        <w:t>HashMap</w:t>
      </w:r>
      <w:r>
        <w:rPr>
          <w:color w:val="FFFFFF"/>
        </w:rPr>
        <w:t>&lt;</w:t>
      </w:r>
      <w:r>
        <w:rPr>
          <w:color w:val="98FB98"/>
        </w:rPr>
        <w:t>String</w:t>
      </w:r>
      <w:r>
        <w:rPr>
          <w:color w:val="FFFFFF"/>
        </w:rPr>
        <w:t xml:space="preserve">, </w:t>
      </w:r>
      <w:r>
        <w:rPr>
          <w:color w:val="98FB98"/>
        </w:rPr>
        <w:t>Review</w:t>
      </w:r>
      <w:r>
        <w:rPr>
          <w:color w:val="FFFFFF"/>
        </w:rPr>
        <w:t xml:space="preserve">&gt; reviews  =  </w:t>
      </w:r>
      <w:r>
        <w:rPr>
          <w:color w:val="F0E68C"/>
        </w:rPr>
        <w:t>new</w:t>
      </w:r>
      <w:r>
        <w:rPr>
          <w:color w:val="FFFFFF"/>
        </w:rPr>
        <w:t xml:space="preserve"> </w:t>
      </w:r>
      <w:r>
        <w:rPr>
          <w:color w:val="98FB98"/>
        </w:rPr>
        <w:t>HashMap</w:t>
      </w:r>
      <w:r>
        <w:rPr>
          <w:color w:val="FFFFFF"/>
        </w:rPr>
        <w:t>&lt;</w:t>
      </w:r>
      <w:r>
        <w:rPr>
          <w:color w:val="98FB98"/>
        </w:rPr>
        <w:t>String</w:t>
      </w:r>
      <w:r>
        <w:rPr>
          <w:color w:val="FFFFFF"/>
        </w:rPr>
        <w:t xml:space="preserve">, </w:t>
      </w:r>
      <w:r>
        <w:rPr>
          <w:color w:val="98FB98"/>
        </w:rPr>
        <w:t>Review</w:t>
      </w:r>
      <w:r>
        <w:rPr>
          <w:color w:val="FFFFFF"/>
        </w:rPr>
        <w:t xml:space="preserve">&gt;(); </w:t>
      </w:r>
    </w:p>
    <w:p w14:paraId="7953F78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254CC3D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0D023DC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2A084B3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1B39591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Constructor for restaurant.</w:t>
      </w:r>
    </w:p>
    <w:p w14:paraId="021C7DD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is is used when an restaurant object is created</w:t>
      </w:r>
    </w:p>
    <w:p w14:paraId="1A152FF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name</w:t>
      </w:r>
    </w:p>
    <w:p w14:paraId="39DE2F2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restaurantDescription</w:t>
      </w:r>
    </w:p>
    <w:p w14:paraId="1BC32DB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cuisine</w:t>
      </w:r>
    </w:p>
    <w:p w14:paraId="29BE148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contact</w:t>
      </w:r>
    </w:p>
    <w:p w14:paraId="7C25943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address </w:t>
      </w:r>
    </w:p>
    <w:p w14:paraId="48B31B4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rows InputValidationException </w:t>
      </w:r>
    </w:p>
    <w:p w14:paraId="1A29656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412403A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Restaurant</w:t>
      </w:r>
      <w:r>
        <w:rPr>
          <w:color w:val="FFFFFF"/>
        </w:rPr>
        <w:t>(</w:t>
      </w:r>
      <w:r>
        <w:rPr>
          <w:color w:val="98FB98"/>
        </w:rPr>
        <w:t>String</w:t>
      </w:r>
      <w:r>
        <w:rPr>
          <w:color w:val="FFFFFF"/>
        </w:rPr>
        <w:t xml:space="preserve"> name, </w:t>
      </w:r>
      <w:r>
        <w:rPr>
          <w:color w:val="98FB98"/>
        </w:rPr>
        <w:t>String</w:t>
      </w:r>
      <w:r>
        <w:rPr>
          <w:color w:val="FFFFFF"/>
        </w:rPr>
        <w:t xml:space="preserve"> restaurantDescription, </w:t>
      </w:r>
      <w:r>
        <w:rPr>
          <w:color w:val="98FB98"/>
        </w:rPr>
        <w:t>String</w:t>
      </w:r>
      <w:r>
        <w:rPr>
          <w:color w:val="FFFFFF"/>
        </w:rPr>
        <w:t xml:space="preserve"> cuisine, </w:t>
      </w:r>
      <w:r>
        <w:rPr>
          <w:color w:val="98FB98"/>
        </w:rPr>
        <w:t>String</w:t>
      </w:r>
      <w:r>
        <w:rPr>
          <w:color w:val="FFFFFF"/>
        </w:rPr>
        <w:t xml:space="preserve"> contact, </w:t>
      </w:r>
      <w:r>
        <w:rPr>
          <w:color w:val="98FB98"/>
        </w:rPr>
        <w:t>String</w:t>
      </w:r>
      <w:r>
        <w:rPr>
          <w:color w:val="FFFFFF"/>
        </w:rPr>
        <w:t xml:space="preserve"> address) </w:t>
      </w:r>
      <w:r>
        <w:rPr>
          <w:color w:val="F0E68C"/>
        </w:rPr>
        <w:t>throws</w:t>
      </w:r>
      <w:r>
        <w:rPr>
          <w:color w:val="FFFFFF"/>
        </w:rPr>
        <w:t xml:space="preserve"> </w:t>
      </w:r>
      <w:r>
        <w:rPr>
          <w:color w:val="98FB98"/>
        </w:rPr>
        <w:t>InputValidationException</w:t>
      </w:r>
      <w:r>
        <w:rPr>
          <w:color w:val="FFFFFF"/>
        </w:rPr>
        <w:t xml:space="preserve"> {</w:t>
      </w:r>
    </w:p>
    <w:p w14:paraId="1DABD77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lastRenderedPageBreak/>
        <w:tab/>
      </w:r>
      <w:r>
        <w:rPr>
          <w:color w:val="FFFFFF"/>
        </w:rPr>
        <w:tab/>
        <w:t>setAddress(address);</w:t>
      </w:r>
    </w:p>
    <w:p w14:paraId="6476790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setContact(contact);</w:t>
      </w:r>
    </w:p>
    <w:p w14:paraId="300DD83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setCuisine(cuisine);</w:t>
      </w:r>
    </w:p>
    <w:p w14:paraId="1E2D55B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setName(name);</w:t>
      </w:r>
    </w:p>
    <w:p w14:paraId="4C3DC76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setRestaurantDescription(restaurantDescription);</w:t>
      </w:r>
    </w:p>
    <w:p w14:paraId="7917EBF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25C5823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25210CB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7FF26E3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Empty Constructor</w:t>
      </w:r>
    </w:p>
    <w:p w14:paraId="127A759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w:t>
      </w:r>
    </w:p>
    <w:p w14:paraId="7EFD09D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4C6ECEC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Restaurant</w:t>
      </w:r>
      <w:r>
        <w:rPr>
          <w:color w:val="FFFFFF"/>
        </w:rPr>
        <w:t>() {}</w:t>
      </w:r>
    </w:p>
    <w:p w14:paraId="52005EB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733EA74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45A491A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Another constructor that takes in restID</w:t>
      </w:r>
    </w:p>
    <w:p w14:paraId="5575AB4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is will be used during data retireval from the database</w:t>
      </w:r>
    </w:p>
    <w:p w14:paraId="1E38D8A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w:t>
      </w:r>
    </w:p>
    <w:p w14:paraId="05DC3CF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restID</w:t>
      </w:r>
    </w:p>
    <w:p w14:paraId="6D1A747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name</w:t>
      </w:r>
    </w:p>
    <w:p w14:paraId="2AF3CD2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restaurantDescription</w:t>
      </w:r>
    </w:p>
    <w:p w14:paraId="66133B9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cuisine</w:t>
      </w:r>
    </w:p>
    <w:p w14:paraId="0AE226E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contact</w:t>
      </w:r>
    </w:p>
    <w:p w14:paraId="20FB99A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address</w:t>
      </w:r>
    </w:p>
    <w:p w14:paraId="6F43644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rows InputValidationException</w:t>
      </w:r>
    </w:p>
    <w:p w14:paraId="076BD1B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4E5A0B9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Restaurant</w:t>
      </w:r>
      <w:r>
        <w:rPr>
          <w:color w:val="FFFFFF"/>
        </w:rPr>
        <w:t>(</w:t>
      </w:r>
      <w:r>
        <w:rPr>
          <w:color w:val="F0E68C"/>
        </w:rPr>
        <w:t>int</w:t>
      </w:r>
      <w:r>
        <w:rPr>
          <w:color w:val="FFFFFF"/>
        </w:rPr>
        <w:t xml:space="preserve"> restID, </w:t>
      </w:r>
      <w:r>
        <w:rPr>
          <w:color w:val="98FB98"/>
        </w:rPr>
        <w:t>String</w:t>
      </w:r>
      <w:r>
        <w:rPr>
          <w:color w:val="FFFFFF"/>
        </w:rPr>
        <w:t xml:space="preserve"> name, </w:t>
      </w:r>
      <w:r>
        <w:rPr>
          <w:color w:val="98FB98"/>
        </w:rPr>
        <w:t>String</w:t>
      </w:r>
      <w:r>
        <w:rPr>
          <w:color w:val="FFFFFF"/>
        </w:rPr>
        <w:t xml:space="preserve"> restaurantDescription, </w:t>
      </w:r>
      <w:r>
        <w:rPr>
          <w:color w:val="98FB98"/>
        </w:rPr>
        <w:t>String</w:t>
      </w:r>
      <w:r>
        <w:rPr>
          <w:color w:val="FFFFFF"/>
        </w:rPr>
        <w:t xml:space="preserve"> cuisine, </w:t>
      </w:r>
      <w:r>
        <w:rPr>
          <w:color w:val="98FB98"/>
        </w:rPr>
        <w:t>String</w:t>
      </w:r>
      <w:r>
        <w:rPr>
          <w:color w:val="FFFFFF"/>
        </w:rPr>
        <w:t xml:space="preserve"> contact, </w:t>
      </w:r>
      <w:r>
        <w:rPr>
          <w:color w:val="98FB98"/>
        </w:rPr>
        <w:t>String</w:t>
      </w:r>
      <w:r>
        <w:rPr>
          <w:color w:val="FFFFFF"/>
        </w:rPr>
        <w:t xml:space="preserve"> address)  {</w:t>
      </w:r>
    </w:p>
    <w:p w14:paraId="6F7A6D3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id = restID;</w:t>
      </w:r>
    </w:p>
    <w:p w14:paraId="46BD22B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w:t>
      </w:r>
      <w:r>
        <w:rPr>
          <w:color w:val="87CEEB"/>
        </w:rPr>
        <w:tab/>
      </w:r>
      <w:r>
        <w:rPr>
          <w:color w:val="87CEEB"/>
        </w:rPr>
        <w:tab/>
        <w:t>setAddress(address);</w:t>
      </w:r>
    </w:p>
    <w:p w14:paraId="60E9757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w:t>
      </w:r>
      <w:r>
        <w:rPr>
          <w:color w:val="87CEEB"/>
        </w:rPr>
        <w:tab/>
      </w:r>
      <w:r>
        <w:rPr>
          <w:color w:val="87CEEB"/>
        </w:rPr>
        <w:tab/>
        <w:t>setContact(contact);</w:t>
      </w:r>
    </w:p>
    <w:p w14:paraId="774C056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w:t>
      </w:r>
      <w:r>
        <w:rPr>
          <w:color w:val="87CEEB"/>
        </w:rPr>
        <w:tab/>
      </w:r>
      <w:r>
        <w:rPr>
          <w:color w:val="87CEEB"/>
        </w:rPr>
        <w:tab/>
        <w:t>setCuisine(cuisine);</w:t>
      </w:r>
    </w:p>
    <w:p w14:paraId="3A795DC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w:t>
      </w:r>
      <w:r>
        <w:rPr>
          <w:color w:val="87CEEB"/>
        </w:rPr>
        <w:tab/>
      </w:r>
      <w:r>
        <w:rPr>
          <w:color w:val="87CEEB"/>
        </w:rPr>
        <w:tab/>
        <w:t>setName(name);</w:t>
      </w:r>
    </w:p>
    <w:p w14:paraId="5D10394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w:t>
      </w:r>
      <w:r>
        <w:rPr>
          <w:color w:val="87CEEB"/>
        </w:rPr>
        <w:tab/>
      </w:r>
      <w:r>
        <w:rPr>
          <w:color w:val="87CEEB"/>
        </w:rPr>
        <w:tab/>
        <w:t>setRestaurantDescription(restaurantDescription);</w:t>
      </w:r>
    </w:p>
    <w:p w14:paraId="5272D87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address = address;</w:t>
      </w:r>
    </w:p>
    <w:p w14:paraId="1AE6845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name = name;</w:t>
      </w:r>
    </w:p>
    <w:p w14:paraId="186F481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contact = contact;</w:t>
      </w:r>
    </w:p>
    <w:p w14:paraId="002E197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cuisine = cuisine;</w:t>
      </w:r>
    </w:p>
    <w:p w14:paraId="0394968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restaurantDescription =  restaurantDescription;</w:t>
      </w:r>
    </w:p>
    <w:p w14:paraId="76602CE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62A8BE4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7E9786D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161C23D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5098E5F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Getter for reviews</w:t>
      </w:r>
    </w:p>
    <w:p w14:paraId="14BB51A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return reviews</w:t>
      </w:r>
    </w:p>
    <w:p w14:paraId="713774F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778EFBA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HashMap</w:t>
      </w:r>
      <w:r>
        <w:rPr>
          <w:color w:val="FFFFFF"/>
        </w:rPr>
        <w:t>&lt;</w:t>
      </w:r>
      <w:r>
        <w:rPr>
          <w:color w:val="98FB98"/>
        </w:rPr>
        <w:t>String</w:t>
      </w:r>
      <w:r>
        <w:rPr>
          <w:color w:val="FFFFFF"/>
        </w:rPr>
        <w:t xml:space="preserve">, </w:t>
      </w:r>
      <w:r>
        <w:rPr>
          <w:color w:val="98FB98"/>
        </w:rPr>
        <w:t>Review</w:t>
      </w:r>
      <w:r>
        <w:rPr>
          <w:color w:val="FFFFFF"/>
        </w:rPr>
        <w:t>&gt; getReviews() {</w:t>
      </w:r>
    </w:p>
    <w:p w14:paraId="4358F9E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lastRenderedPageBreak/>
        <w:tab/>
      </w:r>
      <w:r>
        <w:rPr>
          <w:color w:val="FFFFFF"/>
        </w:rPr>
        <w:tab/>
      </w:r>
      <w:r>
        <w:rPr>
          <w:color w:val="F0E68C"/>
        </w:rPr>
        <w:t>return</w:t>
      </w:r>
      <w:r>
        <w:rPr>
          <w:color w:val="FFFFFF"/>
        </w:rPr>
        <w:t xml:space="preserve"> reviews;</w:t>
      </w:r>
    </w:p>
    <w:p w14:paraId="4778E53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03FE734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539A48A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60E14BC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for reviews</w:t>
      </w:r>
    </w:p>
    <w:p w14:paraId="3E245AA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also calls setAverageRating method </w:t>
      </w:r>
    </w:p>
    <w:p w14:paraId="13B7425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because we want the average rating to change when review is added </w:t>
      </w:r>
    </w:p>
    <w:p w14:paraId="7879C75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in this case when a collection of reviews are input</w:t>
      </w:r>
    </w:p>
    <w:p w14:paraId="72E25C5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reviews</w:t>
      </w:r>
    </w:p>
    <w:p w14:paraId="70FCF40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332AB7F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setReviews(</w:t>
      </w:r>
      <w:r>
        <w:rPr>
          <w:color w:val="98FB98"/>
        </w:rPr>
        <w:t>HashMap</w:t>
      </w:r>
      <w:r>
        <w:rPr>
          <w:color w:val="FFFFFF"/>
        </w:rPr>
        <w:t>&lt;</w:t>
      </w:r>
      <w:r>
        <w:rPr>
          <w:color w:val="98FB98"/>
        </w:rPr>
        <w:t>String</w:t>
      </w:r>
      <w:r>
        <w:rPr>
          <w:color w:val="FFFFFF"/>
        </w:rPr>
        <w:t xml:space="preserve">, </w:t>
      </w:r>
      <w:r>
        <w:rPr>
          <w:color w:val="98FB98"/>
        </w:rPr>
        <w:t>Review</w:t>
      </w:r>
      <w:r>
        <w:rPr>
          <w:color w:val="FFFFFF"/>
        </w:rPr>
        <w:t>&gt;reviews) {</w:t>
      </w:r>
    </w:p>
    <w:p w14:paraId="08DF54B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reviews = reviews;</w:t>
      </w:r>
    </w:p>
    <w:p w14:paraId="7AC1EB3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setAverageRating();</w:t>
      </w:r>
    </w:p>
    <w:p w14:paraId="7C6964A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7248875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637CA82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404C167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4206D0C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1A857F8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0E7A07D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Gettter method for average rating</w:t>
      </w:r>
    </w:p>
    <w:p w14:paraId="7A8C1DA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return averageRating</w:t>
      </w:r>
    </w:p>
    <w:p w14:paraId="6C5B236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7F6A110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double</w:t>
      </w:r>
      <w:r>
        <w:rPr>
          <w:color w:val="FFFFFF"/>
        </w:rPr>
        <w:t xml:space="preserve"> getAverageRating() {</w:t>
      </w:r>
    </w:p>
    <w:p w14:paraId="231C98C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averageRating;</w:t>
      </w:r>
    </w:p>
    <w:p w14:paraId="1B1D022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42E8441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63883F5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7CF25CB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for averageRating</w:t>
      </w:r>
    </w:p>
    <w:p w14:paraId="78DBEB9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w:t>
      </w:r>
    </w:p>
    <w:p w14:paraId="27E8E2B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2C4EFDA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setAverageRating() {</w:t>
      </w:r>
    </w:p>
    <w:p w14:paraId="6D666BE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nt</w:t>
      </w:r>
      <w:r>
        <w:rPr>
          <w:color w:val="FFFFFF"/>
        </w:rPr>
        <w:t xml:space="preserve"> totalRating= </w:t>
      </w:r>
      <w:r>
        <w:rPr>
          <w:color w:val="CD5C5C"/>
        </w:rPr>
        <w:t>0</w:t>
      </w:r>
      <w:r>
        <w:rPr>
          <w:color w:val="FFFFFF"/>
        </w:rPr>
        <w:t>;</w:t>
      </w:r>
    </w:p>
    <w:p w14:paraId="0D4559A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nt</w:t>
      </w:r>
      <w:r>
        <w:rPr>
          <w:color w:val="FFFFFF"/>
        </w:rPr>
        <w:t xml:space="preserve"> reviewCount = reviews.values().size();</w:t>
      </w:r>
    </w:p>
    <w:p w14:paraId="388D171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98FB98"/>
        </w:rPr>
        <w:t>Iterator</w:t>
      </w:r>
      <w:r>
        <w:rPr>
          <w:color w:val="FFFFFF"/>
        </w:rPr>
        <w:t>&lt;</w:t>
      </w:r>
      <w:r>
        <w:rPr>
          <w:color w:val="98FB98"/>
        </w:rPr>
        <w:t>Review</w:t>
      </w:r>
      <w:r>
        <w:rPr>
          <w:color w:val="FFFFFF"/>
        </w:rPr>
        <w:t>&gt; iter = iterator();</w:t>
      </w:r>
    </w:p>
    <w:p w14:paraId="17BB826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f</w:t>
      </w:r>
      <w:r>
        <w:rPr>
          <w:color w:val="FFFFFF"/>
        </w:rPr>
        <w:t xml:space="preserve">(reviewCount &gt; </w:t>
      </w:r>
      <w:r>
        <w:rPr>
          <w:color w:val="CD5C5C"/>
        </w:rPr>
        <w:t>0</w:t>
      </w:r>
      <w:r>
        <w:rPr>
          <w:color w:val="FFFFFF"/>
        </w:rPr>
        <w:t>) {</w:t>
      </w:r>
    </w:p>
    <w:p w14:paraId="0F869A5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while</w:t>
      </w:r>
      <w:r>
        <w:rPr>
          <w:color w:val="FFFFFF"/>
        </w:rPr>
        <w:t>(iter.hasNext()) {</w:t>
      </w:r>
    </w:p>
    <w:p w14:paraId="39DBA4D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p>
    <w:p w14:paraId="3A4EBC0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t>totalRating = totalRating + iter.</w:t>
      </w:r>
      <w:r>
        <w:rPr>
          <w:color w:val="F0E68C"/>
        </w:rPr>
        <w:t>next</w:t>
      </w:r>
      <w:r>
        <w:rPr>
          <w:color w:val="FFFFFF"/>
        </w:rPr>
        <w:t>().getRating();</w:t>
      </w:r>
    </w:p>
    <w:p w14:paraId="798FDA5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1EB8233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averageRating = totalRating/reviewCount;</w:t>
      </w:r>
    </w:p>
    <w:p w14:paraId="192C705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58DF892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else</w:t>
      </w:r>
      <w:r>
        <w:rPr>
          <w:color w:val="FFFFFF"/>
        </w:rPr>
        <w:t xml:space="preserve"> {</w:t>
      </w:r>
    </w:p>
    <w:p w14:paraId="129CC60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this</w:t>
      </w:r>
      <w:r>
        <w:rPr>
          <w:color w:val="FFFFFF"/>
        </w:rPr>
        <w:t xml:space="preserve">.averageRating = </w:t>
      </w:r>
      <w:r>
        <w:rPr>
          <w:color w:val="CD5C5C"/>
        </w:rPr>
        <w:t>0</w:t>
      </w:r>
      <w:r>
        <w:rPr>
          <w:color w:val="FFFFFF"/>
        </w:rPr>
        <w:t>;</w:t>
      </w:r>
    </w:p>
    <w:p w14:paraId="2365CAD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132475B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78C41FB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170127C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225F48E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lastRenderedPageBreak/>
        <w:tab/>
      </w:r>
      <w:r>
        <w:rPr>
          <w:color w:val="87CEEB"/>
        </w:rPr>
        <w:t>/**</w:t>
      </w:r>
    </w:p>
    <w:p w14:paraId="3C7D3A7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Getter method for ID</w:t>
      </w:r>
    </w:p>
    <w:p w14:paraId="2B397C1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return id</w:t>
      </w:r>
    </w:p>
    <w:p w14:paraId="575A5E6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40E4DD1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int</w:t>
      </w:r>
      <w:r>
        <w:rPr>
          <w:color w:val="FFFFFF"/>
        </w:rPr>
        <w:t xml:space="preserve"> getId() {</w:t>
      </w:r>
    </w:p>
    <w:p w14:paraId="27030B0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id;</w:t>
      </w:r>
    </w:p>
    <w:p w14:paraId="3ACC056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3FF8412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31E8048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2D0291F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56A5E82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method for ID</w:t>
      </w:r>
    </w:p>
    <w:p w14:paraId="35C6ED1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e id is stored as integer in the database that automatically increases</w:t>
      </w:r>
    </w:p>
    <w:p w14:paraId="2B82608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id</w:t>
      </w:r>
    </w:p>
    <w:p w14:paraId="43BEC8D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092C45E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setId(</w:t>
      </w:r>
      <w:r>
        <w:rPr>
          <w:color w:val="F0E68C"/>
        </w:rPr>
        <w:t>int</w:t>
      </w:r>
      <w:r>
        <w:rPr>
          <w:color w:val="FFFFFF"/>
        </w:rPr>
        <w:t xml:space="preserve"> id) {</w:t>
      </w:r>
    </w:p>
    <w:p w14:paraId="0282D90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70CBE1A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id = id;</w:t>
      </w:r>
    </w:p>
    <w:p w14:paraId="589C281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79BB17A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19865F7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530857E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022026D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Getter method for name</w:t>
      </w:r>
    </w:p>
    <w:p w14:paraId="267DA56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return name</w:t>
      </w:r>
    </w:p>
    <w:p w14:paraId="3D3EF78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33A9B1E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String</w:t>
      </w:r>
      <w:r>
        <w:rPr>
          <w:color w:val="FFFFFF"/>
        </w:rPr>
        <w:t xml:space="preserve"> getName() {</w:t>
      </w:r>
    </w:p>
    <w:p w14:paraId="1019F06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name;</w:t>
      </w:r>
    </w:p>
    <w:p w14:paraId="4E28C6A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0D5A050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5180C4C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5408CB5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706DE7C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method for name</w:t>
      </w:r>
    </w:p>
    <w:p w14:paraId="4360A97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name</w:t>
      </w:r>
    </w:p>
    <w:p w14:paraId="6E51DF5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rows InputValidationException </w:t>
      </w:r>
    </w:p>
    <w:p w14:paraId="55F1234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1EE2662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setName(</w:t>
      </w:r>
      <w:r>
        <w:rPr>
          <w:color w:val="98FB98"/>
        </w:rPr>
        <w:t>String</w:t>
      </w:r>
      <w:r>
        <w:rPr>
          <w:color w:val="FFFFFF"/>
        </w:rPr>
        <w:t xml:space="preserve"> name) </w:t>
      </w:r>
      <w:r>
        <w:rPr>
          <w:color w:val="F0E68C"/>
        </w:rPr>
        <w:t>throws</w:t>
      </w:r>
      <w:r>
        <w:rPr>
          <w:color w:val="FFFFFF"/>
        </w:rPr>
        <w:t xml:space="preserve"> </w:t>
      </w:r>
      <w:r>
        <w:rPr>
          <w:color w:val="98FB98"/>
        </w:rPr>
        <w:t>InputValidationException</w:t>
      </w:r>
      <w:r>
        <w:rPr>
          <w:color w:val="FFFFFF"/>
        </w:rPr>
        <w:t xml:space="preserve"> {</w:t>
      </w:r>
    </w:p>
    <w:p w14:paraId="6E74E0F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f</w:t>
      </w:r>
      <w:r>
        <w:rPr>
          <w:color w:val="FFFFFF"/>
        </w:rPr>
        <w:t>(name.matches(</w:t>
      </w:r>
      <w:r>
        <w:rPr>
          <w:color w:val="FFA0A0"/>
        </w:rPr>
        <w:t>"^[a-zA-Z ]{4,30}$"</w:t>
      </w:r>
      <w:r>
        <w:rPr>
          <w:color w:val="FFFFFF"/>
        </w:rPr>
        <w:t>)) {</w:t>
      </w:r>
    </w:p>
    <w:p w14:paraId="14E67F6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name = name;}</w:t>
      </w:r>
    </w:p>
    <w:p w14:paraId="69B2640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else</w:t>
      </w:r>
      <w:r>
        <w:rPr>
          <w:color w:val="FFFFFF"/>
        </w:rPr>
        <w:t xml:space="preserve"> {</w:t>
      </w:r>
    </w:p>
    <w:p w14:paraId="7BB3BFD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39D4C6B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32D872A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34B393D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683C504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6CE0F9E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0DDFF6A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Getter method for restaurantDescription</w:t>
      </w:r>
    </w:p>
    <w:p w14:paraId="64060F2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return restaruant Description</w:t>
      </w:r>
    </w:p>
    <w:p w14:paraId="578024A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6A0A300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lastRenderedPageBreak/>
        <w:tab/>
      </w:r>
      <w:r>
        <w:rPr>
          <w:color w:val="F0E68C"/>
        </w:rPr>
        <w:t>public</w:t>
      </w:r>
      <w:r>
        <w:rPr>
          <w:color w:val="FFFFFF"/>
        </w:rPr>
        <w:t xml:space="preserve"> </w:t>
      </w:r>
      <w:r>
        <w:rPr>
          <w:color w:val="98FB98"/>
        </w:rPr>
        <w:t>String</w:t>
      </w:r>
      <w:r>
        <w:rPr>
          <w:color w:val="FFFFFF"/>
        </w:rPr>
        <w:t xml:space="preserve"> getRestaurantDescription() {</w:t>
      </w:r>
    </w:p>
    <w:p w14:paraId="23E203F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restaurantDescription;</w:t>
      </w:r>
    </w:p>
    <w:p w14:paraId="30BFF3A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4EF21E7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3988615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400A84A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6E9073F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method for restaurant Description</w:t>
      </w:r>
    </w:p>
    <w:p w14:paraId="36BD3DB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restaurantDescription</w:t>
      </w:r>
    </w:p>
    <w:p w14:paraId="14F4986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rows InputValidationException </w:t>
      </w:r>
    </w:p>
    <w:p w14:paraId="0688615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390C2FD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setRestaurantDescription(</w:t>
      </w:r>
      <w:r>
        <w:rPr>
          <w:color w:val="98FB98"/>
        </w:rPr>
        <w:t>String</w:t>
      </w:r>
      <w:r>
        <w:rPr>
          <w:color w:val="FFFFFF"/>
        </w:rPr>
        <w:t xml:space="preserve"> restaurantDescription) </w:t>
      </w:r>
      <w:r>
        <w:rPr>
          <w:color w:val="F0E68C"/>
        </w:rPr>
        <w:t>throws</w:t>
      </w:r>
      <w:r>
        <w:rPr>
          <w:color w:val="FFFFFF"/>
        </w:rPr>
        <w:t xml:space="preserve"> </w:t>
      </w:r>
      <w:r>
        <w:rPr>
          <w:color w:val="98FB98"/>
        </w:rPr>
        <w:t>InputValidationException</w:t>
      </w:r>
      <w:r>
        <w:rPr>
          <w:color w:val="FFFFFF"/>
        </w:rPr>
        <w:t xml:space="preserve"> {</w:t>
      </w:r>
    </w:p>
    <w:p w14:paraId="2393F2A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f</w:t>
      </w:r>
      <w:r>
        <w:rPr>
          <w:color w:val="FFFFFF"/>
        </w:rPr>
        <w:t>(restaurantDescription.matches(</w:t>
      </w:r>
      <w:r>
        <w:rPr>
          <w:color w:val="FFA0A0"/>
        </w:rPr>
        <w:t>"\\p{ASCII}{4,100}"</w:t>
      </w:r>
      <w:r>
        <w:rPr>
          <w:color w:val="FFFFFF"/>
        </w:rPr>
        <w:t>)) {</w:t>
      </w:r>
    </w:p>
    <w:p w14:paraId="7DD1605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restaurantDescription = restaurantDescription;</w:t>
      </w:r>
    </w:p>
    <w:p w14:paraId="646AAC3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6B5ECC6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else</w:t>
      </w:r>
      <w:r>
        <w:rPr>
          <w:color w:val="FFFFFF"/>
        </w:rPr>
        <w:t xml:space="preserve"> {</w:t>
      </w:r>
    </w:p>
    <w:p w14:paraId="2ED5156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3FA356C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7843FC6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6336265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2F6B049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379B2AC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56C4268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Getter method for Cuisine</w:t>
      </w:r>
    </w:p>
    <w:p w14:paraId="3E06B88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return cuisine</w:t>
      </w:r>
    </w:p>
    <w:p w14:paraId="22E2B2D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6DF3D61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String</w:t>
      </w:r>
      <w:r>
        <w:rPr>
          <w:color w:val="FFFFFF"/>
        </w:rPr>
        <w:t xml:space="preserve"> getCuisine() {</w:t>
      </w:r>
    </w:p>
    <w:p w14:paraId="3E69377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cuisine;</w:t>
      </w:r>
    </w:p>
    <w:p w14:paraId="658123C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26472DF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13BB22F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0D38329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3FF9D02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method for cuisine</w:t>
      </w:r>
    </w:p>
    <w:p w14:paraId="6DB3475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cuisine</w:t>
      </w:r>
    </w:p>
    <w:p w14:paraId="11C42F3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rows InputValidationException </w:t>
      </w:r>
    </w:p>
    <w:p w14:paraId="2E5438C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701233E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setCuisine(</w:t>
      </w:r>
      <w:r>
        <w:rPr>
          <w:color w:val="98FB98"/>
        </w:rPr>
        <w:t>String</w:t>
      </w:r>
      <w:r>
        <w:rPr>
          <w:color w:val="FFFFFF"/>
        </w:rPr>
        <w:t xml:space="preserve"> cuisine) </w:t>
      </w:r>
      <w:r>
        <w:rPr>
          <w:color w:val="F0E68C"/>
        </w:rPr>
        <w:t>throws</w:t>
      </w:r>
      <w:r>
        <w:rPr>
          <w:color w:val="FFFFFF"/>
        </w:rPr>
        <w:t xml:space="preserve"> </w:t>
      </w:r>
      <w:r>
        <w:rPr>
          <w:color w:val="98FB98"/>
        </w:rPr>
        <w:t>InputValidationException</w:t>
      </w:r>
      <w:r>
        <w:rPr>
          <w:color w:val="FFFFFF"/>
        </w:rPr>
        <w:t xml:space="preserve"> {</w:t>
      </w:r>
    </w:p>
    <w:p w14:paraId="055E256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f</w:t>
      </w:r>
      <w:r>
        <w:rPr>
          <w:color w:val="FFFFFF"/>
        </w:rPr>
        <w:t>(cuisine.matches(</w:t>
      </w:r>
      <w:r>
        <w:rPr>
          <w:color w:val="FFA0A0"/>
        </w:rPr>
        <w:t>"^[a-zA-Z]{3,15}$"</w:t>
      </w:r>
      <w:r>
        <w:rPr>
          <w:color w:val="FFFFFF"/>
        </w:rPr>
        <w:t>)) {</w:t>
      </w:r>
    </w:p>
    <w:p w14:paraId="07CE677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cuisine = cuisine;</w:t>
      </w:r>
    </w:p>
    <w:p w14:paraId="14651CA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0608D7E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else</w:t>
      </w:r>
      <w:r>
        <w:rPr>
          <w:color w:val="FFFFFF"/>
        </w:rPr>
        <w:t xml:space="preserve"> {</w:t>
      </w:r>
    </w:p>
    <w:p w14:paraId="1C4FC3B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3B12F9B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62021BC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05F13DC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12DC890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3181F48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618E220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lastRenderedPageBreak/>
        <w:tab/>
      </w:r>
      <w:r>
        <w:rPr>
          <w:color w:val="87CEEB"/>
        </w:rPr>
        <w:t>/**</w:t>
      </w:r>
    </w:p>
    <w:p w14:paraId="24BD2C1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Getter method for contacts</w:t>
      </w:r>
    </w:p>
    <w:p w14:paraId="0851EA6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return contact</w:t>
      </w:r>
    </w:p>
    <w:p w14:paraId="499ABFD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50BEAB6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String</w:t>
      </w:r>
      <w:r>
        <w:rPr>
          <w:color w:val="FFFFFF"/>
        </w:rPr>
        <w:t xml:space="preserve"> getContact() {</w:t>
      </w:r>
    </w:p>
    <w:p w14:paraId="3DC2FB9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contact;</w:t>
      </w:r>
    </w:p>
    <w:p w14:paraId="7C39BF6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4E7057B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46E2C39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0476D1E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5D5F2E0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method for contacts</w:t>
      </w:r>
    </w:p>
    <w:p w14:paraId="2776D68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contact</w:t>
      </w:r>
    </w:p>
    <w:p w14:paraId="1511EF0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rows InputValidationException </w:t>
      </w:r>
    </w:p>
    <w:p w14:paraId="6C0B0F5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7F597BB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setContact(</w:t>
      </w:r>
      <w:r>
        <w:rPr>
          <w:color w:val="98FB98"/>
        </w:rPr>
        <w:t>String</w:t>
      </w:r>
      <w:r>
        <w:rPr>
          <w:color w:val="FFFFFF"/>
        </w:rPr>
        <w:t xml:space="preserve"> contact) </w:t>
      </w:r>
      <w:r>
        <w:rPr>
          <w:color w:val="F0E68C"/>
        </w:rPr>
        <w:t>throws</w:t>
      </w:r>
      <w:r>
        <w:rPr>
          <w:color w:val="FFFFFF"/>
        </w:rPr>
        <w:t xml:space="preserve"> </w:t>
      </w:r>
      <w:r>
        <w:rPr>
          <w:color w:val="98FB98"/>
        </w:rPr>
        <w:t>InputValidationException</w:t>
      </w:r>
      <w:r>
        <w:rPr>
          <w:color w:val="FFFFFF"/>
        </w:rPr>
        <w:t xml:space="preserve"> {</w:t>
      </w:r>
    </w:p>
    <w:p w14:paraId="26EBEAF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f</w:t>
      </w:r>
      <w:r>
        <w:rPr>
          <w:color w:val="FFFFFF"/>
        </w:rPr>
        <w:t>(contact.matches(</w:t>
      </w:r>
      <w:r>
        <w:rPr>
          <w:color w:val="FFA0A0"/>
        </w:rPr>
        <w:t>"\\d{11}"</w:t>
      </w:r>
      <w:r>
        <w:rPr>
          <w:color w:val="FFFFFF"/>
        </w:rPr>
        <w:t>)) {</w:t>
      </w:r>
    </w:p>
    <w:p w14:paraId="43A26E6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this</w:t>
      </w:r>
      <w:r>
        <w:rPr>
          <w:color w:val="FFFFFF"/>
        </w:rPr>
        <w:t>.contact = contact;</w:t>
      </w:r>
    </w:p>
    <w:p w14:paraId="49717F3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222A441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else</w:t>
      </w:r>
      <w:r>
        <w:rPr>
          <w:color w:val="FFFFFF"/>
        </w:rPr>
        <w:t xml:space="preserve"> {</w:t>
      </w:r>
    </w:p>
    <w:p w14:paraId="4A83CBE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3D33103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6B014AD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2BA123E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5FEB09E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56E759C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046BFAF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Getter method for address</w:t>
      </w:r>
    </w:p>
    <w:p w14:paraId="3D8891A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return address</w:t>
      </w:r>
    </w:p>
    <w:p w14:paraId="3B479F8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45C020A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String</w:t>
      </w:r>
      <w:r>
        <w:rPr>
          <w:color w:val="FFFFFF"/>
        </w:rPr>
        <w:t xml:space="preserve"> getAddress() {</w:t>
      </w:r>
    </w:p>
    <w:p w14:paraId="76B0ED3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address;</w:t>
      </w:r>
    </w:p>
    <w:p w14:paraId="7C888B2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1D4F37E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03205F9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0BFF6F4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615BFD2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ter method for address</w:t>
      </w:r>
    </w:p>
    <w:p w14:paraId="210CEC7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e address should have digits followed by a space and string characters</w:t>
      </w:r>
    </w:p>
    <w:p w14:paraId="07D8CAE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address</w:t>
      </w:r>
    </w:p>
    <w:p w14:paraId="22ECDDC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rows InputValidationException </w:t>
      </w:r>
    </w:p>
    <w:p w14:paraId="7405F22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2328164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setAddress(</w:t>
      </w:r>
      <w:r>
        <w:rPr>
          <w:color w:val="98FB98"/>
        </w:rPr>
        <w:t>String</w:t>
      </w:r>
      <w:r>
        <w:rPr>
          <w:color w:val="FFFFFF"/>
        </w:rPr>
        <w:t xml:space="preserve"> address) </w:t>
      </w:r>
      <w:r>
        <w:rPr>
          <w:color w:val="F0E68C"/>
        </w:rPr>
        <w:t>throws</w:t>
      </w:r>
      <w:r>
        <w:rPr>
          <w:color w:val="FFFFFF"/>
        </w:rPr>
        <w:t xml:space="preserve"> </w:t>
      </w:r>
      <w:r>
        <w:rPr>
          <w:color w:val="98FB98"/>
        </w:rPr>
        <w:t>InputValidationException</w:t>
      </w:r>
      <w:r>
        <w:rPr>
          <w:color w:val="FFFFFF"/>
        </w:rPr>
        <w:t xml:space="preserve"> {</w:t>
      </w:r>
    </w:p>
    <w:p w14:paraId="53EBF76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f</w:t>
      </w:r>
      <w:r>
        <w:rPr>
          <w:color w:val="FFFFFF"/>
        </w:rPr>
        <w:t>(address.matches(</w:t>
      </w:r>
      <w:r>
        <w:rPr>
          <w:color w:val="FFA0A0"/>
        </w:rPr>
        <w:t>"^(\\d+)\\s(\\w+)\\s(\\w+)$"</w:t>
      </w:r>
      <w:r>
        <w:rPr>
          <w:color w:val="FFFFFF"/>
        </w:rPr>
        <w:t>)) {</w:t>
      </w:r>
    </w:p>
    <w:p w14:paraId="1E7F71E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this</w:t>
      </w:r>
      <w:r>
        <w:rPr>
          <w:color w:val="FFFFFF"/>
        </w:rPr>
        <w:t>.address = address;</w:t>
      </w:r>
    </w:p>
    <w:p w14:paraId="1A408C7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3958C4B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else</w:t>
      </w:r>
      <w:r>
        <w:rPr>
          <w:color w:val="FFFFFF"/>
        </w:rPr>
        <w:t xml:space="preserve"> {</w:t>
      </w:r>
    </w:p>
    <w:p w14:paraId="1D80398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5B2C236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lastRenderedPageBreak/>
        <w:tab/>
      </w:r>
      <w:r>
        <w:rPr>
          <w:color w:val="FFFFFF"/>
        </w:rPr>
        <w:tab/>
        <w:t>}</w:t>
      </w:r>
    </w:p>
    <w:p w14:paraId="4757BA3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0B9034A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r>
        <w:rPr>
          <w:color w:val="FFFFFF"/>
        </w:rPr>
        <w:tab/>
      </w:r>
    </w:p>
    <w:p w14:paraId="36411F5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7B5B642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7C1E246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2B6857F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5D038DF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Add review when username and review are provided</w:t>
      </w:r>
    </w:p>
    <w:p w14:paraId="6C6B65B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username</w:t>
      </w:r>
    </w:p>
    <w:p w14:paraId="6F2A4E3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r</w:t>
      </w:r>
    </w:p>
    <w:p w14:paraId="4508408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 average rating is called so that the average rating would change dynamically as the review is added.</w:t>
      </w:r>
    </w:p>
    <w:p w14:paraId="689FF75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5BE1D52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addReview( </w:t>
      </w:r>
      <w:r>
        <w:rPr>
          <w:color w:val="98FB98"/>
        </w:rPr>
        <w:t>String</w:t>
      </w:r>
      <w:r>
        <w:rPr>
          <w:color w:val="FFFFFF"/>
        </w:rPr>
        <w:t xml:space="preserve"> username, </w:t>
      </w:r>
      <w:r>
        <w:rPr>
          <w:color w:val="98FB98"/>
        </w:rPr>
        <w:t>Review</w:t>
      </w:r>
      <w:r>
        <w:rPr>
          <w:color w:val="FFFFFF"/>
        </w:rPr>
        <w:t xml:space="preserve"> r) {</w:t>
      </w:r>
    </w:p>
    <w:p w14:paraId="01BBD4C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reviews.put(username,r);</w:t>
      </w:r>
    </w:p>
    <w:p w14:paraId="1DDE76F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87CEEB"/>
        </w:rPr>
        <w:t>//updateAverageRating(getAverageRating());;</w:t>
      </w:r>
      <w:r>
        <w:rPr>
          <w:color w:val="87CEEB"/>
        </w:rPr>
        <w:tab/>
      </w:r>
    </w:p>
    <w:p w14:paraId="7A869CB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setAverageRating();</w:t>
      </w:r>
    </w:p>
    <w:p w14:paraId="19366E0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5826A9E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5E51BE3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00FB2B0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3EADBC3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2A19CD8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w:t>
      </w:r>
    </w:p>
    <w:p w14:paraId="3AEE0FD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Add review when user is provided and description and rating is provided for the review.</w:t>
      </w:r>
    </w:p>
    <w:p w14:paraId="59E3024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username</w:t>
      </w:r>
    </w:p>
    <w:p w14:paraId="74DC113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description</w:t>
      </w:r>
    </w:p>
    <w:p w14:paraId="398D9BF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rating</w:t>
      </w:r>
    </w:p>
    <w:p w14:paraId="08A507B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throws InputValidationException</w:t>
      </w:r>
    </w:p>
    <w:p w14:paraId="3E256E5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w:t>
      </w:r>
    </w:p>
    <w:p w14:paraId="3D06D34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set average rating is called so that the average rating would change dynamically as the review is added.</w:t>
      </w:r>
    </w:p>
    <w:p w14:paraId="49E506B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723E8658"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addReview( </w:t>
      </w:r>
      <w:r>
        <w:rPr>
          <w:color w:val="98FB98"/>
        </w:rPr>
        <w:t>String</w:t>
      </w:r>
      <w:r>
        <w:rPr>
          <w:color w:val="FFFFFF"/>
        </w:rPr>
        <w:t xml:space="preserve"> username, </w:t>
      </w:r>
      <w:r>
        <w:rPr>
          <w:color w:val="98FB98"/>
        </w:rPr>
        <w:t>String</w:t>
      </w:r>
      <w:r>
        <w:rPr>
          <w:color w:val="FFFFFF"/>
        </w:rPr>
        <w:t xml:space="preserve"> description, </w:t>
      </w:r>
      <w:r>
        <w:rPr>
          <w:color w:val="F0E68C"/>
        </w:rPr>
        <w:t>int</w:t>
      </w:r>
      <w:r>
        <w:rPr>
          <w:color w:val="FFFFFF"/>
        </w:rPr>
        <w:t xml:space="preserve"> rating) </w:t>
      </w:r>
      <w:r>
        <w:rPr>
          <w:color w:val="F0E68C"/>
        </w:rPr>
        <w:t>throws</w:t>
      </w:r>
      <w:r>
        <w:rPr>
          <w:color w:val="FFFFFF"/>
        </w:rPr>
        <w:t xml:space="preserve"> </w:t>
      </w:r>
      <w:r>
        <w:rPr>
          <w:color w:val="98FB98"/>
        </w:rPr>
        <w:t>InputValidationException</w:t>
      </w:r>
      <w:r>
        <w:rPr>
          <w:color w:val="FFFFFF"/>
        </w:rPr>
        <w:t xml:space="preserve"> {</w:t>
      </w:r>
    </w:p>
    <w:p w14:paraId="63B4DA3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 xml:space="preserve">reviews.put(username, </w:t>
      </w:r>
      <w:r>
        <w:rPr>
          <w:color w:val="F0E68C"/>
        </w:rPr>
        <w:t>new</w:t>
      </w:r>
      <w:r>
        <w:rPr>
          <w:color w:val="FFFFFF"/>
        </w:rPr>
        <w:t xml:space="preserve"> </w:t>
      </w:r>
      <w:r>
        <w:rPr>
          <w:color w:val="98FB98"/>
        </w:rPr>
        <w:t>Review</w:t>
      </w:r>
      <w:r>
        <w:rPr>
          <w:color w:val="FFFFFF"/>
        </w:rPr>
        <w:t>(description, rating));</w:t>
      </w:r>
    </w:p>
    <w:p w14:paraId="2C23B6A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setAverageRating();</w:t>
      </w:r>
    </w:p>
    <w:p w14:paraId="71234CF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724C2B7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6F2D6E8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w:t>
      </w:r>
    </w:p>
    <w:p w14:paraId="3CF6A86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method to remove reivew from a restuarnt</w:t>
      </w:r>
    </w:p>
    <w:p w14:paraId="5DA6820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user </w:t>
      </w:r>
    </w:p>
    <w:p w14:paraId="57D6485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 @param review</w:t>
      </w:r>
    </w:p>
    <w:p w14:paraId="52A2F61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ab/>
        <w:t xml:space="preserve"> */</w:t>
      </w:r>
    </w:p>
    <w:p w14:paraId="50C8D10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void</w:t>
      </w:r>
      <w:r>
        <w:rPr>
          <w:color w:val="FFFFFF"/>
        </w:rPr>
        <w:t xml:space="preserve"> removeReview(</w:t>
      </w:r>
      <w:r>
        <w:rPr>
          <w:color w:val="98FB98"/>
        </w:rPr>
        <w:t>User</w:t>
      </w:r>
      <w:r>
        <w:rPr>
          <w:color w:val="FFFFFF"/>
        </w:rPr>
        <w:t xml:space="preserve"> user, </w:t>
      </w:r>
      <w:r>
        <w:rPr>
          <w:color w:val="98FB98"/>
        </w:rPr>
        <w:t>Review</w:t>
      </w:r>
      <w:r>
        <w:rPr>
          <w:color w:val="FFFFFF"/>
        </w:rPr>
        <w:t xml:space="preserve"> review) {</w:t>
      </w:r>
    </w:p>
    <w:p w14:paraId="430834F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w:t>
      </w:r>
      <w:r>
        <w:rPr>
          <w:color w:val="87CEEB"/>
        </w:rPr>
        <w:tab/>
      </w:r>
      <w:r>
        <w:rPr>
          <w:color w:val="87CEEB"/>
        </w:rPr>
        <w:tab/>
        <w:t>reviews.remove(user.getUsername(), review);</w:t>
      </w:r>
    </w:p>
    <w:p w14:paraId="2CE3BFE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87CEEB"/>
        </w:rPr>
        <w:t>//</w:t>
      </w:r>
      <w:r>
        <w:rPr>
          <w:color w:val="87CEEB"/>
        </w:rPr>
        <w:tab/>
      </w:r>
      <w:r>
        <w:rPr>
          <w:color w:val="87CEEB"/>
        </w:rPr>
        <w:tab/>
        <w:t>setAverageRating();</w:t>
      </w:r>
    </w:p>
    <w:p w14:paraId="38456C77"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5A5ED48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lastRenderedPageBreak/>
        <w:tab/>
      </w:r>
      <w:r>
        <w:rPr>
          <w:color w:val="FFFFFF"/>
        </w:rPr>
        <w:tab/>
        <w:t>reviews.</w:t>
      </w:r>
      <w:r>
        <w:rPr>
          <w:color w:val="F0E68C"/>
        </w:rPr>
        <w:t>remove</w:t>
      </w:r>
      <w:r>
        <w:rPr>
          <w:color w:val="FFFFFF"/>
        </w:rPr>
        <w:t>(user.getUsername());</w:t>
      </w:r>
    </w:p>
    <w:p w14:paraId="030BAA2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setAverageRating();</w:t>
      </w:r>
    </w:p>
    <w:p w14:paraId="718AE6E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78C995E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68895354"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 </w:t>
      </w:r>
    </w:p>
    <w:p w14:paraId="774E9A3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1D7E8AD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CompareTo method that we should implement as the class implements comparable</w:t>
      </w:r>
    </w:p>
    <w:p w14:paraId="1AA04A2C"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87CEEB"/>
        </w:rPr>
        <w:t>//Here we are defining comparision constrains</w:t>
      </w:r>
    </w:p>
    <w:p w14:paraId="124A301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4323750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CD5C5C"/>
        </w:rPr>
        <w:t>@Override</w:t>
      </w:r>
    </w:p>
    <w:p w14:paraId="424CD6B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F0E68C"/>
        </w:rPr>
        <w:t>int</w:t>
      </w:r>
      <w:r>
        <w:rPr>
          <w:color w:val="FFFFFF"/>
        </w:rPr>
        <w:t xml:space="preserve"> compareTo(</w:t>
      </w:r>
      <w:r>
        <w:rPr>
          <w:color w:val="98FB98"/>
        </w:rPr>
        <w:t>Restaurant</w:t>
      </w:r>
      <w:r>
        <w:rPr>
          <w:color w:val="FFFFFF"/>
        </w:rPr>
        <w:t xml:space="preserve"> o) {</w:t>
      </w:r>
    </w:p>
    <w:p w14:paraId="18D5460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if</w:t>
      </w:r>
      <w:r>
        <w:rPr>
          <w:color w:val="FFFFFF"/>
        </w:rPr>
        <w:t xml:space="preserve"> (</w:t>
      </w:r>
      <w:r>
        <w:rPr>
          <w:color w:val="F0E68C"/>
        </w:rPr>
        <w:t>this</w:t>
      </w:r>
      <w:r>
        <w:rPr>
          <w:color w:val="FFFFFF"/>
        </w:rPr>
        <w:t>.averageRating &gt; o.getAverageRating()) {</w:t>
      </w:r>
    </w:p>
    <w:p w14:paraId="48EB57F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return</w:t>
      </w:r>
      <w:r>
        <w:rPr>
          <w:color w:val="FFFFFF"/>
        </w:rPr>
        <w:t xml:space="preserve"> -</w:t>
      </w:r>
      <w:r>
        <w:rPr>
          <w:color w:val="CD5C5C"/>
        </w:rPr>
        <w:t>1</w:t>
      </w:r>
      <w:r>
        <w:rPr>
          <w:color w:val="FFFFFF"/>
        </w:rPr>
        <w:t>;</w:t>
      </w:r>
    </w:p>
    <w:p w14:paraId="0799D8F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34259E2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else</w:t>
      </w:r>
      <w:r>
        <w:rPr>
          <w:color w:val="FFFFFF"/>
        </w:rPr>
        <w:t xml:space="preserve"> {</w:t>
      </w:r>
    </w:p>
    <w:p w14:paraId="2231F66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0E68C"/>
        </w:rPr>
        <w:t>return</w:t>
      </w:r>
      <w:r>
        <w:rPr>
          <w:color w:val="FFFFFF"/>
        </w:rPr>
        <w:t xml:space="preserve"> </w:t>
      </w:r>
      <w:r>
        <w:rPr>
          <w:color w:val="CD5C5C"/>
        </w:rPr>
        <w:t>1</w:t>
      </w:r>
      <w:r>
        <w:rPr>
          <w:color w:val="FFFFFF"/>
        </w:rPr>
        <w:t>;</w:t>
      </w:r>
    </w:p>
    <w:p w14:paraId="71C6568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t>}</w:t>
      </w:r>
    </w:p>
    <w:p w14:paraId="60F38BEE"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7A4C1D86"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55158561"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35AAC310"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p>
    <w:p w14:paraId="730A1B1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CD5C5C"/>
        </w:rPr>
        <w:t>@Override</w:t>
      </w:r>
    </w:p>
    <w:p w14:paraId="65BD6EB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String</w:t>
      </w:r>
      <w:r>
        <w:rPr>
          <w:color w:val="FFFFFF"/>
        </w:rPr>
        <w:t xml:space="preserve"> toString() {</w:t>
      </w:r>
      <w:r>
        <w:rPr>
          <w:color w:val="FFFFFF"/>
        </w:rPr>
        <w:tab/>
      </w:r>
    </w:p>
    <w:p w14:paraId="2F4D089F"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395080B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w:t>
      </w:r>
    </w:p>
    <w:p w14:paraId="60660AB3"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FFFFF"/>
        </w:rPr>
        <w:tab/>
      </w:r>
      <w:r>
        <w:rPr>
          <w:color w:val="FFFFFF"/>
        </w:rPr>
        <w:tab/>
        <w:t xml:space="preserve">name + </w:t>
      </w:r>
      <w:r>
        <w:rPr>
          <w:color w:val="FFA0A0"/>
        </w:rPr>
        <w:t>"("</w:t>
      </w:r>
      <w:r>
        <w:rPr>
          <w:color w:val="FFFFFF"/>
        </w:rPr>
        <w:t xml:space="preserve"> +  </w:t>
      </w:r>
      <w:r>
        <w:rPr>
          <w:color w:val="98FB98"/>
        </w:rPr>
        <w:t>String</w:t>
      </w:r>
      <w:r>
        <w:rPr>
          <w:color w:val="FFFFFF"/>
        </w:rPr>
        <w:t>.format(</w:t>
      </w:r>
      <w:r>
        <w:rPr>
          <w:color w:val="FFA0A0"/>
        </w:rPr>
        <w:t>"%.2f"</w:t>
      </w:r>
      <w:r>
        <w:rPr>
          <w:color w:val="FFFFFF"/>
        </w:rPr>
        <w:t xml:space="preserve">, getAverageRating()) + </w:t>
      </w:r>
      <w:r>
        <w:rPr>
          <w:color w:val="FFA0A0"/>
        </w:rPr>
        <w:t>")"</w:t>
      </w:r>
      <w:r>
        <w:rPr>
          <w:color w:val="FFFFFF"/>
        </w:rPr>
        <w:t xml:space="preserve"> + </w:t>
      </w:r>
      <w:r>
        <w:rPr>
          <w:color w:val="FFA0A0"/>
        </w:rPr>
        <w:t>"\n"</w:t>
      </w:r>
      <w:r>
        <w:rPr>
          <w:color w:val="FFFFFF"/>
        </w:rPr>
        <w:t xml:space="preserve"> + restaurantDescription +</w:t>
      </w:r>
      <w:r>
        <w:rPr>
          <w:color w:val="FFA0A0"/>
        </w:rPr>
        <w:t>"\nCuisine: "</w:t>
      </w:r>
      <w:r>
        <w:rPr>
          <w:color w:val="FFFFFF"/>
        </w:rPr>
        <w:t xml:space="preserve"> +cuisine + </w:t>
      </w:r>
      <w:r>
        <w:rPr>
          <w:color w:val="FFA0A0"/>
        </w:rPr>
        <w:t>"\nAddress: "</w:t>
      </w:r>
      <w:r>
        <w:rPr>
          <w:color w:val="FFFFFF"/>
        </w:rPr>
        <w:t xml:space="preserve"> + address + </w:t>
      </w:r>
      <w:r>
        <w:rPr>
          <w:color w:val="FFA0A0"/>
        </w:rPr>
        <w:t>"\nContact: "</w:t>
      </w:r>
      <w:r>
        <w:rPr>
          <w:color w:val="FFFFFF"/>
        </w:rPr>
        <w:t xml:space="preserve"> +contact; </w:t>
      </w:r>
    </w:p>
    <w:p w14:paraId="45B54D4B"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57630F09"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CD5C5C"/>
        </w:rPr>
        <w:t>@Override</w:t>
      </w:r>
    </w:p>
    <w:p w14:paraId="0E44AF7A"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0E68C"/>
        </w:rPr>
        <w:t>public</w:t>
      </w:r>
      <w:r>
        <w:rPr>
          <w:color w:val="FFFFFF"/>
        </w:rPr>
        <w:t xml:space="preserve"> </w:t>
      </w:r>
      <w:r>
        <w:rPr>
          <w:color w:val="98FB98"/>
        </w:rPr>
        <w:t>Iterator</w:t>
      </w:r>
      <w:r>
        <w:rPr>
          <w:color w:val="FFFFFF"/>
        </w:rPr>
        <w:t>&lt;</w:t>
      </w:r>
      <w:r>
        <w:rPr>
          <w:color w:val="98FB98"/>
        </w:rPr>
        <w:t>Review</w:t>
      </w:r>
      <w:r>
        <w:rPr>
          <w:color w:val="FFFFFF"/>
        </w:rPr>
        <w:t>&gt; iterator() {</w:t>
      </w:r>
    </w:p>
    <w:p w14:paraId="7C0CA1A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r>
        <w:rPr>
          <w:color w:val="F0E68C"/>
        </w:rPr>
        <w:t>return</w:t>
      </w:r>
      <w:r>
        <w:rPr>
          <w:color w:val="FFFFFF"/>
        </w:rPr>
        <w:t xml:space="preserve"> reviews.values().iterator();</w:t>
      </w:r>
    </w:p>
    <w:p w14:paraId="0BA35932"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t>}</w:t>
      </w:r>
    </w:p>
    <w:p w14:paraId="14A183A5"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ab/>
      </w:r>
      <w:r>
        <w:rPr>
          <w:color w:val="FFFFFF"/>
        </w:rPr>
        <w:tab/>
      </w:r>
    </w:p>
    <w:p w14:paraId="1344186D" w14:textId="77777777" w:rsidR="007F1DD5" w:rsidRDefault="007F1DD5" w:rsidP="00C91157">
      <w:pPr>
        <w:pStyle w:val="HTMLPreformatted"/>
        <w:numPr>
          <w:ilvl w:val="0"/>
          <w:numId w:val="3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0053155"/>
        <w:rPr>
          <w:color w:val="FFFFFF"/>
        </w:rPr>
      </w:pPr>
      <w:r>
        <w:rPr>
          <w:color w:val="FFFFFF"/>
        </w:rPr>
        <w:t>}</w:t>
      </w:r>
    </w:p>
    <w:p w14:paraId="16BDFF29" w14:textId="3669CC04" w:rsidR="00416AF9" w:rsidRDefault="007F1DD5" w:rsidP="00416AF9">
      <w:r>
        <w:rPr>
          <w:color w:val="FFFFFF"/>
        </w:rPr>
        <w:t> </w:t>
      </w:r>
      <w:r>
        <w:br w:type="page"/>
      </w:r>
    </w:p>
    <w:p w14:paraId="5A64F784" w14:textId="50A25BA6" w:rsidR="00416AF9" w:rsidRDefault="00416AF9" w:rsidP="00416AF9">
      <w:pPr>
        <w:pStyle w:val="Heading4"/>
      </w:pPr>
      <w:r>
        <w:lastRenderedPageBreak/>
        <w:t>Review.java</w:t>
      </w:r>
    </w:p>
    <w:p w14:paraId="410FF35D"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sz w:val="20"/>
        </w:rPr>
      </w:pPr>
      <w:r>
        <w:rPr>
          <w:color w:val="87CEEB"/>
        </w:rPr>
        <w:t>/**</w:t>
      </w:r>
    </w:p>
    <w:p w14:paraId="1BF803E4"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 xml:space="preserve"> * </w:t>
      </w:r>
    </w:p>
    <w:p w14:paraId="14B9F1C9"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 xml:space="preserve"> */</w:t>
      </w:r>
    </w:p>
    <w:p w14:paraId="3C7D691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0E68C"/>
        </w:rPr>
        <w:t>package</w:t>
      </w:r>
      <w:r>
        <w:rPr>
          <w:color w:val="FFFFFF"/>
        </w:rPr>
        <w:t xml:space="preserve"> application;</w:t>
      </w:r>
    </w:p>
    <w:p w14:paraId="32354C4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41BB3C98"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w:t>
      </w:r>
    </w:p>
    <w:p w14:paraId="47106B09"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 xml:space="preserve"> * This class represents the review.</w:t>
      </w:r>
    </w:p>
    <w:p w14:paraId="5BE70D9D"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 xml:space="preserve"> * </w:t>
      </w:r>
    </w:p>
    <w:p w14:paraId="4A02159A"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 xml:space="preserve"> * @author Yogesh Parajuli</w:t>
      </w:r>
    </w:p>
    <w:p w14:paraId="4D039F6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 xml:space="preserve"> * </w:t>
      </w:r>
    </w:p>
    <w:p w14:paraId="1F07A9F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 xml:space="preserve"> */</w:t>
      </w:r>
    </w:p>
    <w:p w14:paraId="0410E16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0E68C"/>
        </w:rPr>
        <w:t>public</w:t>
      </w:r>
      <w:r>
        <w:rPr>
          <w:color w:val="FFFFFF"/>
        </w:rPr>
        <w:t xml:space="preserve"> </w:t>
      </w:r>
      <w:r>
        <w:rPr>
          <w:color w:val="F0E68C"/>
        </w:rPr>
        <w:t>class</w:t>
      </w:r>
      <w:r>
        <w:rPr>
          <w:color w:val="FFFFFF"/>
        </w:rPr>
        <w:t xml:space="preserve"> </w:t>
      </w:r>
      <w:r>
        <w:rPr>
          <w:color w:val="98FB98"/>
        </w:rPr>
        <w:t>Review</w:t>
      </w:r>
      <w:r>
        <w:rPr>
          <w:color w:val="FFFFFF"/>
        </w:rPr>
        <w:t xml:space="preserve"> {</w:t>
      </w:r>
    </w:p>
    <w:p w14:paraId="16A49A8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rivate</w:t>
      </w:r>
      <w:r>
        <w:rPr>
          <w:color w:val="FFFFFF"/>
        </w:rPr>
        <w:t xml:space="preserve"> </w:t>
      </w:r>
      <w:r>
        <w:rPr>
          <w:color w:val="F0E68C"/>
        </w:rPr>
        <w:t>int</w:t>
      </w:r>
      <w:r>
        <w:rPr>
          <w:color w:val="FFFFFF"/>
        </w:rPr>
        <w:t xml:space="preserve"> reviewId;</w:t>
      </w:r>
    </w:p>
    <w:p w14:paraId="43C983B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rivate</w:t>
      </w:r>
      <w:r>
        <w:rPr>
          <w:color w:val="FFFFFF"/>
        </w:rPr>
        <w:t xml:space="preserve"> </w:t>
      </w:r>
      <w:r>
        <w:rPr>
          <w:color w:val="98FB98"/>
        </w:rPr>
        <w:t>String</w:t>
      </w:r>
      <w:r>
        <w:rPr>
          <w:color w:val="FFFFFF"/>
        </w:rPr>
        <w:t xml:space="preserve"> description;</w:t>
      </w:r>
    </w:p>
    <w:p w14:paraId="24CEC65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rivate</w:t>
      </w:r>
      <w:r>
        <w:rPr>
          <w:color w:val="FFFFFF"/>
        </w:rPr>
        <w:t xml:space="preserve"> </w:t>
      </w:r>
      <w:r>
        <w:rPr>
          <w:color w:val="F0E68C"/>
        </w:rPr>
        <w:t>int</w:t>
      </w:r>
      <w:r>
        <w:rPr>
          <w:color w:val="FFFFFF"/>
        </w:rPr>
        <w:t xml:space="preserve"> rating;</w:t>
      </w:r>
    </w:p>
    <w:p w14:paraId="2B9AEC2A"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p>
    <w:p w14:paraId="7162DFD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p>
    <w:p w14:paraId="79316FF3"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87CEEB"/>
        </w:rPr>
        <w:t>/**</w:t>
      </w:r>
    </w:p>
    <w:p w14:paraId="78A0B66F"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Constructor for Review class</w:t>
      </w:r>
    </w:p>
    <w:p w14:paraId="4883B59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param description</w:t>
      </w:r>
    </w:p>
    <w:p w14:paraId="7FDA1FA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param rating</w:t>
      </w:r>
    </w:p>
    <w:p w14:paraId="6DFDDDB4"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throws InputValidationException </w:t>
      </w:r>
    </w:p>
    <w:p w14:paraId="3F2F228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w:t>
      </w:r>
    </w:p>
    <w:p w14:paraId="0E4C4A5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98FB98"/>
        </w:rPr>
        <w:t>Review</w:t>
      </w:r>
      <w:r>
        <w:rPr>
          <w:color w:val="FFFFFF"/>
        </w:rPr>
        <w:t>(</w:t>
      </w:r>
      <w:r>
        <w:rPr>
          <w:color w:val="98FB98"/>
        </w:rPr>
        <w:t>String</w:t>
      </w:r>
      <w:r>
        <w:rPr>
          <w:color w:val="FFFFFF"/>
        </w:rPr>
        <w:t xml:space="preserve"> description, </w:t>
      </w:r>
      <w:r>
        <w:rPr>
          <w:color w:val="F0E68C"/>
        </w:rPr>
        <w:t>int</w:t>
      </w:r>
      <w:r>
        <w:rPr>
          <w:color w:val="FFFFFF"/>
        </w:rPr>
        <w:t xml:space="preserve"> rating) </w:t>
      </w:r>
      <w:r>
        <w:rPr>
          <w:color w:val="F0E68C"/>
        </w:rPr>
        <w:t>throws</w:t>
      </w:r>
      <w:r>
        <w:rPr>
          <w:color w:val="FFFFFF"/>
        </w:rPr>
        <w:t xml:space="preserve"> </w:t>
      </w:r>
      <w:r>
        <w:rPr>
          <w:color w:val="98FB98"/>
        </w:rPr>
        <w:t>InputValidationException</w:t>
      </w:r>
      <w:r>
        <w:rPr>
          <w:color w:val="FFFFFF"/>
        </w:rPr>
        <w:t xml:space="preserve"> {</w:t>
      </w:r>
    </w:p>
    <w:p w14:paraId="1FCBE4E3"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t>setDescription(description);</w:t>
      </w:r>
    </w:p>
    <w:p w14:paraId="6C189BA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t>setRating(rating);</w:t>
      </w:r>
    </w:p>
    <w:p w14:paraId="07191311"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p>
    <w:p w14:paraId="67FD372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783909E3"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87CEEB"/>
        </w:rPr>
        <w:t>/**</w:t>
      </w:r>
    </w:p>
    <w:p w14:paraId="3F3D30F1"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Constructor used during data retrival from database</w:t>
      </w:r>
    </w:p>
    <w:p w14:paraId="298B618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param reviewId </w:t>
      </w:r>
    </w:p>
    <w:p w14:paraId="632A031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param rating</w:t>
      </w:r>
    </w:p>
    <w:p w14:paraId="5DC54AE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param description</w:t>
      </w:r>
    </w:p>
    <w:p w14:paraId="74D7F0B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throws InputValidationException </w:t>
      </w:r>
    </w:p>
    <w:p w14:paraId="1B3B548F"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w:t>
      </w:r>
    </w:p>
    <w:p w14:paraId="4E27B9F4"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98FB98"/>
        </w:rPr>
        <w:t>Review</w:t>
      </w:r>
      <w:r>
        <w:rPr>
          <w:color w:val="FFFFFF"/>
        </w:rPr>
        <w:t>(</w:t>
      </w:r>
      <w:r>
        <w:rPr>
          <w:color w:val="F0E68C"/>
        </w:rPr>
        <w:t>int</w:t>
      </w:r>
      <w:r>
        <w:rPr>
          <w:color w:val="FFFFFF"/>
        </w:rPr>
        <w:t xml:space="preserve"> reviewId, </w:t>
      </w:r>
      <w:r>
        <w:rPr>
          <w:color w:val="F0E68C"/>
        </w:rPr>
        <w:t>int</w:t>
      </w:r>
      <w:r>
        <w:rPr>
          <w:color w:val="FFFFFF"/>
        </w:rPr>
        <w:t xml:space="preserve"> rating, </w:t>
      </w:r>
      <w:r>
        <w:rPr>
          <w:color w:val="98FB98"/>
        </w:rPr>
        <w:t>String</w:t>
      </w:r>
      <w:r>
        <w:rPr>
          <w:color w:val="FFFFFF"/>
        </w:rPr>
        <w:t xml:space="preserve"> description)  {</w:t>
      </w:r>
    </w:p>
    <w:p w14:paraId="6515B4D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p>
    <w:p w14:paraId="0CC73E80"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this</w:t>
      </w:r>
      <w:r>
        <w:rPr>
          <w:color w:val="FFFFFF"/>
        </w:rPr>
        <w:t>.description =  description;</w:t>
      </w:r>
    </w:p>
    <w:p w14:paraId="52B57649"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this</w:t>
      </w:r>
      <w:r>
        <w:rPr>
          <w:color w:val="FFFFFF"/>
        </w:rPr>
        <w:t>.rating = rating;</w:t>
      </w:r>
    </w:p>
    <w:p w14:paraId="1687BAC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t>setReviewId(reviewId);</w:t>
      </w:r>
    </w:p>
    <w:p w14:paraId="7015C34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0DF16A3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0184775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51E39A73"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87CEEB"/>
        </w:rPr>
        <w:t>/**</w:t>
      </w:r>
    </w:p>
    <w:p w14:paraId="23A9170E"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lastRenderedPageBreak/>
        <w:tab/>
        <w:t xml:space="preserve"> * Getter for review id</w:t>
      </w:r>
    </w:p>
    <w:p w14:paraId="28E63AE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return reviewID</w:t>
      </w:r>
    </w:p>
    <w:p w14:paraId="236E2F9F"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w:t>
      </w:r>
    </w:p>
    <w:p w14:paraId="5525A4BA"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F0E68C"/>
        </w:rPr>
        <w:t>int</w:t>
      </w:r>
      <w:r>
        <w:rPr>
          <w:color w:val="FFFFFF"/>
        </w:rPr>
        <w:t xml:space="preserve"> getReviewId() {</w:t>
      </w:r>
    </w:p>
    <w:p w14:paraId="202D55B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return</w:t>
      </w:r>
      <w:r>
        <w:rPr>
          <w:color w:val="FFFFFF"/>
        </w:rPr>
        <w:t xml:space="preserve"> reviewId;</w:t>
      </w:r>
    </w:p>
    <w:p w14:paraId="063E987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2A6BC32E"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p>
    <w:p w14:paraId="032B8D29"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87CEEB"/>
        </w:rPr>
        <w:t>/**</w:t>
      </w:r>
    </w:p>
    <w:p w14:paraId="38D32261"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Setter for reviewId</w:t>
      </w:r>
    </w:p>
    <w:p w14:paraId="16DABDD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param reviewId</w:t>
      </w:r>
    </w:p>
    <w:p w14:paraId="60B14FA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w:t>
      </w:r>
    </w:p>
    <w:p w14:paraId="0D4960C9"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F0E68C"/>
        </w:rPr>
        <w:t>void</w:t>
      </w:r>
      <w:r>
        <w:rPr>
          <w:color w:val="FFFFFF"/>
        </w:rPr>
        <w:t xml:space="preserve"> setReviewId(</w:t>
      </w:r>
      <w:r>
        <w:rPr>
          <w:color w:val="F0E68C"/>
        </w:rPr>
        <w:t>int</w:t>
      </w:r>
      <w:r>
        <w:rPr>
          <w:color w:val="FFFFFF"/>
        </w:rPr>
        <w:t xml:space="preserve"> reviewId) {</w:t>
      </w:r>
    </w:p>
    <w:p w14:paraId="5312AB74"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this</w:t>
      </w:r>
      <w:r>
        <w:rPr>
          <w:color w:val="FFFFFF"/>
        </w:rPr>
        <w:t>.reviewId = reviewId;</w:t>
      </w:r>
    </w:p>
    <w:p w14:paraId="0E484FF8"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073093DF"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87CEEB"/>
        </w:rPr>
        <w:t>/**</w:t>
      </w:r>
    </w:p>
    <w:p w14:paraId="6DA57D0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Getter method for description</w:t>
      </w:r>
    </w:p>
    <w:p w14:paraId="00BA0CB3"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return description</w:t>
      </w:r>
    </w:p>
    <w:p w14:paraId="7C85E77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w:t>
      </w:r>
    </w:p>
    <w:p w14:paraId="380CF800"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98FB98"/>
        </w:rPr>
        <w:t>String</w:t>
      </w:r>
      <w:r>
        <w:rPr>
          <w:color w:val="FFFFFF"/>
        </w:rPr>
        <w:t xml:space="preserve"> getDescription() {</w:t>
      </w:r>
    </w:p>
    <w:p w14:paraId="6492F97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return</w:t>
      </w:r>
      <w:r>
        <w:rPr>
          <w:color w:val="FFFFFF"/>
        </w:rPr>
        <w:t xml:space="preserve"> description;</w:t>
      </w:r>
    </w:p>
    <w:p w14:paraId="7579C99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5C375A8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5298E18E"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4E11EFB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87CEEB"/>
        </w:rPr>
        <w:t>/**</w:t>
      </w:r>
    </w:p>
    <w:p w14:paraId="2126CF6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Setter method for description</w:t>
      </w:r>
    </w:p>
    <w:p w14:paraId="68EF363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It has a regex to validate the input.</w:t>
      </w:r>
    </w:p>
    <w:p w14:paraId="3BFF1A9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param description</w:t>
      </w:r>
    </w:p>
    <w:p w14:paraId="44AB16ED"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throws InputValidationException </w:t>
      </w:r>
    </w:p>
    <w:p w14:paraId="729B4B4D"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w:t>
      </w:r>
    </w:p>
    <w:p w14:paraId="4AA4B49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F0E68C"/>
        </w:rPr>
        <w:t>void</w:t>
      </w:r>
      <w:r>
        <w:rPr>
          <w:color w:val="FFFFFF"/>
        </w:rPr>
        <w:t xml:space="preserve"> setDescription(</w:t>
      </w:r>
      <w:r>
        <w:rPr>
          <w:color w:val="98FB98"/>
        </w:rPr>
        <w:t>String</w:t>
      </w:r>
      <w:r>
        <w:rPr>
          <w:color w:val="FFFFFF"/>
        </w:rPr>
        <w:t xml:space="preserve"> description) </w:t>
      </w:r>
      <w:r>
        <w:rPr>
          <w:color w:val="F0E68C"/>
        </w:rPr>
        <w:t>throws</w:t>
      </w:r>
      <w:r>
        <w:rPr>
          <w:color w:val="FFFFFF"/>
        </w:rPr>
        <w:t xml:space="preserve"> </w:t>
      </w:r>
      <w:r>
        <w:rPr>
          <w:color w:val="98FB98"/>
        </w:rPr>
        <w:t>InputValidationException</w:t>
      </w:r>
      <w:r>
        <w:rPr>
          <w:color w:val="FFFFFF"/>
        </w:rPr>
        <w:t xml:space="preserve"> {</w:t>
      </w:r>
    </w:p>
    <w:p w14:paraId="2BB0189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if</w:t>
      </w:r>
      <w:r>
        <w:rPr>
          <w:color w:val="FFFFFF"/>
        </w:rPr>
        <w:t>(description.matches(</w:t>
      </w:r>
      <w:r>
        <w:rPr>
          <w:color w:val="FFA0A0"/>
        </w:rPr>
        <w:t>"(\\p{ASCII}){4,100}"</w:t>
      </w:r>
      <w:r>
        <w:rPr>
          <w:color w:val="FFFFFF"/>
        </w:rPr>
        <w:t>)) {</w:t>
      </w:r>
    </w:p>
    <w:p w14:paraId="1DABFA4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FFFFF"/>
        </w:rPr>
        <w:tab/>
      </w:r>
    </w:p>
    <w:p w14:paraId="69AD29B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this</w:t>
      </w:r>
      <w:r>
        <w:rPr>
          <w:color w:val="FFFFFF"/>
        </w:rPr>
        <w:t>.description = description;</w:t>
      </w:r>
    </w:p>
    <w:p w14:paraId="33264CF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t>}</w:t>
      </w:r>
    </w:p>
    <w:p w14:paraId="5F636064"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else</w:t>
      </w:r>
      <w:r>
        <w:rPr>
          <w:color w:val="FFFFFF"/>
        </w:rPr>
        <w:t xml:space="preserve"> {</w:t>
      </w:r>
    </w:p>
    <w:p w14:paraId="0275D32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7D32CF3E"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t>}</w:t>
      </w:r>
    </w:p>
    <w:p w14:paraId="21456754"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7E99B7F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6A3440C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87CEEB"/>
        </w:rPr>
        <w:t>/**</w:t>
      </w:r>
    </w:p>
    <w:p w14:paraId="71A5BA14"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Getter method for rating</w:t>
      </w:r>
    </w:p>
    <w:p w14:paraId="7DE07C69"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return rating</w:t>
      </w:r>
    </w:p>
    <w:p w14:paraId="2811BEC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w:t>
      </w:r>
    </w:p>
    <w:p w14:paraId="4BCFE0A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F0E68C"/>
        </w:rPr>
        <w:t>int</w:t>
      </w:r>
      <w:r>
        <w:rPr>
          <w:color w:val="FFFFFF"/>
        </w:rPr>
        <w:t xml:space="preserve"> getRating() {</w:t>
      </w:r>
    </w:p>
    <w:p w14:paraId="00E97D9F"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return</w:t>
      </w:r>
      <w:r>
        <w:rPr>
          <w:color w:val="FFFFFF"/>
        </w:rPr>
        <w:t xml:space="preserve"> rating;</w:t>
      </w:r>
    </w:p>
    <w:p w14:paraId="1884FD4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40F54F5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1DF13A3F"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4A54544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lastRenderedPageBreak/>
        <w:tab/>
      </w:r>
      <w:r>
        <w:rPr>
          <w:color w:val="87CEEB"/>
        </w:rPr>
        <w:t>/**</w:t>
      </w:r>
    </w:p>
    <w:p w14:paraId="20314BD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Setter method for rating </w:t>
      </w:r>
    </w:p>
    <w:p w14:paraId="1E37EF4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param rating</w:t>
      </w:r>
    </w:p>
    <w:p w14:paraId="62E2F45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 @throws InputValidationException </w:t>
      </w:r>
    </w:p>
    <w:p w14:paraId="37C3C7D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87CEEB"/>
        </w:rPr>
        <w:tab/>
        <w:t xml:space="preserve"> */</w:t>
      </w:r>
    </w:p>
    <w:p w14:paraId="6CD6DCC5"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F0E68C"/>
        </w:rPr>
        <w:t>void</w:t>
      </w:r>
      <w:r>
        <w:rPr>
          <w:color w:val="FFFFFF"/>
        </w:rPr>
        <w:t xml:space="preserve"> setRating(</w:t>
      </w:r>
      <w:r>
        <w:rPr>
          <w:color w:val="F0E68C"/>
        </w:rPr>
        <w:t>int</w:t>
      </w:r>
      <w:r>
        <w:rPr>
          <w:color w:val="FFFFFF"/>
        </w:rPr>
        <w:t xml:space="preserve"> rating) </w:t>
      </w:r>
      <w:r>
        <w:rPr>
          <w:color w:val="F0E68C"/>
        </w:rPr>
        <w:t>throws</w:t>
      </w:r>
      <w:r>
        <w:rPr>
          <w:color w:val="FFFFFF"/>
        </w:rPr>
        <w:t xml:space="preserve"> </w:t>
      </w:r>
      <w:r>
        <w:rPr>
          <w:color w:val="98FB98"/>
        </w:rPr>
        <w:t>InputValidationException</w:t>
      </w:r>
      <w:r>
        <w:rPr>
          <w:color w:val="FFFFFF"/>
        </w:rPr>
        <w:t xml:space="preserve"> {</w:t>
      </w:r>
    </w:p>
    <w:p w14:paraId="09E064F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if</w:t>
      </w:r>
      <w:r>
        <w:rPr>
          <w:color w:val="FFFFFF"/>
        </w:rPr>
        <w:t>(rating&lt;=</w:t>
      </w:r>
      <w:r>
        <w:rPr>
          <w:color w:val="CD5C5C"/>
        </w:rPr>
        <w:t>10</w:t>
      </w:r>
      <w:r>
        <w:rPr>
          <w:color w:val="FFFFFF"/>
        </w:rPr>
        <w:t xml:space="preserve"> &amp;&amp; rating &gt;</w:t>
      </w:r>
      <w:r>
        <w:rPr>
          <w:color w:val="CD5C5C"/>
        </w:rPr>
        <w:t>0</w:t>
      </w:r>
      <w:r>
        <w:rPr>
          <w:color w:val="FFFFFF"/>
        </w:rPr>
        <w:t>) {</w:t>
      </w:r>
    </w:p>
    <w:p w14:paraId="008DDA5B"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FFFFF"/>
        </w:rPr>
        <w:tab/>
      </w:r>
      <w:r>
        <w:rPr>
          <w:color w:val="F0E68C"/>
        </w:rPr>
        <w:t>this</w:t>
      </w:r>
      <w:r>
        <w:rPr>
          <w:color w:val="FFFFFF"/>
        </w:rPr>
        <w:t>.rating = rating;</w:t>
      </w:r>
    </w:p>
    <w:p w14:paraId="5CFE963F"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t>}</w:t>
      </w:r>
    </w:p>
    <w:p w14:paraId="2DD6C9C7"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else</w:t>
      </w:r>
      <w:r>
        <w:rPr>
          <w:color w:val="FFFFFF"/>
        </w:rPr>
        <w:t xml:space="preserve"> {</w:t>
      </w:r>
    </w:p>
    <w:p w14:paraId="2407A2E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54010F98"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FFFFF"/>
        </w:rPr>
        <w:tab/>
      </w:r>
    </w:p>
    <w:p w14:paraId="47C02358"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t>}</w:t>
      </w:r>
    </w:p>
    <w:p w14:paraId="3118BABD"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1CC0C159"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29C64142"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CD5C5C"/>
        </w:rPr>
        <w:t>@Override</w:t>
      </w:r>
    </w:p>
    <w:p w14:paraId="35C25738"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0E68C"/>
        </w:rPr>
        <w:t>public</w:t>
      </w:r>
      <w:r>
        <w:rPr>
          <w:color w:val="FFFFFF"/>
        </w:rPr>
        <w:t xml:space="preserve"> </w:t>
      </w:r>
      <w:r>
        <w:rPr>
          <w:color w:val="98FB98"/>
        </w:rPr>
        <w:t>String</w:t>
      </w:r>
      <w:r>
        <w:rPr>
          <w:color w:val="FFFFFF"/>
        </w:rPr>
        <w:t xml:space="preserve"> toString() {</w:t>
      </w:r>
    </w:p>
    <w:p w14:paraId="7B98DBCD"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r>
      <w:r>
        <w:rPr>
          <w:color w:val="FFFFFF"/>
        </w:rPr>
        <w:tab/>
      </w:r>
      <w:r>
        <w:rPr>
          <w:color w:val="F0E68C"/>
        </w:rPr>
        <w:t>return</w:t>
      </w:r>
      <w:r>
        <w:rPr>
          <w:color w:val="FFFFFF"/>
        </w:rPr>
        <w:t xml:space="preserve"> getDescription() + </w:t>
      </w:r>
      <w:r>
        <w:rPr>
          <w:color w:val="FFA0A0"/>
        </w:rPr>
        <w:t>"\n Rating: "</w:t>
      </w:r>
      <w:r>
        <w:rPr>
          <w:color w:val="FFFFFF"/>
        </w:rPr>
        <w:t xml:space="preserve"> + getRating();</w:t>
      </w:r>
    </w:p>
    <w:p w14:paraId="32354D39"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ab/>
        <w:t>}</w:t>
      </w:r>
    </w:p>
    <w:p w14:paraId="41E04006"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 </w:t>
      </w:r>
    </w:p>
    <w:p w14:paraId="5305087C" w14:textId="77777777" w:rsidR="00AF763F" w:rsidRDefault="00AF763F" w:rsidP="00C91157">
      <w:pPr>
        <w:pStyle w:val="HTMLPreformatted"/>
        <w:numPr>
          <w:ilvl w:val="0"/>
          <w:numId w:val="3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91011042"/>
        <w:rPr>
          <w:color w:val="FFFFFF"/>
        </w:rPr>
      </w:pPr>
      <w:r>
        <w:rPr>
          <w:color w:val="FFFFFF"/>
        </w:rPr>
        <w:t>}</w:t>
      </w:r>
    </w:p>
    <w:p w14:paraId="2A6F752F" w14:textId="032362E1" w:rsidR="00706192" w:rsidRDefault="00AF763F" w:rsidP="00706192">
      <w:r>
        <w:rPr>
          <w:color w:val="FFFFFF"/>
        </w:rPr>
        <w:t> </w:t>
      </w:r>
      <w:r>
        <w:br w:type="page"/>
      </w:r>
    </w:p>
    <w:p w14:paraId="0838E5D4" w14:textId="304CB7DA" w:rsidR="00706192" w:rsidRDefault="00706192" w:rsidP="00706192">
      <w:pPr>
        <w:pStyle w:val="Heading4"/>
      </w:pPr>
      <w:r>
        <w:lastRenderedPageBreak/>
        <w:t>SoftwareUsers.java</w:t>
      </w:r>
    </w:p>
    <w:p w14:paraId="18F4D63E"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sz w:val="20"/>
        </w:rPr>
      </w:pPr>
      <w:r>
        <w:rPr>
          <w:color w:val="F0E68C"/>
        </w:rPr>
        <w:t>package</w:t>
      </w:r>
      <w:r>
        <w:rPr>
          <w:color w:val="FFFFFF"/>
        </w:rPr>
        <w:t xml:space="preserve"> application;</w:t>
      </w:r>
    </w:p>
    <w:p w14:paraId="03CBB82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39658445"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w:t>
      </w:r>
    </w:p>
    <w:p w14:paraId="06901074"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 xml:space="preserve"> * Represents user of the software</w:t>
      </w:r>
    </w:p>
    <w:p w14:paraId="5FD3ED4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 xml:space="preserve"> * @author Yogesh Parajuli</w:t>
      </w:r>
    </w:p>
    <w:p w14:paraId="6041E2E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 xml:space="preserve"> *</w:t>
      </w:r>
    </w:p>
    <w:p w14:paraId="5AA9ACC6"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 xml:space="preserve"> */</w:t>
      </w:r>
    </w:p>
    <w:p w14:paraId="3A561C5E"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0E68C"/>
        </w:rPr>
        <w:t>public</w:t>
      </w:r>
      <w:r>
        <w:rPr>
          <w:color w:val="FFFFFF"/>
        </w:rPr>
        <w:t xml:space="preserve"> </w:t>
      </w:r>
      <w:r>
        <w:rPr>
          <w:color w:val="F0E68C"/>
        </w:rPr>
        <w:t>class</w:t>
      </w:r>
      <w:r>
        <w:rPr>
          <w:color w:val="FFFFFF"/>
        </w:rPr>
        <w:t xml:space="preserve"> </w:t>
      </w:r>
      <w:r>
        <w:rPr>
          <w:color w:val="98FB98"/>
        </w:rPr>
        <w:t>SoftwareUsers</w:t>
      </w:r>
      <w:r>
        <w:rPr>
          <w:color w:val="FFFFFF"/>
        </w:rPr>
        <w:t>{</w:t>
      </w:r>
    </w:p>
    <w:p w14:paraId="148B2655"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394A38B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6F6F646D"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rivate</w:t>
      </w:r>
      <w:r>
        <w:rPr>
          <w:color w:val="FFFFFF"/>
        </w:rPr>
        <w:t xml:space="preserve"> </w:t>
      </w:r>
      <w:r>
        <w:rPr>
          <w:color w:val="98FB98"/>
        </w:rPr>
        <w:t>String</w:t>
      </w:r>
      <w:r>
        <w:rPr>
          <w:color w:val="FFFFFF"/>
        </w:rPr>
        <w:t xml:space="preserve"> username;</w:t>
      </w:r>
    </w:p>
    <w:p w14:paraId="1F6CAB87"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rivate</w:t>
      </w:r>
      <w:r>
        <w:rPr>
          <w:color w:val="FFFFFF"/>
        </w:rPr>
        <w:t xml:space="preserve"> </w:t>
      </w:r>
      <w:r>
        <w:rPr>
          <w:color w:val="98FB98"/>
        </w:rPr>
        <w:t>String</w:t>
      </w:r>
      <w:r>
        <w:rPr>
          <w:color w:val="FFFFFF"/>
        </w:rPr>
        <w:t xml:space="preserve"> password;</w:t>
      </w:r>
    </w:p>
    <w:p w14:paraId="26FD0C5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54CE7B0E"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87CEEB"/>
        </w:rPr>
        <w:t>/**</w:t>
      </w:r>
    </w:p>
    <w:p w14:paraId="1053BD0D"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We use instance variable that is subclass of UsabilityPrivilege Interface</w:t>
      </w:r>
    </w:p>
    <w:p w14:paraId="778863F3"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w:t>
      </w:r>
    </w:p>
    <w:p w14:paraId="466F6560"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w:t>
      </w:r>
    </w:p>
    <w:p w14:paraId="3A90F6B5"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ublic</w:t>
      </w:r>
      <w:r>
        <w:rPr>
          <w:color w:val="FFFFFF"/>
        </w:rPr>
        <w:t xml:space="preserve"> </w:t>
      </w:r>
      <w:r>
        <w:rPr>
          <w:color w:val="98FB98"/>
        </w:rPr>
        <w:t>UsabilityPrivilege</w:t>
      </w:r>
      <w:r>
        <w:rPr>
          <w:color w:val="FFFFFF"/>
        </w:rPr>
        <w:t xml:space="preserve"> privilege;</w:t>
      </w:r>
    </w:p>
    <w:p w14:paraId="665547A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70A9EF6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87CEEB"/>
        </w:rPr>
        <w:t>/**</w:t>
      </w:r>
    </w:p>
    <w:p w14:paraId="4253708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Constructor for SoftwareUsers class</w:t>
      </w:r>
    </w:p>
    <w:p w14:paraId="160FF66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param username </w:t>
      </w:r>
    </w:p>
    <w:p w14:paraId="7D6BC83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param password </w:t>
      </w:r>
    </w:p>
    <w:p w14:paraId="2AEC01A7"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rows InputValidationException </w:t>
      </w:r>
    </w:p>
    <w:p w14:paraId="3B083544"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w:t>
      </w:r>
    </w:p>
    <w:p w14:paraId="44F04420"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w:t>
      </w:r>
    </w:p>
    <w:p w14:paraId="507251F8"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ublic</w:t>
      </w:r>
      <w:r>
        <w:rPr>
          <w:color w:val="FFFFFF"/>
        </w:rPr>
        <w:t xml:space="preserve"> </w:t>
      </w:r>
      <w:r>
        <w:rPr>
          <w:color w:val="98FB98"/>
        </w:rPr>
        <w:t>SoftwareUsers</w:t>
      </w:r>
      <w:r>
        <w:rPr>
          <w:color w:val="FFFFFF"/>
        </w:rPr>
        <w:t>(</w:t>
      </w:r>
      <w:r>
        <w:rPr>
          <w:color w:val="98FB98"/>
        </w:rPr>
        <w:t>String</w:t>
      </w:r>
      <w:r>
        <w:rPr>
          <w:color w:val="FFFFFF"/>
        </w:rPr>
        <w:t xml:space="preserve"> username, </w:t>
      </w:r>
      <w:r>
        <w:rPr>
          <w:color w:val="98FB98"/>
        </w:rPr>
        <w:t>String</w:t>
      </w:r>
      <w:r>
        <w:rPr>
          <w:color w:val="FFFFFF"/>
        </w:rPr>
        <w:t xml:space="preserve"> password) </w:t>
      </w:r>
      <w:r>
        <w:rPr>
          <w:color w:val="F0E68C"/>
        </w:rPr>
        <w:t>throws</w:t>
      </w:r>
      <w:r>
        <w:rPr>
          <w:color w:val="FFFFFF"/>
        </w:rPr>
        <w:t xml:space="preserve"> </w:t>
      </w:r>
      <w:r>
        <w:rPr>
          <w:color w:val="98FB98"/>
        </w:rPr>
        <w:t>InputValidationException</w:t>
      </w:r>
      <w:r>
        <w:rPr>
          <w:color w:val="FFFFFF"/>
        </w:rPr>
        <w:t xml:space="preserve"> {</w:t>
      </w:r>
    </w:p>
    <w:p w14:paraId="4CBF88D6"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t>setUsername(username);</w:t>
      </w:r>
    </w:p>
    <w:p w14:paraId="6AF1493D"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t>setPassword(password);</w:t>
      </w:r>
    </w:p>
    <w:p w14:paraId="45939EA6"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4B3A18F3"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t>}</w:t>
      </w:r>
    </w:p>
    <w:p w14:paraId="0EDC0988"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87CEEB"/>
        </w:rPr>
        <w:t>/**</w:t>
      </w:r>
    </w:p>
    <w:p w14:paraId="2A66656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Second Constructor for Software User class</w:t>
      </w:r>
    </w:p>
    <w:p w14:paraId="354DB0D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is is used when retrieving data from the database</w:t>
      </w:r>
    </w:p>
    <w:p w14:paraId="0086AC7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param username</w:t>
      </w:r>
    </w:p>
    <w:p w14:paraId="4993CC3D"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w:t>
      </w:r>
    </w:p>
    <w:p w14:paraId="460F2D08"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ublic</w:t>
      </w:r>
      <w:r>
        <w:rPr>
          <w:color w:val="FFFFFF"/>
        </w:rPr>
        <w:t xml:space="preserve"> </w:t>
      </w:r>
      <w:r>
        <w:rPr>
          <w:color w:val="98FB98"/>
        </w:rPr>
        <w:t>SoftwareUsers</w:t>
      </w:r>
      <w:r>
        <w:rPr>
          <w:color w:val="FFFFFF"/>
        </w:rPr>
        <w:t>(</w:t>
      </w:r>
      <w:r>
        <w:rPr>
          <w:color w:val="98FB98"/>
        </w:rPr>
        <w:t>String</w:t>
      </w:r>
      <w:r>
        <w:rPr>
          <w:color w:val="FFFFFF"/>
        </w:rPr>
        <w:t xml:space="preserve"> username) {</w:t>
      </w:r>
    </w:p>
    <w:p w14:paraId="4F3F6E49"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this</w:t>
      </w:r>
      <w:r>
        <w:rPr>
          <w:color w:val="FFFFFF"/>
        </w:rPr>
        <w:t>.username = username;</w:t>
      </w:r>
    </w:p>
    <w:p w14:paraId="4F76D35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t>}</w:t>
      </w:r>
    </w:p>
    <w:p w14:paraId="1C959A60"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3250277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87CEEB"/>
        </w:rPr>
        <w:t>/**</w:t>
      </w:r>
    </w:p>
    <w:p w14:paraId="480620B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Getter method for username</w:t>
      </w:r>
    </w:p>
    <w:p w14:paraId="2E21362A"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return username</w:t>
      </w:r>
    </w:p>
    <w:p w14:paraId="4B27B98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w:t>
      </w:r>
    </w:p>
    <w:p w14:paraId="4E04784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lastRenderedPageBreak/>
        <w:tab/>
      </w:r>
      <w:r>
        <w:rPr>
          <w:color w:val="F0E68C"/>
        </w:rPr>
        <w:t>public</w:t>
      </w:r>
      <w:r>
        <w:rPr>
          <w:color w:val="FFFFFF"/>
        </w:rPr>
        <w:t xml:space="preserve"> </w:t>
      </w:r>
      <w:r>
        <w:rPr>
          <w:color w:val="98FB98"/>
        </w:rPr>
        <w:t>String</w:t>
      </w:r>
      <w:r>
        <w:rPr>
          <w:color w:val="FFFFFF"/>
        </w:rPr>
        <w:t xml:space="preserve"> getUsername() {</w:t>
      </w:r>
    </w:p>
    <w:p w14:paraId="1C883E80"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return</w:t>
      </w:r>
      <w:r>
        <w:rPr>
          <w:color w:val="FFFFFF"/>
        </w:rPr>
        <w:t xml:space="preserve"> username;</w:t>
      </w:r>
    </w:p>
    <w:p w14:paraId="31D27923"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t>}</w:t>
      </w:r>
    </w:p>
    <w:p w14:paraId="727DF5E0"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654E7B1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87CEEB"/>
        </w:rPr>
        <w:t>/**</w:t>
      </w:r>
    </w:p>
    <w:p w14:paraId="0ED6521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Setter method for username</w:t>
      </w:r>
    </w:p>
    <w:p w14:paraId="4F172F0A"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e user name should can have any alphabet and numbers.</w:t>
      </w:r>
    </w:p>
    <w:p w14:paraId="47747CCE"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e length of username should be 3 or more and less than 10.</w:t>
      </w:r>
    </w:p>
    <w:p w14:paraId="5AE4D36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param username</w:t>
      </w:r>
    </w:p>
    <w:p w14:paraId="1790390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rows InputValidationException </w:t>
      </w:r>
    </w:p>
    <w:p w14:paraId="12E92E2B"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w:t>
      </w:r>
    </w:p>
    <w:p w14:paraId="169CF2ED"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ublic</w:t>
      </w:r>
      <w:r>
        <w:rPr>
          <w:color w:val="FFFFFF"/>
        </w:rPr>
        <w:t xml:space="preserve"> </w:t>
      </w:r>
      <w:r>
        <w:rPr>
          <w:color w:val="F0E68C"/>
        </w:rPr>
        <w:t>void</w:t>
      </w:r>
      <w:r>
        <w:rPr>
          <w:color w:val="FFFFFF"/>
        </w:rPr>
        <w:t xml:space="preserve"> setUsername(</w:t>
      </w:r>
      <w:r>
        <w:rPr>
          <w:color w:val="98FB98"/>
        </w:rPr>
        <w:t>String</w:t>
      </w:r>
      <w:r>
        <w:rPr>
          <w:color w:val="FFFFFF"/>
        </w:rPr>
        <w:t xml:space="preserve"> username) </w:t>
      </w:r>
      <w:r>
        <w:rPr>
          <w:color w:val="F0E68C"/>
        </w:rPr>
        <w:t>throws</w:t>
      </w:r>
      <w:r>
        <w:rPr>
          <w:color w:val="FFFFFF"/>
        </w:rPr>
        <w:t xml:space="preserve"> </w:t>
      </w:r>
      <w:r>
        <w:rPr>
          <w:color w:val="98FB98"/>
        </w:rPr>
        <w:t>InputValidationException</w:t>
      </w:r>
      <w:r>
        <w:rPr>
          <w:color w:val="FFFFFF"/>
        </w:rPr>
        <w:t xml:space="preserve"> {</w:t>
      </w:r>
    </w:p>
    <w:p w14:paraId="1E2036A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if</w:t>
      </w:r>
      <w:r>
        <w:rPr>
          <w:color w:val="FFFFFF"/>
        </w:rPr>
        <w:t>(username.matches(</w:t>
      </w:r>
      <w:r>
        <w:rPr>
          <w:color w:val="FFA0A0"/>
        </w:rPr>
        <w:t>"^[a-zA-Z0-9]{3,10}$"</w:t>
      </w:r>
      <w:r>
        <w:rPr>
          <w:color w:val="FFFFFF"/>
        </w:rPr>
        <w:t>)) {</w:t>
      </w:r>
    </w:p>
    <w:p w14:paraId="54DC91B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FFFFF"/>
        </w:rPr>
        <w:tab/>
      </w:r>
      <w:r>
        <w:rPr>
          <w:color w:val="F0E68C"/>
        </w:rPr>
        <w:t>this</w:t>
      </w:r>
      <w:r>
        <w:rPr>
          <w:color w:val="FFFFFF"/>
        </w:rPr>
        <w:t>.username = username;</w:t>
      </w:r>
      <w:r>
        <w:rPr>
          <w:color w:val="FFFFFF"/>
        </w:rPr>
        <w:tab/>
      </w:r>
    </w:p>
    <w:p w14:paraId="2CCFAB9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t>}</w:t>
      </w:r>
    </w:p>
    <w:p w14:paraId="35F5C473"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else</w:t>
      </w:r>
      <w:r>
        <w:rPr>
          <w:color w:val="FFFFFF"/>
        </w:rPr>
        <w:t xml:space="preserve"> {</w:t>
      </w:r>
    </w:p>
    <w:p w14:paraId="307E4366"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76EC6ECD"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t>}</w:t>
      </w:r>
    </w:p>
    <w:p w14:paraId="6763AB00"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75A41B0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t>}</w:t>
      </w:r>
    </w:p>
    <w:p w14:paraId="33ACE6CE"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0B1F46FA"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87CEEB"/>
        </w:rPr>
        <w:t>/**</w:t>
      </w:r>
    </w:p>
    <w:p w14:paraId="49F2AC00"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Getter method for password</w:t>
      </w:r>
    </w:p>
    <w:p w14:paraId="7DBD6B44"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return password</w:t>
      </w:r>
    </w:p>
    <w:p w14:paraId="66C905CA"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w:t>
      </w:r>
    </w:p>
    <w:p w14:paraId="48EFFA69"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ublic</w:t>
      </w:r>
      <w:r>
        <w:rPr>
          <w:color w:val="FFFFFF"/>
        </w:rPr>
        <w:t xml:space="preserve"> </w:t>
      </w:r>
      <w:r>
        <w:rPr>
          <w:color w:val="98FB98"/>
        </w:rPr>
        <w:t>String</w:t>
      </w:r>
      <w:r>
        <w:rPr>
          <w:color w:val="FFFFFF"/>
        </w:rPr>
        <w:t xml:space="preserve"> getPassword() {</w:t>
      </w:r>
    </w:p>
    <w:p w14:paraId="39667ACB"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return</w:t>
      </w:r>
      <w:r>
        <w:rPr>
          <w:color w:val="FFFFFF"/>
        </w:rPr>
        <w:t xml:space="preserve"> password;</w:t>
      </w:r>
    </w:p>
    <w:p w14:paraId="2B817FC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t>}</w:t>
      </w:r>
    </w:p>
    <w:p w14:paraId="220F104B"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36F0C66B"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87CEEB"/>
        </w:rPr>
        <w:t>/**</w:t>
      </w:r>
    </w:p>
    <w:p w14:paraId="4DF8C10D"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Setter method for password</w:t>
      </w:r>
    </w:p>
    <w:p w14:paraId="5B12E2D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e password can be any alphanumeric value.</w:t>
      </w:r>
    </w:p>
    <w:p w14:paraId="7E94569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e length of password should be 6 letters or more and less than 20</w:t>
      </w:r>
    </w:p>
    <w:p w14:paraId="1BCC04C7"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param password</w:t>
      </w:r>
    </w:p>
    <w:p w14:paraId="7CE0193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rows InputValidationException </w:t>
      </w:r>
    </w:p>
    <w:p w14:paraId="3C3515E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w:t>
      </w:r>
    </w:p>
    <w:p w14:paraId="5B96D3C7"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ublic</w:t>
      </w:r>
      <w:r>
        <w:rPr>
          <w:color w:val="FFFFFF"/>
        </w:rPr>
        <w:t xml:space="preserve"> </w:t>
      </w:r>
      <w:r>
        <w:rPr>
          <w:color w:val="F0E68C"/>
        </w:rPr>
        <w:t>void</w:t>
      </w:r>
      <w:r>
        <w:rPr>
          <w:color w:val="FFFFFF"/>
        </w:rPr>
        <w:t xml:space="preserve"> setPassword(</w:t>
      </w:r>
      <w:r>
        <w:rPr>
          <w:color w:val="98FB98"/>
        </w:rPr>
        <w:t>String</w:t>
      </w:r>
      <w:r>
        <w:rPr>
          <w:color w:val="FFFFFF"/>
        </w:rPr>
        <w:t xml:space="preserve"> password) </w:t>
      </w:r>
      <w:r>
        <w:rPr>
          <w:color w:val="F0E68C"/>
        </w:rPr>
        <w:t>throws</w:t>
      </w:r>
      <w:r>
        <w:rPr>
          <w:color w:val="FFFFFF"/>
        </w:rPr>
        <w:t xml:space="preserve"> </w:t>
      </w:r>
      <w:r>
        <w:rPr>
          <w:color w:val="98FB98"/>
        </w:rPr>
        <w:t>InputValidationException</w:t>
      </w:r>
      <w:r>
        <w:rPr>
          <w:color w:val="FFFFFF"/>
        </w:rPr>
        <w:t xml:space="preserve"> {</w:t>
      </w:r>
    </w:p>
    <w:p w14:paraId="4447595A"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if</w:t>
      </w:r>
      <w:r>
        <w:rPr>
          <w:color w:val="FFFFFF"/>
        </w:rPr>
        <w:t>(password.matches(</w:t>
      </w:r>
      <w:r>
        <w:rPr>
          <w:color w:val="FFA0A0"/>
        </w:rPr>
        <w:t>"^[a-zA-Z0-9]{6,20}$"</w:t>
      </w:r>
      <w:r>
        <w:rPr>
          <w:color w:val="FFFFFF"/>
        </w:rPr>
        <w:t>)) {</w:t>
      </w:r>
    </w:p>
    <w:p w14:paraId="003BA64B"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FFFFF"/>
        </w:rPr>
        <w:tab/>
      </w:r>
      <w:r>
        <w:rPr>
          <w:color w:val="F0E68C"/>
        </w:rPr>
        <w:t>this</w:t>
      </w:r>
      <w:r>
        <w:rPr>
          <w:color w:val="FFFFFF"/>
        </w:rPr>
        <w:t>.password = password;</w:t>
      </w:r>
      <w:r>
        <w:rPr>
          <w:color w:val="FFFFFF"/>
        </w:rPr>
        <w:tab/>
      </w:r>
    </w:p>
    <w:p w14:paraId="0B67417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t>}</w:t>
      </w:r>
    </w:p>
    <w:p w14:paraId="13486C19"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else</w:t>
      </w:r>
      <w:r>
        <w:rPr>
          <w:color w:val="FFFFFF"/>
        </w:rPr>
        <w:t xml:space="preserve"> {</w:t>
      </w:r>
      <w:r>
        <w:rPr>
          <w:color w:val="FFFFFF"/>
        </w:rPr>
        <w:tab/>
      </w:r>
    </w:p>
    <w:p w14:paraId="5C67BD75"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12DC1FEA"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t>}</w:t>
      </w:r>
    </w:p>
    <w:p w14:paraId="21C10D1B"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t>}</w:t>
      </w:r>
    </w:p>
    <w:p w14:paraId="06208806"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lastRenderedPageBreak/>
        <w:t> </w:t>
      </w:r>
    </w:p>
    <w:p w14:paraId="290EFF09"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87CEEB"/>
        </w:rPr>
        <w:t>/**</w:t>
      </w:r>
    </w:p>
    <w:p w14:paraId="3F5AC03B"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This method allows the subclasses to have their own adminPrivilege</w:t>
      </w:r>
    </w:p>
    <w:p w14:paraId="178D679C"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return privilege</w:t>
      </w:r>
    </w:p>
    <w:p w14:paraId="26CC8CC9"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 </w:t>
      </w:r>
    </w:p>
    <w:p w14:paraId="1041CEF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87CEEB"/>
        </w:rPr>
        <w:tab/>
        <w:t xml:space="preserve"> */</w:t>
      </w:r>
    </w:p>
    <w:p w14:paraId="47ACB7C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ublic</w:t>
      </w:r>
      <w:r>
        <w:rPr>
          <w:color w:val="FFFFFF"/>
        </w:rPr>
        <w:t xml:space="preserve"> </w:t>
      </w:r>
      <w:r>
        <w:rPr>
          <w:color w:val="F0E68C"/>
        </w:rPr>
        <w:t>boolean</w:t>
      </w:r>
      <w:r>
        <w:rPr>
          <w:color w:val="FFFFFF"/>
        </w:rPr>
        <w:t xml:space="preserve"> areYouAdmin() {</w:t>
      </w:r>
    </w:p>
    <w:p w14:paraId="48146C3F"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return</w:t>
      </w:r>
      <w:r>
        <w:rPr>
          <w:color w:val="FFFFFF"/>
        </w:rPr>
        <w:t xml:space="preserve"> privilege.adminPrivilege();</w:t>
      </w:r>
    </w:p>
    <w:p w14:paraId="528983E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t>}</w:t>
      </w:r>
    </w:p>
    <w:p w14:paraId="00952429"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7498EF11"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CD5C5C"/>
        </w:rPr>
        <w:t>@Override</w:t>
      </w:r>
    </w:p>
    <w:p w14:paraId="2A184588"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0E68C"/>
        </w:rPr>
        <w:t>public</w:t>
      </w:r>
      <w:r>
        <w:rPr>
          <w:color w:val="FFFFFF"/>
        </w:rPr>
        <w:t xml:space="preserve"> </w:t>
      </w:r>
      <w:r>
        <w:rPr>
          <w:color w:val="F0E68C"/>
        </w:rPr>
        <w:t>int</w:t>
      </w:r>
      <w:r>
        <w:rPr>
          <w:color w:val="FFFFFF"/>
        </w:rPr>
        <w:t xml:space="preserve"> hashCode() {</w:t>
      </w:r>
    </w:p>
    <w:p w14:paraId="00303612"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r>
      <w:r>
        <w:rPr>
          <w:color w:val="FFFFFF"/>
        </w:rPr>
        <w:tab/>
      </w:r>
      <w:r>
        <w:rPr>
          <w:color w:val="F0E68C"/>
        </w:rPr>
        <w:t>return</w:t>
      </w:r>
      <w:r>
        <w:rPr>
          <w:color w:val="FFFFFF"/>
        </w:rPr>
        <w:t xml:space="preserve"> getUsername().hashCode();</w:t>
      </w:r>
    </w:p>
    <w:p w14:paraId="549704D7"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ab/>
        <w:t>}</w:t>
      </w:r>
    </w:p>
    <w:p w14:paraId="40A17DB4"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0E604334"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 </w:t>
      </w:r>
    </w:p>
    <w:p w14:paraId="1DFEC915" w14:textId="77777777" w:rsidR="00AF763F" w:rsidRDefault="00AF763F" w:rsidP="00C91157">
      <w:pPr>
        <w:pStyle w:val="HTMLPreformatted"/>
        <w:numPr>
          <w:ilvl w:val="0"/>
          <w:numId w:val="3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346321640"/>
        <w:rPr>
          <w:color w:val="FFFFFF"/>
        </w:rPr>
      </w:pPr>
      <w:r>
        <w:rPr>
          <w:color w:val="FFFFFF"/>
        </w:rPr>
        <w:t>}</w:t>
      </w:r>
    </w:p>
    <w:p w14:paraId="036041AB" w14:textId="5274DE07" w:rsidR="00706192" w:rsidRDefault="00AF763F" w:rsidP="003F7E55">
      <w:r>
        <w:rPr>
          <w:color w:val="FFFFFF"/>
        </w:rPr>
        <w:t> </w:t>
      </w:r>
      <w:r>
        <w:br w:type="page"/>
      </w:r>
    </w:p>
    <w:p w14:paraId="3E59F3BB" w14:textId="03CB8EE0" w:rsidR="003F7E55" w:rsidRDefault="003F7E55" w:rsidP="003F7E55">
      <w:pPr>
        <w:pStyle w:val="Heading4"/>
      </w:pPr>
      <w:r>
        <w:lastRenderedPageBreak/>
        <w:t>testScr</w:t>
      </w:r>
      <w:r w:rsidR="00A00A4F">
        <w:t>ipt.java</w:t>
      </w:r>
    </w:p>
    <w:p w14:paraId="4213DC7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sz w:val="20"/>
        </w:rPr>
      </w:pPr>
      <w:r>
        <w:rPr>
          <w:color w:val="F0E68C"/>
        </w:rPr>
        <w:t>package</w:t>
      </w:r>
      <w:r>
        <w:rPr>
          <w:color w:val="FFFFFF"/>
        </w:rPr>
        <w:t xml:space="preserve"> application;</w:t>
      </w:r>
    </w:p>
    <w:p w14:paraId="0EFE300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 </w:t>
      </w:r>
    </w:p>
    <w:p w14:paraId="4885521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0E68C"/>
        </w:rPr>
        <w:t>import</w:t>
      </w:r>
      <w:r>
        <w:rPr>
          <w:color w:val="FFFFFF"/>
        </w:rPr>
        <w:t xml:space="preserve"> java.util.</w:t>
      </w:r>
      <w:r>
        <w:rPr>
          <w:color w:val="98FB98"/>
        </w:rPr>
        <w:t>ArrayList</w:t>
      </w:r>
      <w:r>
        <w:rPr>
          <w:color w:val="FFFFFF"/>
        </w:rPr>
        <w:t>;</w:t>
      </w:r>
    </w:p>
    <w:p w14:paraId="3DABE6A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0E68C"/>
        </w:rPr>
        <w:t>import</w:t>
      </w:r>
      <w:r>
        <w:rPr>
          <w:color w:val="FFFFFF"/>
        </w:rPr>
        <w:t xml:space="preserve"> java.util.</w:t>
      </w:r>
      <w:r>
        <w:rPr>
          <w:color w:val="98FB98"/>
        </w:rPr>
        <w:t>TreeSet</w:t>
      </w:r>
      <w:r>
        <w:rPr>
          <w:color w:val="FFFFFF"/>
        </w:rPr>
        <w:t>;</w:t>
      </w:r>
    </w:p>
    <w:p w14:paraId="06BC260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 </w:t>
      </w:r>
    </w:p>
    <w:p w14:paraId="7B0C9FF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0E68C"/>
        </w:rPr>
        <w:t>import</w:t>
      </w:r>
      <w:r>
        <w:rPr>
          <w:color w:val="FFFFFF"/>
        </w:rPr>
        <w:t xml:space="preserve"> </w:t>
      </w:r>
      <w:r>
        <w:rPr>
          <w:color w:val="98FB98"/>
        </w:rPr>
        <w:t>Database</w:t>
      </w:r>
      <w:r>
        <w:rPr>
          <w:color w:val="FFFFFF"/>
        </w:rPr>
        <w:t>.dataSQLite;</w:t>
      </w:r>
    </w:p>
    <w:p w14:paraId="2E614EA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 </w:t>
      </w:r>
    </w:p>
    <w:p w14:paraId="6614003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w:t>
      </w:r>
    </w:p>
    <w:p w14:paraId="28590EC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 xml:space="preserve"> * This is a test script used for white box testing</w:t>
      </w:r>
    </w:p>
    <w:p w14:paraId="7B97D49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 xml:space="preserve"> * </w:t>
      </w:r>
    </w:p>
    <w:p w14:paraId="0AC43DF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 xml:space="preserve"> * Please delete the previous sqlite file before running this test script</w:t>
      </w:r>
    </w:p>
    <w:p w14:paraId="258ADA2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 xml:space="preserve"> * </w:t>
      </w:r>
    </w:p>
    <w:p w14:paraId="5AE0737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 xml:space="preserve"> * @author Yogesh Parajuli</w:t>
      </w:r>
    </w:p>
    <w:p w14:paraId="6FBB9AB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 xml:space="preserve"> *</w:t>
      </w:r>
    </w:p>
    <w:p w14:paraId="0B2C291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 xml:space="preserve"> */</w:t>
      </w:r>
    </w:p>
    <w:p w14:paraId="383033F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0E68C"/>
        </w:rPr>
        <w:t>public</w:t>
      </w:r>
      <w:r>
        <w:rPr>
          <w:color w:val="FFFFFF"/>
        </w:rPr>
        <w:t xml:space="preserve"> </w:t>
      </w:r>
      <w:r>
        <w:rPr>
          <w:color w:val="F0E68C"/>
        </w:rPr>
        <w:t>class</w:t>
      </w:r>
      <w:r>
        <w:rPr>
          <w:color w:val="FFFFFF"/>
        </w:rPr>
        <w:t xml:space="preserve"> testScript {</w:t>
      </w:r>
    </w:p>
    <w:p w14:paraId="2C4551F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 </w:t>
      </w:r>
    </w:p>
    <w:p w14:paraId="7A6600B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87CEEB"/>
        </w:rPr>
        <w:t>/**</w:t>
      </w:r>
    </w:p>
    <w:p w14:paraId="3635543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ab/>
        <w:t xml:space="preserve"> * Main Method</w:t>
      </w:r>
    </w:p>
    <w:p w14:paraId="36ED0B5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ab/>
        <w:t xml:space="preserve"> * @param args</w:t>
      </w:r>
    </w:p>
    <w:p w14:paraId="3ED7D88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87CEEB"/>
        </w:rPr>
        <w:tab/>
        <w:t xml:space="preserve"> */</w:t>
      </w:r>
    </w:p>
    <w:p w14:paraId="799A6C0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0E68C"/>
        </w:rPr>
        <w:t>public</w:t>
      </w:r>
      <w:r>
        <w:rPr>
          <w:color w:val="FFFFFF"/>
        </w:rPr>
        <w:t xml:space="preserve"> </w:t>
      </w:r>
      <w:r>
        <w:rPr>
          <w:color w:val="F0E68C"/>
        </w:rPr>
        <w:t>static</w:t>
      </w:r>
      <w:r>
        <w:rPr>
          <w:color w:val="FFFFFF"/>
        </w:rPr>
        <w:t xml:space="preserve"> </w:t>
      </w:r>
      <w:r>
        <w:rPr>
          <w:color w:val="F0E68C"/>
        </w:rPr>
        <w:t>void</w:t>
      </w:r>
      <w:r>
        <w:rPr>
          <w:color w:val="FFFFFF"/>
        </w:rPr>
        <w:t xml:space="preserve"> main(</w:t>
      </w:r>
      <w:r>
        <w:rPr>
          <w:color w:val="98FB98"/>
        </w:rPr>
        <w:t>String</w:t>
      </w:r>
      <w:r>
        <w:rPr>
          <w:color w:val="FFFFFF"/>
        </w:rPr>
        <w:t>[] args) {</w:t>
      </w:r>
    </w:p>
    <w:p w14:paraId="3430846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4454D83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This is test stage one of whitebox testing</w:t>
      </w:r>
    </w:p>
    <w:p w14:paraId="05F7533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This includes testing of individual classes for valid inputs and invalid inputs</w:t>
      </w:r>
    </w:p>
    <w:p w14:paraId="7C3FC59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 </w:t>
      </w:r>
    </w:p>
    <w:p w14:paraId="358BE13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524BA6A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 Software Users tests</w:t>
      </w:r>
    </w:p>
    <w:p w14:paraId="3B459DA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78BCE31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oftwareUsers</w:t>
      </w:r>
      <w:r>
        <w:rPr>
          <w:color w:val="FFFFFF"/>
        </w:rPr>
        <w:t xml:space="preserve"> testSoftwareUsers = </w:t>
      </w:r>
      <w:r>
        <w:rPr>
          <w:color w:val="F0E68C"/>
        </w:rPr>
        <w:t>null</w:t>
      </w:r>
      <w:r>
        <w:rPr>
          <w:color w:val="FFFFFF"/>
        </w:rPr>
        <w:t>;</w:t>
      </w:r>
    </w:p>
    <w:p w14:paraId="016176C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SoftwareUsers Class Checks"</w:t>
      </w:r>
      <w:r>
        <w:rPr>
          <w:color w:val="FFFFFF"/>
        </w:rPr>
        <w:t>);</w:t>
      </w:r>
    </w:p>
    <w:p w14:paraId="131750D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0085350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try</w:t>
      </w:r>
      <w:r>
        <w:rPr>
          <w:color w:val="FFFFFF"/>
        </w:rPr>
        <w:t xml:space="preserve"> {</w:t>
      </w:r>
    </w:p>
    <w:p w14:paraId="11511D1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valid inputs</w:t>
      </w:r>
    </w:p>
    <w:p w14:paraId="6FD6942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 xml:space="preserve">testSoftwareUsers = </w:t>
      </w:r>
      <w:r>
        <w:rPr>
          <w:color w:val="F0E68C"/>
        </w:rPr>
        <w:t>new</w:t>
      </w:r>
      <w:r>
        <w:rPr>
          <w:color w:val="FFFFFF"/>
        </w:rPr>
        <w:t xml:space="preserve"> </w:t>
      </w:r>
      <w:r>
        <w:rPr>
          <w:color w:val="98FB98"/>
        </w:rPr>
        <w:t>SoftwareUsers</w:t>
      </w:r>
      <w:r>
        <w:rPr>
          <w:color w:val="FFFFFF"/>
        </w:rPr>
        <w:t>(</w:t>
      </w:r>
      <w:r>
        <w:rPr>
          <w:color w:val="FFA0A0"/>
        </w:rPr>
        <w:t>"yogesh12"</w:t>
      </w:r>
      <w:r>
        <w:rPr>
          <w:color w:val="FFFFFF"/>
        </w:rPr>
        <w:t xml:space="preserve">, </w:t>
      </w:r>
      <w:r>
        <w:rPr>
          <w:color w:val="FFA0A0"/>
        </w:rPr>
        <w:t>"password123"</w:t>
      </w:r>
      <w:r>
        <w:rPr>
          <w:color w:val="FFFFFF"/>
        </w:rPr>
        <w:t>);</w:t>
      </w:r>
    </w:p>
    <w:p w14:paraId="15FE62C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5B1F3DC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892204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SoftwareUsers.getUsername());</w:t>
      </w:r>
    </w:p>
    <w:p w14:paraId="78ED694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SoftwareUsers.getPassword());</w:t>
      </w:r>
    </w:p>
    <w:p w14:paraId="46EDDEE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E8D30A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r>
        <w:rPr>
          <w:color w:val="87CEEB"/>
        </w:rPr>
        <w:t>//Invalid Usename Check</w:t>
      </w:r>
    </w:p>
    <w:p w14:paraId="798FCC8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1CA760A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SoftwareUsers.setUsername(</w:t>
      </w:r>
      <w:r>
        <w:rPr>
          <w:color w:val="FFA0A0"/>
        </w:rPr>
        <w:t>"y"</w:t>
      </w:r>
      <w:r>
        <w:rPr>
          <w:color w:val="FFFFFF"/>
        </w:rPr>
        <w:t>);</w:t>
      </w:r>
    </w:p>
    <w:p w14:paraId="5C33538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381988F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6A73FE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194C075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14C18C5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6030A36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4F9145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228EEFE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SoftwareUsers.setUsername(</w:t>
      </w:r>
      <w:r>
        <w:rPr>
          <w:color w:val="FFA0A0"/>
        </w:rPr>
        <w:t>"yog3shp@"</w:t>
      </w:r>
      <w:r>
        <w:rPr>
          <w:color w:val="FFFFFF"/>
        </w:rPr>
        <w:t>);</w:t>
      </w:r>
    </w:p>
    <w:p w14:paraId="6095582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5C6328E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63251F3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222BD0D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05F7504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7BCF5F8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D91810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3210F86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Password Check</w:t>
      </w:r>
    </w:p>
    <w:p w14:paraId="5015C2E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6DE423E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SoftwareUsers.setPassword(</w:t>
      </w:r>
      <w:r>
        <w:rPr>
          <w:color w:val="FFA0A0"/>
        </w:rPr>
        <w:t>"pass"</w:t>
      </w:r>
      <w:r>
        <w:rPr>
          <w:color w:val="FFFFFF"/>
        </w:rPr>
        <w:t>);</w:t>
      </w:r>
    </w:p>
    <w:p w14:paraId="6442A0B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6B1CB57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769A0E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3A4E39F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6611E11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56F40F1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BF3848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782FF81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SoftwareUsers.setPassword(</w:t>
      </w:r>
      <w:r>
        <w:rPr>
          <w:color w:val="FFA0A0"/>
        </w:rPr>
        <w:t>"p@ssword1"</w:t>
      </w:r>
      <w:r>
        <w:rPr>
          <w:color w:val="FFFFFF"/>
        </w:rPr>
        <w:t>);</w:t>
      </w:r>
    </w:p>
    <w:p w14:paraId="634DB4D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371E98C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2BD7145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7534C4A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0468C2C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2047DF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1625A3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752C64E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catch</w:t>
      </w:r>
      <w:r>
        <w:rPr>
          <w:color w:val="FFFFFF"/>
        </w:rPr>
        <w:t xml:space="preserve"> (</w:t>
      </w:r>
      <w:r>
        <w:rPr>
          <w:color w:val="98FB98"/>
        </w:rPr>
        <w:t>InputValidationException</w:t>
      </w:r>
      <w:r>
        <w:rPr>
          <w:color w:val="FFFFFF"/>
        </w:rPr>
        <w:t xml:space="preserve"> e) {</w:t>
      </w:r>
    </w:p>
    <w:p w14:paraId="4328834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0440466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30DAC06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531506F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68B904C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1CF81D7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758FC87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Users test</w:t>
      </w:r>
    </w:p>
    <w:p w14:paraId="280A030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User</w:t>
      </w:r>
      <w:r>
        <w:rPr>
          <w:color w:val="FFFFFF"/>
        </w:rPr>
        <w:t xml:space="preserve"> testUser = </w:t>
      </w:r>
      <w:r>
        <w:rPr>
          <w:color w:val="F0E68C"/>
        </w:rPr>
        <w:t>null</w:t>
      </w:r>
      <w:r>
        <w:rPr>
          <w:color w:val="FFFFFF"/>
        </w:rPr>
        <w:t>;</w:t>
      </w:r>
    </w:p>
    <w:p w14:paraId="2321F06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98FB98"/>
        </w:rPr>
        <w:t>System</w:t>
      </w:r>
      <w:r>
        <w:rPr>
          <w:color w:val="FFFFFF"/>
        </w:rPr>
        <w:t>.</w:t>
      </w:r>
      <w:r>
        <w:rPr>
          <w:color w:val="F0E68C"/>
        </w:rPr>
        <w:t>out</w:t>
      </w:r>
      <w:r>
        <w:rPr>
          <w:color w:val="FFFFFF"/>
        </w:rPr>
        <w:t>.println(</w:t>
      </w:r>
      <w:r>
        <w:rPr>
          <w:color w:val="FFA0A0"/>
        </w:rPr>
        <w:t>"User class Checks"</w:t>
      </w:r>
      <w:r>
        <w:rPr>
          <w:color w:val="FFFFFF"/>
        </w:rPr>
        <w:t>);</w:t>
      </w:r>
    </w:p>
    <w:p w14:paraId="680FFA8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try</w:t>
      </w:r>
      <w:r>
        <w:rPr>
          <w:color w:val="FFFFFF"/>
        </w:rPr>
        <w:t xml:space="preserve"> {</w:t>
      </w:r>
    </w:p>
    <w:p w14:paraId="480BE55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For username and password, user calls its super class</w:t>
      </w:r>
    </w:p>
    <w:p w14:paraId="0B6A069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e. softwareUsers class which has already been tested above</w:t>
      </w:r>
    </w:p>
    <w:p w14:paraId="7D8B630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7623E9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valid inputs</w:t>
      </w:r>
    </w:p>
    <w:p w14:paraId="3F08BC5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 xml:space="preserve">testUser = </w:t>
      </w:r>
      <w:r>
        <w:rPr>
          <w:color w:val="F0E68C"/>
        </w:rPr>
        <w:t>new</w:t>
      </w:r>
      <w:r>
        <w:rPr>
          <w:color w:val="FFFFFF"/>
        </w:rPr>
        <w:t xml:space="preserve"> </w:t>
      </w:r>
      <w:r>
        <w:rPr>
          <w:color w:val="98FB98"/>
        </w:rPr>
        <w:t>User</w:t>
      </w:r>
      <w:r>
        <w:rPr>
          <w:color w:val="FFFFFF"/>
        </w:rPr>
        <w:t>(</w:t>
      </w:r>
      <w:r>
        <w:rPr>
          <w:color w:val="FFA0A0"/>
        </w:rPr>
        <w:t>"yogesh12"</w:t>
      </w:r>
      <w:r>
        <w:rPr>
          <w:color w:val="FFFFFF"/>
        </w:rPr>
        <w:t xml:space="preserve">, </w:t>
      </w:r>
      <w:r>
        <w:rPr>
          <w:color w:val="FFA0A0"/>
        </w:rPr>
        <w:t>"password123"</w:t>
      </w:r>
      <w:r>
        <w:rPr>
          <w:color w:val="FFFFFF"/>
        </w:rPr>
        <w:t>,</w:t>
      </w:r>
      <w:r>
        <w:rPr>
          <w:color w:val="FFA0A0"/>
        </w:rPr>
        <w:t>"Yogesh"</w:t>
      </w:r>
      <w:r>
        <w:rPr>
          <w:color w:val="FFFFFF"/>
        </w:rPr>
        <w:t xml:space="preserve">, </w:t>
      </w:r>
      <w:r>
        <w:rPr>
          <w:color w:val="FFA0A0"/>
        </w:rPr>
        <w:t>"Parajuli"</w:t>
      </w:r>
      <w:r>
        <w:rPr>
          <w:color w:val="FFFFFF"/>
        </w:rPr>
        <w:t>,</w:t>
      </w:r>
      <w:r>
        <w:rPr>
          <w:color w:val="FFA0A0"/>
        </w:rPr>
        <w:t>"yogesh@gmail.com"</w:t>
      </w:r>
      <w:r>
        <w:rPr>
          <w:color w:val="FFFFFF"/>
        </w:rPr>
        <w:t>);</w:t>
      </w:r>
    </w:p>
    <w:p w14:paraId="4D2D3A8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5B2A40D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7F06CAC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if</w:t>
      </w:r>
      <w:r>
        <w:rPr>
          <w:color w:val="FFFFFF"/>
        </w:rPr>
        <w:t>(!testUser.areYouAdmin()) {</w:t>
      </w:r>
    </w:p>
    <w:p w14:paraId="429F11F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 xml:space="preserve">//User does not have admin priviledge </w:t>
      </w:r>
    </w:p>
    <w:p w14:paraId="6B81BF9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6BA01C4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7868FB7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else</w:t>
      </w:r>
      <w:r>
        <w:rPr>
          <w:color w:val="FFFFFF"/>
        </w:rPr>
        <w:t xml:space="preserve"> {</w:t>
      </w:r>
    </w:p>
    <w:p w14:paraId="6E852A2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05AEED1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22CB4E6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C8A6E5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User.getfName());</w:t>
      </w:r>
    </w:p>
    <w:p w14:paraId="15B926E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User.getsName());</w:t>
      </w:r>
    </w:p>
    <w:p w14:paraId="7B153CA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User.getEmail());</w:t>
      </w:r>
    </w:p>
    <w:p w14:paraId="78C4FEB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User.getUsername());</w:t>
      </w:r>
    </w:p>
    <w:p w14:paraId="386C1B0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User.getPassword());</w:t>
      </w:r>
    </w:p>
    <w:p w14:paraId="2655BB1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1F6B87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first name checks</w:t>
      </w:r>
    </w:p>
    <w:p w14:paraId="310EC08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1DFC25E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invalid length</w:t>
      </w:r>
    </w:p>
    <w:p w14:paraId="6D47C1B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User.setfName(</w:t>
      </w:r>
      <w:r>
        <w:rPr>
          <w:color w:val="FFA0A0"/>
        </w:rPr>
        <w:t>"y"</w:t>
      </w:r>
      <w:r>
        <w:rPr>
          <w:color w:val="FFFFFF"/>
        </w:rPr>
        <w:t>);</w:t>
      </w:r>
    </w:p>
    <w:p w14:paraId="74E0B59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6BA46AB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1D9E626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6032736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0A82B3D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53398B5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1A3020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4591078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invalid characters</w:t>
      </w:r>
    </w:p>
    <w:p w14:paraId="67DAA91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User.setfName(</w:t>
      </w:r>
      <w:r>
        <w:rPr>
          <w:color w:val="FFA0A0"/>
        </w:rPr>
        <w:t>"Yog3sh"</w:t>
      </w:r>
      <w:r>
        <w:rPr>
          <w:color w:val="FFFFFF"/>
        </w:rPr>
        <w:t>);</w:t>
      </w:r>
    </w:p>
    <w:p w14:paraId="4A9602D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77F8CFD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1F4B73F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2CAC3EA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66ECF69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2BBD023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0D0A6EB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Second name checks</w:t>
      </w:r>
    </w:p>
    <w:p w14:paraId="6445420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r>
        <w:rPr>
          <w:color w:val="F0E68C"/>
        </w:rPr>
        <w:t>try</w:t>
      </w:r>
      <w:r>
        <w:rPr>
          <w:color w:val="FFFFFF"/>
        </w:rPr>
        <w:t xml:space="preserve"> {</w:t>
      </w:r>
    </w:p>
    <w:p w14:paraId="5004176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invalid length</w:t>
      </w:r>
    </w:p>
    <w:p w14:paraId="4802E87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User.setsName(</w:t>
      </w:r>
      <w:r>
        <w:rPr>
          <w:color w:val="FFA0A0"/>
        </w:rPr>
        <w:t>"p"</w:t>
      </w:r>
      <w:r>
        <w:rPr>
          <w:color w:val="FFFFFF"/>
        </w:rPr>
        <w:t>);</w:t>
      </w:r>
    </w:p>
    <w:p w14:paraId="329C13F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28B6A73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0239196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6390885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3ACC52F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B97D64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B032D2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63E79A6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invalid characters</w:t>
      </w:r>
    </w:p>
    <w:p w14:paraId="471ABFC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User.setsName(</w:t>
      </w:r>
      <w:r>
        <w:rPr>
          <w:color w:val="FFA0A0"/>
        </w:rPr>
        <w:t>"p@r@juli"</w:t>
      </w:r>
      <w:r>
        <w:rPr>
          <w:color w:val="FFFFFF"/>
        </w:rPr>
        <w:t>);</w:t>
      </w:r>
    </w:p>
    <w:p w14:paraId="683BF9C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5FEA21E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3422A5B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303CCD7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27A3934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956732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48C368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6215661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69FB246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62B144C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45A8AF0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734FA1D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5100B07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227D91E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Restaurant Test</w:t>
      </w:r>
    </w:p>
    <w:p w14:paraId="465417C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Restaurant</w:t>
      </w:r>
      <w:r>
        <w:rPr>
          <w:color w:val="FFFFFF"/>
        </w:rPr>
        <w:t xml:space="preserve"> testRestaurant = </w:t>
      </w:r>
      <w:r>
        <w:rPr>
          <w:color w:val="F0E68C"/>
        </w:rPr>
        <w:t>null</w:t>
      </w:r>
      <w:r>
        <w:rPr>
          <w:color w:val="FFFFFF"/>
        </w:rPr>
        <w:t>;</w:t>
      </w:r>
    </w:p>
    <w:p w14:paraId="231FF4B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Restaurant class Checks"</w:t>
      </w:r>
      <w:r>
        <w:rPr>
          <w:color w:val="FFFFFF"/>
        </w:rPr>
        <w:t>);</w:t>
      </w:r>
    </w:p>
    <w:p w14:paraId="1BFD0E9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562684F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try</w:t>
      </w:r>
      <w:r>
        <w:rPr>
          <w:color w:val="FFFFFF"/>
        </w:rPr>
        <w:t xml:space="preserve"> {</w:t>
      </w:r>
    </w:p>
    <w:p w14:paraId="1EC7A8B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 all valid inputs</w:t>
      </w:r>
    </w:p>
    <w:p w14:paraId="6CA1063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 xml:space="preserve">testRestaurant = </w:t>
      </w:r>
      <w:r>
        <w:rPr>
          <w:color w:val="F0E68C"/>
        </w:rPr>
        <w:t>new</w:t>
      </w:r>
      <w:r>
        <w:rPr>
          <w:color w:val="FFFFFF"/>
        </w:rPr>
        <w:t xml:space="preserve"> </w:t>
      </w:r>
      <w:r>
        <w:rPr>
          <w:color w:val="98FB98"/>
        </w:rPr>
        <w:t>Restaurant</w:t>
      </w:r>
      <w:r>
        <w:rPr>
          <w:color w:val="FFFFFF"/>
        </w:rPr>
        <w:t>(</w:t>
      </w:r>
      <w:r>
        <w:rPr>
          <w:color w:val="FFA0A0"/>
        </w:rPr>
        <w:t>"Alpha Restaurant"</w:t>
      </w:r>
      <w:r>
        <w:rPr>
          <w:color w:val="FFFFFF"/>
        </w:rPr>
        <w:t xml:space="preserve">, </w:t>
      </w:r>
      <w:r>
        <w:rPr>
          <w:color w:val="FFA0A0"/>
        </w:rPr>
        <w:t>"British Cuisine at its finest."</w:t>
      </w:r>
      <w:r>
        <w:rPr>
          <w:color w:val="FFFFFF"/>
        </w:rPr>
        <w:t xml:space="preserve">, </w:t>
      </w:r>
      <w:r>
        <w:rPr>
          <w:color w:val="FFA0A0"/>
        </w:rPr>
        <w:t>"British"</w:t>
      </w:r>
      <w:r>
        <w:rPr>
          <w:color w:val="FFFFFF"/>
        </w:rPr>
        <w:t>,</w:t>
      </w:r>
      <w:r>
        <w:rPr>
          <w:color w:val="FFA0A0"/>
        </w:rPr>
        <w:t>"01416666666"</w:t>
      </w:r>
      <w:r>
        <w:rPr>
          <w:color w:val="FFFFFF"/>
        </w:rPr>
        <w:t xml:space="preserve">, </w:t>
      </w:r>
      <w:r>
        <w:rPr>
          <w:color w:val="FFA0A0"/>
        </w:rPr>
        <w:t>"100 Hello Road"</w:t>
      </w:r>
      <w:r>
        <w:rPr>
          <w:color w:val="FFFFFF"/>
        </w:rPr>
        <w:t xml:space="preserve"> );</w:t>
      </w:r>
    </w:p>
    <w:p w14:paraId="7877741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19ADA4F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359DA4D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Restaurant.getName());</w:t>
      </w:r>
    </w:p>
    <w:p w14:paraId="7BCAA10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Restaurant.getRestaurantDescription());</w:t>
      </w:r>
    </w:p>
    <w:p w14:paraId="2790753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Restaurant.getCuisine());</w:t>
      </w:r>
    </w:p>
    <w:p w14:paraId="6BED999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Restaurant.getContact());</w:t>
      </w:r>
    </w:p>
    <w:p w14:paraId="152940A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Restaurant.getAddress());</w:t>
      </w:r>
    </w:p>
    <w:p w14:paraId="6AA2B6A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7F4669B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Name Checks</w:t>
      </w:r>
    </w:p>
    <w:p w14:paraId="4B52F9D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4947448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r>
        <w:rPr>
          <w:color w:val="FFFFFF"/>
        </w:rPr>
        <w:tab/>
      </w:r>
      <w:r>
        <w:rPr>
          <w:color w:val="87CEEB"/>
        </w:rPr>
        <w:t>//invalid length for restaurant name and special characters are not allowed</w:t>
      </w:r>
    </w:p>
    <w:p w14:paraId="4E1DF62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Name(</w:t>
      </w:r>
      <w:r>
        <w:rPr>
          <w:color w:val="FFA0A0"/>
        </w:rPr>
        <w:t>"Hi@"</w:t>
      </w:r>
      <w:r>
        <w:rPr>
          <w:color w:val="FFFFFF"/>
        </w:rPr>
        <w:t>);</w:t>
      </w:r>
    </w:p>
    <w:p w14:paraId="6E79AFC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4D585AA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519B777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 xml:space="preserve"> (</w:t>
      </w:r>
      <w:r>
        <w:rPr>
          <w:color w:val="98FB98"/>
        </w:rPr>
        <w:t>InputValidationException</w:t>
      </w:r>
      <w:r>
        <w:rPr>
          <w:color w:val="FFFFFF"/>
        </w:rPr>
        <w:t xml:space="preserve"> e) {</w:t>
      </w:r>
    </w:p>
    <w:p w14:paraId="5443CBA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47E9A0D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68CB13C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1C3307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4827C17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invalid length for restaurant name</w:t>
      </w:r>
    </w:p>
    <w:p w14:paraId="3834CEF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Name(</w:t>
      </w:r>
      <w:r>
        <w:rPr>
          <w:color w:val="FFA0A0"/>
        </w:rPr>
        <w:t>"The best Restaurant that you have ever been to."</w:t>
      </w:r>
      <w:r>
        <w:rPr>
          <w:color w:val="FFFFFF"/>
        </w:rPr>
        <w:t>);</w:t>
      </w:r>
    </w:p>
    <w:p w14:paraId="5CF4951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2E07CE5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7C83FB0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 xml:space="preserve"> (</w:t>
      </w:r>
      <w:r>
        <w:rPr>
          <w:color w:val="98FB98"/>
        </w:rPr>
        <w:t>InputValidationException</w:t>
      </w:r>
      <w:r>
        <w:rPr>
          <w:color w:val="FFFFFF"/>
        </w:rPr>
        <w:t xml:space="preserve"> e) {</w:t>
      </w:r>
    </w:p>
    <w:p w14:paraId="6E414AE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59E43FC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246FEC3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74C4FC6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Restaurant Description Check</w:t>
      </w:r>
    </w:p>
    <w:p w14:paraId="4413C4C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4570B32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invalid length for a description</w:t>
      </w:r>
    </w:p>
    <w:p w14:paraId="0F96979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RestaurantDescription(</w:t>
      </w:r>
      <w:r>
        <w:rPr>
          <w:color w:val="FFA0A0"/>
        </w:rPr>
        <w:t>"Hi"</w:t>
      </w:r>
      <w:r>
        <w:rPr>
          <w:color w:val="FFFFFF"/>
        </w:rPr>
        <w:t>);</w:t>
      </w:r>
    </w:p>
    <w:p w14:paraId="1F43732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79A6329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77F0330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54E39CB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3AFF0ED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65E90E1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38CE8D3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670BDF9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invalid length for a description</w:t>
      </w:r>
    </w:p>
    <w:p w14:paraId="4D8DFD5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RestaurantDescription(</w:t>
      </w:r>
      <w:r>
        <w:rPr>
          <w:color w:val="FFA0A0"/>
        </w:rPr>
        <w:t>"This is the text that contains more than 100 characters. The restaurant is the best one that you have ever been to."</w:t>
      </w:r>
      <w:r>
        <w:rPr>
          <w:color w:val="FFFFFF"/>
        </w:rPr>
        <w:t>);</w:t>
      </w:r>
    </w:p>
    <w:p w14:paraId="5B3E0AF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76377D5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9CF999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3C4417C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1B51635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1C5DF5D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BAC6FF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015098E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Cuisine check</w:t>
      </w:r>
    </w:p>
    <w:p w14:paraId="0C056EB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4774415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Cuisine(</w:t>
      </w:r>
      <w:r>
        <w:rPr>
          <w:color w:val="FFA0A0"/>
        </w:rPr>
        <w:t>"Br"</w:t>
      </w:r>
      <w:r>
        <w:rPr>
          <w:color w:val="FFFFFF"/>
        </w:rPr>
        <w:t>);</w:t>
      </w:r>
    </w:p>
    <w:p w14:paraId="51FA643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0DE301A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58C3003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4BEC1FB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3C88776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5A58B94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8C8A7F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64E194E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Cuisine(</w:t>
      </w:r>
      <w:r>
        <w:rPr>
          <w:color w:val="FFA0A0"/>
        </w:rPr>
        <w:t>"Best British Ever"</w:t>
      </w:r>
      <w:r>
        <w:rPr>
          <w:color w:val="FFFFFF"/>
        </w:rPr>
        <w:t>);</w:t>
      </w:r>
    </w:p>
    <w:p w14:paraId="3D19AB9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1CD8CBF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415DC8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15BB304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4937842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71D4E79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0FC6550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Contact Check</w:t>
      </w:r>
    </w:p>
    <w:p w14:paraId="46B8525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283BD64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the contact number has to be 11 digits</w:t>
      </w:r>
    </w:p>
    <w:p w14:paraId="1A98599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Contact(</w:t>
      </w:r>
      <w:r>
        <w:rPr>
          <w:color w:val="FFA0A0"/>
        </w:rPr>
        <w:t>"123456789"</w:t>
      </w:r>
      <w:r>
        <w:rPr>
          <w:color w:val="FFFFFF"/>
        </w:rPr>
        <w:t>);</w:t>
      </w:r>
    </w:p>
    <w:p w14:paraId="61B253C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11456D5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2F8046D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672BAF8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11FAAC9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58BAB8D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0E5240F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0492047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only digits are allowed</w:t>
      </w:r>
    </w:p>
    <w:p w14:paraId="70C120F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Contact(</w:t>
      </w:r>
      <w:r>
        <w:rPr>
          <w:color w:val="FFA0A0"/>
        </w:rPr>
        <w:t>"Hello"</w:t>
      </w:r>
      <w:r>
        <w:rPr>
          <w:color w:val="FFFFFF"/>
        </w:rPr>
        <w:t>);</w:t>
      </w:r>
    </w:p>
    <w:p w14:paraId="3C1998B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3D0566B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1343904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22035E1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763D982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3404184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C23D6C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 xml:space="preserve">//Invalid Address Check </w:t>
      </w:r>
    </w:p>
    <w:p w14:paraId="25F33D4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7F81997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87CEEB"/>
        </w:rPr>
        <w:t>//Adrees should have a number followed by a space followed by a word followed by another space and a word</w:t>
      </w:r>
    </w:p>
    <w:p w14:paraId="29EA371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Address(</w:t>
      </w:r>
      <w:r>
        <w:rPr>
          <w:color w:val="FFA0A0"/>
        </w:rPr>
        <w:t>"Random Road"</w:t>
      </w:r>
      <w:r>
        <w:rPr>
          <w:color w:val="FFFFFF"/>
        </w:rPr>
        <w:t>);</w:t>
      </w:r>
      <w:r>
        <w:rPr>
          <w:color w:val="FFFFFF"/>
        </w:rPr>
        <w:tab/>
      </w:r>
    </w:p>
    <w:p w14:paraId="194F34F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0EAF742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7C08754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 xml:space="preserve"> (</w:t>
      </w:r>
      <w:r>
        <w:rPr>
          <w:color w:val="98FB98"/>
        </w:rPr>
        <w:t>InputValidationException</w:t>
      </w:r>
      <w:r>
        <w:rPr>
          <w:color w:val="FFFFFF"/>
        </w:rPr>
        <w:t xml:space="preserve"> e){</w:t>
      </w:r>
    </w:p>
    <w:p w14:paraId="6B89097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033C71F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0EE08C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p>
    <w:p w14:paraId="06D446B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8A8B0D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1A951F5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staurant.setAddress(</w:t>
      </w:r>
      <w:r>
        <w:rPr>
          <w:color w:val="FFA0A0"/>
        </w:rPr>
        <w:t>"100"</w:t>
      </w:r>
      <w:r>
        <w:rPr>
          <w:color w:val="FFFFFF"/>
        </w:rPr>
        <w:t>);</w:t>
      </w:r>
    </w:p>
    <w:p w14:paraId="65DF3FE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40A2E30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3EC24D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554D0BE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07CEED5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2875156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EC3CE1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28C70E5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777F123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60EA178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0F9475C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4D76F27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Review Class Check</w:t>
      </w:r>
    </w:p>
    <w:p w14:paraId="6740884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Review</w:t>
      </w:r>
      <w:r>
        <w:rPr>
          <w:color w:val="FFFFFF"/>
        </w:rPr>
        <w:t xml:space="preserve"> testReview = </w:t>
      </w:r>
      <w:r>
        <w:rPr>
          <w:color w:val="F0E68C"/>
        </w:rPr>
        <w:t>null</w:t>
      </w:r>
      <w:r>
        <w:rPr>
          <w:color w:val="FFFFFF"/>
        </w:rPr>
        <w:t>;</w:t>
      </w:r>
    </w:p>
    <w:p w14:paraId="31B9362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Review Class checks"</w:t>
      </w:r>
      <w:r>
        <w:rPr>
          <w:color w:val="FFFFFF"/>
        </w:rPr>
        <w:t>);</w:t>
      </w:r>
    </w:p>
    <w:p w14:paraId="29605E8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71161B8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try</w:t>
      </w:r>
      <w:r>
        <w:rPr>
          <w:color w:val="FFFFFF"/>
        </w:rPr>
        <w:t xml:space="preserve"> {</w:t>
      </w:r>
    </w:p>
    <w:p w14:paraId="782B11B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 xml:space="preserve">testReview = </w:t>
      </w:r>
      <w:r>
        <w:rPr>
          <w:color w:val="F0E68C"/>
        </w:rPr>
        <w:t>new</w:t>
      </w:r>
      <w:r>
        <w:rPr>
          <w:color w:val="FFFFFF"/>
        </w:rPr>
        <w:t xml:space="preserve"> </w:t>
      </w:r>
      <w:r>
        <w:rPr>
          <w:color w:val="98FB98"/>
        </w:rPr>
        <w:t>Review</w:t>
      </w:r>
      <w:r>
        <w:rPr>
          <w:color w:val="FFFFFF"/>
        </w:rPr>
        <w:t>(</w:t>
      </w:r>
      <w:r>
        <w:rPr>
          <w:color w:val="FFA0A0"/>
        </w:rPr>
        <w:t>"I absolutely loved this place"</w:t>
      </w:r>
      <w:r>
        <w:rPr>
          <w:color w:val="FFFFFF"/>
        </w:rPr>
        <w:t xml:space="preserve">, </w:t>
      </w:r>
      <w:r>
        <w:rPr>
          <w:color w:val="CD5C5C"/>
        </w:rPr>
        <w:t>8</w:t>
      </w:r>
      <w:r>
        <w:rPr>
          <w:color w:val="FFFFFF"/>
        </w:rPr>
        <w:t>);</w:t>
      </w:r>
    </w:p>
    <w:p w14:paraId="275457B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69B5585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D0B44D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Review.getRating());</w:t>
      </w:r>
    </w:p>
    <w:p w14:paraId="645DE01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testReview.getDescription());</w:t>
      </w:r>
    </w:p>
    <w:p w14:paraId="006BFFA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A3A41F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description test</w:t>
      </w:r>
    </w:p>
    <w:p w14:paraId="38026ED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5062EA9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view.setDescription(</w:t>
      </w:r>
      <w:r>
        <w:rPr>
          <w:color w:val="FFA0A0"/>
        </w:rPr>
        <w:t>"Nah"</w:t>
      </w:r>
      <w:r>
        <w:rPr>
          <w:color w:val="FFFFFF"/>
        </w:rPr>
        <w:t>);</w:t>
      </w:r>
    </w:p>
    <w:p w14:paraId="7DCDD34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5C2F4EB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w:t>
      </w:r>
    </w:p>
    <w:p w14:paraId="1DECA3E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1A59407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6D0BFE9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0033828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3238FE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1655158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view.setDescription(</w:t>
      </w:r>
      <w:r>
        <w:rPr>
          <w:color w:val="FFA0A0"/>
        </w:rPr>
        <w:t>"This is a review description that contains more than one hundred characters. It was just awesome. Just awesome."</w:t>
      </w:r>
      <w:r>
        <w:rPr>
          <w:color w:val="FFFFFF"/>
        </w:rPr>
        <w:t>);</w:t>
      </w:r>
    </w:p>
    <w:p w14:paraId="59276DC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58AC2D2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w:t>
      </w:r>
    </w:p>
    <w:p w14:paraId="604E4A8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368CF5F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58C4693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0205E33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36EB56B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Invalid Rating test</w:t>
      </w:r>
    </w:p>
    <w:p w14:paraId="7D6B06E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r>
        <w:rPr>
          <w:color w:val="F0E68C"/>
        </w:rPr>
        <w:t>try</w:t>
      </w:r>
      <w:r>
        <w:rPr>
          <w:color w:val="FFFFFF"/>
        </w:rPr>
        <w:t xml:space="preserve"> {</w:t>
      </w:r>
    </w:p>
    <w:p w14:paraId="0DF5650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view.setRating(-</w:t>
      </w:r>
      <w:r>
        <w:rPr>
          <w:color w:val="CD5C5C"/>
        </w:rPr>
        <w:t>1</w:t>
      </w:r>
      <w:r>
        <w:rPr>
          <w:color w:val="FFFFFF"/>
        </w:rPr>
        <w:t>);</w:t>
      </w:r>
    </w:p>
    <w:p w14:paraId="1A326AF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1B3EEF0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w:t>
      </w:r>
    </w:p>
    <w:p w14:paraId="5865DE0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57047D2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62411DB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771F228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try</w:t>
      </w:r>
      <w:r>
        <w:rPr>
          <w:color w:val="FFFFFF"/>
        </w:rPr>
        <w:t xml:space="preserve"> {</w:t>
      </w:r>
    </w:p>
    <w:p w14:paraId="007C250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testReview.setRating(</w:t>
      </w:r>
      <w:r>
        <w:rPr>
          <w:color w:val="CD5C5C"/>
        </w:rPr>
        <w:t>11</w:t>
      </w:r>
      <w:r>
        <w:rPr>
          <w:color w:val="FFFFFF"/>
        </w:rPr>
        <w:t>);</w:t>
      </w:r>
    </w:p>
    <w:p w14:paraId="35A4655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7ED17DF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w:t>
      </w:r>
    </w:p>
    <w:p w14:paraId="45DB837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114E5DC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Pass"</w:t>
      </w:r>
      <w:r>
        <w:rPr>
          <w:color w:val="FFFFFF"/>
        </w:rPr>
        <w:t>);</w:t>
      </w:r>
    </w:p>
    <w:p w14:paraId="0671032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389195F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432756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5ECDC58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171ED9B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1592A13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353E7D4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3958507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This is the second stage of testing</w:t>
      </w:r>
    </w:p>
    <w:p w14:paraId="0C1429B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In this stage, we check if the classes work together.</w:t>
      </w:r>
    </w:p>
    <w:p w14:paraId="7C904F2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473A766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try</w:t>
      </w:r>
      <w:r>
        <w:rPr>
          <w:color w:val="FFFFFF"/>
        </w:rPr>
        <w:t xml:space="preserve"> {</w:t>
      </w:r>
    </w:p>
    <w:p w14:paraId="28DDD77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Created a couple of restaurant classes</w:t>
      </w:r>
    </w:p>
    <w:p w14:paraId="61A0B07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Restaurant</w:t>
      </w:r>
      <w:r>
        <w:rPr>
          <w:color w:val="FFFFFF"/>
        </w:rPr>
        <w:t xml:space="preserve"> restaurant1 = </w:t>
      </w:r>
      <w:r>
        <w:rPr>
          <w:color w:val="F0E68C"/>
        </w:rPr>
        <w:t>new</w:t>
      </w:r>
      <w:r>
        <w:rPr>
          <w:color w:val="FFFFFF"/>
        </w:rPr>
        <w:t xml:space="preserve"> </w:t>
      </w:r>
      <w:r>
        <w:rPr>
          <w:color w:val="98FB98"/>
        </w:rPr>
        <w:t>Restaurant</w:t>
      </w:r>
      <w:r>
        <w:rPr>
          <w:color w:val="FFFFFF"/>
        </w:rPr>
        <w:t>(</w:t>
      </w:r>
      <w:r>
        <w:rPr>
          <w:color w:val="FFA0A0"/>
        </w:rPr>
        <w:t>"Alpha Restaurant"</w:t>
      </w:r>
      <w:r>
        <w:rPr>
          <w:color w:val="FFFFFF"/>
        </w:rPr>
        <w:t xml:space="preserve">, </w:t>
      </w:r>
      <w:r>
        <w:rPr>
          <w:color w:val="FFA0A0"/>
        </w:rPr>
        <w:t>"British Cuisine at its finest."</w:t>
      </w:r>
      <w:r>
        <w:rPr>
          <w:color w:val="FFFFFF"/>
        </w:rPr>
        <w:t xml:space="preserve">, </w:t>
      </w:r>
      <w:r>
        <w:rPr>
          <w:color w:val="FFA0A0"/>
        </w:rPr>
        <w:t>"British"</w:t>
      </w:r>
      <w:r>
        <w:rPr>
          <w:color w:val="FFFFFF"/>
        </w:rPr>
        <w:t>,</w:t>
      </w:r>
      <w:r>
        <w:rPr>
          <w:color w:val="FFA0A0"/>
        </w:rPr>
        <w:t>"01416666666"</w:t>
      </w:r>
      <w:r>
        <w:rPr>
          <w:color w:val="FFFFFF"/>
        </w:rPr>
        <w:t xml:space="preserve">, </w:t>
      </w:r>
      <w:r>
        <w:rPr>
          <w:color w:val="FFA0A0"/>
        </w:rPr>
        <w:t>"100 Hello Road"</w:t>
      </w:r>
      <w:r>
        <w:rPr>
          <w:color w:val="FFFFFF"/>
        </w:rPr>
        <w:t>);</w:t>
      </w:r>
    </w:p>
    <w:p w14:paraId="6C9EF88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Restaurant</w:t>
      </w:r>
      <w:r>
        <w:rPr>
          <w:color w:val="FFFFFF"/>
        </w:rPr>
        <w:t xml:space="preserve"> restaurant2 = </w:t>
      </w:r>
      <w:r>
        <w:rPr>
          <w:color w:val="F0E68C"/>
        </w:rPr>
        <w:t>new</w:t>
      </w:r>
      <w:r>
        <w:rPr>
          <w:color w:val="FFFFFF"/>
        </w:rPr>
        <w:t xml:space="preserve"> </w:t>
      </w:r>
      <w:r>
        <w:rPr>
          <w:color w:val="98FB98"/>
        </w:rPr>
        <w:t>Restaurant</w:t>
      </w:r>
      <w:r>
        <w:rPr>
          <w:color w:val="FFFFFF"/>
        </w:rPr>
        <w:t>(</w:t>
      </w:r>
      <w:r>
        <w:rPr>
          <w:color w:val="FFA0A0"/>
        </w:rPr>
        <w:t>"Beta Restaurant"</w:t>
      </w:r>
      <w:r>
        <w:rPr>
          <w:color w:val="FFFFFF"/>
        </w:rPr>
        <w:t xml:space="preserve">, </w:t>
      </w:r>
      <w:r>
        <w:rPr>
          <w:color w:val="FFA0A0"/>
        </w:rPr>
        <w:t>"Indian Cuisine at its finest."</w:t>
      </w:r>
      <w:r>
        <w:rPr>
          <w:color w:val="FFFFFF"/>
        </w:rPr>
        <w:t xml:space="preserve">, </w:t>
      </w:r>
      <w:r>
        <w:rPr>
          <w:color w:val="FFA0A0"/>
        </w:rPr>
        <w:t>"Indian"</w:t>
      </w:r>
      <w:r>
        <w:rPr>
          <w:color w:val="FFFFFF"/>
        </w:rPr>
        <w:t>,</w:t>
      </w:r>
      <w:r>
        <w:rPr>
          <w:color w:val="FFA0A0"/>
        </w:rPr>
        <w:t>"01416666667"</w:t>
      </w:r>
      <w:r>
        <w:rPr>
          <w:color w:val="FFFFFF"/>
        </w:rPr>
        <w:t xml:space="preserve">, </w:t>
      </w:r>
      <w:r>
        <w:rPr>
          <w:color w:val="FFA0A0"/>
        </w:rPr>
        <w:t>"5 Glasgow Cresent"</w:t>
      </w:r>
      <w:r>
        <w:rPr>
          <w:color w:val="FFFFFF"/>
        </w:rPr>
        <w:t>);</w:t>
      </w:r>
    </w:p>
    <w:p w14:paraId="29B16CC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16A79D7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3750790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User</w:t>
      </w:r>
      <w:r>
        <w:rPr>
          <w:color w:val="FFFFFF"/>
        </w:rPr>
        <w:t xml:space="preserve"> user1 = </w:t>
      </w:r>
      <w:r>
        <w:rPr>
          <w:color w:val="F0E68C"/>
        </w:rPr>
        <w:t>new</w:t>
      </w:r>
      <w:r>
        <w:rPr>
          <w:color w:val="FFFFFF"/>
        </w:rPr>
        <w:t xml:space="preserve"> </w:t>
      </w:r>
      <w:r>
        <w:rPr>
          <w:color w:val="98FB98"/>
        </w:rPr>
        <w:t>User</w:t>
      </w:r>
      <w:r>
        <w:rPr>
          <w:color w:val="FFFFFF"/>
        </w:rPr>
        <w:t>(</w:t>
      </w:r>
      <w:r>
        <w:rPr>
          <w:color w:val="FFA0A0"/>
        </w:rPr>
        <w:t>"yogesh12"</w:t>
      </w:r>
      <w:r>
        <w:rPr>
          <w:color w:val="FFFFFF"/>
        </w:rPr>
        <w:t xml:space="preserve">, </w:t>
      </w:r>
      <w:r>
        <w:rPr>
          <w:color w:val="FFA0A0"/>
        </w:rPr>
        <w:t>"password123"</w:t>
      </w:r>
      <w:r>
        <w:rPr>
          <w:color w:val="FFFFFF"/>
        </w:rPr>
        <w:t>,</w:t>
      </w:r>
      <w:r>
        <w:rPr>
          <w:color w:val="FFA0A0"/>
        </w:rPr>
        <w:t>"Yogesh"</w:t>
      </w:r>
      <w:r>
        <w:rPr>
          <w:color w:val="FFFFFF"/>
        </w:rPr>
        <w:t xml:space="preserve">, </w:t>
      </w:r>
      <w:r>
        <w:rPr>
          <w:color w:val="FFA0A0"/>
        </w:rPr>
        <w:t>"Parajuli"</w:t>
      </w:r>
      <w:r>
        <w:rPr>
          <w:color w:val="FFFFFF"/>
        </w:rPr>
        <w:t>,</w:t>
      </w:r>
      <w:r>
        <w:rPr>
          <w:color w:val="FFA0A0"/>
        </w:rPr>
        <w:t>"yogesh@gmail.com"</w:t>
      </w:r>
      <w:r>
        <w:rPr>
          <w:color w:val="FFFFFF"/>
        </w:rPr>
        <w:t>);</w:t>
      </w:r>
    </w:p>
    <w:p w14:paraId="2540E8F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User</w:t>
      </w:r>
      <w:r>
        <w:rPr>
          <w:color w:val="FFFFFF"/>
        </w:rPr>
        <w:t xml:space="preserve"> user2 = </w:t>
      </w:r>
      <w:r>
        <w:rPr>
          <w:color w:val="F0E68C"/>
        </w:rPr>
        <w:t>new</w:t>
      </w:r>
      <w:r>
        <w:rPr>
          <w:color w:val="FFFFFF"/>
        </w:rPr>
        <w:t xml:space="preserve"> </w:t>
      </w:r>
      <w:r>
        <w:rPr>
          <w:color w:val="98FB98"/>
        </w:rPr>
        <w:t>User</w:t>
      </w:r>
      <w:r>
        <w:rPr>
          <w:color w:val="FFFFFF"/>
        </w:rPr>
        <w:t>(</w:t>
      </w:r>
      <w:r>
        <w:rPr>
          <w:color w:val="FFA0A0"/>
        </w:rPr>
        <w:t>"random12"</w:t>
      </w:r>
      <w:r>
        <w:rPr>
          <w:color w:val="FFFFFF"/>
        </w:rPr>
        <w:t xml:space="preserve">, </w:t>
      </w:r>
      <w:r>
        <w:rPr>
          <w:color w:val="FFA0A0"/>
        </w:rPr>
        <w:t>"password321"</w:t>
      </w:r>
      <w:r>
        <w:rPr>
          <w:color w:val="FFFFFF"/>
        </w:rPr>
        <w:t>,</w:t>
      </w:r>
      <w:r>
        <w:rPr>
          <w:color w:val="FFA0A0"/>
        </w:rPr>
        <w:t>"Random"</w:t>
      </w:r>
      <w:r>
        <w:rPr>
          <w:color w:val="FFFFFF"/>
        </w:rPr>
        <w:t xml:space="preserve">, </w:t>
      </w:r>
      <w:r>
        <w:rPr>
          <w:color w:val="FFA0A0"/>
        </w:rPr>
        <w:t>"Person"</w:t>
      </w:r>
      <w:r>
        <w:rPr>
          <w:color w:val="FFFFFF"/>
        </w:rPr>
        <w:t>,</w:t>
      </w:r>
      <w:r>
        <w:rPr>
          <w:color w:val="FFA0A0"/>
        </w:rPr>
        <w:t>"random@gmail.com"</w:t>
      </w:r>
      <w:r>
        <w:rPr>
          <w:color w:val="FFFFFF"/>
        </w:rPr>
        <w:t>);</w:t>
      </w:r>
    </w:p>
    <w:p w14:paraId="46367EF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33B1696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Review</w:t>
      </w:r>
      <w:r>
        <w:rPr>
          <w:color w:val="FFFFFF"/>
        </w:rPr>
        <w:t xml:space="preserve"> review1 =  </w:t>
      </w:r>
      <w:r>
        <w:rPr>
          <w:color w:val="F0E68C"/>
        </w:rPr>
        <w:t>new</w:t>
      </w:r>
      <w:r>
        <w:rPr>
          <w:color w:val="FFFFFF"/>
        </w:rPr>
        <w:t xml:space="preserve"> </w:t>
      </w:r>
      <w:r>
        <w:rPr>
          <w:color w:val="98FB98"/>
        </w:rPr>
        <w:t>Review</w:t>
      </w:r>
      <w:r>
        <w:rPr>
          <w:color w:val="FFFFFF"/>
        </w:rPr>
        <w:t>(</w:t>
      </w:r>
      <w:r>
        <w:rPr>
          <w:color w:val="FFA0A0"/>
        </w:rPr>
        <w:t>"I had an awesome experience"</w:t>
      </w:r>
      <w:r>
        <w:rPr>
          <w:color w:val="FFFFFF"/>
        </w:rPr>
        <w:t xml:space="preserve">, </w:t>
      </w:r>
      <w:r>
        <w:rPr>
          <w:color w:val="CD5C5C"/>
        </w:rPr>
        <w:t>10</w:t>
      </w:r>
      <w:r>
        <w:rPr>
          <w:color w:val="FFFFFF"/>
        </w:rPr>
        <w:t>);</w:t>
      </w:r>
    </w:p>
    <w:p w14:paraId="38264E1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Review</w:t>
      </w:r>
      <w:r>
        <w:rPr>
          <w:color w:val="FFFFFF"/>
        </w:rPr>
        <w:t xml:space="preserve"> review2 = </w:t>
      </w:r>
      <w:r>
        <w:rPr>
          <w:color w:val="F0E68C"/>
        </w:rPr>
        <w:t>new</w:t>
      </w:r>
      <w:r>
        <w:rPr>
          <w:color w:val="FFFFFF"/>
        </w:rPr>
        <w:t xml:space="preserve"> </w:t>
      </w:r>
      <w:r>
        <w:rPr>
          <w:color w:val="98FB98"/>
        </w:rPr>
        <w:t>Review</w:t>
      </w:r>
      <w:r>
        <w:rPr>
          <w:color w:val="FFFFFF"/>
        </w:rPr>
        <w:t>(</w:t>
      </w:r>
      <w:r>
        <w:rPr>
          <w:color w:val="FFA0A0"/>
        </w:rPr>
        <w:t>"It was really lovely."</w:t>
      </w:r>
      <w:r>
        <w:rPr>
          <w:color w:val="FFFFFF"/>
        </w:rPr>
        <w:t xml:space="preserve">, </w:t>
      </w:r>
      <w:r>
        <w:rPr>
          <w:color w:val="CD5C5C"/>
        </w:rPr>
        <w:t>9</w:t>
      </w:r>
      <w:r>
        <w:rPr>
          <w:color w:val="FFFFFF"/>
        </w:rPr>
        <w:t>);</w:t>
      </w:r>
    </w:p>
    <w:p w14:paraId="308DC95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4A72601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restaurant1.addReview(user1.getUsername(), review1);</w:t>
      </w:r>
    </w:p>
    <w:p w14:paraId="20DDC08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restaurant2.addReview(user2.getUsername(), review2);</w:t>
      </w:r>
    </w:p>
    <w:p w14:paraId="7630CBC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t>restaurant1.addReview(user2.getUsername(),</w:t>
      </w:r>
      <w:r>
        <w:rPr>
          <w:color w:val="FFA0A0"/>
        </w:rPr>
        <w:t>"Test Description"</w:t>
      </w:r>
      <w:r>
        <w:rPr>
          <w:color w:val="FFFFFF"/>
        </w:rPr>
        <w:t xml:space="preserve">, </w:t>
      </w:r>
      <w:r>
        <w:rPr>
          <w:color w:val="CD5C5C"/>
        </w:rPr>
        <w:t>6</w:t>
      </w:r>
      <w:r>
        <w:rPr>
          <w:color w:val="FFFFFF"/>
        </w:rPr>
        <w:t>);</w:t>
      </w:r>
    </w:p>
    <w:p w14:paraId="490629A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0C787A2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restaurant1.getReviews());</w:t>
      </w:r>
    </w:p>
    <w:p w14:paraId="04F2200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w:t>
      </w:r>
      <w:r>
        <w:rPr>
          <w:color w:val="FFFFFF"/>
        </w:rPr>
        <w:t>);</w:t>
      </w:r>
    </w:p>
    <w:p w14:paraId="57C27BF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restaurant2.getReviews());</w:t>
      </w:r>
    </w:p>
    <w:p w14:paraId="5B197B2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w:t>
      </w:r>
      <w:r>
        <w:rPr>
          <w:color w:val="FFFFFF"/>
        </w:rPr>
        <w:t>);</w:t>
      </w:r>
    </w:p>
    <w:p w14:paraId="7B96869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irst Restaurant Average Rating:"</w:t>
      </w:r>
      <w:r>
        <w:rPr>
          <w:color w:val="FFFFFF"/>
        </w:rPr>
        <w:t xml:space="preserve"> + restaurant1.getAverageRating());</w:t>
      </w:r>
    </w:p>
    <w:p w14:paraId="58B75A7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Second Restaurant Average Rating:"</w:t>
      </w:r>
      <w:r>
        <w:rPr>
          <w:color w:val="FFFFFF"/>
        </w:rPr>
        <w:t xml:space="preserve"> + restaurant2.getAverageRating());</w:t>
      </w:r>
    </w:p>
    <w:p w14:paraId="0D16D68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w:t>
      </w:r>
      <w:r>
        <w:rPr>
          <w:color w:val="FFFFFF"/>
        </w:rPr>
        <w:t>);</w:t>
      </w:r>
    </w:p>
    <w:p w14:paraId="4031F66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57C7A29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Comparision Check"</w:t>
      </w:r>
      <w:r>
        <w:rPr>
          <w:color w:val="FFFFFF"/>
        </w:rPr>
        <w:t>);</w:t>
      </w:r>
    </w:p>
    <w:p w14:paraId="20B46EE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1 expected: "</w:t>
      </w:r>
      <w:r>
        <w:rPr>
          <w:color w:val="FFFFFF"/>
        </w:rPr>
        <w:t xml:space="preserve"> +  restaurant1.compareTo(restaurant2));</w:t>
      </w:r>
    </w:p>
    <w:p w14:paraId="450EEEF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1 expected: "</w:t>
      </w:r>
      <w:r>
        <w:rPr>
          <w:color w:val="FFFFFF"/>
        </w:rPr>
        <w:t xml:space="preserve"> +  restaurant2.compareTo(restaurant1));</w:t>
      </w:r>
    </w:p>
    <w:p w14:paraId="68F2D7F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w:t>
      </w:r>
      <w:r>
        <w:rPr>
          <w:color w:val="FFFFFF"/>
        </w:rPr>
        <w:t>);</w:t>
      </w:r>
    </w:p>
    <w:p w14:paraId="4754153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Remove Review from restaurant check"</w:t>
      </w:r>
      <w:r>
        <w:rPr>
          <w:color w:val="FFFFFF"/>
        </w:rPr>
        <w:t>);</w:t>
      </w:r>
    </w:p>
    <w:p w14:paraId="7FBDD94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restaurant1.removeReview(user2, review1);</w:t>
      </w:r>
    </w:p>
    <w:p w14:paraId="314683B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restaurant1.getReviews());</w:t>
      </w:r>
    </w:p>
    <w:p w14:paraId="7938D3F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1 expected: "</w:t>
      </w:r>
      <w:r>
        <w:rPr>
          <w:color w:val="FFFFFF"/>
        </w:rPr>
        <w:t xml:space="preserve"> +  restaurant1.compareTo(restaurant2));</w:t>
      </w:r>
    </w:p>
    <w:p w14:paraId="14293AB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0CBE8C7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051FB97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2D1A532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65F5125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catch</w:t>
      </w:r>
      <w:r>
        <w:rPr>
          <w:color w:val="FFFFFF"/>
        </w:rPr>
        <w:t>(</w:t>
      </w:r>
      <w:r>
        <w:rPr>
          <w:color w:val="98FB98"/>
        </w:rPr>
        <w:t>InputValidationException</w:t>
      </w:r>
      <w:r>
        <w:rPr>
          <w:color w:val="FFFFFF"/>
        </w:rPr>
        <w:t xml:space="preserve"> e) {</w:t>
      </w:r>
    </w:p>
    <w:p w14:paraId="05CCF07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2231D7C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6D30B3C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006CDC9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6B58434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 xml:space="preserve">//The third stage is when we test the database </w:t>
      </w:r>
    </w:p>
    <w:p w14:paraId="341A0F9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the database is controlled by dataSQLite class</w:t>
      </w:r>
    </w:p>
    <w:p w14:paraId="66D5624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In this stage we test all the methods in the dataSQLite class</w:t>
      </w:r>
    </w:p>
    <w:p w14:paraId="23284E1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dataSQLite data = dataSQLite.getInstance();</w:t>
      </w:r>
    </w:p>
    <w:p w14:paraId="5C49358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w:t>
      </w:r>
      <w:r>
        <w:rPr>
          <w:color w:val="FFFFFF"/>
        </w:rPr>
        <w:t>);</w:t>
      </w:r>
    </w:p>
    <w:p w14:paraId="7F966B9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Database Check\n"</w:t>
      </w:r>
      <w:r>
        <w:rPr>
          <w:color w:val="FFFFFF"/>
        </w:rPr>
        <w:t>);</w:t>
      </w:r>
    </w:p>
    <w:p w14:paraId="48AA052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3D95654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275BAED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87CEEB"/>
        </w:rPr>
        <w:t>//Here we create some more restaurant object and some more review objects.</w:t>
      </w:r>
    </w:p>
    <w:p w14:paraId="034F114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0E68C"/>
        </w:rPr>
        <w:t>try</w:t>
      </w:r>
      <w:r>
        <w:rPr>
          <w:color w:val="FFFFFF"/>
        </w:rPr>
        <w:t xml:space="preserve"> {</w:t>
      </w:r>
    </w:p>
    <w:p w14:paraId="0B557EF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9F5BFB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User</w:t>
      </w:r>
      <w:r>
        <w:rPr>
          <w:color w:val="FFFFFF"/>
        </w:rPr>
        <w:t xml:space="preserve"> user1 = </w:t>
      </w:r>
      <w:r>
        <w:rPr>
          <w:color w:val="F0E68C"/>
        </w:rPr>
        <w:t>new</w:t>
      </w:r>
      <w:r>
        <w:rPr>
          <w:color w:val="FFFFFF"/>
        </w:rPr>
        <w:t xml:space="preserve"> </w:t>
      </w:r>
      <w:r>
        <w:rPr>
          <w:color w:val="98FB98"/>
        </w:rPr>
        <w:t>User</w:t>
      </w:r>
      <w:r>
        <w:rPr>
          <w:color w:val="FFFFFF"/>
        </w:rPr>
        <w:t>(</w:t>
      </w:r>
      <w:r>
        <w:rPr>
          <w:color w:val="FFA0A0"/>
        </w:rPr>
        <w:t>"yogesh12"</w:t>
      </w:r>
      <w:r>
        <w:rPr>
          <w:color w:val="FFFFFF"/>
        </w:rPr>
        <w:t xml:space="preserve">, </w:t>
      </w:r>
      <w:r>
        <w:rPr>
          <w:color w:val="FFA0A0"/>
        </w:rPr>
        <w:t>"password123"</w:t>
      </w:r>
      <w:r>
        <w:rPr>
          <w:color w:val="FFFFFF"/>
        </w:rPr>
        <w:t>,</w:t>
      </w:r>
      <w:r>
        <w:rPr>
          <w:color w:val="FFA0A0"/>
        </w:rPr>
        <w:t>"Yogesh"</w:t>
      </w:r>
      <w:r>
        <w:rPr>
          <w:color w:val="FFFFFF"/>
        </w:rPr>
        <w:t xml:space="preserve">, </w:t>
      </w:r>
      <w:r>
        <w:rPr>
          <w:color w:val="FFA0A0"/>
        </w:rPr>
        <w:t>"Parajuli"</w:t>
      </w:r>
      <w:r>
        <w:rPr>
          <w:color w:val="FFFFFF"/>
        </w:rPr>
        <w:t>,</w:t>
      </w:r>
      <w:r>
        <w:rPr>
          <w:color w:val="FFA0A0"/>
        </w:rPr>
        <w:t>"yogesh@gmail.com"</w:t>
      </w:r>
      <w:r>
        <w:rPr>
          <w:color w:val="FFFFFF"/>
        </w:rPr>
        <w:t>);</w:t>
      </w:r>
    </w:p>
    <w:p w14:paraId="13C8164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r>
        <w:rPr>
          <w:color w:val="98FB98"/>
        </w:rPr>
        <w:t>User</w:t>
      </w:r>
      <w:r>
        <w:rPr>
          <w:color w:val="FFFFFF"/>
        </w:rPr>
        <w:t xml:space="preserve"> user2 = </w:t>
      </w:r>
      <w:r>
        <w:rPr>
          <w:color w:val="F0E68C"/>
        </w:rPr>
        <w:t>new</w:t>
      </w:r>
      <w:r>
        <w:rPr>
          <w:color w:val="FFFFFF"/>
        </w:rPr>
        <w:t xml:space="preserve"> </w:t>
      </w:r>
      <w:r>
        <w:rPr>
          <w:color w:val="98FB98"/>
        </w:rPr>
        <w:t>User</w:t>
      </w:r>
      <w:r>
        <w:rPr>
          <w:color w:val="FFFFFF"/>
        </w:rPr>
        <w:t>(</w:t>
      </w:r>
      <w:r>
        <w:rPr>
          <w:color w:val="FFA0A0"/>
        </w:rPr>
        <w:t>"random12"</w:t>
      </w:r>
      <w:r>
        <w:rPr>
          <w:color w:val="FFFFFF"/>
        </w:rPr>
        <w:t xml:space="preserve">, </w:t>
      </w:r>
      <w:r>
        <w:rPr>
          <w:color w:val="FFA0A0"/>
        </w:rPr>
        <w:t>"password321"</w:t>
      </w:r>
      <w:r>
        <w:rPr>
          <w:color w:val="FFFFFF"/>
        </w:rPr>
        <w:t>,</w:t>
      </w:r>
      <w:r>
        <w:rPr>
          <w:color w:val="FFA0A0"/>
        </w:rPr>
        <w:t>"Random"</w:t>
      </w:r>
      <w:r>
        <w:rPr>
          <w:color w:val="FFFFFF"/>
        </w:rPr>
        <w:t xml:space="preserve">, </w:t>
      </w:r>
      <w:r>
        <w:rPr>
          <w:color w:val="FFA0A0"/>
        </w:rPr>
        <w:t>"Person"</w:t>
      </w:r>
      <w:r>
        <w:rPr>
          <w:color w:val="FFFFFF"/>
        </w:rPr>
        <w:t>,</w:t>
      </w:r>
      <w:r>
        <w:rPr>
          <w:color w:val="FFA0A0"/>
        </w:rPr>
        <w:t>"random@gmail.com"</w:t>
      </w:r>
      <w:r>
        <w:rPr>
          <w:color w:val="FFFFFF"/>
        </w:rPr>
        <w:t>);</w:t>
      </w:r>
    </w:p>
    <w:p w14:paraId="7E0C622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3C1F999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Restaurant</w:t>
      </w:r>
      <w:r>
        <w:rPr>
          <w:color w:val="FFFFFF"/>
        </w:rPr>
        <w:t xml:space="preserve"> restaurant1 = </w:t>
      </w:r>
      <w:r>
        <w:rPr>
          <w:color w:val="F0E68C"/>
        </w:rPr>
        <w:t>new</w:t>
      </w:r>
      <w:r>
        <w:rPr>
          <w:color w:val="FFFFFF"/>
        </w:rPr>
        <w:t xml:space="preserve"> </w:t>
      </w:r>
      <w:r>
        <w:rPr>
          <w:color w:val="98FB98"/>
        </w:rPr>
        <w:t>Restaurant</w:t>
      </w:r>
      <w:r>
        <w:rPr>
          <w:color w:val="FFFFFF"/>
        </w:rPr>
        <w:t>(</w:t>
      </w:r>
      <w:r>
        <w:rPr>
          <w:color w:val="FFA0A0"/>
        </w:rPr>
        <w:t>"Alpha Restaurant"</w:t>
      </w:r>
      <w:r>
        <w:rPr>
          <w:color w:val="FFFFFF"/>
        </w:rPr>
        <w:t xml:space="preserve">, </w:t>
      </w:r>
      <w:r>
        <w:rPr>
          <w:color w:val="FFA0A0"/>
        </w:rPr>
        <w:t>"British Cuisine at its finest."</w:t>
      </w:r>
      <w:r>
        <w:rPr>
          <w:color w:val="FFFFFF"/>
        </w:rPr>
        <w:t xml:space="preserve">, </w:t>
      </w:r>
      <w:r>
        <w:rPr>
          <w:color w:val="FFA0A0"/>
        </w:rPr>
        <w:t>"British"</w:t>
      </w:r>
      <w:r>
        <w:rPr>
          <w:color w:val="FFFFFF"/>
        </w:rPr>
        <w:t>,</w:t>
      </w:r>
      <w:r>
        <w:rPr>
          <w:color w:val="FFA0A0"/>
        </w:rPr>
        <w:t>"01416666666"</w:t>
      </w:r>
      <w:r>
        <w:rPr>
          <w:color w:val="FFFFFF"/>
        </w:rPr>
        <w:t xml:space="preserve">, </w:t>
      </w:r>
      <w:r>
        <w:rPr>
          <w:color w:val="FFA0A0"/>
        </w:rPr>
        <w:t>"100 Hello Road"</w:t>
      </w:r>
      <w:r>
        <w:rPr>
          <w:color w:val="FFFFFF"/>
        </w:rPr>
        <w:t>);</w:t>
      </w:r>
    </w:p>
    <w:p w14:paraId="2353FAB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Restaurant</w:t>
      </w:r>
      <w:r>
        <w:rPr>
          <w:color w:val="FFFFFF"/>
        </w:rPr>
        <w:t xml:space="preserve"> restaurant2 = </w:t>
      </w:r>
      <w:r>
        <w:rPr>
          <w:color w:val="F0E68C"/>
        </w:rPr>
        <w:t>new</w:t>
      </w:r>
      <w:r>
        <w:rPr>
          <w:color w:val="FFFFFF"/>
        </w:rPr>
        <w:t xml:space="preserve"> </w:t>
      </w:r>
      <w:r>
        <w:rPr>
          <w:color w:val="98FB98"/>
        </w:rPr>
        <w:t>Restaurant</w:t>
      </w:r>
      <w:r>
        <w:rPr>
          <w:color w:val="FFFFFF"/>
        </w:rPr>
        <w:t>(</w:t>
      </w:r>
      <w:r>
        <w:rPr>
          <w:color w:val="FFA0A0"/>
        </w:rPr>
        <w:t>"Beta Restaurant"</w:t>
      </w:r>
      <w:r>
        <w:rPr>
          <w:color w:val="FFFFFF"/>
        </w:rPr>
        <w:t xml:space="preserve">, </w:t>
      </w:r>
      <w:r>
        <w:rPr>
          <w:color w:val="FFA0A0"/>
        </w:rPr>
        <w:t>"Indian Cuisine at its finest."</w:t>
      </w:r>
      <w:r>
        <w:rPr>
          <w:color w:val="FFFFFF"/>
        </w:rPr>
        <w:t xml:space="preserve">, </w:t>
      </w:r>
      <w:r>
        <w:rPr>
          <w:color w:val="FFA0A0"/>
        </w:rPr>
        <w:t>"Indian"</w:t>
      </w:r>
      <w:r>
        <w:rPr>
          <w:color w:val="FFFFFF"/>
        </w:rPr>
        <w:t>,</w:t>
      </w:r>
      <w:r>
        <w:rPr>
          <w:color w:val="FFA0A0"/>
        </w:rPr>
        <w:t>"01416666667"</w:t>
      </w:r>
      <w:r>
        <w:rPr>
          <w:color w:val="FFFFFF"/>
        </w:rPr>
        <w:t xml:space="preserve">, </w:t>
      </w:r>
      <w:r>
        <w:rPr>
          <w:color w:val="FFA0A0"/>
        </w:rPr>
        <w:t>"5 Glasgow Cresent"</w:t>
      </w:r>
      <w:r>
        <w:rPr>
          <w:color w:val="FFFFFF"/>
        </w:rPr>
        <w:t>);</w:t>
      </w:r>
    </w:p>
    <w:p w14:paraId="67C6158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Restaurant</w:t>
      </w:r>
      <w:r>
        <w:rPr>
          <w:color w:val="FFFFFF"/>
        </w:rPr>
        <w:t xml:space="preserve"> restaurant3 = </w:t>
      </w:r>
      <w:r>
        <w:rPr>
          <w:color w:val="F0E68C"/>
        </w:rPr>
        <w:t>new</w:t>
      </w:r>
      <w:r>
        <w:rPr>
          <w:color w:val="FFFFFF"/>
        </w:rPr>
        <w:t xml:space="preserve"> </w:t>
      </w:r>
      <w:r>
        <w:rPr>
          <w:color w:val="98FB98"/>
        </w:rPr>
        <w:t>Restaurant</w:t>
      </w:r>
      <w:r>
        <w:rPr>
          <w:color w:val="FFFFFF"/>
        </w:rPr>
        <w:t>(</w:t>
      </w:r>
      <w:r>
        <w:rPr>
          <w:color w:val="FFA0A0"/>
        </w:rPr>
        <w:t>"Charlie Restaurant"</w:t>
      </w:r>
      <w:r>
        <w:rPr>
          <w:color w:val="FFFFFF"/>
        </w:rPr>
        <w:t xml:space="preserve">, </w:t>
      </w:r>
      <w:r>
        <w:rPr>
          <w:color w:val="FFA0A0"/>
        </w:rPr>
        <w:t>"French Cuisine at its finest."</w:t>
      </w:r>
      <w:r>
        <w:rPr>
          <w:color w:val="FFFFFF"/>
        </w:rPr>
        <w:t xml:space="preserve">, </w:t>
      </w:r>
      <w:r>
        <w:rPr>
          <w:color w:val="FFA0A0"/>
        </w:rPr>
        <w:t>"French"</w:t>
      </w:r>
      <w:r>
        <w:rPr>
          <w:color w:val="FFFFFF"/>
        </w:rPr>
        <w:t>,</w:t>
      </w:r>
      <w:r>
        <w:rPr>
          <w:color w:val="FFA0A0"/>
        </w:rPr>
        <w:t>"01416666677"</w:t>
      </w:r>
      <w:r>
        <w:rPr>
          <w:color w:val="FFFFFF"/>
        </w:rPr>
        <w:t xml:space="preserve">, </w:t>
      </w:r>
      <w:r>
        <w:rPr>
          <w:color w:val="FFA0A0"/>
        </w:rPr>
        <w:t>"12 Glasgow Cresent"</w:t>
      </w:r>
      <w:r>
        <w:rPr>
          <w:color w:val="FFFFFF"/>
        </w:rPr>
        <w:t>);</w:t>
      </w:r>
    </w:p>
    <w:p w14:paraId="3535783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Restaurant</w:t>
      </w:r>
      <w:r>
        <w:rPr>
          <w:color w:val="FFFFFF"/>
        </w:rPr>
        <w:t xml:space="preserve"> restaurant4 = </w:t>
      </w:r>
      <w:r>
        <w:rPr>
          <w:color w:val="F0E68C"/>
        </w:rPr>
        <w:t>new</w:t>
      </w:r>
      <w:r>
        <w:rPr>
          <w:color w:val="FFFFFF"/>
        </w:rPr>
        <w:t xml:space="preserve"> </w:t>
      </w:r>
      <w:r>
        <w:rPr>
          <w:color w:val="98FB98"/>
        </w:rPr>
        <w:t>Restaurant</w:t>
      </w:r>
      <w:r>
        <w:rPr>
          <w:color w:val="FFFFFF"/>
        </w:rPr>
        <w:t>(</w:t>
      </w:r>
      <w:r>
        <w:rPr>
          <w:color w:val="FFA0A0"/>
        </w:rPr>
        <w:t>"Zuli Restaurant"</w:t>
      </w:r>
      <w:r>
        <w:rPr>
          <w:color w:val="FFFFFF"/>
        </w:rPr>
        <w:t xml:space="preserve">, </w:t>
      </w:r>
      <w:r>
        <w:rPr>
          <w:color w:val="FFA0A0"/>
        </w:rPr>
        <w:t>"Italian Cuisine at its finest."</w:t>
      </w:r>
      <w:r>
        <w:rPr>
          <w:color w:val="FFFFFF"/>
        </w:rPr>
        <w:t xml:space="preserve">, </w:t>
      </w:r>
      <w:r>
        <w:rPr>
          <w:color w:val="FFA0A0"/>
        </w:rPr>
        <w:t>"Italian"</w:t>
      </w:r>
      <w:r>
        <w:rPr>
          <w:color w:val="FFFFFF"/>
        </w:rPr>
        <w:t>,</w:t>
      </w:r>
      <w:r>
        <w:rPr>
          <w:color w:val="FFA0A0"/>
        </w:rPr>
        <w:t>"01416666767"</w:t>
      </w:r>
      <w:r>
        <w:rPr>
          <w:color w:val="FFFFFF"/>
        </w:rPr>
        <w:t xml:space="preserve">, </w:t>
      </w:r>
      <w:r>
        <w:rPr>
          <w:color w:val="FFA0A0"/>
        </w:rPr>
        <w:t>"5 Heaven Road"</w:t>
      </w:r>
      <w:r>
        <w:rPr>
          <w:color w:val="FFFFFF"/>
        </w:rPr>
        <w:t>);</w:t>
      </w:r>
    </w:p>
    <w:p w14:paraId="5F52E14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099A2DB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Review</w:t>
      </w:r>
      <w:r>
        <w:rPr>
          <w:color w:val="FFFFFF"/>
        </w:rPr>
        <w:t xml:space="preserve"> review1 =  </w:t>
      </w:r>
      <w:r>
        <w:rPr>
          <w:color w:val="F0E68C"/>
        </w:rPr>
        <w:t>new</w:t>
      </w:r>
      <w:r>
        <w:rPr>
          <w:color w:val="FFFFFF"/>
        </w:rPr>
        <w:t xml:space="preserve"> </w:t>
      </w:r>
      <w:r>
        <w:rPr>
          <w:color w:val="98FB98"/>
        </w:rPr>
        <w:t>Review</w:t>
      </w:r>
      <w:r>
        <w:rPr>
          <w:color w:val="FFFFFF"/>
        </w:rPr>
        <w:t>(</w:t>
      </w:r>
      <w:r>
        <w:rPr>
          <w:color w:val="FFA0A0"/>
        </w:rPr>
        <w:t>"I had an awesome experince"</w:t>
      </w:r>
      <w:r>
        <w:rPr>
          <w:color w:val="FFFFFF"/>
        </w:rPr>
        <w:t xml:space="preserve">, </w:t>
      </w:r>
      <w:r>
        <w:rPr>
          <w:color w:val="CD5C5C"/>
        </w:rPr>
        <w:t>10</w:t>
      </w:r>
      <w:r>
        <w:rPr>
          <w:color w:val="FFFFFF"/>
        </w:rPr>
        <w:t>);</w:t>
      </w:r>
    </w:p>
    <w:p w14:paraId="7AD806F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Review</w:t>
      </w:r>
      <w:r>
        <w:rPr>
          <w:color w:val="FFFFFF"/>
        </w:rPr>
        <w:t xml:space="preserve"> review2 = </w:t>
      </w:r>
      <w:r>
        <w:rPr>
          <w:color w:val="F0E68C"/>
        </w:rPr>
        <w:t>new</w:t>
      </w:r>
      <w:r>
        <w:rPr>
          <w:color w:val="FFFFFF"/>
        </w:rPr>
        <w:t xml:space="preserve"> </w:t>
      </w:r>
      <w:r>
        <w:rPr>
          <w:color w:val="98FB98"/>
        </w:rPr>
        <w:t>Review</w:t>
      </w:r>
      <w:r>
        <w:rPr>
          <w:color w:val="FFFFFF"/>
        </w:rPr>
        <w:t>(</w:t>
      </w:r>
      <w:r>
        <w:rPr>
          <w:color w:val="FFA0A0"/>
        </w:rPr>
        <w:t>"It was really lovely."</w:t>
      </w:r>
      <w:r>
        <w:rPr>
          <w:color w:val="FFFFFF"/>
        </w:rPr>
        <w:t xml:space="preserve">, </w:t>
      </w:r>
      <w:r>
        <w:rPr>
          <w:color w:val="CD5C5C"/>
        </w:rPr>
        <w:t>9</w:t>
      </w:r>
      <w:r>
        <w:rPr>
          <w:color w:val="FFFFFF"/>
        </w:rPr>
        <w:t>);</w:t>
      </w:r>
    </w:p>
    <w:p w14:paraId="4C91056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Review</w:t>
      </w:r>
      <w:r>
        <w:rPr>
          <w:color w:val="FFFFFF"/>
        </w:rPr>
        <w:t xml:space="preserve"> review3 = </w:t>
      </w:r>
      <w:r>
        <w:rPr>
          <w:color w:val="F0E68C"/>
        </w:rPr>
        <w:t>new</w:t>
      </w:r>
      <w:r>
        <w:rPr>
          <w:color w:val="FFFFFF"/>
        </w:rPr>
        <w:t xml:space="preserve"> </w:t>
      </w:r>
      <w:r>
        <w:rPr>
          <w:color w:val="98FB98"/>
        </w:rPr>
        <w:t>Review</w:t>
      </w:r>
      <w:r>
        <w:rPr>
          <w:color w:val="FFFFFF"/>
        </w:rPr>
        <w:t>(</w:t>
      </w:r>
      <w:r>
        <w:rPr>
          <w:color w:val="FFA0A0"/>
        </w:rPr>
        <w:t>"Worst Place ever"</w:t>
      </w:r>
      <w:r>
        <w:rPr>
          <w:color w:val="FFFFFF"/>
        </w:rPr>
        <w:t xml:space="preserve">, </w:t>
      </w:r>
      <w:r>
        <w:rPr>
          <w:color w:val="CD5C5C"/>
        </w:rPr>
        <w:t>1</w:t>
      </w:r>
      <w:r>
        <w:rPr>
          <w:color w:val="FFFFFF"/>
        </w:rPr>
        <w:t>);</w:t>
      </w:r>
    </w:p>
    <w:p w14:paraId="7288429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Review</w:t>
      </w:r>
      <w:r>
        <w:rPr>
          <w:color w:val="FFFFFF"/>
        </w:rPr>
        <w:t xml:space="preserve"> review4 = </w:t>
      </w:r>
      <w:r>
        <w:rPr>
          <w:color w:val="F0E68C"/>
        </w:rPr>
        <w:t>new</w:t>
      </w:r>
      <w:r>
        <w:rPr>
          <w:color w:val="FFFFFF"/>
        </w:rPr>
        <w:t xml:space="preserve"> </w:t>
      </w:r>
      <w:r>
        <w:rPr>
          <w:color w:val="98FB98"/>
        </w:rPr>
        <w:t>Review</w:t>
      </w:r>
      <w:r>
        <w:rPr>
          <w:color w:val="FFFFFF"/>
        </w:rPr>
        <w:t>(</w:t>
      </w:r>
      <w:r>
        <w:rPr>
          <w:color w:val="FFA0A0"/>
        </w:rPr>
        <w:t>"It was okay"</w:t>
      </w:r>
      <w:r>
        <w:rPr>
          <w:color w:val="FFFFFF"/>
        </w:rPr>
        <w:t xml:space="preserve">, </w:t>
      </w:r>
      <w:r>
        <w:rPr>
          <w:color w:val="CD5C5C"/>
        </w:rPr>
        <w:t>5</w:t>
      </w:r>
      <w:r>
        <w:rPr>
          <w:color w:val="FFFFFF"/>
        </w:rPr>
        <w:t>);</w:t>
      </w:r>
    </w:p>
    <w:p w14:paraId="70705BD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180735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 Now we add restaurants on the database</w:t>
      </w:r>
    </w:p>
    <w:p w14:paraId="57D6A76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staurant(restaurant1);</w:t>
      </w:r>
    </w:p>
    <w:p w14:paraId="60E0F47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staurant(restaurant2);</w:t>
      </w:r>
    </w:p>
    <w:p w14:paraId="310FF94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staurant(restaurant3);</w:t>
      </w:r>
    </w:p>
    <w:p w14:paraId="4CDA4C5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staurant(restaurant4);</w:t>
      </w:r>
    </w:p>
    <w:p w14:paraId="6DB0817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764CCB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check this by opening all the restaurants</w:t>
      </w:r>
    </w:p>
    <w:p w14:paraId="610D56F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TreeSet</w:t>
      </w:r>
      <w:r>
        <w:rPr>
          <w:color w:val="FFFFFF"/>
        </w:rPr>
        <w:t>&lt;</w:t>
      </w:r>
      <w:r>
        <w:rPr>
          <w:color w:val="98FB98"/>
        </w:rPr>
        <w:t>Restaurant</w:t>
      </w:r>
      <w:r>
        <w:rPr>
          <w:color w:val="FFFFFF"/>
        </w:rPr>
        <w:t>&gt; restaurants = data.openRestaurants();</w:t>
      </w:r>
    </w:p>
    <w:p w14:paraId="57CE82E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8806F5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 Here are a list of restaurants that have been added to the database\n"</w:t>
      </w:r>
      <w:r>
        <w:rPr>
          <w:color w:val="FFFFFF"/>
        </w:rPr>
        <w:t xml:space="preserve"> + restaurants);</w:t>
      </w:r>
    </w:p>
    <w:p w14:paraId="623D63B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827DD1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database sets the id as auto increment instead of the restaurant class itselg</w:t>
      </w:r>
    </w:p>
    <w:p w14:paraId="5C58B0B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we dont set the id when an object is created</w:t>
      </w:r>
    </w:p>
    <w:p w14:paraId="51811B2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but here we need an id to add review on a restaurant</w:t>
      </w:r>
    </w:p>
    <w:p w14:paraId="60FB6E7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This works well with the GUI because we will be selectin a restaurant that has been given an id by the database</w:t>
      </w:r>
    </w:p>
    <w:p w14:paraId="28CAFB5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t>restaurant1.setId(</w:t>
      </w:r>
      <w:r>
        <w:rPr>
          <w:color w:val="CD5C5C"/>
        </w:rPr>
        <w:t>1</w:t>
      </w:r>
      <w:r>
        <w:rPr>
          <w:color w:val="FFFFFF"/>
        </w:rPr>
        <w:t>);</w:t>
      </w:r>
    </w:p>
    <w:p w14:paraId="0E19267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restaurant2.setId(</w:t>
      </w:r>
      <w:r>
        <w:rPr>
          <w:color w:val="CD5C5C"/>
        </w:rPr>
        <w:t>2</w:t>
      </w:r>
      <w:r>
        <w:rPr>
          <w:color w:val="FFFFFF"/>
        </w:rPr>
        <w:t>);</w:t>
      </w:r>
    </w:p>
    <w:p w14:paraId="75E4EE8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restaurant3.setId(</w:t>
      </w:r>
      <w:r>
        <w:rPr>
          <w:color w:val="CD5C5C"/>
        </w:rPr>
        <w:t>3</w:t>
      </w:r>
      <w:r>
        <w:rPr>
          <w:color w:val="FFFFFF"/>
        </w:rPr>
        <w:t>);</w:t>
      </w:r>
    </w:p>
    <w:p w14:paraId="6AA0A33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restaurant4.setId(</w:t>
      </w:r>
      <w:r>
        <w:rPr>
          <w:color w:val="CD5C5C"/>
        </w:rPr>
        <w:t>4</w:t>
      </w:r>
      <w:r>
        <w:rPr>
          <w:color w:val="FFFFFF"/>
        </w:rPr>
        <w:t>);</w:t>
      </w:r>
    </w:p>
    <w:p w14:paraId="2FA14DF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A38DB4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Now we save reviews on the restaurants</w:t>
      </w:r>
    </w:p>
    <w:p w14:paraId="5241889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view(user1, restaurant1, review1);</w:t>
      </w:r>
    </w:p>
    <w:p w14:paraId="3720DE9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view(user2, restaurant1, review2);</w:t>
      </w:r>
    </w:p>
    <w:p w14:paraId="0309393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3E53A2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view(user1, restaurant2, review3);</w:t>
      </w:r>
    </w:p>
    <w:p w14:paraId="5BF4494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view(user2, restaurant2, review4);</w:t>
      </w:r>
    </w:p>
    <w:p w14:paraId="45ABFD3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721EDBD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view(user1, restaurant4, review2);</w:t>
      </w:r>
    </w:p>
    <w:p w14:paraId="24E46FF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Review(user2, restaurant4, review1);</w:t>
      </w:r>
    </w:p>
    <w:p w14:paraId="6AA74A3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ED7F04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D28F59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 Here the restaurants should be printed with their average rating on the side."</w:t>
      </w:r>
      <w:r>
        <w:rPr>
          <w:color w:val="FFFFFF"/>
        </w:rPr>
        <w:t>);</w:t>
      </w:r>
    </w:p>
    <w:p w14:paraId="17632F2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check this by opening all the restaurants along with the reviews</w:t>
      </w:r>
    </w:p>
    <w:p w14:paraId="5314979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808BDC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TreeSet</w:t>
      </w:r>
      <w:r>
        <w:rPr>
          <w:color w:val="FFFFFF"/>
        </w:rPr>
        <w:t>&lt;</w:t>
      </w:r>
      <w:r>
        <w:rPr>
          <w:color w:val="98FB98"/>
        </w:rPr>
        <w:t>Restaurant</w:t>
      </w:r>
      <w:r>
        <w:rPr>
          <w:color w:val="FFFFFF"/>
        </w:rPr>
        <w:t>&gt; restWithReview = data.openRestaurants();</w:t>
      </w:r>
    </w:p>
    <w:p w14:paraId="62650BB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0E68C"/>
        </w:rPr>
        <w:t>for</w:t>
      </w:r>
      <w:r>
        <w:rPr>
          <w:color w:val="FFFFFF"/>
        </w:rPr>
        <w:t>(</w:t>
      </w:r>
      <w:r>
        <w:rPr>
          <w:color w:val="98FB98"/>
        </w:rPr>
        <w:t>Restaurant</w:t>
      </w:r>
      <w:r>
        <w:rPr>
          <w:color w:val="FFFFFF"/>
        </w:rPr>
        <w:t xml:space="preserve"> r: restWithReview) {</w:t>
      </w:r>
    </w:p>
    <w:p w14:paraId="597EC9C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r.setReviews(data.openReview(r.getId()));</w:t>
      </w:r>
    </w:p>
    <w:p w14:paraId="700F21B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t>r.getAverageRating();</w:t>
      </w:r>
    </w:p>
    <w:p w14:paraId="0F8D6E8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p>
    <w:p w14:paraId="3FD707D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r);</w:t>
      </w:r>
    </w:p>
    <w:p w14:paraId="37549D2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w:t>
      </w:r>
    </w:p>
    <w:p w14:paraId="441E613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C83AE8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2CC4CE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add users to the database</w:t>
      </w:r>
    </w:p>
    <w:p w14:paraId="32B0546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User(user1);</w:t>
      </w:r>
    </w:p>
    <w:p w14:paraId="31A1C1C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saveUser(user2);</w:t>
      </w:r>
    </w:p>
    <w:p w14:paraId="25933C5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C7EC20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5E65A0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 List of all users"</w:t>
      </w:r>
      <w:r>
        <w:rPr>
          <w:color w:val="FFFFFF"/>
        </w:rPr>
        <w:t>);</w:t>
      </w:r>
    </w:p>
    <w:p w14:paraId="31180C4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Check this by opening all the users</w:t>
      </w:r>
    </w:p>
    <w:p w14:paraId="029B6B1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ArrayList</w:t>
      </w:r>
      <w:r>
        <w:rPr>
          <w:color w:val="FFFFFF"/>
        </w:rPr>
        <w:t>&lt;</w:t>
      </w:r>
      <w:r>
        <w:rPr>
          <w:color w:val="98FB98"/>
        </w:rPr>
        <w:t>User</w:t>
      </w:r>
      <w:r>
        <w:rPr>
          <w:color w:val="FFFFFF"/>
        </w:rPr>
        <w:t>&gt; users = data.openAllUsers();</w:t>
      </w:r>
    </w:p>
    <w:p w14:paraId="1F690C4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r>
        <w:rPr>
          <w:color w:val="98FB98"/>
        </w:rPr>
        <w:t>System</w:t>
      </w:r>
      <w:r>
        <w:rPr>
          <w:color w:val="FFFFFF"/>
        </w:rPr>
        <w:t>.</w:t>
      </w:r>
      <w:r>
        <w:rPr>
          <w:color w:val="F0E68C"/>
        </w:rPr>
        <w:t>out</w:t>
      </w:r>
      <w:r>
        <w:rPr>
          <w:color w:val="FFFFFF"/>
        </w:rPr>
        <w:t>.println(users);</w:t>
      </w:r>
    </w:p>
    <w:p w14:paraId="1C08EA5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D1307B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open a single user</w:t>
      </w:r>
    </w:p>
    <w:p w14:paraId="7E1ABCF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w:t>
      </w:r>
      <w:r>
        <w:rPr>
          <w:color w:val="FFFFFF"/>
        </w:rPr>
        <w:t>);</w:t>
      </w:r>
    </w:p>
    <w:p w14:paraId="62D0E56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Retrieve single user"</w:t>
      </w:r>
      <w:r>
        <w:rPr>
          <w:color w:val="FFFFFF"/>
        </w:rPr>
        <w:t>);</w:t>
      </w:r>
    </w:p>
    <w:p w14:paraId="02FDF3A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data.openUser(user1.getUsername()));</w:t>
      </w:r>
    </w:p>
    <w:p w14:paraId="6378B62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8F05B9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Check for username"</w:t>
      </w:r>
      <w:r>
        <w:rPr>
          <w:color w:val="FFFFFF"/>
        </w:rPr>
        <w:t>);</w:t>
      </w:r>
    </w:p>
    <w:p w14:paraId="27F5CE6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CheckUsername</w:t>
      </w:r>
    </w:p>
    <w:p w14:paraId="1BFB06A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Should be true: "</w:t>
      </w:r>
      <w:r>
        <w:rPr>
          <w:color w:val="FFFFFF"/>
        </w:rPr>
        <w:t xml:space="preserve"> + data.checkUsername(user1.getUsername()));</w:t>
      </w:r>
    </w:p>
    <w:p w14:paraId="083AFCF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Should be false: "</w:t>
      </w:r>
      <w:r>
        <w:rPr>
          <w:color w:val="FFFFFF"/>
        </w:rPr>
        <w:t xml:space="preserve"> + data.checkUsername(</w:t>
      </w:r>
      <w:r>
        <w:rPr>
          <w:color w:val="FFA0A0"/>
        </w:rPr>
        <w:t>"Random1234"</w:t>
      </w:r>
      <w:r>
        <w:rPr>
          <w:color w:val="FFFFFF"/>
        </w:rPr>
        <w:t>));</w:t>
      </w:r>
    </w:p>
    <w:p w14:paraId="5A07C12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768A208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2C0EC4B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 validate username and password"</w:t>
      </w:r>
      <w:r>
        <w:rPr>
          <w:color w:val="FFFFFF"/>
        </w:rPr>
        <w:t>);</w:t>
      </w:r>
    </w:p>
    <w:p w14:paraId="4D9C98A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Validate Username</w:t>
      </w:r>
    </w:p>
    <w:p w14:paraId="0B9872F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Should be true: "</w:t>
      </w:r>
      <w:r>
        <w:rPr>
          <w:color w:val="FFFFFF"/>
        </w:rPr>
        <w:t xml:space="preserve"> + data.validate(user1.getUsername(), user1.getPassword()));</w:t>
      </w:r>
    </w:p>
    <w:p w14:paraId="7280429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3D870C7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Should be false: "</w:t>
      </w:r>
      <w:r>
        <w:rPr>
          <w:color w:val="FFFFFF"/>
        </w:rPr>
        <w:t xml:space="preserve"> + data.validate(</w:t>
      </w:r>
      <w:r>
        <w:rPr>
          <w:color w:val="FFA0A0"/>
        </w:rPr>
        <w:t>"Completely Random"</w:t>
      </w:r>
      <w:r>
        <w:rPr>
          <w:color w:val="FFFFFF"/>
        </w:rPr>
        <w:t xml:space="preserve">, </w:t>
      </w:r>
      <w:r>
        <w:rPr>
          <w:color w:val="FFA0A0"/>
        </w:rPr>
        <w:t>"Hello World"</w:t>
      </w:r>
      <w:r>
        <w:rPr>
          <w:color w:val="FFFFFF"/>
        </w:rPr>
        <w:t>));</w:t>
      </w:r>
    </w:p>
    <w:p w14:paraId="00F6363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008B38B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removeUser</w:t>
      </w:r>
    </w:p>
    <w:p w14:paraId="780BC90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 Remove a user test"</w:t>
      </w:r>
      <w:r>
        <w:rPr>
          <w:color w:val="FFFFFF"/>
        </w:rPr>
        <w:t>);</w:t>
      </w:r>
    </w:p>
    <w:p w14:paraId="772C033E"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removeUser(user1.getUsername());</w:t>
      </w:r>
    </w:p>
    <w:p w14:paraId="6E85503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0B624C9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Should be false:"</w:t>
      </w:r>
      <w:r>
        <w:rPr>
          <w:color w:val="FFFFFF"/>
        </w:rPr>
        <w:t xml:space="preserve"> + data.checkUsername(user1.getUsername()));</w:t>
      </w:r>
    </w:p>
    <w:p w14:paraId="5520AF7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1F76E8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C58CB4C"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remove Restaurant</w:t>
      </w:r>
    </w:p>
    <w:p w14:paraId="257C05A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Remove a restaurant"</w:t>
      </w:r>
      <w:r>
        <w:rPr>
          <w:color w:val="FFFFFF"/>
        </w:rPr>
        <w:t>);</w:t>
      </w:r>
    </w:p>
    <w:p w14:paraId="21F229B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2364A75"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p>
    <w:p w14:paraId="57D35E91"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2DFC86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removeRestaurant(restaurant3);</w:t>
      </w:r>
    </w:p>
    <w:p w14:paraId="3E16F3B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data.openRestaurants());</w:t>
      </w:r>
    </w:p>
    <w:p w14:paraId="118FF84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 xml:space="preserve">.println(restaurant3.getName() + </w:t>
      </w:r>
      <w:r>
        <w:rPr>
          <w:color w:val="FFA0A0"/>
        </w:rPr>
        <w:t>"should not be in the list"</w:t>
      </w:r>
      <w:r>
        <w:rPr>
          <w:color w:val="FFFFFF"/>
        </w:rPr>
        <w:t>);</w:t>
      </w:r>
    </w:p>
    <w:p w14:paraId="5B34F5B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19C253BB"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Update password test</w:t>
      </w:r>
    </w:p>
    <w:p w14:paraId="4F12EAE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lastRenderedPageBreak/>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Update Password"</w:t>
      </w:r>
      <w:r>
        <w:rPr>
          <w:color w:val="FFFFFF"/>
        </w:rPr>
        <w:t>);</w:t>
      </w:r>
    </w:p>
    <w:p w14:paraId="23CA5BB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 xml:space="preserve">data.updatePassword(user2.getUsername(), </w:t>
      </w:r>
      <w:r>
        <w:rPr>
          <w:color w:val="FFA0A0"/>
        </w:rPr>
        <w:t>"TestPassword1"</w:t>
      </w:r>
      <w:r>
        <w:rPr>
          <w:color w:val="FFFFFF"/>
        </w:rPr>
        <w:t>);</w:t>
      </w:r>
    </w:p>
    <w:p w14:paraId="252D2D03"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5124820A"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Should be true:"</w:t>
      </w:r>
      <w:r>
        <w:rPr>
          <w:color w:val="FFFFFF"/>
        </w:rPr>
        <w:t xml:space="preserve"> + data.validate(user2.getUsername(), </w:t>
      </w:r>
      <w:r>
        <w:rPr>
          <w:color w:val="FFA0A0"/>
        </w:rPr>
        <w:t>"TestPassword1"</w:t>
      </w:r>
      <w:r>
        <w:rPr>
          <w:color w:val="FFFFFF"/>
        </w:rPr>
        <w:t>));</w:t>
      </w:r>
    </w:p>
    <w:p w14:paraId="009D8B1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36ED691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CE65820"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Update Restaurant test</w:t>
      </w:r>
    </w:p>
    <w:p w14:paraId="3BCF99B8"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nUpdate Restaurant"</w:t>
      </w:r>
      <w:r>
        <w:rPr>
          <w:color w:val="FFFFFF"/>
        </w:rPr>
        <w:t>);</w:t>
      </w:r>
    </w:p>
    <w:p w14:paraId="2648F65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t>data.updateRestaurant(</w:t>
      </w:r>
      <w:r>
        <w:rPr>
          <w:color w:val="CD5C5C"/>
        </w:rPr>
        <w:t>2</w:t>
      </w:r>
      <w:r>
        <w:rPr>
          <w:color w:val="FFFFFF"/>
        </w:rPr>
        <w:t xml:space="preserve">, </w:t>
      </w:r>
      <w:r>
        <w:rPr>
          <w:color w:val="FFA0A0"/>
        </w:rPr>
        <w:t>"01419090900"</w:t>
      </w:r>
      <w:r>
        <w:rPr>
          <w:color w:val="FFFFFF"/>
        </w:rPr>
        <w:t xml:space="preserve">, </w:t>
      </w:r>
      <w:r>
        <w:rPr>
          <w:color w:val="FFA0A0"/>
        </w:rPr>
        <w:t>"1 ONe Road"</w:t>
      </w:r>
      <w:r>
        <w:rPr>
          <w:color w:val="FFFFFF"/>
        </w:rPr>
        <w:t xml:space="preserve">, </w:t>
      </w:r>
      <w:r>
        <w:rPr>
          <w:color w:val="FFA0A0"/>
        </w:rPr>
        <w:t>"Updated Description"</w:t>
      </w:r>
      <w:r>
        <w:rPr>
          <w:color w:val="FFFFFF"/>
        </w:rPr>
        <w:t>);</w:t>
      </w:r>
    </w:p>
    <w:p w14:paraId="58205BC6"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C6D9CC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data.openRestaurants());</w:t>
      </w:r>
    </w:p>
    <w:p w14:paraId="4424AD6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 xml:space="preserve">.println(restaurant2.getName()  + </w:t>
      </w:r>
      <w:r>
        <w:rPr>
          <w:color w:val="FFA0A0"/>
        </w:rPr>
        <w:t>"Should have updated details."</w:t>
      </w:r>
      <w:r>
        <w:rPr>
          <w:color w:val="FFFFFF"/>
        </w:rPr>
        <w:t>);</w:t>
      </w:r>
    </w:p>
    <w:p w14:paraId="4E1D0EED"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4BD2710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p>
    <w:p w14:paraId="634674E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 xml:space="preserve">} </w:t>
      </w:r>
      <w:r>
        <w:rPr>
          <w:color w:val="F0E68C"/>
        </w:rPr>
        <w:t>catch</w:t>
      </w:r>
      <w:r>
        <w:rPr>
          <w:color w:val="FFFFFF"/>
        </w:rPr>
        <w:t xml:space="preserve"> (</w:t>
      </w:r>
      <w:r>
        <w:rPr>
          <w:color w:val="98FB98"/>
        </w:rPr>
        <w:t>InputValidationException</w:t>
      </w:r>
      <w:r>
        <w:rPr>
          <w:color w:val="FFFFFF"/>
        </w:rPr>
        <w:t xml:space="preserve"> e) {</w:t>
      </w:r>
    </w:p>
    <w:p w14:paraId="20FFA294"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87CEEB"/>
        </w:rPr>
        <w:t>// TODO Auto-generated catch block</w:t>
      </w:r>
    </w:p>
    <w:p w14:paraId="0A0CC762"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r>
      <w:r>
        <w:rPr>
          <w:color w:val="FFFFFF"/>
        </w:rPr>
        <w:tab/>
      </w:r>
      <w:r>
        <w:rPr>
          <w:color w:val="98FB98"/>
        </w:rPr>
        <w:t>System</w:t>
      </w:r>
      <w:r>
        <w:rPr>
          <w:color w:val="FFFFFF"/>
        </w:rPr>
        <w:t>.</w:t>
      </w:r>
      <w:r>
        <w:rPr>
          <w:color w:val="F0E68C"/>
        </w:rPr>
        <w:t>out</w:t>
      </w:r>
      <w:r>
        <w:rPr>
          <w:color w:val="FFFFFF"/>
        </w:rPr>
        <w:t>.println(</w:t>
      </w:r>
      <w:r>
        <w:rPr>
          <w:color w:val="FFA0A0"/>
        </w:rPr>
        <w:t>"Fail"</w:t>
      </w:r>
      <w:r>
        <w:rPr>
          <w:color w:val="FFFFFF"/>
        </w:rPr>
        <w:t>);</w:t>
      </w:r>
    </w:p>
    <w:p w14:paraId="2749B63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r>
        <w:rPr>
          <w:color w:val="FFFFFF"/>
        </w:rPr>
        <w:tab/>
        <w:t>}</w:t>
      </w:r>
    </w:p>
    <w:p w14:paraId="51E158D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r>
    </w:p>
    <w:p w14:paraId="4D1A14A9"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ab/>
        <w:t>}</w:t>
      </w:r>
    </w:p>
    <w:p w14:paraId="7C976817"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 </w:t>
      </w:r>
    </w:p>
    <w:p w14:paraId="57812C3F" w14:textId="77777777" w:rsidR="00AF763F" w:rsidRDefault="00AF763F" w:rsidP="00C91157">
      <w:pPr>
        <w:pStyle w:val="HTMLPreformatted"/>
        <w:numPr>
          <w:ilvl w:val="0"/>
          <w:numId w:val="3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219218"/>
        <w:rPr>
          <w:color w:val="FFFFFF"/>
        </w:rPr>
      </w:pPr>
      <w:r>
        <w:rPr>
          <w:color w:val="FFFFFF"/>
        </w:rPr>
        <w:t>}</w:t>
      </w:r>
    </w:p>
    <w:p w14:paraId="0CDAAF34" w14:textId="118B4A53" w:rsidR="00435B57" w:rsidRDefault="00AF763F" w:rsidP="00084B04">
      <w:r>
        <w:rPr>
          <w:color w:val="FFFFFF"/>
        </w:rPr>
        <w:t> </w:t>
      </w:r>
    </w:p>
    <w:p w14:paraId="47BB438D" w14:textId="2998375D" w:rsidR="00A00A4F" w:rsidRDefault="00435B57" w:rsidP="00084B04">
      <w:r>
        <w:br w:type="page"/>
      </w:r>
    </w:p>
    <w:p w14:paraId="799F0B09" w14:textId="0563793B" w:rsidR="00084B04" w:rsidRDefault="000F76E7" w:rsidP="000F76E7">
      <w:pPr>
        <w:pStyle w:val="Heading4"/>
      </w:pPr>
      <w:r>
        <w:lastRenderedPageBreak/>
        <w:t>UsabilityPrivilege.java</w:t>
      </w:r>
    </w:p>
    <w:p w14:paraId="3C7CF16F"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sz w:val="20"/>
        </w:rPr>
      </w:pPr>
      <w:r>
        <w:rPr>
          <w:color w:val="F0E68C"/>
        </w:rPr>
        <w:t>package</w:t>
      </w:r>
      <w:r>
        <w:rPr>
          <w:color w:val="FFFFFF"/>
        </w:rPr>
        <w:t xml:space="preserve"> application;</w:t>
      </w:r>
    </w:p>
    <w:p w14:paraId="2046F1B7"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 </w:t>
      </w:r>
    </w:p>
    <w:p w14:paraId="5CB3AA68"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w:t>
      </w:r>
    </w:p>
    <w:p w14:paraId="739D4912"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 xml:space="preserve"> * </w:t>
      </w:r>
    </w:p>
    <w:p w14:paraId="740929F4"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 xml:space="preserve"> * Using Strategy Design Pattern</w:t>
      </w:r>
    </w:p>
    <w:p w14:paraId="1E9B5D92"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 xml:space="preserve"> * Has methods that indicates if the software user has admin privilege or not.</w:t>
      </w:r>
    </w:p>
    <w:p w14:paraId="49615B1E"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 xml:space="preserve"> * @author Yogesh Parajuli</w:t>
      </w:r>
    </w:p>
    <w:p w14:paraId="36F166C4"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 xml:space="preserve"> *</w:t>
      </w:r>
    </w:p>
    <w:p w14:paraId="66003103"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 xml:space="preserve"> */</w:t>
      </w:r>
    </w:p>
    <w:p w14:paraId="306528B1"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0E68C"/>
        </w:rPr>
        <w:t>public</w:t>
      </w:r>
      <w:r>
        <w:rPr>
          <w:color w:val="FFFFFF"/>
        </w:rPr>
        <w:t xml:space="preserve"> </w:t>
      </w:r>
      <w:r>
        <w:rPr>
          <w:color w:val="F0E68C"/>
        </w:rPr>
        <w:t>interface</w:t>
      </w:r>
      <w:r>
        <w:rPr>
          <w:color w:val="FFFFFF"/>
        </w:rPr>
        <w:t xml:space="preserve"> </w:t>
      </w:r>
      <w:r>
        <w:rPr>
          <w:color w:val="98FB98"/>
        </w:rPr>
        <w:t>UsabilityPrivilege</w:t>
      </w:r>
      <w:r>
        <w:rPr>
          <w:color w:val="FFFFFF"/>
        </w:rPr>
        <w:t xml:space="preserve"> {</w:t>
      </w:r>
    </w:p>
    <w:p w14:paraId="33D6D7A8"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ab/>
      </w:r>
      <w:r>
        <w:rPr>
          <w:color w:val="87CEEB"/>
        </w:rPr>
        <w:t>/**</w:t>
      </w:r>
    </w:p>
    <w:p w14:paraId="541C1B33"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ab/>
        <w:t xml:space="preserve"> * @return true or false i.e. if they have privilege or not. </w:t>
      </w:r>
    </w:p>
    <w:p w14:paraId="554C6531"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87CEEB"/>
        </w:rPr>
        <w:tab/>
        <w:t xml:space="preserve"> */</w:t>
      </w:r>
    </w:p>
    <w:p w14:paraId="6ED2F7B1"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ab/>
      </w:r>
      <w:r>
        <w:rPr>
          <w:color w:val="F0E68C"/>
        </w:rPr>
        <w:t>boolean</w:t>
      </w:r>
      <w:r>
        <w:rPr>
          <w:color w:val="FFFFFF"/>
        </w:rPr>
        <w:t xml:space="preserve"> adminPrivilege();</w:t>
      </w:r>
    </w:p>
    <w:p w14:paraId="2E753AE9"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w:t>
      </w:r>
    </w:p>
    <w:p w14:paraId="6261CEFD"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 </w:t>
      </w:r>
    </w:p>
    <w:p w14:paraId="5D4EB1A6"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0E68C"/>
        </w:rPr>
        <w:t>class</w:t>
      </w:r>
      <w:r>
        <w:rPr>
          <w:color w:val="FFFFFF"/>
        </w:rPr>
        <w:t xml:space="preserve"> </w:t>
      </w:r>
      <w:r>
        <w:rPr>
          <w:color w:val="98FB98"/>
        </w:rPr>
        <w:t>Privileged</w:t>
      </w:r>
      <w:r>
        <w:rPr>
          <w:color w:val="FFFFFF"/>
        </w:rPr>
        <w:t xml:space="preserve"> </w:t>
      </w:r>
      <w:r>
        <w:rPr>
          <w:color w:val="F0E68C"/>
        </w:rPr>
        <w:t>implements</w:t>
      </w:r>
      <w:r>
        <w:rPr>
          <w:color w:val="FFFFFF"/>
        </w:rPr>
        <w:t xml:space="preserve"> </w:t>
      </w:r>
      <w:r>
        <w:rPr>
          <w:color w:val="98FB98"/>
        </w:rPr>
        <w:t>UsabilityPrivilege</w:t>
      </w:r>
      <w:r>
        <w:rPr>
          <w:color w:val="FFFFFF"/>
        </w:rPr>
        <w:t>{</w:t>
      </w:r>
    </w:p>
    <w:p w14:paraId="2F02232B"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ab/>
      </w:r>
      <w:r>
        <w:rPr>
          <w:color w:val="F0E68C"/>
        </w:rPr>
        <w:t>public</w:t>
      </w:r>
      <w:r>
        <w:rPr>
          <w:color w:val="FFFFFF"/>
        </w:rPr>
        <w:t xml:space="preserve"> </w:t>
      </w:r>
      <w:r>
        <w:rPr>
          <w:color w:val="F0E68C"/>
        </w:rPr>
        <w:t>boolean</w:t>
      </w:r>
      <w:r>
        <w:rPr>
          <w:color w:val="FFFFFF"/>
        </w:rPr>
        <w:t xml:space="preserve"> adminPrivilege() {</w:t>
      </w:r>
    </w:p>
    <w:p w14:paraId="000BF7C0"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ab/>
      </w:r>
      <w:r>
        <w:rPr>
          <w:color w:val="FFFFFF"/>
        </w:rPr>
        <w:tab/>
      </w:r>
      <w:r>
        <w:rPr>
          <w:color w:val="F0E68C"/>
        </w:rPr>
        <w:t>return</w:t>
      </w:r>
      <w:r>
        <w:rPr>
          <w:color w:val="FFFFFF"/>
        </w:rPr>
        <w:t xml:space="preserve"> </w:t>
      </w:r>
      <w:r>
        <w:rPr>
          <w:color w:val="F0E68C"/>
        </w:rPr>
        <w:t>true</w:t>
      </w:r>
      <w:r>
        <w:rPr>
          <w:color w:val="FFFFFF"/>
        </w:rPr>
        <w:t>;</w:t>
      </w:r>
    </w:p>
    <w:p w14:paraId="662C2D08"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ab/>
        <w:t>}</w:t>
      </w:r>
    </w:p>
    <w:p w14:paraId="47C87329"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w:t>
      </w:r>
    </w:p>
    <w:p w14:paraId="6FF6B88B"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 </w:t>
      </w:r>
    </w:p>
    <w:p w14:paraId="6712A5BA"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0E68C"/>
        </w:rPr>
        <w:t>class</w:t>
      </w:r>
      <w:r>
        <w:rPr>
          <w:color w:val="FFFFFF"/>
        </w:rPr>
        <w:t xml:space="preserve"> notPrivileged </w:t>
      </w:r>
      <w:r>
        <w:rPr>
          <w:color w:val="F0E68C"/>
        </w:rPr>
        <w:t>implements</w:t>
      </w:r>
      <w:r>
        <w:rPr>
          <w:color w:val="FFFFFF"/>
        </w:rPr>
        <w:t xml:space="preserve"> </w:t>
      </w:r>
      <w:r>
        <w:rPr>
          <w:color w:val="98FB98"/>
        </w:rPr>
        <w:t>UsabilityPrivilege</w:t>
      </w:r>
      <w:r>
        <w:rPr>
          <w:color w:val="FFFFFF"/>
        </w:rPr>
        <w:t>{</w:t>
      </w:r>
    </w:p>
    <w:p w14:paraId="516CCCE0"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ab/>
      </w:r>
      <w:r>
        <w:rPr>
          <w:color w:val="F0E68C"/>
        </w:rPr>
        <w:t>public</w:t>
      </w:r>
      <w:r>
        <w:rPr>
          <w:color w:val="FFFFFF"/>
        </w:rPr>
        <w:t xml:space="preserve"> </w:t>
      </w:r>
      <w:r>
        <w:rPr>
          <w:color w:val="F0E68C"/>
        </w:rPr>
        <w:t>boolean</w:t>
      </w:r>
      <w:r>
        <w:rPr>
          <w:color w:val="FFFFFF"/>
        </w:rPr>
        <w:t xml:space="preserve"> adminPrivilege() {</w:t>
      </w:r>
    </w:p>
    <w:p w14:paraId="55FC9453"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ab/>
      </w:r>
      <w:r>
        <w:rPr>
          <w:color w:val="FFFFFF"/>
        </w:rPr>
        <w:tab/>
      </w:r>
      <w:r>
        <w:rPr>
          <w:color w:val="F0E68C"/>
        </w:rPr>
        <w:t>return</w:t>
      </w:r>
      <w:r>
        <w:rPr>
          <w:color w:val="FFFFFF"/>
        </w:rPr>
        <w:t xml:space="preserve"> </w:t>
      </w:r>
      <w:r>
        <w:rPr>
          <w:color w:val="F0E68C"/>
        </w:rPr>
        <w:t>false</w:t>
      </w:r>
      <w:r>
        <w:rPr>
          <w:color w:val="FFFFFF"/>
        </w:rPr>
        <w:t>;</w:t>
      </w:r>
    </w:p>
    <w:p w14:paraId="55D32405" w14:textId="77777777"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ab/>
        <w:t>}</w:t>
      </w:r>
    </w:p>
    <w:p w14:paraId="2019B4ED" w14:textId="4F90AA06" w:rsidR="00435B57" w:rsidRDefault="00435B57" w:rsidP="00C91157">
      <w:pPr>
        <w:pStyle w:val="HTMLPreformatted"/>
        <w:numPr>
          <w:ilvl w:val="0"/>
          <w:numId w:val="3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13086630"/>
        <w:rPr>
          <w:color w:val="FFFFFF"/>
        </w:rPr>
      </w:pPr>
      <w:r>
        <w:rPr>
          <w:color w:val="FFFFFF"/>
        </w:rPr>
        <w:t>}</w:t>
      </w:r>
    </w:p>
    <w:p w14:paraId="7BD78DB4" w14:textId="17643751" w:rsidR="00435B57" w:rsidRDefault="00435B57">
      <w:pPr>
        <w:rPr>
          <w:rFonts w:ascii="Consolas" w:hAnsi="Consolas"/>
          <w:color w:val="FFFFFF"/>
          <w:szCs w:val="20"/>
        </w:rPr>
      </w:pPr>
      <w:r>
        <w:rPr>
          <w:color w:val="FFFFFF"/>
        </w:rPr>
        <w:br w:type="page"/>
      </w:r>
    </w:p>
    <w:p w14:paraId="5A6DD695" w14:textId="153EAB29" w:rsidR="007F13CD" w:rsidRDefault="00435B57" w:rsidP="007F13CD">
      <w:pPr>
        <w:pStyle w:val="Heading4"/>
      </w:pPr>
      <w:r>
        <w:rPr>
          <w:color w:val="FFFFFF"/>
        </w:rPr>
        <w:lastRenderedPageBreak/>
        <w:t> </w:t>
      </w:r>
      <w:r w:rsidR="007F13CD">
        <w:t>User.java</w:t>
      </w:r>
    </w:p>
    <w:p w14:paraId="68620BBF"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sz w:val="20"/>
        </w:rPr>
      </w:pPr>
      <w:r>
        <w:rPr>
          <w:color w:val="87CEEB"/>
        </w:rPr>
        <w:t>/**</w:t>
      </w:r>
    </w:p>
    <w:p w14:paraId="14697C2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 xml:space="preserve"> * </w:t>
      </w:r>
    </w:p>
    <w:p w14:paraId="2DCB940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 xml:space="preserve"> */</w:t>
      </w:r>
    </w:p>
    <w:p w14:paraId="75FA46B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0E68C"/>
        </w:rPr>
        <w:t>package</w:t>
      </w:r>
      <w:r>
        <w:rPr>
          <w:color w:val="FFFFFF"/>
        </w:rPr>
        <w:t xml:space="preserve"> application;</w:t>
      </w:r>
    </w:p>
    <w:p w14:paraId="1D782F47"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26BA8B3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w:t>
      </w:r>
    </w:p>
    <w:p w14:paraId="5D7C71D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 xml:space="preserve"> * This is sub class of SoftwareUser class.</w:t>
      </w:r>
    </w:p>
    <w:p w14:paraId="0A27EDF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 xml:space="preserve"> * It represents just regular user</w:t>
      </w:r>
    </w:p>
    <w:p w14:paraId="38E0102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 xml:space="preserve"> * @author Yogesh Parajuli</w:t>
      </w:r>
    </w:p>
    <w:p w14:paraId="06D8FE6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 xml:space="preserve"> *</w:t>
      </w:r>
    </w:p>
    <w:p w14:paraId="4DA401B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 xml:space="preserve"> */</w:t>
      </w:r>
    </w:p>
    <w:p w14:paraId="27E2BCF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0E68C"/>
        </w:rPr>
        <w:t>public</w:t>
      </w:r>
      <w:r>
        <w:rPr>
          <w:color w:val="FFFFFF"/>
        </w:rPr>
        <w:t xml:space="preserve"> </w:t>
      </w:r>
      <w:r>
        <w:rPr>
          <w:color w:val="F0E68C"/>
        </w:rPr>
        <w:t>class</w:t>
      </w:r>
      <w:r>
        <w:rPr>
          <w:color w:val="FFFFFF"/>
        </w:rPr>
        <w:t xml:space="preserve"> </w:t>
      </w:r>
      <w:r>
        <w:rPr>
          <w:color w:val="98FB98"/>
        </w:rPr>
        <w:t>User</w:t>
      </w:r>
      <w:r>
        <w:rPr>
          <w:color w:val="FFFFFF"/>
        </w:rPr>
        <w:t xml:space="preserve"> </w:t>
      </w:r>
      <w:r>
        <w:rPr>
          <w:color w:val="F0E68C"/>
        </w:rPr>
        <w:t>extends</w:t>
      </w:r>
      <w:r>
        <w:rPr>
          <w:color w:val="FFFFFF"/>
        </w:rPr>
        <w:t xml:space="preserve"> </w:t>
      </w:r>
      <w:r>
        <w:rPr>
          <w:color w:val="98FB98"/>
        </w:rPr>
        <w:t>SoftwareUsers</w:t>
      </w:r>
      <w:r>
        <w:rPr>
          <w:color w:val="FFFFFF"/>
        </w:rPr>
        <w:t>{</w:t>
      </w:r>
    </w:p>
    <w:p w14:paraId="4077663B"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3F99C8D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rivate</w:t>
      </w:r>
      <w:r>
        <w:rPr>
          <w:color w:val="FFFFFF"/>
        </w:rPr>
        <w:t xml:space="preserve"> </w:t>
      </w:r>
      <w:r>
        <w:rPr>
          <w:color w:val="98FB98"/>
        </w:rPr>
        <w:t>String</w:t>
      </w:r>
      <w:r>
        <w:rPr>
          <w:color w:val="FFFFFF"/>
        </w:rPr>
        <w:t xml:space="preserve"> fName,sName,email;</w:t>
      </w:r>
    </w:p>
    <w:p w14:paraId="09BBA18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7E315AD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87CEEB"/>
        </w:rPr>
        <w:t>/**</w:t>
      </w:r>
    </w:p>
    <w:p w14:paraId="4676C1EC"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Constructor for User class</w:t>
      </w:r>
    </w:p>
    <w:p w14:paraId="54FA501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We also set the privilege to Not Privileged as regular user </w:t>
      </w:r>
    </w:p>
    <w:p w14:paraId="21DEE4D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doesnot have admin privilege.</w:t>
      </w:r>
    </w:p>
    <w:p w14:paraId="7EFDA9D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w:t>
      </w:r>
    </w:p>
    <w:p w14:paraId="6469EE4E"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username</w:t>
      </w:r>
    </w:p>
    <w:p w14:paraId="4EE8059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password</w:t>
      </w:r>
    </w:p>
    <w:p w14:paraId="362A86B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fName</w:t>
      </w:r>
    </w:p>
    <w:p w14:paraId="187EB15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sName</w:t>
      </w:r>
    </w:p>
    <w:p w14:paraId="4F65F31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email</w:t>
      </w:r>
    </w:p>
    <w:p w14:paraId="152B210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throws InputValidationException </w:t>
      </w:r>
    </w:p>
    <w:p w14:paraId="329DFBEE"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71D6A7C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52EEB68F"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98FB98"/>
        </w:rPr>
        <w:t>User</w:t>
      </w:r>
      <w:r>
        <w:rPr>
          <w:color w:val="FFFFFF"/>
        </w:rPr>
        <w:t>(</w:t>
      </w:r>
      <w:r>
        <w:rPr>
          <w:color w:val="98FB98"/>
        </w:rPr>
        <w:t>String</w:t>
      </w:r>
      <w:r>
        <w:rPr>
          <w:color w:val="FFFFFF"/>
        </w:rPr>
        <w:t xml:space="preserve"> username, </w:t>
      </w:r>
      <w:r>
        <w:rPr>
          <w:color w:val="98FB98"/>
        </w:rPr>
        <w:t>String</w:t>
      </w:r>
      <w:r>
        <w:rPr>
          <w:color w:val="FFFFFF"/>
        </w:rPr>
        <w:t xml:space="preserve"> password, </w:t>
      </w:r>
      <w:r>
        <w:rPr>
          <w:color w:val="98FB98"/>
        </w:rPr>
        <w:t>String</w:t>
      </w:r>
      <w:r>
        <w:rPr>
          <w:color w:val="FFFFFF"/>
        </w:rPr>
        <w:t xml:space="preserve"> fName, </w:t>
      </w:r>
      <w:r>
        <w:rPr>
          <w:color w:val="98FB98"/>
        </w:rPr>
        <w:t>String</w:t>
      </w:r>
      <w:r>
        <w:rPr>
          <w:color w:val="FFFFFF"/>
        </w:rPr>
        <w:t xml:space="preserve"> sName, </w:t>
      </w:r>
      <w:r>
        <w:rPr>
          <w:color w:val="98FB98"/>
        </w:rPr>
        <w:t>String</w:t>
      </w:r>
      <w:r>
        <w:rPr>
          <w:color w:val="FFFFFF"/>
        </w:rPr>
        <w:t xml:space="preserve"> email) </w:t>
      </w:r>
      <w:r>
        <w:rPr>
          <w:color w:val="F0E68C"/>
        </w:rPr>
        <w:t>throws</w:t>
      </w:r>
      <w:r>
        <w:rPr>
          <w:color w:val="FFFFFF"/>
        </w:rPr>
        <w:t xml:space="preserve"> </w:t>
      </w:r>
      <w:r>
        <w:rPr>
          <w:color w:val="98FB98"/>
        </w:rPr>
        <w:t>InputValidationException</w:t>
      </w:r>
      <w:r>
        <w:rPr>
          <w:color w:val="FFFFFF"/>
        </w:rPr>
        <w:t xml:space="preserve"> {</w:t>
      </w:r>
    </w:p>
    <w:p w14:paraId="2ADE7A2C"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super</w:t>
      </w:r>
      <w:r>
        <w:rPr>
          <w:color w:val="FFFFFF"/>
        </w:rPr>
        <w:t>(username, password);</w:t>
      </w:r>
    </w:p>
    <w:p w14:paraId="3401A4E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setfName(fName);</w:t>
      </w:r>
    </w:p>
    <w:p w14:paraId="3E1F1CBC"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setEmail(email);</w:t>
      </w:r>
    </w:p>
    <w:p w14:paraId="4A9E3FB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setsName(sName);</w:t>
      </w:r>
      <w:r>
        <w:rPr>
          <w:color w:val="FFFFFF"/>
        </w:rPr>
        <w:tab/>
      </w:r>
    </w:p>
    <w:p w14:paraId="33FE82FB"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 xml:space="preserve">privilege = </w:t>
      </w:r>
      <w:r>
        <w:rPr>
          <w:color w:val="F0E68C"/>
        </w:rPr>
        <w:t>new</w:t>
      </w:r>
      <w:r>
        <w:rPr>
          <w:color w:val="FFFFFF"/>
        </w:rPr>
        <w:t xml:space="preserve"> notPrivileged();</w:t>
      </w:r>
    </w:p>
    <w:p w14:paraId="45F39F9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p>
    <w:p w14:paraId="2E3D42FC"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7F3F980F"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45B9617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87CEEB"/>
        </w:rPr>
        <w:t>/**</w:t>
      </w:r>
    </w:p>
    <w:p w14:paraId="73DD39B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Constructor for User class</w:t>
      </w:r>
    </w:p>
    <w:p w14:paraId="08FB3A3C"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We also set the privilege to Not Privileged as regular user </w:t>
      </w:r>
    </w:p>
    <w:p w14:paraId="28F5B7E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doesnot have admin privilege.</w:t>
      </w:r>
    </w:p>
    <w:p w14:paraId="759C39C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w:t>
      </w:r>
    </w:p>
    <w:p w14:paraId="0560AD7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lastRenderedPageBreak/>
        <w:tab/>
        <w:t xml:space="preserve"> * @param username</w:t>
      </w:r>
    </w:p>
    <w:p w14:paraId="68EB1D3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password</w:t>
      </w:r>
    </w:p>
    <w:p w14:paraId="1ECCE4A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fName</w:t>
      </w:r>
    </w:p>
    <w:p w14:paraId="356BD4EC"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sName</w:t>
      </w:r>
    </w:p>
    <w:p w14:paraId="04D432D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email</w:t>
      </w:r>
    </w:p>
    <w:p w14:paraId="5BADF73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throws InputValidationException </w:t>
      </w:r>
    </w:p>
    <w:p w14:paraId="3BF1751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392595C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71EEA88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98FB98"/>
        </w:rPr>
        <w:t>User</w:t>
      </w:r>
      <w:r>
        <w:rPr>
          <w:color w:val="FFFFFF"/>
        </w:rPr>
        <w:t>(</w:t>
      </w:r>
      <w:r>
        <w:rPr>
          <w:color w:val="98FB98"/>
        </w:rPr>
        <w:t>String</w:t>
      </w:r>
      <w:r>
        <w:rPr>
          <w:color w:val="FFFFFF"/>
        </w:rPr>
        <w:t xml:space="preserve"> username, </w:t>
      </w:r>
      <w:r>
        <w:rPr>
          <w:color w:val="98FB98"/>
        </w:rPr>
        <w:t>String</w:t>
      </w:r>
      <w:r>
        <w:rPr>
          <w:color w:val="FFFFFF"/>
        </w:rPr>
        <w:t xml:space="preserve"> fName, </w:t>
      </w:r>
      <w:r>
        <w:rPr>
          <w:color w:val="98FB98"/>
        </w:rPr>
        <w:t>String</w:t>
      </w:r>
      <w:r>
        <w:rPr>
          <w:color w:val="FFFFFF"/>
        </w:rPr>
        <w:t xml:space="preserve"> sName, </w:t>
      </w:r>
      <w:r>
        <w:rPr>
          <w:color w:val="98FB98"/>
        </w:rPr>
        <w:t>String</w:t>
      </w:r>
      <w:r>
        <w:rPr>
          <w:color w:val="FFFFFF"/>
        </w:rPr>
        <w:t xml:space="preserve"> email) </w:t>
      </w:r>
      <w:r>
        <w:rPr>
          <w:color w:val="F0E68C"/>
        </w:rPr>
        <w:t>throws</w:t>
      </w:r>
      <w:r>
        <w:rPr>
          <w:color w:val="FFFFFF"/>
        </w:rPr>
        <w:t xml:space="preserve"> </w:t>
      </w:r>
      <w:r>
        <w:rPr>
          <w:color w:val="98FB98"/>
        </w:rPr>
        <w:t>InputValidationException</w:t>
      </w:r>
      <w:r>
        <w:rPr>
          <w:color w:val="FFFFFF"/>
        </w:rPr>
        <w:t>{</w:t>
      </w:r>
    </w:p>
    <w:p w14:paraId="6BC47C0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super</w:t>
      </w:r>
      <w:r>
        <w:rPr>
          <w:color w:val="FFFFFF"/>
        </w:rPr>
        <w:t>(username);</w:t>
      </w:r>
    </w:p>
    <w:p w14:paraId="6BD7779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FFFFF"/>
        </w:rPr>
        <w:tab/>
        <w:t>setfName(fName);</w:t>
      </w:r>
    </w:p>
    <w:p w14:paraId="4414456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FFFFF"/>
        </w:rPr>
        <w:tab/>
        <w:t>setEmail(email);</w:t>
      </w:r>
    </w:p>
    <w:p w14:paraId="58B7875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FFFFF"/>
        </w:rPr>
        <w:tab/>
        <w:t>setsName(sName);</w:t>
      </w:r>
    </w:p>
    <w:p w14:paraId="13D0D9CC"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w:t>
      </w:r>
      <w:r>
        <w:rPr>
          <w:color w:val="87CEEB"/>
        </w:rPr>
        <w:tab/>
      </w:r>
      <w:r>
        <w:rPr>
          <w:color w:val="87CEEB"/>
        </w:rPr>
        <w:tab/>
        <w:t>this.fName = fName;</w:t>
      </w:r>
    </w:p>
    <w:p w14:paraId="4E4026DF"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w:t>
      </w:r>
      <w:r>
        <w:rPr>
          <w:color w:val="87CEEB"/>
        </w:rPr>
        <w:tab/>
      </w:r>
      <w:r>
        <w:rPr>
          <w:color w:val="87CEEB"/>
        </w:rPr>
        <w:tab/>
        <w:t>this.email = email;</w:t>
      </w:r>
    </w:p>
    <w:p w14:paraId="0E2028F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w:t>
      </w:r>
      <w:r>
        <w:rPr>
          <w:color w:val="87CEEB"/>
        </w:rPr>
        <w:tab/>
      </w:r>
      <w:r>
        <w:rPr>
          <w:color w:val="87CEEB"/>
        </w:rPr>
        <w:tab/>
        <w:t>this.sName = sName;</w:t>
      </w:r>
    </w:p>
    <w:p w14:paraId="02D000B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 xml:space="preserve">privilege = </w:t>
      </w:r>
      <w:r>
        <w:rPr>
          <w:color w:val="F0E68C"/>
        </w:rPr>
        <w:t>new</w:t>
      </w:r>
      <w:r>
        <w:rPr>
          <w:color w:val="FFFFFF"/>
        </w:rPr>
        <w:t xml:space="preserve"> notPrivileged();</w:t>
      </w:r>
    </w:p>
    <w:p w14:paraId="00B851C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3A2655A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6BB1AD8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1A5AD90E"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2A45ACC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4E030F9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6679C28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87CEEB"/>
        </w:rPr>
        <w:t>/**</w:t>
      </w:r>
    </w:p>
    <w:p w14:paraId="6828E1D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Getter method for fName</w:t>
      </w:r>
    </w:p>
    <w:p w14:paraId="036C569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return fName</w:t>
      </w:r>
    </w:p>
    <w:p w14:paraId="6E437B4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2DDD667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98FB98"/>
        </w:rPr>
        <w:t>String</w:t>
      </w:r>
      <w:r>
        <w:rPr>
          <w:color w:val="FFFFFF"/>
        </w:rPr>
        <w:t xml:space="preserve"> getfName() {</w:t>
      </w:r>
    </w:p>
    <w:p w14:paraId="21B130C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return</w:t>
      </w:r>
      <w:r>
        <w:rPr>
          <w:color w:val="FFFFFF"/>
        </w:rPr>
        <w:t xml:space="preserve"> fName;</w:t>
      </w:r>
    </w:p>
    <w:p w14:paraId="25A8658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484BF13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2470B60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1303DA2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87CEEB"/>
        </w:rPr>
        <w:t>/**</w:t>
      </w:r>
    </w:p>
    <w:p w14:paraId="15D3BE37"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Setter method for fName</w:t>
      </w:r>
    </w:p>
    <w:p w14:paraId="77350D7B"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The name has to be all alphabetic characters. </w:t>
      </w:r>
    </w:p>
    <w:p w14:paraId="49532F27"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1744D49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fName</w:t>
      </w:r>
    </w:p>
    <w:p w14:paraId="469C948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throws InputValidationException </w:t>
      </w:r>
    </w:p>
    <w:p w14:paraId="7FF9BEB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2B15CED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F0E68C"/>
        </w:rPr>
        <w:t>void</w:t>
      </w:r>
      <w:r>
        <w:rPr>
          <w:color w:val="FFFFFF"/>
        </w:rPr>
        <w:t xml:space="preserve"> setfName(</w:t>
      </w:r>
      <w:r>
        <w:rPr>
          <w:color w:val="98FB98"/>
        </w:rPr>
        <w:t>String</w:t>
      </w:r>
      <w:r>
        <w:rPr>
          <w:color w:val="FFFFFF"/>
        </w:rPr>
        <w:t xml:space="preserve"> fName) </w:t>
      </w:r>
      <w:r>
        <w:rPr>
          <w:color w:val="F0E68C"/>
        </w:rPr>
        <w:t>throws</w:t>
      </w:r>
      <w:r>
        <w:rPr>
          <w:color w:val="FFFFFF"/>
        </w:rPr>
        <w:t xml:space="preserve"> </w:t>
      </w:r>
      <w:r>
        <w:rPr>
          <w:color w:val="98FB98"/>
        </w:rPr>
        <w:t>InputValidationException</w:t>
      </w:r>
      <w:r>
        <w:rPr>
          <w:color w:val="FFFFFF"/>
        </w:rPr>
        <w:t xml:space="preserve"> {</w:t>
      </w:r>
    </w:p>
    <w:p w14:paraId="7EABF01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if</w:t>
      </w:r>
      <w:r>
        <w:rPr>
          <w:color w:val="FFFFFF"/>
        </w:rPr>
        <w:t>(fName.matches(</w:t>
      </w:r>
      <w:r>
        <w:rPr>
          <w:color w:val="FFA0A0"/>
        </w:rPr>
        <w:t>"^[a-zA-Z]{3,15}$"</w:t>
      </w:r>
      <w:r>
        <w:rPr>
          <w:color w:val="FFFFFF"/>
        </w:rPr>
        <w:t>)) {</w:t>
      </w:r>
    </w:p>
    <w:p w14:paraId="25262C6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0E68C"/>
        </w:rPr>
        <w:t>this</w:t>
      </w:r>
      <w:r>
        <w:rPr>
          <w:color w:val="FFFFFF"/>
        </w:rPr>
        <w:t>.fName = fName;</w:t>
      </w:r>
    </w:p>
    <w:p w14:paraId="448205B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w:t>
      </w:r>
    </w:p>
    <w:p w14:paraId="4B22345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else</w:t>
      </w:r>
      <w:r>
        <w:rPr>
          <w:color w:val="FFFFFF"/>
        </w:rPr>
        <w:t xml:space="preserve"> {</w:t>
      </w:r>
    </w:p>
    <w:p w14:paraId="7A3DE46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337079F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w:t>
      </w:r>
    </w:p>
    <w:p w14:paraId="7D02FEAB"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76F0EA7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lastRenderedPageBreak/>
        <w:t> </w:t>
      </w:r>
    </w:p>
    <w:p w14:paraId="135EE8D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87CEEB"/>
        </w:rPr>
        <w:t>/**</w:t>
      </w:r>
    </w:p>
    <w:p w14:paraId="3B182AD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Getter method for sName</w:t>
      </w:r>
    </w:p>
    <w:p w14:paraId="29308207"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return sName</w:t>
      </w:r>
    </w:p>
    <w:p w14:paraId="44F90D0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217682A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98FB98"/>
        </w:rPr>
        <w:t>String</w:t>
      </w:r>
      <w:r>
        <w:rPr>
          <w:color w:val="FFFFFF"/>
        </w:rPr>
        <w:t xml:space="preserve"> getsName() {</w:t>
      </w:r>
    </w:p>
    <w:p w14:paraId="5A7E9C07"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return</w:t>
      </w:r>
      <w:r>
        <w:rPr>
          <w:color w:val="FFFFFF"/>
        </w:rPr>
        <w:t xml:space="preserve"> sName;</w:t>
      </w:r>
    </w:p>
    <w:p w14:paraId="4634993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6AE61F8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195379DF"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87CEEB"/>
        </w:rPr>
        <w:t>/**</w:t>
      </w:r>
    </w:p>
    <w:p w14:paraId="327729F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Setter method for sName</w:t>
      </w:r>
    </w:p>
    <w:p w14:paraId="2091CD4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Again, similar Regex pattern to the fName</w:t>
      </w:r>
    </w:p>
    <w:p w14:paraId="147D3A3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sName</w:t>
      </w:r>
    </w:p>
    <w:p w14:paraId="232F41E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throws InputValidationException </w:t>
      </w:r>
    </w:p>
    <w:p w14:paraId="66FEE57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5BB533A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F0E68C"/>
        </w:rPr>
        <w:t>void</w:t>
      </w:r>
      <w:r>
        <w:rPr>
          <w:color w:val="FFFFFF"/>
        </w:rPr>
        <w:t xml:space="preserve"> setsName(</w:t>
      </w:r>
      <w:r>
        <w:rPr>
          <w:color w:val="98FB98"/>
        </w:rPr>
        <w:t>String</w:t>
      </w:r>
      <w:r>
        <w:rPr>
          <w:color w:val="FFFFFF"/>
        </w:rPr>
        <w:t xml:space="preserve"> sName) </w:t>
      </w:r>
      <w:r>
        <w:rPr>
          <w:color w:val="F0E68C"/>
        </w:rPr>
        <w:t>throws</w:t>
      </w:r>
      <w:r>
        <w:rPr>
          <w:color w:val="FFFFFF"/>
        </w:rPr>
        <w:t xml:space="preserve"> </w:t>
      </w:r>
      <w:r>
        <w:rPr>
          <w:color w:val="98FB98"/>
        </w:rPr>
        <w:t>InputValidationException</w:t>
      </w:r>
      <w:r>
        <w:rPr>
          <w:color w:val="FFFFFF"/>
        </w:rPr>
        <w:t xml:space="preserve"> {</w:t>
      </w:r>
    </w:p>
    <w:p w14:paraId="518BADC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if</w:t>
      </w:r>
      <w:r>
        <w:rPr>
          <w:color w:val="FFFFFF"/>
        </w:rPr>
        <w:t>(sName.matches(</w:t>
      </w:r>
      <w:r>
        <w:rPr>
          <w:color w:val="FFA0A0"/>
        </w:rPr>
        <w:t>"^[a-zA-Z]{3,15}$"</w:t>
      </w:r>
      <w:r>
        <w:rPr>
          <w:color w:val="FFFFFF"/>
        </w:rPr>
        <w:t>)) {</w:t>
      </w:r>
    </w:p>
    <w:p w14:paraId="7696FE9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0E68C"/>
        </w:rPr>
        <w:t>this</w:t>
      </w:r>
      <w:r>
        <w:rPr>
          <w:color w:val="FFFFFF"/>
        </w:rPr>
        <w:t>.sName = sName;</w:t>
      </w:r>
    </w:p>
    <w:p w14:paraId="19B1C96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w:t>
      </w:r>
    </w:p>
    <w:p w14:paraId="5487AF68"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else</w:t>
      </w:r>
      <w:r>
        <w:rPr>
          <w:color w:val="FFFFFF"/>
        </w:rPr>
        <w:t xml:space="preserve"> {</w:t>
      </w:r>
    </w:p>
    <w:p w14:paraId="74611DD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4CC1D07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w:t>
      </w:r>
    </w:p>
    <w:p w14:paraId="4268251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30641A2F"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0B4D385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87CEEB"/>
        </w:rPr>
        <w:t>/**</w:t>
      </w:r>
    </w:p>
    <w:p w14:paraId="2C775572"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Getter method for email</w:t>
      </w:r>
    </w:p>
    <w:p w14:paraId="7915C93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return email</w:t>
      </w:r>
    </w:p>
    <w:p w14:paraId="53D4EB7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2A592B3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98FB98"/>
        </w:rPr>
        <w:t>String</w:t>
      </w:r>
      <w:r>
        <w:rPr>
          <w:color w:val="FFFFFF"/>
        </w:rPr>
        <w:t xml:space="preserve"> getEmail() {</w:t>
      </w:r>
    </w:p>
    <w:p w14:paraId="39DAA1CF"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return</w:t>
      </w:r>
      <w:r>
        <w:rPr>
          <w:color w:val="FFFFFF"/>
        </w:rPr>
        <w:t xml:space="preserve"> email;</w:t>
      </w:r>
    </w:p>
    <w:p w14:paraId="137E661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731EEBF9"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044FA01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7DBCD30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4FF9142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87CEEB"/>
        </w:rPr>
        <w:t>/**</w:t>
      </w:r>
    </w:p>
    <w:p w14:paraId="2187F1C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Setter method for email</w:t>
      </w:r>
    </w:p>
    <w:p w14:paraId="7752C9DC"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Appropriate regex has been used.</w:t>
      </w:r>
    </w:p>
    <w:p w14:paraId="3E16FF1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param email</w:t>
      </w:r>
    </w:p>
    <w:p w14:paraId="1344430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 @throws InputValidationException </w:t>
      </w:r>
    </w:p>
    <w:p w14:paraId="3CCB8C07"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87CEEB"/>
        </w:rPr>
        <w:tab/>
        <w:t xml:space="preserve"> */</w:t>
      </w:r>
    </w:p>
    <w:p w14:paraId="67C7BC6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F0E68C"/>
        </w:rPr>
        <w:t>void</w:t>
      </w:r>
      <w:r>
        <w:rPr>
          <w:color w:val="FFFFFF"/>
        </w:rPr>
        <w:t xml:space="preserve"> setEmail(</w:t>
      </w:r>
      <w:r>
        <w:rPr>
          <w:color w:val="98FB98"/>
        </w:rPr>
        <w:t>String</w:t>
      </w:r>
      <w:r>
        <w:rPr>
          <w:color w:val="FFFFFF"/>
        </w:rPr>
        <w:t xml:space="preserve"> email) </w:t>
      </w:r>
      <w:r>
        <w:rPr>
          <w:color w:val="F0E68C"/>
        </w:rPr>
        <w:t>throws</w:t>
      </w:r>
      <w:r>
        <w:rPr>
          <w:color w:val="FFFFFF"/>
        </w:rPr>
        <w:t xml:space="preserve"> </w:t>
      </w:r>
      <w:r>
        <w:rPr>
          <w:color w:val="98FB98"/>
        </w:rPr>
        <w:t>InputValidationException</w:t>
      </w:r>
      <w:r>
        <w:rPr>
          <w:color w:val="FFFFFF"/>
        </w:rPr>
        <w:t xml:space="preserve"> {</w:t>
      </w:r>
    </w:p>
    <w:p w14:paraId="7493059E"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if</w:t>
      </w:r>
      <w:r>
        <w:rPr>
          <w:color w:val="FFFFFF"/>
        </w:rPr>
        <w:t>(email.matches(</w:t>
      </w:r>
      <w:r>
        <w:rPr>
          <w:color w:val="FFA0A0"/>
        </w:rPr>
        <w:t>"^(.+)@(.+)$"</w:t>
      </w:r>
      <w:r>
        <w:rPr>
          <w:color w:val="FFFFFF"/>
        </w:rPr>
        <w:t>)) {</w:t>
      </w:r>
    </w:p>
    <w:p w14:paraId="474B6E9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0E68C"/>
        </w:rPr>
        <w:t>this</w:t>
      </w:r>
      <w:r>
        <w:rPr>
          <w:color w:val="FFFFFF"/>
        </w:rPr>
        <w:t>.email = email;</w:t>
      </w:r>
      <w:r>
        <w:rPr>
          <w:color w:val="FFFFFF"/>
        </w:rPr>
        <w:tab/>
      </w:r>
    </w:p>
    <w:p w14:paraId="33DD875E"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w:t>
      </w:r>
    </w:p>
    <w:p w14:paraId="549F010E"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else</w:t>
      </w:r>
      <w:r>
        <w:rPr>
          <w:color w:val="FFFFFF"/>
        </w:rPr>
        <w:t xml:space="preserve"> {</w:t>
      </w:r>
    </w:p>
    <w:p w14:paraId="72F8631B"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FFFFF"/>
        </w:rPr>
        <w:tab/>
      </w:r>
      <w:r>
        <w:rPr>
          <w:color w:val="F0E68C"/>
        </w:rPr>
        <w:t>throw</w:t>
      </w:r>
      <w:r>
        <w:rPr>
          <w:color w:val="FFFFFF"/>
        </w:rPr>
        <w:t xml:space="preserve"> </w:t>
      </w:r>
      <w:r>
        <w:rPr>
          <w:color w:val="F0E68C"/>
        </w:rPr>
        <w:t>new</w:t>
      </w:r>
      <w:r>
        <w:rPr>
          <w:color w:val="FFFFFF"/>
        </w:rPr>
        <w:t xml:space="preserve"> </w:t>
      </w:r>
      <w:r>
        <w:rPr>
          <w:color w:val="98FB98"/>
        </w:rPr>
        <w:t>InputValidationException</w:t>
      </w:r>
      <w:r>
        <w:rPr>
          <w:color w:val="FFFFFF"/>
        </w:rPr>
        <w:t>();</w:t>
      </w:r>
    </w:p>
    <w:p w14:paraId="3DFEE7A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t>}</w:t>
      </w:r>
    </w:p>
    <w:p w14:paraId="770A2B1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lastRenderedPageBreak/>
        <w:tab/>
      </w:r>
      <w:r>
        <w:rPr>
          <w:color w:val="FFFFFF"/>
        </w:rPr>
        <w:tab/>
      </w:r>
    </w:p>
    <w:p w14:paraId="5C24E6E1"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0EBA1C9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14E7479D"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CD5C5C"/>
        </w:rPr>
        <w:t>@Override</w:t>
      </w:r>
    </w:p>
    <w:p w14:paraId="07B3107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0E68C"/>
        </w:rPr>
        <w:t>public</w:t>
      </w:r>
      <w:r>
        <w:rPr>
          <w:color w:val="FFFFFF"/>
        </w:rPr>
        <w:t xml:space="preserve"> </w:t>
      </w:r>
      <w:r>
        <w:rPr>
          <w:color w:val="98FB98"/>
        </w:rPr>
        <w:t>String</w:t>
      </w:r>
      <w:r>
        <w:rPr>
          <w:color w:val="FFFFFF"/>
        </w:rPr>
        <w:t xml:space="preserve"> toString() {</w:t>
      </w:r>
    </w:p>
    <w:p w14:paraId="7B8AF160"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87CEEB"/>
        </w:rPr>
        <w:t>//return "User [fName=" + getfName() + ", sName=" + getsName() + ", email=" + getEmail() + ", Username=" + getUsername()</w:t>
      </w:r>
    </w:p>
    <w:p w14:paraId="1C5AFBC5"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87CEEB"/>
        </w:rPr>
        <w:t>//</w:t>
      </w:r>
      <w:r>
        <w:rPr>
          <w:color w:val="87CEEB"/>
        </w:rPr>
        <w:tab/>
      </w:r>
      <w:r>
        <w:rPr>
          <w:color w:val="87CEEB"/>
        </w:rPr>
        <w:tab/>
        <w:t>+ "]";</w:t>
      </w:r>
    </w:p>
    <w:p w14:paraId="69796CD6"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r>
        <w:rPr>
          <w:color w:val="FFFFFF"/>
        </w:rPr>
        <w:tab/>
      </w:r>
      <w:r>
        <w:rPr>
          <w:color w:val="F0E68C"/>
        </w:rPr>
        <w:t>return</w:t>
      </w:r>
      <w:r>
        <w:rPr>
          <w:color w:val="FFFFFF"/>
        </w:rPr>
        <w:t xml:space="preserve"> </w:t>
      </w:r>
      <w:r>
        <w:rPr>
          <w:color w:val="FFA0A0"/>
        </w:rPr>
        <w:t>"Username: "</w:t>
      </w:r>
      <w:r>
        <w:rPr>
          <w:color w:val="FFFFFF"/>
        </w:rPr>
        <w:t xml:space="preserve"> + getUsername() + </w:t>
      </w:r>
      <w:r>
        <w:rPr>
          <w:color w:val="FFA0A0"/>
        </w:rPr>
        <w:t>"\nEmail: "</w:t>
      </w:r>
      <w:r>
        <w:rPr>
          <w:color w:val="FFFFFF"/>
        </w:rPr>
        <w:t xml:space="preserve"> + getEmail();</w:t>
      </w:r>
    </w:p>
    <w:p w14:paraId="72513763"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t>}</w:t>
      </w:r>
    </w:p>
    <w:p w14:paraId="30C6D584"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ab/>
      </w:r>
    </w:p>
    <w:p w14:paraId="56F9E8DE"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 </w:t>
      </w:r>
    </w:p>
    <w:p w14:paraId="4C67642A" w14:textId="77777777" w:rsidR="00435B57" w:rsidRDefault="00435B57" w:rsidP="00C91157">
      <w:pPr>
        <w:pStyle w:val="HTMLPreformatted"/>
        <w:numPr>
          <w:ilvl w:val="0"/>
          <w:numId w:val="3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4869438"/>
        <w:rPr>
          <w:color w:val="FFFFFF"/>
        </w:rPr>
      </w:pPr>
      <w:r>
        <w:rPr>
          <w:color w:val="FFFFFF"/>
        </w:rPr>
        <w:t>}</w:t>
      </w:r>
    </w:p>
    <w:p w14:paraId="310DE836" w14:textId="357A7F18" w:rsidR="00435B57" w:rsidRDefault="00435B57" w:rsidP="00DE58F0">
      <w:r>
        <w:rPr>
          <w:color w:val="FFFFFF"/>
        </w:rPr>
        <w:t> </w:t>
      </w:r>
      <w:r>
        <w:br w:type="page"/>
      </w:r>
    </w:p>
    <w:p w14:paraId="3A610F01" w14:textId="302E4030" w:rsidR="00DE58F0" w:rsidRDefault="00DE58F0" w:rsidP="00DE58F0">
      <w:pPr>
        <w:pStyle w:val="Heading3"/>
      </w:pPr>
      <w:r>
        <w:lastRenderedPageBreak/>
        <w:t>Database Layer</w:t>
      </w:r>
    </w:p>
    <w:p w14:paraId="796136D1" w14:textId="344761C2" w:rsidR="00DE58F0" w:rsidRDefault="00DE58F0" w:rsidP="00DE58F0">
      <w:pPr>
        <w:pStyle w:val="Heading4"/>
      </w:pPr>
      <w:r>
        <w:t>dataSQLite.java</w:t>
      </w:r>
    </w:p>
    <w:p w14:paraId="03D4851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sz w:val="20"/>
        </w:rPr>
      </w:pPr>
      <w:r>
        <w:rPr>
          <w:color w:val="F0E68C"/>
        </w:rPr>
        <w:t>package</w:t>
      </w:r>
      <w:r>
        <w:rPr>
          <w:color w:val="FFFFFF"/>
        </w:rPr>
        <w:t xml:space="preserve"> </w:t>
      </w:r>
      <w:r>
        <w:rPr>
          <w:color w:val="98FB98"/>
        </w:rPr>
        <w:t>Database</w:t>
      </w:r>
      <w:r>
        <w:rPr>
          <w:color w:val="FFFFFF"/>
        </w:rPr>
        <w:t>;</w:t>
      </w:r>
    </w:p>
    <w:p w14:paraId="0B037D3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import</w:t>
      </w:r>
      <w:r>
        <w:rPr>
          <w:color w:val="FFFFFF"/>
        </w:rPr>
        <w:t xml:space="preserve"> java.sql.*;</w:t>
      </w:r>
    </w:p>
    <w:p w14:paraId="1FE8162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import</w:t>
      </w:r>
      <w:r>
        <w:rPr>
          <w:color w:val="FFFFFF"/>
        </w:rPr>
        <w:t xml:space="preserve"> java.util.</w:t>
      </w:r>
      <w:r>
        <w:rPr>
          <w:color w:val="98FB98"/>
        </w:rPr>
        <w:t>ArrayList</w:t>
      </w:r>
      <w:r>
        <w:rPr>
          <w:color w:val="FFFFFF"/>
        </w:rPr>
        <w:t>;</w:t>
      </w:r>
    </w:p>
    <w:p w14:paraId="25A6A83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import</w:t>
      </w:r>
      <w:r>
        <w:rPr>
          <w:color w:val="FFFFFF"/>
        </w:rPr>
        <w:t xml:space="preserve"> java.util.</w:t>
      </w:r>
      <w:r>
        <w:rPr>
          <w:color w:val="98FB98"/>
        </w:rPr>
        <w:t>HashMap</w:t>
      </w:r>
      <w:r>
        <w:rPr>
          <w:color w:val="FFFFFF"/>
        </w:rPr>
        <w:t>;</w:t>
      </w:r>
    </w:p>
    <w:p w14:paraId="05901BD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import</w:t>
      </w:r>
      <w:r>
        <w:rPr>
          <w:color w:val="FFFFFF"/>
        </w:rPr>
        <w:t xml:space="preserve"> java.util.</w:t>
      </w:r>
      <w:r>
        <w:rPr>
          <w:color w:val="98FB98"/>
        </w:rPr>
        <w:t>TreeSet</w:t>
      </w:r>
      <w:r>
        <w:rPr>
          <w:color w:val="FFFFFF"/>
        </w:rPr>
        <w:t>;</w:t>
      </w:r>
    </w:p>
    <w:p w14:paraId="048933D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 </w:t>
      </w:r>
    </w:p>
    <w:p w14:paraId="1E95A68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import</w:t>
      </w:r>
      <w:r>
        <w:rPr>
          <w:color w:val="FFFFFF"/>
        </w:rPr>
        <w:t xml:space="preserve"> application.</w:t>
      </w:r>
      <w:r>
        <w:rPr>
          <w:color w:val="98FB98"/>
        </w:rPr>
        <w:t>InputValidationException</w:t>
      </w:r>
      <w:r>
        <w:rPr>
          <w:color w:val="FFFFFF"/>
        </w:rPr>
        <w:t>;</w:t>
      </w:r>
    </w:p>
    <w:p w14:paraId="6E234FF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import</w:t>
      </w:r>
      <w:r>
        <w:rPr>
          <w:color w:val="FFFFFF"/>
        </w:rPr>
        <w:t xml:space="preserve"> application.</w:t>
      </w:r>
      <w:r>
        <w:rPr>
          <w:color w:val="98FB98"/>
        </w:rPr>
        <w:t>Restaurant</w:t>
      </w:r>
      <w:r>
        <w:rPr>
          <w:color w:val="FFFFFF"/>
        </w:rPr>
        <w:t>;</w:t>
      </w:r>
    </w:p>
    <w:p w14:paraId="5BBF309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import</w:t>
      </w:r>
      <w:r>
        <w:rPr>
          <w:color w:val="FFFFFF"/>
        </w:rPr>
        <w:t xml:space="preserve"> application.</w:t>
      </w:r>
      <w:r>
        <w:rPr>
          <w:color w:val="98FB98"/>
        </w:rPr>
        <w:t>Review</w:t>
      </w:r>
      <w:r>
        <w:rPr>
          <w:color w:val="FFFFFF"/>
        </w:rPr>
        <w:t>;</w:t>
      </w:r>
    </w:p>
    <w:p w14:paraId="50B7C88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 </w:t>
      </w:r>
    </w:p>
    <w:p w14:paraId="3594BB4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import</w:t>
      </w:r>
      <w:r>
        <w:rPr>
          <w:color w:val="FFFFFF"/>
        </w:rPr>
        <w:t xml:space="preserve"> application.</w:t>
      </w:r>
      <w:r>
        <w:rPr>
          <w:color w:val="98FB98"/>
        </w:rPr>
        <w:t>User</w:t>
      </w:r>
      <w:r>
        <w:rPr>
          <w:color w:val="FFFFFF"/>
        </w:rPr>
        <w:t>;</w:t>
      </w:r>
    </w:p>
    <w:p w14:paraId="25E29E7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 </w:t>
      </w:r>
    </w:p>
    <w:p w14:paraId="01E7049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w:t>
      </w:r>
    </w:p>
    <w:p w14:paraId="16A8E7C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 xml:space="preserve"> * </w:t>
      </w:r>
    </w:p>
    <w:p w14:paraId="68CFC67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 xml:space="preserve"> * This is the data layer of the program</w:t>
      </w:r>
    </w:p>
    <w:p w14:paraId="05FD643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 xml:space="preserve"> * @author Yogesh Parajuli</w:t>
      </w:r>
    </w:p>
    <w:p w14:paraId="64F9CF5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 xml:space="preserve"> *</w:t>
      </w:r>
    </w:p>
    <w:p w14:paraId="5E9536F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 xml:space="preserve"> */</w:t>
      </w:r>
    </w:p>
    <w:p w14:paraId="1D6B930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0E68C"/>
        </w:rPr>
        <w:t>public</w:t>
      </w:r>
      <w:r>
        <w:rPr>
          <w:color w:val="FFFFFF"/>
        </w:rPr>
        <w:t xml:space="preserve"> </w:t>
      </w:r>
      <w:r>
        <w:rPr>
          <w:color w:val="F0E68C"/>
        </w:rPr>
        <w:t>final</w:t>
      </w:r>
      <w:r>
        <w:rPr>
          <w:color w:val="FFFFFF"/>
        </w:rPr>
        <w:t xml:space="preserve"> </w:t>
      </w:r>
      <w:r>
        <w:rPr>
          <w:color w:val="F0E68C"/>
        </w:rPr>
        <w:t>class</w:t>
      </w:r>
      <w:r>
        <w:rPr>
          <w:color w:val="FFFFFF"/>
        </w:rPr>
        <w:t xml:space="preserve"> dataSQLite {</w:t>
      </w:r>
    </w:p>
    <w:p w14:paraId="42F53F5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rivate</w:t>
      </w:r>
      <w:r>
        <w:rPr>
          <w:color w:val="FFFFFF"/>
        </w:rPr>
        <w:t xml:space="preserve"> </w:t>
      </w:r>
      <w:r>
        <w:rPr>
          <w:color w:val="F0E68C"/>
        </w:rPr>
        <w:t>static</w:t>
      </w:r>
      <w:r>
        <w:rPr>
          <w:color w:val="FFFFFF"/>
        </w:rPr>
        <w:t xml:space="preserve"> </w:t>
      </w:r>
      <w:r>
        <w:rPr>
          <w:color w:val="F0E68C"/>
        </w:rPr>
        <w:t>final</w:t>
      </w:r>
      <w:r>
        <w:rPr>
          <w:color w:val="FFFFFF"/>
        </w:rPr>
        <w:t xml:space="preserve"> dataSQLite instance = </w:t>
      </w:r>
      <w:r>
        <w:rPr>
          <w:color w:val="F0E68C"/>
        </w:rPr>
        <w:t>new</w:t>
      </w:r>
      <w:r>
        <w:rPr>
          <w:color w:val="FFFFFF"/>
        </w:rPr>
        <w:t xml:space="preserve"> dataSQLite();</w:t>
      </w:r>
    </w:p>
    <w:p w14:paraId="558B38A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590A49C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7ABCED3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Using Singleton pattern.</w:t>
      </w:r>
    </w:p>
    <w:p w14:paraId="3CE66C3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s the dataSQLite's instance</w:t>
      </w:r>
    </w:p>
    <w:p w14:paraId="6ED179A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 instance</w:t>
      </w:r>
    </w:p>
    <w:p w14:paraId="7533E98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6393E54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static</w:t>
      </w:r>
      <w:r>
        <w:rPr>
          <w:color w:val="FFFFFF"/>
        </w:rPr>
        <w:t xml:space="preserve"> dataSQLite getInstance() {</w:t>
      </w:r>
    </w:p>
    <w:p w14:paraId="3BD0601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return</w:t>
      </w:r>
      <w:r>
        <w:rPr>
          <w:color w:val="FFFFFF"/>
        </w:rPr>
        <w:t xml:space="preserve"> instance;</w:t>
      </w:r>
    </w:p>
    <w:p w14:paraId="44021C4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2003C12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B1614E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Private constructor so that the class cannot be instantiated</w:t>
      </w:r>
    </w:p>
    <w:p w14:paraId="292D38B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 The constructor also creates the necessary tables on the database</w:t>
      </w:r>
    </w:p>
    <w:p w14:paraId="46E67B6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CD5C5C"/>
        </w:rPr>
        <w:t>@SuppressWarnings</w:t>
      </w:r>
      <w:r>
        <w:rPr>
          <w:color w:val="FFFFFF"/>
        </w:rPr>
        <w:t>(</w:t>
      </w:r>
      <w:r>
        <w:rPr>
          <w:color w:val="FFA0A0"/>
        </w:rPr>
        <w:t>"deprecation"</w:t>
      </w:r>
      <w:r>
        <w:rPr>
          <w:color w:val="FFFFFF"/>
        </w:rPr>
        <w:t>)</w:t>
      </w:r>
    </w:p>
    <w:p w14:paraId="131A23D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rivate</w:t>
      </w:r>
      <w:r>
        <w:rPr>
          <w:color w:val="FFFFFF"/>
        </w:rPr>
        <w:t xml:space="preserve"> dataSQLite() {</w:t>
      </w:r>
    </w:p>
    <w:p w14:paraId="6CDD089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769FE99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Loads SQLite Driver</w:t>
      </w:r>
    </w:p>
    <w:p w14:paraId="6FD02F9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lass</w:t>
      </w:r>
      <w:r>
        <w:rPr>
          <w:color w:val="FFFFFF"/>
        </w:rPr>
        <w:t>.forName(</w:t>
      </w:r>
      <w:r>
        <w:rPr>
          <w:color w:val="FFA0A0"/>
        </w:rPr>
        <w:t>"org.sqlite.JDBC"</w:t>
      </w:r>
      <w:r>
        <w:rPr>
          <w:color w:val="FFFFFF"/>
        </w:rPr>
        <w:t>).newInstance();</w:t>
      </w:r>
    </w:p>
    <w:p w14:paraId="20BFDFC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7BF86FE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 xml:space="preserve"> (</w:t>
      </w:r>
      <w:r>
        <w:rPr>
          <w:color w:val="98FB98"/>
        </w:rPr>
        <w:t>IllegalAccessException</w:t>
      </w:r>
      <w:r>
        <w:rPr>
          <w:color w:val="FFFFFF"/>
        </w:rPr>
        <w:t xml:space="preserve"> e) {</w:t>
      </w:r>
    </w:p>
    <w:p w14:paraId="04E96A2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099B0D0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 xml:space="preserve">} </w:t>
      </w:r>
      <w:r>
        <w:rPr>
          <w:color w:val="F0E68C"/>
        </w:rPr>
        <w:t>catch</w:t>
      </w:r>
      <w:r>
        <w:rPr>
          <w:color w:val="FFFFFF"/>
        </w:rPr>
        <w:t xml:space="preserve"> (</w:t>
      </w:r>
      <w:r>
        <w:rPr>
          <w:color w:val="98FB98"/>
        </w:rPr>
        <w:t>ClassNotFoundException</w:t>
      </w:r>
      <w:r>
        <w:rPr>
          <w:color w:val="FFFFFF"/>
        </w:rPr>
        <w:t xml:space="preserve"> e) {</w:t>
      </w:r>
    </w:p>
    <w:p w14:paraId="1C4E8BE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t>e.printStackTrace();</w:t>
      </w:r>
    </w:p>
    <w:p w14:paraId="0C58BFC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 xml:space="preserve">} </w:t>
      </w:r>
      <w:r>
        <w:rPr>
          <w:color w:val="F0E68C"/>
        </w:rPr>
        <w:t>catch</w:t>
      </w:r>
      <w:r>
        <w:rPr>
          <w:color w:val="FFFFFF"/>
        </w:rPr>
        <w:t xml:space="preserve"> (</w:t>
      </w:r>
      <w:r>
        <w:rPr>
          <w:color w:val="98FB98"/>
        </w:rPr>
        <w:t>InstantiationException</w:t>
      </w:r>
      <w:r>
        <w:rPr>
          <w:color w:val="FFFFFF"/>
        </w:rPr>
        <w:t xml:space="preserve"> e) {</w:t>
      </w:r>
    </w:p>
    <w:p w14:paraId="43C31AD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2EE9EEF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5F8073E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5DEB7BB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2DF740E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180C03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 Make connection with the database</w:t>
      </w:r>
    </w:p>
    <w:p w14:paraId="435A0A7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704F677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31404FE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Create a User Table if it hasnt already been created</w:t>
      </w:r>
    </w:p>
    <w:p w14:paraId="0B46933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connection.prepareStatement(</w:t>
      </w:r>
      <w:r>
        <w:rPr>
          <w:color w:val="FFA0A0"/>
        </w:rPr>
        <w:t>"CREATE TABLE IF NOT EXISTS user (username VARCHAR(256) PRIMARY KEY NOT NULL, password VARCHAR(256) NOT NULL,fName VARCHAR(256) NOT NULL, sName VARCHAR(256) NOT NULL, email VARCHAR(256) NOT NULL)"</w:t>
      </w:r>
      <w:r>
        <w:rPr>
          <w:color w:val="FFFFFF"/>
        </w:rPr>
        <w:t>);</w:t>
      </w:r>
    </w:p>
    <w:p w14:paraId="2D8A31D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29A7F4C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2B665C0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statement.executeUpdate();</w:t>
      </w:r>
    </w:p>
    <w:p w14:paraId="10E6057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statement.close();</w:t>
      </w:r>
    </w:p>
    <w:p w14:paraId="636C562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p>
    <w:p w14:paraId="4E332C8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p>
    <w:p w14:paraId="1C3F2C2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r>
        <w:rPr>
          <w:color w:val="87CEEB"/>
        </w:rPr>
        <w:t>// Create Restaurant Table if not created already</w:t>
      </w:r>
    </w:p>
    <w:p w14:paraId="3E8CAA9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statement = connection.prepareStatement(</w:t>
      </w:r>
      <w:r>
        <w:rPr>
          <w:color w:val="FFA0A0"/>
        </w:rPr>
        <w:t>"CREATE TABLE IF NOT EXISTS restaurant (restId INTEGER PRIMARY KEY AUTOiNCREMENT, name VARCHAR(256) NOT NULL,description VARCHAR(256) NOT NULL, cuisine VARCHAR(256) NOT NULL,contact VARCHAR(256) NOT NULL,address VARCHAR(256) NOT NULL)"</w:t>
      </w:r>
      <w:r>
        <w:rPr>
          <w:color w:val="FFFFFF"/>
        </w:rPr>
        <w:t>);</w:t>
      </w:r>
    </w:p>
    <w:p w14:paraId="3579D42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p>
    <w:p w14:paraId="1DCBA4F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statement.executeUpdate();</w:t>
      </w:r>
    </w:p>
    <w:p w14:paraId="288493A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statement.close();</w:t>
      </w:r>
    </w:p>
    <w:p w14:paraId="0121A4D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p>
    <w:p w14:paraId="02BEB6C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r>
        <w:rPr>
          <w:color w:val="87CEEB"/>
        </w:rPr>
        <w:t>//Create Review Table if not created already</w:t>
      </w:r>
    </w:p>
    <w:p w14:paraId="69760FB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p>
    <w:p w14:paraId="7145994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r>
        <w:rPr>
          <w:color w:val="87CEEB"/>
        </w:rPr>
        <w:t>// Foreign keys have been initialised</w:t>
      </w:r>
    </w:p>
    <w:p w14:paraId="161660C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r>
        <w:rPr>
          <w:color w:val="87CEEB"/>
        </w:rPr>
        <w:t>//If data in parent table are deleted, the clild class data are also deleted</w:t>
      </w:r>
    </w:p>
    <w:p w14:paraId="738BBBC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r>
        <w:rPr>
          <w:color w:val="87CEEB"/>
        </w:rPr>
        <w:t>//i.e if restaurant is deleted, reviews related to the restaurant are also deleted</w:t>
      </w:r>
    </w:p>
    <w:p w14:paraId="52AFF3C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r>
        <w:rPr>
          <w:color w:val="87CEEB"/>
        </w:rPr>
        <w:t>// same with the user</w:t>
      </w:r>
    </w:p>
    <w:p w14:paraId="4327C02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statement = connection.prepareStatement(</w:t>
      </w:r>
      <w:r>
        <w:rPr>
          <w:color w:val="FFA0A0"/>
        </w:rPr>
        <w:t xml:space="preserve">"CREATE TABLE IF NOT EXISTS review (reviewId INTEGER PRIMARY KEY AUTOINCREMENT, restId INTEGER NOT NULL, username VARCHAR(256) NOT NULL, rating INTEGER NOT NULL, </w:t>
      </w:r>
      <w:r>
        <w:rPr>
          <w:color w:val="FFA0A0"/>
        </w:rPr>
        <w:lastRenderedPageBreak/>
        <w:t>description VARCHAR(256) NOT NULL, FOREIGN KEY (restId) REFERENCES restaurant (restId) ON DELETE CASCADE ON UPDATE NO ACTION, FOREIGN KEY (username) REFERENCES user(username) ON UPDATE NO ACTION ON DELETE CASCADE)"</w:t>
      </w:r>
      <w:r>
        <w:rPr>
          <w:color w:val="FFFFFF"/>
        </w:rPr>
        <w:t>);</w:t>
      </w:r>
    </w:p>
    <w:p w14:paraId="670488F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p>
    <w:p w14:paraId="340746E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statement.executeUpdate();</w:t>
      </w:r>
    </w:p>
    <w:p w14:paraId="1638816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statement.close();</w:t>
      </w:r>
    </w:p>
    <w:p w14:paraId="10C8688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 xml:space="preserve"> </w:t>
      </w:r>
    </w:p>
    <w:p w14:paraId="735F4B1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29D0FD8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 {</w:t>
      </w:r>
    </w:p>
    <w:p w14:paraId="519B498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D61D62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3D6182E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60E72DC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1FD534E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515AEEB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28858F5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26D7FB4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w:t>
      </w:r>
    </w:p>
    <w:p w14:paraId="46CFBF5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2AED343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68F81AB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r>
        <w:rPr>
          <w:color w:val="FFFFFF"/>
        </w:rPr>
        <w:tab/>
      </w:r>
      <w:r>
        <w:rPr>
          <w:color w:val="FFFFFF"/>
        </w:rPr>
        <w:tab/>
      </w:r>
    </w:p>
    <w:p w14:paraId="11267D7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0CA7BF3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r>
        <w:rPr>
          <w:color w:val="87CEEB"/>
        </w:rPr>
        <w:t>// closing parenthesis for constructor</w:t>
      </w:r>
    </w:p>
    <w:p w14:paraId="1A5F159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CCC2AA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4F8E337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save restaurants onto the database</w:t>
      </w:r>
    </w:p>
    <w:p w14:paraId="1D596FC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restaurant</w:t>
      </w:r>
    </w:p>
    <w:p w14:paraId="0B217EA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1F03CAD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method to save restarant</w:t>
      </w:r>
    </w:p>
    <w:p w14:paraId="6F88961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saveRestaurant(</w:t>
      </w:r>
      <w:r>
        <w:rPr>
          <w:color w:val="98FB98"/>
        </w:rPr>
        <w:t>Restaurant</w:t>
      </w:r>
      <w:r>
        <w:rPr>
          <w:color w:val="FFFFFF"/>
        </w:rPr>
        <w:t xml:space="preserve"> restaurant) {</w:t>
      </w:r>
    </w:p>
    <w:p w14:paraId="65F27B8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227979B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Establish connection</w:t>
      </w:r>
    </w:p>
    <w:p w14:paraId="293EC6C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685DB38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6DBE764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Write a statement</w:t>
      </w:r>
    </w:p>
    <w:p w14:paraId="3ECC48E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INSERT INTO restaurant( name,description, cuisine, contact, address) VALUES (?,?,?,?,?)"</w:t>
      </w:r>
      <w:r>
        <w:rPr>
          <w:color w:val="FFFFFF"/>
        </w:rPr>
        <w:t>);</w:t>
      </w:r>
    </w:p>
    <w:p w14:paraId="3E1587E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5B0C904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w:t>
      </w:r>
    </w:p>
    <w:p w14:paraId="0C07ACF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87CEEB"/>
        </w:rPr>
        <w:t xml:space="preserve">//SQL statements to assign value to the "?" </w:t>
      </w:r>
    </w:p>
    <w:p w14:paraId="1D8349E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87CEEB"/>
        </w:rPr>
        <w:t>//statement.setString(1, restaurant.getId());</w:t>
      </w:r>
    </w:p>
    <w:p w14:paraId="50B742B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1</w:t>
      </w:r>
      <w:r>
        <w:rPr>
          <w:color w:val="FFFFFF"/>
        </w:rPr>
        <w:t>, restaurant.getName());</w:t>
      </w:r>
    </w:p>
    <w:p w14:paraId="2188375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FFFFF"/>
        </w:rPr>
        <w:tab/>
        <w:t>statement.setString(</w:t>
      </w:r>
      <w:r>
        <w:rPr>
          <w:color w:val="CD5C5C"/>
        </w:rPr>
        <w:t>2</w:t>
      </w:r>
      <w:r>
        <w:rPr>
          <w:color w:val="FFFFFF"/>
        </w:rPr>
        <w:t>, restaurant.getRestaurantDescription());</w:t>
      </w:r>
    </w:p>
    <w:p w14:paraId="01C0911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3</w:t>
      </w:r>
      <w:r>
        <w:rPr>
          <w:color w:val="FFFFFF"/>
        </w:rPr>
        <w:t>, restaurant.getCuisine());</w:t>
      </w:r>
    </w:p>
    <w:p w14:paraId="538A58C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4</w:t>
      </w:r>
      <w:r>
        <w:rPr>
          <w:color w:val="FFFFFF"/>
        </w:rPr>
        <w:t>, restaurant.getContact());</w:t>
      </w:r>
    </w:p>
    <w:p w14:paraId="7D7C79B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5</w:t>
      </w:r>
      <w:r>
        <w:rPr>
          <w:color w:val="FFFFFF"/>
        </w:rPr>
        <w:t>, restaurant.getAddress());</w:t>
      </w:r>
    </w:p>
    <w:p w14:paraId="2B569E3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3500DFD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executeUpdate();</w:t>
      </w:r>
    </w:p>
    <w:p w14:paraId="7D9789C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r>
        <w:rPr>
          <w:color w:val="FFFFFF"/>
        </w:rPr>
        <w:tab/>
      </w:r>
    </w:p>
    <w:p w14:paraId="398E69B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277B89F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4969CBA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 {</w:t>
      </w:r>
    </w:p>
    <w:p w14:paraId="7AB6EBE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56860BF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6F86AC9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1C9737B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7040C62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7FFE0D1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0485C2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30444A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55CB41A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 {</w:t>
      </w:r>
    </w:p>
    <w:p w14:paraId="71A3060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162B214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FA82F1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4223ECE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77437E4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7350645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6E27970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7FD9035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362E65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 </w:t>
      </w:r>
    </w:p>
    <w:p w14:paraId="442AA20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32975A1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save review onto the database</w:t>
      </w:r>
    </w:p>
    <w:p w14:paraId="7366D80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user </w:t>
      </w:r>
    </w:p>
    <w:p w14:paraId="4B7A519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restaurant </w:t>
      </w:r>
    </w:p>
    <w:p w14:paraId="2E981D6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review </w:t>
      </w:r>
    </w:p>
    <w:p w14:paraId="1CAC468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181A10D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3B04EE9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saveReview(</w:t>
      </w:r>
      <w:r>
        <w:rPr>
          <w:color w:val="98FB98"/>
        </w:rPr>
        <w:t>User</w:t>
      </w:r>
      <w:r>
        <w:rPr>
          <w:color w:val="FFFFFF"/>
        </w:rPr>
        <w:t xml:space="preserve"> user,</w:t>
      </w:r>
      <w:r>
        <w:rPr>
          <w:color w:val="98FB98"/>
        </w:rPr>
        <w:t>Restaurant</w:t>
      </w:r>
      <w:r>
        <w:rPr>
          <w:color w:val="FFFFFF"/>
        </w:rPr>
        <w:t xml:space="preserve"> restaurant, </w:t>
      </w:r>
      <w:r>
        <w:rPr>
          <w:color w:val="98FB98"/>
        </w:rPr>
        <w:t>Review</w:t>
      </w:r>
      <w:r>
        <w:rPr>
          <w:color w:val="FFFFFF"/>
        </w:rPr>
        <w:t xml:space="preserve"> review) {</w:t>
      </w:r>
    </w:p>
    <w:p w14:paraId="47429CB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6183856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0DA1A79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87CEEB"/>
        </w:rPr>
        <w:t>//Establish a connection</w:t>
      </w:r>
    </w:p>
    <w:p w14:paraId="0DA750A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66CD053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624E92F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87CEEB"/>
        </w:rPr>
        <w:t>//Prepare a statement</w:t>
      </w:r>
    </w:p>
    <w:p w14:paraId="7B698C4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INSERT INTO review ( restId, rating, description,username) VALUES (?,?,?,?)"</w:t>
      </w:r>
      <w:r>
        <w:rPr>
          <w:color w:val="FFFFFF"/>
        </w:rPr>
        <w:t>);</w:t>
      </w:r>
    </w:p>
    <w:p w14:paraId="1B36C17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1EA8543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try</w:t>
      </w:r>
      <w:r>
        <w:rPr>
          <w:color w:val="FFFFFF"/>
        </w:rPr>
        <w:t xml:space="preserve"> {</w:t>
      </w:r>
    </w:p>
    <w:p w14:paraId="3AB26F2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p>
    <w:p w14:paraId="6A5E3FF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statement.setInt(</w:t>
      </w:r>
      <w:r>
        <w:rPr>
          <w:color w:val="CD5C5C"/>
        </w:rPr>
        <w:t>1</w:t>
      </w:r>
      <w:r>
        <w:rPr>
          <w:color w:val="FFFFFF"/>
        </w:rPr>
        <w:t>, restaurant.getId());</w:t>
      </w:r>
    </w:p>
    <w:p w14:paraId="3CC8038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statement.setInt(</w:t>
      </w:r>
      <w:r>
        <w:rPr>
          <w:color w:val="CD5C5C"/>
        </w:rPr>
        <w:t>2</w:t>
      </w:r>
      <w:r>
        <w:rPr>
          <w:color w:val="FFFFFF"/>
        </w:rPr>
        <w:t>, review.getRating());</w:t>
      </w:r>
    </w:p>
    <w:p w14:paraId="603C190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statement.setString(</w:t>
      </w:r>
      <w:r>
        <w:rPr>
          <w:color w:val="CD5C5C"/>
        </w:rPr>
        <w:t>3</w:t>
      </w:r>
      <w:r>
        <w:rPr>
          <w:color w:val="FFFFFF"/>
        </w:rPr>
        <w:t>, review.getDescription());</w:t>
      </w:r>
    </w:p>
    <w:p w14:paraId="7C97EF5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statement.setString(</w:t>
      </w:r>
      <w:r>
        <w:rPr>
          <w:color w:val="CD5C5C"/>
        </w:rPr>
        <w:t>4</w:t>
      </w:r>
      <w:r>
        <w:rPr>
          <w:color w:val="FFFFFF"/>
        </w:rPr>
        <w:t>, user.getUsername());</w:t>
      </w:r>
    </w:p>
    <w:p w14:paraId="6BC69ED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p>
    <w:p w14:paraId="3DC9B3F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statement.executeUpdate();</w:t>
      </w:r>
    </w:p>
    <w:p w14:paraId="7E0AEF2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statement.close();</w:t>
      </w:r>
    </w:p>
    <w:p w14:paraId="0485FA9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p>
    <w:p w14:paraId="22EA847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19E973E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2C0FF2C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e.printStackTrace();</w:t>
      </w:r>
    </w:p>
    <w:p w14:paraId="7AE1AD4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3EC1A01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finally</w:t>
      </w:r>
      <w:r>
        <w:rPr>
          <w:color w:val="FFFFFF"/>
        </w:rPr>
        <w:t xml:space="preserve"> {</w:t>
      </w:r>
    </w:p>
    <w:p w14:paraId="252657D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statement.close();</w:t>
      </w:r>
    </w:p>
    <w:p w14:paraId="4B0568C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connection.close();</w:t>
      </w:r>
    </w:p>
    <w:p w14:paraId="2991ED5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5E4BFCC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242D18A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 {</w:t>
      </w:r>
    </w:p>
    <w:p w14:paraId="7117F85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3F9EFF7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1BC4F2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036595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000E89A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48C432E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29E169D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save user into the database</w:t>
      </w:r>
    </w:p>
    <w:p w14:paraId="47A70F4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user</w:t>
      </w:r>
    </w:p>
    <w:p w14:paraId="6F015E3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2288853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method to save users</w:t>
      </w:r>
    </w:p>
    <w:p w14:paraId="6A6BD7B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saveUser(</w:t>
      </w:r>
      <w:r>
        <w:rPr>
          <w:color w:val="98FB98"/>
        </w:rPr>
        <w:t>User</w:t>
      </w:r>
      <w:r>
        <w:rPr>
          <w:color w:val="FFFFFF"/>
        </w:rPr>
        <w:t xml:space="preserve"> user) {</w:t>
      </w:r>
    </w:p>
    <w:p w14:paraId="463F528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064F11F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227003C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Establish a connection</w:t>
      </w:r>
    </w:p>
    <w:p w14:paraId="3E4E7A4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63B504F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328BC95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prepare a statement</w:t>
      </w:r>
    </w:p>
    <w:p w14:paraId="37B84AD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98FB98"/>
        </w:rPr>
        <w:t>PreparedStatement</w:t>
      </w:r>
      <w:r>
        <w:rPr>
          <w:color w:val="FFFFFF"/>
        </w:rPr>
        <w:t xml:space="preserve"> statement = connection.prepareStatement(</w:t>
      </w:r>
      <w:r>
        <w:rPr>
          <w:color w:val="FFA0A0"/>
        </w:rPr>
        <w:t>"INSERT INTO user (username,password,fName,sName,email) VALUES (?,?,?,?,?)"</w:t>
      </w:r>
      <w:r>
        <w:rPr>
          <w:color w:val="FFFFFF"/>
        </w:rPr>
        <w:t>);</w:t>
      </w:r>
    </w:p>
    <w:p w14:paraId="341B654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1A0952D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72BB300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1</w:t>
      </w:r>
      <w:r>
        <w:rPr>
          <w:color w:val="FFFFFF"/>
        </w:rPr>
        <w:t>, user.getUsername());</w:t>
      </w:r>
    </w:p>
    <w:p w14:paraId="122F8D4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2</w:t>
      </w:r>
      <w:r>
        <w:rPr>
          <w:color w:val="FFFFFF"/>
        </w:rPr>
        <w:t>, user.getPassword());</w:t>
      </w:r>
    </w:p>
    <w:p w14:paraId="454B06B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3</w:t>
      </w:r>
      <w:r>
        <w:rPr>
          <w:color w:val="FFFFFF"/>
        </w:rPr>
        <w:t>, user.getfName());</w:t>
      </w:r>
    </w:p>
    <w:p w14:paraId="6A4CE62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4</w:t>
      </w:r>
      <w:r>
        <w:rPr>
          <w:color w:val="FFFFFF"/>
        </w:rPr>
        <w:t>, user.getsName());</w:t>
      </w:r>
    </w:p>
    <w:p w14:paraId="232754C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5</w:t>
      </w:r>
      <w:r>
        <w:rPr>
          <w:color w:val="FFFFFF"/>
        </w:rPr>
        <w:t>, user.getEmail());</w:t>
      </w:r>
    </w:p>
    <w:p w14:paraId="36ECC0A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33A8408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executeUpdate();</w:t>
      </w:r>
    </w:p>
    <w:p w14:paraId="58C158A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0C73136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35BC1F4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0D07A30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7905458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A489ED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2F0349E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2C36A63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4793658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7CAA7B7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334FE13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1A7F07F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16616F8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3300CEA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4105E95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1AD5795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0A9BA93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10B74A7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Since we are letting the user to choose their own username, we need to check if the username is already taken</w:t>
      </w:r>
    </w:p>
    <w:p w14:paraId="62B0ACD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username</w:t>
      </w:r>
    </w:p>
    <w:p w14:paraId="2EE4A13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 whether there is a match in username i.e expect true if username is already in the database</w:t>
      </w:r>
    </w:p>
    <w:p w14:paraId="140A337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66645C2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boolean</w:t>
      </w:r>
      <w:r>
        <w:rPr>
          <w:color w:val="FFFFFF"/>
        </w:rPr>
        <w:t xml:space="preserve"> checkUsername(</w:t>
      </w:r>
      <w:r>
        <w:rPr>
          <w:color w:val="98FB98"/>
        </w:rPr>
        <w:t>String</w:t>
      </w:r>
      <w:r>
        <w:rPr>
          <w:color w:val="FFFFFF"/>
        </w:rPr>
        <w:t xml:space="preserve"> username) {</w:t>
      </w:r>
    </w:p>
    <w:p w14:paraId="33311A4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7DCA70F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Establish a connection</w:t>
      </w:r>
    </w:p>
    <w:p w14:paraId="5A5C4C4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21E83C5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656037B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SELECT username FROM user"</w:t>
      </w:r>
      <w:r>
        <w:rPr>
          <w:color w:val="FFFFFF"/>
        </w:rPr>
        <w:t>);</w:t>
      </w:r>
    </w:p>
    <w:p w14:paraId="37472ED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40DCDE8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0E68C"/>
        </w:rPr>
        <w:t>try</w:t>
      </w:r>
      <w:r>
        <w:rPr>
          <w:color w:val="FFFFFF"/>
        </w:rPr>
        <w:t xml:space="preserve"> {</w:t>
      </w:r>
    </w:p>
    <w:p w14:paraId="745099A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98FB98"/>
        </w:rPr>
        <w:t>ResultSet</w:t>
      </w:r>
      <w:r>
        <w:rPr>
          <w:color w:val="FFFFFF"/>
        </w:rPr>
        <w:t xml:space="preserve"> results = statement.executeQuery();</w:t>
      </w:r>
    </w:p>
    <w:p w14:paraId="5323B4F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while</w:t>
      </w:r>
      <w:r>
        <w:rPr>
          <w:color w:val="FFFFFF"/>
        </w:rPr>
        <w:t>(results.</w:t>
      </w:r>
      <w:r>
        <w:rPr>
          <w:color w:val="F0E68C"/>
        </w:rPr>
        <w:t>next</w:t>
      </w:r>
      <w:r>
        <w:rPr>
          <w:color w:val="FFFFFF"/>
        </w:rPr>
        <w:t>()) {</w:t>
      </w:r>
    </w:p>
    <w:p w14:paraId="1BE2808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F0E68C"/>
        </w:rPr>
        <w:t>if</w:t>
      </w:r>
      <w:r>
        <w:rPr>
          <w:color w:val="FFFFFF"/>
        </w:rPr>
        <w:t xml:space="preserve"> (username.equals(results.getString(</w:t>
      </w:r>
      <w:r>
        <w:rPr>
          <w:color w:val="FFA0A0"/>
        </w:rPr>
        <w:t>"username"</w:t>
      </w:r>
      <w:r>
        <w:rPr>
          <w:color w:val="FFFFFF"/>
        </w:rPr>
        <w:t>))) {</w:t>
      </w:r>
    </w:p>
    <w:p w14:paraId="5B68E31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61DC46A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w:t>
      </w:r>
    </w:p>
    <w:p w14:paraId="5A8FBDC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577042D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08C16A9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7F22913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6C2B03C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493D376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4C83F86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7DDCB2B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16C23FD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3518486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7F9EE98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E71531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2C8D164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3B9CB73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062D00B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781102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return</w:t>
      </w:r>
      <w:r>
        <w:rPr>
          <w:color w:val="FFFFFF"/>
        </w:rPr>
        <w:t xml:space="preserve"> </w:t>
      </w:r>
      <w:r>
        <w:rPr>
          <w:color w:val="F0E68C"/>
        </w:rPr>
        <w:t>false</w:t>
      </w:r>
      <w:r>
        <w:rPr>
          <w:color w:val="FFFFFF"/>
        </w:rPr>
        <w:t>;</w:t>
      </w:r>
    </w:p>
    <w:p w14:paraId="7D5546F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4B903E4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77B328C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2F2F359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128257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3C3336B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13C7634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Since we are letting the user to choose their own username, we need to check if the username is already taken</w:t>
      </w:r>
    </w:p>
    <w:p w14:paraId="6337546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username</w:t>
      </w:r>
    </w:p>
    <w:p w14:paraId="5CAD0E0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restId </w:t>
      </w:r>
    </w:p>
    <w:p w14:paraId="760078A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 whether there is a match in username i.e expect true if username is already in the database</w:t>
      </w:r>
    </w:p>
    <w:p w14:paraId="0B22D6B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5294488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boolean</w:t>
      </w:r>
      <w:r>
        <w:rPr>
          <w:color w:val="FFFFFF"/>
        </w:rPr>
        <w:t xml:space="preserve"> checkReview(</w:t>
      </w:r>
      <w:r>
        <w:rPr>
          <w:color w:val="98FB98"/>
        </w:rPr>
        <w:t>String</w:t>
      </w:r>
      <w:r>
        <w:rPr>
          <w:color w:val="FFFFFF"/>
        </w:rPr>
        <w:t xml:space="preserve"> username, </w:t>
      </w:r>
      <w:r>
        <w:rPr>
          <w:color w:val="F0E68C"/>
        </w:rPr>
        <w:t>int</w:t>
      </w:r>
      <w:r>
        <w:rPr>
          <w:color w:val="FFFFFF"/>
        </w:rPr>
        <w:t xml:space="preserve"> restId) {</w:t>
      </w:r>
    </w:p>
    <w:p w14:paraId="1DAE59C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44B6E3C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Establish a connection</w:t>
      </w:r>
    </w:p>
    <w:p w14:paraId="374C79B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0BE6656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20CE01C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SELECT username, restId FROM review"</w:t>
      </w:r>
      <w:r>
        <w:rPr>
          <w:color w:val="FFFFFF"/>
        </w:rPr>
        <w:t>);</w:t>
      </w:r>
    </w:p>
    <w:p w14:paraId="1A2720D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6A22862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4981880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FFFFF"/>
        </w:rPr>
        <w:tab/>
      </w:r>
      <w:r>
        <w:rPr>
          <w:color w:val="98FB98"/>
        </w:rPr>
        <w:t>ResultSet</w:t>
      </w:r>
      <w:r>
        <w:rPr>
          <w:color w:val="FFFFFF"/>
        </w:rPr>
        <w:t xml:space="preserve"> results = statement.executeQuery();</w:t>
      </w:r>
    </w:p>
    <w:p w14:paraId="094BF95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while</w:t>
      </w:r>
      <w:r>
        <w:rPr>
          <w:color w:val="FFFFFF"/>
        </w:rPr>
        <w:t>(results.</w:t>
      </w:r>
      <w:r>
        <w:rPr>
          <w:color w:val="F0E68C"/>
        </w:rPr>
        <w:t>next</w:t>
      </w:r>
      <w:r>
        <w:rPr>
          <w:color w:val="FFFFFF"/>
        </w:rPr>
        <w:t>()) {</w:t>
      </w:r>
    </w:p>
    <w:p w14:paraId="42A94A0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F0E68C"/>
        </w:rPr>
        <w:t>if</w:t>
      </w:r>
      <w:r>
        <w:rPr>
          <w:color w:val="FFFFFF"/>
        </w:rPr>
        <w:t xml:space="preserve"> (username.equals(results.getString(</w:t>
      </w:r>
      <w:r>
        <w:rPr>
          <w:color w:val="FFA0A0"/>
        </w:rPr>
        <w:t>"username"</w:t>
      </w:r>
      <w:r>
        <w:rPr>
          <w:color w:val="FFFFFF"/>
        </w:rPr>
        <w:t>)) &amp;&amp; restId == results.getInt(</w:t>
      </w:r>
      <w:r>
        <w:rPr>
          <w:color w:val="FFA0A0"/>
        </w:rPr>
        <w:t>"restId"</w:t>
      </w:r>
      <w:r>
        <w:rPr>
          <w:color w:val="FFFFFF"/>
        </w:rPr>
        <w:t>)) {</w:t>
      </w:r>
    </w:p>
    <w:p w14:paraId="738AF7E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3555BD6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w:t>
      </w:r>
    </w:p>
    <w:p w14:paraId="354EDEF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2DCCBAC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2226CA6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452F7DE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49FEC2E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4D877DD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61F3993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5949B35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7B71DAB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59E0443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0BA6ED5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1DEC154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4F7E84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3596D63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76A3ECF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9C5BCE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return</w:t>
      </w:r>
      <w:r>
        <w:rPr>
          <w:color w:val="FFFFFF"/>
        </w:rPr>
        <w:t xml:space="preserve"> </w:t>
      </w:r>
      <w:r>
        <w:rPr>
          <w:color w:val="F0E68C"/>
        </w:rPr>
        <w:t>false</w:t>
      </w:r>
      <w:r>
        <w:rPr>
          <w:color w:val="FFFFFF"/>
        </w:rPr>
        <w:t>;</w:t>
      </w:r>
    </w:p>
    <w:p w14:paraId="01ECE4B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780F823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06047A1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74CC8E9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6687D0B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035FA30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06FDF82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58256A8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validate username and password for login</w:t>
      </w:r>
    </w:p>
    <w:p w14:paraId="2E75652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username</w:t>
      </w:r>
    </w:p>
    <w:p w14:paraId="68B6A9B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password</w:t>
      </w:r>
    </w:p>
    <w:p w14:paraId="429A9B5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 if the username and password are valid i.e expects true if username and password match and are stored in the database</w:t>
      </w:r>
    </w:p>
    <w:p w14:paraId="40453C3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3B247A0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boolean</w:t>
      </w:r>
      <w:r>
        <w:rPr>
          <w:color w:val="FFFFFF"/>
        </w:rPr>
        <w:t xml:space="preserve"> validate (</w:t>
      </w:r>
      <w:r>
        <w:rPr>
          <w:color w:val="98FB98"/>
        </w:rPr>
        <w:t>String</w:t>
      </w:r>
      <w:r>
        <w:rPr>
          <w:color w:val="FFFFFF"/>
        </w:rPr>
        <w:t xml:space="preserve"> username, </w:t>
      </w:r>
      <w:r>
        <w:rPr>
          <w:color w:val="98FB98"/>
        </w:rPr>
        <w:t>String</w:t>
      </w:r>
      <w:r>
        <w:rPr>
          <w:color w:val="FFFFFF"/>
        </w:rPr>
        <w:t xml:space="preserve"> password) {</w:t>
      </w:r>
    </w:p>
    <w:p w14:paraId="016B1DA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055DCD8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7AA2E53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56419D7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SELECT username, password FROM user"</w:t>
      </w:r>
      <w:r>
        <w:rPr>
          <w:color w:val="FFFFFF"/>
        </w:rPr>
        <w:t>);</w:t>
      </w:r>
    </w:p>
    <w:p w14:paraId="2E43280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6162DAF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FFFFF"/>
        </w:rPr>
        <w:tab/>
      </w:r>
      <w:r>
        <w:rPr>
          <w:color w:val="98FB98"/>
        </w:rPr>
        <w:t>ResultSet</w:t>
      </w:r>
      <w:r>
        <w:rPr>
          <w:color w:val="FFFFFF"/>
        </w:rPr>
        <w:t xml:space="preserve"> results = statement.executeQuery();</w:t>
      </w:r>
    </w:p>
    <w:p w14:paraId="287855A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while</w:t>
      </w:r>
      <w:r>
        <w:rPr>
          <w:color w:val="FFFFFF"/>
        </w:rPr>
        <w:t>(results.</w:t>
      </w:r>
      <w:r>
        <w:rPr>
          <w:color w:val="F0E68C"/>
        </w:rPr>
        <w:t>next</w:t>
      </w:r>
      <w:r>
        <w:rPr>
          <w:color w:val="FFFFFF"/>
        </w:rPr>
        <w:t>()) {</w:t>
      </w:r>
    </w:p>
    <w:p w14:paraId="2B7AF2E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F0E68C"/>
        </w:rPr>
        <w:t>if</w:t>
      </w:r>
      <w:r>
        <w:rPr>
          <w:color w:val="FFFFFF"/>
        </w:rPr>
        <w:t xml:space="preserve"> (username.equals(results.getString(</w:t>
      </w:r>
      <w:r>
        <w:rPr>
          <w:color w:val="FFA0A0"/>
        </w:rPr>
        <w:t>"username"</w:t>
      </w:r>
      <w:r>
        <w:rPr>
          <w:color w:val="FFFFFF"/>
        </w:rPr>
        <w:t>)) &amp;&amp; password.equals(results.getString(</w:t>
      </w:r>
      <w:r>
        <w:rPr>
          <w:color w:val="FFA0A0"/>
        </w:rPr>
        <w:t>"password"</w:t>
      </w:r>
      <w:r>
        <w:rPr>
          <w:color w:val="FFFFFF"/>
        </w:rPr>
        <w:t>))) {</w:t>
      </w:r>
    </w:p>
    <w:p w14:paraId="26C4B4A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63540BE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w:t>
      </w:r>
    </w:p>
    <w:p w14:paraId="2A5908C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34B2000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2BB6CDB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1EFE33B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19134F6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14D9B3F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7ED95E7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74092E3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1F3E653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37BDF79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0DCFA14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716A5F8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18DFB63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595EB66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21882D0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return</w:t>
      </w:r>
      <w:r>
        <w:rPr>
          <w:color w:val="FFFFFF"/>
        </w:rPr>
        <w:t xml:space="preserve"> </w:t>
      </w:r>
      <w:r>
        <w:rPr>
          <w:color w:val="F0E68C"/>
        </w:rPr>
        <w:t>false</w:t>
      </w:r>
      <w:r>
        <w:rPr>
          <w:color w:val="FFFFFF"/>
        </w:rPr>
        <w:t>;</w:t>
      </w:r>
    </w:p>
    <w:p w14:paraId="0034A52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7EAFF4A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3F49625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7D4E8A5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A method to retrieve a User object </w:t>
      </w:r>
    </w:p>
    <w:p w14:paraId="491DB9D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username</w:t>
      </w:r>
    </w:p>
    <w:p w14:paraId="146F5AB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password</w:t>
      </w:r>
    </w:p>
    <w:p w14:paraId="0EF8617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 User object</w:t>
      </w:r>
    </w:p>
    <w:p w14:paraId="69BF1E0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throws InputValidationException </w:t>
      </w:r>
    </w:p>
    <w:p w14:paraId="63EF63D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71D6B1A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98FB98"/>
        </w:rPr>
        <w:t>User</w:t>
      </w:r>
      <w:r>
        <w:rPr>
          <w:color w:val="FFFFFF"/>
        </w:rPr>
        <w:t xml:space="preserve"> openUser(</w:t>
      </w:r>
      <w:r>
        <w:rPr>
          <w:color w:val="98FB98"/>
        </w:rPr>
        <w:t>String</w:t>
      </w:r>
      <w:r>
        <w:rPr>
          <w:color w:val="FFFFFF"/>
        </w:rPr>
        <w:t xml:space="preserve"> username) </w:t>
      </w:r>
      <w:r>
        <w:rPr>
          <w:color w:val="F0E68C"/>
        </w:rPr>
        <w:t>throws</w:t>
      </w:r>
      <w:r>
        <w:rPr>
          <w:color w:val="FFFFFF"/>
        </w:rPr>
        <w:t xml:space="preserve"> </w:t>
      </w:r>
      <w:r>
        <w:rPr>
          <w:color w:val="98FB98"/>
        </w:rPr>
        <w:t>InputValidationException</w:t>
      </w:r>
      <w:r>
        <w:rPr>
          <w:color w:val="FFFFFF"/>
        </w:rPr>
        <w:t xml:space="preserve"> {</w:t>
      </w:r>
    </w:p>
    <w:p w14:paraId="546B5A5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98FB98"/>
        </w:rPr>
        <w:t>User</w:t>
      </w:r>
      <w:r>
        <w:rPr>
          <w:color w:val="FFFFFF"/>
        </w:rPr>
        <w:t xml:space="preserve"> user;</w:t>
      </w:r>
    </w:p>
    <w:p w14:paraId="3575BEC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0125C0B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205E610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5FBD26C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1 = connection.prepareStatement(</w:t>
      </w:r>
      <w:r>
        <w:rPr>
          <w:color w:val="FFA0A0"/>
        </w:rPr>
        <w:t>"Select DISTINCT * FROM user WHERE username = ?"</w:t>
      </w:r>
      <w:r>
        <w:rPr>
          <w:color w:val="FFFFFF"/>
        </w:rPr>
        <w:t>);</w:t>
      </w:r>
    </w:p>
    <w:p w14:paraId="76849DF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58AC881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1.setString(</w:t>
      </w:r>
      <w:r>
        <w:rPr>
          <w:color w:val="CD5C5C"/>
        </w:rPr>
        <w:t>1</w:t>
      </w:r>
      <w:r>
        <w:rPr>
          <w:color w:val="FFFFFF"/>
        </w:rPr>
        <w:t>, username);</w:t>
      </w:r>
    </w:p>
    <w:p w14:paraId="6DED83F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4BEB871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87CEEB"/>
        </w:rPr>
        <w:t>// there are no if clause used here because this method will be called after validate method</w:t>
      </w:r>
    </w:p>
    <w:p w14:paraId="25AB90B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FFFFF"/>
        </w:rPr>
        <w:tab/>
      </w:r>
      <w:r>
        <w:rPr>
          <w:color w:val="87CEEB"/>
        </w:rPr>
        <w:t>//therefore we know that the result exists and there are no null values</w:t>
      </w:r>
    </w:p>
    <w:p w14:paraId="41DACDB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98FB98"/>
        </w:rPr>
        <w:t>ResultSet</w:t>
      </w:r>
      <w:r>
        <w:rPr>
          <w:color w:val="FFFFFF"/>
        </w:rPr>
        <w:t xml:space="preserve"> results = statement1.executeQuery();</w:t>
      </w:r>
    </w:p>
    <w:p w14:paraId="021393A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87CEEB"/>
        </w:rPr>
        <w:t>//System.out.println(results.isClosed());</w:t>
      </w:r>
    </w:p>
    <w:p w14:paraId="4414CFF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6D7A8C6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 xml:space="preserve">user = </w:t>
      </w:r>
      <w:r>
        <w:rPr>
          <w:color w:val="F0E68C"/>
        </w:rPr>
        <w:t>new</w:t>
      </w:r>
      <w:r>
        <w:rPr>
          <w:color w:val="FFFFFF"/>
        </w:rPr>
        <w:t xml:space="preserve"> </w:t>
      </w:r>
      <w:r>
        <w:rPr>
          <w:color w:val="98FB98"/>
        </w:rPr>
        <w:t>User</w:t>
      </w:r>
      <w:r>
        <w:rPr>
          <w:color w:val="FFFFFF"/>
        </w:rPr>
        <w:t>(results.getString(</w:t>
      </w:r>
      <w:r>
        <w:rPr>
          <w:color w:val="FFA0A0"/>
        </w:rPr>
        <w:t>"username"</w:t>
      </w:r>
      <w:r>
        <w:rPr>
          <w:color w:val="FFFFFF"/>
        </w:rPr>
        <w:t>), results.getString(</w:t>
      </w:r>
      <w:r>
        <w:rPr>
          <w:color w:val="FFA0A0"/>
        </w:rPr>
        <w:t>"fName"</w:t>
      </w:r>
      <w:r>
        <w:rPr>
          <w:color w:val="FFFFFF"/>
        </w:rPr>
        <w:t>), results.getString(</w:t>
      </w:r>
      <w:r>
        <w:rPr>
          <w:color w:val="FFA0A0"/>
        </w:rPr>
        <w:t>"sName"</w:t>
      </w:r>
      <w:r>
        <w:rPr>
          <w:color w:val="FFFFFF"/>
        </w:rPr>
        <w:t>), results.getString(</w:t>
      </w:r>
      <w:r>
        <w:rPr>
          <w:color w:val="FFA0A0"/>
        </w:rPr>
        <w:t>"email"</w:t>
      </w:r>
      <w:r>
        <w:rPr>
          <w:color w:val="FFFFFF"/>
        </w:rPr>
        <w:t>));</w:t>
      </w:r>
    </w:p>
    <w:p w14:paraId="1168FDD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03DF2AC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return</w:t>
      </w:r>
      <w:r>
        <w:rPr>
          <w:color w:val="FFFFFF"/>
        </w:rPr>
        <w:t xml:space="preserve"> user;</w:t>
      </w:r>
    </w:p>
    <w:p w14:paraId="2377D51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4736252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033B13B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0C6F49B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246ABD5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2DEF236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4A2E828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755204D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668F95A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2D6CE55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1.close();</w:t>
      </w:r>
    </w:p>
    <w:p w14:paraId="45A6DA8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2D1A2F0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608C06E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76F1851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2A8B8D8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46C1940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B582FB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return</w:t>
      </w:r>
      <w:r>
        <w:rPr>
          <w:color w:val="FFFFFF"/>
        </w:rPr>
        <w:t xml:space="preserve"> </w:t>
      </w:r>
      <w:r>
        <w:rPr>
          <w:color w:val="F0E68C"/>
        </w:rPr>
        <w:t>null</w:t>
      </w:r>
      <w:r>
        <w:rPr>
          <w:color w:val="FFFFFF"/>
        </w:rPr>
        <w:t>;</w:t>
      </w:r>
    </w:p>
    <w:p w14:paraId="512BB6F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15178EC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3CE439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5B03A7A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retrieve all the users that are registered to the system</w:t>
      </w:r>
    </w:p>
    <w:p w14:paraId="3643D3E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 collection of users</w:t>
      </w:r>
    </w:p>
    <w:p w14:paraId="63248EF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throws InputValidationException </w:t>
      </w:r>
    </w:p>
    <w:p w14:paraId="0C8DA25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3099290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98FB98"/>
        </w:rPr>
        <w:t>ArrayList</w:t>
      </w:r>
      <w:r>
        <w:rPr>
          <w:color w:val="FFFFFF"/>
        </w:rPr>
        <w:t>&lt;</w:t>
      </w:r>
      <w:r>
        <w:rPr>
          <w:color w:val="98FB98"/>
        </w:rPr>
        <w:t>User</w:t>
      </w:r>
      <w:r>
        <w:rPr>
          <w:color w:val="FFFFFF"/>
        </w:rPr>
        <w:t xml:space="preserve">&gt; openAllUsers() </w:t>
      </w:r>
      <w:r>
        <w:rPr>
          <w:color w:val="F0E68C"/>
        </w:rPr>
        <w:t>throws</w:t>
      </w:r>
      <w:r>
        <w:rPr>
          <w:color w:val="FFFFFF"/>
        </w:rPr>
        <w:t xml:space="preserve"> </w:t>
      </w:r>
      <w:r>
        <w:rPr>
          <w:color w:val="98FB98"/>
        </w:rPr>
        <w:t>InputValidationException</w:t>
      </w:r>
      <w:r>
        <w:rPr>
          <w:color w:val="FFFFFF"/>
        </w:rPr>
        <w:t>{</w:t>
      </w:r>
    </w:p>
    <w:p w14:paraId="7EC7304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98FB98"/>
        </w:rPr>
        <w:t>ArrayList</w:t>
      </w:r>
      <w:r>
        <w:rPr>
          <w:color w:val="FFFFFF"/>
        </w:rPr>
        <w:t>&lt;</w:t>
      </w:r>
      <w:r>
        <w:rPr>
          <w:color w:val="98FB98"/>
        </w:rPr>
        <w:t>User</w:t>
      </w:r>
      <w:r>
        <w:rPr>
          <w:color w:val="FFFFFF"/>
        </w:rPr>
        <w:t xml:space="preserve">&gt; users = </w:t>
      </w:r>
      <w:r>
        <w:rPr>
          <w:color w:val="F0E68C"/>
        </w:rPr>
        <w:t>new</w:t>
      </w:r>
      <w:r>
        <w:rPr>
          <w:color w:val="FFFFFF"/>
        </w:rPr>
        <w:t xml:space="preserve"> </w:t>
      </w:r>
      <w:r>
        <w:rPr>
          <w:color w:val="98FB98"/>
        </w:rPr>
        <w:t>ArrayList</w:t>
      </w:r>
      <w:r>
        <w:rPr>
          <w:color w:val="FFFFFF"/>
        </w:rPr>
        <w:t>&lt;</w:t>
      </w:r>
      <w:r>
        <w:rPr>
          <w:color w:val="98FB98"/>
        </w:rPr>
        <w:t>User</w:t>
      </w:r>
      <w:r>
        <w:rPr>
          <w:color w:val="FFFFFF"/>
        </w:rPr>
        <w:t>&gt;();</w:t>
      </w:r>
    </w:p>
    <w:p w14:paraId="3A940BF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5C9C5D2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75AE40C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38F851E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Select * FROM user"</w:t>
      </w:r>
      <w:r>
        <w:rPr>
          <w:color w:val="FFFFFF"/>
        </w:rPr>
        <w:t>);</w:t>
      </w:r>
    </w:p>
    <w:p w14:paraId="296A367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6AB8A4F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489D458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FFFFF"/>
        </w:rPr>
        <w:tab/>
      </w:r>
      <w:r>
        <w:rPr>
          <w:color w:val="98FB98"/>
        </w:rPr>
        <w:t>ResultSet</w:t>
      </w:r>
      <w:r>
        <w:rPr>
          <w:color w:val="FFFFFF"/>
        </w:rPr>
        <w:t xml:space="preserve"> allUsers = statement.executeQuery();</w:t>
      </w:r>
    </w:p>
    <w:p w14:paraId="54808BC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while</w:t>
      </w:r>
      <w:r>
        <w:rPr>
          <w:color w:val="FFFFFF"/>
        </w:rPr>
        <w:t>(allUsers.</w:t>
      </w:r>
      <w:r>
        <w:rPr>
          <w:color w:val="F0E68C"/>
        </w:rPr>
        <w:t>next</w:t>
      </w:r>
      <w:r>
        <w:rPr>
          <w:color w:val="FFFFFF"/>
        </w:rPr>
        <w:t>()) {</w:t>
      </w:r>
    </w:p>
    <w:p w14:paraId="627E4AC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users.</w:t>
      </w:r>
      <w:r>
        <w:rPr>
          <w:color w:val="F0E68C"/>
        </w:rPr>
        <w:t>add</w:t>
      </w:r>
      <w:r>
        <w:rPr>
          <w:color w:val="FFFFFF"/>
        </w:rPr>
        <w:t>(</w:t>
      </w:r>
      <w:r>
        <w:rPr>
          <w:color w:val="F0E68C"/>
        </w:rPr>
        <w:t>new</w:t>
      </w:r>
      <w:r>
        <w:rPr>
          <w:color w:val="FFFFFF"/>
        </w:rPr>
        <w:t xml:space="preserve"> </w:t>
      </w:r>
      <w:r>
        <w:rPr>
          <w:color w:val="98FB98"/>
        </w:rPr>
        <w:t>User</w:t>
      </w:r>
      <w:r>
        <w:rPr>
          <w:color w:val="FFFFFF"/>
        </w:rPr>
        <w:t>(allUsers.getString(</w:t>
      </w:r>
      <w:r>
        <w:rPr>
          <w:color w:val="FFA0A0"/>
        </w:rPr>
        <w:t>"username"</w:t>
      </w:r>
      <w:r>
        <w:rPr>
          <w:color w:val="FFFFFF"/>
        </w:rPr>
        <w:t>), allUsers.getString(</w:t>
      </w:r>
      <w:r>
        <w:rPr>
          <w:color w:val="FFA0A0"/>
        </w:rPr>
        <w:t>"fName"</w:t>
      </w:r>
      <w:r>
        <w:rPr>
          <w:color w:val="FFFFFF"/>
        </w:rPr>
        <w:t>), allUsers.getString(</w:t>
      </w:r>
      <w:r>
        <w:rPr>
          <w:color w:val="FFA0A0"/>
        </w:rPr>
        <w:t>"sName"</w:t>
      </w:r>
      <w:r>
        <w:rPr>
          <w:color w:val="FFFFFF"/>
        </w:rPr>
        <w:t>), allUsers.getString(</w:t>
      </w:r>
      <w:r>
        <w:rPr>
          <w:color w:val="FFA0A0"/>
        </w:rPr>
        <w:t>"email"</w:t>
      </w:r>
      <w:r>
        <w:rPr>
          <w:color w:val="FFFFFF"/>
        </w:rPr>
        <w:t>)));</w:t>
      </w:r>
    </w:p>
    <w:p w14:paraId="22084C3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336117E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2EDFA42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4AA64A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27E55D9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2544902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259D16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5AC4061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2D2B2CE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6C664D6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2BB3ED5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30A5E25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66E8665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7CA9F4E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1F2667E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return</w:t>
      </w:r>
      <w:r>
        <w:rPr>
          <w:color w:val="FFFFFF"/>
        </w:rPr>
        <w:t xml:space="preserve"> users;</w:t>
      </w:r>
    </w:p>
    <w:p w14:paraId="1F6D55D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4083378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04F5294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C3C70D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5C1B3D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331DCAE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w:t>
      </w:r>
    </w:p>
    <w:p w14:paraId="18FDBA7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retrieve Restaurant data held by the database</w:t>
      </w:r>
    </w:p>
    <w:p w14:paraId="58E62F3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 Review Eat object (collection of restaurants)</w:t>
      </w:r>
    </w:p>
    <w:p w14:paraId="11ADD9E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r>
    </w:p>
    <w:p w14:paraId="558D17A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20D07BD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98FB98"/>
        </w:rPr>
        <w:t>TreeSet</w:t>
      </w:r>
      <w:r>
        <w:rPr>
          <w:color w:val="FFFFFF"/>
        </w:rPr>
        <w:t>&lt;</w:t>
      </w:r>
      <w:r>
        <w:rPr>
          <w:color w:val="98FB98"/>
        </w:rPr>
        <w:t>Restaurant</w:t>
      </w:r>
      <w:r>
        <w:rPr>
          <w:color w:val="FFFFFF"/>
        </w:rPr>
        <w:t>&gt; openRestaurants()  {</w:t>
      </w:r>
    </w:p>
    <w:p w14:paraId="792BC6B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87CEEB"/>
        </w:rPr>
        <w:t>//we create a review eat object to populate it with details</w:t>
      </w:r>
    </w:p>
    <w:p w14:paraId="1F732BA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87CEEB"/>
        </w:rPr>
        <w:t>//ReviewEat re = new ReviewEat();</w:t>
      </w:r>
    </w:p>
    <w:p w14:paraId="205D8E8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40320FD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98FB98"/>
        </w:rPr>
        <w:t>TreeSet</w:t>
      </w:r>
      <w:r>
        <w:rPr>
          <w:color w:val="FFFFFF"/>
        </w:rPr>
        <w:t>&lt;</w:t>
      </w:r>
      <w:r>
        <w:rPr>
          <w:color w:val="98FB98"/>
        </w:rPr>
        <w:t>Restaurant</w:t>
      </w:r>
      <w:r>
        <w:rPr>
          <w:color w:val="FFFFFF"/>
        </w:rPr>
        <w:t xml:space="preserve">&gt; re = </w:t>
      </w:r>
      <w:r>
        <w:rPr>
          <w:color w:val="F0E68C"/>
        </w:rPr>
        <w:t>new</w:t>
      </w:r>
      <w:r>
        <w:rPr>
          <w:color w:val="FFFFFF"/>
        </w:rPr>
        <w:t xml:space="preserve"> </w:t>
      </w:r>
      <w:r>
        <w:rPr>
          <w:color w:val="98FB98"/>
        </w:rPr>
        <w:t>TreeSet</w:t>
      </w:r>
      <w:r>
        <w:rPr>
          <w:color w:val="FFFFFF"/>
        </w:rPr>
        <w:t>&lt;&gt;();</w:t>
      </w:r>
    </w:p>
    <w:p w14:paraId="5B95639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0D19BD0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2F76232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622EF53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3E832B3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491D685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839CF5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create a statement to get restaurants</w:t>
      </w:r>
    </w:p>
    <w:p w14:paraId="2CD50E3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SELECT * FROM restaurant ORDER BY name"</w:t>
      </w:r>
      <w:r>
        <w:rPr>
          <w:color w:val="FFFFFF"/>
        </w:rPr>
        <w:t>);</w:t>
      </w:r>
    </w:p>
    <w:p w14:paraId="048FD96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0E68C"/>
        </w:rPr>
        <w:t>try</w:t>
      </w:r>
      <w:r>
        <w:rPr>
          <w:color w:val="FFFFFF"/>
        </w:rPr>
        <w:t xml:space="preserve"> {</w:t>
      </w:r>
    </w:p>
    <w:p w14:paraId="1D943AC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98FB98"/>
        </w:rPr>
        <w:t>ResultSet</w:t>
      </w:r>
      <w:r>
        <w:rPr>
          <w:color w:val="FFFFFF"/>
        </w:rPr>
        <w:t xml:space="preserve"> results = statement.executeQuery();</w:t>
      </w:r>
    </w:p>
    <w:p w14:paraId="5AA0CA6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87CEEB"/>
        </w:rPr>
        <w:t>//Loop to populate Review Eat object with restaurants</w:t>
      </w:r>
    </w:p>
    <w:p w14:paraId="6580A10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while</w:t>
      </w:r>
      <w:r>
        <w:rPr>
          <w:color w:val="FFFFFF"/>
        </w:rPr>
        <w:t xml:space="preserve"> (results.</w:t>
      </w:r>
      <w:r>
        <w:rPr>
          <w:color w:val="F0E68C"/>
        </w:rPr>
        <w:t>next</w:t>
      </w:r>
      <w:r>
        <w:rPr>
          <w:color w:val="FFFFFF"/>
        </w:rPr>
        <w:t>()) {</w:t>
      </w:r>
    </w:p>
    <w:p w14:paraId="12AEC02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98FB98"/>
        </w:rPr>
        <w:t>Restaurant</w:t>
      </w:r>
      <w:r>
        <w:rPr>
          <w:color w:val="FFFFFF"/>
        </w:rPr>
        <w:t xml:space="preserve"> restaurant = </w:t>
      </w:r>
      <w:r>
        <w:rPr>
          <w:color w:val="F0E68C"/>
        </w:rPr>
        <w:t>new</w:t>
      </w:r>
      <w:r>
        <w:rPr>
          <w:color w:val="FFFFFF"/>
        </w:rPr>
        <w:t xml:space="preserve"> </w:t>
      </w:r>
      <w:r>
        <w:rPr>
          <w:color w:val="98FB98"/>
        </w:rPr>
        <w:t>Restaurant</w:t>
      </w:r>
      <w:r>
        <w:rPr>
          <w:color w:val="FFFFFF"/>
        </w:rPr>
        <w:t xml:space="preserve"> (results.getInt(</w:t>
      </w:r>
      <w:r>
        <w:rPr>
          <w:color w:val="FFA0A0"/>
        </w:rPr>
        <w:t>"restId"</w:t>
      </w:r>
      <w:r>
        <w:rPr>
          <w:color w:val="FFFFFF"/>
        </w:rPr>
        <w:t>), results.getString(</w:t>
      </w:r>
      <w:r>
        <w:rPr>
          <w:color w:val="FFA0A0"/>
        </w:rPr>
        <w:t>"name"</w:t>
      </w:r>
      <w:r>
        <w:rPr>
          <w:color w:val="FFFFFF"/>
        </w:rPr>
        <w:t>), results.getString(</w:t>
      </w:r>
      <w:r>
        <w:rPr>
          <w:color w:val="FFA0A0"/>
        </w:rPr>
        <w:t>"description"</w:t>
      </w:r>
      <w:r>
        <w:rPr>
          <w:color w:val="FFFFFF"/>
        </w:rPr>
        <w:t>), results.getString(</w:t>
      </w:r>
      <w:r>
        <w:rPr>
          <w:color w:val="FFA0A0"/>
        </w:rPr>
        <w:t>"cuisine"</w:t>
      </w:r>
      <w:r>
        <w:rPr>
          <w:color w:val="FFFFFF"/>
        </w:rPr>
        <w:t>), results.getString(</w:t>
      </w:r>
      <w:r>
        <w:rPr>
          <w:color w:val="FFA0A0"/>
        </w:rPr>
        <w:t>"contact"</w:t>
      </w:r>
      <w:r>
        <w:rPr>
          <w:color w:val="FFFFFF"/>
        </w:rPr>
        <w:t>), results.getString(</w:t>
      </w:r>
      <w:r>
        <w:rPr>
          <w:color w:val="FFA0A0"/>
        </w:rPr>
        <w:t>"address"</w:t>
      </w:r>
      <w:r>
        <w:rPr>
          <w:color w:val="FFFFFF"/>
        </w:rPr>
        <w:t>));</w:t>
      </w:r>
    </w:p>
    <w:p w14:paraId="550E182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p>
    <w:p w14:paraId="18C2037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87CEEB"/>
        </w:rPr>
        <w:t>//restaurant.setReview(openReview(restaurant.getId()));</w:t>
      </w:r>
    </w:p>
    <w:p w14:paraId="660B978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 xml:space="preserve"> re.</w:t>
      </w:r>
      <w:r>
        <w:rPr>
          <w:color w:val="F0E68C"/>
        </w:rPr>
        <w:t>add</w:t>
      </w:r>
      <w:r>
        <w:rPr>
          <w:color w:val="FFFFFF"/>
        </w:rPr>
        <w:t>(restaurant);</w:t>
      </w:r>
    </w:p>
    <w:p w14:paraId="65C1628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p>
    <w:p w14:paraId="46ED7CE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1FDD9C0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13B7D14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DE33EC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61EBE01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 {</w:t>
      </w:r>
    </w:p>
    <w:p w14:paraId="310081A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7B7A154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158FB83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459BB57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018E07C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40CE0E5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3C08719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2AFAF20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782371D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2D2747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 {</w:t>
      </w:r>
    </w:p>
    <w:p w14:paraId="5ECB81C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403F7DA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5EC3400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return</w:t>
      </w:r>
      <w:r>
        <w:rPr>
          <w:color w:val="FFFFFF"/>
        </w:rPr>
        <w:t xml:space="preserve"> re;</w:t>
      </w:r>
    </w:p>
    <w:p w14:paraId="037C7C1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59B1BB5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126C3CB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5D62F37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382380D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51272B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6FC7188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Method to open reviews from the database </w:t>
      </w:r>
    </w:p>
    <w:p w14:paraId="4404517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restId</w:t>
      </w:r>
    </w:p>
    <w:p w14:paraId="74B680C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return arraylist</w:t>
      </w:r>
    </w:p>
    <w:p w14:paraId="1877026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throws InputValidationException </w:t>
      </w:r>
    </w:p>
    <w:p w14:paraId="28A3CE3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2F2AA83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98FB98"/>
        </w:rPr>
        <w:t>HashMap</w:t>
      </w:r>
      <w:r>
        <w:rPr>
          <w:color w:val="FFFFFF"/>
        </w:rPr>
        <w:t>&lt;</w:t>
      </w:r>
      <w:r>
        <w:rPr>
          <w:color w:val="98FB98"/>
        </w:rPr>
        <w:t>String</w:t>
      </w:r>
      <w:r>
        <w:rPr>
          <w:color w:val="FFFFFF"/>
        </w:rPr>
        <w:t>,</w:t>
      </w:r>
      <w:r>
        <w:rPr>
          <w:color w:val="98FB98"/>
        </w:rPr>
        <w:t>Review</w:t>
      </w:r>
      <w:r>
        <w:rPr>
          <w:color w:val="FFFFFF"/>
        </w:rPr>
        <w:t>&gt; openReview(</w:t>
      </w:r>
      <w:r>
        <w:rPr>
          <w:color w:val="F0E68C"/>
        </w:rPr>
        <w:t>int</w:t>
      </w:r>
      <w:r>
        <w:rPr>
          <w:color w:val="FFFFFF"/>
        </w:rPr>
        <w:t xml:space="preserve"> restId) {</w:t>
      </w:r>
    </w:p>
    <w:p w14:paraId="1283FB1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98FB98"/>
        </w:rPr>
        <w:t>HashMap</w:t>
      </w:r>
      <w:r>
        <w:rPr>
          <w:color w:val="FFFFFF"/>
        </w:rPr>
        <w:t>&lt;</w:t>
      </w:r>
      <w:r>
        <w:rPr>
          <w:color w:val="98FB98"/>
        </w:rPr>
        <w:t>String</w:t>
      </w:r>
      <w:r>
        <w:rPr>
          <w:color w:val="FFFFFF"/>
        </w:rPr>
        <w:t>,</w:t>
      </w:r>
      <w:r>
        <w:rPr>
          <w:color w:val="98FB98"/>
        </w:rPr>
        <w:t>Review</w:t>
      </w:r>
      <w:r>
        <w:rPr>
          <w:color w:val="FFFFFF"/>
        </w:rPr>
        <w:t xml:space="preserve">&gt; reviews= </w:t>
      </w:r>
      <w:r>
        <w:rPr>
          <w:color w:val="F0E68C"/>
        </w:rPr>
        <w:t>new</w:t>
      </w:r>
      <w:r>
        <w:rPr>
          <w:color w:val="FFFFFF"/>
        </w:rPr>
        <w:t xml:space="preserve"> </w:t>
      </w:r>
      <w:r>
        <w:rPr>
          <w:color w:val="98FB98"/>
        </w:rPr>
        <w:t>HashMap</w:t>
      </w:r>
      <w:r>
        <w:rPr>
          <w:color w:val="FFFFFF"/>
        </w:rPr>
        <w:t>&lt;</w:t>
      </w:r>
      <w:r>
        <w:rPr>
          <w:color w:val="98FB98"/>
        </w:rPr>
        <w:t>String</w:t>
      </w:r>
      <w:r>
        <w:rPr>
          <w:color w:val="FFFFFF"/>
        </w:rPr>
        <w:t xml:space="preserve">, </w:t>
      </w:r>
      <w:r>
        <w:rPr>
          <w:color w:val="98FB98"/>
        </w:rPr>
        <w:t>Review</w:t>
      </w:r>
      <w:r>
        <w:rPr>
          <w:color w:val="FFFFFF"/>
        </w:rPr>
        <w:t>&gt;();</w:t>
      </w:r>
    </w:p>
    <w:p w14:paraId="6C450C5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2FF6E45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2DA2676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4A666C3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SELECT * FROM review WHERE restId = ?"</w:t>
      </w:r>
      <w:r>
        <w:rPr>
          <w:color w:val="FFFFFF"/>
        </w:rPr>
        <w:t>);</w:t>
      </w:r>
    </w:p>
    <w:p w14:paraId="5651FC2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2243484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Int(</w:t>
      </w:r>
      <w:r>
        <w:rPr>
          <w:color w:val="CD5C5C"/>
        </w:rPr>
        <w:t>1</w:t>
      </w:r>
      <w:r>
        <w:rPr>
          <w:color w:val="FFFFFF"/>
        </w:rPr>
        <w:t>, restId);</w:t>
      </w:r>
    </w:p>
    <w:p w14:paraId="0A3872A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3294617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98FB98"/>
        </w:rPr>
        <w:t>ResultSet</w:t>
      </w:r>
      <w:r>
        <w:rPr>
          <w:color w:val="FFFFFF"/>
        </w:rPr>
        <w:t xml:space="preserve"> allReviews = statement.executeQuery();</w:t>
      </w:r>
    </w:p>
    <w:p w14:paraId="016BED6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0E68C"/>
        </w:rPr>
        <w:t>while</w:t>
      </w:r>
      <w:r>
        <w:rPr>
          <w:color w:val="FFFFFF"/>
        </w:rPr>
        <w:t>(allReviews.</w:t>
      </w:r>
      <w:r>
        <w:rPr>
          <w:color w:val="F0E68C"/>
        </w:rPr>
        <w:t>next</w:t>
      </w:r>
      <w:r>
        <w:rPr>
          <w:color w:val="FFFFFF"/>
        </w:rPr>
        <w:t>()) {</w:t>
      </w:r>
    </w:p>
    <w:p w14:paraId="247FFDE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p>
    <w:p w14:paraId="5D3BA30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w:t>
      </w:r>
      <w:r>
        <w:rPr>
          <w:color w:val="87CEEB"/>
        </w:rPr>
        <w:tab/>
      </w:r>
      <w:r>
        <w:rPr>
          <w:color w:val="87CEEB"/>
        </w:rPr>
        <w:tab/>
      </w:r>
      <w:r>
        <w:rPr>
          <w:color w:val="87CEEB"/>
        </w:rPr>
        <w:tab/>
      </w:r>
      <w:r>
        <w:rPr>
          <w:color w:val="87CEEB"/>
        </w:rPr>
        <w:tab/>
      </w:r>
      <w:r>
        <w:rPr>
          <w:color w:val="87CEEB"/>
        </w:rPr>
        <w:tab/>
        <w:t>Review r = new Review(allReviews.getInt("rating"),allReviews.getString("description"));</w:t>
      </w:r>
    </w:p>
    <w:p w14:paraId="53EA971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r>
        <w:rPr>
          <w:color w:val="87CEEB"/>
        </w:rPr>
        <w:t>//User u = openUser(allReviews.getString("username"));</w:t>
      </w:r>
    </w:p>
    <w:p w14:paraId="69B3A82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t>reviews.put ( allReviews.getString(</w:t>
      </w:r>
      <w:r>
        <w:rPr>
          <w:color w:val="FFA0A0"/>
        </w:rPr>
        <w:t>"username"</w:t>
      </w:r>
      <w:r>
        <w:rPr>
          <w:color w:val="FFFFFF"/>
        </w:rPr>
        <w:t>),</w:t>
      </w:r>
      <w:r>
        <w:rPr>
          <w:color w:val="F0E68C"/>
        </w:rPr>
        <w:t>new</w:t>
      </w:r>
      <w:r>
        <w:rPr>
          <w:color w:val="FFFFFF"/>
        </w:rPr>
        <w:t xml:space="preserve"> </w:t>
      </w:r>
      <w:r>
        <w:rPr>
          <w:color w:val="98FB98"/>
        </w:rPr>
        <w:t>Review</w:t>
      </w:r>
      <w:r>
        <w:rPr>
          <w:color w:val="FFFFFF"/>
        </w:rPr>
        <w:t>(allReviews.getInt(</w:t>
      </w:r>
      <w:r>
        <w:rPr>
          <w:color w:val="FFA0A0"/>
        </w:rPr>
        <w:t>"reviewId"</w:t>
      </w:r>
      <w:r>
        <w:rPr>
          <w:color w:val="FFFFFF"/>
        </w:rPr>
        <w:t>),allReviews.getInt(</w:t>
      </w:r>
      <w:r>
        <w:rPr>
          <w:color w:val="FFA0A0"/>
        </w:rPr>
        <w:t>"rating"</w:t>
      </w:r>
      <w:r>
        <w:rPr>
          <w:color w:val="FFFFFF"/>
        </w:rPr>
        <w:t>), allReviews.getString(</w:t>
      </w:r>
      <w:r>
        <w:rPr>
          <w:color w:val="FFA0A0"/>
        </w:rPr>
        <w:t>"description"</w:t>
      </w:r>
      <w:r>
        <w:rPr>
          <w:color w:val="FFFFFF"/>
        </w:rPr>
        <w:t>)));</w:t>
      </w:r>
    </w:p>
    <w:p w14:paraId="2C467C4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r>
        <w:rPr>
          <w:color w:val="FFFFFF"/>
        </w:rPr>
        <w:tab/>
      </w:r>
    </w:p>
    <w:p w14:paraId="271A1AF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w:t>
      </w:r>
    </w:p>
    <w:p w14:paraId="2F893C8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3EE4468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5673C04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31A445F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061C532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07AF74F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7125C64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51342FE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A1EFEB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721FBDF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 {</w:t>
      </w:r>
    </w:p>
    <w:p w14:paraId="46C707F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5C887B5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7AF0D42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return</w:t>
      </w:r>
      <w:r>
        <w:rPr>
          <w:color w:val="FFFFFF"/>
        </w:rPr>
        <w:t xml:space="preserve"> reviews;</w:t>
      </w:r>
    </w:p>
    <w:p w14:paraId="0407DFA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3D1C749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07B0C98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 </w:t>
      </w:r>
    </w:p>
    <w:p w14:paraId="242FF44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5EBAC5B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3E3F143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remove user from the database</w:t>
      </w:r>
    </w:p>
    <w:p w14:paraId="14F7073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username</w:t>
      </w:r>
    </w:p>
    <w:p w14:paraId="63DD0AF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password</w:t>
      </w:r>
    </w:p>
    <w:p w14:paraId="31FAB03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794661C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removeUser(</w:t>
      </w:r>
      <w:r>
        <w:rPr>
          <w:color w:val="98FB98"/>
        </w:rPr>
        <w:t>String</w:t>
      </w:r>
      <w:r>
        <w:rPr>
          <w:color w:val="FFFFFF"/>
        </w:rPr>
        <w:t xml:space="preserve"> username) {</w:t>
      </w:r>
    </w:p>
    <w:p w14:paraId="1C21F38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5D891D3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7031F11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46FBB93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41FDE23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87CEEB"/>
        </w:rPr>
        <w:t>//create a statement to remove the user from the database</w:t>
      </w:r>
    </w:p>
    <w:p w14:paraId="43DCA41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DELETE FROM user WHERE username = ?"</w:t>
      </w:r>
      <w:r>
        <w:rPr>
          <w:color w:val="FFFFFF"/>
        </w:rPr>
        <w:t>);</w:t>
      </w:r>
    </w:p>
    <w:p w14:paraId="028FB1B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5DA2800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3E1609E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1</w:t>
      </w:r>
      <w:r>
        <w:rPr>
          <w:color w:val="FFFFFF"/>
        </w:rPr>
        <w:t>, username);</w:t>
      </w:r>
    </w:p>
    <w:p w14:paraId="6E8785D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executeUpdate();</w:t>
      </w:r>
    </w:p>
    <w:p w14:paraId="6027550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5FF62DE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024B1B5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16654D4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removeReview(username);</w:t>
      </w:r>
    </w:p>
    <w:p w14:paraId="475145E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13F37B7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 xml:space="preserve"> (</w:t>
      </w:r>
      <w:r>
        <w:rPr>
          <w:color w:val="98FB98"/>
        </w:rPr>
        <w:t>SQLException</w:t>
      </w:r>
      <w:r>
        <w:rPr>
          <w:color w:val="FFFFFF"/>
        </w:rPr>
        <w:t xml:space="preserve"> e) {</w:t>
      </w:r>
    </w:p>
    <w:p w14:paraId="7ED5830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6010F08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04E9038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7A381AC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5567C62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092A27E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314A93C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1514FE1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61653B7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03A6D5B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3260A72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40F8E0A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26CE3E1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51306AF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49838C0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56A082C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66C6AF2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remove restaurant from the database</w:t>
      </w:r>
    </w:p>
    <w:p w14:paraId="6F3ABD0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restaurant</w:t>
      </w:r>
    </w:p>
    <w:p w14:paraId="3B73203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4AA7DA4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removeRestaurant(</w:t>
      </w:r>
      <w:r>
        <w:rPr>
          <w:color w:val="98FB98"/>
        </w:rPr>
        <w:t>Restaurant</w:t>
      </w:r>
      <w:r>
        <w:rPr>
          <w:color w:val="FFFFFF"/>
        </w:rPr>
        <w:t xml:space="preserve"> restaurant) {</w:t>
      </w:r>
    </w:p>
    <w:p w14:paraId="246E097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2C6E307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1A45FFF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A79DCE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DELETE FROM restaurant WHERE restId = ?"</w:t>
      </w:r>
      <w:r>
        <w:rPr>
          <w:color w:val="FFFFFF"/>
        </w:rPr>
        <w:t>);</w:t>
      </w:r>
    </w:p>
    <w:p w14:paraId="001B936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3CF1E2C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Int(</w:t>
      </w:r>
      <w:r>
        <w:rPr>
          <w:color w:val="CD5C5C"/>
        </w:rPr>
        <w:t>1</w:t>
      </w:r>
      <w:r>
        <w:rPr>
          <w:color w:val="FFFFFF"/>
        </w:rPr>
        <w:t>, restaurant.getId());</w:t>
      </w:r>
    </w:p>
    <w:p w14:paraId="2696C84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FFFFF"/>
        </w:rPr>
        <w:tab/>
        <w:t>statement.executeUpdate();</w:t>
      </w:r>
    </w:p>
    <w:p w14:paraId="018D88E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2DC9181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16AD5FC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removeReview(restaurant);</w:t>
      </w:r>
    </w:p>
    <w:p w14:paraId="14412B1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231E7A2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634181E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w:t>
      </w:r>
    </w:p>
    <w:p w14:paraId="6322291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308E49B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DAFCC5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3C3E5EE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3FCA7F3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567FDBB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021BE64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35ED90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68B8150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790C265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6228DDD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54D30D9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3FBE4D0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029EBFB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1F2DC11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3954B77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020F3E9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1DE162C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I have added "ON CASCADE" constrain in reveiw class however during testing, review is not being deleted from the database when user is deleted</w:t>
      </w:r>
    </w:p>
    <w:p w14:paraId="6A97350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hence i have created a method to force delete the review associated with the user</w:t>
      </w:r>
    </w:p>
    <w:p w14:paraId="45DB0C8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username</w:t>
      </w:r>
    </w:p>
    <w:p w14:paraId="7F7BE0C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4E6BB87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removeReview(</w:t>
      </w:r>
      <w:r>
        <w:rPr>
          <w:color w:val="98FB98"/>
        </w:rPr>
        <w:t>String</w:t>
      </w:r>
      <w:r>
        <w:rPr>
          <w:color w:val="FFFFFF"/>
        </w:rPr>
        <w:t xml:space="preserve"> username) {</w:t>
      </w:r>
    </w:p>
    <w:p w14:paraId="15909CA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67D669F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27AC048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D36295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DELETE FROM review WHERE username = ?"</w:t>
      </w:r>
      <w:r>
        <w:rPr>
          <w:color w:val="FFFFFF"/>
        </w:rPr>
        <w:t>);</w:t>
      </w:r>
    </w:p>
    <w:p w14:paraId="71DD1CA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4AA17DB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1</w:t>
      </w:r>
      <w:r>
        <w:rPr>
          <w:color w:val="FFFFFF"/>
        </w:rPr>
        <w:t>, username);</w:t>
      </w:r>
    </w:p>
    <w:p w14:paraId="306105A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executeUpdate();</w:t>
      </w:r>
    </w:p>
    <w:p w14:paraId="1522197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5838404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0107A1C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1CD697B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6F87902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w:t>
      </w:r>
    </w:p>
    <w:p w14:paraId="3EB184B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3B3C40C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118F1C1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r>
        <w:rPr>
          <w:color w:val="F0E68C"/>
        </w:rPr>
        <w:t>finally</w:t>
      </w:r>
      <w:r>
        <w:rPr>
          <w:color w:val="FFFFFF"/>
        </w:rPr>
        <w:t xml:space="preserve"> {</w:t>
      </w:r>
    </w:p>
    <w:p w14:paraId="3A36795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56DA2BF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0AD66EE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F68DC7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54DED7E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040DEA3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24DE773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590B79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1BE0460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05EAF4B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21BA4A6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02C5F17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7ECC5E9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Same as above</w:t>
      </w:r>
    </w:p>
    <w:p w14:paraId="01554E8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But here review is deleted when restaurant is deleted</w:t>
      </w:r>
    </w:p>
    <w:p w14:paraId="40B1634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restaurant</w:t>
      </w:r>
    </w:p>
    <w:p w14:paraId="703AB8B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17CE326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removeReview(</w:t>
      </w:r>
      <w:r>
        <w:rPr>
          <w:color w:val="98FB98"/>
        </w:rPr>
        <w:t>Restaurant</w:t>
      </w:r>
      <w:r>
        <w:rPr>
          <w:color w:val="FFFFFF"/>
        </w:rPr>
        <w:t xml:space="preserve"> restaurant) {</w:t>
      </w:r>
    </w:p>
    <w:p w14:paraId="5C7184E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0A04245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5BF35E6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2279306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DELETE FROM review WHERE restId = ?"</w:t>
      </w:r>
      <w:r>
        <w:rPr>
          <w:color w:val="FFFFFF"/>
        </w:rPr>
        <w:t>);</w:t>
      </w:r>
    </w:p>
    <w:p w14:paraId="1E42552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71C9976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Int(</w:t>
      </w:r>
      <w:r>
        <w:rPr>
          <w:color w:val="CD5C5C"/>
        </w:rPr>
        <w:t>1</w:t>
      </w:r>
      <w:r>
        <w:rPr>
          <w:color w:val="FFFFFF"/>
        </w:rPr>
        <w:t>, restaurant.getId());</w:t>
      </w:r>
    </w:p>
    <w:p w14:paraId="5DC31DC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executeUpdate();</w:t>
      </w:r>
    </w:p>
    <w:p w14:paraId="2159DB1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0F36067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26A32DF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5D28418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6C6723E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w:t>
      </w:r>
    </w:p>
    <w:p w14:paraId="4BD9F7F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04099EE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002219A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373DE5D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5CA662D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762A80C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79B7F1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366F70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201EF24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5E414C8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0A20F25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2CFDC8A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1F07685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7A3B8C6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598541D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update users password</w:t>
      </w:r>
    </w:p>
    <w:p w14:paraId="683C0F2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lastRenderedPageBreak/>
        <w:tab/>
        <w:t xml:space="preserve"> * @param username</w:t>
      </w:r>
    </w:p>
    <w:p w14:paraId="631E258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newPassword</w:t>
      </w:r>
    </w:p>
    <w:p w14:paraId="1692AE7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143CFAA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updatePassword(</w:t>
      </w:r>
      <w:r>
        <w:rPr>
          <w:color w:val="98FB98"/>
        </w:rPr>
        <w:t>String</w:t>
      </w:r>
      <w:r>
        <w:rPr>
          <w:color w:val="FFFFFF"/>
        </w:rPr>
        <w:t xml:space="preserve"> username, </w:t>
      </w:r>
      <w:r>
        <w:rPr>
          <w:color w:val="98FB98"/>
        </w:rPr>
        <w:t>String</w:t>
      </w:r>
      <w:r>
        <w:rPr>
          <w:color w:val="FFFFFF"/>
        </w:rPr>
        <w:t xml:space="preserve"> newPassword) {</w:t>
      </w:r>
    </w:p>
    <w:p w14:paraId="0269B61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2C7A36E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6799843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7719D8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UPDATE user SET password = ? WHERE username = ?"</w:t>
      </w:r>
      <w:r>
        <w:rPr>
          <w:color w:val="FFFFFF"/>
        </w:rPr>
        <w:t>);</w:t>
      </w:r>
    </w:p>
    <w:p w14:paraId="2CB5075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37E6FFB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33EC5C3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1</w:t>
      </w:r>
      <w:r>
        <w:rPr>
          <w:color w:val="FFFFFF"/>
        </w:rPr>
        <w:t>, newPassword);</w:t>
      </w:r>
    </w:p>
    <w:p w14:paraId="0D9B13F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2</w:t>
      </w:r>
      <w:r>
        <w:rPr>
          <w:color w:val="FFFFFF"/>
        </w:rPr>
        <w:t>, username);</w:t>
      </w:r>
    </w:p>
    <w:p w14:paraId="115A682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executeUpdate();</w:t>
      </w:r>
    </w:p>
    <w:p w14:paraId="5459EC6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18CEA4D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4A960D1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79810E6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6712B0E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531A6BC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37A4CE6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488E8EC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2008F1F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1238548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160E60F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40AA622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6384797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6C358BE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5D44C81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32BC72B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0289D35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7C7C6F1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4CBDB23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p>
    <w:p w14:paraId="246A22F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87CEEB"/>
        </w:rPr>
        <w:t>/**</w:t>
      </w:r>
    </w:p>
    <w:p w14:paraId="16CC792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Method to update restaurant</w:t>
      </w:r>
    </w:p>
    <w:p w14:paraId="3D4FDC8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restId </w:t>
      </w:r>
    </w:p>
    <w:p w14:paraId="3BCCE6D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contact </w:t>
      </w:r>
    </w:p>
    <w:p w14:paraId="3EC082DF"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address </w:t>
      </w:r>
    </w:p>
    <w:p w14:paraId="7A698AC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 @param description </w:t>
      </w:r>
    </w:p>
    <w:p w14:paraId="3DFD4E4E"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87CEEB"/>
        </w:rPr>
        <w:tab/>
        <w:t xml:space="preserve"> */</w:t>
      </w:r>
    </w:p>
    <w:p w14:paraId="39B1DCBB"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0E68C"/>
        </w:rPr>
        <w:t>public</w:t>
      </w:r>
      <w:r>
        <w:rPr>
          <w:color w:val="FFFFFF"/>
        </w:rPr>
        <w:t xml:space="preserve"> </w:t>
      </w:r>
      <w:r>
        <w:rPr>
          <w:color w:val="F0E68C"/>
        </w:rPr>
        <w:t>void</w:t>
      </w:r>
      <w:r>
        <w:rPr>
          <w:color w:val="FFFFFF"/>
        </w:rPr>
        <w:t xml:space="preserve"> updateRestaurant (</w:t>
      </w:r>
      <w:r>
        <w:rPr>
          <w:color w:val="F0E68C"/>
        </w:rPr>
        <w:t>int</w:t>
      </w:r>
      <w:r>
        <w:rPr>
          <w:color w:val="FFFFFF"/>
        </w:rPr>
        <w:t xml:space="preserve"> restId, </w:t>
      </w:r>
      <w:r>
        <w:rPr>
          <w:color w:val="98FB98"/>
        </w:rPr>
        <w:t>String</w:t>
      </w:r>
      <w:r>
        <w:rPr>
          <w:color w:val="FFFFFF"/>
        </w:rPr>
        <w:t xml:space="preserve"> contact, </w:t>
      </w:r>
      <w:r>
        <w:rPr>
          <w:color w:val="98FB98"/>
        </w:rPr>
        <w:t>String</w:t>
      </w:r>
      <w:r>
        <w:rPr>
          <w:color w:val="FFFFFF"/>
        </w:rPr>
        <w:t xml:space="preserve"> address, </w:t>
      </w:r>
      <w:r>
        <w:rPr>
          <w:color w:val="98FB98"/>
        </w:rPr>
        <w:t>String</w:t>
      </w:r>
      <w:r>
        <w:rPr>
          <w:color w:val="FFFFFF"/>
        </w:rPr>
        <w:t xml:space="preserve"> description) {</w:t>
      </w:r>
    </w:p>
    <w:p w14:paraId="776DB5F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try</w:t>
      </w:r>
      <w:r>
        <w:rPr>
          <w:color w:val="FFFFFF"/>
        </w:rPr>
        <w:t xml:space="preserve"> {</w:t>
      </w:r>
    </w:p>
    <w:p w14:paraId="46EAC23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Connection</w:t>
      </w:r>
      <w:r>
        <w:rPr>
          <w:color w:val="FFFFFF"/>
        </w:rPr>
        <w:t xml:space="preserve"> connection = </w:t>
      </w:r>
      <w:r>
        <w:rPr>
          <w:color w:val="98FB98"/>
        </w:rPr>
        <w:t>DriverManager</w:t>
      </w:r>
      <w:r>
        <w:rPr>
          <w:color w:val="FFFFFF"/>
        </w:rPr>
        <w:t>.getConnection(</w:t>
      </w:r>
      <w:r>
        <w:rPr>
          <w:color w:val="FFA0A0"/>
        </w:rPr>
        <w:t>"jdbc:sqlite:reviewEat.sqlite"</w:t>
      </w:r>
      <w:r>
        <w:rPr>
          <w:color w:val="FFFFFF"/>
        </w:rPr>
        <w:t>);</w:t>
      </w:r>
    </w:p>
    <w:p w14:paraId="372A5B3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lastRenderedPageBreak/>
        <w:tab/>
      </w:r>
      <w:r>
        <w:rPr>
          <w:color w:val="FFFFFF"/>
        </w:rPr>
        <w:tab/>
      </w:r>
      <w:r>
        <w:rPr>
          <w:color w:val="FFFFFF"/>
        </w:rPr>
        <w:tab/>
      </w:r>
    </w:p>
    <w:p w14:paraId="6EFA9B55"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98FB98"/>
        </w:rPr>
        <w:t>PreparedStatement</w:t>
      </w:r>
      <w:r>
        <w:rPr>
          <w:color w:val="FFFFFF"/>
        </w:rPr>
        <w:t xml:space="preserve"> statement = connection.prepareStatement(</w:t>
      </w:r>
      <w:r>
        <w:rPr>
          <w:color w:val="FFA0A0"/>
        </w:rPr>
        <w:t>"UPDATE restaurant SET contact = ?, address = ? , description =? WHERE restId = ?"</w:t>
      </w:r>
      <w:r>
        <w:rPr>
          <w:color w:val="FFFFFF"/>
        </w:rPr>
        <w:t>);</w:t>
      </w:r>
    </w:p>
    <w:p w14:paraId="1F25EED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p>
    <w:p w14:paraId="0D4945D1"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try</w:t>
      </w:r>
      <w:r>
        <w:rPr>
          <w:color w:val="FFFFFF"/>
        </w:rPr>
        <w:t xml:space="preserve"> {</w:t>
      </w:r>
    </w:p>
    <w:p w14:paraId="4F0818E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1</w:t>
      </w:r>
      <w:r>
        <w:rPr>
          <w:color w:val="FFFFFF"/>
        </w:rPr>
        <w:t>, contact );</w:t>
      </w:r>
    </w:p>
    <w:p w14:paraId="04AF1AD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2</w:t>
      </w:r>
      <w:r>
        <w:rPr>
          <w:color w:val="FFFFFF"/>
        </w:rPr>
        <w:t>, address);</w:t>
      </w:r>
    </w:p>
    <w:p w14:paraId="4CA4D523"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String(</w:t>
      </w:r>
      <w:r>
        <w:rPr>
          <w:color w:val="CD5C5C"/>
        </w:rPr>
        <w:t>3</w:t>
      </w:r>
      <w:r>
        <w:rPr>
          <w:color w:val="FFFFFF"/>
        </w:rPr>
        <w:t>, description);</w:t>
      </w:r>
    </w:p>
    <w:p w14:paraId="6A917A4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setInt(</w:t>
      </w:r>
      <w:r>
        <w:rPr>
          <w:color w:val="CD5C5C"/>
        </w:rPr>
        <w:t>4</w:t>
      </w:r>
      <w:r>
        <w:rPr>
          <w:color w:val="FFFFFF"/>
        </w:rPr>
        <w:t>, restId);</w:t>
      </w:r>
    </w:p>
    <w:p w14:paraId="6A0DCCF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executeUpdate();</w:t>
      </w:r>
    </w:p>
    <w:p w14:paraId="2E7CF64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r>
    </w:p>
    <w:p w14:paraId="0B00AD6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3409175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5BD06287"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6460C8A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e.printStackTrace();</w:t>
      </w:r>
    </w:p>
    <w:p w14:paraId="6FFEB948"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1A1700B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0E68C"/>
        </w:rPr>
        <w:t>finally</w:t>
      </w:r>
      <w:r>
        <w:rPr>
          <w:color w:val="FFFFFF"/>
        </w:rPr>
        <w:t xml:space="preserve"> {</w:t>
      </w:r>
    </w:p>
    <w:p w14:paraId="7F82FBD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statement.close();</w:t>
      </w:r>
    </w:p>
    <w:p w14:paraId="5F044A0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r>
      <w:r>
        <w:rPr>
          <w:color w:val="FFFFFF"/>
        </w:rPr>
        <w:tab/>
        <w:t>connection.close();</w:t>
      </w:r>
    </w:p>
    <w:p w14:paraId="429825F0"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w:t>
      </w:r>
    </w:p>
    <w:p w14:paraId="61F441A6"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728778DC"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0E68C"/>
        </w:rPr>
        <w:t>catch</w:t>
      </w:r>
      <w:r>
        <w:rPr>
          <w:color w:val="FFFFFF"/>
        </w:rPr>
        <w:t>(</w:t>
      </w:r>
      <w:r>
        <w:rPr>
          <w:color w:val="98FB98"/>
        </w:rPr>
        <w:t>SQLException</w:t>
      </w:r>
      <w:r>
        <w:rPr>
          <w:color w:val="FFFFFF"/>
        </w:rPr>
        <w:t xml:space="preserve"> e) {</w:t>
      </w:r>
    </w:p>
    <w:p w14:paraId="52347DEA"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r>
        <w:rPr>
          <w:color w:val="FFFFFF"/>
        </w:rPr>
        <w:tab/>
        <w:t>e.printStackTrace();</w:t>
      </w:r>
    </w:p>
    <w:p w14:paraId="42CF6CB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t>}</w:t>
      </w:r>
    </w:p>
    <w:p w14:paraId="2A8AD292"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r>
      <w:r>
        <w:rPr>
          <w:color w:val="FFFFFF"/>
        </w:rPr>
        <w:tab/>
      </w:r>
    </w:p>
    <w:p w14:paraId="2ABCEAF4"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ab/>
        <w:t>}</w:t>
      </w:r>
    </w:p>
    <w:p w14:paraId="2C8E6A29"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 </w:t>
      </w:r>
    </w:p>
    <w:p w14:paraId="6E8B605D" w14:textId="77777777" w:rsidR="00435B57" w:rsidRDefault="00435B57" w:rsidP="00C91157">
      <w:pPr>
        <w:pStyle w:val="HTMLPreformatted"/>
        <w:numPr>
          <w:ilvl w:val="0"/>
          <w:numId w:val="3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997535782"/>
        <w:rPr>
          <w:color w:val="FFFFFF"/>
        </w:rPr>
      </w:pPr>
      <w:r>
        <w:rPr>
          <w:color w:val="FFFFFF"/>
        </w:rPr>
        <w:t>}</w:t>
      </w:r>
    </w:p>
    <w:p w14:paraId="41F63CB1" w14:textId="73FCB5D6" w:rsidR="00B325E0" w:rsidRDefault="00435B57" w:rsidP="00B325E0">
      <w:r>
        <w:rPr>
          <w:color w:val="FFFFFF"/>
        </w:rPr>
        <w:t> </w:t>
      </w:r>
      <w:r w:rsidR="00A93131">
        <w:br w:type="page"/>
      </w:r>
    </w:p>
    <w:p w14:paraId="48E2FBE1" w14:textId="73B8D32A" w:rsidR="007669CE" w:rsidRDefault="00B325E0" w:rsidP="007669CE">
      <w:pPr>
        <w:pStyle w:val="Heading3"/>
      </w:pPr>
      <w:r>
        <w:lastRenderedPageBreak/>
        <w:t>GUI</w:t>
      </w:r>
    </w:p>
    <w:p w14:paraId="1489EE91" w14:textId="1C91E294" w:rsidR="006811FF" w:rsidRPr="006811FF" w:rsidRDefault="006811FF" w:rsidP="006811FF">
      <w:r>
        <w:t xml:space="preserve">The GUI section is further divided into FXML files and FXML controller files. </w:t>
      </w:r>
    </w:p>
    <w:p w14:paraId="1F3A4C32" w14:textId="283CDA8D" w:rsidR="00B325E0" w:rsidRDefault="007669CE" w:rsidP="00475489">
      <w:pPr>
        <w:pStyle w:val="Heading4"/>
      </w:pPr>
      <w:r>
        <w:t>FXML Files</w:t>
      </w:r>
    </w:p>
    <w:p w14:paraId="41990C51" w14:textId="525E4805" w:rsidR="007669CE" w:rsidRDefault="007669CE" w:rsidP="007669CE">
      <w:pPr>
        <w:pStyle w:val="Heading5"/>
      </w:pPr>
      <w:r>
        <w:t>addRestaurant</w:t>
      </w:r>
      <w:r w:rsidR="006811FF">
        <w:t>FXML.fxml</w:t>
      </w:r>
    </w:p>
    <w:p w14:paraId="79BCB2AA"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571F0BAF"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w:t>
      </w:r>
    </w:p>
    <w:p w14:paraId="5D101004"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4C434251"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lt;?</w:t>
      </w:r>
      <w:r>
        <w:rPr>
          <w:color w:val="F0E68C"/>
        </w:rPr>
        <w:t>import</w:t>
      </w:r>
      <w:r>
        <w:rPr>
          <w:color w:val="FFFFFF"/>
        </w:rPr>
        <w:t xml:space="preserve"> javafx.scene.control.</w:t>
      </w:r>
      <w:r>
        <w:rPr>
          <w:color w:val="98FB98"/>
        </w:rPr>
        <w:t>ChoiceBox</w:t>
      </w:r>
      <w:r>
        <w:rPr>
          <w:color w:val="FFFFFF"/>
        </w:rPr>
        <w:t>?&gt;</w:t>
      </w:r>
    </w:p>
    <w:p w14:paraId="4B540799"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71B4612E"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lt;?</w:t>
      </w:r>
      <w:r>
        <w:rPr>
          <w:color w:val="F0E68C"/>
        </w:rPr>
        <w:t>import</w:t>
      </w:r>
      <w:r>
        <w:rPr>
          <w:color w:val="FFFFFF"/>
        </w:rPr>
        <w:t xml:space="preserve"> javafx.scene.control.</w:t>
      </w:r>
      <w:r>
        <w:rPr>
          <w:color w:val="98FB98"/>
        </w:rPr>
        <w:t>Separator</w:t>
      </w:r>
      <w:r>
        <w:rPr>
          <w:color w:val="FFFFFF"/>
        </w:rPr>
        <w:t>?&gt;</w:t>
      </w:r>
    </w:p>
    <w:p w14:paraId="3001116E"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lt;?</w:t>
      </w:r>
      <w:r>
        <w:rPr>
          <w:color w:val="F0E68C"/>
        </w:rPr>
        <w:t>import</w:t>
      </w:r>
      <w:r>
        <w:rPr>
          <w:color w:val="FFFFFF"/>
        </w:rPr>
        <w:t xml:space="preserve"> javafx.scene.control.</w:t>
      </w:r>
      <w:r>
        <w:rPr>
          <w:color w:val="98FB98"/>
        </w:rPr>
        <w:t>TextArea</w:t>
      </w:r>
      <w:r>
        <w:rPr>
          <w:color w:val="FFFFFF"/>
        </w:rPr>
        <w:t>?&gt;</w:t>
      </w:r>
    </w:p>
    <w:p w14:paraId="34067C35"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lt;?</w:t>
      </w:r>
      <w:r>
        <w:rPr>
          <w:color w:val="F0E68C"/>
        </w:rPr>
        <w:t>import</w:t>
      </w:r>
      <w:r>
        <w:rPr>
          <w:color w:val="FFFFFF"/>
        </w:rPr>
        <w:t xml:space="preserve"> javafx.scene.control.</w:t>
      </w:r>
      <w:r>
        <w:rPr>
          <w:color w:val="98FB98"/>
        </w:rPr>
        <w:t>TextField</w:t>
      </w:r>
      <w:r>
        <w:rPr>
          <w:color w:val="FFFFFF"/>
        </w:rPr>
        <w:t>?&gt;</w:t>
      </w:r>
    </w:p>
    <w:p w14:paraId="77D7CF86"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2D413274"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39395FD6"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w:t>
      </w:r>
    </w:p>
    <w:p w14:paraId="691E6A75"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addRestaurantFXMLController"</w:t>
      </w:r>
      <w:r>
        <w:rPr>
          <w:color w:val="F0E68C"/>
        </w:rPr>
        <w:t>&gt;</w:t>
      </w:r>
    </w:p>
    <w:p w14:paraId="4EE702EA"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children&gt;</w:t>
      </w:r>
    </w:p>
    <w:p w14:paraId="0F67A0E1"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AnchorPane</w:t>
      </w:r>
      <w:r>
        <w:rPr>
          <w:color w:val="FFFFFF"/>
        </w:rPr>
        <w:t xml:space="preserve"> </w:t>
      </w:r>
      <w:r>
        <w:rPr>
          <w:b/>
          <w:bCs/>
          <w:color w:val="BDB76B"/>
        </w:rPr>
        <w:t>layoutY</w:t>
      </w:r>
      <w:r>
        <w:rPr>
          <w:color w:val="FFFFFF"/>
        </w:rPr>
        <w:t>=</w:t>
      </w:r>
      <w:r>
        <w:rPr>
          <w:color w:val="FFA0A0"/>
        </w:rPr>
        <w:t>"4.0"</w:t>
      </w:r>
      <w:r>
        <w:rPr>
          <w:color w:val="FFFFFF"/>
        </w:rPr>
        <w:t xml:space="preserve"> </w:t>
      </w:r>
      <w:r>
        <w:rPr>
          <w:b/>
          <w:bCs/>
          <w:color w:val="BDB76B"/>
        </w:rPr>
        <w:t>prefHeight</w:t>
      </w:r>
      <w:r>
        <w:rPr>
          <w:color w:val="FFFFFF"/>
        </w:rPr>
        <w:t>=</w:t>
      </w:r>
      <w:r>
        <w:rPr>
          <w:color w:val="FFA0A0"/>
        </w:rPr>
        <w:t>"492.0"</w:t>
      </w:r>
      <w:r>
        <w:rPr>
          <w:color w:val="FFFFFF"/>
        </w:rPr>
        <w:t xml:space="preserve"> </w:t>
      </w:r>
      <w:r>
        <w:rPr>
          <w:b/>
          <w:bCs/>
          <w:color w:val="BDB76B"/>
        </w:rPr>
        <w:t>prefWidth</w:t>
      </w:r>
      <w:r>
        <w:rPr>
          <w:color w:val="FFFFFF"/>
        </w:rPr>
        <w:t>=</w:t>
      </w:r>
      <w:r>
        <w:rPr>
          <w:color w:val="FFA0A0"/>
        </w:rPr>
        <w:t>"407.0"</w:t>
      </w:r>
      <w:r>
        <w:rPr>
          <w:color w:val="F0E68C"/>
        </w:rPr>
        <w:t>&gt;</w:t>
      </w:r>
    </w:p>
    <w:p w14:paraId="1593915C"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children&gt;</w:t>
      </w:r>
    </w:p>
    <w:p w14:paraId="593C440C"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3.0"</w:t>
      </w:r>
      <w:r>
        <w:rPr>
          <w:color w:val="FFFFFF"/>
        </w:rPr>
        <w:t xml:space="preserve"> </w:t>
      </w:r>
      <w:r>
        <w:rPr>
          <w:b/>
          <w:bCs/>
          <w:color w:val="BDB76B"/>
        </w:rPr>
        <w:t>layoutY</w:t>
      </w:r>
      <w:r>
        <w:rPr>
          <w:color w:val="FFFFFF"/>
        </w:rPr>
        <w:t>=</w:t>
      </w:r>
      <w:r>
        <w:rPr>
          <w:color w:val="FFA0A0"/>
        </w:rPr>
        <w:t>"24.0"</w:t>
      </w:r>
      <w:r>
        <w:rPr>
          <w:color w:val="FFFFFF"/>
        </w:rPr>
        <w:t xml:space="preserve"> </w:t>
      </w:r>
      <w:r>
        <w:rPr>
          <w:b/>
          <w:bCs/>
          <w:color w:val="BDB76B"/>
        </w:rPr>
        <w:t>prefHeight</w:t>
      </w:r>
      <w:r>
        <w:rPr>
          <w:color w:val="FFFFFF"/>
        </w:rPr>
        <w:t>=</w:t>
      </w:r>
      <w:r>
        <w:rPr>
          <w:color w:val="FFA0A0"/>
        </w:rPr>
        <w:t>"42.0"</w:t>
      </w:r>
      <w:r>
        <w:rPr>
          <w:color w:val="FFFFFF"/>
        </w:rPr>
        <w:t xml:space="preserve"> </w:t>
      </w:r>
      <w:r>
        <w:rPr>
          <w:b/>
          <w:bCs/>
          <w:color w:val="BDB76B"/>
        </w:rPr>
        <w:t>prefWidth</w:t>
      </w:r>
      <w:r>
        <w:rPr>
          <w:color w:val="FFFFFF"/>
        </w:rPr>
        <w:t>=</w:t>
      </w:r>
      <w:r>
        <w:rPr>
          <w:color w:val="FFA0A0"/>
        </w:rPr>
        <w:t>"341.0"</w:t>
      </w:r>
      <w:r>
        <w:rPr>
          <w:color w:val="FFFFFF"/>
        </w:rPr>
        <w:t xml:space="preserve"> </w:t>
      </w:r>
      <w:r>
        <w:rPr>
          <w:b/>
          <w:bCs/>
          <w:color w:val="BDB76B"/>
        </w:rPr>
        <w:t>text</w:t>
      </w:r>
      <w:r>
        <w:rPr>
          <w:color w:val="FFFFFF"/>
        </w:rPr>
        <w:t>=</w:t>
      </w:r>
      <w:r>
        <w:rPr>
          <w:color w:val="FFA0A0"/>
        </w:rPr>
        <w:t>"Welcome to Review Eat"</w:t>
      </w:r>
      <w:r>
        <w:rPr>
          <w:color w:val="F0E68C"/>
        </w:rPr>
        <w:t>&gt;</w:t>
      </w:r>
    </w:p>
    <w:p w14:paraId="780B6117"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67989C4D"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40.0"</w:t>
      </w:r>
      <w:r>
        <w:rPr>
          <w:color w:val="FFFFFF"/>
        </w:rPr>
        <w:t xml:space="preserve"> </w:t>
      </w:r>
      <w:r>
        <w:rPr>
          <w:color w:val="F0E68C"/>
        </w:rPr>
        <w:t>/&gt;</w:t>
      </w:r>
    </w:p>
    <w:p w14:paraId="64B11401"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785968FD"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gt;</w:t>
      </w:r>
    </w:p>
    <w:p w14:paraId="191DB111"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56.0"</w:t>
      </w:r>
      <w:r>
        <w:rPr>
          <w:color w:val="FFFFFF"/>
        </w:rPr>
        <w:t xml:space="preserve"> </w:t>
      </w:r>
      <w:r>
        <w:rPr>
          <w:b/>
          <w:bCs/>
          <w:color w:val="BDB76B"/>
        </w:rPr>
        <w:t>layoutY</w:t>
      </w:r>
      <w:r>
        <w:rPr>
          <w:color w:val="FFFFFF"/>
        </w:rPr>
        <w:t>=</w:t>
      </w:r>
      <w:r>
        <w:rPr>
          <w:color w:val="FFA0A0"/>
        </w:rPr>
        <w:t>"64.0"</w:t>
      </w:r>
      <w:r>
        <w:rPr>
          <w:color w:val="FFFFFF"/>
        </w:rPr>
        <w:t xml:space="preserve"> </w:t>
      </w:r>
      <w:r>
        <w:rPr>
          <w:b/>
          <w:bCs/>
          <w:color w:val="BDB76B"/>
        </w:rPr>
        <w:t>prefHeight</w:t>
      </w:r>
      <w:r>
        <w:rPr>
          <w:color w:val="FFFFFF"/>
        </w:rPr>
        <w:t>=</w:t>
      </w:r>
      <w:r>
        <w:rPr>
          <w:color w:val="FFA0A0"/>
        </w:rPr>
        <w:t>"2.0"</w:t>
      </w:r>
      <w:r>
        <w:rPr>
          <w:color w:val="FFFFFF"/>
        </w:rPr>
        <w:t xml:space="preserve"> </w:t>
      </w:r>
      <w:r>
        <w:rPr>
          <w:b/>
          <w:bCs/>
          <w:color w:val="BDB76B"/>
        </w:rPr>
        <w:t>prefWidth</w:t>
      </w:r>
      <w:r>
        <w:rPr>
          <w:color w:val="FFFFFF"/>
        </w:rPr>
        <w:t>=</w:t>
      </w:r>
      <w:r>
        <w:rPr>
          <w:color w:val="FFA0A0"/>
        </w:rPr>
        <w:t>"294.0"</w:t>
      </w:r>
      <w:r>
        <w:rPr>
          <w:color w:val="FFFFFF"/>
        </w:rPr>
        <w:t xml:space="preserve"> </w:t>
      </w:r>
      <w:r>
        <w:rPr>
          <w:color w:val="F0E68C"/>
        </w:rPr>
        <w:t>/&gt;</w:t>
      </w:r>
    </w:p>
    <w:p w14:paraId="231E9618"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50.0"</w:t>
      </w:r>
      <w:r>
        <w:rPr>
          <w:color w:val="FFFFFF"/>
        </w:rPr>
        <w:t xml:space="preserve"> </w:t>
      </w:r>
      <w:r>
        <w:rPr>
          <w:b/>
          <w:bCs/>
          <w:color w:val="BDB76B"/>
        </w:rPr>
        <w:t>layoutY</w:t>
      </w:r>
      <w:r>
        <w:rPr>
          <w:color w:val="FFFFFF"/>
        </w:rPr>
        <w:t>=</w:t>
      </w:r>
      <w:r>
        <w:rPr>
          <w:color w:val="FFA0A0"/>
        </w:rPr>
        <w:t>"66.0"</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06.0"</w:t>
      </w:r>
      <w:r>
        <w:rPr>
          <w:color w:val="FFFFFF"/>
        </w:rPr>
        <w:t xml:space="preserve"> </w:t>
      </w:r>
      <w:r>
        <w:rPr>
          <w:b/>
          <w:bCs/>
          <w:color w:val="BDB76B"/>
        </w:rPr>
        <w:t>text</w:t>
      </w:r>
      <w:r>
        <w:rPr>
          <w:color w:val="FFFFFF"/>
        </w:rPr>
        <w:t>=</w:t>
      </w:r>
      <w:r>
        <w:rPr>
          <w:color w:val="FFA0A0"/>
        </w:rPr>
        <w:t>"Add Restaurant"</w:t>
      </w:r>
      <w:r>
        <w:rPr>
          <w:color w:val="F0E68C"/>
        </w:rPr>
        <w:t>&gt;</w:t>
      </w:r>
    </w:p>
    <w:p w14:paraId="6770E40B"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70E96537"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44DCEC69"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6A6654AE"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gt;</w:t>
      </w:r>
    </w:p>
    <w:p w14:paraId="72CB7D8F"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0.0"</w:t>
      </w:r>
      <w:r>
        <w:rPr>
          <w:color w:val="FFFFFF"/>
        </w:rPr>
        <w:t xml:space="preserve"> </w:t>
      </w:r>
      <w:r>
        <w:rPr>
          <w:b/>
          <w:bCs/>
          <w:color w:val="BDB76B"/>
        </w:rPr>
        <w:t>layoutY</w:t>
      </w:r>
      <w:r>
        <w:rPr>
          <w:color w:val="FFFFFF"/>
        </w:rPr>
        <w:t>=</w:t>
      </w:r>
      <w:r>
        <w:rPr>
          <w:color w:val="FFA0A0"/>
        </w:rPr>
        <w:t>"125.0"</w:t>
      </w:r>
      <w:r>
        <w:rPr>
          <w:color w:val="FFFFFF"/>
        </w:rPr>
        <w:t xml:space="preserve"> </w:t>
      </w:r>
      <w:r>
        <w:rPr>
          <w:b/>
          <w:bCs/>
          <w:color w:val="BDB76B"/>
        </w:rPr>
        <w:t>text</w:t>
      </w:r>
      <w:r>
        <w:rPr>
          <w:color w:val="FFFFFF"/>
        </w:rPr>
        <w:t>=</w:t>
      </w:r>
      <w:r>
        <w:rPr>
          <w:color w:val="FFA0A0"/>
        </w:rPr>
        <w:t>"Name:"</w:t>
      </w:r>
      <w:r>
        <w:rPr>
          <w:color w:val="F0E68C"/>
        </w:rPr>
        <w:t>&gt;</w:t>
      </w:r>
    </w:p>
    <w:p w14:paraId="039CDBCD"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33A8FCE6"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74FACA95"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543ABDD3"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gt;</w:t>
      </w:r>
    </w:p>
    <w:p w14:paraId="6C911FB1"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114.0"</w:t>
      </w:r>
      <w:r>
        <w:rPr>
          <w:color w:val="FFFFFF"/>
        </w:rPr>
        <w:t xml:space="preserve"> </w:t>
      </w:r>
      <w:r>
        <w:rPr>
          <w:b/>
          <w:bCs/>
          <w:color w:val="BDB76B"/>
        </w:rPr>
        <w:t>layoutY</w:t>
      </w:r>
      <w:r>
        <w:rPr>
          <w:color w:val="FFFFFF"/>
        </w:rPr>
        <w:t>=</w:t>
      </w:r>
      <w:r>
        <w:rPr>
          <w:color w:val="FFA0A0"/>
        </w:rPr>
        <w:t>"92.0"</w:t>
      </w:r>
      <w:r>
        <w:rPr>
          <w:color w:val="FFFFFF"/>
        </w:rPr>
        <w:t xml:space="preserve"> </w:t>
      </w:r>
      <w:r>
        <w:rPr>
          <w:b/>
          <w:bCs/>
          <w:color w:val="BDB76B"/>
        </w:rPr>
        <w:t>prefHeight</w:t>
      </w:r>
      <w:r>
        <w:rPr>
          <w:color w:val="FFFFFF"/>
        </w:rPr>
        <w:t>=</w:t>
      </w:r>
      <w:r>
        <w:rPr>
          <w:color w:val="FFA0A0"/>
        </w:rPr>
        <w:t>"3.0"</w:t>
      </w:r>
      <w:r>
        <w:rPr>
          <w:color w:val="FFFFFF"/>
        </w:rPr>
        <w:t xml:space="preserve"> </w:t>
      </w:r>
      <w:r>
        <w:rPr>
          <w:b/>
          <w:bCs/>
          <w:color w:val="BDB76B"/>
        </w:rPr>
        <w:t>prefWidth</w:t>
      </w:r>
      <w:r>
        <w:rPr>
          <w:color w:val="FFFFFF"/>
        </w:rPr>
        <w:t>=</w:t>
      </w:r>
      <w:r>
        <w:rPr>
          <w:color w:val="FFA0A0"/>
        </w:rPr>
        <w:t>"177.0"</w:t>
      </w:r>
      <w:r>
        <w:rPr>
          <w:color w:val="FFFFFF"/>
        </w:rPr>
        <w:t xml:space="preserve"> </w:t>
      </w:r>
      <w:r>
        <w:rPr>
          <w:color w:val="F0E68C"/>
        </w:rPr>
        <w:t>/&gt;</w:t>
      </w:r>
    </w:p>
    <w:p w14:paraId="1679B38D"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0.0"</w:t>
      </w:r>
      <w:r>
        <w:rPr>
          <w:color w:val="FFFFFF"/>
        </w:rPr>
        <w:t xml:space="preserve"> </w:t>
      </w:r>
      <w:r>
        <w:rPr>
          <w:b/>
          <w:bCs/>
          <w:color w:val="BDB76B"/>
        </w:rPr>
        <w:t>layoutY</w:t>
      </w:r>
      <w:r>
        <w:rPr>
          <w:color w:val="FFFFFF"/>
        </w:rPr>
        <w:t>=</w:t>
      </w:r>
      <w:r>
        <w:rPr>
          <w:color w:val="FFA0A0"/>
        </w:rPr>
        <w:t>"160.0"</w:t>
      </w:r>
      <w:r>
        <w:rPr>
          <w:color w:val="FFFFFF"/>
        </w:rPr>
        <w:t xml:space="preserve"> </w:t>
      </w:r>
      <w:r>
        <w:rPr>
          <w:b/>
          <w:bCs/>
          <w:color w:val="BDB76B"/>
        </w:rPr>
        <w:t>text</w:t>
      </w:r>
      <w:r>
        <w:rPr>
          <w:color w:val="FFFFFF"/>
        </w:rPr>
        <w:t>=</w:t>
      </w:r>
      <w:r>
        <w:rPr>
          <w:color w:val="FFA0A0"/>
        </w:rPr>
        <w:t>"Cuisine:"</w:t>
      </w:r>
      <w:r>
        <w:rPr>
          <w:color w:val="F0E68C"/>
        </w:rPr>
        <w:t>&gt;</w:t>
      </w:r>
    </w:p>
    <w:p w14:paraId="55E9F194"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lastRenderedPageBreak/>
        <w:t xml:space="preserve">               </w:t>
      </w:r>
      <w:r>
        <w:rPr>
          <w:color w:val="F0E68C"/>
        </w:rPr>
        <w:t>&lt;font&gt;</w:t>
      </w:r>
    </w:p>
    <w:p w14:paraId="0AE58DF1"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2382FB7E"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72F6D94D"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gt;</w:t>
      </w:r>
    </w:p>
    <w:p w14:paraId="02FB5896"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0.0"</w:t>
      </w:r>
      <w:r>
        <w:rPr>
          <w:color w:val="FFFFFF"/>
        </w:rPr>
        <w:t xml:space="preserve"> </w:t>
      </w:r>
      <w:r>
        <w:rPr>
          <w:b/>
          <w:bCs/>
          <w:color w:val="BDB76B"/>
        </w:rPr>
        <w:t>layoutY</w:t>
      </w:r>
      <w:r>
        <w:rPr>
          <w:color w:val="FFFFFF"/>
        </w:rPr>
        <w:t>=</w:t>
      </w:r>
      <w:r>
        <w:rPr>
          <w:color w:val="FFA0A0"/>
        </w:rPr>
        <w:t>"195.0"</w:t>
      </w:r>
      <w:r>
        <w:rPr>
          <w:color w:val="FFFFFF"/>
        </w:rPr>
        <w:t xml:space="preserve"> </w:t>
      </w:r>
      <w:r>
        <w:rPr>
          <w:b/>
          <w:bCs/>
          <w:color w:val="BDB76B"/>
        </w:rPr>
        <w:t>text</w:t>
      </w:r>
      <w:r>
        <w:rPr>
          <w:color w:val="FFFFFF"/>
        </w:rPr>
        <w:t>=</w:t>
      </w:r>
      <w:r>
        <w:rPr>
          <w:color w:val="FFA0A0"/>
        </w:rPr>
        <w:t>"Address:"</w:t>
      </w:r>
      <w:r>
        <w:rPr>
          <w:color w:val="F0E68C"/>
        </w:rPr>
        <w:t>&gt;</w:t>
      </w:r>
    </w:p>
    <w:p w14:paraId="7F821E79"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3DD7F9B3"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21932E9B"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266FBD56"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gt;</w:t>
      </w:r>
    </w:p>
    <w:p w14:paraId="27BF5B98"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0.0"</w:t>
      </w:r>
      <w:r>
        <w:rPr>
          <w:color w:val="FFFFFF"/>
        </w:rPr>
        <w:t xml:space="preserve"> </w:t>
      </w:r>
      <w:r>
        <w:rPr>
          <w:b/>
          <w:bCs/>
          <w:color w:val="BDB76B"/>
        </w:rPr>
        <w:t>layoutY</w:t>
      </w:r>
      <w:r>
        <w:rPr>
          <w:color w:val="FFFFFF"/>
        </w:rPr>
        <w:t>=</w:t>
      </w:r>
      <w:r>
        <w:rPr>
          <w:color w:val="FFA0A0"/>
        </w:rPr>
        <w:t>"230.0"</w:t>
      </w:r>
      <w:r>
        <w:rPr>
          <w:color w:val="FFFFFF"/>
        </w:rPr>
        <w:t xml:space="preserve"> </w:t>
      </w:r>
      <w:r>
        <w:rPr>
          <w:b/>
          <w:bCs/>
          <w:color w:val="BDB76B"/>
        </w:rPr>
        <w:t>text</w:t>
      </w:r>
      <w:r>
        <w:rPr>
          <w:color w:val="FFFFFF"/>
        </w:rPr>
        <w:t>=</w:t>
      </w:r>
      <w:r>
        <w:rPr>
          <w:color w:val="FFA0A0"/>
        </w:rPr>
        <w:t>"Contact:"</w:t>
      </w:r>
      <w:r>
        <w:rPr>
          <w:color w:val="F0E68C"/>
        </w:rPr>
        <w:t>&gt;</w:t>
      </w:r>
    </w:p>
    <w:p w14:paraId="73299767"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1DA24BAC"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763DC5B2"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3AD6310E"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gt;</w:t>
      </w:r>
    </w:p>
    <w:p w14:paraId="4624B56F"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0.0"</w:t>
      </w:r>
      <w:r>
        <w:rPr>
          <w:color w:val="FFFFFF"/>
        </w:rPr>
        <w:t xml:space="preserve"> </w:t>
      </w:r>
      <w:r>
        <w:rPr>
          <w:b/>
          <w:bCs/>
          <w:color w:val="BDB76B"/>
        </w:rPr>
        <w:t>layoutY</w:t>
      </w:r>
      <w:r>
        <w:rPr>
          <w:color w:val="FFFFFF"/>
        </w:rPr>
        <w:t>=</w:t>
      </w:r>
      <w:r>
        <w:rPr>
          <w:color w:val="FFA0A0"/>
        </w:rPr>
        <w:t>"265.0"</w:t>
      </w:r>
      <w:r>
        <w:rPr>
          <w:color w:val="FFFFFF"/>
        </w:rPr>
        <w:t xml:space="preserve"> </w:t>
      </w:r>
      <w:r>
        <w:rPr>
          <w:b/>
          <w:bCs/>
          <w:color w:val="BDB76B"/>
        </w:rPr>
        <w:t>text</w:t>
      </w:r>
      <w:r>
        <w:rPr>
          <w:color w:val="FFFFFF"/>
        </w:rPr>
        <w:t>=</w:t>
      </w:r>
      <w:r>
        <w:rPr>
          <w:color w:val="FFA0A0"/>
        </w:rPr>
        <w:t>"Description:"</w:t>
      </w:r>
      <w:r>
        <w:rPr>
          <w:color w:val="F0E68C"/>
        </w:rPr>
        <w:t>&gt;</w:t>
      </w:r>
    </w:p>
    <w:p w14:paraId="09514AE1"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0EB24E44"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697146D7"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39B79287"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Label&gt;</w:t>
      </w:r>
    </w:p>
    <w:p w14:paraId="527D1883"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nameTextField"</w:t>
      </w:r>
      <w:r>
        <w:rPr>
          <w:color w:val="FFFFFF"/>
        </w:rPr>
        <w:t xml:space="preserve"> </w:t>
      </w:r>
      <w:r>
        <w:rPr>
          <w:b/>
          <w:bCs/>
          <w:color w:val="BDB76B"/>
        </w:rPr>
        <w:t>layoutX</w:t>
      </w:r>
      <w:r>
        <w:rPr>
          <w:color w:val="FFFFFF"/>
        </w:rPr>
        <w:t>=</w:t>
      </w:r>
      <w:r>
        <w:rPr>
          <w:color w:val="FFA0A0"/>
        </w:rPr>
        <w:t>"173.0"</w:t>
      </w:r>
      <w:r>
        <w:rPr>
          <w:color w:val="FFFFFF"/>
        </w:rPr>
        <w:t xml:space="preserve"> </w:t>
      </w:r>
      <w:r>
        <w:rPr>
          <w:b/>
          <w:bCs/>
          <w:color w:val="BDB76B"/>
        </w:rPr>
        <w:t>layoutY</w:t>
      </w:r>
      <w:r>
        <w:rPr>
          <w:color w:val="FFFFFF"/>
        </w:rPr>
        <w:t>=</w:t>
      </w:r>
      <w:r>
        <w:rPr>
          <w:color w:val="FFA0A0"/>
        </w:rPr>
        <w:t>"122.0"</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87.0"</w:t>
      </w:r>
      <w:r>
        <w:rPr>
          <w:color w:val="FFFFFF"/>
        </w:rPr>
        <w:t xml:space="preserve"> </w:t>
      </w:r>
      <w:r>
        <w:rPr>
          <w:b/>
          <w:bCs/>
          <w:color w:val="BDB76B"/>
        </w:rPr>
        <w:t>promptText</w:t>
      </w:r>
      <w:r>
        <w:rPr>
          <w:color w:val="FFFFFF"/>
        </w:rPr>
        <w:t>=</w:t>
      </w:r>
      <w:r>
        <w:rPr>
          <w:color w:val="FFA0A0"/>
        </w:rPr>
        <w:t>"Name"</w:t>
      </w:r>
      <w:r>
        <w:rPr>
          <w:color w:val="FFFFFF"/>
        </w:rPr>
        <w:t xml:space="preserve"> </w:t>
      </w:r>
      <w:r>
        <w:rPr>
          <w:color w:val="F0E68C"/>
        </w:rPr>
        <w:t>/&gt;</w:t>
      </w:r>
    </w:p>
    <w:p w14:paraId="242240C5"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addressTextField"</w:t>
      </w:r>
      <w:r>
        <w:rPr>
          <w:color w:val="FFFFFF"/>
        </w:rPr>
        <w:t xml:space="preserve"> </w:t>
      </w:r>
      <w:r>
        <w:rPr>
          <w:b/>
          <w:bCs/>
          <w:color w:val="BDB76B"/>
        </w:rPr>
        <w:t>layoutX</w:t>
      </w:r>
      <w:r>
        <w:rPr>
          <w:color w:val="FFFFFF"/>
        </w:rPr>
        <w:t>=</w:t>
      </w:r>
      <w:r>
        <w:rPr>
          <w:color w:val="FFA0A0"/>
        </w:rPr>
        <w:t>"173.0"</w:t>
      </w:r>
      <w:r>
        <w:rPr>
          <w:color w:val="FFFFFF"/>
        </w:rPr>
        <w:t xml:space="preserve"> </w:t>
      </w:r>
      <w:r>
        <w:rPr>
          <w:b/>
          <w:bCs/>
          <w:color w:val="BDB76B"/>
        </w:rPr>
        <w:t>layoutY</w:t>
      </w:r>
      <w:r>
        <w:rPr>
          <w:color w:val="FFFFFF"/>
        </w:rPr>
        <w:t>=</w:t>
      </w:r>
      <w:r>
        <w:rPr>
          <w:color w:val="FFA0A0"/>
        </w:rPr>
        <w:t>"192.0"</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87.0"</w:t>
      </w:r>
      <w:r>
        <w:rPr>
          <w:color w:val="FFFFFF"/>
        </w:rPr>
        <w:t xml:space="preserve"> </w:t>
      </w:r>
      <w:r>
        <w:rPr>
          <w:b/>
          <w:bCs/>
          <w:color w:val="BDB76B"/>
        </w:rPr>
        <w:t>promptText</w:t>
      </w:r>
      <w:r>
        <w:rPr>
          <w:color w:val="FFFFFF"/>
        </w:rPr>
        <w:t>=</w:t>
      </w:r>
      <w:r>
        <w:rPr>
          <w:color w:val="FFA0A0"/>
        </w:rPr>
        <w:t>"Street Number and Street Name"</w:t>
      </w:r>
      <w:r>
        <w:rPr>
          <w:color w:val="FFFFFF"/>
        </w:rPr>
        <w:t xml:space="preserve"> </w:t>
      </w:r>
      <w:r>
        <w:rPr>
          <w:color w:val="F0E68C"/>
        </w:rPr>
        <w:t>/&gt;</w:t>
      </w:r>
    </w:p>
    <w:p w14:paraId="511B7D9D"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contactTextField"</w:t>
      </w:r>
      <w:r>
        <w:rPr>
          <w:color w:val="FFFFFF"/>
        </w:rPr>
        <w:t xml:space="preserve"> </w:t>
      </w:r>
      <w:r>
        <w:rPr>
          <w:b/>
          <w:bCs/>
          <w:color w:val="BDB76B"/>
        </w:rPr>
        <w:t>layoutX</w:t>
      </w:r>
      <w:r>
        <w:rPr>
          <w:color w:val="FFFFFF"/>
        </w:rPr>
        <w:t>=</w:t>
      </w:r>
      <w:r>
        <w:rPr>
          <w:color w:val="FFA0A0"/>
        </w:rPr>
        <w:t>"173.0"</w:t>
      </w:r>
      <w:r>
        <w:rPr>
          <w:color w:val="FFFFFF"/>
        </w:rPr>
        <w:t xml:space="preserve"> </w:t>
      </w:r>
      <w:r>
        <w:rPr>
          <w:b/>
          <w:bCs/>
          <w:color w:val="BDB76B"/>
        </w:rPr>
        <w:t>layoutY</w:t>
      </w:r>
      <w:r>
        <w:rPr>
          <w:color w:val="FFFFFF"/>
        </w:rPr>
        <w:t>=</w:t>
      </w:r>
      <w:r>
        <w:rPr>
          <w:color w:val="FFA0A0"/>
        </w:rPr>
        <w:t>"227.0"</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87.0"</w:t>
      </w:r>
      <w:r>
        <w:rPr>
          <w:color w:val="FFFFFF"/>
        </w:rPr>
        <w:t xml:space="preserve"> </w:t>
      </w:r>
      <w:r>
        <w:rPr>
          <w:b/>
          <w:bCs/>
          <w:color w:val="BDB76B"/>
        </w:rPr>
        <w:t>promptText</w:t>
      </w:r>
      <w:r>
        <w:rPr>
          <w:color w:val="FFFFFF"/>
        </w:rPr>
        <w:t>=</w:t>
      </w:r>
      <w:r>
        <w:rPr>
          <w:color w:val="FFA0A0"/>
        </w:rPr>
        <w:t>"11 Digits"</w:t>
      </w:r>
      <w:r>
        <w:rPr>
          <w:color w:val="FFFFFF"/>
        </w:rPr>
        <w:t xml:space="preserve"> </w:t>
      </w:r>
      <w:r>
        <w:rPr>
          <w:color w:val="F0E68C"/>
        </w:rPr>
        <w:t>/&gt;</w:t>
      </w:r>
    </w:p>
    <w:p w14:paraId="26AEC4C8"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addButton"</w:t>
      </w:r>
      <w:r>
        <w:rPr>
          <w:color w:val="FFFFFF"/>
        </w:rPr>
        <w:t xml:space="preserve"> </w:t>
      </w:r>
      <w:r>
        <w:rPr>
          <w:b/>
          <w:bCs/>
          <w:color w:val="BDB76B"/>
        </w:rPr>
        <w:t>layoutX</w:t>
      </w:r>
      <w:r>
        <w:rPr>
          <w:color w:val="FFFFFF"/>
        </w:rPr>
        <w:t>=</w:t>
      </w:r>
      <w:r>
        <w:rPr>
          <w:color w:val="FFA0A0"/>
        </w:rPr>
        <w:t>"86.0"</w:t>
      </w:r>
      <w:r>
        <w:rPr>
          <w:color w:val="FFFFFF"/>
        </w:rPr>
        <w:t xml:space="preserve"> </w:t>
      </w:r>
      <w:r>
        <w:rPr>
          <w:b/>
          <w:bCs/>
          <w:color w:val="BDB76B"/>
        </w:rPr>
        <w:t>layoutY</w:t>
      </w:r>
      <w:r>
        <w:rPr>
          <w:color w:val="FFFFFF"/>
        </w:rPr>
        <w:t>=</w:t>
      </w:r>
      <w:r>
        <w:rPr>
          <w:color w:val="FFA0A0"/>
        </w:rPr>
        <w:t>"420.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addRestaurant</w:t>
      </w:r>
      <w:r>
        <w:rPr>
          <w:color w:val="FFA0A0"/>
        </w:rPr>
        <w:t>"</w:t>
      </w:r>
      <w:r>
        <w:rPr>
          <w:color w:val="FFFFFF"/>
        </w:rPr>
        <w:t xml:space="preserve"> </w:t>
      </w:r>
      <w:r>
        <w:rPr>
          <w:b/>
          <w:bCs/>
          <w:color w:val="BDB76B"/>
        </w:rPr>
        <w:t>prefHeight</w:t>
      </w:r>
      <w:r>
        <w:rPr>
          <w:color w:val="FFFFFF"/>
        </w:rPr>
        <w:t>=</w:t>
      </w:r>
      <w:r>
        <w:rPr>
          <w:color w:val="FFA0A0"/>
        </w:rPr>
        <w:t>"32.0"</w:t>
      </w:r>
      <w:r>
        <w:rPr>
          <w:color w:val="FFFFFF"/>
        </w:rPr>
        <w:t xml:space="preserve"> </w:t>
      </w:r>
      <w:r>
        <w:rPr>
          <w:b/>
          <w:bCs/>
          <w:color w:val="BDB76B"/>
        </w:rPr>
        <w:t>prefWidth</w:t>
      </w:r>
      <w:r>
        <w:rPr>
          <w:color w:val="FFFFFF"/>
        </w:rPr>
        <w:t>=</w:t>
      </w:r>
      <w:r>
        <w:rPr>
          <w:color w:val="FFA0A0"/>
        </w:rPr>
        <w:t>"84.0"</w:t>
      </w:r>
      <w:r>
        <w:rPr>
          <w:color w:val="FFFFFF"/>
        </w:rPr>
        <w:t xml:space="preserve"> </w:t>
      </w:r>
      <w:r>
        <w:rPr>
          <w:b/>
          <w:bCs/>
          <w:color w:val="BDB76B"/>
        </w:rPr>
        <w:t>text</w:t>
      </w:r>
      <w:r>
        <w:rPr>
          <w:color w:val="FFFFFF"/>
        </w:rPr>
        <w:t>=</w:t>
      </w:r>
      <w:r>
        <w:rPr>
          <w:color w:val="FFA0A0"/>
        </w:rPr>
        <w:t>"Add"</w:t>
      </w:r>
      <w:r>
        <w:rPr>
          <w:color w:val="F0E68C"/>
        </w:rPr>
        <w:t>&gt;</w:t>
      </w:r>
    </w:p>
    <w:p w14:paraId="19BFF0D8"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73874D2E"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8.0"</w:t>
      </w:r>
      <w:r>
        <w:rPr>
          <w:color w:val="FFFFFF"/>
        </w:rPr>
        <w:t xml:space="preserve"> </w:t>
      </w:r>
      <w:r>
        <w:rPr>
          <w:color w:val="F0E68C"/>
        </w:rPr>
        <w:t>/&gt;</w:t>
      </w:r>
    </w:p>
    <w:p w14:paraId="28A8DF30"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7187097A"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Button&gt;</w:t>
      </w:r>
    </w:p>
    <w:p w14:paraId="648393BD"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cancelButton"</w:t>
      </w:r>
      <w:r>
        <w:rPr>
          <w:color w:val="FFFFFF"/>
        </w:rPr>
        <w:t xml:space="preserve"> </w:t>
      </w:r>
      <w:r>
        <w:rPr>
          <w:b/>
          <w:bCs/>
          <w:color w:val="BDB76B"/>
        </w:rPr>
        <w:t>layoutX</w:t>
      </w:r>
      <w:r>
        <w:rPr>
          <w:color w:val="FFFFFF"/>
        </w:rPr>
        <w:t>=</w:t>
      </w:r>
      <w:r>
        <w:rPr>
          <w:color w:val="FFA0A0"/>
        </w:rPr>
        <w:t>"246.0"</w:t>
      </w:r>
      <w:r>
        <w:rPr>
          <w:color w:val="FFFFFF"/>
        </w:rPr>
        <w:t xml:space="preserve"> </w:t>
      </w:r>
      <w:r>
        <w:rPr>
          <w:b/>
          <w:bCs/>
          <w:color w:val="BDB76B"/>
        </w:rPr>
        <w:t>layoutY</w:t>
      </w:r>
      <w:r>
        <w:rPr>
          <w:color w:val="FFFFFF"/>
        </w:rPr>
        <w:t>=</w:t>
      </w:r>
      <w:r>
        <w:rPr>
          <w:color w:val="FFA0A0"/>
        </w:rPr>
        <w:t>"420.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cancel</w:t>
      </w:r>
      <w:r>
        <w:rPr>
          <w:color w:val="FFA0A0"/>
        </w:rPr>
        <w:t>"</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84.0"</w:t>
      </w:r>
      <w:r>
        <w:rPr>
          <w:color w:val="FFFFFF"/>
        </w:rPr>
        <w:t xml:space="preserve"> </w:t>
      </w:r>
      <w:r>
        <w:rPr>
          <w:b/>
          <w:bCs/>
          <w:color w:val="BDB76B"/>
        </w:rPr>
        <w:t>text</w:t>
      </w:r>
      <w:r>
        <w:rPr>
          <w:color w:val="FFFFFF"/>
        </w:rPr>
        <w:t>=</w:t>
      </w:r>
      <w:r>
        <w:rPr>
          <w:color w:val="FFA0A0"/>
        </w:rPr>
        <w:t>"Cancel"</w:t>
      </w:r>
      <w:r>
        <w:rPr>
          <w:color w:val="F0E68C"/>
        </w:rPr>
        <w:t>&gt;</w:t>
      </w:r>
    </w:p>
    <w:p w14:paraId="26C7B4C5"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566EADC0"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8.0"</w:t>
      </w:r>
      <w:r>
        <w:rPr>
          <w:color w:val="FFFFFF"/>
        </w:rPr>
        <w:t xml:space="preserve"> </w:t>
      </w:r>
      <w:r>
        <w:rPr>
          <w:color w:val="F0E68C"/>
        </w:rPr>
        <w:t>/&gt;</w:t>
      </w:r>
    </w:p>
    <w:p w14:paraId="6F0C83D3"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font&gt;</w:t>
      </w:r>
    </w:p>
    <w:p w14:paraId="4E2A3721"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Button&gt;</w:t>
      </w:r>
    </w:p>
    <w:p w14:paraId="4491C208"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TextArea</w:t>
      </w:r>
      <w:r>
        <w:rPr>
          <w:color w:val="FFFFFF"/>
        </w:rPr>
        <w:t xml:space="preserve"> </w:t>
      </w:r>
      <w:r>
        <w:rPr>
          <w:b/>
          <w:bCs/>
          <w:color w:val="BDB76B"/>
        </w:rPr>
        <w:t>fx:id</w:t>
      </w:r>
      <w:r>
        <w:rPr>
          <w:color w:val="FFFFFF"/>
        </w:rPr>
        <w:t>=</w:t>
      </w:r>
      <w:r>
        <w:rPr>
          <w:color w:val="FFA0A0"/>
        </w:rPr>
        <w:t>"descriptionTextArea"</w:t>
      </w:r>
      <w:r>
        <w:rPr>
          <w:color w:val="FFFFFF"/>
        </w:rPr>
        <w:t xml:space="preserve"> </w:t>
      </w:r>
      <w:r>
        <w:rPr>
          <w:b/>
          <w:bCs/>
          <w:color w:val="BDB76B"/>
        </w:rPr>
        <w:t>layoutX</w:t>
      </w:r>
      <w:r>
        <w:rPr>
          <w:color w:val="FFFFFF"/>
        </w:rPr>
        <w:t>=</w:t>
      </w:r>
      <w:r>
        <w:rPr>
          <w:color w:val="FFA0A0"/>
        </w:rPr>
        <w:t>"173.0"</w:t>
      </w:r>
      <w:r>
        <w:rPr>
          <w:color w:val="FFFFFF"/>
        </w:rPr>
        <w:t xml:space="preserve"> </w:t>
      </w:r>
      <w:r>
        <w:rPr>
          <w:b/>
          <w:bCs/>
          <w:color w:val="BDB76B"/>
        </w:rPr>
        <w:t>layoutY</w:t>
      </w:r>
      <w:r>
        <w:rPr>
          <w:color w:val="FFFFFF"/>
        </w:rPr>
        <w:t>=</w:t>
      </w:r>
      <w:r>
        <w:rPr>
          <w:color w:val="FFA0A0"/>
        </w:rPr>
        <w:t>"265.0"</w:t>
      </w:r>
      <w:r>
        <w:rPr>
          <w:color w:val="FFFFFF"/>
        </w:rPr>
        <w:t xml:space="preserve"> </w:t>
      </w:r>
      <w:r>
        <w:rPr>
          <w:b/>
          <w:bCs/>
          <w:color w:val="BDB76B"/>
        </w:rPr>
        <w:t>maxHeight</w:t>
      </w:r>
      <w:r>
        <w:rPr>
          <w:color w:val="FFFFFF"/>
        </w:rPr>
        <w:t>=</w:t>
      </w:r>
      <w:r>
        <w:rPr>
          <w:color w:val="FFA0A0"/>
        </w:rPr>
        <w:t>"-Infinity"</w:t>
      </w:r>
      <w:r>
        <w:rPr>
          <w:color w:val="FFFFFF"/>
        </w:rPr>
        <w:t xml:space="preserve"> </w:t>
      </w:r>
      <w:r>
        <w:rPr>
          <w:b/>
          <w:bCs/>
          <w:color w:val="BDB76B"/>
        </w:rPr>
        <w:t>minHeight</w:t>
      </w:r>
      <w:r>
        <w:rPr>
          <w:color w:val="FFFFFF"/>
        </w:rPr>
        <w:t>=</w:t>
      </w:r>
      <w:r>
        <w:rPr>
          <w:color w:val="FFA0A0"/>
        </w:rPr>
        <w:t>"-Infinity"</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87.0"</w:t>
      </w:r>
      <w:r>
        <w:rPr>
          <w:color w:val="FFFFFF"/>
        </w:rPr>
        <w:t xml:space="preserve"> </w:t>
      </w:r>
      <w:r>
        <w:rPr>
          <w:b/>
          <w:bCs/>
          <w:color w:val="BDB76B"/>
        </w:rPr>
        <w:t>promptText</w:t>
      </w:r>
      <w:r>
        <w:rPr>
          <w:color w:val="FFFFFF"/>
        </w:rPr>
        <w:t>=</w:t>
      </w:r>
      <w:r>
        <w:rPr>
          <w:color w:val="FFA0A0"/>
        </w:rPr>
        <w:t>"100 Characters Maximum"</w:t>
      </w:r>
      <w:r>
        <w:rPr>
          <w:color w:val="FFFFFF"/>
        </w:rPr>
        <w:t xml:space="preserve"> </w:t>
      </w:r>
      <w:r>
        <w:rPr>
          <w:color w:val="F0E68C"/>
        </w:rPr>
        <w:t>/&gt;</w:t>
      </w:r>
    </w:p>
    <w:p w14:paraId="26CD8CF7"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lastRenderedPageBreak/>
        <w:t xml:space="preserve">            </w:t>
      </w:r>
      <w:r>
        <w:rPr>
          <w:color w:val="F0E68C"/>
        </w:rPr>
        <w:t>&lt;ChoiceBox</w:t>
      </w:r>
      <w:r>
        <w:rPr>
          <w:color w:val="FFFFFF"/>
        </w:rPr>
        <w:t xml:space="preserve"> </w:t>
      </w:r>
      <w:r>
        <w:rPr>
          <w:b/>
          <w:bCs/>
          <w:color w:val="BDB76B"/>
        </w:rPr>
        <w:t>fx:id</w:t>
      </w:r>
      <w:r>
        <w:rPr>
          <w:color w:val="FFFFFF"/>
        </w:rPr>
        <w:t>=</w:t>
      </w:r>
      <w:r>
        <w:rPr>
          <w:color w:val="FFA0A0"/>
        </w:rPr>
        <w:t>"cuisineDropBox"</w:t>
      </w:r>
      <w:r>
        <w:rPr>
          <w:color w:val="FFFFFF"/>
        </w:rPr>
        <w:t xml:space="preserve"> </w:t>
      </w:r>
      <w:r>
        <w:rPr>
          <w:b/>
          <w:bCs/>
          <w:color w:val="BDB76B"/>
        </w:rPr>
        <w:t>layoutX</w:t>
      </w:r>
      <w:r>
        <w:rPr>
          <w:color w:val="FFFFFF"/>
        </w:rPr>
        <w:t>=</w:t>
      </w:r>
      <w:r>
        <w:rPr>
          <w:color w:val="FFA0A0"/>
        </w:rPr>
        <w:t>"171.0"</w:t>
      </w:r>
      <w:r>
        <w:rPr>
          <w:color w:val="FFFFFF"/>
        </w:rPr>
        <w:t xml:space="preserve"> </w:t>
      </w:r>
      <w:r>
        <w:rPr>
          <w:b/>
          <w:bCs/>
          <w:color w:val="BDB76B"/>
        </w:rPr>
        <w:t>layoutY</w:t>
      </w:r>
      <w:r>
        <w:rPr>
          <w:color w:val="FFFFFF"/>
        </w:rPr>
        <w:t>=</w:t>
      </w:r>
      <w:r>
        <w:rPr>
          <w:color w:val="FFA0A0"/>
        </w:rPr>
        <w:t>"158.0"</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87.0"</w:t>
      </w:r>
      <w:r>
        <w:rPr>
          <w:color w:val="FFFFFF"/>
        </w:rPr>
        <w:t xml:space="preserve"> </w:t>
      </w:r>
      <w:r>
        <w:rPr>
          <w:color w:val="F0E68C"/>
        </w:rPr>
        <w:t>/&gt;</w:t>
      </w:r>
    </w:p>
    <w:p w14:paraId="36A5B453"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children&gt;</w:t>
      </w:r>
    </w:p>
    <w:p w14:paraId="0E03B0C4"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AnchorPane&gt;</w:t>
      </w:r>
    </w:p>
    <w:p w14:paraId="3EA11629"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FFFFF"/>
        </w:rPr>
        <w:t xml:space="preserve">   </w:t>
      </w:r>
      <w:r>
        <w:rPr>
          <w:color w:val="F0E68C"/>
        </w:rPr>
        <w:t>&lt;/children&gt;</w:t>
      </w:r>
    </w:p>
    <w:p w14:paraId="44DBFD42" w14:textId="77777777" w:rsidR="00A93131" w:rsidRDefault="00A93131" w:rsidP="00C91157">
      <w:pPr>
        <w:pStyle w:val="HTMLPreformatted"/>
        <w:numPr>
          <w:ilvl w:val="0"/>
          <w:numId w:val="3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91809153"/>
        <w:rPr>
          <w:color w:val="FFFFFF"/>
        </w:rPr>
      </w:pPr>
      <w:r>
        <w:rPr>
          <w:color w:val="F0E68C"/>
        </w:rPr>
        <w:t>&lt;/AnchorPane&gt;</w:t>
      </w:r>
    </w:p>
    <w:p w14:paraId="719D6964" w14:textId="468FA910" w:rsidR="00D225CA" w:rsidRDefault="00A93131" w:rsidP="00D225CA">
      <w:r>
        <w:rPr>
          <w:color w:val="FFFFFF"/>
        </w:rPr>
        <w:t> </w:t>
      </w:r>
      <w:r>
        <w:br w:type="page"/>
      </w:r>
    </w:p>
    <w:p w14:paraId="668E3926" w14:textId="376727DD" w:rsidR="00D225CA" w:rsidRPr="006811FF" w:rsidRDefault="00D225CA" w:rsidP="00D225CA">
      <w:pPr>
        <w:pStyle w:val="Heading5"/>
      </w:pPr>
      <w:r>
        <w:lastRenderedPageBreak/>
        <w:t>addReviewFXML.fxml</w:t>
      </w:r>
    </w:p>
    <w:p w14:paraId="1437F379"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418419F6"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w:t>
      </w:r>
    </w:p>
    <w:p w14:paraId="03E4C445"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7A4A2CA2"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lt;?</w:t>
      </w:r>
      <w:r>
        <w:rPr>
          <w:color w:val="F0E68C"/>
        </w:rPr>
        <w:t>import</w:t>
      </w:r>
      <w:r>
        <w:rPr>
          <w:color w:val="FFFFFF"/>
        </w:rPr>
        <w:t xml:space="preserve"> javafx.scene.control.</w:t>
      </w:r>
      <w:r>
        <w:rPr>
          <w:color w:val="98FB98"/>
        </w:rPr>
        <w:t>ChoiceBox</w:t>
      </w:r>
      <w:r>
        <w:rPr>
          <w:color w:val="FFFFFF"/>
        </w:rPr>
        <w:t>?&gt;</w:t>
      </w:r>
    </w:p>
    <w:p w14:paraId="0A9F2B15"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17446B38"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lt;?</w:t>
      </w:r>
      <w:r>
        <w:rPr>
          <w:color w:val="F0E68C"/>
        </w:rPr>
        <w:t>import</w:t>
      </w:r>
      <w:r>
        <w:rPr>
          <w:color w:val="FFFFFF"/>
        </w:rPr>
        <w:t xml:space="preserve"> javafx.scene.control.</w:t>
      </w:r>
      <w:r>
        <w:rPr>
          <w:color w:val="98FB98"/>
        </w:rPr>
        <w:t>TextArea</w:t>
      </w:r>
      <w:r>
        <w:rPr>
          <w:color w:val="FFFFFF"/>
        </w:rPr>
        <w:t>?&gt;</w:t>
      </w:r>
    </w:p>
    <w:p w14:paraId="36D20BBA"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3318A3E1"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5353C940"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w:t>
      </w:r>
    </w:p>
    <w:p w14:paraId="505C8646"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0E68C"/>
        </w:rPr>
        <w:t>&lt;AnchorPane</w:t>
      </w:r>
      <w:r>
        <w:rPr>
          <w:color w:val="FFFFFF"/>
        </w:rPr>
        <w:t xml:space="preserve"> </w:t>
      </w:r>
      <w:r>
        <w:rPr>
          <w:b/>
          <w:bCs/>
          <w:color w:val="BDB76B"/>
        </w:rPr>
        <w:t>prefHeight</w:t>
      </w:r>
      <w:r>
        <w:rPr>
          <w:color w:val="FFFFFF"/>
        </w:rPr>
        <w:t>=</w:t>
      </w:r>
      <w:r>
        <w:rPr>
          <w:color w:val="FFA0A0"/>
        </w:rPr>
        <w:t>"334.0"</w:t>
      </w:r>
      <w:r>
        <w:rPr>
          <w:color w:val="FFFFFF"/>
        </w:rPr>
        <w:t xml:space="preserve"> </w:t>
      </w:r>
      <w:r>
        <w:rPr>
          <w:b/>
          <w:bCs/>
          <w:color w:val="BDB76B"/>
        </w:rPr>
        <w:t>prefWidth</w:t>
      </w:r>
      <w:r>
        <w:rPr>
          <w:color w:val="FFFFFF"/>
        </w:rPr>
        <w:t>=</w:t>
      </w:r>
      <w:r>
        <w:rPr>
          <w:color w:val="FFA0A0"/>
        </w:rPr>
        <w:t>"310.0"</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addReviewFXMLController"</w:t>
      </w:r>
      <w:r>
        <w:rPr>
          <w:color w:val="F0E68C"/>
        </w:rPr>
        <w:t>&gt;</w:t>
      </w:r>
    </w:p>
    <w:p w14:paraId="08980619"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children&gt;</w:t>
      </w:r>
    </w:p>
    <w:p w14:paraId="4B2E9851"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AnchorPane</w:t>
      </w:r>
      <w:r>
        <w:rPr>
          <w:color w:val="FFFFFF"/>
        </w:rPr>
        <w:t xml:space="preserve"> </w:t>
      </w:r>
      <w:r>
        <w:rPr>
          <w:b/>
          <w:bCs/>
          <w:color w:val="BDB76B"/>
        </w:rPr>
        <w:t>prefHeight</w:t>
      </w:r>
      <w:r>
        <w:rPr>
          <w:color w:val="FFFFFF"/>
        </w:rPr>
        <w:t>=</w:t>
      </w:r>
      <w:r>
        <w:rPr>
          <w:color w:val="FFA0A0"/>
        </w:rPr>
        <w:t>"366.0"</w:t>
      </w:r>
      <w:r>
        <w:rPr>
          <w:color w:val="FFFFFF"/>
        </w:rPr>
        <w:t xml:space="preserve"> </w:t>
      </w:r>
      <w:r>
        <w:rPr>
          <w:b/>
          <w:bCs/>
          <w:color w:val="BDB76B"/>
        </w:rPr>
        <w:t>prefWidth</w:t>
      </w:r>
      <w:r>
        <w:rPr>
          <w:color w:val="FFFFFF"/>
        </w:rPr>
        <w:t>=</w:t>
      </w:r>
      <w:r>
        <w:rPr>
          <w:color w:val="FFA0A0"/>
        </w:rPr>
        <w:t>"371.0"</w:t>
      </w:r>
      <w:r>
        <w:rPr>
          <w:color w:val="F0E68C"/>
        </w:rPr>
        <w:t>&gt;</w:t>
      </w:r>
    </w:p>
    <w:p w14:paraId="55962DD9"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children&gt;</w:t>
      </w:r>
    </w:p>
    <w:p w14:paraId="7D69B02D"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7.0"</w:t>
      </w:r>
      <w:r>
        <w:rPr>
          <w:color w:val="FFFFFF"/>
        </w:rPr>
        <w:t xml:space="preserve"> </w:t>
      </w:r>
      <w:r>
        <w:rPr>
          <w:b/>
          <w:bCs/>
          <w:color w:val="BDB76B"/>
        </w:rPr>
        <w:t>layoutY</w:t>
      </w:r>
      <w:r>
        <w:rPr>
          <w:color w:val="FFFFFF"/>
        </w:rPr>
        <w:t>=</w:t>
      </w:r>
      <w:r>
        <w:rPr>
          <w:color w:val="FFA0A0"/>
        </w:rPr>
        <w:t>"14.0"</w:t>
      </w:r>
      <w:r>
        <w:rPr>
          <w:color w:val="FFFFFF"/>
        </w:rPr>
        <w:t xml:space="preserve"> </w:t>
      </w:r>
      <w:r>
        <w:rPr>
          <w:b/>
          <w:bCs/>
          <w:color w:val="BDB76B"/>
        </w:rPr>
        <w:t>prefHeight</w:t>
      </w:r>
      <w:r>
        <w:rPr>
          <w:color w:val="FFFFFF"/>
        </w:rPr>
        <w:t>=</w:t>
      </w:r>
      <w:r>
        <w:rPr>
          <w:color w:val="FFA0A0"/>
        </w:rPr>
        <w:t>"32.0"</w:t>
      </w:r>
      <w:r>
        <w:rPr>
          <w:color w:val="FFFFFF"/>
        </w:rPr>
        <w:t xml:space="preserve"> </w:t>
      </w:r>
      <w:r>
        <w:rPr>
          <w:b/>
          <w:bCs/>
          <w:color w:val="BDB76B"/>
        </w:rPr>
        <w:t>prefWidth</w:t>
      </w:r>
      <w:r>
        <w:rPr>
          <w:color w:val="FFFFFF"/>
        </w:rPr>
        <w:t>=</w:t>
      </w:r>
      <w:r>
        <w:rPr>
          <w:color w:val="FFA0A0"/>
        </w:rPr>
        <w:t>"278.0"</w:t>
      </w:r>
      <w:r>
        <w:rPr>
          <w:color w:val="FFFFFF"/>
        </w:rPr>
        <w:t xml:space="preserve"> </w:t>
      </w:r>
      <w:r>
        <w:rPr>
          <w:b/>
          <w:bCs/>
          <w:color w:val="BDB76B"/>
        </w:rPr>
        <w:t>text</w:t>
      </w:r>
      <w:r>
        <w:rPr>
          <w:color w:val="FFFFFF"/>
        </w:rPr>
        <w:t>=</w:t>
      </w:r>
      <w:r>
        <w:rPr>
          <w:color w:val="FFA0A0"/>
        </w:rPr>
        <w:t>"Welcome to Review Eat"</w:t>
      </w:r>
      <w:r>
        <w:rPr>
          <w:color w:val="F0E68C"/>
        </w:rPr>
        <w:t>&gt;</w:t>
      </w:r>
    </w:p>
    <w:p w14:paraId="5A98A016"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2C426201"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33.0"</w:t>
      </w:r>
      <w:r>
        <w:rPr>
          <w:color w:val="FFFFFF"/>
        </w:rPr>
        <w:t xml:space="preserve"> </w:t>
      </w:r>
      <w:r>
        <w:rPr>
          <w:color w:val="F0E68C"/>
        </w:rPr>
        <w:t>/&gt;</w:t>
      </w:r>
    </w:p>
    <w:p w14:paraId="09B69D6E"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3DC22900"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Label&gt;</w:t>
      </w:r>
    </w:p>
    <w:p w14:paraId="5CABCD00"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74.0"</w:t>
      </w:r>
      <w:r>
        <w:rPr>
          <w:color w:val="FFFFFF"/>
        </w:rPr>
        <w:t xml:space="preserve"> </w:t>
      </w:r>
      <w:r>
        <w:rPr>
          <w:b/>
          <w:bCs/>
          <w:color w:val="BDB76B"/>
        </w:rPr>
        <w:t>layoutY</w:t>
      </w:r>
      <w:r>
        <w:rPr>
          <w:color w:val="FFFFFF"/>
        </w:rPr>
        <w:t>=</w:t>
      </w:r>
      <w:r>
        <w:rPr>
          <w:color w:val="FFA0A0"/>
        </w:rPr>
        <w:t>"104.0"</w:t>
      </w:r>
      <w:r>
        <w:rPr>
          <w:color w:val="FFFFFF"/>
        </w:rPr>
        <w:t xml:space="preserve"> </w:t>
      </w:r>
      <w:r>
        <w:rPr>
          <w:b/>
          <w:bCs/>
          <w:color w:val="BDB76B"/>
        </w:rPr>
        <w:t>text</w:t>
      </w:r>
      <w:r>
        <w:rPr>
          <w:color w:val="FFFFFF"/>
        </w:rPr>
        <w:t>=</w:t>
      </w:r>
      <w:r>
        <w:rPr>
          <w:color w:val="FFA0A0"/>
        </w:rPr>
        <w:t>"Rating:"</w:t>
      </w:r>
      <w:r>
        <w:rPr>
          <w:color w:val="F0E68C"/>
        </w:rPr>
        <w:t>&gt;</w:t>
      </w:r>
    </w:p>
    <w:p w14:paraId="45E45756"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63F74C04"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212C2420"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35729DF7"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Label&gt;</w:t>
      </w:r>
    </w:p>
    <w:p w14:paraId="0922EB5E"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9.0"</w:t>
      </w:r>
      <w:r>
        <w:rPr>
          <w:color w:val="FFFFFF"/>
        </w:rPr>
        <w:t xml:space="preserve"> </w:t>
      </w:r>
      <w:r>
        <w:rPr>
          <w:b/>
          <w:bCs/>
          <w:color w:val="BDB76B"/>
        </w:rPr>
        <w:t>layoutY</w:t>
      </w:r>
      <w:r>
        <w:rPr>
          <w:color w:val="FFFFFF"/>
        </w:rPr>
        <w:t>=</w:t>
      </w:r>
      <w:r>
        <w:rPr>
          <w:color w:val="FFA0A0"/>
        </w:rPr>
        <w:t>"169.0"</w:t>
      </w:r>
      <w:r>
        <w:rPr>
          <w:color w:val="FFFFFF"/>
        </w:rPr>
        <w:t xml:space="preserve"> </w:t>
      </w:r>
      <w:r>
        <w:rPr>
          <w:b/>
          <w:bCs/>
          <w:color w:val="BDB76B"/>
        </w:rPr>
        <w:t>text</w:t>
      </w:r>
      <w:r>
        <w:rPr>
          <w:color w:val="FFFFFF"/>
        </w:rPr>
        <w:t>=</w:t>
      </w:r>
      <w:r>
        <w:rPr>
          <w:color w:val="FFA0A0"/>
        </w:rPr>
        <w:t>"Description:"</w:t>
      </w:r>
      <w:r>
        <w:rPr>
          <w:color w:val="F0E68C"/>
        </w:rPr>
        <w:t>&gt;</w:t>
      </w:r>
    </w:p>
    <w:p w14:paraId="1BAC3870"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38FDD883"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7D67D96D"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140D2183"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Label&gt;</w:t>
      </w:r>
    </w:p>
    <w:p w14:paraId="56CB5C41"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TextArea</w:t>
      </w:r>
      <w:r>
        <w:rPr>
          <w:color w:val="FFFFFF"/>
        </w:rPr>
        <w:t xml:space="preserve"> </w:t>
      </w:r>
      <w:r>
        <w:rPr>
          <w:b/>
          <w:bCs/>
          <w:color w:val="BDB76B"/>
        </w:rPr>
        <w:t>fx:id</w:t>
      </w:r>
      <w:r>
        <w:rPr>
          <w:color w:val="FFFFFF"/>
        </w:rPr>
        <w:t>=</w:t>
      </w:r>
      <w:r>
        <w:rPr>
          <w:color w:val="FFA0A0"/>
        </w:rPr>
        <w:t>"descriptionTextArea"</w:t>
      </w:r>
      <w:r>
        <w:rPr>
          <w:color w:val="FFFFFF"/>
        </w:rPr>
        <w:t xml:space="preserve"> </w:t>
      </w:r>
      <w:r>
        <w:rPr>
          <w:b/>
          <w:bCs/>
          <w:color w:val="BDB76B"/>
        </w:rPr>
        <w:t>layoutX</w:t>
      </w:r>
      <w:r>
        <w:rPr>
          <w:color w:val="FFFFFF"/>
        </w:rPr>
        <w:t>=</w:t>
      </w:r>
      <w:r>
        <w:rPr>
          <w:color w:val="FFA0A0"/>
        </w:rPr>
        <w:t>"129.0"</w:t>
      </w:r>
      <w:r>
        <w:rPr>
          <w:color w:val="FFFFFF"/>
        </w:rPr>
        <w:t xml:space="preserve"> </w:t>
      </w:r>
      <w:r>
        <w:rPr>
          <w:b/>
          <w:bCs/>
          <w:color w:val="BDB76B"/>
        </w:rPr>
        <w:t>layoutY</w:t>
      </w:r>
      <w:r>
        <w:rPr>
          <w:color w:val="FFFFFF"/>
        </w:rPr>
        <w:t>=</w:t>
      </w:r>
      <w:r>
        <w:rPr>
          <w:color w:val="FFA0A0"/>
        </w:rPr>
        <w:t>"169.0"</w:t>
      </w:r>
      <w:r>
        <w:rPr>
          <w:color w:val="FFFFFF"/>
        </w:rPr>
        <w:t xml:space="preserve"> </w:t>
      </w:r>
      <w:r>
        <w:rPr>
          <w:b/>
          <w:bCs/>
          <w:color w:val="BDB76B"/>
        </w:rPr>
        <w:t>prefHeight</w:t>
      </w:r>
      <w:r>
        <w:rPr>
          <w:color w:val="FFFFFF"/>
        </w:rPr>
        <w:t>=</w:t>
      </w:r>
      <w:r>
        <w:rPr>
          <w:color w:val="FFA0A0"/>
        </w:rPr>
        <w:t>"114.0"</w:t>
      </w:r>
      <w:r>
        <w:rPr>
          <w:color w:val="FFFFFF"/>
        </w:rPr>
        <w:t xml:space="preserve"> </w:t>
      </w:r>
      <w:r>
        <w:rPr>
          <w:b/>
          <w:bCs/>
          <w:color w:val="BDB76B"/>
        </w:rPr>
        <w:t>prefWidth</w:t>
      </w:r>
      <w:r>
        <w:rPr>
          <w:color w:val="FFFFFF"/>
        </w:rPr>
        <w:t>=</w:t>
      </w:r>
      <w:r>
        <w:rPr>
          <w:color w:val="FFA0A0"/>
        </w:rPr>
        <w:t>"200.0"</w:t>
      </w:r>
      <w:r>
        <w:rPr>
          <w:color w:val="FFFFFF"/>
        </w:rPr>
        <w:t xml:space="preserve"> </w:t>
      </w:r>
      <w:r>
        <w:rPr>
          <w:b/>
          <w:bCs/>
          <w:color w:val="BDB76B"/>
        </w:rPr>
        <w:t>promptText</w:t>
      </w:r>
      <w:r>
        <w:rPr>
          <w:color w:val="FFFFFF"/>
        </w:rPr>
        <w:t>=</w:t>
      </w:r>
      <w:r>
        <w:rPr>
          <w:color w:val="FFA0A0"/>
        </w:rPr>
        <w:t>"Detailed Review"</w:t>
      </w:r>
      <w:r>
        <w:rPr>
          <w:color w:val="FFFFFF"/>
        </w:rPr>
        <w:t xml:space="preserve"> </w:t>
      </w:r>
      <w:r>
        <w:rPr>
          <w:color w:val="F0E68C"/>
        </w:rPr>
        <w:t>/&gt;</w:t>
      </w:r>
    </w:p>
    <w:p w14:paraId="529F1642"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addReveiwButton"</w:t>
      </w:r>
      <w:r>
        <w:rPr>
          <w:color w:val="FFFFFF"/>
        </w:rPr>
        <w:t xml:space="preserve"> </w:t>
      </w:r>
      <w:r>
        <w:rPr>
          <w:b/>
          <w:bCs/>
          <w:color w:val="BDB76B"/>
        </w:rPr>
        <w:t>layoutX</w:t>
      </w:r>
      <w:r>
        <w:rPr>
          <w:color w:val="FFFFFF"/>
        </w:rPr>
        <w:t>=</w:t>
      </w:r>
      <w:r>
        <w:rPr>
          <w:color w:val="FFA0A0"/>
        </w:rPr>
        <w:t>"74.0"</w:t>
      </w:r>
      <w:r>
        <w:rPr>
          <w:color w:val="FFFFFF"/>
        </w:rPr>
        <w:t xml:space="preserve"> </w:t>
      </w:r>
      <w:r>
        <w:rPr>
          <w:b/>
          <w:bCs/>
          <w:color w:val="BDB76B"/>
        </w:rPr>
        <w:t>layoutY</w:t>
      </w:r>
      <w:r>
        <w:rPr>
          <w:color w:val="FFFFFF"/>
        </w:rPr>
        <w:t>=</w:t>
      </w:r>
      <w:r>
        <w:rPr>
          <w:color w:val="FFA0A0"/>
        </w:rPr>
        <w:t>"314.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addReview</w:t>
      </w:r>
      <w:r>
        <w:rPr>
          <w:color w:val="FFA0A0"/>
        </w:rPr>
        <w:t>"</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94.0"</w:t>
      </w:r>
      <w:r>
        <w:rPr>
          <w:color w:val="FFFFFF"/>
        </w:rPr>
        <w:t xml:space="preserve"> </w:t>
      </w:r>
      <w:r>
        <w:rPr>
          <w:b/>
          <w:bCs/>
          <w:color w:val="BDB76B"/>
        </w:rPr>
        <w:t>text</w:t>
      </w:r>
      <w:r>
        <w:rPr>
          <w:color w:val="FFFFFF"/>
        </w:rPr>
        <w:t>=</w:t>
      </w:r>
      <w:r>
        <w:rPr>
          <w:color w:val="FFA0A0"/>
        </w:rPr>
        <w:t>"Add Review"</w:t>
      </w:r>
      <w:r>
        <w:rPr>
          <w:color w:val="F0E68C"/>
        </w:rPr>
        <w:t>&gt;</w:t>
      </w:r>
    </w:p>
    <w:p w14:paraId="3C25CA5A"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10D0B983"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32698FC3"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lt;/Button&gt;</w:t>
      </w:r>
    </w:p>
    <w:p w14:paraId="16BCF606"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cancelButton"</w:t>
      </w:r>
      <w:r>
        <w:rPr>
          <w:color w:val="FFFFFF"/>
        </w:rPr>
        <w:t xml:space="preserve"> </w:t>
      </w:r>
      <w:r>
        <w:rPr>
          <w:b/>
          <w:bCs/>
          <w:color w:val="BDB76B"/>
        </w:rPr>
        <w:t>layoutX</w:t>
      </w:r>
      <w:r>
        <w:rPr>
          <w:color w:val="FFFFFF"/>
        </w:rPr>
        <w:t>=</w:t>
      </w:r>
      <w:r>
        <w:rPr>
          <w:color w:val="FFA0A0"/>
        </w:rPr>
        <w:t>"238.0"</w:t>
      </w:r>
      <w:r>
        <w:rPr>
          <w:color w:val="FFFFFF"/>
        </w:rPr>
        <w:t xml:space="preserve"> </w:t>
      </w:r>
      <w:r>
        <w:rPr>
          <w:b/>
          <w:bCs/>
          <w:color w:val="BDB76B"/>
        </w:rPr>
        <w:t>layoutY</w:t>
      </w:r>
      <w:r>
        <w:rPr>
          <w:color w:val="FFFFFF"/>
        </w:rPr>
        <w:t>=</w:t>
      </w:r>
      <w:r>
        <w:rPr>
          <w:color w:val="FFA0A0"/>
        </w:rPr>
        <w:t>"314.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cancel</w:t>
      </w:r>
      <w:r>
        <w:rPr>
          <w:color w:val="FFA0A0"/>
        </w:rPr>
        <w:t>"</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94.0"</w:t>
      </w:r>
      <w:r>
        <w:rPr>
          <w:color w:val="FFFFFF"/>
        </w:rPr>
        <w:t xml:space="preserve"> </w:t>
      </w:r>
      <w:r>
        <w:rPr>
          <w:b/>
          <w:bCs/>
          <w:color w:val="BDB76B"/>
        </w:rPr>
        <w:t>text</w:t>
      </w:r>
      <w:r>
        <w:rPr>
          <w:color w:val="FFFFFF"/>
        </w:rPr>
        <w:t>=</w:t>
      </w:r>
      <w:r>
        <w:rPr>
          <w:color w:val="FFA0A0"/>
        </w:rPr>
        <w:t>"Cancel"</w:t>
      </w:r>
      <w:r>
        <w:rPr>
          <w:color w:val="F0E68C"/>
        </w:rPr>
        <w:t>&gt;</w:t>
      </w:r>
    </w:p>
    <w:p w14:paraId="6A36F0E9"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lastRenderedPageBreak/>
        <w:t xml:space="preserve">               </w:t>
      </w:r>
      <w:r>
        <w:rPr>
          <w:color w:val="F0E68C"/>
        </w:rPr>
        <w:t>&lt;font&gt;</w:t>
      </w:r>
    </w:p>
    <w:p w14:paraId="58C50557"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196ACDA0"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lt;/Button&gt;</w:t>
      </w:r>
    </w:p>
    <w:p w14:paraId="315F1FA2"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ChoiceBox</w:t>
      </w:r>
      <w:r>
        <w:rPr>
          <w:color w:val="FFFFFF"/>
        </w:rPr>
        <w:t xml:space="preserve"> </w:t>
      </w:r>
      <w:r>
        <w:rPr>
          <w:b/>
          <w:bCs/>
          <w:color w:val="BDB76B"/>
        </w:rPr>
        <w:t>fx:id</w:t>
      </w:r>
      <w:r>
        <w:rPr>
          <w:color w:val="FFFFFF"/>
        </w:rPr>
        <w:t>=</w:t>
      </w:r>
      <w:r>
        <w:rPr>
          <w:color w:val="FFA0A0"/>
        </w:rPr>
        <w:t>"ratingChoiceBox"</w:t>
      </w:r>
      <w:r>
        <w:rPr>
          <w:color w:val="FFFFFF"/>
        </w:rPr>
        <w:t xml:space="preserve"> </w:t>
      </w:r>
      <w:r>
        <w:rPr>
          <w:b/>
          <w:bCs/>
          <w:color w:val="BDB76B"/>
        </w:rPr>
        <w:t>layoutX</w:t>
      </w:r>
      <w:r>
        <w:rPr>
          <w:color w:val="FFFFFF"/>
        </w:rPr>
        <w:t>=</w:t>
      </w:r>
      <w:r>
        <w:rPr>
          <w:color w:val="FFA0A0"/>
        </w:rPr>
        <w:t>"131.0"</w:t>
      </w:r>
      <w:r>
        <w:rPr>
          <w:color w:val="FFFFFF"/>
        </w:rPr>
        <w:t xml:space="preserve"> </w:t>
      </w:r>
      <w:r>
        <w:rPr>
          <w:b/>
          <w:bCs/>
          <w:color w:val="BDB76B"/>
        </w:rPr>
        <w:t>layoutY</w:t>
      </w:r>
      <w:r>
        <w:rPr>
          <w:color w:val="FFFFFF"/>
        </w:rPr>
        <w:t>=</w:t>
      </w:r>
      <w:r>
        <w:rPr>
          <w:color w:val="FFA0A0"/>
        </w:rPr>
        <w:t>"101.0"</w:t>
      </w:r>
      <w:r>
        <w:rPr>
          <w:color w:val="FFFFFF"/>
        </w:rPr>
        <w:t xml:space="preserve"> </w:t>
      </w:r>
      <w:r>
        <w:rPr>
          <w:b/>
          <w:bCs/>
          <w:color w:val="BDB76B"/>
        </w:rPr>
        <w:t>prefWidth</w:t>
      </w:r>
      <w:r>
        <w:rPr>
          <w:color w:val="FFFFFF"/>
        </w:rPr>
        <w:t>=</w:t>
      </w:r>
      <w:r>
        <w:rPr>
          <w:color w:val="FFA0A0"/>
        </w:rPr>
        <w:t>"150.0"</w:t>
      </w:r>
      <w:r>
        <w:rPr>
          <w:color w:val="FFFFFF"/>
        </w:rPr>
        <w:t xml:space="preserve"> </w:t>
      </w:r>
      <w:r>
        <w:rPr>
          <w:color w:val="F0E68C"/>
        </w:rPr>
        <w:t>/&gt;</w:t>
      </w:r>
    </w:p>
    <w:p w14:paraId="294D5FA5"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29.0"</w:t>
      </w:r>
      <w:r>
        <w:rPr>
          <w:color w:val="FFFFFF"/>
        </w:rPr>
        <w:t xml:space="preserve"> </w:t>
      </w:r>
      <w:r>
        <w:rPr>
          <w:b/>
          <w:bCs/>
          <w:color w:val="BDB76B"/>
        </w:rPr>
        <w:t>layoutY</w:t>
      </w:r>
      <w:r>
        <w:rPr>
          <w:color w:val="FFFFFF"/>
        </w:rPr>
        <w:t>=</w:t>
      </w:r>
      <w:r>
        <w:rPr>
          <w:color w:val="FFA0A0"/>
        </w:rPr>
        <w:t>"54.0"</w:t>
      </w:r>
      <w:r>
        <w:rPr>
          <w:color w:val="FFFFFF"/>
        </w:rPr>
        <w:t xml:space="preserve"> </w:t>
      </w:r>
      <w:r>
        <w:rPr>
          <w:b/>
          <w:bCs/>
          <w:color w:val="BDB76B"/>
        </w:rPr>
        <w:t>text</w:t>
      </w:r>
      <w:r>
        <w:rPr>
          <w:color w:val="FFFFFF"/>
        </w:rPr>
        <w:t>=</w:t>
      </w:r>
      <w:r>
        <w:rPr>
          <w:color w:val="FFA0A0"/>
        </w:rPr>
        <w:t>"Add Review"</w:t>
      </w:r>
      <w:r>
        <w:rPr>
          <w:color w:val="F0E68C"/>
        </w:rPr>
        <w:t>&gt;</w:t>
      </w:r>
    </w:p>
    <w:p w14:paraId="185B15F5"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796629BF"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5F5C8B1B"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font&gt;</w:t>
      </w:r>
    </w:p>
    <w:p w14:paraId="7C517B6C"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Label&gt;</w:t>
      </w:r>
    </w:p>
    <w:p w14:paraId="5CF8DEA9"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children&gt;</w:t>
      </w:r>
    </w:p>
    <w:p w14:paraId="5282E01F"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AnchorPane&gt;</w:t>
      </w:r>
    </w:p>
    <w:p w14:paraId="01DCE03B"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FFFFF"/>
        </w:rPr>
        <w:t xml:space="preserve">   </w:t>
      </w:r>
      <w:r>
        <w:rPr>
          <w:color w:val="F0E68C"/>
        </w:rPr>
        <w:t>&lt;/children&gt;</w:t>
      </w:r>
    </w:p>
    <w:p w14:paraId="1192D82E" w14:textId="77777777" w:rsidR="00936CB7" w:rsidRDefault="00936CB7" w:rsidP="00C91157">
      <w:pPr>
        <w:pStyle w:val="HTMLPreformatted"/>
        <w:numPr>
          <w:ilvl w:val="0"/>
          <w:numId w:val="3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59148676"/>
        <w:rPr>
          <w:color w:val="FFFFFF"/>
        </w:rPr>
      </w:pPr>
      <w:r>
        <w:rPr>
          <w:color w:val="F0E68C"/>
        </w:rPr>
        <w:t>&lt;/AnchorPane&gt;</w:t>
      </w:r>
    </w:p>
    <w:p w14:paraId="55FC4E59" w14:textId="497C1EA6" w:rsidR="00AC4E85" w:rsidRDefault="00936CB7" w:rsidP="00AC4E85">
      <w:r>
        <w:rPr>
          <w:color w:val="FFFFFF"/>
        </w:rPr>
        <w:t> </w:t>
      </w:r>
    </w:p>
    <w:p w14:paraId="22D01EEC" w14:textId="3EAFCEA9" w:rsidR="00AC4E85" w:rsidRDefault="00936CB7" w:rsidP="00AC4E85">
      <w:r>
        <w:br w:type="page"/>
      </w:r>
    </w:p>
    <w:p w14:paraId="189E36B7" w14:textId="7FF3581B" w:rsidR="00AC4E85" w:rsidRDefault="00AC4E85" w:rsidP="00AC4E85">
      <w:pPr>
        <w:pStyle w:val="Heading5"/>
      </w:pPr>
      <w:r>
        <w:lastRenderedPageBreak/>
        <w:t>adminViewReviewEat.fxml</w:t>
      </w:r>
    </w:p>
    <w:p w14:paraId="53244A6E"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3248364D"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w:t>
      </w:r>
    </w:p>
    <w:p w14:paraId="175807BC"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272D7005"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152F368D"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lt;?</w:t>
      </w:r>
      <w:r>
        <w:rPr>
          <w:color w:val="F0E68C"/>
        </w:rPr>
        <w:t>import</w:t>
      </w:r>
      <w:r>
        <w:rPr>
          <w:color w:val="FFFFFF"/>
        </w:rPr>
        <w:t xml:space="preserve"> javafx.scene.control.</w:t>
      </w:r>
      <w:r>
        <w:rPr>
          <w:color w:val="98FB98"/>
        </w:rPr>
        <w:t>ListView</w:t>
      </w:r>
      <w:r>
        <w:rPr>
          <w:color w:val="FFFFFF"/>
        </w:rPr>
        <w:t>?&gt;</w:t>
      </w:r>
    </w:p>
    <w:p w14:paraId="4F4C84AE"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458AEFA9"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7E19082C"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w:t>
      </w:r>
    </w:p>
    <w:p w14:paraId="215B81C3"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adminViewReviewEatFXMLController"</w:t>
      </w:r>
      <w:r>
        <w:rPr>
          <w:color w:val="F0E68C"/>
        </w:rPr>
        <w:t>&gt;</w:t>
      </w:r>
    </w:p>
    <w:p w14:paraId="4E8DE065"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children&gt;</w:t>
      </w:r>
    </w:p>
    <w:p w14:paraId="33E65244"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AnchorPane</w:t>
      </w:r>
      <w:r>
        <w:rPr>
          <w:color w:val="FFFFFF"/>
        </w:rPr>
        <w:t xml:space="preserve"> </w:t>
      </w:r>
      <w:r>
        <w:rPr>
          <w:b/>
          <w:bCs/>
          <w:color w:val="BDB76B"/>
        </w:rPr>
        <w:t>prefHeight</w:t>
      </w:r>
      <w:r>
        <w:rPr>
          <w:color w:val="FFFFFF"/>
        </w:rPr>
        <w:t>=</w:t>
      </w:r>
      <w:r>
        <w:rPr>
          <w:color w:val="FFA0A0"/>
        </w:rPr>
        <w:t>"500.0"</w:t>
      </w:r>
      <w:r>
        <w:rPr>
          <w:color w:val="FFFFFF"/>
        </w:rPr>
        <w:t xml:space="preserve"> </w:t>
      </w:r>
      <w:r>
        <w:rPr>
          <w:b/>
          <w:bCs/>
          <w:color w:val="BDB76B"/>
        </w:rPr>
        <w:t>prefWidth</w:t>
      </w:r>
      <w:r>
        <w:rPr>
          <w:color w:val="FFFFFF"/>
        </w:rPr>
        <w:t>=</w:t>
      </w:r>
      <w:r>
        <w:rPr>
          <w:color w:val="FFA0A0"/>
        </w:rPr>
        <w:t>"504.0"</w:t>
      </w:r>
      <w:r>
        <w:rPr>
          <w:color w:val="F0E68C"/>
        </w:rPr>
        <w:t>&gt;</w:t>
      </w:r>
    </w:p>
    <w:p w14:paraId="25EED0CC"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children&gt;</w:t>
      </w:r>
    </w:p>
    <w:p w14:paraId="55CCF0A2"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80.0"</w:t>
      </w:r>
      <w:r>
        <w:rPr>
          <w:color w:val="FFFFFF"/>
        </w:rPr>
        <w:t xml:space="preserve"> </w:t>
      </w:r>
      <w:r>
        <w:rPr>
          <w:b/>
          <w:bCs/>
          <w:color w:val="BDB76B"/>
        </w:rPr>
        <w:t>layoutY</w:t>
      </w:r>
      <w:r>
        <w:rPr>
          <w:color w:val="FFFFFF"/>
        </w:rPr>
        <w:t>=</w:t>
      </w:r>
      <w:r>
        <w:rPr>
          <w:color w:val="FFA0A0"/>
        </w:rPr>
        <w:t>"26.0"</w:t>
      </w:r>
      <w:r>
        <w:rPr>
          <w:color w:val="FFFFFF"/>
        </w:rPr>
        <w:t xml:space="preserve"> </w:t>
      </w:r>
      <w:r>
        <w:rPr>
          <w:b/>
          <w:bCs/>
          <w:color w:val="BDB76B"/>
        </w:rPr>
        <w:t>text</w:t>
      </w:r>
      <w:r>
        <w:rPr>
          <w:color w:val="FFFFFF"/>
        </w:rPr>
        <w:t>=</w:t>
      </w:r>
      <w:r>
        <w:rPr>
          <w:color w:val="FFA0A0"/>
        </w:rPr>
        <w:t>"Welcome to Review Eat"</w:t>
      </w:r>
      <w:r>
        <w:rPr>
          <w:color w:val="F0E68C"/>
        </w:rPr>
        <w:t>&gt;</w:t>
      </w:r>
    </w:p>
    <w:p w14:paraId="32385E7B"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378D502D"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42.0"</w:t>
      </w:r>
      <w:r>
        <w:rPr>
          <w:color w:val="FFFFFF"/>
        </w:rPr>
        <w:t xml:space="preserve"> </w:t>
      </w:r>
      <w:r>
        <w:rPr>
          <w:color w:val="F0E68C"/>
        </w:rPr>
        <w:t>/&gt;</w:t>
      </w:r>
    </w:p>
    <w:p w14:paraId="4349B0BB"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7D0DBC5D"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Label&gt;</w:t>
      </w:r>
    </w:p>
    <w:p w14:paraId="1300321A"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62.0"</w:t>
      </w:r>
      <w:r>
        <w:rPr>
          <w:color w:val="FFFFFF"/>
        </w:rPr>
        <w:t xml:space="preserve"> </w:t>
      </w:r>
      <w:r>
        <w:rPr>
          <w:b/>
          <w:bCs/>
          <w:color w:val="BDB76B"/>
        </w:rPr>
        <w:t>layoutY</w:t>
      </w:r>
      <w:r>
        <w:rPr>
          <w:color w:val="FFFFFF"/>
        </w:rPr>
        <w:t>=</w:t>
      </w:r>
      <w:r>
        <w:rPr>
          <w:color w:val="FFA0A0"/>
        </w:rPr>
        <w:t>"92.0"</w:t>
      </w:r>
      <w:r>
        <w:rPr>
          <w:color w:val="FFFFFF"/>
        </w:rPr>
        <w:t xml:space="preserve"> </w:t>
      </w:r>
      <w:r>
        <w:rPr>
          <w:b/>
          <w:bCs/>
          <w:color w:val="BDB76B"/>
        </w:rPr>
        <w:t>text</w:t>
      </w:r>
      <w:r>
        <w:rPr>
          <w:color w:val="FFFFFF"/>
        </w:rPr>
        <w:t>=</w:t>
      </w:r>
      <w:r>
        <w:rPr>
          <w:color w:val="FFA0A0"/>
        </w:rPr>
        <w:t>"Restaurants"</w:t>
      </w:r>
      <w:r>
        <w:rPr>
          <w:color w:val="F0E68C"/>
        </w:rPr>
        <w:t>&gt;</w:t>
      </w:r>
    </w:p>
    <w:p w14:paraId="098EBBBB"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43C4B5D2"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3.0"</w:t>
      </w:r>
      <w:r>
        <w:rPr>
          <w:color w:val="FFFFFF"/>
        </w:rPr>
        <w:t xml:space="preserve"> </w:t>
      </w:r>
      <w:r>
        <w:rPr>
          <w:color w:val="F0E68C"/>
        </w:rPr>
        <w:t>/&gt;</w:t>
      </w:r>
    </w:p>
    <w:p w14:paraId="6C801EAA"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0A2556BF"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Label&gt;</w:t>
      </w:r>
    </w:p>
    <w:p w14:paraId="557DA1F2"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ListView</w:t>
      </w:r>
      <w:r>
        <w:rPr>
          <w:color w:val="FFFFFF"/>
        </w:rPr>
        <w:t xml:space="preserve"> </w:t>
      </w:r>
      <w:r>
        <w:rPr>
          <w:b/>
          <w:bCs/>
          <w:color w:val="BDB76B"/>
        </w:rPr>
        <w:t>fx:id</w:t>
      </w:r>
      <w:r>
        <w:rPr>
          <w:color w:val="FFFFFF"/>
        </w:rPr>
        <w:t>=</w:t>
      </w:r>
      <w:r>
        <w:rPr>
          <w:color w:val="FFA0A0"/>
        </w:rPr>
        <w:t>"listRestaurants"</w:t>
      </w:r>
      <w:r>
        <w:rPr>
          <w:color w:val="FFFFFF"/>
        </w:rPr>
        <w:t xml:space="preserve"> </w:t>
      </w:r>
      <w:r>
        <w:rPr>
          <w:b/>
          <w:bCs/>
          <w:color w:val="BDB76B"/>
        </w:rPr>
        <w:t>fixedCellSize</w:t>
      </w:r>
      <w:r>
        <w:rPr>
          <w:color w:val="FFFFFF"/>
        </w:rPr>
        <w:t>=</w:t>
      </w:r>
      <w:r>
        <w:rPr>
          <w:color w:val="FFA0A0"/>
        </w:rPr>
        <w:t>"100.0"</w:t>
      </w:r>
      <w:r>
        <w:rPr>
          <w:color w:val="FFFFFF"/>
        </w:rPr>
        <w:t xml:space="preserve"> </w:t>
      </w:r>
      <w:r>
        <w:rPr>
          <w:b/>
          <w:bCs/>
          <w:color w:val="BDB76B"/>
        </w:rPr>
        <w:t>layoutX</w:t>
      </w:r>
      <w:r>
        <w:rPr>
          <w:color w:val="FFFFFF"/>
        </w:rPr>
        <w:t>=</w:t>
      </w:r>
      <w:r>
        <w:rPr>
          <w:color w:val="FFA0A0"/>
        </w:rPr>
        <w:t>"38.0"</w:t>
      </w:r>
      <w:r>
        <w:rPr>
          <w:color w:val="FFFFFF"/>
        </w:rPr>
        <w:t xml:space="preserve"> </w:t>
      </w:r>
      <w:r>
        <w:rPr>
          <w:b/>
          <w:bCs/>
          <w:color w:val="BDB76B"/>
        </w:rPr>
        <w:t>layoutY</w:t>
      </w:r>
      <w:r>
        <w:rPr>
          <w:color w:val="FFFFFF"/>
        </w:rPr>
        <w:t>=</w:t>
      </w:r>
      <w:r>
        <w:rPr>
          <w:color w:val="FFA0A0"/>
        </w:rPr>
        <w:t>"125.0"</w:t>
      </w:r>
      <w:r>
        <w:rPr>
          <w:color w:val="FFFFFF"/>
        </w:rPr>
        <w:t xml:space="preserve"> </w:t>
      </w:r>
      <w:r>
        <w:rPr>
          <w:b/>
          <w:bCs/>
          <w:color w:val="BDB76B"/>
        </w:rPr>
        <w:t>prefHeight</w:t>
      </w:r>
      <w:r>
        <w:rPr>
          <w:color w:val="FFFFFF"/>
        </w:rPr>
        <w:t>=</w:t>
      </w:r>
      <w:r>
        <w:rPr>
          <w:color w:val="FFA0A0"/>
        </w:rPr>
        <w:t>"310.0"</w:t>
      </w:r>
      <w:r>
        <w:rPr>
          <w:color w:val="FFFFFF"/>
        </w:rPr>
        <w:t xml:space="preserve"> </w:t>
      </w:r>
      <w:r>
        <w:rPr>
          <w:b/>
          <w:bCs/>
          <w:color w:val="BDB76B"/>
        </w:rPr>
        <w:t>prefWidth</w:t>
      </w:r>
      <w:r>
        <w:rPr>
          <w:color w:val="FFFFFF"/>
        </w:rPr>
        <w:t>=</w:t>
      </w:r>
      <w:r>
        <w:rPr>
          <w:color w:val="FFA0A0"/>
        </w:rPr>
        <w:t>"428.0"</w:t>
      </w:r>
      <w:r>
        <w:rPr>
          <w:color w:val="FFFFFF"/>
        </w:rPr>
        <w:t xml:space="preserve"> </w:t>
      </w:r>
      <w:r>
        <w:rPr>
          <w:color w:val="F0E68C"/>
        </w:rPr>
        <w:t>/&gt;</w:t>
      </w:r>
    </w:p>
    <w:p w14:paraId="4FBAA278"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addRestaurantButton"</w:t>
      </w:r>
      <w:r>
        <w:rPr>
          <w:color w:val="FFFFFF"/>
        </w:rPr>
        <w:t xml:space="preserve"> </w:t>
      </w:r>
      <w:r>
        <w:rPr>
          <w:b/>
          <w:bCs/>
          <w:color w:val="BDB76B"/>
        </w:rPr>
        <w:t>layoutX</w:t>
      </w:r>
      <w:r>
        <w:rPr>
          <w:color w:val="FFFFFF"/>
        </w:rPr>
        <w:t>=</w:t>
      </w:r>
      <w:r>
        <w:rPr>
          <w:color w:val="FFA0A0"/>
        </w:rPr>
        <w:t>"35.0"</w:t>
      </w:r>
      <w:r>
        <w:rPr>
          <w:color w:val="FFFFFF"/>
        </w:rPr>
        <w:t xml:space="preserve"> </w:t>
      </w:r>
      <w:r>
        <w:rPr>
          <w:b/>
          <w:bCs/>
          <w:color w:val="BDB76B"/>
        </w:rPr>
        <w:t>layoutY</w:t>
      </w:r>
      <w:r>
        <w:rPr>
          <w:color w:val="FFFFFF"/>
        </w:rPr>
        <w:t>=</w:t>
      </w:r>
      <w:r>
        <w:rPr>
          <w:color w:val="FFA0A0"/>
        </w:rPr>
        <w:t>"448.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addRestaurant</w:t>
      </w:r>
      <w:r>
        <w:rPr>
          <w:color w:val="FFA0A0"/>
        </w:rPr>
        <w:t>"</w:t>
      </w:r>
      <w:r>
        <w:rPr>
          <w:color w:val="FFFFFF"/>
        </w:rPr>
        <w:t xml:space="preserve"> </w:t>
      </w:r>
      <w:r>
        <w:rPr>
          <w:b/>
          <w:bCs/>
          <w:color w:val="BDB76B"/>
        </w:rPr>
        <w:t>prefHeight</w:t>
      </w:r>
      <w:r>
        <w:rPr>
          <w:color w:val="FFFFFF"/>
        </w:rPr>
        <w:t>=</w:t>
      </w:r>
      <w:r>
        <w:rPr>
          <w:color w:val="FFA0A0"/>
        </w:rPr>
        <w:t>"35.0"</w:t>
      </w:r>
      <w:r>
        <w:rPr>
          <w:color w:val="FFFFFF"/>
        </w:rPr>
        <w:t xml:space="preserve"> </w:t>
      </w:r>
      <w:r>
        <w:rPr>
          <w:b/>
          <w:bCs/>
          <w:color w:val="BDB76B"/>
        </w:rPr>
        <w:t>prefWidth</w:t>
      </w:r>
      <w:r>
        <w:rPr>
          <w:color w:val="FFFFFF"/>
        </w:rPr>
        <w:t>=</w:t>
      </w:r>
      <w:r>
        <w:rPr>
          <w:color w:val="FFA0A0"/>
        </w:rPr>
        <w:t>"148.0"</w:t>
      </w:r>
      <w:r>
        <w:rPr>
          <w:color w:val="FFFFFF"/>
        </w:rPr>
        <w:t xml:space="preserve"> </w:t>
      </w:r>
      <w:r>
        <w:rPr>
          <w:b/>
          <w:bCs/>
          <w:color w:val="BDB76B"/>
        </w:rPr>
        <w:t>text</w:t>
      </w:r>
      <w:r>
        <w:rPr>
          <w:color w:val="FFFFFF"/>
        </w:rPr>
        <w:t>=</w:t>
      </w:r>
      <w:r>
        <w:rPr>
          <w:color w:val="FFA0A0"/>
        </w:rPr>
        <w:t>"Add Restaurant"</w:t>
      </w:r>
      <w:r>
        <w:rPr>
          <w:color w:val="F0E68C"/>
        </w:rPr>
        <w:t>&gt;</w:t>
      </w:r>
    </w:p>
    <w:p w14:paraId="45F7C277"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4CEC2626"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1A804E42"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4746F445"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gt;</w:t>
      </w:r>
    </w:p>
    <w:p w14:paraId="0815E10C"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updateRestaurantButton"</w:t>
      </w:r>
      <w:r>
        <w:rPr>
          <w:color w:val="FFFFFF"/>
        </w:rPr>
        <w:t xml:space="preserve"> </w:t>
      </w:r>
      <w:r>
        <w:rPr>
          <w:b/>
          <w:bCs/>
          <w:color w:val="BDB76B"/>
        </w:rPr>
        <w:t>layoutX</w:t>
      </w:r>
      <w:r>
        <w:rPr>
          <w:color w:val="FFFFFF"/>
        </w:rPr>
        <w:t>=</w:t>
      </w:r>
      <w:r>
        <w:rPr>
          <w:color w:val="FFA0A0"/>
        </w:rPr>
        <w:t>"191.0"</w:t>
      </w:r>
      <w:r>
        <w:rPr>
          <w:color w:val="FFFFFF"/>
        </w:rPr>
        <w:t xml:space="preserve"> </w:t>
      </w:r>
      <w:r>
        <w:rPr>
          <w:b/>
          <w:bCs/>
          <w:color w:val="BDB76B"/>
        </w:rPr>
        <w:t>layoutY</w:t>
      </w:r>
      <w:r>
        <w:rPr>
          <w:color w:val="FFFFFF"/>
        </w:rPr>
        <w:t>=</w:t>
      </w:r>
      <w:r>
        <w:rPr>
          <w:color w:val="FFA0A0"/>
        </w:rPr>
        <w:t>"448.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updateRestaurant</w:t>
      </w:r>
      <w:r>
        <w:rPr>
          <w:color w:val="FFA0A0"/>
        </w:rPr>
        <w:t>"</w:t>
      </w:r>
      <w:r>
        <w:rPr>
          <w:color w:val="FFFFFF"/>
        </w:rPr>
        <w:t xml:space="preserve"> </w:t>
      </w:r>
      <w:r>
        <w:rPr>
          <w:b/>
          <w:bCs/>
          <w:color w:val="BDB76B"/>
        </w:rPr>
        <w:t>prefHeight</w:t>
      </w:r>
      <w:r>
        <w:rPr>
          <w:color w:val="FFFFFF"/>
        </w:rPr>
        <w:t>=</w:t>
      </w:r>
      <w:r>
        <w:rPr>
          <w:color w:val="FFA0A0"/>
        </w:rPr>
        <w:t>"35.0"</w:t>
      </w:r>
      <w:r>
        <w:rPr>
          <w:color w:val="FFFFFF"/>
        </w:rPr>
        <w:t xml:space="preserve"> </w:t>
      </w:r>
      <w:r>
        <w:rPr>
          <w:b/>
          <w:bCs/>
          <w:color w:val="BDB76B"/>
        </w:rPr>
        <w:t>prefWidth</w:t>
      </w:r>
      <w:r>
        <w:rPr>
          <w:color w:val="FFFFFF"/>
        </w:rPr>
        <w:t>=</w:t>
      </w:r>
      <w:r>
        <w:rPr>
          <w:color w:val="FFA0A0"/>
        </w:rPr>
        <w:t>"148.0"</w:t>
      </w:r>
      <w:r>
        <w:rPr>
          <w:color w:val="FFFFFF"/>
        </w:rPr>
        <w:t xml:space="preserve"> </w:t>
      </w:r>
      <w:r>
        <w:rPr>
          <w:b/>
          <w:bCs/>
          <w:color w:val="BDB76B"/>
        </w:rPr>
        <w:t>text</w:t>
      </w:r>
      <w:r>
        <w:rPr>
          <w:color w:val="FFFFFF"/>
        </w:rPr>
        <w:t>=</w:t>
      </w:r>
      <w:r>
        <w:rPr>
          <w:color w:val="FFA0A0"/>
        </w:rPr>
        <w:t>"Update Restaurant"</w:t>
      </w:r>
      <w:r>
        <w:rPr>
          <w:color w:val="F0E68C"/>
        </w:rPr>
        <w:t>&gt;</w:t>
      </w:r>
    </w:p>
    <w:p w14:paraId="4A674501"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76CF0151"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7.0"</w:t>
      </w:r>
      <w:r>
        <w:rPr>
          <w:color w:val="FFFFFF"/>
        </w:rPr>
        <w:t xml:space="preserve"> </w:t>
      </w:r>
      <w:r>
        <w:rPr>
          <w:color w:val="F0E68C"/>
        </w:rPr>
        <w:t>/&gt;</w:t>
      </w:r>
    </w:p>
    <w:p w14:paraId="7E7264FA"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0598C209"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gt;</w:t>
      </w:r>
    </w:p>
    <w:p w14:paraId="50588672"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deleteRestaurantButton"</w:t>
      </w:r>
      <w:r>
        <w:rPr>
          <w:color w:val="FFFFFF"/>
        </w:rPr>
        <w:t xml:space="preserve"> </w:t>
      </w:r>
      <w:r>
        <w:rPr>
          <w:b/>
          <w:bCs/>
          <w:color w:val="BDB76B"/>
        </w:rPr>
        <w:t>layoutX</w:t>
      </w:r>
      <w:r>
        <w:rPr>
          <w:color w:val="FFFFFF"/>
        </w:rPr>
        <w:t>=</w:t>
      </w:r>
      <w:r>
        <w:rPr>
          <w:color w:val="FFA0A0"/>
        </w:rPr>
        <w:t>"346.0"</w:t>
      </w:r>
      <w:r>
        <w:rPr>
          <w:color w:val="FFFFFF"/>
        </w:rPr>
        <w:t xml:space="preserve"> </w:t>
      </w:r>
      <w:r>
        <w:rPr>
          <w:b/>
          <w:bCs/>
          <w:color w:val="BDB76B"/>
        </w:rPr>
        <w:t>layoutY</w:t>
      </w:r>
      <w:r>
        <w:rPr>
          <w:color w:val="FFFFFF"/>
        </w:rPr>
        <w:t>=</w:t>
      </w:r>
      <w:r>
        <w:rPr>
          <w:color w:val="FFA0A0"/>
        </w:rPr>
        <w:t>"448.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lastRenderedPageBreak/>
        <w:t>onAction</w:t>
      </w:r>
      <w:r>
        <w:rPr>
          <w:color w:val="FFFFFF"/>
        </w:rPr>
        <w:t>=</w:t>
      </w:r>
      <w:r>
        <w:rPr>
          <w:color w:val="FFA0A0"/>
        </w:rPr>
        <w:t>"</w:t>
      </w:r>
      <w:r>
        <w:rPr>
          <w:color w:val="FFFFFF"/>
        </w:rPr>
        <w:t>#deleteRestaurant</w:t>
      </w:r>
      <w:r>
        <w:rPr>
          <w:color w:val="FFA0A0"/>
        </w:rPr>
        <w:t>"</w:t>
      </w:r>
      <w:r>
        <w:rPr>
          <w:color w:val="FFFFFF"/>
        </w:rPr>
        <w:t xml:space="preserve"> </w:t>
      </w:r>
      <w:r>
        <w:rPr>
          <w:b/>
          <w:bCs/>
          <w:color w:val="BDB76B"/>
        </w:rPr>
        <w:t>prefHeight</w:t>
      </w:r>
      <w:r>
        <w:rPr>
          <w:color w:val="FFFFFF"/>
        </w:rPr>
        <w:t>=</w:t>
      </w:r>
      <w:r>
        <w:rPr>
          <w:color w:val="FFA0A0"/>
        </w:rPr>
        <w:t>"35.0"</w:t>
      </w:r>
      <w:r>
        <w:rPr>
          <w:color w:val="FFFFFF"/>
        </w:rPr>
        <w:t xml:space="preserve"> </w:t>
      </w:r>
      <w:r>
        <w:rPr>
          <w:b/>
          <w:bCs/>
          <w:color w:val="BDB76B"/>
        </w:rPr>
        <w:t>prefWidth</w:t>
      </w:r>
      <w:r>
        <w:rPr>
          <w:color w:val="FFFFFF"/>
        </w:rPr>
        <w:t>=</w:t>
      </w:r>
      <w:r>
        <w:rPr>
          <w:color w:val="FFA0A0"/>
        </w:rPr>
        <w:t>"148.0"</w:t>
      </w:r>
      <w:r>
        <w:rPr>
          <w:color w:val="FFFFFF"/>
        </w:rPr>
        <w:t xml:space="preserve"> </w:t>
      </w:r>
      <w:r>
        <w:rPr>
          <w:b/>
          <w:bCs/>
          <w:color w:val="BDB76B"/>
        </w:rPr>
        <w:t>text</w:t>
      </w:r>
      <w:r>
        <w:rPr>
          <w:color w:val="FFFFFF"/>
        </w:rPr>
        <w:t>=</w:t>
      </w:r>
      <w:r>
        <w:rPr>
          <w:color w:val="FFA0A0"/>
        </w:rPr>
        <w:t>"Delete Restaurant"</w:t>
      </w:r>
      <w:r>
        <w:rPr>
          <w:color w:val="F0E68C"/>
        </w:rPr>
        <w:t>&gt;</w:t>
      </w:r>
    </w:p>
    <w:p w14:paraId="6F2A9F93"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5138B446"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8.0"</w:t>
      </w:r>
      <w:r>
        <w:rPr>
          <w:color w:val="FFFFFF"/>
        </w:rPr>
        <w:t xml:space="preserve"> </w:t>
      </w:r>
      <w:r>
        <w:rPr>
          <w:color w:val="F0E68C"/>
        </w:rPr>
        <w:t>/&gt;</w:t>
      </w:r>
    </w:p>
    <w:p w14:paraId="0768D499"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5BB0AC06"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gt;</w:t>
      </w:r>
    </w:p>
    <w:p w14:paraId="23C45619"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logOutButton"</w:t>
      </w:r>
      <w:r>
        <w:rPr>
          <w:color w:val="FFFFFF"/>
        </w:rPr>
        <w:t xml:space="preserve"> </w:t>
      </w:r>
      <w:r>
        <w:rPr>
          <w:b/>
          <w:bCs/>
          <w:color w:val="BDB76B"/>
        </w:rPr>
        <w:t>layoutX</w:t>
      </w:r>
      <w:r>
        <w:rPr>
          <w:color w:val="FFFFFF"/>
        </w:rPr>
        <w:t>=</w:t>
      </w:r>
      <w:r>
        <w:rPr>
          <w:color w:val="FFA0A0"/>
        </w:rPr>
        <w:t>"420.0"</w:t>
      </w:r>
      <w:r>
        <w:rPr>
          <w:color w:val="FFFFFF"/>
        </w:rPr>
        <w:t xml:space="preserve"> </w:t>
      </w:r>
      <w:r>
        <w:rPr>
          <w:b/>
          <w:bCs/>
          <w:color w:val="BDB76B"/>
        </w:rPr>
        <w:t>layoutY</w:t>
      </w:r>
      <w:r>
        <w:rPr>
          <w:color w:val="FFFFFF"/>
        </w:rPr>
        <w:t>=</w:t>
      </w:r>
      <w:r>
        <w:rPr>
          <w:color w:val="FFA0A0"/>
        </w:rPr>
        <w:t>"92.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logOut</w:t>
      </w:r>
      <w:r>
        <w:rPr>
          <w:color w:val="FFA0A0"/>
        </w:rPr>
        <w:t>"</w:t>
      </w:r>
      <w:r>
        <w:rPr>
          <w:color w:val="FFFFFF"/>
        </w:rPr>
        <w:t xml:space="preserve"> </w:t>
      </w:r>
      <w:r>
        <w:rPr>
          <w:b/>
          <w:bCs/>
          <w:color w:val="BDB76B"/>
        </w:rPr>
        <w:t>text</w:t>
      </w:r>
      <w:r>
        <w:rPr>
          <w:color w:val="FFFFFF"/>
        </w:rPr>
        <w:t>=</w:t>
      </w:r>
      <w:r>
        <w:rPr>
          <w:color w:val="FFA0A0"/>
        </w:rPr>
        <w:t>"Log Out"</w:t>
      </w:r>
      <w:r>
        <w:rPr>
          <w:color w:val="F0E68C"/>
        </w:rPr>
        <w:t>&gt;</w:t>
      </w:r>
    </w:p>
    <w:p w14:paraId="3E27B07C"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13AA4FC1"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2.0"</w:t>
      </w:r>
      <w:r>
        <w:rPr>
          <w:color w:val="FFFFFF"/>
        </w:rPr>
        <w:t xml:space="preserve"> </w:t>
      </w:r>
      <w:r>
        <w:rPr>
          <w:color w:val="F0E68C"/>
        </w:rPr>
        <w:t>/&gt;</w:t>
      </w:r>
    </w:p>
    <w:p w14:paraId="07C25644"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45741631"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gt;</w:t>
      </w:r>
    </w:p>
    <w:p w14:paraId="11842514"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deleteUsersButton"</w:t>
      </w:r>
      <w:r>
        <w:rPr>
          <w:color w:val="FFFFFF"/>
        </w:rPr>
        <w:t xml:space="preserve"> </w:t>
      </w:r>
      <w:r>
        <w:rPr>
          <w:b/>
          <w:bCs/>
          <w:color w:val="BDB76B"/>
        </w:rPr>
        <w:t>layoutX</w:t>
      </w:r>
      <w:r>
        <w:rPr>
          <w:color w:val="FFFFFF"/>
        </w:rPr>
        <w:t>=</w:t>
      </w:r>
      <w:r>
        <w:rPr>
          <w:color w:val="FFA0A0"/>
        </w:rPr>
        <w:t>"333.0"</w:t>
      </w:r>
      <w:r>
        <w:rPr>
          <w:color w:val="FFFFFF"/>
        </w:rPr>
        <w:t xml:space="preserve"> </w:t>
      </w:r>
      <w:r>
        <w:rPr>
          <w:b/>
          <w:bCs/>
          <w:color w:val="BDB76B"/>
        </w:rPr>
        <w:t>layoutY</w:t>
      </w:r>
      <w:r>
        <w:rPr>
          <w:color w:val="FFFFFF"/>
        </w:rPr>
        <w:t>=</w:t>
      </w:r>
      <w:r>
        <w:rPr>
          <w:color w:val="FFA0A0"/>
        </w:rPr>
        <w:t>"94.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removeUsers</w:t>
      </w:r>
      <w:r>
        <w:rPr>
          <w:color w:val="FFA0A0"/>
        </w:rPr>
        <w:t>"</w:t>
      </w:r>
      <w:r>
        <w:rPr>
          <w:color w:val="FFFFFF"/>
        </w:rPr>
        <w:t xml:space="preserve"> </w:t>
      </w:r>
      <w:r>
        <w:rPr>
          <w:b/>
          <w:bCs/>
          <w:color w:val="BDB76B"/>
        </w:rPr>
        <w:t>text</w:t>
      </w:r>
      <w:r>
        <w:rPr>
          <w:color w:val="FFFFFF"/>
        </w:rPr>
        <w:t>=</w:t>
      </w:r>
      <w:r>
        <w:rPr>
          <w:color w:val="FFA0A0"/>
        </w:rPr>
        <w:t>"Remove Users"</w:t>
      </w:r>
      <w:r>
        <w:rPr>
          <w:color w:val="F0E68C"/>
        </w:rPr>
        <w:t>&gt;</w:t>
      </w:r>
    </w:p>
    <w:p w14:paraId="158F2A7D"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305DB60F"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2.0"</w:t>
      </w:r>
      <w:r>
        <w:rPr>
          <w:color w:val="FFFFFF"/>
        </w:rPr>
        <w:t xml:space="preserve"> </w:t>
      </w:r>
      <w:r>
        <w:rPr>
          <w:color w:val="F0E68C"/>
        </w:rPr>
        <w:t>/&gt;</w:t>
      </w:r>
    </w:p>
    <w:p w14:paraId="161E1D37"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font&gt;</w:t>
      </w:r>
    </w:p>
    <w:p w14:paraId="1C539090"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Button&gt;</w:t>
      </w:r>
    </w:p>
    <w:p w14:paraId="4CDDA606"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children&gt;</w:t>
      </w:r>
    </w:p>
    <w:p w14:paraId="6E37197B"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AnchorPane&gt;</w:t>
      </w:r>
    </w:p>
    <w:p w14:paraId="52D973B3"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FFFFF"/>
        </w:rPr>
        <w:t xml:space="preserve">   </w:t>
      </w:r>
      <w:r>
        <w:rPr>
          <w:color w:val="F0E68C"/>
        </w:rPr>
        <w:t>&lt;/children&gt;</w:t>
      </w:r>
    </w:p>
    <w:p w14:paraId="7B388925" w14:textId="77777777" w:rsidR="00936CB7" w:rsidRDefault="00936CB7" w:rsidP="00C91157">
      <w:pPr>
        <w:pStyle w:val="HTMLPreformatted"/>
        <w:numPr>
          <w:ilvl w:val="0"/>
          <w:numId w:val="2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495994711"/>
        <w:rPr>
          <w:color w:val="FFFFFF"/>
        </w:rPr>
      </w:pPr>
      <w:r>
        <w:rPr>
          <w:color w:val="F0E68C"/>
        </w:rPr>
        <w:t>&lt;/AnchorPane&gt;</w:t>
      </w:r>
    </w:p>
    <w:p w14:paraId="7BEACC01" w14:textId="42F23898" w:rsidR="002313D0" w:rsidRDefault="00936CB7" w:rsidP="002313D0">
      <w:r>
        <w:rPr>
          <w:color w:val="FFFFFF"/>
        </w:rPr>
        <w:t> </w:t>
      </w:r>
      <w:r w:rsidR="00DF6020">
        <w:br w:type="page"/>
      </w:r>
    </w:p>
    <w:p w14:paraId="1E5F7141" w14:textId="3F1AC2A1" w:rsidR="002313D0" w:rsidRDefault="002313D0" w:rsidP="002313D0">
      <w:pPr>
        <w:pStyle w:val="Heading5"/>
      </w:pPr>
      <w:r>
        <w:lastRenderedPageBreak/>
        <w:t>deleteAccount</w:t>
      </w:r>
      <w:r w:rsidR="00DD20DC">
        <w:t>FXML.fxml</w:t>
      </w:r>
    </w:p>
    <w:p w14:paraId="6EC95D95"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3E181BAF"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w:t>
      </w:r>
    </w:p>
    <w:p w14:paraId="3DEADA79"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75CC1BE3"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3256BBB1"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lt;?</w:t>
      </w:r>
      <w:r>
        <w:rPr>
          <w:color w:val="F0E68C"/>
        </w:rPr>
        <w:t>import</w:t>
      </w:r>
      <w:r>
        <w:rPr>
          <w:color w:val="FFFFFF"/>
        </w:rPr>
        <w:t xml:space="preserve"> javafx.scene.control.</w:t>
      </w:r>
      <w:r>
        <w:rPr>
          <w:color w:val="98FB98"/>
        </w:rPr>
        <w:t>PasswordField</w:t>
      </w:r>
      <w:r>
        <w:rPr>
          <w:color w:val="FFFFFF"/>
        </w:rPr>
        <w:t>?&gt;</w:t>
      </w:r>
    </w:p>
    <w:p w14:paraId="446B4241"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lt;?</w:t>
      </w:r>
      <w:r>
        <w:rPr>
          <w:color w:val="F0E68C"/>
        </w:rPr>
        <w:t>import</w:t>
      </w:r>
      <w:r>
        <w:rPr>
          <w:color w:val="FFFFFF"/>
        </w:rPr>
        <w:t xml:space="preserve"> javafx.scene.control.</w:t>
      </w:r>
      <w:r>
        <w:rPr>
          <w:color w:val="98FB98"/>
        </w:rPr>
        <w:t>TextField</w:t>
      </w:r>
      <w:r>
        <w:rPr>
          <w:color w:val="FFFFFF"/>
        </w:rPr>
        <w:t>?&gt;</w:t>
      </w:r>
    </w:p>
    <w:p w14:paraId="61D97FFE"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70101EF1"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3580046E"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w:t>
      </w:r>
    </w:p>
    <w:p w14:paraId="0B36B3A0"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deleteAccountFXMLController"</w:t>
      </w:r>
      <w:r>
        <w:rPr>
          <w:color w:val="F0E68C"/>
        </w:rPr>
        <w:t>&gt;</w:t>
      </w:r>
    </w:p>
    <w:p w14:paraId="4C95B56D"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children&gt;</w:t>
      </w:r>
    </w:p>
    <w:p w14:paraId="265DE832"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AnchorPane</w:t>
      </w:r>
      <w:r>
        <w:rPr>
          <w:color w:val="FFFFFF"/>
        </w:rPr>
        <w:t xml:space="preserve"> </w:t>
      </w:r>
      <w:r>
        <w:rPr>
          <w:b/>
          <w:bCs/>
          <w:color w:val="BDB76B"/>
        </w:rPr>
        <w:t>layoutX</w:t>
      </w:r>
      <w:r>
        <w:rPr>
          <w:color w:val="FFFFFF"/>
        </w:rPr>
        <w:t>=</w:t>
      </w:r>
      <w:r>
        <w:rPr>
          <w:color w:val="FFA0A0"/>
        </w:rPr>
        <w:t>"1.0"</w:t>
      </w:r>
      <w:r>
        <w:rPr>
          <w:color w:val="FFFFFF"/>
        </w:rPr>
        <w:t xml:space="preserve"> </w:t>
      </w:r>
      <w:r>
        <w:rPr>
          <w:b/>
          <w:bCs/>
          <w:color w:val="BDB76B"/>
        </w:rPr>
        <w:t>layoutY</w:t>
      </w:r>
      <w:r>
        <w:rPr>
          <w:color w:val="FFFFFF"/>
        </w:rPr>
        <w:t>=</w:t>
      </w:r>
      <w:r>
        <w:rPr>
          <w:color w:val="FFA0A0"/>
        </w:rPr>
        <w:t>"1.0"</w:t>
      </w:r>
      <w:r>
        <w:rPr>
          <w:color w:val="FFFFFF"/>
        </w:rPr>
        <w:t xml:space="preserve"> </w:t>
      </w:r>
      <w:r>
        <w:rPr>
          <w:b/>
          <w:bCs/>
          <w:color w:val="BDB76B"/>
        </w:rPr>
        <w:t>prefHeight</w:t>
      </w:r>
      <w:r>
        <w:rPr>
          <w:color w:val="FFFFFF"/>
        </w:rPr>
        <w:t>=</w:t>
      </w:r>
      <w:r>
        <w:rPr>
          <w:color w:val="FFA0A0"/>
        </w:rPr>
        <w:t>"413.0"</w:t>
      </w:r>
      <w:r>
        <w:rPr>
          <w:color w:val="FFFFFF"/>
        </w:rPr>
        <w:t xml:space="preserve"> </w:t>
      </w:r>
      <w:r>
        <w:rPr>
          <w:b/>
          <w:bCs/>
          <w:color w:val="BDB76B"/>
        </w:rPr>
        <w:t>prefWidth</w:t>
      </w:r>
      <w:r>
        <w:rPr>
          <w:color w:val="FFFFFF"/>
        </w:rPr>
        <w:t>=</w:t>
      </w:r>
      <w:r>
        <w:rPr>
          <w:color w:val="FFA0A0"/>
        </w:rPr>
        <w:t>"312.0"</w:t>
      </w:r>
      <w:r>
        <w:rPr>
          <w:color w:val="F0E68C"/>
        </w:rPr>
        <w:t>&gt;</w:t>
      </w:r>
    </w:p>
    <w:p w14:paraId="7BA19895"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children&gt;</w:t>
      </w:r>
    </w:p>
    <w:p w14:paraId="016784D8"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8.0"</w:t>
      </w:r>
      <w:r>
        <w:rPr>
          <w:color w:val="FFFFFF"/>
        </w:rPr>
        <w:t xml:space="preserve"> </w:t>
      </w:r>
      <w:r>
        <w:rPr>
          <w:b/>
          <w:bCs/>
          <w:color w:val="BDB76B"/>
        </w:rPr>
        <w:t>layoutY</w:t>
      </w:r>
      <w:r>
        <w:rPr>
          <w:color w:val="FFFFFF"/>
        </w:rPr>
        <w:t>=</w:t>
      </w:r>
      <w:r>
        <w:rPr>
          <w:color w:val="FFA0A0"/>
        </w:rPr>
        <w:t>"32.0"</w:t>
      </w:r>
      <w:r>
        <w:rPr>
          <w:color w:val="FFFFFF"/>
        </w:rPr>
        <w:t xml:space="preserve"> </w:t>
      </w:r>
      <w:r>
        <w:rPr>
          <w:b/>
          <w:bCs/>
          <w:color w:val="BDB76B"/>
        </w:rPr>
        <w:t>prefHeight</w:t>
      </w:r>
      <w:r>
        <w:rPr>
          <w:color w:val="FFFFFF"/>
        </w:rPr>
        <w:t>=</w:t>
      </w:r>
      <w:r>
        <w:rPr>
          <w:color w:val="FFA0A0"/>
        </w:rPr>
        <w:t>"34.0"</w:t>
      </w:r>
      <w:r>
        <w:rPr>
          <w:color w:val="FFFFFF"/>
        </w:rPr>
        <w:t xml:space="preserve"> </w:t>
      </w:r>
      <w:r>
        <w:rPr>
          <w:b/>
          <w:bCs/>
          <w:color w:val="BDB76B"/>
        </w:rPr>
        <w:t>prefWidth</w:t>
      </w:r>
      <w:r>
        <w:rPr>
          <w:color w:val="FFFFFF"/>
        </w:rPr>
        <w:t>=</w:t>
      </w:r>
      <w:r>
        <w:rPr>
          <w:color w:val="FFA0A0"/>
        </w:rPr>
        <w:t>"275.0"</w:t>
      </w:r>
      <w:r>
        <w:rPr>
          <w:color w:val="FFFFFF"/>
        </w:rPr>
        <w:t xml:space="preserve"> </w:t>
      </w:r>
      <w:r>
        <w:rPr>
          <w:b/>
          <w:bCs/>
          <w:color w:val="BDB76B"/>
        </w:rPr>
        <w:t>text</w:t>
      </w:r>
      <w:r>
        <w:rPr>
          <w:color w:val="FFFFFF"/>
        </w:rPr>
        <w:t>=</w:t>
      </w:r>
      <w:r>
        <w:rPr>
          <w:color w:val="FFA0A0"/>
        </w:rPr>
        <w:t>"Welcome to ReviewEat"</w:t>
      </w:r>
      <w:r>
        <w:rPr>
          <w:color w:val="FFFFFF"/>
        </w:rPr>
        <w:t xml:space="preserve"> </w:t>
      </w:r>
      <w:r>
        <w:rPr>
          <w:b/>
          <w:bCs/>
          <w:color w:val="BDB76B"/>
        </w:rPr>
        <w:t>underline</w:t>
      </w:r>
      <w:r>
        <w:rPr>
          <w:color w:val="FFFFFF"/>
        </w:rPr>
        <w:t>=</w:t>
      </w:r>
      <w:r>
        <w:rPr>
          <w:color w:val="FFA0A0"/>
        </w:rPr>
        <w:t>"true"</w:t>
      </w:r>
      <w:r>
        <w:rPr>
          <w:color w:val="F0E68C"/>
        </w:rPr>
        <w:t>&gt;</w:t>
      </w:r>
    </w:p>
    <w:p w14:paraId="7B5FF78E"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2BA8FF6B"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33.0"</w:t>
      </w:r>
      <w:r>
        <w:rPr>
          <w:color w:val="FFFFFF"/>
        </w:rPr>
        <w:t xml:space="preserve"> </w:t>
      </w:r>
      <w:r>
        <w:rPr>
          <w:color w:val="F0E68C"/>
        </w:rPr>
        <w:t>/&gt;</w:t>
      </w:r>
    </w:p>
    <w:p w14:paraId="0D5B826B"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0AA6EE7C"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gt;</w:t>
      </w:r>
    </w:p>
    <w:p w14:paraId="4117B395"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usernameTextField"</w:t>
      </w:r>
      <w:r>
        <w:rPr>
          <w:color w:val="FFFFFF"/>
        </w:rPr>
        <w:t xml:space="preserve"> </w:t>
      </w:r>
      <w:r>
        <w:rPr>
          <w:b/>
          <w:bCs/>
          <w:color w:val="BDB76B"/>
        </w:rPr>
        <w:t>layoutX</w:t>
      </w:r>
      <w:r>
        <w:rPr>
          <w:color w:val="FFFFFF"/>
        </w:rPr>
        <w:t>=</w:t>
      </w:r>
      <w:r>
        <w:rPr>
          <w:color w:val="FFA0A0"/>
        </w:rPr>
        <w:t>"123.0"</w:t>
      </w:r>
      <w:r>
        <w:rPr>
          <w:color w:val="FFFFFF"/>
        </w:rPr>
        <w:t xml:space="preserve"> </w:t>
      </w:r>
      <w:r>
        <w:rPr>
          <w:b/>
          <w:bCs/>
          <w:color w:val="BDB76B"/>
        </w:rPr>
        <w:t>layoutY</w:t>
      </w:r>
      <w:r>
        <w:rPr>
          <w:color w:val="FFFFFF"/>
        </w:rPr>
        <w:t>=</w:t>
      </w:r>
      <w:r>
        <w:rPr>
          <w:color w:val="FFA0A0"/>
        </w:rPr>
        <w:t>"148.0"</w:t>
      </w:r>
      <w:r>
        <w:rPr>
          <w:color w:val="FFFFFF"/>
        </w:rPr>
        <w:t xml:space="preserve"> </w:t>
      </w:r>
      <w:r>
        <w:rPr>
          <w:b/>
          <w:bCs/>
          <w:color w:val="BDB76B"/>
        </w:rPr>
        <w:t>promptText</w:t>
      </w:r>
      <w:r>
        <w:rPr>
          <w:color w:val="FFFFFF"/>
        </w:rPr>
        <w:t>=</w:t>
      </w:r>
      <w:r>
        <w:rPr>
          <w:color w:val="FFA0A0"/>
        </w:rPr>
        <w:t>"Username"</w:t>
      </w:r>
      <w:r>
        <w:rPr>
          <w:color w:val="FFFFFF"/>
        </w:rPr>
        <w:t xml:space="preserve"> </w:t>
      </w:r>
      <w:r>
        <w:rPr>
          <w:color w:val="F0E68C"/>
        </w:rPr>
        <w:t>/&gt;</w:t>
      </w:r>
    </w:p>
    <w:p w14:paraId="45513F3C"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2.0"</w:t>
      </w:r>
      <w:r>
        <w:rPr>
          <w:color w:val="FFFFFF"/>
        </w:rPr>
        <w:t xml:space="preserve"> </w:t>
      </w:r>
      <w:r>
        <w:rPr>
          <w:b/>
          <w:bCs/>
          <w:color w:val="BDB76B"/>
        </w:rPr>
        <w:t>layoutY</w:t>
      </w:r>
      <w:r>
        <w:rPr>
          <w:color w:val="FFFFFF"/>
        </w:rPr>
        <w:t>=</w:t>
      </w:r>
      <w:r>
        <w:rPr>
          <w:color w:val="FFA0A0"/>
        </w:rPr>
        <w:t>"150.0"</w:t>
      </w:r>
      <w:r>
        <w:rPr>
          <w:color w:val="FFFFFF"/>
        </w:rPr>
        <w:t xml:space="preserve"> </w:t>
      </w:r>
      <w:r>
        <w:rPr>
          <w:b/>
          <w:bCs/>
          <w:color w:val="BDB76B"/>
        </w:rPr>
        <w:t>text</w:t>
      </w:r>
      <w:r>
        <w:rPr>
          <w:color w:val="FFFFFF"/>
        </w:rPr>
        <w:t>=</w:t>
      </w:r>
      <w:r>
        <w:rPr>
          <w:color w:val="FFA0A0"/>
        </w:rPr>
        <w:t>"Username:"</w:t>
      </w:r>
      <w:r>
        <w:rPr>
          <w:color w:val="F0E68C"/>
        </w:rPr>
        <w:t>&gt;</w:t>
      </w:r>
    </w:p>
    <w:p w14:paraId="58F3AE0C"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1768E69E"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2E63F039"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4B0396B8"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gt;</w:t>
      </w:r>
    </w:p>
    <w:p w14:paraId="63B9ECC7"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2.0"</w:t>
      </w:r>
      <w:r>
        <w:rPr>
          <w:color w:val="FFFFFF"/>
        </w:rPr>
        <w:t xml:space="preserve"> </w:t>
      </w:r>
      <w:r>
        <w:rPr>
          <w:b/>
          <w:bCs/>
          <w:color w:val="BDB76B"/>
        </w:rPr>
        <w:t>layoutY</w:t>
      </w:r>
      <w:r>
        <w:rPr>
          <w:color w:val="FFFFFF"/>
        </w:rPr>
        <w:t>=</w:t>
      </w:r>
      <w:r>
        <w:rPr>
          <w:color w:val="FFA0A0"/>
        </w:rPr>
        <w:t>"205.0"</w:t>
      </w:r>
      <w:r>
        <w:rPr>
          <w:color w:val="FFFFFF"/>
        </w:rPr>
        <w:t xml:space="preserve"> </w:t>
      </w:r>
      <w:r>
        <w:rPr>
          <w:b/>
          <w:bCs/>
          <w:color w:val="BDB76B"/>
        </w:rPr>
        <w:t>text</w:t>
      </w:r>
      <w:r>
        <w:rPr>
          <w:color w:val="FFFFFF"/>
        </w:rPr>
        <w:t>=</w:t>
      </w:r>
      <w:r>
        <w:rPr>
          <w:color w:val="FFA0A0"/>
        </w:rPr>
        <w:t>"Password:"</w:t>
      </w:r>
      <w:r>
        <w:rPr>
          <w:color w:val="F0E68C"/>
        </w:rPr>
        <w:t>&gt;</w:t>
      </w:r>
    </w:p>
    <w:p w14:paraId="6EBD899F"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78559836"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06BD4EC6"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2783BED9"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gt;</w:t>
      </w:r>
    </w:p>
    <w:p w14:paraId="043D5829"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PasswordField</w:t>
      </w:r>
      <w:r>
        <w:rPr>
          <w:color w:val="FFFFFF"/>
        </w:rPr>
        <w:t xml:space="preserve"> </w:t>
      </w:r>
      <w:r>
        <w:rPr>
          <w:b/>
          <w:bCs/>
          <w:color w:val="BDB76B"/>
        </w:rPr>
        <w:t>fx:id</w:t>
      </w:r>
      <w:r>
        <w:rPr>
          <w:color w:val="FFFFFF"/>
        </w:rPr>
        <w:t>=</w:t>
      </w:r>
      <w:r>
        <w:rPr>
          <w:color w:val="FFA0A0"/>
        </w:rPr>
        <w:t>"passwordTextField"</w:t>
      </w:r>
      <w:r>
        <w:rPr>
          <w:color w:val="FFFFFF"/>
        </w:rPr>
        <w:t xml:space="preserve"> </w:t>
      </w:r>
      <w:r>
        <w:rPr>
          <w:b/>
          <w:bCs/>
          <w:color w:val="BDB76B"/>
        </w:rPr>
        <w:t>layoutX</w:t>
      </w:r>
      <w:r>
        <w:rPr>
          <w:color w:val="FFFFFF"/>
        </w:rPr>
        <w:t>=</w:t>
      </w:r>
      <w:r>
        <w:rPr>
          <w:color w:val="FFA0A0"/>
        </w:rPr>
        <w:t>"123.0"</w:t>
      </w:r>
      <w:r>
        <w:rPr>
          <w:color w:val="FFFFFF"/>
        </w:rPr>
        <w:t xml:space="preserve"> </w:t>
      </w:r>
      <w:r>
        <w:rPr>
          <w:b/>
          <w:bCs/>
          <w:color w:val="BDB76B"/>
        </w:rPr>
        <w:t>layoutY</w:t>
      </w:r>
      <w:r>
        <w:rPr>
          <w:color w:val="FFFFFF"/>
        </w:rPr>
        <w:t>=</w:t>
      </w:r>
      <w:r>
        <w:rPr>
          <w:color w:val="FFA0A0"/>
        </w:rPr>
        <w:t>"203.0"</w:t>
      </w:r>
      <w:r>
        <w:rPr>
          <w:color w:val="FFFFFF"/>
        </w:rPr>
        <w:t xml:space="preserve"> </w:t>
      </w:r>
      <w:r>
        <w:rPr>
          <w:b/>
          <w:bCs/>
          <w:color w:val="BDB76B"/>
        </w:rPr>
        <w:t>promptText</w:t>
      </w:r>
      <w:r>
        <w:rPr>
          <w:color w:val="FFFFFF"/>
        </w:rPr>
        <w:t>=</w:t>
      </w:r>
      <w:r>
        <w:rPr>
          <w:color w:val="FFA0A0"/>
        </w:rPr>
        <w:t>"Password"</w:t>
      </w:r>
      <w:r>
        <w:rPr>
          <w:color w:val="FFFFFF"/>
        </w:rPr>
        <w:t xml:space="preserve"> </w:t>
      </w:r>
      <w:r>
        <w:rPr>
          <w:color w:val="F0E68C"/>
        </w:rPr>
        <w:t>/&gt;</w:t>
      </w:r>
    </w:p>
    <w:p w14:paraId="406BE1C1"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deleteButton"</w:t>
      </w:r>
      <w:r>
        <w:rPr>
          <w:color w:val="FFFFFF"/>
        </w:rPr>
        <w:t xml:space="preserve"> </w:t>
      </w:r>
      <w:r>
        <w:rPr>
          <w:b/>
          <w:bCs/>
          <w:color w:val="BDB76B"/>
        </w:rPr>
        <w:t>layoutX</w:t>
      </w:r>
      <w:r>
        <w:rPr>
          <w:color w:val="FFFFFF"/>
        </w:rPr>
        <w:t>=</w:t>
      </w:r>
      <w:r>
        <w:rPr>
          <w:color w:val="FFA0A0"/>
        </w:rPr>
        <w:t>"100.0"</w:t>
      </w:r>
      <w:r>
        <w:rPr>
          <w:color w:val="FFFFFF"/>
        </w:rPr>
        <w:t xml:space="preserve"> </w:t>
      </w:r>
      <w:r>
        <w:rPr>
          <w:b/>
          <w:bCs/>
          <w:color w:val="BDB76B"/>
        </w:rPr>
        <w:t>layoutY</w:t>
      </w:r>
      <w:r>
        <w:rPr>
          <w:color w:val="FFFFFF"/>
        </w:rPr>
        <w:t>=</w:t>
      </w:r>
      <w:r>
        <w:rPr>
          <w:color w:val="FFA0A0"/>
        </w:rPr>
        <w:t>"268.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deleteUser</w:t>
      </w:r>
      <w:r>
        <w:rPr>
          <w:color w:val="FFA0A0"/>
        </w:rPr>
        <w:t>"</w:t>
      </w:r>
      <w:r>
        <w:rPr>
          <w:color w:val="FFFFFF"/>
        </w:rPr>
        <w:t xml:space="preserve"> </w:t>
      </w:r>
      <w:r>
        <w:rPr>
          <w:b/>
          <w:bCs/>
          <w:color w:val="BDB76B"/>
        </w:rPr>
        <w:t>prefHeight</w:t>
      </w:r>
      <w:r>
        <w:rPr>
          <w:color w:val="FFFFFF"/>
        </w:rPr>
        <w:t>=</w:t>
      </w:r>
      <w:r>
        <w:rPr>
          <w:color w:val="FFA0A0"/>
        </w:rPr>
        <w:t>"30.0"</w:t>
      </w:r>
      <w:r>
        <w:rPr>
          <w:color w:val="FFFFFF"/>
        </w:rPr>
        <w:t xml:space="preserve"> </w:t>
      </w:r>
      <w:r>
        <w:rPr>
          <w:b/>
          <w:bCs/>
          <w:color w:val="BDB76B"/>
        </w:rPr>
        <w:t>prefWidth</w:t>
      </w:r>
      <w:r>
        <w:rPr>
          <w:color w:val="FFFFFF"/>
        </w:rPr>
        <w:t>=</w:t>
      </w:r>
      <w:r>
        <w:rPr>
          <w:color w:val="FFA0A0"/>
        </w:rPr>
        <w:t>"112.0"</w:t>
      </w:r>
      <w:r>
        <w:rPr>
          <w:color w:val="FFFFFF"/>
        </w:rPr>
        <w:t xml:space="preserve"> </w:t>
      </w:r>
      <w:r>
        <w:rPr>
          <w:b/>
          <w:bCs/>
          <w:color w:val="BDB76B"/>
        </w:rPr>
        <w:t>text</w:t>
      </w:r>
      <w:r>
        <w:rPr>
          <w:color w:val="FFFFFF"/>
        </w:rPr>
        <w:t>=</w:t>
      </w:r>
      <w:r>
        <w:rPr>
          <w:color w:val="FFA0A0"/>
        </w:rPr>
        <w:t>"Delete Account"</w:t>
      </w:r>
      <w:r>
        <w:rPr>
          <w:color w:val="F0E68C"/>
        </w:rPr>
        <w:t>&gt;</w:t>
      </w:r>
    </w:p>
    <w:p w14:paraId="05C0802F"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45024119"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02883480"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3E52D2DD"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Button&gt;</w:t>
      </w:r>
    </w:p>
    <w:p w14:paraId="0A704341"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lastRenderedPageBreak/>
        <w:t xml:space="preserve">            </w:t>
      </w:r>
      <w:r>
        <w:rPr>
          <w:color w:val="F0E68C"/>
        </w:rPr>
        <w:t>&lt;Button</w:t>
      </w:r>
      <w:r>
        <w:rPr>
          <w:color w:val="FFFFFF"/>
        </w:rPr>
        <w:t xml:space="preserve"> </w:t>
      </w:r>
      <w:r>
        <w:rPr>
          <w:b/>
          <w:bCs/>
          <w:color w:val="BDB76B"/>
        </w:rPr>
        <w:t>fx:id</w:t>
      </w:r>
      <w:r>
        <w:rPr>
          <w:color w:val="FFFFFF"/>
        </w:rPr>
        <w:t>=</w:t>
      </w:r>
      <w:r>
        <w:rPr>
          <w:color w:val="FFA0A0"/>
        </w:rPr>
        <w:t>"cancelButton"</w:t>
      </w:r>
      <w:r>
        <w:rPr>
          <w:color w:val="FFFFFF"/>
        </w:rPr>
        <w:t xml:space="preserve"> </w:t>
      </w:r>
      <w:r>
        <w:rPr>
          <w:b/>
          <w:bCs/>
          <w:color w:val="BDB76B"/>
        </w:rPr>
        <w:t>layoutX</w:t>
      </w:r>
      <w:r>
        <w:rPr>
          <w:color w:val="FFFFFF"/>
        </w:rPr>
        <w:t>=</w:t>
      </w:r>
      <w:r>
        <w:rPr>
          <w:color w:val="FFA0A0"/>
        </w:rPr>
        <w:t>"100.0"</w:t>
      </w:r>
      <w:r>
        <w:rPr>
          <w:color w:val="FFFFFF"/>
        </w:rPr>
        <w:t xml:space="preserve"> </w:t>
      </w:r>
      <w:r>
        <w:rPr>
          <w:b/>
          <w:bCs/>
          <w:color w:val="BDB76B"/>
        </w:rPr>
        <w:t>layoutY</w:t>
      </w:r>
      <w:r>
        <w:rPr>
          <w:color w:val="FFFFFF"/>
        </w:rPr>
        <w:t>=</w:t>
      </w:r>
      <w:r>
        <w:rPr>
          <w:color w:val="FFA0A0"/>
        </w:rPr>
        <w:t>"320.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cancel</w:t>
      </w:r>
      <w:r>
        <w:rPr>
          <w:color w:val="FFA0A0"/>
        </w:rPr>
        <w:t>"</w:t>
      </w:r>
      <w:r>
        <w:rPr>
          <w:color w:val="FFFFFF"/>
        </w:rPr>
        <w:t xml:space="preserve"> </w:t>
      </w:r>
      <w:r>
        <w:rPr>
          <w:b/>
          <w:bCs/>
          <w:color w:val="BDB76B"/>
        </w:rPr>
        <w:t>prefHeight</w:t>
      </w:r>
      <w:r>
        <w:rPr>
          <w:color w:val="FFFFFF"/>
        </w:rPr>
        <w:t>=</w:t>
      </w:r>
      <w:r>
        <w:rPr>
          <w:color w:val="FFA0A0"/>
        </w:rPr>
        <w:t>"30.0"</w:t>
      </w:r>
      <w:r>
        <w:rPr>
          <w:color w:val="FFFFFF"/>
        </w:rPr>
        <w:t xml:space="preserve"> </w:t>
      </w:r>
      <w:r>
        <w:rPr>
          <w:b/>
          <w:bCs/>
          <w:color w:val="BDB76B"/>
        </w:rPr>
        <w:t>prefWidth</w:t>
      </w:r>
      <w:r>
        <w:rPr>
          <w:color w:val="FFFFFF"/>
        </w:rPr>
        <w:t>=</w:t>
      </w:r>
      <w:r>
        <w:rPr>
          <w:color w:val="FFA0A0"/>
        </w:rPr>
        <w:t>"112.0"</w:t>
      </w:r>
      <w:r>
        <w:rPr>
          <w:color w:val="FFFFFF"/>
        </w:rPr>
        <w:t xml:space="preserve"> </w:t>
      </w:r>
      <w:r>
        <w:rPr>
          <w:b/>
          <w:bCs/>
          <w:color w:val="BDB76B"/>
        </w:rPr>
        <w:t>text</w:t>
      </w:r>
      <w:r>
        <w:rPr>
          <w:color w:val="FFFFFF"/>
        </w:rPr>
        <w:t>=</w:t>
      </w:r>
      <w:r>
        <w:rPr>
          <w:color w:val="FFA0A0"/>
        </w:rPr>
        <w:t>"Cancel"</w:t>
      </w:r>
      <w:r>
        <w:rPr>
          <w:color w:val="F0E68C"/>
        </w:rPr>
        <w:t>&gt;</w:t>
      </w:r>
    </w:p>
    <w:p w14:paraId="0FD0CC5D"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583CC4A8"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2E5135B4"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7C85F79B"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Button&gt;</w:t>
      </w:r>
    </w:p>
    <w:p w14:paraId="3A78DE82"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11.0"</w:t>
      </w:r>
      <w:r>
        <w:rPr>
          <w:color w:val="FFFFFF"/>
        </w:rPr>
        <w:t xml:space="preserve"> </w:t>
      </w:r>
      <w:r>
        <w:rPr>
          <w:b/>
          <w:bCs/>
          <w:color w:val="BDB76B"/>
        </w:rPr>
        <w:t>layoutY</w:t>
      </w:r>
      <w:r>
        <w:rPr>
          <w:color w:val="FFFFFF"/>
        </w:rPr>
        <w:t>=</w:t>
      </w:r>
      <w:r>
        <w:rPr>
          <w:color w:val="FFA0A0"/>
        </w:rPr>
        <w:t>"81.0"</w:t>
      </w:r>
      <w:r>
        <w:rPr>
          <w:color w:val="FFFFFF"/>
        </w:rPr>
        <w:t xml:space="preserve"> </w:t>
      </w:r>
      <w:r>
        <w:rPr>
          <w:b/>
          <w:bCs/>
          <w:color w:val="BDB76B"/>
        </w:rPr>
        <w:t>text</w:t>
      </w:r>
      <w:r>
        <w:rPr>
          <w:color w:val="FFFFFF"/>
        </w:rPr>
        <w:t>=</w:t>
      </w:r>
      <w:r>
        <w:rPr>
          <w:color w:val="FFA0A0"/>
        </w:rPr>
        <w:t>"Delete Account"</w:t>
      </w:r>
      <w:r>
        <w:rPr>
          <w:color w:val="F0E68C"/>
        </w:rPr>
        <w:t>&gt;</w:t>
      </w:r>
    </w:p>
    <w:p w14:paraId="49FCFBF7"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095B0B4D"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7.0"</w:t>
      </w:r>
      <w:r>
        <w:rPr>
          <w:color w:val="FFFFFF"/>
        </w:rPr>
        <w:t xml:space="preserve"> </w:t>
      </w:r>
      <w:r>
        <w:rPr>
          <w:color w:val="F0E68C"/>
        </w:rPr>
        <w:t>/&gt;</w:t>
      </w:r>
    </w:p>
    <w:p w14:paraId="04CD30EA"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4EDA2D5D"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gt;</w:t>
      </w:r>
    </w:p>
    <w:p w14:paraId="230B3702"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83.0"</w:t>
      </w:r>
      <w:r>
        <w:rPr>
          <w:color w:val="FFFFFF"/>
        </w:rPr>
        <w:t xml:space="preserve"> </w:t>
      </w:r>
      <w:r>
        <w:rPr>
          <w:b/>
          <w:bCs/>
          <w:color w:val="BDB76B"/>
        </w:rPr>
        <w:t>layoutY</w:t>
      </w:r>
      <w:r>
        <w:rPr>
          <w:color w:val="FFFFFF"/>
        </w:rPr>
        <w:t>=</w:t>
      </w:r>
      <w:r>
        <w:rPr>
          <w:color w:val="FFA0A0"/>
        </w:rPr>
        <w:t>"114.0"</w:t>
      </w:r>
      <w:r>
        <w:rPr>
          <w:color w:val="FFFFFF"/>
        </w:rPr>
        <w:t xml:space="preserve"> </w:t>
      </w:r>
      <w:r>
        <w:rPr>
          <w:b/>
          <w:bCs/>
          <w:color w:val="BDB76B"/>
        </w:rPr>
        <w:t>text</w:t>
      </w:r>
      <w:r>
        <w:rPr>
          <w:color w:val="FFFFFF"/>
        </w:rPr>
        <w:t>=</w:t>
      </w:r>
      <w:r>
        <w:rPr>
          <w:color w:val="FFA0A0"/>
        </w:rPr>
        <w:t>"Please enter your details."</w:t>
      </w:r>
      <w:r>
        <w:rPr>
          <w:color w:val="F0E68C"/>
        </w:rPr>
        <w:t>&gt;</w:t>
      </w:r>
    </w:p>
    <w:p w14:paraId="004A02A0"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32535EC3"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7.0"</w:t>
      </w:r>
      <w:r>
        <w:rPr>
          <w:color w:val="FFFFFF"/>
        </w:rPr>
        <w:t xml:space="preserve"> </w:t>
      </w:r>
      <w:r>
        <w:rPr>
          <w:color w:val="F0E68C"/>
        </w:rPr>
        <w:t>/&gt;</w:t>
      </w:r>
    </w:p>
    <w:p w14:paraId="43671FE1"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font&gt;</w:t>
      </w:r>
    </w:p>
    <w:p w14:paraId="663ED613"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Label&gt;</w:t>
      </w:r>
    </w:p>
    <w:p w14:paraId="13A780DB"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children&gt;</w:t>
      </w:r>
    </w:p>
    <w:p w14:paraId="1C06FEE5"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AnchorPane&gt;</w:t>
      </w:r>
    </w:p>
    <w:p w14:paraId="536D468C"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FFFFF"/>
        </w:rPr>
        <w:t xml:space="preserve">   </w:t>
      </w:r>
      <w:r>
        <w:rPr>
          <w:color w:val="F0E68C"/>
        </w:rPr>
        <w:t>&lt;/children&gt;</w:t>
      </w:r>
    </w:p>
    <w:p w14:paraId="22383AE8" w14:textId="77777777" w:rsidR="00DF6020" w:rsidRDefault="00DF6020" w:rsidP="00C91157">
      <w:pPr>
        <w:pStyle w:val="HTMLPreformatted"/>
        <w:numPr>
          <w:ilvl w:val="0"/>
          <w:numId w:val="2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89914141"/>
        <w:rPr>
          <w:color w:val="FFFFFF"/>
        </w:rPr>
      </w:pPr>
      <w:r>
        <w:rPr>
          <w:color w:val="F0E68C"/>
        </w:rPr>
        <w:t>&lt;/AnchorPane&gt;</w:t>
      </w:r>
    </w:p>
    <w:p w14:paraId="35DE8B27" w14:textId="6238AC26" w:rsidR="00DD20DC" w:rsidRDefault="00DF6020" w:rsidP="00DD20DC">
      <w:r>
        <w:rPr>
          <w:color w:val="FFFFFF"/>
        </w:rPr>
        <w:t> </w:t>
      </w:r>
      <w:r>
        <w:br w:type="page"/>
      </w:r>
    </w:p>
    <w:p w14:paraId="2693BE8A" w14:textId="43530A67" w:rsidR="00DD20DC" w:rsidRDefault="00DD20DC" w:rsidP="00DD20DC">
      <w:pPr>
        <w:pStyle w:val="Heading5"/>
      </w:pPr>
      <w:r>
        <w:lastRenderedPageBreak/>
        <w:t>loginFXML.fxml</w:t>
      </w:r>
    </w:p>
    <w:p w14:paraId="50D71D53"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678CCC9F"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 </w:t>
      </w:r>
    </w:p>
    <w:p w14:paraId="1F92D6F1"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5F4C9398"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17C72954"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lt;?</w:t>
      </w:r>
      <w:r>
        <w:rPr>
          <w:color w:val="F0E68C"/>
        </w:rPr>
        <w:t>import</w:t>
      </w:r>
      <w:r>
        <w:rPr>
          <w:color w:val="FFFFFF"/>
        </w:rPr>
        <w:t xml:space="preserve"> javafx.scene.control.</w:t>
      </w:r>
      <w:r>
        <w:rPr>
          <w:color w:val="98FB98"/>
        </w:rPr>
        <w:t>PasswordField</w:t>
      </w:r>
      <w:r>
        <w:rPr>
          <w:color w:val="FFFFFF"/>
        </w:rPr>
        <w:t>?&gt;</w:t>
      </w:r>
    </w:p>
    <w:p w14:paraId="4E893FB3"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lt;?</w:t>
      </w:r>
      <w:r>
        <w:rPr>
          <w:color w:val="F0E68C"/>
        </w:rPr>
        <w:t>import</w:t>
      </w:r>
      <w:r>
        <w:rPr>
          <w:color w:val="FFFFFF"/>
        </w:rPr>
        <w:t xml:space="preserve"> javafx.scene.control.</w:t>
      </w:r>
      <w:r>
        <w:rPr>
          <w:color w:val="98FB98"/>
        </w:rPr>
        <w:t>Separator</w:t>
      </w:r>
      <w:r>
        <w:rPr>
          <w:color w:val="FFFFFF"/>
        </w:rPr>
        <w:t>?&gt;</w:t>
      </w:r>
    </w:p>
    <w:p w14:paraId="025D9B1C"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lt;?</w:t>
      </w:r>
      <w:r>
        <w:rPr>
          <w:color w:val="F0E68C"/>
        </w:rPr>
        <w:t>import</w:t>
      </w:r>
      <w:r>
        <w:rPr>
          <w:color w:val="FFFFFF"/>
        </w:rPr>
        <w:t xml:space="preserve"> javafx.scene.control.</w:t>
      </w:r>
      <w:r>
        <w:rPr>
          <w:color w:val="98FB98"/>
        </w:rPr>
        <w:t>TextField</w:t>
      </w:r>
      <w:r>
        <w:rPr>
          <w:color w:val="FFFFFF"/>
        </w:rPr>
        <w:t>?&gt;</w:t>
      </w:r>
    </w:p>
    <w:p w14:paraId="5C1435EC"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0E6573C9"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6517905A"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 </w:t>
      </w:r>
    </w:p>
    <w:p w14:paraId="5409BE96"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0E68C"/>
        </w:rPr>
        <w:t>&lt;AnchorPane</w:t>
      </w:r>
      <w:r>
        <w:rPr>
          <w:color w:val="FFFFFF"/>
        </w:rPr>
        <w:t xml:space="preserve"> </w:t>
      </w:r>
      <w:r>
        <w:rPr>
          <w:b/>
          <w:bCs/>
          <w:color w:val="BDB76B"/>
        </w:rPr>
        <w:t>prefHeight</w:t>
      </w:r>
      <w:r>
        <w:rPr>
          <w:color w:val="FFFFFF"/>
        </w:rPr>
        <w:t>=</w:t>
      </w:r>
      <w:r>
        <w:rPr>
          <w:color w:val="FFA0A0"/>
        </w:rPr>
        <w:t>"413.0"</w:t>
      </w:r>
      <w:r>
        <w:rPr>
          <w:color w:val="FFFFFF"/>
        </w:rPr>
        <w:t xml:space="preserve"> </w:t>
      </w:r>
      <w:r>
        <w:rPr>
          <w:b/>
          <w:bCs/>
          <w:color w:val="BDB76B"/>
        </w:rPr>
        <w:t>prefWidth</w:t>
      </w:r>
      <w:r>
        <w:rPr>
          <w:color w:val="FFFFFF"/>
        </w:rPr>
        <w:t>=</w:t>
      </w:r>
      <w:r>
        <w:rPr>
          <w:color w:val="FFA0A0"/>
        </w:rPr>
        <w:t>"312.0"</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loginFXMLController"</w:t>
      </w:r>
      <w:r>
        <w:rPr>
          <w:color w:val="F0E68C"/>
        </w:rPr>
        <w:t>&gt;</w:t>
      </w:r>
    </w:p>
    <w:p w14:paraId="14E15DEE"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0E68C"/>
        </w:rPr>
        <w:t>&lt;children&gt;</w:t>
      </w:r>
    </w:p>
    <w:p w14:paraId="24DD3A58"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0E68C"/>
        </w:rPr>
        <w:t>&lt;AnchorPane</w:t>
      </w:r>
      <w:r>
        <w:rPr>
          <w:color w:val="FFFFFF"/>
        </w:rPr>
        <w:t xml:space="preserve"> </w:t>
      </w:r>
      <w:r>
        <w:rPr>
          <w:b/>
          <w:bCs/>
          <w:color w:val="BDB76B"/>
        </w:rPr>
        <w:t>layoutX</w:t>
      </w:r>
      <w:r>
        <w:rPr>
          <w:color w:val="FFFFFF"/>
        </w:rPr>
        <w:t>=</w:t>
      </w:r>
      <w:r>
        <w:rPr>
          <w:color w:val="FFA0A0"/>
        </w:rPr>
        <w:t>"-7.0"</w:t>
      </w:r>
      <w:r>
        <w:rPr>
          <w:color w:val="FFFFFF"/>
        </w:rPr>
        <w:t xml:space="preserve"> </w:t>
      </w:r>
      <w:r>
        <w:rPr>
          <w:b/>
          <w:bCs/>
          <w:color w:val="BDB76B"/>
        </w:rPr>
        <w:t>prefHeight</w:t>
      </w:r>
      <w:r>
        <w:rPr>
          <w:color w:val="FFFFFF"/>
        </w:rPr>
        <w:t>=</w:t>
      </w:r>
      <w:r>
        <w:rPr>
          <w:color w:val="FFA0A0"/>
        </w:rPr>
        <w:t>"414.0"</w:t>
      </w:r>
      <w:r>
        <w:rPr>
          <w:color w:val="FFFFFF"/>
        </w:rPr>
        <w:t xml:space="preserve"> </w:t>
      </w:r>
      <w:r>
        <w:rPr>
          <w:b/>
          <w:bCs/>
          <w:color w:val="BDB76B"/>
        </w:rPr>
        <w:t>prefWidth</w:t>
      </w:r>
      <w:r>
        <w:rPr>
          <w:color w:val="FFFFFF"/>
        </w:rPr>
        <w:t>=</w:t>
      </w:r>
      <w:r>
        <w:rPr>
          <w:color w:val="FFA0A0"/>
        </w:rPr>
        <w:t>"326.0"</w:t>
      </w:r>
      <w:r>
        <w:rPr>
          <w:color w:val="F0E68C"/>
        </w:rPr>
        <w:t>&gt;</w:t>
      </w:r>
    </w:p>
    <w:p w14:paraId="5614155D"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0E68C"/>
        </w:rPr>
        <w:t>&lt;children&gt;</w:t>
      </w:r>
    </w:p>
    <w:p w14:paraId="5B8470FE"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w:t>
      </w:r>
      <w:r>
        <w:rPr>
          <w:color w:val="FFFFFF"/>
        </w:rPr>
        <w:t xml:space="preserve"> </w:t>
      </w:r>
      <w:r>
        <w:rPr>
          <w:b/>
          <w:bCs/>
          <w:color w:val="BDB76B"/>
        </w:rPr>
        <w:t>layoutX</w:t>
      </w:r>
      <w:r>
        <w:rPr>
          <w:color w:val="FFFFFF"/>
        </w:rPr>
        <w:t>=</w:t>
      </w:r>
      <w:r>
        <w:rPr>
          <w:color w:val="FFA0A0"/>
        </w:rPr>
        <w:t>"91.0"</w:t>
      </w:r>
      <w:r>
        <w:rPr>
          <w:color w:val="FFFFFF"/>
        </w:rPr>
        <w:t xml:space="preserve"> </w:t>
      </w:r>
      <w:r>
        <w:rPr>
          <w:b/>
          <w:bCs/>
          <w:color w:val="BDB76B"/>
        </w:rPr>
        <w:t>layoutY</w:t>
      </w:r>
      <w:r>
        <w:rPr>
          <w:color w:val="FFFFFF"/>
        </w:rPr>
        <w:t>=</w:t>
      </w:r>
      <w:r>
        <w:rPr>
          <w:color w:val="FFA0A0"/>
        </w:rPr>
        <w:t>"97.0"</w:t>
      </w:r>
      <w:r>
        <w:rPr>
          <w:color w:val="FFFFFF"/>
        </w:rPr>
        <w:t xml:space="preserve"> </w:t>
      </w:r>
      <w:r>
        <w:rPr>
          <w:b/>
          <w:bCs/>
          <w:color w:val="BDB76B"/>
        </w:rPr>
        <w:t>text</w:t>
      </w:r>
      <w:r>
        <w:rPr>
          <w:color w:val="FFFFFF"/>
        </w:rPr>
        <w:t>=</w:t>
      </w:r>
      <w:r>
        <w:rPr>
          <w:color w:val="FFA0A0"/>
        </w:rPr>
        <w:t>"Please Login to Continue."</w:t>
      </w:r>
      <w:r>
        <w:rPr>
          <w:color w:val="F0E68C"/>
        </w:rPr>
        <w:t>&gt;</w:t>
      </w:r>
    </w:p>
    <w:p w14:paraId="02EFA2CF"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3E458D35"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7.0"</w:t>
      </w:r>
      <w:r>
        <w:rPr>
          <w:color w:val="FFFFFF"/>
        </w:rPr>
        <w:t xml:space="preserve"> </w:t>
      </w:r>
      <w:r>
        <w:rPr>
          <w:color w:val="F0E68C"/>
        </w:rPr>
        <w:t>/&gt;</w:t>
      </w:r>
    </w:p>
    <w:p w14:paraId="0D46F1F7"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75BD54B0"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gt;</w:t>
      </w:r>
    </w:p>
    <w:p w14:paraId="7B66DA79"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w:t>
      </w:r>
      <w:r>
        <w:rPr>
          <w:color w:val="FFFFFF"/>
        </w:rPr>
        <w:t xml:space="preserve"> </w:t>
      </w:r>
      <w:r>
        <w:rPr>
          <w:b/>
          <w:bCs/>
          <w:color w:val="BDB76B"/>
        </w:rPr>
        <w:t>layoutX</w:t>
      </w:r>
      <w:r>
        <w:rPr>
          <w:color w:val="FFFFFF"/>
        </w:rPr>
        <w:t>=</w:t>
      </w:r>
      <w:r>
        <w:rPr>
          <w:color w:val="FFA0A0"/>
        </w:rPr>
        <w:t>"25.0"</w:t>
      </w:r>
      <w:r>
        <w:rPr>
          <w:color w:val="FFFFFF"/>
        </w:rPr>
        <w:t xml:space="preserve"> </w:t>
      </w:r>
      <w:r>
        <w:rPr>
          <w:b/>
          <w:bCs/>
          <w:color w:val="BDB76B"/>
        </w:rPr>
        <w:t>layoutY</w:t>
      </w:r>
      <w:r>
        <w:rPr>
          <w:color w:val="FFFFFF"/>
        </w:rPr>
        <w:t>=</w:t>
      </w:r>
      <w:r>
        <w:rPr>
          <w:color w:val="FFA0A0"/>
        </w:rPr>
        <w:t>"27.0"</w:t>
      </w:r>
      <w:r>
        <w:rPr>
          <w:color w:val="FFFFFF"/>
        </w:rPr>
        <w:t xml:space="preserve"> </w:t>
      </w:r>
      <w:r>
        <w:rPr>
          <w:b/>
          <w:bCs/>
          <w:color w:val="BDB76B"/>
        </w:rPr>
        <w:t>prefHeight</w:t>
      </w:r>
      <w:r>
        <w:rPr>
          <w:color w:val="FFFFFF"/>
        </w:rPr>
        <w:t>=</w:t>
      </w:r>
      <w:r>
        <w:rPr>
          <w:color w:val="FFA0A0"/>
        </w:rPr>
        <w:t>"34.0"</w:t>
      </w:r>
      <w:r>
        <w:rPr>
          <w:color w:val="FFFFFF"/>
        </w:rPr>
        <w:t xml:space="preserve"> </w:t>
      </w:r>
      <w:r>
        <w:rPr>
          <w:b/>
          <w:bCs/>
          <w:color w:val="BDB76B"/>
        </w:rPr>
        <w:t>prefWidth</w:t>
      </w:r>
      <w:r>
        <w:rPr>
          <w:color w:val="FFFFFF"/>
        </w:rPr>
        <w:t>=</w:t>
      </w:r>
      <w:r>
        <w:rPr>
          <w:color w:val="FFA0A0"/>
        </w:rPr>
        <w:t>"275.0"</w:t>
      </w:r>
      <w:r>
        <w:rPr>
          <w:color w:val="FFFFFF"/>
        </w:rPr>
        <w:t xml:space="preserve"> </w:t>
      </w:r>
      <w:r>
        <w:rPr>
          <w:b/>
          <w:bCs/>
          <w:color w:val="BDB76B"/>
        </w:rPr>
        <w:t>text</w:t>
      </w:r>
      <w:r>
        <w:rPr>
          <w:color w:val="FFFFFF"/>
        </w:rPr>
        <w:t>=</w:t>
      </w:r>
      <w:r>
        <w:rPr>
          <w:color w:val="FFA0A0"/>
        </w:rPr>
        <w:t>"Welcome to ReviewEat"</w:t>
      </w:r>
      <w:r>
        <w:rPr>
          <w:color w:val="FFFFFF"/>
        </w:rPr>
        <w:t xml:space="preserve"> </w:t>
      </w:r>
      <w:r>
        <w:rPr>
          <w:b/>
          <w:bCs/>
          <w:color w:val="BDB76B"/>
        </w:rPr>
        <w:t>underline</w:t>
      </w:r>
      <w:r>
        <w:rPr>
          <w:color w:val="FFFFFF"/>
        </w:rPr>
        <w:t>=</w:t>
      </w:r>
      <w:r>
        <w:rPr>
          <w:color w:val="FFA0A0"/>
        </w:rPr>
        <w:t>"true"</w:t>
      </w:r>
      <w:r>
        <w:rPr>
          <w:color w:val="F0E68C"/>
        </w:rPr>
        <w:t>&gt;</w:t>
      </w:r>
    </w:p>
    <w:p w14:paraId="33D83B95"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0972A510"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33.0"</w:t>
      </w:r>
      <w:r>
        <w:rPr>
          <w:color w:val="FFFFFF"/>
        </w:rPr>
        <w:t xml:space="preserve"> </w:t>
      </w:r>
      <w:r>
        <w:rPr>
          <w:color w:val="F0E68C"/>
        </w:rPr>
        <w:t>/&gt;</w:t>
      </w:r>
    </w:p>
    <w:p w14:paraId="0E3319CD"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59718FC8"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gt;</w:t>
      </w:r>
    </w:p>
    <w:p w14:paraId="74A5E257"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w:t>
      </w:r>
      <w:r>
        <w:rPr>
          <w:color w:val="FFFFFF"/>
        </w:rPr>
        <w:t xml:space="preserve"> </w:t>
      </w:r>
      <w:r>
        <w:rPr>
          <w:b/>
          <w:bCs/>
          <w:color w:val="BDB76B"/>
        </w:rPr>
        <w:t>layoutX</w:t>
      </w:r>
      <w:r>
        <w:rPr>
          <w:color w:val="FFFFFF"/>
        </w:rPr>
        <w:t>=</w:t>
      </w:r>
      <w:r>
        <w:rPr>
          <w:color w:val="FFA0A0"/>
        </w:rPr>
        <w:t>"42.0"</w:t>
      </w:r>
      <w:r>
        <w:rPr>
          <w:color w:val="FFFFFF"/>
        </w:rPr>
        <w:t xml:space="preserve"> </w:t>
      </w:r>
      <w:r>
        <w:rPr>
          <w:b/>
          <w:bCs/>
          <w:color w:val="BDB76B"/>
        </w:rPr>
        <w:t>layoutY</w:t>
      </w:r>
      <w:r>
        <w:rPr>
          <w:color w:val="FFFFFF"/>
        </w:rPr>
        <w:t>=</w:t>
      </w:r>
      <w:r>
        <w:rPr>
          <w:color w:val="FFA0A0"/>
        </w:rPr>
        <w:t>"135.0"</w:t>
      </w:r>
      <w:r>
        <w:rPr>
          <w:color w:val="FFFFFF"/>
        </w:rPr>
        <w:t xml:space="preserve"> </w:t>
      </w:r>
      <w:r>
        <w:rPr>
          <w:b/>
          <w:bCs/>
          <w:color w:val="BDB76B"/>
        </w:rPr>
        <w:t>text</w:t>
      </w:r>
      <w:r>
        <w:rPr>
          <w:color w:val="FFFFFF"/>
        </w:rPr>
        <w:t>=</w:t>
      </w:r>
      <w:r>
        <w:rPr>
          <w:color w:val="FFA0A0"/>
        </w:rPr>
        <w:t>"Username:"</w:t>
      </w:r>
      <w:r>
        <w:rPr>
          <w:color w:val="F0E68C"/>
        </w:rPr>
        <w:t>&gt;</w:t>
      </w:r>
    </w:p>
    <w:p w14:paraId="1AE91905"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7B71A091"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5129CD04"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4BAAF37C"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gt;</w:t>
      </w:r>
    </w:p>
    <w:p w14:paraId="784BBE80"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w:t>
      </w:r>
      <w:r>
        <w:rPr>
          <w:color w:val="FFFFFF"/>
        </w:rPr>
        <w:t xml:space="preserve"> </w:t>
      </w:r>
      <w:r>
        <w:rPr>
          <w:b/>
          <w:bCs/>
          <w:color w:val="BDB76B"/>
        </w:rPr>
        <w:t>layoutX</w:t>
      </w:r>
      <w:r>
        <w:rPr>
          <w:color w:val="FFFFFF"/>
        </w:rPr>
        <w:t>=</w:t>
      </w:r>
      <w:r>
        <w:rPr>
          <w:color w:val="FFA0A0"/>
        </w:rPr>
        <w:t>"42.0"</w:t>
      </w:r>
      <w:r>
        <w:rPr>
          <w:color w:val="FFFFFF"/>
        </w:rPr>
        <w:t xml:space="preserve"> </w:t>
      </w:r>
      <w:r>
        <w:rPr>
          <w:b/>
          <w:bCs/>
          <w:color w:val="BDB76B"/>
        </w:rPr>
        <w:t>layoutY</w:t>
      </w:r>
      <w:r>
        <w:rPr>
          <w:color w:val="FFFFFF"/>
        </w:rPr>
        <w:t>=</w:t>
      </w:r>
      <w:r>
        <w:rPr>
          <w:color w:val="FFA0A0"/>
        </w:rPr>
        <w:t>"192.0"</w:t>
      </w:r>
      <w:r>
        <w:rPr>
          <w:color w:val="FFFFFF"/>
        </w:rPr>
        <w:t xml:space="preserve"> </w:t>
      </w:r>
      <w:r>
        <w:rPr>
          <w:b/>
          <w:bCs/>
          <w:color w:val="BDB76B"/>
        </w:rPr>
        <w:t>text</w:t>
      </w:r>
      <w:r>
        <w:rPr>
          <w:color w:val="FFFFFF"/>
        </w:rPr>
        <w:t>=</w:t>
      </w:r>
      <w:r>
        <w:rPr>
          <w:color w:val="FFA0A0"/>
        </w:rPr>
        <w:t>"Password:"</w:t>
      </w:r>
      <w:r>
        <w:rPr>
          <w:color w:val="F0E68C"/>
        </w:rPr>
        <w:t>&gt;</w:t>
      </w:r>
    </w:p>
    <w:p w14:paraId="0CD82845"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5B8D849B"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5F250839"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2AB94B59"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lastRenderedPageBreak/>
        <w:tab/>
      </w:r>
      <w:r>
        <w:rPr>
          <w:color w:val="FFFFFF"/>
        </w:rPr>
        <w:tab/>
      </w:r>
      <w:r>
        <w:rPr>
          <w:color w:val="FFFFFF"/>
        </w:rPr>
        <w:tab/>
      </w:r>
      <w:r>
        <w:rPr>
          <w:color w:val="FFFFFF"/>
        </w:rPr>
        <w:tab/>
      </w:r>
      <w:r>
        <w:rPr>
          <w:color w:val="F0E68C"/>
        </w:rPr>
        <w:t>&lt;/Label&gt;</w:t>
      </w:r>
    </w:p>
    <w:p w14:paraId="218C6A9A"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TextField</w:t>
      </w:r>
      <w:r>
        <w:rPr>
          <w:color w:val="FFFFFF"/>
        </w:rPr>
        <w:t xml:space="preserve"> </w:t>
      </w:r>
      <w:r>
        <w:rPr>
          <w:b/>
          <w:bCs/>
          <w:color w:val="BDB76B"/>
        </w:rPr>
        <w:t>fx:id</w:t>
      </w:r>
      <w:r>
        <w:rPr>
          <w:color w:val="FFFFFF"/>
        </w:rPr>
        <w:t>=</w:t>
      </w:r>
      <w:r>
        <w:rPr>
          <w:color w:val="FFA0A0"/>
        </w:rPr>
        <w:t>"usernameField"</w:t>
      </w:r>
      <w:r>
        <w:rPr>
          <w:color w:val="FFFFFF"/>
        </w:rPr>
        <w:t xml:space="preserve"> </w:t>
      </w:r>
      <w:r>
        <w:rPr>
          <w:b/>
          <w:bCs/>
          <w:color w:val="BDB76B"/>
        </w:rPr>
        <w:t>layoutX</w:t>
      </w:r>
      <w:r>
        <w:rPr>
          <w:color w:val="FFFFFF"/>
        </w:rPr>
        <w:t>=</w:t>
      </w:r>
      <w:r>
        <w:rPr>
          <w:color w:val="FFA0A0"/>
        </w:rPr>
        <w:t>"125.0"</w:t>
      </w:r>
      <w:r>
        <w:rPr>
          <w:color w:val="FFFFFF"/>
        </w:rPr>
        <w:t xml:space="preserve"> </w:t>
      </w:r>
      <w:r>
        <w:rPr>
          <w:b/>
          <w:bCs/>
          <w:color w:val="BDB76B"/>
        </w:rPr>
        <w:t>layoutY</w:t>
      </w:r>
      <w:r>
        <w:rPr>
          <w:color w:val="FFFFFF"/>
        </w:rPr>
        <w:t>=</w:t>
      </w:r>
      <w:r>
        <w:rPr>
          <w:color w:val="FFA0A0"/>
        </w:rPr>
        <w:t>"131.0"</w:t>
      </w:r>
      <w:r>
        <w:rPr>
          <w:color w:val="FFFFFF"/>
        </w:rPr>
        <w:t xml:space="preserve"> </w:t>
      </w:r>
      <w:r>
        <w:rPr>
          <w:b/>
          <w:bCs/>
          <w:color w:val="BDB76B"/>
        </w:rPr>
        <w:t>promptText</w:t>
      </w:r>
      <w:r>
        <w:rPr>
          <w:color w:val="FFFFFF"/>
        </w:rPr>
        <w:t>=</w:t>
      </w:r>
      <w:r>
        <w:rPr>
          <w:color w:val="FFA0A0"/>
        </w:rPr>
        <w:t>"Username"</w:t>
      </w:r>
      <w:r>
        <w:rPr>
          <w:color w:val="FFFFFF"/>
        </w:rPr>
        <w:t xml:space="preserve"> </w:t>
      </w:r>
      <w:r>
        <w:rPr>
          <w:color w:val="F0E68C"/>
        </w:rPr>
        <w:t>/&gt;</w:t>
      </w:r>
    </w:p>
    <w:p w14:paraId="22E2648C"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PasswordField</w:t>
      </w:r>
      <w:r>
        <w:rPr>
          <w:color w:val="FFFFFF"/>
        </w:rPr>
        <w:t xml:space="preserve"> </w:t>
      </w:r>
      <w:r>
        <w:rPr>
          <w:b/>
          <w:bCs/>
          <w:color w:val="BDB76B"/>
        </w:rPr>
        <w:t>fx:id</w:t>
      </w:r>
      <w:r>
        <w:rPr>
          <w:color w:val="FFFFFF"/>
        </w:rPr>
        <w:t>=</w:t>
      </w:r>
      <w:r>
        <w:rPr>
          <w:color w:val="FFA0A0"/>
        </w:rPr>
        <w:t>"passwordField"</w:t>
      </w:r>
      <w:r>
        <w:rPr>
          <w:color w:val="FFFFFF"/>
        </w:rPr>
        <w:t xml:space="preserve"> </w:t>
      </w:r>
      <w:r>
        <w:rPr>
          <w:b/>
          <w:bCs/>
          <w:color w:val="BDB76B"/>
        </w:rPr>
        <w:t>layoutX</w:t>
      </w:r>
      <w:r>
        <w:rPr>
          <w:color w:val="FFFFFF"/>
        </w:rPr>
        <w:t>=</w:t>
      </w:r>
      <w:r>
        <w:rPr>
          <w:color w:val="FFA0A0"/>
        </w:rPr>
        <w:t>"125.0"</w:t>
      </w:r>
      <w:r>
        <w:rPr>
          <w:color w:val="FFFFFF"/>
        </w:rPr>
        <w:t xml:space="preserve"> </w:t>
      </w:r>
      <w:r>
        <w:rPr>
          <w:b/>
          <w:bCs/>
          <w:color w:val="BDB76B"/>
        </w:rPr>
        <w:t>layoutY</w:t>
      </w:r>
      <w:r>
        <w:rPr>
          <w:color w:val="FFFFFF"/>
        </w:rPr>
        <w:t>=</w:t>
      </w:r>
      <w:r>
        <w:rPr>
          <w:color w:val="FFA0A0"/>
        </w:rPr>
        <w:t>"188.0"</w:t>
      </w:r>
      <w:r>
        <w:rPr>
          <w:color w:val="FFFFFF"/>
        </w:rPr>
        <w:t xml:space="preserve"> </w:t>
      </w:r>
      <w:r>
        <w:rPr>
          <w:b/>
          <w:bCs/>
          <w:color w:val="BDB76B"/>
        </w:rPr>
        <w:t>promptText</w:t>
      </w:r>
      <w:r>
        <w:rPr>
          <w:color w:val="FFFFFF"/>
        </w:rPr>
        <w:t>=</w:t>
      </w:r>
      <w:r>
        <w:rPr>
          <w:color w:val="FFA0A0"/>
        </w:rPr>
        <w:t>"Password"</w:t>
      </w:r>
      <w:r>
        <w:rPr>
          <w:color w:val="FFFFFF"/>
        </w:rPr>
        <w:t xml:space="preserve"> </w:t>
      </w:r>
      <w:r>
        <w:rPr>
          <w:color w:val="F0E68C"/>
        </w:rPr>
        <w:t>/&gt;</w:t>
      </w:r>
    </w:p>
    <w:p w14:paraId="62381717"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Button</w:t>
      </w:r>
      <w:r>
        <w:rPr>
          <w:color w:val="FFFFFF"/>
        </w:rPr>
        <w:t xml:space="preserve"> </w:t>
      </w:r>
      <w:r>
        <w:rPr>
          <w:b/>
          <w:bCs/>
          <w:color w:val="BDB76B"/>
        </w:rPr>
        <w:t>fx:id</w:t>
      </w:r>
      <w:r>
        <w:rPr>
          <w:color w:val="FFFFFF"/>
        </w:rPr>
        <w:t>=</w:t>
      </w:r>
      <w:r>
        <w:rPr>
          <w:color w:val="FFA0A0"/>
        </w:rPr>
        <w:t>"registerButton"</w:t>
      </w:r>
      <w:r>
        <w:rPr>
          <w:color w:val="FFFFFF"/>
        </w:rPr>
        <w:t xml:space="preserve"> </w:t>
      </w:r>
      <w:r>
        <w:rPr>
          <w:b/>
          <w:bCs/>
          <w:color w:val="BDB76B"/>
        </w:rPr>
        <w:t>alignment</w:t>
      </w:r>
      <w:r>
        <w:rPr>
          <w:color w:val="FFFFFF"/>
        </w:rPr>
        <w:t>=</w:t>
      </w:r>
      <w:r>
        <w:rPr>
          <w:color w:val="FFA0A0"/>
        </w:rPr>
        <w:t>"CENTER"</w:t>
      </w:r>
      <w:r>
        <w:rPr>
          <w:color w:val="FFFFFF"/>
        </w:rPr>
        <w:t xml:space="preserve"> </w:t>
      </w:r>
      <w:r>
        <w:rPr>
          <w:b/>
          <w:bCs/>
          <w:color w:val="BDB76B"/>
        </w:rPr>
        <w:t>layoutX</w:t>
      </w:r>
      <w:r>
        <w:rPr>
          <w:color w:val="FFFFFF"/>
        </w:rPr>
        <w:t>=</w:t>
      </w:r>
      <w:r>
        <w:rPr>
          <w:color w:val="FFA0A0"/>
        </w:rPr>
        <w:t>"42.0"</w:t>
      </w:r>
      <w:r>
        <w:rPr>
          <w:color w:val="FFFFFF"/>
        </w:rPr>
        <w:t xml:space="preserve"> </w:t>
      </w:r>
      <w:r>
        <w:rPr>
          <w:b/>
          <w:bCs/>
          <w:color w:val="BDB76B"/>
        </w:rPr>
        <w:t>layoutY</w:t>
      </w:r>
      <w:r>
        <w:rPr>
          <w:color w:val="FFFFFF"/>
        </w:rPr>
        <w:t>=</w:t>
      </w:r>
      <w:r>
        <w:rPr>
          <w:color w:val="FFA0A0"/>
        </w:rPr>
        <w:t>"325.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w:t>
      </w:r>
      <w:r>
        <w:rPr>
          <w:color w:val="F0E68C"/>
        </w:rPr>
        <w:t>register</w:t>
      </w:r>
      <w:r>
        <w:rPr>
          <w:color w:val="FFA0A0"/>
        </w:rPr>
        <w:t>"</w:t>
      </w:r>
      <w:r>
        <w:rPr>
          <w:color w:val="FFFFFF"/>
        </w:rPr>
        <w:t xml:space="preserve"> </w:t>
      </w:r>
      <w:r>
        <w:rPr>
          <w:b/>
          <w:bCs/>
          <w:color w:val="BDB76B"/>
        </w:rPr>
        <w:t>text</w:t>
      </w:r>
      <w:r>
        <w:rPr>
          <w:color w:val="FFFFFF"/>
        </w:rPr>
        <w:t>=</w:t>
      </w:r>
      <w:r>
        <w:rPr>
          <w:color w:val="FFA0A0"/>
        </w:rPr>
        <w:t>"Register Here"</w:t>
      </w:r>
      <w:r>
        <w:rPr>
          <w:color w:val="F0E68C"/>
        </w:rPr>
        <w:t>&gt;</w:t>
      </w:r>
    </w:p>
    <w:p w14:paraId="1CDAAB18"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0BE2741D"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3.0"</w:t>
      </w:r>
      <w:r>
        <w:rPr>
          <w:color w:val="FFFFFF"/>
        </w:rPr>
        <w:t xml:space="preserve"> </w:t>
      </w:r>
      <w:r>
        <w:rPr>
          <w:color w:val="F0E68C"/>
        </w:rPr>
        <w:t>/&gt;</w:t>
      </w:r>
    </w:p>
    <w:p w14:paraId="098D3F73"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0AC7DA20"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Button&gt;</w:t>
      </w:r>
    </w:p>
    <w:p w14:paraId="3007ABB5"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Button</w:t>
      </w:r>
      <w:r>
        <w:rPr>
          <w:color w:val="FFFFFF"/>
        </w:rPr>
        <w:t xml:space="preserve"> </w:t>
      </w:r>
      <w:r>
        <w:rPr>
          <w:b/>
          <w:bCs/>
          <w:color w:val="BDB76B"/>
        </w:rPr>
        <w:t>fx:id</w:t>
      </w:r>
      <w:r>
        <w:rPr>
          <w:color w:val="FFFFFF"/>
        </w:rPr>
        <w:t>=</w:t>
      </w:r>
      <w:r>
        <w:rPr>
          <w:color w:val="FFA0A0"/>
        </w:rPr>
        <w:t>"updatePasswordButton"</w:t>
      </w:r>
      <w:r>
        <w:rPr>
          <w:color w:val="FFFFFF"/>
        </w:rPr>
        <w:t xml:space="preserve"> </w:t>
      </w:r>
      <w:r>
        <w:rPr>
          <w:b/>
          <w:bCs/>
          <w:color w:val="BDB76B"/>
        </w:rPr>
        <w:t>layoutX</w:t>
      </w:r>
      <w:r>
        <w:rPr>
          <w:color w:val="FFFFFF"/>
        </w:rPr>
        <w:t>=</w:t>
      </w:r>
      <w:r>
        <w:rPr>
          <w:color w:val="FFA0A0"/>
        </w:rPr>
        <w:t>"178.0"</w:t>
      </w:r>
      <w:r>
        <w:rPr>
          <w:color w:val="FFFFFF"/>
        </w:rPr>
        <w:t xml:space="preserve"> </w:t>
      </w:r>
      <w:r>
        <w:rPr>
          <w:b/>
          <w:bCs/>
          <w:color w:val="BDB76B"/>
        </w:rPr>
        <w:t>layoutY</w:t>
      </w:r>
      <w:r>
        <w:rPr>
          <w:color w:val="FFFFFF"/>
        </w:rPr>
        <w:t>=</w:t>
      </w:r>
      <w:r>
        <w:rPr>
          <w:color w:val="FFA0A0"/>
        </w:rPr>
        <w:t>"327.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updatePassword</w:t>
      </w:r>
      <w:r>
        <w:rPr>
          <w:color w:val="FFA0A0"/>
        </w:rPr>
        <w:t>"</w:t>
      </w:r>
      <w:r>
        <w:rPr>
          <w:color w:val="FFFFFF"/>
        </w:rPr>
        <w:t xml:space="preserve"> </w:t>
      </w:r>
      <w:r>
        <w:rPr>
          <w:b/>
          <w:bCs/>
          <w:color w:val="BDB76B"/>
        </w:rPr>
        <w:t>text</w:t>
      </w:r>
      <w:r>
        <w:rPr>
          <w:color w:val="FFFFFF"/>
        </w:rPr>
        <w:t>=</w:t>
      </w:r>
      <w:r>
        <w:rPr>
          <w:color w:val="FFA0A0"/>
        </w:rPr>
        <w:t>"Update Password"</w:t>
      </w:r>
      <w:r>
        <w:rPr>
          <w:color w:val="F0E68C"/>
        </w:rPr>
        <w:t>&gt;</w:t>
      </w:r>
    </w:p>
    <w:p w14:paraId="31530D6E"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5A370429"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2.0"</w:t>
      </w:r>
      <w:r>
        <w:rPr>
          <w:color w:val="FFFFFF"/>
        </w:rPr>
        <w:t xml:space="preserve"> </w:t>
      </w:r>
      <w:r>
        <w:rPr>
          <w:color w:val="F0E68C"/>
        </w:rPr>
        <w:t>/&gt;</w:t>
      </w:r>
    </w:p>
    <w:p w14:paraId="0BA77283"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31E0C85C"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Button&gt;</w:t>
      </w:r>
    </w:p>
    <w:p w14:paraId="177330D0"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Button</w:t>
      </w:r>
      <w:r>
        <w:rPr>
          <w:color w:val="FFFFFF"/>
        </w:rPr>
        <w:t xml:space="preserve"> </w:t>
      </w:r>
      <w:r>
        <w:rPr>
          <w:b/>
          <w:bCs/>
          <w:color w:val="BDB76B"/>
        </w:rPr>
        <w:t>fx:id</w:t>
      </w:r>
      <w:r>
        <w:rPr>
          <w:color w:val="FFFFFF"/>
        </w:rPr>
        <w:t>=</w:t>
      </w:r>
      <w:r>
        <w:rPr>
          <w:color w:val="FFA0A0"/>
        </w:rPr>
        <w:t>"loginButton"</w:t>
      </w:r>
      <w:r>
        <w:rPr>
          <w:color w:val="FFFFFF"/>
        </w:rPr>
        <w:t xml:space="preserve"> </w:t>
      </w:r>
      <w:r>
        <w:rPr>
          <w:b/>
          <w:bCs/>
          <w:color w:val="BDB76B"/>
        </w:rPr>
        <w:t>layoutX</w:t>
      </w:r>
      <w:r>
        <w:rPr>
          <w:color w:val="FFFFFF"/>
        </w:rPr>
        <w:t>=</w:t>
      </w:r>
      <w:r>
        <w:rPr>
          <w:color w:val="FFA0A0"/>
        </w:rPr>
        <w:t>"126.0"</w:t>
      </w:r>
      <w:r>
        <w:rPr>
          <w:color w:val="FFFFFF"/>
        </w:rPr>
        <w:t xml:space="preserve"> </w:t>
      </w:r>
      <w:r>
        <w:rPr>
          <w:b/>
          <w:bCs/>
          <w:color w:val="BDB76B"/>
        </w:rPr>
        <w:t>layoutY</w:t>
      </w:r>
      <w:r>
        <w:rPr>
          <w:color w:val="FFFFFF"/>
        </w:rPr>
        <w:t>=</w:t>
      </w:r>
      <w:r>
        <w:rPr>
          <w:color w:val="FFA0A0"/>
        </w:rPr>
        <w:t>"236.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login</w:t>
      </w:r>
      <w:r>
        <w:rPr>
          <w:color w:val="FFA0A0"/>
        </w:rPr>
        <w:t>"</w:t>
      </w:r>
      <w:r>
        <w:rPr>
          <w:color w:val="FFFFFF"/>
        </w:rPr>
        <w:t xml:space="preserve"> </w:t>
      </w:r>
      <w:r>
        <w:rPr>
          <w:b/>
          <w:bCs/>
          <w:color w:val="BDB76B"/>
        </w:rPr>
        <w:t>prefHeight</w:t>
      </w:r>
      <w:r>
        <w:rPr>
          <w:color w:val="FFFFFF"/>
        </w:rPr>
        <w:t>=</w:t>
      </w:r>
      <w:r>
        <w:rPr>
          <w:color w:val="FFA0A0"/>
        </w:rPr>
        <w:t>"30.0"</w:t>
      </w:r>
      <w:r>
        <w:rPr>
          <w:color w:val="FFFFFF"/>
        </w:rPr>
        <w:t xml:space="preserve"> </w:t>
      </w:r>
      <w:r>
        <w:rPr>
          <w:b/>
          <w:bCs/>
          <w:color w:val="BDB76B"/>
        </w:rPr>
        <w:t>prefWidth</w:t>
      </w:r>
      <w:r>
        <w:rPr>
          <w:color w:val="FFFFFF"/>
        </w:rPr>
        <w:t>=</w:t>
      </w:r>
      <w:r>
        <w:rPr>
          <w:color w:val="FFA0A0"/>
        </w:rPr>
        <w:t>"72.0"</w:t>
      </w:r>
      <w:r>
        <w:rPr>
          <w:color w:val="FFFFFF"/>
        </w:rPr>
        <w:t xml:space="preserve"> </w:t>
      </w:r>
      <w:r>
        <w:rPr>
          <w:b/>
          <w:bCs/>
          <w:color w:val="BDB76B"/>
        </w:rPr>
        <w:t>text</w:t>
      </w:r>
      <w:r>
        <w:rPr>
          <w:color w:val="FFFFFF"/>
        </w:rPr>
        <w:t>=</w:t>
      </w:r>
      <w:r>
        <w:rPr>
          <w:color w:val="FFA0A0"/>
        </w:rPr>
        <w:t>"Login"</w:t>
      </w:r>
      <w:r>
        <w:rPr>
          <w:color w:val="F0E68C"/>
        </w:rPr>
        <w:t>&gt;</w:t>
      </w:r>
    </w:p>
    <w:p w14:paraId="392468AA"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44D01813"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7E387454"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56D3BC24"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Button&gt;</w:t>
      </w:r>
    </w:p>
    <w:p w14:paraId="13E59436"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Button</w:t>
      </w:r>
      <w:r>
        <w:rPr>
          <w:color w:val="FFFFFF"/>
        </w:rPr>
        <w:t xml:space="preserve"> </w:t>
      </w:r>
      <w:r>
        <w:rPr>
          <w:b/>
          <w:bCs/>
          <w:color w:val="BDB76B"/>
        </w:rPr>
        <w:t>fx:id</w:t>
      </w:r>
      <w:r>
        <w:rPr>
          <w:color w:val="FFFFFF"/>
        </w:rPr>
        <w:t>=</w:t>
      </w:r>
      <w:r>
        <w:rPr>
          <w:color w:val="FFA0A0"/>
        </w:rPr>
        <w:t>"deleteAccountButton"</w:t>
      </w:r>
      <w:r>
        <w:rPr>
          <w:color w:val="FFFFFF"/>
        </w:rPr>
        <w:t xml:space="preserve"> </w:t>
      </w:r>
      <w:r>
        <w:rPr>
          <w:b/>
          <w:bCs/>
          <w:color w:val="BDB76B"/>
        </w:rPr>
        <w:t>layoutX</w:t>
      </w:r>
      <w:r>
        <w:rPr>
          <w:color w:val="FFFFFF"/>
        </w:rPr>
        <w:t>=</w:t>
      </w:r>
      <w:r>
        <w:rPr>
          <w:color w:val="FFA0A0"/>
        </w:rPr>
        <w:t>"178.0"</w:t>
      </w:r>
      <w:r>
        <w:rPr>
          <w:color w:val="FFFFFF"/>
        </w:rPr>
        <w:t xml:space="preserve"> </w:t>
      </w:r>
      <w:r>
        <w:rPr>
          <w:b/>
          <w:bCs/>
          <w:color w:val="BDB76B"/>
        </w:rPr>
        <w:t>layoutY</w:t>
      </w:r>
      <w:r>
        <w:rPr>
          <w:color w:val="FFFFFF"/>
        </w:rPr>
        <w:t>=</w:t>
      </w:r>
      <w:r>
        <w:rPr>
          <w:color w:val="FFA0A0"/>
        </w:rPr>
        <w:t>"359.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deleteAccount</w:t>
      </w:r>
      <w:r>
        <w:rPr>
          <w:color w:val="FFA0A0"/>
        </w:rPr>
        <w:t>"</w:t>
      </w:r>
      <w:r>
        <w:rPr>
          <w:color w:val="FFFFFF"/>
        </w:rPr>
        <w:t xml:space="preserve"> </w:t>
      </w:r>
      <w:r>
        <w:rPr>
          <w:b/>
          <w:bCs/>
          <w:color w:val="BDB76B"/>
        </w:rPr>
        <w:t>text</w:t>
      </w:r>
      <w:r>
        <w:rPr>
          <w:color w:val="FFFFFF"/>
        </w:rPr>
        <w:t>=</w:t>
      </w:r>
      <w:r>
        <w:rPr>
          <w:color w:val="FFA0A0"/>
        </w:rPr>
        <w:t>"Delete Account"</w:t>
      </w:r>
      <w:r>
        <w:rPr>
          <w:color w:val="F0E68C"/>
        </w:rPr>
        <w:t>&gt;</w:t>
      </w:r>
    </w:p>
    <w:p w14:paraId="69739B01"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130E68D5"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2.0"</w:t>
      </w:r>
      <w:r>
        <w:rPr>
          <w:color w:val="FFFFFF"/>
        </w:rPr>
        <w:t xml:space="preserve"> </w:t>
      </w:r>
      <w:r>
        <w:rPr>
          <w:color w:val="F0E68C"/>
        </w:rPr>
        <w:t>/&gt;</w:t>
      </w:r>
    </w:p>
    <w:p w14:paraId="2AD86356"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4A67974F"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Button&gt;</w:t>
      </w:r>
    </w:p>
    <w:p w14:paraId="03248CF7"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w:t>
      </w:r>
      <w:r>
        <w:rPr>
          <w:color w:val="FFFFFF"/>
        </w:rPr>
        <w:t xml:space="preserve"> </w:t>
      </w:r>
      <w:r>
        <w:rPr>
          <w:b/>
          <w:bCs/>
          <w:color w:val="BDB76B"/>
        </w:rPr>
        <w:t>layoutX</w:t>
      </w:r>
      <w:r>
        <w:rPr>
          <w:color w:val="FFFFFF"/>
        </w:rPr>
        <w:t>=</w:t>
      </w:r>
      <w:r>
        <w:rPr>
          <w:color w:val="FFA0A0"/>
        </w:rPr>
        <w:t>"42.0"</w:t>
      </w:r>
      <w:r>
        <w:rPr>
          <w:color w:val="FFFFFF"/>
        </w:rPr>
        <w:t xml:space="preserve"> </w:t>
      </w:r>
      <w:r>
        <w:rPr>
          <w:b/>
          <w:bCs/>
          <w:color w:val="BDB76B"/>
        </w:rPr>
        <w:t>layoutY</w:t>
      </w:r>
      <w:r>
        <w:rPr>
          <w:color w:val="FFFFFF"/>
        </w:rPr>
        <w:t>=</w:t>
      </w:r>
      <w:r>
        <w:rPr>
          <w:color w:val="FFA0A0"/>
        </w:rPr>
        <w:t>"302.0"</w:t>
      </w:r>
      <w:r>
        <w:rPr>
          <w:color w:val="FFFFFF"/>
        </w:rPr>
        <w:t xml:space="preserve"> </w:t>
      </w:r>
      <w:r>
        <w:rPr>
          <w:b/>
          <w:bCs/>
          <w:color w:val="BDB76B"/>
        </w:rPr>
        <w:t>text</w:t>
      </w:r>
      <w:r>
        <w:rPr>
          <w:color w:val="FFFFFF"/>
        </w:rPr>
        <w:t>=</w:t>
      </w:r>
      <w:r>
        <w:rPr>
          <w:color w:val="FFA0A0"/>
        </w:rPr>
        <w:t>"New to the system? "</w:t>
      </w:r>
      <w:r>
        <w:rPr>
          <w:color w:val="F0E68C"/>
        </w:rPr>
        <w:t>&gt;</w:t>
      </w:r>
    </w:p>
    <w:p w14:paraId="2C409C59"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45BADA26"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4.0"</w:t>
      </w:r>
      <w:r>
        <w:rPr>
          <w:color w:val="FFFFFF"/>
        </w:rPr>
        <w:t xml:space="preserve"> </w:t>
      </w:r>
      <w:r>
        <w:rPr>
          <w:color w:val="F0E68C"/>
        </w:rPr>
        <w:t>/&gt;</w:t>
      </w:r>
    </w:p>
    <w:p w14:paraId="2C4FD027"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0CF134AC"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gt;</w:t>
      </w:r>
    </w:p>
    <w:p w14:paraId="1C7E6F6C"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lastRenderedPageBreak/>
        <w:tab/>
      </w:r>
      <w:r>
        <w:rPr>
          <w:color w:val="FFFFFF"/>
        </w:rPr>
        <w:tab/>
      </w:r>
      <w:r>
        <w:rPr>
          <w:color w:val="FFFFFF"/>
        </w:rPr>
        <w:tab/>
      </w:r>
      <w:r>
        <w:rPr>
          <w:color w:val="FFFFFF"/>
        </w:rPr>
        <w:tab/>
      </w:r>
      <w:r>
        <w:rPr>
          <w:color w:val="F0E68C"/>
        </w:rPr>
        <w:t>&lt;Separator</w:t>
      </w:r>
      <w:r>
        <w:rPr>
          <w:color w:val="FFFFFF"/>
        </w:rPr>
        <w:t xml:space="preserve"> </w:t>
      </w:r>
      <w:r>
        <w:rPr>
          <w:b/>
          <w:bCs/>
          <w:color w:val="BDB76B"/>
        </w:rPr>
        <w:t>layoutX</w:t>
      </w:r>
      <w:r>
        <w:rPr>
          <w:color w:val="FFFFFF"/>
        </w:rPr>
        <w:t>=</w:t>
      </w:r>
      <w:r>
        <w:rPr>
          <w:color w:val="FFA0A0"/>
        </w:rPr>
        <w:t>"32.0"</w:t>
      </w:r>
      <w:r>
        <w:rPr>
          <w:color w:val="FFFFFF"/>
        </w:rPr>
        <w:t xml:space="preserve"> </w:t>
      </w:r>
      <w:r>
        <w:rPr>
          <w:b/>
          <w:bCs/>
          <w:color w:val="BDB76B"/>
        </w:rPr>
        <w:t>layoutY</w:t>
      </w:r>
      <w:r>
        <w:rPr>
          <w:color w:val="FFFFFF"/>
        </w:rPr>
        <w:t>=</w:t>
      </w:r>
      <w:r>
        <w:rPr>
          <w:color w:val="FFA0A0"/>
        </w:rPr>
        <w:t>"290.0"</w:t>
      </w:r>
      <w:r>
        <w:rPr>
          <w:color w:val="FFFFFF"/>
        </w:rPr>
        <w:t xml:space="preserve"> </w:t>
      </w:r>
      <w:r>
        <w:rPr>
          <w:b/>
          <w:bCs/>
          <w:color w:val="BDB76B"/>
        </w:rPr>
        <w:t>prefHeight</w:t>
      </w:r>
      <w:r>
        <w:rPr>
          <w:color w:val="FFFFFF"/>
        </w:rPr>
        <w:t>=</w:t>
      </w:r>
      <w:r>
        <w:rPr>
          <w:color w:val="FFA0A0"/>
        </w:rPr>
        <w:t>"2.0"</w:t>
      </w:r>
      <w:r>
        <w:rPr>
          <w:color w:val="FFFFFF"/>
        </w:rPr>
        <w:t xml:space="preserve"> </w:t>
      </w:r>
      <w:r>
        <w:rPr>
          <w:b/>
          <w:bCs/>
          <w:color w:val="BDB76B"/>
        </w:rPr>
        <w:t>prefWidth</w:t>
      </w:r>
      <w:r>
        <w:rPr>
          <w:color w:val="FFFFFF"/>
        </w:rPr>
        <w:t>=</w:t>
      </w:r>
      <w:r>
        <w:rPr>
          <w:color w:val="FFA0A0"/>
        </w:rPr>
        <w:t>"261.0"</w:t>
      </w:r>
      <w:r>
        <w:rPr>
          <w:color w:val="FFFFFF"/>
        </w:rPr>
        <w:t xml:space="preserve"> </w:t>
      </w:r>
      <w:r>
        <w:rPr>
          <w:color w:val="F0E68C"/>
        </w:rPr>
        <w:t>/&gt;</w:t>
      </w:r>
    </w:p>
    <w:p w14:paraId="398539E8"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w:t>
      </w:r>
      <w:r>
        <w:rPr>
          <w:color w:val="FFFFFF"/>
        </w:rPr>
        <w:t xml:space="preserve"> </w:t>
      </w:r>
      <w:r>
        <w:rPr>
          <w:b/>
          <w:bCs/>
          <w:color w:val="BDB76B"/>
        </w:rPr>
        <w:t>layoutX</w:t>
      </w:r>
      <w:r>
        <w:rPr>
          <w:color w:val="FFFFFF"/>
        </w:rPr>
        <w:t>=</w:t>
      </w:r>
      <w:r>
        <w:rPr>
          <w:color w:val="FFA0A0"/>
        </w:rPr>
        <w:t>"163.0"</w:t>
      </w:r>
      <w:r>
        <w:rPr>
          <w:color w:val="FFFFFF"/>
        </w:rPr>
        <w:t xml:space="preserve"> </w:t>
      </w:r>
      <w:r>
        <w:rPr>
          <w:b/>
          <w:bCs/>
          <w:color w:val="BDB76B"/>
        </w:rPr>
        <w:t>layoutY</w:t>
      </w:r>
      <w:r>
        <w:rPr>
          <w:color w:val="FFFFFF"/>
        </w:rPr>
        <w:t>=</w:t>
      </w:r>
      <w:r>
        <w:rPr>
          <w:color w:val="FFA0A0"/>
        </w:rPr>
        <w:t>"302.0"</w:t>
      </w:r>
      <w:r>
        <w:rPr>
          <w:color w:val="FFFFFF"/>
        </w:rPr>
        <w:t xml:space="preserve"> </w:t>
      </w:r>
      <w:r>
        <w:rPr>
          <w:b/>
          <w:bCs/>
          <w:color w:val="BDB76B"/>
        </w:rPr>
        <w:t>text</w:t>
      </w:r>
      <w:r>
        <w:rPr>
          <w:color w:val="FFFFFF"/>
        </w:rPr>
        <w:t>=</w:t>
      </w:r>
      <w:r>
        <w:rPr>
          <w:color w:val="FFA0A0"/>
        </w:rPr>
        <w:t>"Looking for something else?"</w:t>
      </w:r>
      <w:r>
        <w:rPr>
          <w:color w:val="F0E68C"/>
        </w:rPr>
        <w:t>&gt;</w:t>
      </w:r>
    </w:p>
    <w:p w14:paraId="470B518C"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184440A7"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4.0"</w:t>
      </w:r>
      <w:r>
        <w:rPr>
          <w:color w:val="FFFFFF"/>
        </w:rPr>
        <w:t xml:space="preserve"> </w:t>
      </w:r>
      <w:r>
        <w:rPr>
          <w:color w:val="F0E68C"/>
        </w:rPr>
        <w:t>/&gt;</w:t>
      </w:r>
    </w:p>
    <w:p w14:paraId="0D710383"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FFFFF"/>
        </w:rPr>
        <w:tab/>
      </w:r>
      <w:r>
        <w:rPr>
          <w:color w:val="F0E68C"/>
        </w:rPr>
        <w:t>&lt;/font&gt;</w:t>
      </w:r>
    </w:p>
    <w:p w14:paraId="43A07EF3"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Label&gt;</w:t>
      </w:r>
    </w:p>
    <w:p w14:paraId="7F32F941"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FFFFF"/>
        </w:rPr>
        <w:tab/>
      </w:r>
      <w:r>
        <w:rPr>
          <w:color w:val="F0E68C"/>
        </w:rPr>
        <w:t>&lt;Separator</w:t>
      </w:r>
      <w:r>
        <w:rPr>
          <w:color w:val="FFFFFF"/>
        </w:rPr>
        <w:t xml:space="preserve"> </w:t>
      </w:r>
      <w:r>
        <w:rPr>
          <w:b/>
          <w:bCs/>
          <w:color w:val="BDB76B"/>
        </w:rPr>
        <w:t>layoutX</w:t>
      </w:r>
      <w:r>
        <w:rPr>
          <w:color w:val="FFFFFF"/>
        </w:rPr>
        <w:t>=</w:t>
      </w:r>
      <w:r>
        <w:rPr>
          <w:color w:val="FFA0A0"/>
        </w:rPr>
        <w:t>"148.0"</w:t>
      </w:r>
      <w:r>
        <w:rPr>
          <w:color w:val="FFFFFF"/>
        </w:rPr>
        <w:t xml:space="preserve"> </w:t>
      </w:r>
      <w:r>
        <w:rPr>
          <w:b/>
          <w:bCs/>
          <w:color w:val="BDB76B"/>
        </w:rPr>
        <w:t>layoutY</w:t>
      </w:r>
      <w:r>
        <w:rPr>
          <w:color w:val="FFFFFF"/>
        </w:rPr>
        <w:t>=</w:t>
      </w:r>
      <w:r>
        <w:rPr>
          <w:color w:val="FFA0A0"/>
        </w:rPr>
        <w:t>"296.0"</w:t>
      </w:r>
      <w:r>
        <w:rPr>
          <w:color w:val="FFFFFF"/>
        </w:rPr>
        <w:t xml:space="preserve"> </w:t>
      </w:r>
      <w:r>
        <w:rPr>
          <w:b/>
          <w:bCs/>
          <w:color w:val="BDB76B"/>
        </w:rPr>
        <w:t>orientation</w:t>
      </w:r>
      <w:r>
        <w:rPr>
          <w:color w:val="FFFFFF"/>
        </w:rPr>
        <w:t>=</w:t>
      </w:r>
      <w:r>
        <w:rPr>
          <w:color w:val="FFA0A0"/>
        </w:rPr>
        <w:t>"VERTICAL"</w:t>
      </w:r>
      <w:r>
        <w:rPr>
          <w:color w:val="FFFFFF"/>
        </w:rPr>
        <w:t xml:space="preserve"> </w:t>
      </w:r>
      <w:r>
        <w:rPr>
          <w:b/>
          <w:bCs/>
          <w:color w:val="BDB76B"/>
        </w:rPr>
        <w:t>prefHeight</w:t>
      </w:r>
      <w:r>
        <w:rPr>
          <w:color w:val="FFFFFF"/>
        </w:rPr>
        <w:t>=</w:t>
      </w:r>
      <w:r>
        <w:rPr>
          <w:color w:val="FFA0A0"/>
        </w:rPr>
        <w:t>"81.0"</w:t>
      </w:r>
      <w:r>
        <w:rPr>
          <w:color w:val="FFFFFF"/>
        </w:rPr>
        <w:t xml:space="preserve"> </w:t>
      </w:r>
      <w:r>
        <w:rPr>
          <w:b/>
          <w:bCs/>
          <w:color w:val="BDB76B"/>
        </w:rPr>
        <w:t>prefWidth</w:t>
      </w:r>
      <w:r>
        <w:rPr>
          <w:color w:val="FFFFFF"/>
        </w:rPr>
        <w:t>=</w:t>
      </w:r>
      <w:r>
        <w:rPr>
          <w:color w:val="FFA0A0"/>
        </w:rPr>
        <w:t>"5.0"</w:t>
      </w:r>
      <w:r>
        <w:rPr>
          <w:color w:val="FFFFFF"/>
        </w:rPr>
        <w:t xml:space="preserve"> </w:t>
      </w:r>
      <w:r>
        <w:rPr>
          <w:color w:val="F0E68C"/>
        </w:rPr>
        <w:t>/&gt;</w:t>
      </w:r>
    </w:p>
    <w:p w14:paraId="61912FAB"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FFFFF"/>
        </w:rPr>
        <w:tab/>
      </w:r>
      <w:r>
        <w:rPr>
          <w:color w:val="F0E68C"/>
        </w:rPr>
        <w:t>&lt;/children&gt;</w:t>
      </w:r>
    </w:p>
    <w:p w14:paraId="19DE931B"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FFFFF"/>
        </w:rPr>
        <w:tab/>
      </w:r>
      <w:r>
        <w:rPr>
          <w:color w:val="F0E68C"/>
        </w:rPr>
        <w:t>&lt;/AnchorPane&gt;</w:t>
      </w:r>
    </w:p>
    <w:p w14:paraId="0ABE4070"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FFFFF"/>
        </w:rPr>
        <w:tab/>
      </w:r>
      <w:r>
        <w:rPr>
          <w:color w:val="F0E68C"/>
        </w:rPr>
        <w:t>&lt;/children&gt;</w:t>
      </w:r>
    </w:p>
    <w:p w14:paraId="3FBAC30F" w14:textId="77777777" w:rsidR="00DF6020" w:rsidRDefault="00DF6020" w:rsidP="00C91157">
      <w:pPr>
        <w:pStyle w:val="HTMLPreformatted"/>
        <w:numPr>
          <w:ilvl w:val="0"/>
          <w:numId w:val="2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16626274"/>
        <w:rPr>
          <w:color w:val="FFFFFF"/>
        </w:rPr>
      </w:pPr>
      <w:r>
        <w:rPr>
          <w:color w:val="F0E68C"/>
        </w:rPr>
        <w:t>&lt;/AnchorPane&gt;</w:t>
      </w:r>
    </w:p>
    <w:p w14:paraId="15DFD84D" w14:textId="5F9833C4" w:rsidR="003D3746" w:rsidRDefault="00DF6020" w:rsidP="00400CA6">
      <w:pPr>
        <w:rPr>
          <w:color w:val="FFFFFF"/>
        </w:rPr>
      </w:pPr>
      <w:r>
        <w:rPr>
          <w:color w:val="FFFFFF"/>
        </w:rPr>
        <w:t> </w:t>
      </w:r>
    </w:p>
    <w:p w14:paraId="500EB73B" w14:textId="37F79E9E" w:rsidR="00400CA6" w:rsidRPr="003D3746" w:rsidRDefault="003D3746" w:rsidP="00400CA6">
      <w:pPr>
        <w:rPr>
          <w:color w:val="FFFFFF"/>
        </w:rPr>
      </w:pPr>
      <w:r>
        <w:rPr>
          <w:color w:val="FFFFFF"/>
        </w:rPr>
        <w:br w:type="page"/>
      </w:r>
    </w:p>
    <w:p w14:paraId="5C275B35" w14:textId="0DFC74AA" w:rsidR="00400CA6" w:rsidRDefault="00400CA6" w:rsidP="00400CA6">
      <w:pPr>
        <w:pStyle w:val="Heading5"/>
      </w:pPr>
      <w:r>
        <w:lastRenderedPageBreak/>
        <w:t>registerUserFXML.fxml</w:t>
      </w:r>
    </w:p>
    <w:p w14:paraId="0A02AD82"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23C7054F"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w:t>
      </w:r>
    </w:p>
    <w:p w14:paraId="25235A34"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584840B3"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66E6FBA0"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lt;?</w:t>
      </w:r>
      <w:r>
        <w:rPr>
          <w:color w:val="F0E68C"/>
        </w:rPr>
        <w:t>import</w:t>
      </w:r>
      <w:r>
        <w:rPr>
          <w:color w:val="FFFFFF"/>
        </w:rPr>
        <w:t xml:space="preserve"> javafx.scene.control.</w:t>
      </w:r>
      <w:r>
        <w:rPr>
          <w:color w:val="98FB98"/>
        </w:rPr>
        <w:t>PasswordField</w:t>
      </w:r>
      <w:r>
        <w:rPr>
          <w:color w:val="FFFFFF"/>
        </w:rPr>
        <w:t>?&gt;</w:t>
      </w:r>
    </w:p>
    <w:p w14:paraId="465018D8"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lt;?</w:t>
      </w:r>
      <w:r>
        <w:rPr>
          <w:color w:val="F0E68C"/>
        </w:rPr>
        <w:t>import</w:t>
      </w:r>
      <w:r>
        <w:rPr>
          <w:color w:val="FFFFFF"/>
        </w:rPr>
        <w:t xml:space="preserve"> javafx.scene.control.</w:t>
      </w:r>
      <w:r>
        <w:rPr>
          <w:color w:val="98FB98"/>
        </w:rPr>
        <w:t>Separator</w:t>
      </w:r>
      <w:r>
        <w:rPr>
          <w:color w:val="FFFFFF"/>
        </w:rPr>
        <w:t>?&gt;</w:t>
      </w:r>
    </w:p>
    <w:p w14:paraId="09D5E9A5"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lt;?</w:t>
      </w:r>
      <w:r>
        <w:rPr>
          <w:color w:val="F0E68C"/>
        </w:rPr>
        <w:t>import</w:t>
      </w:r>
      <w:r>
        <w:rPr>
          <w:color w:val="FFFFFF"/>
        </w:rPr>
        <w:t xml:space="preserve"> javafx.scene.control.</w:t>
      </w:r>
      <w:r>
        <w:rPr>
          <w:color w:val="98FB98"/>
        </w:rPr>
        <w:t>TextField</w:t>
      </w:r>
      <w:r>
        <w:rPr>
          <w:color w:val="FFFFFF"/>
        </w:rPr>
        <w:t>?&gt;</w:t>
      </w:r>
    </w:p>
    <w:p w14:paraId="6E7103E1"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00AEBDA3"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4AADC319"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w:t>
      </w:r>
    </w:p>
    <w:p w14:paraId="0722685C"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registerUserFXMLController"</w:t>
      </w:r>
      <w:r>
        <w:rPr>
          <w:color w:val="F0E68C"/>
        </w:rPr>
        <w:t>&gt;</w:t>
      </w:r>
    </w:p>
    <w:p w14:paraId="4E0A3AEE"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children&gt;</w:t>
      </w:r>
    </w:p>
    <w:p w14:paraId="7983AE6C"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AnchorPane</w:t>
      </w:r>
      <w:r>
        <w:rPr>
          <w:color w:val="FFFFFF"/>
        </w:rPr>
        <w:t xml:space="preserve"> </w:t>
      </w:r>
      <w:r>
        <w:rPr>
          <w:b/>
          <w:bCs/>
          <w:color w:val="BDB76B"/>
        </w:rPr>
        <w:t>prefHeight</w:t>
      </w:r>
      <w:r>
        <w:rPr>
          <w:color w:val="FFFFFF"/>
        </w:rPr>
        <w:t>=</w:t>
      </w:r>
      <w:r>
        <w:rPr>
          <w:color w:val="FFA0A0"/>
        </w:rPr>
        <w:t>"413.0"</w:t>
      </w:r>
      <w:r>
        <w:rPr>
          <w:color w:val="FFFFFF"/>
        </w:rPr>
        <w:t xml:space="preserve"> </w:t>
      </w:r>
      <w:r>
        <w:rPr>
          <w:b/>
          <w:bCs/>
          <w:color w:val="BDB76B"/>
        </w:rPr>
        <w:t>prefWidth</w:t>
      </w:r>
      <w:r>
        <w:rPr>
          <w:color w:val="FFFFFF"/>
        </w:rPr>
        <w:t>=</w:t>
      </w:r>
      <w:r>
        <w:rPr>
          <w:color w:val="FFA0A0"/>
        </w:rPr>
        <w:t>"312.0"</w:t>
      </w:r>
      <w:r>
        <w:rPr>
          <w:color w:val="F0E68C"/>
        </w:rPr>
        <w:t>&gt;</w:t>
      </w:r>
    </w:p>
    <w:p w14:paraId="4BC77000"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children&gt;</w:t>
      </w:r>
    </w:p>
    <w:p w14:paraId="3D209920"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4.0"</w:t>
      </w:r>
      <w:r>
        <w:rPr>
          <w:color w:val="FFFFFF"/>
        </w:rPr>
        <w:t xml:space="preserve"> </w:t>
      </w:r>
      <w:r>
        <w:rPr>
          <w:b/>
          <w:bCs/>
          <w:color w:val="BDB76B"/>
        </w:rPr>
        <w:t>layoutY</w:t>
      </w:r>
      <w:r>
        <w:rPr>
          <w:color w:val="FFFFFF"/>
        </w:rPr>
        <w:t>=</w:t>
      </w:r>
      <w:r>
        <w:rPr>
          <w:color w:val="FFA0A0"/>
        </w:rPr>
        <w:t>"26.0"</w:t>
      </w:r>
      <w:r>
        <w:rPr>
          <w:color w:val="FFFFFF"/>
        </w:rPr>
        <w:t xml:space="preserve"> </w:t>
      </w:r>
      <w:r>
        <w:rPr>
          <w:b/>
          <w:bCs/>
          <w:color w:val="BDB76B"/>
        </w:rPr>
        <w:t>text</w:t>
      </w:r>
      <w:r>
        <w:rPr>
          <w:color w:val="FFFFFF"/>
        </w:rPr>
        <w:t>=</w:t>
      </w:r>
      <w:r>
        <w:rPr>
          <w:color w:val="FFA0A0"/>
        </w:rPr>
        <w:t>"Welcome to Review Eat"</w:t>
      </w:r>
      <w:r>
        <w:rPr>
          <w:color w:val="F0E68C"/>
        </w:rPr>
        <w:t>&gt;</w:t>
      </w:r>
    </w:p>
    <w:p w14:paraId="269F3466"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44A9E361"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30.0"</w:t>
      </w:r>
      <w:r>
        <w:rPr>
          <w:color w:val="FFFFFF"/>
        </w:rPr>
        <w:t xml:space="preserve"> </w:t>
      </w:r>
      <w:r>
        <w:rPr>
          <w:color w:val="F0E68C"/>
        </w:rPr>
        <w:t>/&gt;</w:t>
      </w:r>
    </w:p>
    <w:p w14:paraId="4484CE2A"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35E5F780"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5254C5F6"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01.0"</w:t>
      </w:r>
      <w:r>
        <w:rPr>
          <w:color w:val="FFFFFF"/>
        </w:rPr>
        <w:t xml:space="preserve"> </w:t>
      </w:r>
      <w:r>
        <w:rPr>
          <w:b/>
          <w:bCs/>
          <w:color w:val="BDB76B"/>
        </w:rPr>
        <w:t>layoutY</w:t>
      </w:r>
      <w:r>
        <w:rPr>
          <w:color w:val="FFFFFF"/>
        </w:rPr>
        <w:t>=</w:t>
      </w:r>
      <w:r>
        <w:rPr>
          <w:color w:val="FFA0A0"/>
        </w:rPr>
        <w:t>"68.0"</w:t>
      </w:r>
      <w:r>
        <w:rPr>
          <w:color w:val="FFFFFF"/>
        </w:rPr>
        <w:t xml:space="preserve"> </w:t>
      </w:r>
      <w:r>
        <w:rPr>
          <w:b/>
          <w:bCs/>
          <w:color w:val="BDB76B"/>
        </w:rPr>
        <w:t>text</w:t>
      </w:r>
      <w:r>
        <w:rPr>
          <w:color w:val="FFFFFF"/>
        </w:rPr>
        <w:t>=</w:t>
      </w:r>
      <w:r>
        <w:rPr>
          <w:color w:val="FFA0A0"/>
        </w:rPr>
        <w:t>"Registration Form"</w:t>
      </w:r>
      <w:r>
        <w:rPr>
          <w:color w:val="F0E68C"/>
        </w:rPr>
        <w:t>&gt;</w:t>
      </w:r>
    </w:p>
    <w:p w14:paraId="193B4DC1"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1322A15C"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8.0"</w:t>
      </w:r>
      <w:r>
        <w:rPr>
          <w:color w:val="FFFFFF"/>
        </w:rPr>
        <w:t xml:space="preserve"> </w:t>
      </w:r>
      <w:r>
        <w:rPr>
          <w:color w:val="F0E68C"/>
        </w:rPr>
        <w:t>/&gt;</w:t>
      </w:r>
    </w:p>
    <w:p w14:paraId="3294FB66"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187D3BA5"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1765D647"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8.0"</w:t>
      </w:r>
      <w:r>
        <w:rPr>
          <w:color w:val="FFFFFF"/>
        </w:rPr>
        <w:t xml:space="preserve"> </w:t>
      </w:r>
      <w:r>
        <w:rPr>
          <w:b/>
          <w:bCs/>
          <w:color w:val="BDB76B"/>
        </w:rPr>
        <w:t>layoutY</w:t>
      </w:r>
      <w:r>
        <w:rPr>
          <w:color w:val="FFFFFF"/>
        </w:rPr>
        <w:t>=</w:t>
      </w:r>
      <w:r>
        <w:rPr>
          <w:color w:val="FFA0A0"/>
        </w:rPr>
        <w:t>"140.0"</w:t>
      </w:r>
      <w:r>
        <w:rPr>
          <w:color w:val="FFFFFF"/>
        </w:rPr>
        <w:t xml:space="preserve"> </w:t>
      </w:r>
      <w:r>
        <w:rPr>
          <w:b/>
          <w:bCs/>
          <w:color w:val="BDB76B"/>
        </w:rPr>
        <w:t>text</w:t>
      </w:r>
      <w:r>
        <w:rPr>
          <w:color w:val="FFFFFF"/>
        </w:rPr>
        <w:t>=</w:t>
      </w:r>
      <w:r>
        <w:rPr>
          <w:color w:val="FFA0A0"/>
        </w:rPr>
        <w:t>"First Name:"</w:t>
      </w:r>
      <w:r>
        <w:rPr>
          <w:color w:val="F0E68C"/>
        </w:rPr>
        <w:t>&gt;</w:t>
      </w:r>
    </w:p>
    <w:p w14:paraId="38DA1126"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20D0B0DA"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011D7111"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618752CB"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1F8029BD"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56.0"</w:t>
      </w:r>
      <w:r>
        <w:rPr>
          <w:color w:val="FFFFFF"/>
        </w:rPr>
        <w:t xml:space="preserve"> </w:t>
      </w:r>
      <w:r>
        <w:rPr>
          <w:b/>
          <w:bCs/>
          <w:color w:val="BDB76B"/>
        </w:rPr>
        <w:t>layoutY</w:t>
      </w:r>
      <w:r>
        <w:rPr>
          <w:color w:val="FFFFFF"/>
        </w:rPr>
        <w:t>=</w:t>
      </w:r>
      <w:r>
        <w:rPr>
          <w:color w:val="FFA0A0"/>
        </w:rPr>
        <w:t>"94.0"</w:t>
      </w:r>
      <w:r>
        <w:rPr>
          <w:color w:val="FFFFFF"/>
        </w:rPr>
        <w:t xml:space="preserve"> </w:t>
      </w:r>
      <w:r>
        <w:rPr>
          <w:b/>
          <w:bCs/>
          <w:color w:val="BDB76B"/>
        </w:rPr>
        <w:t>prefWidth</w:t>
      </w:r>
      <w:r>
        <w:rPr>
          <w:color w:val="FFFFFF"/>
        </w:rPr>
        <w:t>=</w:t>
      </w:r>
      <w:r>
        <w:rPr>
          <w:color w:val="FFA0A0"/>
        </w:rPr>
        <w:t>"200.0"</w:t>
      </w:r>
      <w:r>
        <w:rPr>
          <w:color w:val="FFFFFF"/>
        </w:rPr>
        <w:t xml:space="preserve"> </w:t>
      </w:r>
      <w:r>
        <w:rPr>
          <w:color w:val="F0E68C"/>
        </w:rPr>
        <w:t>/&gt;</w:t>
      </w:r>
    </w:p>
    <w:p w14:paraId="12CDFD7F"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8.0"</w:t>
      </w:r>
      <w:r>
        <w:rPr>
          <w:color w:val="FFFFFF"/>
        </w:rPr>
        <w:t xml:space="preserve"> </w:t>
      </w:r>
      <w:r>
        <w:rPr>
          <w:b/>
          <w:bCs/>
          <w:color w:val="BDB76B"/>
        </w:rPr>
        <w:t>layoutY</w:t>
      </w:r>
      <w:r>
        <w:rPr>
          <w:color w:val="FFFFFF"/>
        </w:rPr>
        <w:t>=</w:t>
      </w:r>
      <w:r>
        <w:rPr>
          <w:color w:val="FFA0A0"/>
        </w:rPr>
        <w:t>"170.0"</w:t>
      </w:r>
      <w:r>
        <w:rPr>
          <w:color w:val="FFFFFF"/>
        </w:rPr>
        <w:t xml:space="preserve"> </w:t>
      </w:r>
      <w:r>
        <w:rPr>
          <w:b/>
          <w:bCs/>
          <w:color w:val="BDB76B"/>
        </w:rPr>
        <w:t>text</w:t>
      </w:r>
      <w:r>
        <w:rPr>
          <w:color w:val="FFFFFF"/>
        </w:rPr>
        <w:t>=</w:t>
      </w:r>
      <w:r>
        <w:rPr>
          <w:color w:val="FFA0A0"/>
        </w:rPr>
        <w:t>"Second Name:"</w:t>
      </w:r>
      <w:r>
        <w:rPr>
          <w:color w:val="F0E68C"/>
        </w:rPr>
        <w:t>&gt;</w:t>
      </w:r>
    </w:p>
    <w:p w14:paraId="0382AFB5"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479B5991"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2DC7ECF7"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69DA78AC"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7D54607B"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79.0"</w:t>
      </w:r>
      <w:r>
        <w:rPr>
          <w:color w:val="FFFFFF"/>
        </w:rPr>
        <w:t xml:space="preserve"> </w:t>
      </w:r>
      <w:r>
        <w:rPr>
          <w:b/>
          <w:bCs/>
          <w:color w:val="BDB76B"/>
        </w:rPr>
        <w:t>layoutY</w:t>
      </w:r>
      <w:r>
        <w:rPr>
          <w:color w:val="FFFFFF"/>
        </w:rPr>
        <w:t>=</w:t>
      </w:r>
      <w:r>
        <w:rPr>
          <w:color w:val="FFA0A0"/>
        </w:rPr>
        <w:t>"200.0"</w:t>
      </w:r>
      <w:r>
        <w:rPr>
          <w:color w:val="FFFFFF"/>
        </w:rPr>
        <w:t xml:space="preserve"> </w:t>
      </w:r>
      <w:r>
        <w:rPr>
          <w:b/>
          <w:bCs/>
          <w:color w:val="BDB76B"/>
        </w:rPr>
        <w:t>text</w:t>
      </w:r>
      <w:r>
        <w:rPr>
          <w:color w:val="FFFFFF"/>
        </w:rPr>
        <w:t>=</w:t>
      </w:r>
      <w:r>
        <w:rPr>
          <w:color w:val="FFA0A0"/>
        </w:rPr>
        <w:t>"Email:"</w:t>
      </w:r>
      <w:r>
        <w:rPr>
          <w:color w:val="F0E68C"/>
        </w:rPr>
        <w:t>&gt;</w:t>
      </w:r>
    </w:p>
    <w:p w14:paraId="29065482"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72E4C296"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4D09D9A5"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lastRenderedPageBreak/>
        <w:t xml:space="preserve">               </w:t>
      </w:r>
      <w:r>
        <w:rPr>
          <w:color w:val="F0E68C"/>
        </w:rPr>
        <w:t>&lt;/font&gt;</w:t>
      </w:r>
    </w:p>
    <w:p w14:paraId="0DEF712D"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35D583D8"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59.0"</w:t>
      </w:r>
      <w:r>
        <w:rPr>
          <w:color w:val="FFFFFF"/>
        </w:rPr>
        <w:t xml:space="preserve"> </w:t>
      </w:r>
      <w:r>
        <w:rPr>
          <w:b/>
          <w:bCs/>
          <w:color w:val="BDB76B"/>
        </w:rPr>
        <w:t>layoutY</w:t>
      </w:r>
      <w:r>
        <w:rPr>
          <w:color w:val="FFFFFF"/>
        </w:rPr>
        <w:t>=</w:t>
      </w:r>
      <w:r>
        <w:rPr>
          <w:color w:val="FFA0A0"/>
        </w:rPr>
        <w:t>"230.0"</w:t>
      </w:r>
      <w:r>
        <w:rPr>
          <w:color w:val="FFFFFF"/>
        </w:rPr>
        <w:t xml:space="preserve"> </w:t>
      </w:r>
      <w:r>
        <w:rPr>
          <w:b/>
          <w:bCs/>
          <w:color w:val="BDB76B"/>
        </w:rPr>
        <w:t>text</w:t>
      </w:r>
      <w:r>
        <w:rPr>
          <w:color w:val="FFFFFF"/>
        </w:rPr>
        <w:t>=</w:t>
      </w:r>
      <w:r>
        <w:rPr>
          <w:color w:val="FFA0A0"/>
        </w:rPr>
        <w:t>"Username:"</w:t>
      </w:r>
      <w:r>
        <w:rPr>
          <w:color w:val="F0E68C"/>
        </w:rPr>
        <w:t>&gt;</w:t>
      </w:r>
    </w:p>
    <w:p w14:paraId="5B2FCDA8"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53F19E37"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774F8B4E"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41A01BAF"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3652D53A"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22.0"</w:t>
      </w:r>
      <w:r>
        <w:rPr>
          <w:color w:val="FFFFFF"/>
        </w:rPr>
        <w:t xml:space="preserve"> </w:t>
      </w:r>
      <w:r>
        <w:rPr>
          <w:b/>
          <w:bCs/>
          <w:color w:val="BDB76B"/>
        </w:rPr>
        <w:t>layoutY</w:t>
      </w:r>
      <w:r>
        <w:rPr>
          <w:color w:val="FFFFFF"/>
        </w:rPr>
        <w:t>=</w:t>
      </w:r>
      <w:r>
        <w:rPr>
          <w:color w:val="FFA0A0"/>
        </w:rPr>
        <w:t>"290.0"</w:t>
      </w:r>
      <w:r>
        <w:rPr>
          <w:color w:val="FFFFFF"/>
        </w:rPr>
        <w:t xml:space="preserve"> </w:t>
      </w:r>
      <w:r>
        <w:rPr>
          <w:b/>
          <w:bCs/>
          <w:color w:val="BDB76B"/>
        </w:rPr>
        <w:t>text</w:t>
      </w:r>
      <w:r>
        <w:rPr>
          <w:color w:val="FFFFFF"/>
        </w:rPr>
        <w:t>=</w:t>
      </w:r>
      <w:r>
        <w:rPr>
          <w:color w:val="FFA0A0"/>
        </w:rPr>
        <w:t>"Retype Password:"</w:t>
      </w:r>
      <w:r>
        <w:rPr>
          <w:color w:val="F0E68C"/>
        </w:rPr>
        <w:t>&gt;</w:t>
      </w:r>
    </w:p>
    <w:p w14:paraId="22CAE4F1"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5CBDC758"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779553FB"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36C3BC4B"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0E1B69AF"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60.0"</w:t>
      </w:r>
      <w:r>
        <w:rPr>
          <w:color w:val="FFFFFF"/>
        </w:rPr>
        <w:t xml:space="preserve"> </w:t>
      </w:r>
      <w:r>
        <w:rPr>
          <w:b/>
          <w:bCs/>
          <w:color w:val="BDB76B"/>
        </w:rPr>
        <w:t>layoutY</w:t>
      </w:r>
      <w:r>
        <w:rPr>
          <w:color w:val="FFFFFF"/>
        </w:rPr>
        <w:t>=</w:t>
      </w:r>
      <w:r>
        <w:rPr>
          <w:color w:val="FFA0A0"/>
        </w:rPr>
        <w:t>"260.0"</w:t>
      </w:r>
      <w:r>
        <w:rPr>
          <w:color w:val="FFFFFF"/>
        </w:rPr>
        <w:t xml:space="preserve"> </w:t>
      </w:r>
      <w:r>
        <w:rPr>
          <w:b/>
          <w:bCs/>
          <w:color w:val="BDB76B"/>
        </w:rPr>
        <w:t>text</w:t>
      </w:r>
      <w:r>
        <w:rPr>
          <w:color w:val="FFFFFF"/>
        </w:rPr>
        <w:t>=</w:t>
      </w:r>
      <w:r>
        <w:rPr>
          <w:color w:val="FFA0A0"/>
        </w:rPr>
        <w:t>"Password:"</w:t>
      </w:r>
      <w:r>
        <w:rPr>
          <w:color w:val="F0E68C"/>
        </w:rPr>
        <w:t>&gt;</w:t>
      </w:r>
    </w:p>
    <w:p w14:paraId="4CB20948"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651AFD86"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577CECDF"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6E981621"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5B95D823"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86.0"</w:t>
      </w:r>
      <w:r>
        <w:rPr>
          <w:color w:val="FFFFFF"/>
        </w:rPr>
        <w:t xml:space="preserve"> </w:t>
      </w:r>
      <w:r>
        <w:rPr>
          <w:b/>
          <w:bCs/>
          <w:color w:val="BDB76B"/>
        </w:rPr>
        <w:t>layoutY</w:t>
      </w:r>
      <w:r>
        <w:rPr>
          <w:color w:val="FFFFFF"/>
        </w:rPr>
        <w:t>=</w:t>
      </w:r>
      <w:r>
        <w:rPr>
          <w:color w:val="FFA0A0"/>
        </w:rPr>
        <w:t>"97.0"</w:t>
      </w:r>
      <w:r>
        <w:rPr>
          <w:color w:val="FFFFFF"/>
        </w:rPr>
        <w:t xml:space="preserve"> </w:t>
      </w:r>
      <w:r>
        <w:rPr>
          <w:b/>
          <w:bCs/>
          <w:color w:val="BDB76B"/>
        </w:rPr>
        <w:t>text</w:t>
      </w:r>
      <w:r>
        <w:rPr>
          <w:color w:val="FFFFFF"/>
        </w:rPr>
        <w:t>=</w:t>
      </w:r>
      <w:r>
        <w:rPr>
          <w:color w:val="FFA0A0"/>
        </w:rPr>
        <w:t>"Please Enter Your Details"</w:t>
      </w:r>
      <w:r>
        <w:rPr>
          <w:color w:val="F0E68C"/>
        </w:rPr>
        <w:t>&gt;</w:t>
      </w:r>
    </w:p>
    <w:p w14:paraId="1E91A323"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542C492F"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42007740"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26EBB0A9"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Label&gt;</w:t>
      </w:r>
    </w:p>
    <w:p w14:paraId="3AE51824"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registerButton"</w:t>
      </w:r>
      <w:r>
        <w:rPr>
          <w:color w:val="FFFFFF"/>
        </w:rPr>
        <w:t xml:space="preserve"> </w:t>
      </w:r>
      <w:r>
        <w:rPr>
          <w:b/>
          <w:bCs/>
          <w:color w:val="BDB76B"/>
        </w:rPr>
        <w:t>layoutX</w:t>
      </w:r>
      <w:r>
        <w:rPr>
          <w:color w:val="FFFFFF"/>
        </w:rPr>
        <w:t>=</w:t>
      </w:r>
      <w:r>
        <w:rPr>
          <w:color w:val="FFA0A0"/>
        </w:rPr>
        <w:t>"70.0"</w:t>
      </w:r>
      <w:r>
        <w:rPr>
          <w:color w:val="FFFFFF"/>
        </w:rPr>
        <w:t xml:space="preserve"> </w:t>
      </w:r>
      <w:r>
        <w:rPr>
          <w:b/>
          <w:bCs/>
          <w:color w:val="BDB76B"/>
        </w:rPr>
        <w:t>layoutY</w:t>
      </w:r>
      <w:r>
        <w:rPr>
          <w:color w:val="FFFFFF"/>
        </w:rPr>
        <w:t>=</w:t>
      </w:r>
      <w:r>
        <w:rPr>
          <w:color w:val="FFA0A0"/>
        </w:rPr>
        <w:t>"337.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registerUser</w:t>
      </w:r>
      <w:r>
        <w:rPr>
          <w:color w:val="FFA0A0"/>
        </w:rPr>
        <w:t>"</w:t>
      </w:r>
      <w:r>
        <w:rPr>
          <w:color w:val="FFFFFF"/>
        </w:rPr>
        <w:t xml:space="preserve"> </w:t>
      </w:r>
      <w:r>
        <w:rPr>
          <w:b/>
          <w:bCs/>
          <w:color w:val="BDB76B"/>
        </w:rPr>
        <w:t>text</w:t>
      </w:r>
      <w:r>
        <w:rPr>
          <w:color w:val="FFFFFF"/>
        </w:rPr>
        <w:t>=</w:t>
      </w:r>
      <w:r>
        <w:rPr>
          <w:color w:val="FFA0A0"/>
        </w:rPr>
        <w:t>"Register"</w:t>
      </w:r>
      <w:r>
        <w:rPr>
          <w:color w:val="F0E68C"/>
        </w:rPr>
        <w:t>&gt;</w:t>
      </w:r>
    </w:p>
    <w:p w14:paraId="01DBE144"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6B5DAC6A"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5.0"</w:t>
      </w:r>
      <w:r>
        <w:rPr>
          <w:color w:val="FFFFFF"/>
        </w:rPr>
        <w:t xml:space="preserve"> </w:t>
      </w:r>
      <w:r>
        <w:rPr>
          <w:color w:val="F0E68C"/>
        </w:rPr>
        <w:t>/&gt;</w:t>
      </w:r>
    </w:p>
    <w:p w14:paraId="03AC5FFE"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06EB32AC"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Button&gt;</w:t>
      </w:r>
    </w:p>
    <w:p w14:paraId="0803A816"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cancelButton"</w:t>
      </w:r>
      <w:r>
        <w:rPr>
          <w:color w:val="FFFFFF"/>
        </w:rPr>
        <w:t xml:space="preserve"> </w:t>
      </w:r>
      <w:r>
        <w:rPr>
          <w:b/>
          <w:bCs/>
          <w:color w:val="BDB76B"/>
        </w:rPr>
        <w:t>layoutX</w:t>
      </w:r>
      <w:r>
        <w:rPr>
          <w:color w:val="FFFFFF"/>
        </w:rPr>
        <w:t>=</w:t>
      </w:r>
      <w:r>
        <w:rPr>
          <w:color w:val="FFA0A0"/>
        </w:rPr>
        <w:t>"183.0"</w:t>
      </w:r>
      <w:r>
        <w:rPr>
          <w:color w:val="FFFFFF"/>
        </w:rPr>
        <w:t xml:space="preserve"> </w:t>
      </w:r>
      <w:r>
        <w:rPr>
          <w:b/>
          <w:bCs/>
          <w:color w:val="BDB76B"/>
        </w:rPr>
        <w:t>layoutY</w:t>
      </w:r>
      <w:r>
        <w:rPr>
          <w:color w:val="FFFFFF"/>
        </w:rPr>
        <w:t>=</w:t>
      </w:r>
      <w:r>
        <w:rPr>
          <w:color w:val="FFA0A0"/>
        </w:rPr>
        <w:t>"337.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cancel</w:t>
      </w:r>
      <w:r>
        <w:rPr>
          <w:color w:val="FFA0A0"/>
        </w:rPr>
        <w:t>"</w:t>
      </w:r>
      <w:r>
        <w:rPr>
          <w:color w:val="FFFFFF"/>
        </w:rPr>
        <w:t xml:space="preserve"> </w:t>
      </w:r>
      <w:r>
        <w:rPr>
          <w:b/>
          <w:bCs/>
          <w:color w:val="BDB76B"/>
        </w:rPr>
        <w:t>text</w:t>
      </w:r>
      <w:r>
        <w:rPr>
          <w:color w:val="FFFFFF"/>
        </w:rPr>
        <w:t>=</w:t>
      </w:r>
      <w:r>
        <w:rPr>
          <w:color w:val="FFA0A0"/>
        </w:rPr>
        <w:t>"Cancel"</w:t>
      </w:r>
      <w:r>
        <w:rPr>
          <w:color w:val="F0E68C"/>
        </w:rPr>
        <w:t>&gt;</w:t>
      </w:r>
    </w:p>
    <w:p w14:paraId="0F53FEEE"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2467A703"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5.0"</w:t>
      </w:r>
      <w:r>
        <w:rPr>
          <w:color w:val="FFFFFF"/>
        </w:rPr>
        <w:t xml:space="preserve"> </w:t>
      </w:r>
      <w:r>
        <w:rPr>
          <w:color w:val="F0E68C"/>
        </w:rPr>
        <w:t>/&gt;</w:t>
      </w:r>
    </w:p>
    <w:p w14:paraId="377EDA8F"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font&gt;</w:t>
      </w:r>
    </w:p>
    <w:p w14:paraId="189369D5"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Button&gt;</w:t>
      </w:r>
    </w:p>
    <w:p w14:paraId="6A4FC799"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fNameTextfield"</w:t>
      </w:r>
      <w:r>
        <w:rPr>
          <w:color w:val="FFFFFF"/>
        </w:rPr>
        <w:t xml:space="preserve"> </w:t>
      </w:r>
      <w:r>
        <w:rPr>
          <w:b/>
          <w:bCs/>
          <w:color w:val="BDB76B"/>
        </w:rPr>
        <w:t>layoutX</w:t>
      </w:r>
      <w:r>
        <w:rPr>
          <w:color w:val="FFFFFF"/>
        </w:rPr>
        <w:t>=</w:t>
      </w:r>
      <w:r>
        <w:rPr>
          <w:color w:val="FFA0A0"/>
        </w:rPr>
        <w:t>"128.0"</w:t>
      </w:r>
      <w:r>
        <w:rPr>
          <w:color w:val="FFFFFF"/>
        </w:rPr>
        <w:t xml:space="preserve"> </w:t>
      </w:r>
      <w:r>
        <w:rPr>
          <w:b/>
          <w:bCs/>
          <w:color w:val="BDB76B"/>
        </w:rPr>
        <w:t>layoutY</w:t>
      </w:r>
      <w:r>
        <w:rPr>
          <w:color w:val="FFFFFF"/>
        </w:rPr>
        <w:t>=</w:t>
      </w:r>
      <w:r>
        <w:rPr>
          <w:color w:val="FFA0A0"/>
        </w:rPr>
        <w:t>"135.0"</w:t>
      </w:r>
      <w:r>
        <w:rPr>
          <w:color w:val="FFFFFF"/>
        </w:rPr>
        <w:t xml:space="preserve"> </w:t>
      </w:r>
      <w:r>
        <w:rPr>
          <w:b/>
          <w:bCs/>
          <w:color w:val="BDB76B"/>
        </w:rPr>
        <w:t>promptText</w:t>
      </w:r>
      <w:r>
        <w:rPr>
          <w:color w:val="FFFFFF"/>
        </w:rPr>
        <w:t>=</w:t>
      </w:r>
      <w:r>
        <w:rPr>
          <w:color w:val="FFA0A0"/>
        </w:rPr>
        <w:t>"First Name "</w:t>
      </w:r>
      <w:r>
        <w:rPr>
          <w:color w:val="FFFFFF"/>
        </w:rPr>
        <w:t xml:space="preserve"> </w:t>
      </w:r>
      <w:r>
        <w:rPr>
          <w:color w:val="F0E68C"/>
        </w:rPr>
        <w:t>/&gt;</w:t>
      </w:r>
    </w:p>
    <w:p w14:paraId="11A933C4"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sNameTextfield"</w:t>
      </w:r>
      <w:r>
        <w:rPr>
          <w:color w:val="FFFFFF"/>
        </w:rPr>
        <w:t xml:space="preserve"> </w:t>
      </w:r>
      <w:r>
        <w:rPr>
          <w:b/>
          <w:bCs/>
          <w:color w:val="BDB76B"/>
        </w:rPr>
        <w:t>layoutX</w:t>
      </w:r>
      <w:r>
        <w:rPr>
          <w:color w:val="FFFFFF"/>
        </w:rPr>
        <w:t>=</w:t>
      </w:r>
      <w:r>
        <w:rPr>
          <w:color w:val="FFA0A0"/>
        </w:rPr>
        <w:t>"128.0"</w:t>
      </w:r>
      <w:r>
        <w:rPr>
          <w:color w:val="FFFFFF"/>
        </w:rPr>
        <w:t xml:space="preserve"> </w:t>
      </w:r>
      <w:r>
        <w:rPr>
          <w:b/>
          <w:bCs/>
          <w:color w:val="BDB76B"/>
        </w:rPr>
        <w:t>layoutY</w:t>
      </w:r>
      <w:r>
        <w:rPr>
          <w:color w:val="FFFFFF"/>
        </w:rPr>
        <w:t>=</w:t>
      </w:r>
      <w:r>
        <w:rPr>
          <w:color w:val="FFA0A0"/>
        </w:rPr>
        <w:t>"165.0"</w:t>
      </w:r>
      <w:r>
        <w:rPr>
          <w:color w:val="FFFFFF"/>
        </w:rPr>
        <w:t xml:space="preserve"> </w:t>
      </w:r>
      <w:r>
        <w:rPr>
          <w:b/>
          <w:bCs/>
          <w:color w:val="BDB76B"/>
        </w:rPr>
        <w:t>promptText</w:t>
      </w:r>
      <w:r>
        <w:rPr>
          <w:color w:val="FFFFFF"/>
        </w:rPr>
        <w:t>=</w:t>
      </w:r>
      <w:r>
        <w:rPr>
          <w:color w:val="FFA0A0"/>
        </w:rPr>
        <w:t>"Second Name"</w:t>
      </w:r>
      <w:r>
        <w:rPr>
          <w:color w:val="FFFFFF"/>
        </w:rPr>
        <w:t xml:space="preserve"> </w:t>
      </w:r>
      <w:r>
        <w:rPr>
          <w:color w:val="F0E68C"/>
        </w:rPr>
        <w:t>/&gt;</w:t>
      </w:r>
    </w:p>
    <w:p w14:paraId="2333B15C"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emailTextfield"</w:t>
      </w:r>
      <w:r>
        <w:rPr>
          <w:color w:val="FFFFFF"/>
        </w:rPr>
        <w:t xml:space="preserve"> </w:t>
      </w:r>
      <w:r>
        <w:rPr>
          <w:b/>
          <w:bCs/>
          <w:color w:val="BDB76B"/>
        </w:rPr>
        <w:t>layoutX</w:t>
      </w:r>
      <w:r>
        <w:rPr>
          <w:color w:val="FFFFFF"/>
        </w:rPr>
        <w:t>=</w:t>
      </w:r>
      <w:r>
        <w:rPr>
          <w:color w:val="FFA0A0"/>
        </w:rPr>
        <w:t>"128.0"</w:t>
      </w:r>
      <w:r>
        <w:rPr>
          <w:color w:val="FFFFFF"/>
        </w:rPr>
        <w:t xml:space="preserve"> </w:t>
      </w:r>
      <w:r>
        <w:rPr>
          <w:b/>
          <w:bCs/>
          <w:color w:val="BDB76B"/>
        </w:rPr>
        <w:t>layoutY</w:t>
      </w:r>
      <w:r>
        <w:rPr>
          <w:color w:val="FFFFFF"/>
        </w:rPr>
        <w:t>=</w:t>
      </w:r>
      <w:r>
        <w:rPr>
          <w:color w:val="FFA0A0"/>
        </w:rPr>
        <w:t>"195.0"</w:t>
      </w:r>
      <w:r>
        <w:rPr>
          <w:color w:val="FFFFFF"/>
        </w:rPr>
        <w:t xml:space="preserve"> </w:t>
      </w:r>
      <w:r>
        <w:rPr>
          <w:b/>
          <w:bCs/>
          <w:color w:val="BDB76B"/>
        </w:rPr>
        <w:t>promptText</w:t>
      </w:r>
      <w:r>
        <w:rPr>
          <w:color w:val="FFFFFF"/>
        </w:rPr>
        <w:t>=</w:t>
      </w:r>
      <w:r>
        <w:rPr>
          <w:color w:val="FFA0A0"/>
        </w:rPr>
        <w:t>"Valid Email Address"</w:t>
      </w:r>
      <w:r>
        <w:rPr>
          <w:color w:val="FFFFFF"/>
        </w:rPr>
        <w:t xml:space="preserve"> </w:t>
      </w:r>
      <w:r>
        <w:rPr>
          <w:color w:val="F0E68C"/>
        </w:rPr>
        <w:t>/&gt;</w:t>
      </w:r>
    </w:p>
    <w:p w14:paraId="1127D105"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usernameTextfield"</w:t>
      </w:r>
      <w:r>
        <w:rPr>
          <w:color w:val="FFFFFF"/>
        </w:rPr>
        <w:t xml:space="preserve"> </w:t>
      </w:r>
      <w:r>
        <w:rPr>
          <w:b/>
          <w:bCs/>
          <w:color w:val="BDB76B"/>
        </w:rPr>
        <w:t>layoutX</w:t>
      </w:r>
      <w:r>
        <w:rPr>
          <w:color w:val="FFFFFF"/>
        </w:rPr>
        <w:t>=</w:t>
      </w:r>
      <w:r>
        <w:rPr>
          <w:color w:val="FFA0A0"/>
        </w:rPr>
        <w:t>"128.0"</w:t>
      </w:r>
      <w:r>
        <w:rPr>
          <w:color w:val="FFFFFF"/>
        </w:rPr>
        <w:t xml:space="preserve"> </w:t>
      </w:r>
      <w:r>
        <w:rPr>
          <w:b/>
          <w:bCs/>
          <w:color w:val="BDB76B"/>
        </w:rPr>
        <w:t>layoutY</w:t>
      </w:r>
      <w:r>
        <w:rPr>
          <w:color w:val="FFFFFF"/>
        </w:rPr>
        <w:t>=</w:t>
      </w:r>
      <w:r>
        <w:rPr>
          <w:color w:val="FFA0A0"/>
        </w:rPr>
        <w:t>"225.0"</w:t>
      </w:r>
      <w:r>
        <w:rPr>
          <w:color w:val="FFFFFF"/>
        </w:rPr>
        <w:t xml:space="preserve"> </w:t>
      </w:r>
      <w:r>
        <w:rPr>
          <w:b/>
          <w:bCs/>
          <w:color w:val="BDB76B"/>
        </w:rPr>
        <w:t>promptText</w:t>
      </w:r>
      <w:r>
        <w:rPr>
          <w:color w:val="FFFFFF"/>
        </w:rPr>
        <w:t>=</w:t>
      </w:r>
      <w:r>
        <w:rPr>
          <w:color w:val="FFA0A0"/>
        </w:rPr>
        <w:t>"Username"</w:t>
      </w:r>
      <w:r>
        <w:rPr>
          <w:color w:val="FFFFFF"/>
        </w:rPr>
        <w:t xml:space="preserve"> </w:t>
      </w:r>
      <w:r>
        <w:rPr>
          <w:color w:val="F0E68C"/>
        </w:rPr>
        <w:t>/&gt;</w:t>
      </w:r>
    </w:p>
    <w:p w14:paraId="3F8A61F1"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lastRenderedPageBreak/>
        <w:t xml:space="preserve">            </w:t>
      </w:r>
      <w:r>
        <w:rPr>
          <w:color w:val="F0E68C"/>
        </w:rPr>
        <w:t>&lt;PasswordField</w:t>
      </w:r>
      <w:r>
        <w:rPr>
          <w:color w:val="FFFFFF"/>
        </w:rPr>
        <w:t xml:space="preserve"> </w:t>
      </w:r>
      <w:r>
        <w:rPr>
          <w:b/>
          <w:bCs/>
          <w:color w:val="BDB76B"/>
        </w:rPr>
        <w:t>fx:id</w:t>
      </w:r>
      <w:r>
        <w:rPr>
          <w:color w:val="FFFFFF"/>
        </w:rPr>
        <w:t>=</w:t>
      </w:r>
      <w:r>
        <w:rPr>
          <w:color w:val="FFA0A0"/>
        </w:rPr>
        <w:t>"passwordTextfield"</w:t>
      </w:r>
      <w:r>
        <w:rPr>
          <w:color w:val="FFFFFF"/>
        </w:rPr>
        <w:t xml:space="preserve"> </w:t>
      </w:r>
      <w:r>
        <w:rPr>
          <w:b/>
          <w:bCs/>
          <w:color w:val="BDB76B"/>
        </w:rPr>
        <w:t>layoutX</w:t>
      </w:r>
      <w:r>
        <w:rPr>
          <w:color w:val="FFFFFF"/>
        </w:rPr>
        <w:t>=</w:t>
      </w:r>
      <w:r>
        <w:rPr>
          <w:color w:val="FFA0A0"/>
        </w:rPr>
        <w:t>"128.0"</w:t>
      </w:r>
      <w:r>
        <w:rPr>
          <w:color w:val="FFFFFF"/>
        </w:rPr>
        <w:t xml:space="preserve"> </w:t>
      </w:r>
      <w:r>
        <w:rPr>
          <w:b/>
          <w:bCs/>
          <w:color w:val="BDB76B"/>
        </w:rPr>
        <w:t>layoutY</w:t>
      </w:r>
      <w:r>
        <w:rPr>
          <w:color w:val="FFFFFF"/>
        </w:rPr>
        <w:t>=</w:t>
      </w:r>
      <w:r>
        <w:rPr>
          <w:color w:val="FFA0A0"/>
        </w:rPr>
        <w:t>"255.0"</w:t>
      </w:r>
      <w:r>
        <w:rPr>
          <w:color w:val="FFFFFF"/>
        </w:rPr>
        <w:t xml:space="preserve"> </w:t>
      </w:r>
      <w:r>
        <w:rPr>
          <w:b/>
          <w:bCs/>
          <w:color w:val="BDB76B"/>
        </w:rPr>
        <w:t>promptText</w:t>
      </w:r>
      <w:r>
        <w:rPr>
          <w:color w:val="FFFFFF"/>
        </w:rPr>
        <w:t>=</w:t>
      </w:r>
      <w:r>
        <w:rPr>
          <w:color w:val="FFA0A0"/>
        </w:rPr>
        <w:t>"6- 20 Characters "</w:t>
      </w:r>
      <w:r>
        <w:rPr>
          <w:color w:val="FFFFFF"/>
        </w:rPr>
        <w:t xml:space="preserve"> </w:t>
      </w:r>
      <w:r>
        <w:rPr>
          <w:color w:val="F0E68C"/>
        </w:rPr>
        <w:t>/&gt;</w:t>
      </w:r>
    </w:p>
    <w:p w14:paraId="3ADC2C13"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PasswordField</w:t>
      </w:r>
      <w:r>
        <w:rPr>
          <w:color w:val="FFFFFF"/>
        </w:rPr>
        <w:t xml:space="preserve"> </w:t>
      </w:r>
      <w:r>
        <w:rPr>
          <w:b/>
          <w:bCs/>
          <w:color w:val="BDB76B"/>
        </w:rPr>
        <w:t>fx:id</w:t>
      </w:r>
      <w:r>
        <w:rPr>
          <w:color w:val="FFFFFF"/>
        </w:rPr>
        <w:t>=</w:t>
      </w:r>
      <w:r>
        <w:rPr>
          <w:color w:val="FFA0A0"/>
        </w:rPr>
        <w:t>"rePasswordTextfield"</w:t>
      </w:r>
      <w:r>
        <w:rPr>
          <w:color w:val="FFFFFF"/>
        </w:rPr>
        <w:t xml:space="preserve"> </w:t>
      </w:r>
      <w:r>
        <w:rPr>
          <w:b/>
          <w:bCs/>
          <w:color w:val="BDB76B"/>
        </w:rPr>
        <w:t>layoutX</w:t>
      </w:r>
      <w:r>
        <w:rPr>
          <w:color w:val="FFFFFF"/>
        </w:rPr>
        <w:t>=</w:t>
      </w:r>
      <w:r>
        <w:rPr>
          <w:color w:val="FFA0A0"/>
        </w:rPr>
        <w:t>"128.0"</w:t>
      </w:r>
      <w:r>
        <w:rPr>
          <w:color w:val="FFFFFF"/>
        </w:rPr>
        <w:t xml:space="preserve"> </w:t>
      </w:r>
      <w:r>
        <w:rPr>
          <w:b/>
          <w:bCs/>
          <w:color w:val="BDB76B"/>
        </w:rPr>
        <w:t>layoutY</w:t>
      </w:r>
      <w:r>
        <w:rPr>
          <w:color w:val="FFFFFF"/>
        </w:rPr>
        <w:t>=</w:t>
      </w:r>
      <w:r>
        <w:rPr>
          <w:color w:val="FFA0A0"/>
        </w:rPr>
        <w:t>"285.0"</w:t>
      </w:r>
      <w:r>
        <w:rPr>
          <w:color w:val="FFFFFF"/>
        </w:rPr>
        <w:t xml:space="preserve"> </w:t>
      </w:r>
      <w:r>
        <w:rPr>
          <w:b/>
          <w:bCs/>
          <w:color w:val="BDB76B"/>
        </w:rPr>
        <w:t>promptText</w:t>
      </w:r>
      <w:r>
        <w:rPr>
          <w:color w:val="FFFFFF"/>
        </w:rPr>
        <w:t>=</w:t>
      </w:r>
      <w:r>
        <w:rPr>
          <w:color w:val="FFA0A0"/>
        </w:rPr>
        <w:t>"Retype Password"</w:t>
      </w:r>
      <w:r>
        <w:rPr>
          <w:color w:val="FFFFFF"/>
        </w:rPr>
        <w:t xml:space="preserve"> </w:t>
      </w:r>
      <w:r>
        <w:rPr>
          <w:color w:val="F0E68C"/>
        </w:rPr>
        <w:t>/&gt;</w:t>
      </w:r>
    </w:p>
    <w:p w14:paraId="2B93A05B"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children&gt;</w:t>
      </w:r>
    </w:p>
    <w:p w14:paraId="597B9986"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AnchorPane&gt;</w:t>
      </w:r>
    </w:p>
    <w:p w14:paraId="75BD9B0B"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FFFFF"/>
        </w:rPr>
        <w:t xml:space="preserve">   </w:t>
      </w:r>
      <w:r>
        <w:rPr>
          <w:color w:val="F0E68C"/>
        </w:rPr>
        <w:t>&lt;/children&gt;</w:t>
      </w:r>
    </w:p>
    <w:p w14:paraId="05F1EE62" w14:textId="77777777" w:rsidR="00DF6020" w:rsidRDefault="00DF6020" w:rsidP="00C91157">
      <w:pPr>
        <w:pStyle w:val="HTMLPreformatted"/>
        <w:numPr>
          <w:ilvl w:val="0"/>
          <w:numId w:val="2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915317612"/>
        <w:rPr>
          <w:color w:val="FFFFFF"/>
        </w:rPr>
      </w:pPr>
      <w:r>
        <w:rPr>
          <w:color w:val="F0E68C"/>
        </w:rPr>
        <w:t>&lt;/AnchorPane&gt;</w:t>
      </w:r>
    </w:p>
    <w:p w14:paraId="6687B6B6" w14:textId="2D52E2F8" w:rsidR="00400CA6" w:rsidRDefault="00DF6020" w:rsidP="00400CA6">
      <w:r>
        <w:rPr>
          <w:color w:val="FFFFFF"/>
        </w:rPr>
        <w:t> </w:t>
      </w:r>
      <w:r>
        <w:br w:type="page"/>
      </w:r>
    </w:p>
    <w:p w14:paraId="46FB5C1D" w14:textId="1FE97FDB" w:rsidR="00400CA6" w:rsidRDefault="00F32A91" w:rsidP="00400CA6">
      <w:pPr>
        <w:pStyle w:val="Heading5"/>
      </w:pPr>
      <w:r>
        <w:lastRenderedPageBreak/>
        <w:t>removeUsersFXML.fxml</w:t>
      </w:r>
    </w:p>
    <w:p w14:paraId="335D1908"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159611CA"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w:t>
      </w:r>
    </w:p>
    <w:p w14:paraId="3935299B"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4789F421"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12676125"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lt;?</w:t>
      </w:r>
      <w:r>
        <w:rPr>
          <w:color w:val="F0E68C"/>
        </w:rPr>
        <w:t>import</w:t>
      </w:r>
      <w:r>
        <w:rPr>
          <w:color w:val="FFFFFF"/>
        </w:rPr>
        <w:t xml:space="preserve"> javafx.scene.control.</w:t>
      </w:r>
      <w:r>
        <w:rPr>
          <w:color w:val="98FB98"/>
        </w:rPr>
        <w:t>ListView</w:t>
      </w:r>
      <w:r>
        <w:rPr>
          <w:color w:val="FFFFFF"/>
        </w:rPr>
        <w:t>?&gt;</w:t>
      </w:r>
    </w:p>
    <w:p w14:paraId="2306830A"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lt;?</w:t>
      </w:r>
      <w:r>
        <w:rPr>
          <w:color w:val="F0E68C"/>
        </w:rPr>
        <w:t>import</w:t>
      </w:r>
      <w:r>
        <w:rPr>
          <w:color w:val="FFFFFF"/>
        </w:rPr>
        <w:t xml:space="preserve"> javafx.scene.control.</w:t>
      </w:r>
      <w:r>
        <w:rPr>
          <w:color w:val="98FB98"/>
        </w:rPr>
        <w:t>Separator</w:t>
      </w:r>
      <w:r>
        <w:rPr>
          <w:color w:val="FFFFFF"/>
        </w:rPr>
        <w:t>?&gt;</w:t>
      </w:r>
    </w:p>
    <w:p w14:paraId="4BDDCBC2"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16DEA300"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lt;?</w:t>
      </w:r>
      <w:r>
        <w:rPr>
          <w:color w:val="F0E68C"/>
        </w:rPr>
        <w:t>import</w:t>
      </w:r>
      <w:r>
        <w:rPr>
          <w:color w:val="FFFFFF"/>
        </w:rPr>
        <w:t xml:space="preserve"> javafx.scene.layout.</w:t>
      </w:r>
      <w:r>
        <w:rPr>
          <w:color w:val="98FB98"/>
        </w:rPr>
        <w:t>StackPane</w:t>
      </w:r>
      <w:r>
        <w:rPr>
          <w:color w:val="FFFFFF"/>
        </w:rPr>
        <w:t>?&gt;</w:t>
      </w:r>
    </w:p>
    <w:p w14:paraId="76200273"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450AF29C"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w:t>
      </w:r>
    </w:p>
    <w:p w14:paraId="500A15D3"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removeUsersFXMLController"</w:t>
      </w:r>
      <w:r>
        <w:rPr>
          <w:color w:val="F0E68C"/>
        </w:rPr>
        <w:t>&gt;</w:t>
      </w:r>
    </w:p>
    <w:p w14:paraId="2DF4209C"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children&gt;</w:t>
      </w:r>
    </w:p>
    <w:p w14:paraId="0993DC2A"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AnchorPane</w:t>
      </w:r>
      <w:r>
        <w:rPr>
          <w:color w:val="FFFFFF"/>
        </w:rPr>
        <w:t xml:space="preserve"> </w:t>
      </w:r>
      <w:r>
        <w:rPr>
          <w:b/>
          <w:bCs/>
          <w:color w:val="BDB76B"/>
        </w:rPr>
        <w:t>prefHeight</w:t>
      </w:r>
      <w:r>
        <w:rPr>
          <w:color w:val="FFFFFF"/>
        </w:rPr>
        <w:t>=</w:t>
      </w:r>
      <w:r>
        <w:rPr>
          <w:color w:val="FFA0A0"/>
        </w:rPr>
        <w:t>"385.0"</w:t>
      </w:r>
      <w:r>
        <w:rPr>
          <w:color w:val="FFFFFF"/>
        </w:rPr>
        <w:t xml:space="preserve"> </w:t>
      </w:r>
      <w:r>
        <w:rPr>
          <w:b/>
          <w:bCs/>
          <w:color w:val="BDB76B"/>
        </w:rPr>
        <w:t>prefWidth</w:t>
      </w:r>
      <w:r>
        <w:rPr>
          <w:color w:val="FFFFFF"/>
        </w:rPr>
        <w:t>=</w:t>
      </w:r>
      <w:r>
        <w:rPr>
          <w:color w:val="FFA0A0"/>
        </w:rPr>
        <w:t>"372.0"</w:t>
      </w:r>
      <w:r>
        <w:rPr>
          <w:color w:val="F0E68C"/>
        </w:rPr>
        <w:t>&gt;</w:t>
      </w:r>
    </w:p>
    <w:p w14:paraId="0871E26C"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children&gt;</w:t>
      </w:r>
    </w:p>
    <w:p w14:paraId="1407EE54"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5.0"</w:t>
      </w:r>
      <w:r>
        <w:rPr>
          <w:color w:val="FFFFFF"/>
        </w:rPr>
        <w:t xml:space="preserve"> </w:t>
      </w:r>
      <w:r>
        <w:rPr>
          <w:b/>
          <w:bCs/>
          <w:color w:val="BDB76B"/>
        </w:rPr>
        <w:t>layoutY</w:t>
      </w:r>
      <w:r>
        <w:rPr>
          <w:color w:val="FFFFFF"/>
        </w:rPr>
        <w:t>=</w:t>
      </w:r>
      <w:r>
        <w:rPr>
          <w:color w:val="FFA0A0"/>
        </w:rPr>
        <w:t>"14.0"</w:t>
      </w:r>
      <w:r>
        <w:rPr>
          <w:color w:val="FFFFFF"/>
        </w:rPr>
        <w:t xml:space="preserve"> </w:t>
      </w:r>
      <w:r>
        <w:rPr>
          <w:b/>
          <w:bCs/>
          <w:color w:val="BDB76B"/>
        </w:rPr>
        <w:t>text</w:t>
      </w:r>
      <w:r>
        <w:rPr>
          <w:color w:val="FFFFFF"/>
        </w:rPr>
        <w:t>=</w:t>
      </w:r>
      <w:r>
        <w:rPr>
          <w:color w:val="FFA0A0"/>
        </w:rPr>
        <w:t>"Welcome to ReviewEat"</w:t>
      </w:r>
      <w:r>
        <w:rPr>
          <w:color w:val="F0E68C"/>
        </w:rPr>
        <w:t>&gt;</w:t>
      </w:r>
    </w:p>
    <w:p w14:paraId="0F4EBC9F"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gt;</w:t>
      </w:r>
    </w:p>
    <w:p w14:paraId="5AA6EAC3"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40.0"</w:t>
      </w:r>
      <w:r>
        <w:rPr>
          <w:color w:val="FFFFFF"/>
        </w:rPr>
        <w:t xml:space="preserve"> </w:t>
      </w:r>
      <w:r>
        <w:rPr>
          <w:color w:val="F0E68C"/>
        </w:rPr>
        <w:t>/&gt;</w:t>
      </w:r>
    </w:p>
    <w:p w14:paraId="50893439"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gt;</w:t>
      </w:r>
    </w:p>
    <w:p w14:paraId="3AA55270"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Label&gt;</w:t>
      </w:r>
    </w:p>
    <w:p w14:paraId="73586375"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34.0"</w:t>
      </w:r>
      <w:r>
        <w:rPr>
          <w:color w:val="FFFFFF"/>
        </w:rPr>
        <w:t xml:space="preserve"> </w:t>
      </w:r>
      <w:r>
        <w:rPr>
          <w:b/>
          <w:bCs/>
          <w:color w:val="BDB76B"/>
        </w:rPr>
        <w:t>layoutY</w:t>
      </w:r>
      <w:r>
        <w:rPr>
          <w:color w:val="FFFFFF"/>
        </w:rPr>
        <w:t>=</w:t>
      </w:r>
      <w:r>
        <w:rPr>
          <w:color w:val="FFA0A0"/>
        </w:rPr>
        <w:t>"56.0"</w:t>
      </w:r>
      <w:r>
        <w:rPr>
          <w:color w:val="FFFFFF"/>
        </w:rPr>
        <w:t xml:space="preserve"> </w:t>
      </w:r>
      <w:r>
        <w:rPr>
          <w:b/>
          <w:bCs/>
          <w:color w:val="BDB76B"/>
        </w:rPr>
        <w:t>text</w:t>
      </w:r>
      <w:r>
        <w:rPr>
          <w:color w:val="FFFFFF"/>
        </w:rPr>
        <w:t>=</w:t>
      </w:r>
      <w:r>
        <w:rPr>
          <w:color w:val="FFA0A0"/>
        </w:rPr>
        <w:t>"Remove Users"</w:t>
      </w:r>
      <w:r>
        <w:rPr>
          <w:color w:val="F0E68C"/>
        </w:rPr>
        <w:t>&gt;</w:t>
      </w:r>
    </w:p>
    <w:p w14:paraId="20EC785E"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gt;</w:t>
      </w:r>
    </w:p>
    <w:p w14:paraId="2AD2612D"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1.0"</w:t>
      </w:r>
      <w:r>
        <w:rPr>
          <w:color w:val="FFFFFF"/>
        </w:rPr>
        <w:t xml:space="preserve"> </w:t>
      </w:r>
      <w:r>
        <w:rPr>
          <w:color w:val="F0E68C"/>
        </w:rPr>
        <w:t>/&gt;</w:t>
      </w:r>
    </w:p>
    <w:p w14:paraId="63E6C992"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gt;</w:t>
      </w:r>
    </w:p>
    <w:p w14:paraId="27CFD828"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Label&gt;</w:t>
      </w:r>
    </w:p>
    <w:p w14:paraId="6BA44282"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StackPane</w:t>
      </w:r>
      <w:r>
        <w:rPr>
          <w:color w:val="FFFFFF"/>
        </w:rPr>
        <w:t xml:space="preserve"> </w:t>
      </w:r>
      <w:r>
        <w:rPr>
          <w:b/>
          <w:bCs/>
          <w:color w:val="BDB76B"/>
        </w:rPr>
        <w:t>layoutX</w:t>
      </w:r>
      <w:r>
        <w:rPr>
          <w:color w:val="FFFFFF"/>
        </w:rPr>
        <w:t>=</w:t>
      </w:r>
      <w:r>
        <w:rPr>
          <w:color w:val="FFA0A0"/>
        </w:rPr>
        <w:t>"29.0"</w:t>
      </w:r>
      <w:r>
        <w:rPr>
          <w:color w:val="FFFFFF"/>
        </w:rPr>
        <w:t xml:space="preserve"> </w:t>
      </w:r>
      <w:r>
        <w:rPr>
          <w:b/>
          <w:bCs/>
          <w:color w:val="BDB76B"/>
        </w:rPr>
        <w:t>layoutY</w:t>
      </w:r>
      <w:r>
        <w:rPr>
          <w:color w:val="FFFFFF"/>
        </w:rPr>
        <w:t>=</w:t>
      </w:r>
      <w:r>
        <w:rPr>
          <w:color w:val="FFA0A0"/>
        </w:rPr>
        <w:t>"91.0"</w:t>
      </w:r>
      <w:r>
        <w:rPr>
          <w:color w:val="FFFFFF"/>
        </w:rPr>
        <w:t xml:space="preserve"> </w:t>
      </w:r>
      <w:r>
        <w:rPr>
          <w:b/>
          <w:bCs/>
          <w:color w:val="BDB76B"/>
        </w:rPr>
        <w:t>prefHeight</w:t>
      </w:r>
      <w:r>
        <w:rPr>
          <w:color w:val="FFFFFF"/>
        </w:rPr>
        <w:t>=</w:t>
      </w:r>
      <w:r>
        <w:rPr>
          <w:color w:val="FFA0A0"/>
        </w:rPr>
        <w:t>"227.0"</w:t>
      </w:r>
      <w:r>
        <w:rPr>
          <w:color w:val="FFFFFF"/>
        </w:rPr>
        <w:t xml:space="preserve"> </w:t>
      </w:r>
      <w:r>
        <w:rPr>
          <w:b/>
          <w:bCs/>
          <w:color w:val="BDB76B"/>
        </w:rPr>
        <w:t>prefWidth</w:t>
      </w:r>
      <w:r>
        <w:rPr>
          <w:color w:val="FFFFFF"/>
        </w:rPr>
        <w:t>=</w:t>
      </w:r>
      <w:r>
        <w:rPr>
          <w:color w:val="FFA0A0"/>
        </w:rPr>
        <w:t>"316.0"</w:t>
      </w:r>
      <w:r>
        <w:rPr>
          <w:color w:val="F0E68C"/>
        </w:rPr>
        <w:t>&gt;</w:t>
      </w:r>
    </w:p>
    <w:p w14:paraId="1798561D"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children&gt;</w:t>
      </w:r>
    </w:p>
    <w:p w14:paraId="4A2C44C4"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ListView</w:t>
      </w:r>
      <w:r>
        <w:rPr>
          <w:color w:val="FFFFFF"/>
        </w:rPr>
        <w:t xml:space="preserve"> </w:t>
      </w:r>
      <w:r>
        <w:rPr>
          <w:b/>
          <w:bCs/>
          <w:color w:val="BDB76B"/>
        </w:rPr>
        <w:t>fx:id</w:t>
      </w:r>
      <w:r>
        <w:rPr>
          <w:color w:val="FFFFFF"/>
        </w:rPr>
        <w:t>=</w:t>
      </w:r>
      <w:r>
        <w:rPr>
          <w:color w:val="FFA0A0"/>
        </w:rPr>
        <w:t>"usersListView"</w:t>
      </w:r>
      <w:r>
        <w:rPr>
          <w:color w:val="FFFFFF"/>
        </w:rPr>
        <w:t xml:space="preserve"> </w:t>
      </w:r>
      <w:r>
        <w:rPr>
          <w:b/>
          <w:bCs/>
          <w:color w:val="BDB76B"/>
        </w:rPr>
        <w:t>fixedCellSize</w:t>
      </w:r>
      <w:r>
        <w:rPr>
          <w:color w:val="FFFFFF"/>
        </w:rPr>
        <w:t>=</w:t>
      </w:r>
      <w:r>
        <w:rPr>
          <w:color w:val="FFA0A0"/>
        </w:rPr>
        <w:t>"50.0"</w:t>
      </w:r>
      <w:r>
        <w:rPr>
          <w:color w:val="FFFFFF"/>
        </w:rPr>
        <w:t xml:space="preserve"> </w:t>
      </w:r>
      <w:r>
        <w:rPr>
          <w:b/>
          <w:bCs/>
          <w:color w:val="BDB76B"/>
        </w:rPr>
        <w:t>prefHeight</w:t>
      </w:r>
      <w:r>
        <w:rPr>
          <w:color w:val="FFFFFF"/>
        </w:rPr>
        <w:t>=</w:t>
      </w:r>
      <w:r>
        <w:rPr>
          <w:color w:val="FFA0A0"/>
        </w:rPr>
        <w:t>"228.0"</w:t>
      </w:r>
      <w:r>
        <w:rPr>
          <w:color w:val="FFFFFF"/>
        </w:rPr>
        <w:t xml:space="preserve"> </w:t>
      </w:r>
      <w:r>
        <w:rPr>
          <w:b/>
          <w:bCs/>
          <w:color w:val="BDB76B"/>
        </w:rPr>
        <w:t>prefWidth</w:t>
      </w:r>
      <w:r>
        <w:rPr>
          <w:color w:val="FFFFFF"/>
        </w:rPr>
        <w:t>=</w:t>
      </w:r>
      <w:r>
        <w:rPr>
          <w:color w:val="FFA0A0"/>
        </w:rPr>
        <w:t>"279.0"</w:t>
      </w:r>
      <w:r>
        <w:rPr>
          <w:color w:val="FFFFFF"/>
        </w:rPr>
        <w:t xml:space="preserve"> </w:t>
      </w:r>
      <w:r>
        <w:rPr>
          <w:color w:val="F0E68C"/>
        </w:rPr>
        <w:t>/&gt;</w:t>
      </w:r>
    </w:p>
    <w:p w14:paraId="1F56EFD1"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children&gt;</w:t>
      </w:r>
    </w:p>
    <w:p w14:paraId="653AEBE2"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StackPane&gt;</w:t>
      </w:r>
    </w:p>
    <w:p w14:paraId="20781778"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86.0"</w:t>
      </w:r>
      <w:r>
        <w:rPr>
          <w:color w:val="FFFFFF"/>
        </w:rPr>
        <w:t xml:space="preserve"> </w:t>
      </w:r>
      <w:r>
        <w:rPr>
          <w:b/>
          <w:bCs/>
          <w:color w:val="BDB76B"/>
        </w:rPr>
        <w:t>layoutY</w:t>
      </w:r>
      <w:r>
        <w:rPr>
          <w:color w:val="FFFFFF"/>
        </w:rPr>
        <w:t>=</w:t>
      </w:r>
      <w:r>
        <w:rPr>
          <w:color w:val="FFA0A0"/>
        </w:rPr>
        <w:t>"54.0"</w:t>
      </w:r>
      <w:r>
        <w:rPr>
          <w:color w:val="FFFFFF"/>
        </w:rPr>
        <w:t xml:space="preserve"> </w:t>
      </w:r>
      <w:r>
        <w:rPr>
          <w:b/>
          <w:bCs/>
          <w:color w:val="BDB76B"/>
        </w:rPr>
        <w:t>prefWidth</w:t>
      </w:r>
      <w:r>
        <w:rPr>
          <w:color w:val="FFFFFF"/>
        </w:rPr>
        <w:t>=</w:t>
      </w:r>
      <w:r>
        <w:rPr>
          <w:color w:val="FFA0A0"/>
        </w:rPr>
        <w:t>"200.0"</w:t>
      </w:r>
      <w:r>
        <w:rPr>
          <w:color w:val="FFFFFF"/>
        </w:rPr>
        <w:t xml:space="preserve"> </w:t>
      </w:r>
      <w:r>
        <w:rPr>
          <w:color w:val="F0E68C"/>
        </w:rPr>
        <w:t>/&gt;</w:t>
      </w:r>
    </w:p>
    <w:p w14:paraId="3A290C51"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removeUsersButton"</w:t>
      </w:r>
      <w:r>
        <w:rPr>
          <w:color w:val="FFFFFF"/>
        </w:rPr>
        <w:t xml:space="preserve"> </w:t>
      </w:r>
      <w:r>
        <w:rPr>
          <w:b/>
          <w:bCs/>
          <w:color w:val="BDB76B"/>
        </w:rPr>
        <w:t>layoutX</w:t>
      </w:r>
      <w:r>
        <w:rPr>
          <w:color w:val="FFFFFF"/>
        </w:rPr>
        <w:t>=</w:t>
      </w:r>
      <w:r>
        <w:rPr>
          <w:color w:val="FFA0A0"/>
        </w:rPr>
        <w:t>"41.0"</w:t>
      </w:r>
      <w:r>
        <w:rPr>
          <w:color w:val="FFFFFF"/>
        </w:rPr>
        <w:t xml:space="preserve"> </w:t>
      </w:r>
      <w:r>
        <w:rPr>
          <w:b/>
          <w:bCs/>
          <w:color w:val="BDB76B"/>
        </w:rPr>
        <w:t>layoutY</w:t>
      </w:r>
      <w:r>
        <w:rPr>
          <w:color w:val="FFFFFF"/>
        </w:rPr>
        <w:t>=</w:t>
      </w:r>
      <w:r>
        <w:rPr>
          <w:color w:val="FFA0A0"/>
        </w:rPr>
        <w:t>"332.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removeUser</w:t>
      </w:r>
      <w:r>
        <w:rPr>
          <w:color w:val="FFA0A0"/>
        </w:rPr>
        <w:t>"</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30.0"</w:t>
      </w:r>
      <w:r>
        <w:rPr>
          <w:color w:val="FFFFFF"/>
        </w:rPr>
        <w:t xml:space="preserve"> </w:t>
      </w:r>
      <w:r>
        <w:rPr>
          <w:b/>
          <w:bCs/>
          <w:color w:val="BDB76B"/>
        </w:rPr>
        <w:t>text</w:t>
      </w:r>
      <w:r>
        <w:rPr>
          <w:color w:val="FFFFFF"/>
        </w:rPr>
        <w:t>=</w:t>
      </w:r>
      <w:r>
        <w:rPr>
          <w:color w:val="FFA0A0"/>
        </w:rPr>
        <w:t>"Remove User"</w:t>
      </w:r>
      <w:r>
        <w:rPr>
          <w:color w:val="F0E68C"/>
        </w:rPr>
        <w:t>&gt;</w:t>
      </w:r>
    </w:p>
    <w:p w14:paraId="53CA6255"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gt;</w:t>
      </w:r>
    </w:p>
    <w:p w14:paraId="162B27BB"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5.0"</w:t>
      </w:r>
      <w:r>
        <w:rPr>
          <w:color w:val="FFFFFF"/>
        </w:rPr>
        <w:t xml:space="preserve"> </w:t>
      </w:r>
      <w:r>
        <w:rPr>
          <w:color w:val="F0E68C"/>
        </w:rPr>
        <w:t>/&gt;</w:t>
      </w:r>
    </w:p>
    <w:p w14:paraId="109FE40A"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gt;</w:t>
      </w:r>
    </w:p>
    <w:p w14:paraId="60FC0276"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Button&gt;</w:t>
      </w:r>
    </w:p>
    <w:p w14:paraId="3EF756DD"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lastRenderedPageBreak/>
        <w:t xml:space="preserve">            </w:t>
      </w:r>
      <w:r>
        <w:rPr>
          <w:color w:val="F0E68C"/>
        </w:rPr>
        <w:t>&lt;Button</w:t>
      </w:r>
      <w:r>
        <w:rPr>
          <w:color w:val="FFFFFF"/>
        </w:rPr>
        <w:t xml:space="preserve"> </w:t>
      </w:r>
      <w:r>
        <w:rPr>
          <w:b/>
          <w:bCs/>
          <w:color w:val="BDB76B"/>
        </w:rPr>
        <w:t>fx:id</w:t>
      </w:r>
      <w:r>
        <w:rPr>
          <w:color w:val="FFFFFF"/>
        </w:rPr>
        <w:t>=</w:t>
      </w:r>
      <w:r>
        <w:rPr>
          <w:color w:val="FFA0A0"/>
        </w:rPr>
        <w:t>"cancelButton"</w:t>
      </w:r>
      <w:r>
        <w:rPr>
          <w:color w:val="FFFFFF"/>
        </w:rPr>
        <w:t xml:space="preserve"> </w:t>
      </w:r>
      <w:r>
        <w:rPr>
          <w:b/>
          <w:bCs/>
          <w:color w:val="BDB76B"/>
        </w:rPr>
        <w:t>layoutX</w:t>
      </w:r>
      <w:r>
        <w:rPr>
          <w:color w:val="FFFFFF"/>
        </w:rPr>
        <w:t>=</w:t>
      </w:r>
      <w:r>
        <w:rPr>
          <w:color w:val="FFA0A0"/>
        </w:rPr>
        <w:t>"216.0"</w:t>
      </w:r>
      <w:r>
        <w:rPr>
          <w:color w:val="FFFFFF"/>
        </w:rPr>
        <w:t xml:space="preserve"> </w:t>
      </w:r>
      <w:r>
        <w:rPr>
          <w:b/>
          <w:bCs/>
          <w:color w:val="BDB76B"/>
        </w:rPr>
        <w:t>layoutY</w:t>
      </w:r>
      <w:r>
        <w:rPr>
          <w:color w:val="FFFFFF"/>
        </w:rPr>
        <w:t>=</w:t>
      </w:r>
      <w:r>
        <w:rPr>
          <w:color w:val="FFA0A0"/>
        </w:rPr>
        <w:t>"332.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cancel</w:t>
      </w:r>
      <w:r>
        <w:rPr>
          <w:color w:val="FFA0A0"/>
        </w:rPr>
        <w:t>"</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12.0"</w:t>
      </w:r>
      <w:r>
        <w:rPr>
          <w:color w:val="FFFFFF"/>
        </w:rPr>
        <w:t xml:space="preserve"> </w:t>
      </w:r>
      <w:r>
        <w:rPr>
          <w:b/>
          <w:bCs/>
          <w:color w:val="BDB76B"/>
        </w:rPr>
        <w:t>text</w:t>
      </w:r>
      <w:r>
        <w:rPr>
          <w:color w:val="FFFFFF"/>
        </w:rPr>
        <w:t>=</w:t>
      </w:r>
      <w:r>
        <w:rPr>
          <w:color w:val="FFA0A0"/>
        </w:rPr>
        <w:t>"Cancel"</w:t>
      </w:r>
      <w:r>
        <w:rPr>
          <w:color w:val="F0E68C"/>
        </w:rPr>
        <w:t>&gt;</w:t>
      </w:r>
    </w:p>
    <w:p w14:paraId="31CC28A3"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gt;</w:t>
      </w:r>
    </w:p>
    <w:p w14:paraId="003FD294"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5.0"</w:t>
      </w:r>
      <w:r>
        <w:rPr>
          <w:color w:val="FFFFFF"/>
        </w:rPr>
        <w:t xml:space="preserve"> </w:t>
      </w:r>
      <w:r>
        <w:rPr>
          <w:color w:val="F0E68C"/>
        </w:rPr>
        <w:t>/&gt;</w:t>
      </w:r>
    </w:p>
    <w:p w14:paraId="2B7E37AE"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font&gt;</w:t>
      </w:r>
    </w:p>
    <w:p w14:paraId="242AE5BB"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Button&gt;</w:t>
      </w:r>
    </w:p>
    <w:p w14:paraId="1CBBFECB"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children&gt;</w:t>
      </w:r>
    </w:p>
    <w:p w14:paraId="732A6CA3"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AnchorPane&gt;</w:t>
      </w:r>
    </w:p>
    <w:p w14:paraId="3D96A093"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FFFFF"/>
        </w:rPr>
        <w:t xml:space="preserve">   </w:t>
      </w:r>
      <w:r>
        <w:rPr>
          <w:color w:val="F0E68C"/>
        </w:rPr>
        <w:t>&lt;/children&gt;</w:t>
      </w:r>
    </w:p>
    <w:p w14:paraId="569B0EE1" w14:textId="77777777" w:rsidR="00DF6020" w:rsidRDefault="00DF6020" w:rsidP="00C91157">
      <w:pPr>
        <w:pStyle w:val="HTMLPreformatted"/>
        <w:numPr>
          <w:ilvl w:val="0"/>
          <w:numId w:val="2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4813773"/>
        <w:rPr>
          <w:color w:val="FFFFFF"/>
        </w:rPr>
      </w:pPr>
      <w:r>
        <w:rPr>
          <w:color w:val="F0E68C"/>
        </w:rPr>
        <w:t>&lt;/AnchorPane&gt;</w:t>
      </w:r>
    </w:p>
    <w:p w14:paraId="6DBA1057" w14:textId="1596A1A9" w:rsidR="00F32A91" w:rsidRDefault="00DF6020" w:rsidP="00F32A91">
      <w:r>
        <w:rPr>
          <w:color w:val="FFFFFF"/>
        </w:rPr>
        <w:t> </w:t>
      </w:r>
      <w:r>
        <w:br w:type="page"/>
      </w:r>
    </w:p>
    <w:p w14:paraId="3318E24E" w14:textId="38183949" w:rsidR="00F32A91" w:rsidRDefault="00241F69" w:rsidP="00241F69">
      <w:pPr>
        <w:pStyle w:val="Heading5"/>
      </w:pPr>
      <w:r>
        <w:lastRenderedPageBreak/>
        <w:t>updatePasswordFXML.fxml</w:t>
      </w:r>
    </w:p>
    <w:p w14:paraId="680F3069"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29C1289A"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w:t>
      </w:r>
    </w:p>
    <w:p w14:paraId="723F6A78"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05E46539"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260BF747"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lt;?</w:t>
      </w:r>
      <w:r>
        <w:rPr>
          <w:color w:val="F0E68C"/>
        </w:rPr>
        <w:t>import</w:t>
      </w:r>
      <w:r>
        <w:rPr>
          <w:color w:val="FFFFFF"/>
        </w:rPr>
        <w:t xml:space="preserve"> javafx.scene.control.</w:t>
      </w:r>
      <w:r>
        <w:rPr>
          <w:color w:val="98FB98"/>
        </w:rPr>
        <w:t>PasswordField</w:t>
      </w:r>
      <w:r>
        <w:rPr>
          <w:color w:val="FFFFFF"/>
        </w:rPr>
        <w:t>?&gt;</w:t>
      </w:r>
    </w:p>
    <w:p w14:paraId="341A21C8"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lt;?</w:t>
      </w:r>
      <w:r>
        <w:rPr>
          <w:color w:val="F0E68C"/>
        </w:rPr>
        <w:t>import</w:t>
      </w:r>
      <w:r>
        <w:rPr>
          <w:color w:val="FFFFFF"/>
        </w:rPr>
        <w:t xml:space="preserve"> javafx.scene.control.</w:t>
      </w:r>
      <w:r>
        <w:rPr>
          <w:color w:val="98FB98"/>
        </w:rPr>
        <w:t>Separator</w:t>
      </w:r>
      <w:r>
        <w:rPr>
          <w:color w:val="FFFFFF"/>
        </w:rPr>
        <w:t>?&gt;</w:t>
      </w:r>
    </w:p>
    <w:p w14:paraId="698EB7F7"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lt;?</w:t>
      </w:r>
      <w:r>
        <w:rPr>
          <w:color w:val="F0E68C"/>
        </w:rPr>
        <w:t>import</w:t>
      </w:r>
      <w:r>
        <w:rPr>
          <w:color w:val="FFFFFF"/>
        </w:rPr>
        <w:t xml:space="preserve"> javafx.scene.control.</w:t>
      </w:r>
      <w:r>
        <w:rPr>
          <w:color w:val="98FB98"/>
        </w:rPr>
        <w:t>TextField</w:t>
      </w:r>
      <w:r>
        <w:rPr>
          <w:color w:val="FFFFFF"/>
        </w:rPr>
        <w:t>?&gt;</w:t>
      </w:r>
    </w:p>
    <w:p w14:paraId="2334756B"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2E8958EC"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66252169"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w:t>
      </w:r>
    </w:p>
    <w:p w14:paraId="397FA484"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updatePasswordFXMLController"</w:t>
      </w:r>
      <w:r>
        <w:rPr>
          <w:color w:val="F0E68C"/>
        </w:rPr>
        <w:t>&gt;</w:t>
      </w:r>
    </w:p>
    <w:p w14:paraId="70D740F4"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children&gt;</w:t>
      </w:r>
    </w:p>
    <w:p w14:paraId="0CE3CB27"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AnchorPane</w:t>
      </w:r>
      <w:r>
        <w:rPr>
          <w:color w:val="FFFFFF"/>
        </w:rPr>
        <w:t xml:space="preserve"> </w:t>
      </w:r>
      <w:r>
        <w:rPr>
          <w:b/>
          <w:bCs/>
          <w:color w:val="BDB76B"/>
        </w:rPr>
        <w:t>prefHeight</w:t>
      </w:r>
      <w:r>
        <w:rPr>
          <w:color w:val="FFFFFF"/>
        </w:rPr>
        <w:t>=</w:t>
      </w:r>
      <w:r>
        <w:rPr>
          <w:color w:val="FFA0A0"/>
        </w:rPr>
        <w:t>"413.0"</w:t>
      </w:r>
      <w:r>
        <w:rPr>
          <w:color w:val="FFFFFF"/>
        </w:rPr>
        <w:t xml:space="preserve"> </w:t>
      </w:r>
      <w:r>
        <w:rPr>
          <w:b/>
          <w:bCs/>
          <w:color w:val="BDB76B"/>
        </w:rPr>
        <w:t>prefWidth</w:t>
      </w:r>
      <w:r>
        <w:rPr>
          <w:color w:val="FFFFFF"/>
        </w:rPr>
        <w:t>=</w:t>
      </w:r>
      <w:r>
        <w:rPr>
          <w:color w:val="FFA0A0"/>
        </w:rPr>
        <w:t>"312.0"</w:t>
      </w:r>
      <w:r>
        <w:rPr>
          <w:color w:val="F0E68C"/>
        </w:rPr>
        <w:t>&gt;</w:t>
      </w:r>
    </w:p>
    <w:p w14:paraId="19F54A0C"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children&gt;</w:t>
      </w:r>
    </w:p>
    <w:p w14:paraId="72266EA5"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8.0"</w:t>
      </w:r>
      <w:r>
        <w:rPr>
          <w:color w:val="FFFFFF"/>
        </w:rPr>
        <w:t xml:space="preserve"> </w:t>
      </w:r>
      <w:r>
        <w:rPr>
          <w:b/>
          <w:bCs/>
          <w:color w:val="BDB76B"/>
        </w:rPr>
        <w:t>layoutY</w:t>
      </w:r>
      <w:r>
        <w:rPr>
          <w:color w:val="FFFFFF"/>
        </w:rPr>
        <w:t>=</w:t>
      </w:r>
      <w:r>
        <w:rPr>
          <w:color w:val="FFA0A0"/>
        </w:rPr>
        <w:t>"32.0"</w:t>
      </w:r>
      <w:r>
        <w:rPr>
          <w:color w:val="FFFFFF"/>
        </w:rPr>
        <w:t xml:space="preserve"> </w:t>
      </w:r>
      <w:r>
        <w:rPr>
          <w:b/>
          <w:bCs/>
          <w:color w:val="BDB76B"/>
        </w:rPr>
        <w:t>prefHeight</w:t>
      </w:r>
      <w:r>
        <w:rPr>
          <w:color w:val="FFFFFF"/>
        </w:rPr>
        <w:t>=</w:t>
      </w:r>
      <w:r>
        <w:rPr>
          <w:color w:val="FFA0A0"/>
        </w:rPr>
        <w:t>"34.0"</w:t>
      </w:r>
      <w:r>
        <w:rPr>
          <w:color w:val="FFFFFF"/>
        </w:rPr>
        <w:t xml:space="preserve"> </w:t>
      </w:r>
      <w:r>
        <w:rPr>
          <w:b/>
          <w:bCs/>
          <w:color w:val="BDB76B"/>
        </w:rPr>
        <w:t>prefWidth</w:t>
      </w:r>
      <w:r>
        <w:rPr>
          <w:color w:val="FFFFFF"/>
        </w:rPr>
        <w:t>=</w:t>
      </w:r>
      <w:r>
        <w:rPr>
          <w:color w:val="FFA0A0"/>
        </w:rPr>
        <w:t>"275.0"</w:t>
      </w:r>
      <w:r>
        <w:rPr>
          <w:color w:val="FFFFFF"/>
        </w:rPr>
        <w:t xml:space="preserve"> </w:t>
      </w:r>
      <w:r>
        <w:rPr>
          <w:b/>
          <w:bCs/>
          <w:color w:val="BDB76B"/>
        </w:rPr>
        <w:t>text</w:t>
      </w:r>
      <w:r>
        <w:rPr>
          <w:color w:val="FFFFFF"/>
        </w:rPr>
        <w:t>=</w:t>
      </w:r>
      <w:r>
        <w:rPr>
          <w:color w:val="FFA0A0"/>
        </w:rPr>
        <w:t>"Welcome to ReviewEat"</w:t>
      </w:r>
      <w:r>
        <w:rPr>
          <w:color w:val="FFFFFF"/>
        </w:rPr>
        <w:t xml:space="preserve"> </w:t>
      </w:r>
      <w:r>
        <w:rPr>
          <w:b/>
          <w:bCs/>
          <w:color w:val="BDB76B"/>
        </w:rPr>
        <w:t>underline</w:t>
      </w:r>
      <w:r>
        <w:rPr>
          <w:color w:val="FFFFFF"/>
        </w:rPr>
        <w:t>=</w:t>
      </w:r>
      <w:r>
        <w:rPr>
          <w:color w:val="FFA0A0"/>
        </w:rPr>
        <w:t>"true"</w:t>
      </w:r>
      <w:r>
        <w:rPr>
          <w:color w:val="F0E68C"/>
        </w:rPr>
        <w:t>&gt;</w:t>
      </w:r>
    </w:p>
    <w:p w14:paraId="476FAA4D"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21E51747"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33.0"</w:t>
      </w:r>
      <w:r>
        <w:rPr>
          <w:color w:val="FFFFFF"/>
        </w:rPr>
        <w:t xml:space="preserve"> </w:t>
      </w:r>
      <w:r>
        <w:rPr>
          <w:color w:val="F0E68C"/>
        </w:rPr>
        <w:t>/&gt;</w:t>
      </w:r>
    </w:p>
    <w:p w14:paraId="6CBAC752"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547D8E66"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gt;</w:t>
      </w:r>
    </w:p>
    <w:p w14:paraId="6FCCB166"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usernameTextField"</w:t>
      </w:r>
      <w:r>
        <w:rPr>
          <w:color w:val="FFFFFF"/>
        </w:rPr>
        <w:t xml:space="preserve"> </w:t>
      </w:r>
      <w:r>
        <w:rPr>
          <w:b/>
          <w:bCs/>
          <w:color w:val="BDB76B"/>
        </w:rPr>
        <w:t>layoutX</w:t>
      </w:r>
      <w:r>
        <w:rPr>
          <w:color w:val="FFFFFF"/>
        </w:rPr>
        <w:t>=</w:t>
      </w:r>
      <w:r>
        <w:rPr>
          <w:color w:val="FFA0A0"/>
        </w:rPr>
        <w:t>"144.0"</w:t>
      </w:r>
      <w:r>
        <w:rPr>
          <w:color w:val="FFFFFF"/>
        </w:rPr>
        <w:t xml:space="preserve"> </w:t>
      </w:r>
      <w:r>
        <w:rPr>
          <w:b/>
          <w:bCs/>
          <w:color w:val="BDB76B"/>
        </w:rPr>
        <w:t>layoutY</w:t>
      </w:r>
      <w:r>
        <w:rPr>
          <w:color w:val="FFFFFF"/>
        </w:rPr>
        <w:t>=</w:t>
      </w:r>
      <w:r>
        <w:rPr>
          <w:color w:val="FFA0A0"/>
        </w:rPr>
        <w:t>"148.0"</w:t>
      </w:r>
      <w:r>
        <w:rPr>
          <w:color w:val="FFFFFF"/>
        </w:rPr>
        <w:t xml:space="preserve"> </w:t>
      </w:r>
      <w:r>
        <w:rPr>
          <w:b/>
          <w:bCs/>
          <w:color w:val="BDB76B"/>
        </w:rPr>
        <w:t>promptText</w:t>
      </w:r>
      <w:r>
        <w:rPr>
          <w:color w:val="FFFFFF"/>
        </w:rPr>
        <w:t>=</w:t>
      </w:r>
      <w:r>
        <w:rPr>
          <w:color w:val="FFA0A0"/>
        </w:rPr>
        <w:t>"Username"</w:t>
      </w:r>
      <w:r>
        <w:rPr>
          <w:color w:val="FFFFFF"/>
        </w:rPr>
        <w:t xml:space="preserve"> </w:t>
      </w:r>
      <w:r>
        <w:rPr>
          <w:color w:val="F0E68C"/>
        </w:rPr>
        <w:t>/&gt;</w:t>
      </w:r>
    </w:p>
    <w:p w14:paraId="1ABE87CC"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62.0"</w:t>
      </w:r>
      <w:r>
        <w:rPr>
          <w:color w:val="FFFFFF"/>
        </w:rPr>
        <w:t xml:space="preserve"> </w:t>
      </w:r>
      <w:r>
        <w:rPr>
          <w:b/>
          <w:bCs/>
          <w:color w:val="BDB76B"/>
        </w:rPr>
        <w:t>layoutY</w:t>
      </w:r>
      <w:r>
        <w:rPr>
          <w:color w:val="FFFFFF"/>
        </w:rPr>
        <w:t>=</w:t>
      </w:r>
      <w:r>
        <w:rPr>
          <w:color w:val="FFA0A0"/>
        </w:rPr>
        <w:t>"150.0"</w:t>
      </w:r>
      <w:r>
        <w:rPr>
          <w:color w:val="FFFFFF"/>
        </w:rPr>
        <w:t xml:space="preserve"> </w:t>
      </w:r>
      <w:r>
        <w:rPr>
          <w:b/>
          <w:bCs/>
          <w:color w:val="BDB76B"/>
        </w:rPr>
        <w:t>text</w:t>
      </w:r>
      <w:r>
        <w:rPr>
          <w:color w:val="FFFFFF"/>
        </w:rPr>
        <w:t>=</w:t>
      </w:r>
      <w:r>
        <w:rPr>
          <w:color w:val="FFA0A0"/>
        </w:rPr>
        <w:t>"Username:"</w:t>
      </w:r>
      <w:r>
        <w:rPr>
          <w:color w:val="F0E68C"/>
        </w:rPr>
        <w:t>&gt;</w:t>
      </w:r>
    </w:p>
    <w:p w14:paraId="1A6C6CC3"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4C952B89"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11B4178A"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44F7CAC5"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gt;</w:t>
      </w:r>
    </w:p>
    <w:p w14:paraId="712AC5E6"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0.0"</w:t>
      </w:r>
      <w:r>
        <w:rPr>
          <w:color w:val="FFFFFF"/>
        </w:rPr>
        <w:t xml:space="preserve"> </w:t>
      </w:r>
      <w:r>
        <w:rPr>
          <w:b/>
          <w:bCs/>
          <w:color w:val="BDB76B"/>
        </w:rPr>
        <w:t>layoutY</w:t>
      </w:r>
      <w:r>
        <w:rPr>
          <w:color w:val="FFFFFF"/>
        </w:rPr>
        <w:t>=</w:t>
      </w:r>
      <w:r>
        <w:rPr>
          <w:color w:val="FFA0A0"/>
        </w:rPr>
        <w:t>"195.0"</w:t>
      </w:r>
      <w:r>
        <w:rPr>
          <w:color w:val="FFFFFF"/>
        </w:rPr>
        <w:t xml:space="preserve"> </w:t>
      </w:r>
      <w:r>
        <w:rPr>
          <w:b/>
          <w:bCs/>
          <w:color w:val="BDB76B"/>
        </w:rPr>
        <w:t>prefHeight</w:t>
      </w:r>
      <w:r>
        <w:rPr>
          <w:color w:val="FFFFFF"/>
        </w:rPr>
        <w:t>=</w:t>
      </w:r>
      <w:r>
        <w:rPr>
          <w:color w:val="FFA0A0"/>
        </w:rPr>
        <w:t>"22.0"</w:t>
      </w:r>
      <w:r>
        <w:rPr>
          <w:color w:val="FFFFFF"/>
        </w:rPr>
        <w:t xml:space="preserve"> </w:t>
      </w:r>
      <w:r>
        <w:rPr>
          <w:b/>
          <w:bCs/>
          <w:color w:val="BDB76B"/>
        </w:rPr>
        <w:t>prefWidth</w:t>
      </w:r>
      <w:r>
        <w:rPr>
          <w:color w:val="FFFFFF"/>
        </w:rPr>
        <w:t>=</w:t>
      </w:r>
      <w:r>
        <w:rPr>
          <w:color w:val="FFA0A0"/>
        </w:rPr>
        <w:t>"145.0"</w:t>
      </w:r>
      <w:r>
        <w:rPr>
          <w:color w:val="FFFFFF"/>
        </w:rPr>
        <w:t xml:space="preserve"> </w:t>
      </w:r>
      <w:r>
        <w:rPr>
          <w:b/>
          <w:bCs/>
          <w:color w:val="BDB76B"/>
        </w:rPr>
        <w:t>text</w:t>
      </w:r>
      <w:r>
        <w:rPr>
          <w:color w:val="FFFFFF"/>
        </w:rPr>
        <w:t>=</w:t>
      </w:r>
      <w:r>
        <w:rPr>
          <w:color w:val="FFA0A0"/>
        </w:rPr>
        <w:t>"Current Password:"</w:t>
      </w:r>
      <w:r>
        <w:rPr>
          <w:color w:val="F0E68C"/>
        </w:rPr>
        <w:t>&gt;</w:t>
      </w:r>
    </w:p>
    <w:p w14:paraId="10F6FCB2"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6E49011E"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01BCCE8B"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434C5AAD"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gt;</w:t>
      </w:r>
    </w:p>
    <w:p w14:paraId="633F70D2"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PasswordField</w:t>
      </w:r>
      <w:r>
        <w:rPr>
          <w:color w:val="FFFFFF"/>
        </w:rPr>
        <w:t xml:space="preserve"> </w:t>
      </w:r>
      <w:r>
        <w:rPr>
          <w:b/>
          <w:bCs/>
          <w:color w:val="BDB76B"/>
        </w:rPr>
        <w:t>fx:id</w:t>
      </w:r>
      <w:r>
        <w:rPr>
          <w:color w:val="FFFFFF"/>
        </w:rPr>
        <w:t>=</w:t>
      </w:r>
      <w:r>
        <w:rPr>
          <w:color w:val="FFA0A0"/>
        </w:rPr>
        <w:t>"currentPasswordTextField"</w:t>
      </w:r>
      <w:r>
        <w:rPr>
          <w:color w:val="FFFFFF"/>
        </w:rPr>
        <w:t xml:space="preserve"> </w:t>
      </w:r>
      <w:r>
        <w:rPr>
          <w:b/>
          <w:bCs/>
          <w:color w:val="BDB76B"/>
        </w:rPr>
        <w:t>layoutX</w:t>
      </w:r>
      <w:r>
        <w:rPr>
          <w:color w:val="FFFFFF"/>
        </w:rPr>
        <w:t>=</w:t>
      </w:r>
      <w:r>
        <w:rPr>
          <w:color w:val="FFA0A0"/>
        </w:rPr>
        <w:t>"144.0"</w:t>
      </w:r>
      <w:r>
        <w:rPr>
          <w:color w:val="FFFFFF"/>
        </w:rPr>
        <w:t xml:space="preserve"> </w:t>
      </w:r>
      <w:r>
        <w:rPr>
          <w:b/>
          <w:bCs/>
          <w:color w:val="BDB76B"/>
        </w:rPr>
        <w:t>layoutY</w:t>
      </w:r>
      <w:r>
        <w:rPr>
          <w:color w:val="FFFFFF"/>
        </w:rPr>
        <w:t>=</w:t>
      </w:r>
      <w:r>
        <w:rPr>
          <w:color w:val="FFA0A0"/>
        </w:rPr>
        <w:t>"194.0"</w:t>
      </w:r>
      <w:r>
        <w:rPr>
          <w:color w:val="FFFFFF"/>
        </w:rPr>
        <w:t xml:space="preserve"> </w:t>
      </w:r>
      <w:r>
        <w:rPr>
          <w:b/>
          <w:bCs/>
          <w:color w:val="BDB76B"/>
        </w:rPr>
        <w:t>promptText</w:t>
      </w:r>
      <w:r>
        <w:rPr>
          <w:color w:val="FFFFFF"/>
        </w:rPr>
        <w:t>=</w:t>
      </w:r>
      <w:r>
        <w:rPr>
          <w:color w:val="FFA0A0"/>
        </w:rPr>
        <w:t>"Current Password"</w:t>
      </w:r>
      <w:r>
        <w:rPr>
          <w:color w:val="FFFFFF"/>
        </w:rPr>
        <w:t xml:space="preserve"> </w:t>
      </w:r>
      <w:r>
        <w:rPr>
          <w:color w:val="F0E68C"/>
        </w:rPr>
        <w:t>/&gt;</w:t>
      </w:r>
    </w:p>
    <w:p w14:paraId="13D80E32"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updateButton"</w:t>
      </w:r>
      <w:r>
        <w:rPr>
          <w:color w:val="FFFFFF"/>
        </w:rPr>
        <w:t xml:space="preserve"> </w:t>
      </w:r>
      <w:r>
        <w:rPr>
          <w:b/>
          <w:bCs/>
          <w:color w:val="BDB76B"/>
        </w:rPr>
        <w:t>layoutX</w:t>
      </w:r>
      <w:r>
        <w:rPr>
          <w:color w:val="FFFFFF"/>
        </w:rPr>
        <w:t>=</w:t>
      </w:r>
      <w:r>
        <w:rPr>
          <w:color w:val="FFA0A0"/>
        </w:rPr>
        <w:t>"27.0"</w:t>
      </w:r>
      <w:r>
        <w:rPr>
          <w:color w:val="FFFFFF"/>
        </w:rPr>
        <w:t xml:space="preserve"> </w:t>
      </w:r>
      <w:r>
        <w:rPr>
          <w:b/>
          <w:bCs/>
          <w:color w:val="BDB76B"/>
        </w:rPr>
        <w:t>layoutY</w:t>
      </w:r>
      <w:r>
        <w:rPr>
          <w:color w:val="FFFFFF"/>
        </w:rPr>
        <w:t>=</w:t>
      </w:r>
      <w:r>
        <w:rPr>
          <w:color w:val="FFA0A0"/>
        </w:rPr>
        <w:t>"343.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updatePassword</w:t>
      </w:r>
      <w:r>
        <w:rPr>
          <w:color w:val="FFA0A0"/>
        </w:rPr>
        <w:t>"</w:t>
      </w:r>
      <w:r>
        <w:rPr>
          <w:color w:val="FFFFFF"/>
        </w:rPr>
        <w:t xml:space="preserve"> </w:t>
      </w:r>
      <w:r>
        <w:rPr>
          <w:b/>
          <w:bCs/>
          <w:color w:val="BDB76B"/>
        </w:rPr>
        <w:t>prefHeight</w:t>
      </w:r>
      <w:r>
        <w:rPr>
          <w:color w:val="FFFFFF"/>
        </w:rPr>
        <w:t>=</w:t>
      </w:r>
      <w:r>
        <w:rPr>
          <w:color w:val="FFA0A0"/>
        </w:rPr>
        <w:t>"30.0"</w:t>
      </w:r>
      <w:r>
        <w:rPr>
          <w:color w:val="FFFFFF"/>
        </w:rPr>
        <w:t xml:space="preserve"> </w:t>
      </w:r>
      <w:r>
        <w:rPr>
          <w:b/>
          <w:bCs/>
          <w:color w:val="BDB76B"/>
        </w:rPr>
        <w:t>prefWidth</w:t>
      </w:r>
      <w:r>
        <w:rPr>
          <w:color w:val="FFFFFF"/>
        </w:rPr>
        <w:t>=</w:t>
      </w:r>
      <w:r>
        <w:rPr>
          <w:color w:val="FFA0A0"/>
        </w:rPr>
        <w:t>"121.0"</w:t>
      </w:r>
      <w:r>
        <w:rPr>
          <w:color w:val="FFFFFF"/>
        </w:rPr>
        <w:t xml:space="preserve"> </w:t>
      </w:r>
      <w:r>
        <w:rPr>
          <w:b/>
          <w:bCs/>
          <w:color w:val="BDB76B"/>
        </w:rPr>
        <w:t>text</w:t>
      </w:r>
      <w:r>
        <w:rPr>
          <w:color w:val="FFFFFF"/>
        </w:rPr>
        <w:t>=</w:t>
      </w:r>
      <w:r>
        <w:rPr>
          <w:color w:val="FFA0A0"/>
        </w:rPr>
        <w:t>"Update Password"</w:t>
      </w:r>
      <w:r>
        <w:rPr>
          <w:color w:val="F0E68C"/>
        </w:rPr>
        <w:t>&gt;</w:t>
      </w:r>
    </w:p>
    <w:p w14:paraId="62A548D6"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79E82E2D"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5B407EE4"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5450C51F"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lastRenderedPageBreak/>
        <w:t xml:space="preserve">            </w:t>
      </w:r>
      <w:r>
        <w:rPr>
          <w:color w:val="F0E68C"/>
        </w:rPr>
        <w:t>&lt;/Button&gt;</w:t>
      </w:r>
    </w:p>
    <w:p w14:paraId="39A71D5D"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cancelButton"</w:t>
      </w:r>
      <w:r>
        <w:rPr>
          <w:color w:val="FFFFFF"/>
        </w:rPr>
        <w:t xml:space="preserve"> </w:t>
      </w:r>
      <w:r>
        <w:rPr>
          <w:b/>
          <w:bCs/>
          <w:color w:val="BDB76B"/>
        </w:rPr>
        <w:t>layoutX</w:t>
      </w:r>
      <w:r>
        <w:rPr>
          <w:color w:val="FFFFFF"/>
        </w:rPr>
        <w:t>=</w:t>
      </w:r>
      <w:r>
        <w:rPr>
          <w:color w:val="FFA0A0"/>
        </w:rPr>
        <w:t>"172.0"</w:t>
      </w:r>
      <w:r>
        <w:rPr>
          <w:color w:val="FFFFFF"/>
        </w:rPr>
        <w:t xml:space="preserve"> </w:t>
      </w:r>
      <w:r>
        <w:rPr>
          <w:b/>
          <w:bCs/>
          <w:color w:val="BDB76B"/>
        </w:rPr>
        <w:t>layoutY</w:t>
      </w:r>
      <w:r>
        <w:rPr>
          <w:color w:val="FFFFFF"/>
        </w:rPr>
        <w:t>=</w:t>
      </w:r>
      <w:r>
        <w:rPr>
          <w:color w:val="FFA0A0"/>
        </w:rPr>
        <w:t>"343.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cancel</w:t>
      </w:r>
      <w:r>
        <w:rPr>
          <w:color w:val="FFA0A0"/>
        </w:rPr>
        <w:t>"</w:t>
      </w:r>
      <w:r>
        <w:rPr>
          <w:color w:val="FFFFFF"/>
        </w:rPr>
        <w:t xml:space="preserve"> </w:t>
      </w:r>
      <w:r>
        <w:rPr>
          <w:b/>
          <w:bCs/>
          <w:color w:val="BDB76B"/>
        </w:rPr>
        <w:t>prefHeight</w:t>
      </w:r>
      <w:r>
        <w:rPr>
          <w:color w:val="FFFFFF"/>
        </w:rPr>
        <w:t>=</w:t>
      </w:r>
      <w:r>
        <w:rPr>
          <w:color w:val="FFA0A0"/>
        </w:rPr>
        <w:t>"30.0"</w:t>
      </w:r>
      <w:r>
        <w:rPr>
          <w:color w:val="FFFFFF"/>
        </w:rPr>
        <w:t xml:space="preserve"> </w:t>
      </w:r>
      <w:r>
        <w:rPr>
          <w:b/>
          <w:bCs/>
          <w:color w:val="BDB76B"/>
        </w:rPr>
        <w:t>prefWidth</w:t>
      </w:r>
      <w:r>
        <w:rPr>
          <w:color w:val="FFFFFF"/>
        </w:rPr>
        <w:t>=</w:t>
      </w:r>
      <w:r>
        <w:rPr>
          <w:color w:val="FFA0A0"/>
        </w:rPr>
        <w:t>"112.0"</w:t>
      </w:r>
      <w:r>
        <w:rPr>
          <w:color w:val="FFFFFF"/>
        </w:rPr>
        <w:t xml:space="preserve"> </w:t>
      </w:r>
      <w:r>
        <w:rPr>
          <w:b/>
          <w:bCs/>
          <w:color w:val="BDB76B"/>
        </w:rPr>
        <w:t>text</w:t>
      </w:r>
      <w:r>
        <w:rPr>
          <w:color w:val="FFFFFF"/>
        </w:rPr>
        <w:t>=</w:t>
      </w:r>
      <w:r>
        <w:rPr>
          <w:color w:val="FFA0A0"/>
        </w:rPr>
        <w:t>"Cancel"</w:t>
      </w:r>
      <w:r>
        <w:rPr>
          <w:color w:val="F0E68C"/>
        </w:rPr>
        <w:t>&gt;</w:t>
      </w:r>
    </w:p>
    <w:p w14:paraId="5B1E503A"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34F899F0"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6.0"</w:t>
      </w:r>
      <w:r>
        <w:rPr>
          <w:color w:val="FFFFFF"/>
        </w:rPr>
        <w:t xml:space="preserve"> </w:t>
      </w:r>
      <w:r>
        <w:rPr>
          <w:color w:val="F0E68C"/>
        </w:rPr>
        <w:t>/&gt;</w:t>
      </w:r>
    </w:p>
    <w:p w14:paraId="40364FFF"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7EA7D23C"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Button&gt;</w:t>
      </w:r>
    </w:p>
    <w:p w14:paraId="07393785"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99.0"</w:t>
      </w:r>
      <w:r>
        <w:rPr>
          <w:color w:val="FFFFFF"/>
        </w:rPr>
        <w:t xml:space="preserve"> </w:t>
      </w:r>
      <w:r>
        <w:rPr>
          <w:b/>
          <w:bCs/>
          <w:color w:val="BDB76B"/>
        </w:rPr>
        <w:t>layoutY</w:t>
      </w:r>
      <w:r>
        <w:rPr>
          <w:color w:val="FFFFFF"/>
        </w:rPr>
        <w:t>=</w:t>
      </w:r>
      <w:r>
        <w:rPr>
          <w:color w:val="FFA0A0"/>
        </w:rPr>
        <w:t>"66.0"</w:t>
      </w:r>
      <w:r>
        <w:rPr>
          <w:color w:val="FFFFFF"/>
        </w:rPr>
        <w:t xml:space="preserve"> </w:t>
      </w:r>
      <w:r>
        <w:rPr>
          <w:b/>
          <w:bCs/>
          <w:color w:val="BDB76B"/>
        </w:rPr>
        <w:t>text</w:t>
      </w:r>
      <w:r>
        <w:rPr>
          <w:color w:val="FFFFFF"/>
        </w:rPr>
        <w:t>=</w:t>
      </w:r>
      <w:r>
        <w:rPr>
          <w:color w:val="FFA0A0"/>
        </w:rPr>
        <w:t>"Update Password"</w:t>
      </w:r>
      <w:r>
        <w:rPr>
          <w:color w:val="F0E68C"/>
        </w:rPr>
        <w:t>&gt;</w:t>
      </w:r>
    </w:p>
    <w:p w14:paraId="39139633"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3F75F4CD"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7.0"</w:t>
      </w:r>
      <w:r>
        <w:rPr>
          <w:color w:val="FFFFFF"/>
        </w:rPr>
        <w:t xml:space="preserve"> </w:t>
      </w:r>
      <w:r>
        <w:rPr>
          <w:color w:val="F0E68C"/>
        </w:rPr>
        <w:t>/&gt;</w:t>
      </w:r>
    </w:p>
    <w:p w14:paraId="2B3D20E2"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632351B8"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gt;</w:t>
      </w:r>
    </w:p>
    <w:p w14:paraId="5D02F4F5"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76.0"</w:t>
      </w:r>
      <w:r>
        <w:rPr>
          <w:color w:val="FFFFFF"/>
        </w:rPr>
        <w:t xml:space="preserve"> </w:t>
      </w:r>
      <w:r>
        <w:rPr>
          <w:b/>
          <w:bCs/>
          <w:color w:val="BDB76B"/>
        </w:rPr>
        <w:t>layoutY</w:t>
      </w:r>
      <w:r>
        <w:rPr>
          <w:color w:val="FFFFFF"/>
        </w:rPr>
        <w:t>=</w:t>
      </w:r>
      <w:r>
        <w:rPr>
          <w:color w:val="FFA0A0"/>
        </w:rPr>
        <w:t>"115.0"</w:t>
      </w:r>
      <w:r>
        <w:rPr>
          <w:color w:val="FFFFFF"/>
        </w:rPr>
        <w:t xml:space="preserve"> </w:t>
      </w:r>
      <w:r>
        <w:rPr>
          <w:b/>
          <w:bCs/>
          <w:color w:val="BDB76B"/>
        </w:rPr>
        <w:t>text</w:t>
      </w:r>
      <w:r>
        <w:rPr>
          <w:color w:val="FFFFFF"/>
        </w:rPr>
        <w:t>=</w:t>
      </w:r>
      <w:r>
        <w:rPr>
          <w:color w:val="FFA0A0"/>
        </w:rPr>
        <w:t>"Please enter your details."</w:t>
      </w:r>
      <w:r>
        <w:rPr>
          <w:color w:val="F0E68C"/>
        </w:rPr>
        <w:t>&gt;</w:t>
      </w:r>
    </w:p>
    <w:p w14:paraId="557C312C"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18773A7B"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7.0"</w:t>
      </w:r>
      <w:r>
        <w:rPr>
          <w:color w:val="FFFFFF"/>
        </w:rPr>
        <w:t xml:space="preserve"> </w:t>
      </w:r>
      <w:r>
        <w:rPr>
          <w:color w:val="F0E68C"/>
        </w:rPr>
        <w:t>/&gt;</w:t>
      </w:r>
    </w:p>
    <w:p w14:paraId="310B3DD4"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174FA9E3"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gt;</w:t>
      </w:r>
    </w:p>
    <w:p w14:paraId="663521F5"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1.0"</w:t>
      </w:r>
      <w:r>
        <w:rPr>
          <w:color w:val="FFFFFF"/>
        </w:rPr>
        <w:t xml:space="preserve"> </w:t>
      </w:r>
      <w:r>
        <w:rPr>
          <w:b/>
          <w:bCs/>
          <w:color w:val="BDB76B"/>
        </w:rPr>
        <w:t>layoutY</w:t>
      </w:r>
      <w:r>
        <w:rPr>
          <w:color w:val="FFFFFF"/>
        </w:rPr>
        <w:t>=</w:t>
      </w:r>
      <w:r>
        <w:rPr>
          <w:color w:val="FFA0A0"/>
        </w:rPr>
        <w:t>"242.0"</w:t>
      </w:r>
      <w:r>
        <w:rPr>
          <w:color w:val="FFFFFF"/>
        </w:rPr>
        <w:t xml:space="preserve"> </w:t>
      </w:r>
      <w:r>
        <w:rPr>
          <w:b/>
          <w:bCs/>
          <w:color w:val="BDB76B"/>
        </w:rPr>
        <w:t>text</w:t>
      </w:r>
      <w:r>
        <w:rPr>
          <w:color w:val="FFFFFF"/>
        </w:rPr>
        <w:t>=</w:t>
      </w:r>
      <w:r>
        <w:rPr>
          <w:color w:val="FFA0A0"/>
        </w:rPr>
        <w:t>"New Password:"</w:t>
      </w:r>
      <w:r>
        <w:rPr>
          <w:color w:val="F0E68C"/>
        </w:rPr>
        <w:t>&gt;</w:t>
      </w:r>
    </w:p>
    <w:p w14:paraId="1F64B28F"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7522E9C5"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576F11E4"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5B0E443F"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gt;</w:t>
      </w:r>
    </w:p>
    <w:p w14:paraId="4D5D1EB8"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1.0"</w:t>
      </w:r>
      <w:r>
        <w:rPr>
          <w:color w:val="FFFFFF"/>
        </w:rPr>
        <w:t xml:space="preserve"> </w:t>
      </w:r>
      <w:r>
        <w:rPr>
          <w:b/>
          <w:bCs/>
          <w:color w:val="BDB76B"/>
        </w:rPr>
        <w:t>layoutY</w:t>
      </w:r>
      <w:r>
        <w:rPr>
          <w:color w:val="FFFFFF"/>
        </w:rPr>
        <w:t>=</w:t>
      </w:r>
      <w:r>
        <w:rPr>
          <w:color w:val="FFA0A0"/>
        </w:rPr>
        <w:t>"293.0"</w:t>
      </w:r>
      <w:r>
        <w:rPr>
          <w:color w:val="FFFFFF"/>
        </w:rPr>
        <w:t xml:space="preserve"> </w:t>
      </w:r>
      <w:r>
        <w:rPr>
          <w:b/>
          <w:bCs/>
          <w:color w:val="BDB76B"/>
        </w:rPr>
        <w:t>text</w:t>
      </w:r>
      <w:r>
        <w:rPr>
          <w:color w:val="FFFFFF"/>
        </w:rPr>
        <w:t>=</w:t>
      </w:r>
      <w:r>
        <w:rPr>
          <w:color w:val="FFA0A0"/>
        </w:rPr>
        <w:t>"New Password:"</w:t>
      </w:r>
      <w:r>
        <w:rPr>
          <w:color w:val="F0E68C"/>
        </w:rPr>
        <w:t>&gt;</w:t>
      </w:r>
    </w:p>
    <w:p w14:paraId="08706006"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5A207E3A"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0.0"</w:t>
      </w:r>
      <w:r>
        <w:rPr>
          <w:color w:val="FFFFFF"/>
        </w:rPr>
        <w:t xml:space="preserve"> </w:t>
      </w:r>
      <w:r>
        <w:rPr>
          <w:color w:val="F0E68C"/>
        </w:rPr>
        <w:t>/&gt;</w:t>
      </w:r>
    </w:p>
    <w:p w14:paraId="2B974BD1"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font&gt;</w:t>
      </w:r>
    </w:p>
    <w:p w14:paraId="6644551C"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Label&gt;</w:t>
      </w:r>
    </w:p>
    <w:p w14:paraId="6681F840"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PasswordField</w:t>
      </w:r>
      <w:r>
        <w:rPr>
          <w:color w:val="FFFFFF"/>
        </w:rPr>
        <w:t xml:space="preserve"> </w:t>
      </w:r>
      <w:r>
        <w:rPr>
          <w:b/>
          <w:bCs/>
          <w:color w:val="BDB76B"/>
        </w:rPr>
        <w:t>fx:id</w:t>
      </w:r>
      <w:r>
        <w:rPr>
          <w:color w:val="FFFFFF"/>
        </w:rPr>
        <w:t>=</w:t>
      </w:r>
      <w:r>
        <w:rPr>
          <w:color w:val="FFA0A0"/>
        </w:rPr>
        <w:t>"newPasswordTextField"</w:t>
      </w:r>
      <w:r>
        <w:rPr>
          <w:color w:val="FFFFFF"/>
        </w:rPr>
        <w:t xml:space="preserve"> </w:t>
      </w:r>
      <w:r>
        <w:rPr>
          <w:b/>
          <w:bCs/>
          <w:color w:val="BDB76B"/>
        </w:rPr>
        <w:t>layoutX</w:t>
      </w:r>
      <w:r>
        <w:rPr>
          <w:color w:val="FFFFFF"/>
        </w:rPr>
        <w:t>=</w:t>
      </w:r>
      <w:r>
        <w:rPr>
          <w:color w:val="FFA0A0"/>
        </w:rPr>
        <w:t>"144.0"</w:t>
      </w:r>
      <w:r>
        <w:rPr>
          <w:color w:val="FFFFFF"/>
        </w:rPr>
        <w:t xml:space="preserve"> </w:t>
      </w:r>
      <w:r>
        <w:rPr>
          <w:b/>
          <w:bCs/>
          <w:color w:val="BDB76B"/>
        </w:rPr>
        <w:t>layoutY</w:t>
      </w:r>
      <w:r>
        <w:rPr>
          <w:color w:val="FFFFFF"/>
        </w:rPr>
        <w:t>=</w:t>
      </w:r>
      <w:r>
        <w:rPr>
          <w:color w:val="FFA0A0"/>
        </w:rPr>
        <w:t>"240.0"</w:t>
      </w:r>
      <w:r>
        <w:rPr>
          <w:color w:val="FFFFFF"/>
        </w:rPr>
        <w:t xml:space="preserve"> </w:t>
      </w:r>
      <w:r>
        <w:rPr>
          <w:b/>
          <w:bCs/>
          <w:color w:val="BDB76B"/>
        </w:rPr>
        <w:t>promptText</w:t>
      </w:r>
      <w:r>
        <w:rPr>
          <w:color w:val="FFFFFF"/>
        </w:rPr>
        <w:t>=</w:t>
      </w:r>
      <w:r>
        <w:rPr>
          <w:color w:val="FFA0A0"/>
        </w:rPr>
        <w:t>"New Password"</w:t>
      </w:r>
      <w:r>
        <w:rPr>
          <w:color w:val="FFFFFF"/>
        </w:rPr>
        <w:t xml:space="preserve"> </w:t>
      </w:r>
      <w:r>
        <w:rPr>
          <w:color w:val="F0E68C"/>
        </w:rPr>
        <w:t>/&gt;</w:t>
      </w:r>
    </w:p>
    <w:p w14:paraId="231D8A5D"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PasswordField</w:t>
      </w:r>
      <w:r>
        <w:rPr>
          <w:color w:val="FFFFFF"/>
        </w:rPr>
        <w:t xml:space="preserve"> </w:t>
      </w:r>
      <w:r>
        <w:rPr>
          <w:b/>
          <w:bCs/>
          <w:color w:val="BDB76B"/>
        </w:rPr>
        <w:t>fx:id</w:t>
      </w:r>
      <w:r>
        <w:rPr>
          <w:color w:val="FFFFFF"/>
        </w:rPr>
        <w:t>=</w:t>
      </w:r>
      <w:r>
        <w:rPr>
          <w:color w:val="FFA0A0"/>
        </w:rPr>
        <w:t>"reNewPasswordTextField"</w:t>
      </w:r>
      <w:r>
        <w:rPr>
          <w:color w:val="FFFFFF"/>
        </w:rPr>
        <w:t xml:space="preserve"> </w:t>
      </w:r>
      <w:r>
        <w:rPr>
          <w:b/>
          <w:bCs/>
          <w:color w:val="BDB76B"/>
        </w:rPr>
        <w:t>layoutX</w:t>
      </w:r>
      <w:r>
        <w:rPr>
          <w:color w:val="FFFFFF"/>
        </w:rPr>
        <w:t>=</w:t>
      </w:r>
      <w:r>
        <w:rPr>
          <w:color w:val="FFA0A0"/>
        </w:rPr>
        <w:t>"144.0"</w:t>
      </w:r>
      <w:r>
        <w:rPr>
          <w:color w:val="FFFFFF"/>
        </w:rPr>
        <w:t xml:space="preserve"> </w:t>
      </w:r>
      <w:r>
        <w:rPr>
          <w:b/>
          <w:bCs/>
          <w:color w:val="BDB76B"/>
        </w:rPr>
        <w:t>layoutY</w:t>
      </w:r>
      <w:r>
        <w:rPr>
          <w:color w:val="FFFFFF"/>
        </w:rPr>
        <w:t>=</w:t>
      </w:r>
      <w:r>
        <w:rPr>
          <w:color w:val="FFA0A0"/>
        </w:rPr>
        <w:t>"291.0"</w:t>
      </w:r>
      <w:r>
        <w:rPr>
          <w:color w:val="FFFFFF"/>
        </w:rPr>
        <w:t xml:space="preserve"> </w:t>
      </w:r>
      <w:r>
        <w:rPr>
          <w:b/>
          <w:bCs/>
          <w:color w:val="BDB76B"/>
        </w:rPr>
        <w:t>promptText</w:t>
      </w:r>
      <w:r>
        <w:rPr>
          <w:color w:val="FFFFFF"/>
        </w:rPr>
        <w:t>=</w:t>
      </w:r>
      <w:r>
        <w:rPr>
          <w:color w:val="FFA0A0"/>
        </w:rPr>
        <w:t>"Retype New Password"</w:t>
      </w:r>
      <w:r>
        <w:rPr>
          <w:color w:val="FFFFFF"/>
        </w:rPr>
        <w:t xml:space="preserve"> </w:t>
      </w:r>
      <w:r>
        <w:rPr>
          <w:color w:val="F0E68C"/>
        </w:rPr>
        <w:t>/&gt;</w:t>
      </w:r>
    </w:p>
    <w:p w14:paraId="3F51E6D4"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44.0"</w:t>
      </w:r>
      <w:r>
        <w:rPr>
          <w:color w:val="FFFFFF"/>
        </w:rPr>
        <w:t xml:space="preserve"> </w:t>
      </w:r>
      <w:r>
        <w:rPr>
          <w:b/>
          <w:bCs/>
          <w:color w:val="BDB76B"/>
        </w:rPr>
        <w:t>layoutY</w:t>
      </w:r>
      <w:r>
        <w:rPr>
          <w:color w:val="FFFFFF"/>
        </w:rPr>
        <w:t>=</w:t>
      </w:r>
      <w:r>
        <w:rPr>
          <w:color w:val="FFA0A0"/>
        </w:rPr>
        <w:t>"90.0"</w:t>
      </w:r>
      <w:r>
        <w:rPr>
          <w:color w:val="FFFFFF"/>
        </w:rPr>
        <w:t xml:space="preserve"> </w:t>
      </w:r>
      <w:r>
        <w:rPr>
          <w:b/>
          <w:bCs/>
          <w:color w:val="BDB76B"/>
        </w:rPr>
        <w:t>prefWidth</w:t>
      </w:r>
      <w:r>
        <w:rPr>
          <w:color w:val="FFFFFF"/>
        </w:rPr>
        <w:t>=</w:t>
      </w:r>
      <w:r>
        <w:rPr>
          <w:color w:val="FFA0A0"/>
        </w:rPr>
        <w:t>"200.0"</w:t>
      </w:r>
      <w:r>
        <w:rPr>
          <w:color w:val="FFFFFF"/>
        </w:rPr>
        <w:t xml:space="preserve"> </w:t>
      </w:r>
      <w:r>
        <w:rPr>
          <w:color w:val="F0E68C"/>
        </w:rPr>
        <w:t>/&gt;</w:t>
      </w:r>
    </w:p>
    <w:p w14:paraId="44113313"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children&gt;</w:t>
      </w:r>
    </w:p>
    <w:p w14:paraId="62E1347F"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AnchorPane&gt;</w:t>
      </w:r>
    </w:p>
    <w:p w14:paraId="74A7C8BF"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FFFFF"/>
        </w:rPr>
        <w:t xml:space="preserve">   </w:t>
      </w:r>
      <w:r>
        <w:rPr>
          <w:color w:val="F0E68C"/>
        </w:rPr>
        <w:t>&lt;/children&gt;</w:t>
      </w:r>
    </w:p>
    <w:p w14:paraId="63CD34B5" w14:textId="77777777" w:rsidR="00DF6020" w:rsidRDefault="00DF6020" w:rsidP="00C91157">
      <w:pPr>
        <w:pStyle w:val="HTMLPreformatted"/>
        <w:numPr>
          <w:ilvl w:val="0"/>
          <w:numId w:val="2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2036420562"/>
        <w:rPr>
          <w:color w:val="FFFFFF"/>
        </w:rPr>
      </w:pPr>
      <w:r>
        <w:rPr>
          <w:color w:val="F0E68C"/>
        </w:rPr>
        <w:t>&lt;/AnchorPane&gt;</w:t>
      </w:r>
    </w:p>
    <w:p w14:paraId="21E83023" w14:textId="526BDE31" w:rsidR="00241F69" w:rsidRDefault="00DF6020" w:rsidP="00241F69">
      <w:r>
        <w:rPr>
          <w:color w:val="FFFFFF"/>
        </w:rPr>
        <w:t> </w:t>
      </w:r>
      <w:r w:rsidR="003C63DE">
        <w:br w:type="page"/>
      </w:r>
    </w:p>
    <w:p w14:paraId="05184D4D" w14:textId="49BBF4B4" w:rsidR="00241F69" w:rsidRDefault="00950F00" w:rsidP="00950F00">
      <w:pPr>
        <w:pStyle w:val="Heading5"/>
      </w:pPr>
      <w:r>
        <w:lastRenderedPageBreak/>
        <w:t>updateRestaurantFXML.fxml</w:t>
      </w:r>
    </w:p>
    <w:p w14:paraId="7A3F83BB"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71AD97AA"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w:t>
      </w:r>
    </w:p>
    <w:p w14:paraId="2BA042FB"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3E365227"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44FA7A22"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lt;?</w:t>
      </w:r>
      <w:r>
        <w:rPr>
          <w:color w:val="F0E68C"/>
        </w:rPr>
        <w:t>import</w:t>
      </w:r>
      <w:r>
        <w:rPr>
          <w:color w:val="FFFFFF"/>
        </w:rPr>
        <w:t xml:space="preserve"> javafx.scene.control.</w:t>
      </w:r>
      <w:r>
        <w:rPr>
          <w:color w:val="98FB98"/>
        </w:rPr>
        <w:t>Separator</w:t>
      </w:r>
      <w:r>
        <w:rPr>
          <w:color w:val="FFFFFF"/>
        </w:rPr>
        <w:t>?&gt;</w:t>
      </w:r>
    </w:p>
    <w:p w14:paraId="582C4DA1"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lt;?</w:t>
      </w:r>
      <w:r>
        <w:rPr>
          <w:color w:val="F0E68C"/>
        </w:rPr>
        <w:t>import</w:t>
      </w:r>
      <w:r>
        <w:rPr>
          <w:color w:val="FFFFFF"/>
        </w:rPr>
        <w:t xml:space="preserve"> javafx.scene.control.</w:t>
      </w:r>
      <w:r>
        <w:rPr>
          <w:color w:val="98FB98"/>
        </w:rPr>
        <w:t>TextArea</w:t>
      </w:r>
      <w:r>
        <w:rPr>
          <w:color w:val="FFFFFF"/>
        </w:rPr>
        <w:t>?&gt;</w:t>
      </w:r>
    </w:p>
    <w:p w14:paraId="36AB0D2E"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lt;?</w:t>
      </w:r>
      <w:r>
        <w:rPr>
          <w:color w:val="F0E68C"/>
        </w:rPr>
        <w:t>import</w:t>
      </w:r>
      <w:r>
        <w:rPr>
          <w:color w:val="FFFFFF"/>
        </w:rPr>
        <w:t xml:space="preserve"> javafx.scene.control.</w:t>
      </w:r>
      <w:r>
        <w:rPr>
          <w:color w:val="98FB98"/>
        </w:rPr>
        <w:t>TextField</w:t>
      </w:r>
      <w:r>
        <w:rPr>
          <w:color w:val="FFFFFF"/>
        </w:rPr>
        <w:t>?&gt;</w:t>
      </w:r>
    </w:p>
    <w:p w14:paraId="5B256292"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4443521B"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lt;?</w:t>
      </w:r>
      <w:r>
        <w:rPr>
          <w:color w:val="F0E68C"/>
        </w:rPr>
        <w:t>import</w:t>
      </w:r>
      <w:r>
        <w:rPr>
          <w:color w:val="FFFFFF"/>
        </w:rPr>
        <w:t xml:space="preserve"> javafx.scene.layout.</w:t>
      </w:r>
      <w:r>
        <w:rPr>
          <w:color w:val="98FB98"/>
        </w:rPr>
        <w:t>StackPane</w:t>
      </w:r>
      <w:r>
        <w:rPr>
          <w:color w:val="FFFFFF"/>
        </w:rPr>
        <w:t>?&gt;</w:t>
      </w:r>
    </w:p>
    <w:p w14:paraId="65B1B231"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6D0E0094"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w:t>
      </w:r>
    </w:p>
    <w:p w14:paraId="4D39147E"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updateRestaurantFXMLController"</w:t>
      </w:r>
      <w:r>
        <w:rPr>
          <w:color w:val="F0E68C"/>
        </w:rPr>
        <w:t>&gt;</w:t>
      </w:r>
    </w:p>
    <w:p w14:paraId="21D400D0"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5D2FF9A3"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AnchorPane</w:t>
      </w:r>
      <w:r>
        <w:rPr>
          <w:color w:val="FFFFFF"/>
        </w:rPr>
        <w:t xml:space="preserve"> </w:t>
      </w:r>
      <w:r>
        <w:rPr>
          <w:b/>
          <w:bCs/>
          <w:color w:val="BDB76B"/>
        </w:rPr>
        <w:t>layoutX</w:t>
      </w:r>
      <w:r>
        <w:rPr>
          <w:color w:val="FFFFFF"/>
        </w:rPr>
        <w:t>=</w:t>
      </w:r>
      <w:r>
        <w:rPr>
          <w:color w:val="FFA0A0"/>
        </w:rPr>
        <w:t>"10.0"</w:t>
      </w:r>
      <w:r>
        <w:rPr>
          <w:color w:val="FFFFFF"/>
        </w:rPr>
        <w:t xml:space="preserve"> </w:t>
      </w:r>
      <w:r>
        <w:rPr>
          <w:b/>
          <w:bCs/>
          <w:color w:val="BDB76B"/>
        </w:rPr>
        <w:t>layoutY</w:t>
      </w:r>
      <w:r>
        <w:rPr>
          <w:color w:val="FFFFFF"/>
        </w:rPr>
        <w:t>=</w:t>
      </w:r>
      <w:r>
        <w:rPr>
          <w:color w:val="FFA0A0"/>
        </w:rPr>
        <w:t>"10.0"</w:t>
      </w:r>
      <w:r>
        <w:rPr>
          <w:color w:val="F0E68C"/>
        </w:rPr>
        <w:t>&gt;</w:t>
      </w:r>
    </w:p>
    <w:p w14:paraId="1488C666"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5E2FE4E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AnchorPane</w:t>
      </w:r>
      <w:r>
        <w:rPr>
          <w:color w:val="FFFFFF"/>
        </w:rPr>
        <w:t xml:space="preserve"> </w:t>
      </w:r>
      <w:r>
        <w:rPr>
          <w:b/>
          <w:bCs/>
          <w:color w:val="BDB76B"/>
        </w:rPr>
        <w:t>layoutX</w:t>
      </w:r>
      <w:r>
        <w:rPr>
          <w:color w:val="FFFFFF"/>
        </w:rPr>
        <w:t>=</w:t>
      </w:r>
      <w:r>
        <w:rPr>
          <w:color w:val="FFA0A0"/>
        </w:rPr>
        <w:t>"-14.0"</w:t>
      </w:r>
      <w:r>
        <w:rPr>
          <w:color w:val="FFFFFF"/>
        </w:rPr>
        <w:t xml:space="preserve"> </w:t>
      </w:r>
      <w:r>
        <w:rPr>
          <w:b/>
          <w:bCs/>
          <w:color w:val="BDB76B"/>
        </w:rPr>
        <w:t>layoutY</w:t>
      </w:r>
      <w:r>
        <w:rPr>
          <w:color w:val="FFFFFF"/>
        </w:rPr>
        <w:t>=</w:t>
      </w:r>
      <w:r>
        <w:rPr>
          <w:color w:val="FFA0A0"/>
        </w:rPr>
        <w:t>"-10.0"</w:t>
      </w:r>
      <w:r>
        <w:rPr>
          <w:color w:val="FFFFFF"/>
        </w:rPr>
        <w:t xml:space="preserve"> </w:t>
      </w:r>
      <w:r>
        <w:rPr>
          <w:b/>
          <w:bCs/>
          <w:color w:val="BDB76B"/>
        </w:rPr>
        <w:t>prefHeight</w:t>
      </w:r>
      <w:r>
        <w:rPr>
          <w:color w:val="FFFFFF"/>
        </w:rPr>
        <w:t>=</w:t>
      </w:r>
      <w:r>
        <w:rPr>
          <w:color w:val="FFA0A0"/>
        </w:rPr>
        <w:t>"492.0"</w:t>
      </w:r>
      <w:r>
        <w:rPr>
          <w:color w:val="FFFFFF"/>
        </w:rPr>
        <w:t xml:space="preserve"> </w:t>
      </w:r>
      <w:r>
        <w:rPr>
          <w:b/>
          <w:bCs/>
          <w:color w:val="BDB76B"/>
        </w:rPr>
        <w:t>prefWidth</w:t>
      </w:r>
      <w:r>
        <w:rPr>
          <w:color w:val="FFFFFF"/>
        </w:rPr>
        <w:t>=</w:t>
      </w:r>
      <w:r>
        <w:rPr>
          <w:color w:val="FFA0A0"/>
        </w:rPr>
        <w:t>"407.0"</w:t>
      </w:r>
      <w:r>
        <w:rPr>
          <w:color w:val="F0E68C"/>
        </w:rPr>
        <w:t>&gt;</w:t>
      </w:r>
    </w:p>
    <w:p w14:paraId="6E6D9EC6"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7E7113DA"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3.0"</w:t>
      </w:r>
      <w:r>
        <w:rPr>
          <w:color w:val="FFFFFF"/>
        </w:rPr>
        <w:t xml:space="preserve"> </w:t>
      </w:r>
      <w:r>
        <w:rPr>
          <w:b/>
          <w:bCs/>
          <w:color w:val="BDB76B"/>
        </w:rPr>
        <w:t>layoutY</w:t>
      </w:r>
      <w:r>
        <w:rPr>
          <w:color w:val="FFFFFF"/>
        </w:rPr>
        <w:t>=</w:t>
      </w:r>
      <w:r>
        <w:rPr>
          <w:color w:val="FFA0A0"/>
        </w:rPr>
        <w:t>"24.0"</w:t>
      </w:r>
      <w:r>
        <w:rPr>
          <w:color w:val="FFFFFF"/>
        </w:rPr>
        <w:t xml:space="preserve"> </w:t>
      </w:r>
      <w:r>
        <w:rPr>
          <w:b/>
          <w:bCs/>
          <w:color w:val="BDB76B"/>
        </w:rPr>
        <w:t>prefHeight</w:t>
      </w:r>
      <w:r>
        <w:rPr>
          <w:color w:val="FFFFFF"/>
        </w:rPr>
        <w:t>=</w:t>
      </w:r>
      <w:r>
        <w:rPr>
          <w:color w:val="FFA0A0"/>
        </w:rPr>
        <w:t>"42.0"</w:t>
      </w:r>
      <w:r>
        <w:rPr>
          <w:color w:val="FFFFFF"/>
        </w:rPr>
        <w:t xml:space="preserve"> </w:t>
      </w:r>
      <w:r>
        <w:rPr>
          <w:b/>
          <w:bCs/>
          <w:color w:val="BDB76B"/>
        </w:rPr>
        <w:t>prefWidth</w:t>
      </w:r>
      <w:r>
        <w:rPr>
          <w:color w:val="FFFFFF"/>
        </w:rPr>
        <w:t>=</w:t>
      </w:r>
      <w:r>
        <w:rPr>
          <w:color w:val="FFA0A0"/>
        </w:rPr>
        <w:t>"341.0"</w:t>
      </w:r>
      <w:r>
        <w:rPr>
          <w:color w:val="FFFFFF"/>
        </w:rPr>
        <w:t xml:space="preserve"> </w:t>
      </w:r>
      <w:r>
        <w:rPr>
          <w:b/>
          <w:bCs/>
          <w:color w:val="BDB76B"/>
        </w:rPr>
        <w:t>text</w:t>
      </w:r>
      <w:r>
        <w:rPr>
          <w:color w:val="FFFFFF"/>
        </w:rPr>
        <w:t>=</w:t>
      </w:r>
      <w:r>
        <w:rPr>
          <w:color w:val="FFA0A0"/>
        </w:rPr>
        <w:t>"Welcome to Review Eat"</w:t>
      </w:r>
      <w:r>
        <w:rPr>
          <w:color w:val="F0E68C"/>
        </w:rPr>
        <w:t>&gt;</w:t>
      </w:r>
    </w:p>
    <w:p w14:paraId="53139133"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30B626DF"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40.0"</w:t>
      </w:r>
      <w:r>
        <w:rPr>
          <w:color w:val="FFFFFF"/>
        </w:rPr>
        <w:t xml:space="preserve"> </w:t>
      </w:r>
      <w:r>
        <w:rPr>
          <w:color w:val="F0E68C"/>
        </w:rPr>
        <w:t>/&gt;</w:t>
      </w:r>
    </w:p>
    <w:p w14:paraId="56FE0E94"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6B822E3D"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gt;</w:t>
      </w:r>
    </w:p>
    <w:p w14:paraId="7C34B844"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56.0"</w:t>
      </w:r>
      <w:r>
        <w:rPr>
          <w:color w:val="FFFFFF"/>
        </w:rPr>
        <w:t xml:space="preserve"> </w:t>
      </w:r>
      <w:r>
        <w:rPr>
          <w:b/>
          <w:bCs/>
          <w:color w:val="BDB76B"/>
        </w:rPr>
        <w:t>layoutY</w:t>
      </w:r>
      <w:r>
        <w:rPr>
          <w:color w:val="FFFFFF"/>
        </w:rPr>
        <w:t>=</w:t>
      </w:r>
      <w:r>
        <w:rPr>
          <w:color w:val="FFA0A0"/>
        </w:rPr>
        <w:t>"64.0"</w:t>
      </w:r>
      <w:r>
        <w:rPr>
          <w:color w:val="FFFFFF"/>
        </w:rPr>
        <w:t xml:space="preserve"> </w:t>
      </w:r>
      <w:r>
        <w:rPr>
          <w:b/>
          <w:bCs/>
          <w:color w:val="BDB76B"/>
        </w:rPr>
        <w:t>prefHeight</w:t>
      </w:r>
      <w:r>
        <w:rPr>
          <w:color w:val="FFFFFF"/>
        </w:rPr>
        <w:t>=</w:t>
      </w:r>
      <w:r>
        <w:rPr>
          <w:color w:val="FFA0A0"/>
        </w:rPr>
        <w:t>"2.0"</w:t>
      </w:r>
      <w:r>
        <w:rPr>
          <w:color w:val="FFFFFF"/>
        </w:rPr>
        <w:t xml:space="preserve"> </w:t>
      </w:r>
      <w:r>
        <w:rPr>
          <w:b/>
          <w:bCs/>
          <w:color w:val="BDB76B"/>
        </w:rPr>
        <w:t>prefWidth</w:t>
      </w:r>
      <w:r>
        <w:rPr>
          <w:color w:val="FFFFFF"/>
        </w:rPr>
        <w:t>=</w:t>
      </w:r>
      <w:r>
        <w:rPr>
          <w:color w:val="FFA0A0"/>
        </w:rPr>
        <w:t>"294.0"</w:t>
      </w:r>
      <w:r>
        <w:rPr>
          <w:color w:val="FFFFFF"/>
        </w:rPr>
        <w:t xml:space="preserve"> </w:t>
      </w:r>
      <w:r>
        <w:rPr>
          <w:color w:val="F0E68C"/>
        </w:rPr>
        <w:t>/&gt;</w:t>
      </w:r>
    </w:p>
    <w:p w14:paraId="0D8E0E4E"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40.0"</w:t>
      </w:r>
      <w:r>
        <w:rPr>
          <w:color w:val="FFFFFF"/>
        </w:rPr>
        <w:t xml:space="preserve"> </w:t>
      </w:r>
      <w:r>
        <w:rPr>
          <w:b/>
          <w:bCs/>
          <w:color w:val="BDB76B"/>
        </w:rPr>
        <w:t>layoutY</w:t>
      </w:r>
      <w:r>
        <w:rPr>
          <w:color w:val="FFFFFF"/>
        </w:rPr>
        <w:t>=</w:t>
      </w:r>
      <w:r>
        <w:rPr>
          <w:color w:val="FFA0A0"/>
        </w:rPr>
        <w:t>"66.0"</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26.0"</w:t>
      </w:r>
      <w:r>
        <w:rPr>
          <w:color w:val="FFFFFF"/>
        </w:rPr>
        <w:t xml:space="preserve"> </w:t>
      </w:r>
      <w:r>
        <w:rPr>
          <w:b/>
          <w:bCs/>
          <w:color w:val="BDB76B"/>
        </w:rPr>
        <w:t>text</w:t>
      </w:r>
      <w:r>
        <w:rPr>
          <w:color w:val="FFFFFF"/>
        </w:rPr>
        <w:t>=</w:t>
      </w:r>
      <w:r>
        <w:rPr>
          <w:color w:val="FFA0A0"/>
        </w:rPr>
        <w:t>"Update Restaurant"</w:t>
      </w:r>
      <w:r>
        <w:rPr>
          <w:color w:val="F0E68C"/>
        </w:rPr>
        <w:t>&gt;</w:t>
      </w:r>
    </w:p>
    <w:p w14:paraId="1DC774B8"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07D57B08"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23DDA0A0"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0867CEE1"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gt;</w:t>
      </w:r>
    </w:p>
    <w:p w14:paraId="11783C6C"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114.0"</w:t>
      </w:r>
      <w:r>
        <w:rPr>
          <w:color w:val="FFFFFF"/>
        </w:rPr>
        <w:t xml:space="preserve"> </w:t>
      </w:r>
      <w:r>
        <w:rPr>
          <w:b/>
          <w:bCs/>
          <w:color w:val="BDB76B"/>
        </w:rPr>
        <w:t>layoutY</w:t>
      </w:r>
      <w:r>
        <w:rPr>
          <w:color w:val="FFFFFF"/>
        </w:rPr>
        <w:t>=</w:t>
      </w:r>
      <w:r>
        <w:rPr>
          <w:color w:val="FFA0A0"/>
        </w:rPr>
        <w:t>"92.0"</w:t>
      </w:r>
      <w:r>
        <w:rPr>
          <w:color w:val="FFFFFF"/>
        </w:rPr>
        <w:t xml:space="preserve"> </w:t>
      </w:r>
      <w:r>
        <w:rPr>
          <w:b/>
          <w:bCs/>
          <w:color w:val="BDB76B"/>
        </w:rPr>
        <w:t>prefHeight</w:t>
      </w:r>
      <w:r>
        <w:rPr>
          <w:color w:val="FFFFFF"/>
        </w:rPr>
        <w:t>=</w:t>
      </w:r>
      <w:r>
        <w:rPr>
          <w:color w:val="FFA0A0"/>
        </w:rPr>
        <w:t>"3.0"</w:t>
      </w:r>
      <w:r>
        <w:rPr>
          <w:color w:val="FFFFFF"/>
        </w:rPr>
        <w:t xml:space="preserve"> </w:t>
      </w:r>
      <w:r>
        <w:rPr>
          <w:b/>
          <w:bCs/>
          <w:color w:val="BDB76B"/>
        </w:rPr>
        <w:t>prefWidth</w:t>
      </w:r>
      <w:r>
        <w:rPr>
          <w:color w:val="FFFFFF"/>
        </w:rPr>
        <w:t>=</w:t>
      </w:r>
      <w:r>
        <w:rPr>
          <w:color w:val="FFA0A0"/>
        </w:rPr>
        <w:t>"177.0"</w:t>
      </w:r>
      <w:r>
        <w:rPr>
          <w:color w:val="FFFFFF"/>
        </w:rPr>
        <w:t xml:space="preserve"> </w:t>
      </w:r>
      <w:r>
        <w:rPr>
          <w:color w:val="F0E68C"/>
        </w:rPr>
        <w:t>/&gt;</w:t>
      </w:r>
    </w:p>
    <w:p w14:paraId="4CB2B4EE"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0.0"</w:t>
      </w:r>
      <w:r>
        <w:rPr>
          <w:color w:val="FFFFFF"/>
        </w:rPr>
        <w:t xml:space="preserve"> </w:t>
      </w:r>
      <w:r>
        <w:rPr>
          <w:b/>
          <w:bCs/>
          <w:color w:val="BDB76B"/>
        </w:rPr>
        <w:t>layoutY</w:t>
      </w:r>
      <w:r>
        <w:rPr>
          <w:color w:val="FFFFFF"/>
        </w:rPr>
        <w:t>=</w:t>
      </w:r>
      <w:r>
        <w:rPr>
          <w:color w:val="FFA0A0"/>
        </w:rPr>
        <w:t>"305.0"</w:t>
      </w:r>
      <w:r>
        <w:rPr>
          <w:color w:val="FFFFFF"/>
        </w:rPr>
        <w:t xml:space="preserve"> </w:t>
      </w:r>
      <w:r>
        <w:rPr>
          <w:b/>
          <w:bCs/>
          <w:color w:val="BDB76B"/>
        </w:rPr>
        <w:t>text</w:t>
      </w:r>
      <w:r>
        <w:rPr>
          <w:color w:val="FFFFFF"/>
        </w:rPr>
        <w:t>=</w:t>
      </w:r>
      <w:r>
        <w:rPr>
          <w:color w:val="FFA0A0"/>
        </w:rPr>
        <w:t>"Address:"</w:t>
      </w:r>
      <w:r>
        <w:rPr>
          <w:color w:val="F0E68C"/>
        </w:rPr>
        <w:t>&gt;</w:t>
      </w:r>
    </w:p>
    <w:p w14:paraId="7ED3E30D"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21BA6CB3"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07E8D5FD"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0A65FEEA"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gt;</w:t>
      </w:r>
    </w:p>
    <w:p w14:paraId="05F10CBC"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0.0"</w:t>
      </w:r>
      <w:r>
        <w:rPr>
          <w:color w:val="FFFFFF"/>
        </w:rPr>
        <w:t xml:space="preserve"> </w:t>
      </w:r>
      <w:r>
        <w:rPr>
          <w:b/>
          <w:bCs/>
          <w:color w:val="BDB76B"/>
        </w:rPr>
        <w:t>layoutY</w:t>
      </w:r>
      <w:r>
        <w:rPr>
          <w:color w:val="FFFFFF"/>
        </w:rPr>
        <w:t>=</w:t>
      </w:r>
      <w:r>
        <w:rPr>
          <w:color w:val="FFA0A0"/>
        </w:rPr>
        <w:t>"340.0"</w:t>
      </w:r>
      <w:r>
        <w:rPr>
          <w:color w:val="FFFFFF"/>
        </w:rPr>
        <w:t xml:space="preserve"> </w:t>
      </w:r>
      <w:r>
        <w:rPr>
          <w:b/>
          <w:bCs/>
          <w:color w:val="BDB76B"/>
        </w:rPr>
        <w:t>text</w:t>
      </w:r>
      <w:r>
        <w:rPr>
          <w:color w:val="FFFFFF"/>
        </w:rPr>
        <w:t>=</w:t>
      </w:r>
      <w:r>
        <w:rPr>
          <w:color w:val="FFA0A0"/>
        </w:rPr>
        <w:t>"Contact:"</w:t>
      </w:r>
      <w:r>
        <w:rPr>
          <w:color w:val="F0E68C"/>
        </w:rPr>
        <w:t>&gt;</w:t>
      </w:r>
    </w:p>
    <w:p w14:paraId="0B8244D8"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1F97BCF5"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1B38B61C"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lastRenderedPageBreak/>
        <w:t xml:space="preserve">                     </w:t>
      </w:r>
      <w:r>
        <w:rPr>
          <w:color w:val="F0E68C"/>
        </w:rPr>
        <w:t>&lt;/font&gt;</w:t>
      </w:r>
    </w:p>
    <w:p w14:paraId="69AEFF00"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gt;</w:t>
      </w:r>
    </w:p>
    <w:p w14:paraId="797990FE"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41.0"</w:t>
      </w:r>
      <w:r>
        <w:rPr>
          <w:color w:val="FFFFFF"/>
        </w:rPr>
        <w:t xml:space="preserve"> </w:t>
      </w:r>
      <w:r>
        <w:rPr>
          <w:b/>
          <w:bCs/>
          <w:color w:val="BDB76B"/>
        </w:rPr>
        <w:t>layoutY</w:t>
      </w:r>
      <w:r>
        <w:rPr>
          <w:color w:val="FFFFFF"/>
        </w:rPr>
        <w:t>=</w:t>
      </w:r>
      <w:r>
        <w:rPr>
          <w:color w:val="FFA0A0"/>
        </w:rPr>
        <w:t>"375.0"</w:t>
      </w:r>
      <w:r>
        <w:rPr>
          <w:color w:val="FFFFFF"/>
        </w:rPr>
        <w:t xml:space="preserve"> </w:t>
      </w:r>
      <w:r>
        <w:rPr>
          <w:b/>
          <w:bCs/>
          <w:color w:val="BDB76B"/>
        </w:rPr>
        <w:t>text</w:t>
      </w:r>
      <w:r>
        <w:rPr>
          <w:color w:val="FFFFFF"/>
        </w:rPr>
        <w:t>=</w:t>
      </w:r>
      <w:r>
        <w:rPr>
          <w:color w:val="FFA0A0"/>
        </w:rPr>
        <w:t>"Description:"</w:t>
      </w:r>
      <w:r>
        <w:rPr>
          <w:color w:val="F0E68C"/>
        </w:rPr>
        <w:t>&gt;</w:t>
      </w:r>
    </w:p>
    <w:p w14:paraId="47BC52FD"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1EC8915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9.0"</w:t>
      </w:r>
      <w:r>
        <w:rPr>
          <w:color w:val="FFFFFF"/>
        </w:rPr>
        <w:t xml:space="preserve"> </w:t>
      </w:r>
      <w:r>
        <w:rPr>
          <w:color w:val="F0E68C"/>
        </w:rPr>
        <w:t>/&gt;</w:t>
      </w:r>
    </w:p>
    <w:p w14:paraId="0F7CCA38"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41667360"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gt;</w:t>
      </w:r>
    </w:p>
    <w:p w14:paraId="12650A16"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addressTextField"</w:t>
      </w:r>
      <w:r>
        <w:rPr>
          <w:color w:val="FFFFFF"/>
        </w:rPr>
        <w:t xml:space="preserve"> </w:t>
      </w:r>
      <w:r>
        <w:rPr>
          <w:b/>
          <w:bCs/>
          <w:color w:val="BDB76B"/>
        </w:rPr>
        <w:t>layoutX</w:t>
      </w:r>
      <w:r>
        <w:rPr>
          <w:color w:val="FFFFFF"/>
        </w:rPr>
        <w:t>=</w:t>
      </w:r>
      <w:r>
        <w:rPr>
          <w:color w:val="FFA0A0"/>
        </w:rPr>
        <w:t>"163.0"</w:t>
      </w:r>
      <w:r>
        <w:rPr>
          <w:color w:val="FFFFFF"/>
        </w:rPr>
        <w:t xml:space="preserve"> </w:t>
      </w:r>
      <w:r>
        <w:rPr>
          <w:b/>
          <w:bCs/>
          <w:color w:val="BDB76B"/>
        </w:rPr>
        <w:t>layoutY</w:t>
      </w:r>
      <w:r>
        <w:rPr>
          <w:color w:val="FFFFFF"/>
        </w:rPr>
        <w:t>=</w:t>
      </w:r>
      <w:r>
        <w:rPr>
          <w:color w:val="FFA0A0"/>
        </w:rPr>
        <w:t>"302.0"</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87.0"</w:t>
      </w:r>
      <w:r>
        <w:rPr>
          <w:color w:val="FFFFFF"/>
        </w:rPr>
        <w:t xml:space="preserve"> </w:t>
      </w:r>
      <w:r>
        <w:rPr>
          <w:b/>
          <w:bCs/>
          <w:color w:val="BDB76B"/>
        </w:rPr>
        <w:t>promptText</w:t>
      </w:r>
      <w:r>
        <w:rPr>
          <w:color w:val="FFFFFF"/>
        </w:rPr>
        <w:t>=</w:t>
      </w:r>
      <w:r>
        <w:rPr>
          <w:color w:val="FFA0A0"/>
        </w:rPr>
        <w:t>"Street Number and Street Name"</w:t>
      </w:r>
      <w:r>
        <w:rPr>
          <w:color w:val="FFFFFF"/>
        </w:rPr>
        <w:t xml:space="preserve"> </w:t>
      </w:r>
      <w:r>
        <w:rPr>
          <w:color w:val="F0E68C"/>
        </w:rPr>
        <w:t>/&gt;</w:t>
      </w:r>
    </w:p>
    <w:p w14:paraId="4940AA2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contactTextField"</w:t>
      </w:r>
      <w:r>
        <w:rPr>
          <w:color w:val="FFFFFF"/>
        </w:rPr>
        <w:t xml:space="preserve"> </w:t>
      </w:r>
      <w:r>
        <w:rPr>
          <w:b/>
          <w:bCs/>
          <w:color w:val="BDB76B"/>
        </w:rPr>
        <w:t>layoutX</w:t>
      </w:r>
      <w:r>
        <w:rPr>
          <w:color w:val="FFFFFF"/>
        </w:rPr>
        <w:t>=</w:t>
      </w:r>
      <w:r>
        <w:rPr>
          <w:color w:val="FFA0A0"/>
        </w:rPr>
        <w:t>"163.0"</w:t>
      </w:r>
      <w:r>
        <w:rPr>
          <w:color w:val="FFFFFF"/>
        </w:rPr>
        <w:t xml:space="preserve"> </w:t>
      </w:r>
      <w:r>
        <w:rPr>
          <w:b/>
          <w:bCs/>
          <w:color w:val="BDB76B"/>
        </w:rPr>
        <w:t>layoutY</w:t>
      </w:r>
      <w:r>
        <w:rPr>
          <w:color w:val="FFFFFF"/>
        </w:rPr>
        <w:t>=</w:t>
      </w:r>
      <w:r>
        <w:rPr>
          <w:color w:val="FFA0A0"/>
        </w:rPr>
        <w:t>"337.0"</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87.0"</w:t>
      </w:r>
      <w:r>
        <w:rPr>
          <w:color w:val="FFFFFF"/>
        </w:rPr>
        <w:t xml:space="preserve"> </w:t>
      </w:r>
      <w:r>
        <w:rPr>
          <w:b/>
          <w:bCs/>
          <w:color w:val="BDB76B"/>
        </w:rPr>
        <w:t>promptText</w:t>
      </w:r>
      <w:r>
        <w:rPr>
          <w:color w:val="FFFFFF"/>
        </w:rPr>
        <w:t>=</w:t>
      </w:r>
      <w:r>
        <w:rPr>
          <w:color w:val="FFA0A0"/>
        </w:rPr>
        <w:t>"11 Digits"</w:t>
      </w:r>
      <w:r>
        <w:rPr>
          <w:color w:val="FFFFFF"/>
        </w:rPr>
        <w:t xml:space="preserve"> </w:t>
      </w:r>
      <w:r>
        <w:rPr>
          <w:color w:val="F0E68C"/>
        </w:rPr>
        <w:t>/&gt;</w:t>
      </w:r>
    </w:p>
    <w:p w14:paraId="50CCBB43"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updateButton"</w:t>
      </w:r>
      <w:r>
        <w:rPr>
          <w:color w:val="FFFFFF"/>
        </w:rPr>
        <w:t xml:space="preserve"> </w:t>
      </w:r>
      <w:r>
        <w:rPr>
          <w:b/>
          <w:bCs/>
          <w:color w:val="BDB76B"/>
        </w:rPr>
        <w:t>layoutX</w:t>
      </w:r>
      <w:r>
        <w:rPr>
          <w:color w:val="FFFFFF"/>
        </w:rPr>
        <w:t>=</w:t>
      </w:r>
      <w:r>
        <w:rPr>
          <w:color w:val="FFA0A0"/>
        </w:rPr>
        <w:t>"86.0"</w:t>
      </w:r>
      <w:r>
        <w:rPr>
          <w:color w:val="FFFFFF"/>
        </w:rPr>
        <w:t xml:space="preserve"> </w:t>
      </w:r>
      <w:r>
        <w:rPr>
          <w:b/>
          <w:bCs/>
          <w:color w:val="BDB76B"/>
        </w:rPr>
        <w:t>layoutY</w:t>
      </w:r>
      <w:r>
        <w:rPr>
          <w:color w:val="FFFFFF"/>
        </w:rPr>
        <w:t>=</w:t>
      </w:r>
      <w:r>
        <w:rPr>
          <w:color w:val="FFA0A0"/>
        </w:rPr>
        <w:t>"420.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updateRestaurant</w:t>
      </w:r>
      <w:r>
        <w:rPr>
          <w:color w:val="FFA0A0"/>
        </w:rPr>
        <w:t>"</w:t>
      </w:r>
      <w:r>
        <w:rPr>
          <w:color w:val="FFFFFF"/>
        </w:rPr>
        <w:t xml:space="preserve"> </w:t>
      </w:r>
      <w:r>
        <w:rPr>
          <w:b/>
          <w:bCs/>
          <w:color w:val="BDB76B"/>
        </w:rPr>
        <w:t>prefHeight</w:t>
      </w:r>
      <w:r>
        <w:rPr>
          <w:color w:val="FFFFFF"/>
        </w:rPr>
        <w:t>=</w:t>
      </w:r>
      <w:r>
        <w:rPr>
          <w:color w:val="FFA0A0"/>
        </w:rPr>
        <w:t>"32.0"</w:t>
      </w:r>
      <w:r>
        <w:rPr>
          <w:color w:val="FFFFFF"/>
        </w:rPr>
        <w:t xml:space="preserve"> </w:t>
      </w:r>
      <w:r>
        <w:rPr>
          <w:b/>
          <w:bCs/>
          <w:color w:val="BDB76B"/>
        </w:rPr>
        <w:t>prefWidth</w:t>
      </w:r>
      <w:r>
        <w:rPr>
          <w:color w:val="FFFFFF"/>
        </w:rPr>
        <w:t>=</w:t>
      </w:r>
      <w:r>
        <w:rPr>
          <w:color w:val="FFA0A0"/>
        </w:rPr>
        <w:t>"84.0"</w:t>
      </w:r>
      <w:r>
        <w:rPr>
          <w:color w:val="FFFFFF"/>
        </w:rPr>
        <w:t xml:space="preserve"> </w:t>
      </w:r>
      <w:r>
        <w:rPr>
          <w:b/>
          <w:bCs/>
          <w:color w:val="BDB76B"/>
        </w:rPr>
        <w:t>text</w:t>
      </w:r>
      <w:r>
        <w:rPr>
          <w:color w:val="FFFFFF"/>
        </w:rPr>
        <w:t>=</w:t>
      </w:r>
      <w:r>
        <w:rPr>
          <w:color w:val="FFA0A0"/>
        </w:rPr>
        <w:t>"Update"</w:t>
      </w:r>
      <w:r>
        <w:rPr>
          <w:color w:val="F0E68C"/>
        </w:rPr>
        <w:t>&gt;</w:t>
      </w:r>
    </w:p>
    <w:p w14:paraId="5938E76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77127A76"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8.0"</w:t>
      </w:r>
      <w:r>
        <w:rPr>
          <w:color w:val="FFFFFF"/>
        </w:rPr>
        <w:t xml:space="preserve"> </w:t>
      </w:r>
      <w:r>
        <w:rPr>
          <w:color w:val="F0E68C"/>
        </w:rPr>
        <w:t>/&gt;</w:t>
      </w:r>
    </w:p>
    <w:p w14:paraId="1AF1007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2AABE252"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Button&gt;</w:t>
      </w:r>
    </w:p>
    <w:p w14:paraId="1F163EC1"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cancelButton"</w:t>
      </w:r>
      <w:r>
        <w:rPr>
          <w:color w:val="FFFFFF"/>
        </w:rPr>
        <w:t xml:space="preserve"> </w:t>
      </w:r>
      <w:r>
        <w:rPr>
          <w:b/>
          <w:bCs/>
          <w:color w:val="BDB76B"/>
        </w:rPr>
        <w:t>layoutX</w:t>
      </w:r>
      <w:r>
        <w:rPr>
          <w:color w:val="FFFFFF"/>
        </w:rPr>
        <w:t>=</w:t>
      </w:r>
      <w:r>
        <w:rPr>
          <w:color w:val="FFA0A0"/>
        </w:rPr>
        <w:t>"246.0"</w:t>
      </w:r>
      <w:r>
        <w:rPr>
          <w:color w:val="FFFFFF"/>
        </w:rPr>
        <w:t xml:space="preserve"> </w:t>
      </w:r>
      <w:r>
        <w:rPr>
          <w:b/>
          <w:bCs/>
          <w:color w:val="BDB76B"/>
        </w:rPr>
        <w:t>layoutY</w:t>
      </w:r>
      <w:r>
        <w:rPr>
          <w:color w:val="FFFFFF"/>
        </w:rPr>
        <w:t>=</w:t>
      </w:r>
      <w:r>
        <w:rPr>
          <w:color w:val="FFA0A0"/>
        </w:rPr>
        <w:t>"420.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cancel</w:t>
      </w:r>
      <w:r>
        <w:rPr>
          <w:color w:val="FFA0A0"/>
        </w:rPr>
        <w:t>"</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84.0"</w:t>
      </w:r>
      <w:r>
        <w:rPr>
          <w:color w:val="FFFFFF"/>
        </w:rPr>
        <w:t xml:space="preserve"> </w:t>
      </w:r>
      <w:r>
        <w:rPr>
          <w:b/>
          <w:bCs/>
          <w:color w:val="BDB76B"/>
        </w:rPr>
        <w:t>text</w:t>
      </w:r>
      <w:r>
        <w:rPr>
          <w:color w:val="FFFFFF"/>
        </w:rPr>
        <w:t>=</w:t>
      </w:r>
      <w:r>
        <w:rPr>
          <w:color w:val="FFA0A0"/>
        </w:rPr>
        <w:t>"Cancel"</w:t>
      </w:r>
      <w:r>
        <w:rPr>
          <w:color w:val="F0E68C"/>
        </w:rPr>
        <w:t>&gt;</w:t>
      </w:r>
    </w:p>
    <w:p w14:paraId="3372393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400A01A5"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8.0"</w:t>
      </w:r>
      <w:r>
        <w:rPr>
          <w:color w:val="FFFFFF"/>
        </w:rPr>
        <w:t xml:space="preserve"> </w:t>
      </w:r>
      <w:r>
        <w:rPr>
          <w:color w:val="F0E68C"/>
        </w:rPr>
        <w:t>/&gt;</w:t>
      </w:r>
    </w:p>
    <w:p w14:paraId="5AEDEAC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font&gt;</w:t>
      </w:r>
    </w:p>
    <w:p w14:paraId="745504AC"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Button&gt;</w:t>
      </w:r>
    </w:p>
    <w:p w14:paraId="7CA12AA6"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TextArea</w:t>
      </w:r>
      <w:r>
        <w:rPr>
          <w:color w:val="FFFFFF"/>
        </w:rPr>
        <w:t xml:space="preserve"> </w:t>
      </w:r>
      <w:r>
        <w:rPr>
          <w:b/>
          <w:bCs/>
          <w:color w:val="BDB76B"/>
        </w:rPr>
        <w:t>fx:id</w:t>
      </w:r>
      <w:r>
        <w:rPr>
          <w:color w:val="FFFFFF"/>
        </w:rPr>
        <w:t>=</w:t>
      </w:r>
      <w:r>
        <w:rPr>
          <w:color w:val="FFA0A0"/>
        </w:rPr>
        <w:t>"descriptionTextArea"</w:t>
      </w:r>
      <w:r>
        <w:rPr>
          <w:color w:val="FFFFFF"/>
        </w:rPr>
        <w:t xml:space="preserve"> </w:t>
      </w:r>
      <w:r>
        <w:rPr>
          <w:b/>
          <w:bCs/>
          <w:color w:val="BDB76B"/>
        </w:rPr>
        <w:t>layoutX</w:t>
      </w:r>
      <w:r>
        <w:rPr>
          <w:color w:val="FFFFFF"/>
        </w:rPr>
        <w:t>=</w:t>
      </w:r>
      <w:r>
        <w:rPr>
          <w:color w:val="FFA0A0"/>
        </w:rPr>
        <w:t>"163.0"</w:t>
      </w:r>
      <w:r>
        <w:rPr>
          <w:color w:val="FFFFFF"/>
        </w:rPr>
        <w:t xml:space="preserve"> </w:t>
      </w:r>
      <w:r>
        <w:rPr>
          <w:b/>
          <w:bCs/>
          <w:color w:val="BDB76B"/>
        </w:rPr>
        <w:t>layoutY</w:t>
      </w:r>
      <w:r>
        <w:rPr>
          <w:color w:val="FFFFFF"/>
        </w:rPr>
        <w:t>=</w:t>
      </w:r>
      <w:r>
        <w:rPr>
          <w:color w:val="FFA0A0"/>
        </w:rPr>
        <w:t>"372.0"</w:t>
      </w:r>
      <w:r>
        <w:rPr>
          <w:color w:val="FFFFFF"/>
        </w:rPr>
        <w:t xml:space="preserve"> </w:t>
      </w:r>
      <w:r>
        <w:rPr>
          <w:b/>
          <w:bCs/>
          <w:color w:val="BDB76B"/>
        </w:rPr>
        <w:t>maxHeight</w:t>
      </w:r>
      <w:r>
        <w:rPr>
          <w:color w:val="FFFFFF"/>
        </w:rPr>
        <w:t>=</w:t>
      </w:r>
      <w:r>
        <w:rPr>
          <w:color w:val="FFA0A0"/>
        </w:rPr>
        <w:t>"-Infinity"</w:t>
      </w:r>
      <w:r>
        <w:rPr>
          <w:color w:val="FFFFFF"/>
        </w:rPr>
        <w:t xml:space="preserve"> </w:t>
      </w:r>
      <w:r>
        <w:rPr>
          <w:b/>
          <w:bCs/>
          <w:color w:val="BDB76B"/>
        </w:rPr>
        <w:t>minHeight</w:t>
      </w:r>
      <w:r>
        <w:rPr>
          <w:color w:val="FFFFFF"/>
        </w:rPr>
        <w:t>=</w:t>
      </w:r>
      <w:r>
        <w:rPr>
          <w:color w:val="FFA0A0"/>
        </w:rPr>
        <w:t>"-Infinity"</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187.0"</w:t>
      </w:r>
      <w:r>
        <w:rPr>
          <w:color w:val="FFFFFF"/>
        </w:rPr>
        <w:t xml:space="preserve"> </w:t>
      </w:r>
      <w:r>
        <w:rPr>
          <w:b/>
          <w:bCs/>
          <w:color w:val="BDB76B"/>
        </w:rPr>
        <w:t>promptText</w:t>
      </w:r>
      <w:r>
        <w:rPr>
          <w:color w:val="FFFFFF"/>
        </w:rPr>
        <w:t>=</w:t>
      </w:r>
      <w:r>
        <w:rPr>
          <w:color w:val="FFA0A0"/>
        </w:rPr>
        <w:t>"100 Characters Maximum"</w:t>
      </w:r>
      <w:r>
        <w:rPr>
          <w:color w:val="FFFFFF"/>
        </w:rPr>
        <w:t xml:space="preserve"> </w:t>
      </w:r>
      <w:r>
        <w:rPr>
          <w:color w:val="F0E68C"/>
        </w:rPr>
        <w:t>/&gt;</w:t>
      </w:r>
    </w:p>
    <w:p w14:paraId="4DEE1F5C"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StackPane</w:t>
      </w:r>
      <w:r>
        <w:rPr>
          <w:color w:val="FFFFFF"/>
        </w:rPr>
        <w:t xml:space="preserve"> </w:t>
      </w:r>
      <w:r>
        <w:rPr>
          <w:b/>
          <w:bCs/>
          <w:color w:val="BDB76B"/>
        </w:rPr>
        <w:t>layoutX</w:t>
      </w:r>
      <w:r>
        <w:rPr>
          <w:color w:val="FFFFFF"/>
        </w:rPr>
        <w:t>=</w:t>
      </w:r>
      <w:r>
        <w:rPr>
          <w:color w:val="FFA0A0"/>
        </w:rPr>
        <w:t>"57.0"</w:t>
      </w:r>
      <w:r>
        <w:rPr>
          <w:color w:val="FFFFFF"/>
        </w:rPr>
        <w:t xml:space="preserve"> </w:t>
      </w:r>
      <w:r>
        <w:rPr>
          <w:b/>
          <w:bCs/>
          <w:color w:val="BDB76B"/>
        </w:rPr>
        <w:t>layoutY</w:t>
      </w:r>
      <w:r>
        <w:rPr>
          <w:color w:val="FFFFFF"/>
        </w:rPr>
        <w:t>=</w:t>
      </w:r>
      <w:r>
        <w:rPr>
          <w:color w:val="FFA0A0"/>
        </w:rPr>
        <w:t>"106.0"</w:t>
      </w:r>
      <w:r>
        <w:rPr>
          <w:color w:val="FFFFFF"/>
        </w:rPr>
        <w:t xml:space="preserve"> </w:t>
      </w:r>
      <w:r>
        <w:rPr>
          <w:b/>
          <w:bCs/>
          <w:color w:val="BDB76B"/>
        </w:rPr>
        <w:t>prefHeight</w:t>
      </w:r>
      <w:r>
        <w:rPr>
          <w:color w:val="FFFFFF"/>
        </w:rPr>
        <w:t>=</w:t>
      </w:r>
      <w:r>
        <w:rPr>
          <w:color w:val="FFA0A0"/>
        </w:rPr>
        <w:t>"95.0"</w:t>
      </w:r>
      <w:r>
        <w:rPr>
          <w:color w:val="FFFFFF"/>
        </w:rPr>
        <w:t xml:space="preserve"> </w:t>
      </w:r>
      <w:r>
        <w:rPr>
          <w:b/>
          <w:bCs/>
          <w:color w:val="BDB76B"/>
        </w:rPr>
        <w:t>prefWidth</w:t>
      </w:r>
      <w:r>
        <w:rPr>
          <w:color w:val="FFFFFF"/>
        </w:rPr>
        <w:t>=</w:t>
      </w:r>
      <w:r>
        <w:rPr>
          <w:color w:val="FFA0A0"/>
        </w:rPr>
        <w:t>"294.0"</w:t>
      </w:r>
      <w:r>
        <w:rPr>
          <w:color w:val="F0E68C"/>
        </w:rPr>
        <w:t>&gt;</w:t>
      </w:r>
    </w:p>
    <w:p w14:paraId="4335EC68"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06BB1F6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StackPane</w:t>
      </w:r>
      <w:r>
        <w:rPr>
          <w:color w:val="FFFFFF"/>
        </w:rPr>
        <w:t xml:space="preserve"> </w:t>
      </w:r>
      <w:r>
        <w:rPr>
          <w:b/>
          <w:bCs/>
          <w:color w:val="BDB76B"/>
        </w:rPr>
        <w:t>prefHeight</w:t>
      </w:r>
      <w:r>
        <w:rPr>
          <w:color w:val="FFFFFF"/>
        </w:rPr>
        <w:t>=</w:t>
      </w:r>
      <w:r>
        <w:rPr>
          <w:color w:val="FFA0A0"/>
        </w:rPr>
        <w:t>"150.0"</w:t>
      </w:r>
      <w:r>
        <w:rPr>
          <w:color w:val="FFFFFF"/>
        </w:rPr>
        <w:t xml:space="preserve"> </w:t>
      </w:r>
      <w:r>
        <w:rPr>
          <w:b/>
          <w:bCs/>
          <w:color w:val="BDB76B"/>
        </w:rPr>
        <w:t>prefWidth</w:t>
      </w:r>
      <w:r>
        <w:rPr>
          <w:color w:val="FFFFFF"/>
        </w:rPr>
        <w:t>=</w:t>
      </w:r>
      <w:r>
        <w:rPr>
          <w:color w:val="FFA0A0"/>
        </w:rPr>
        <w:t>"200.0"</w:t>
      </w:r>
      <w:r>
        <w:rPr>
          <w:color w:val="F0E68C"/>
        </w:rPr>
        <w:t>&gt;</w:t>
      </w:r>
    </w:p>
    <w:p w14:paraId="53B0B983"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3DC9C38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Label</w:t>
      </w:r>
      <w:r>
        <w:rPr>
          <w:color w:val="FFFFFF"/>
        </w:rPr>
        <w:t xml:space="preserve"> </w:t>
      </w:r>
      <w:r>
        <w:rPr>
          <w:b/>
          <w:bCs/>
          <w:color w:val="BDB76B"/>
        </w:rPr>
        <w:t>fx:id</w:t>
      </w:r>
      <w:r>
        <w:rPr>
          <w:color w:val="FFFFFF"/>
        </w:rPr>
        <w:t>=</w:t>
      </w:r>
      <w:r>
        <w:rPr>
          <w:color w:val="FFA0A0"/>
        </w:rPr>
        <w:t>"restaurantLabel"</w:t>
      </w:r>
      <w:r>
        <w:rPr>
          <w:color w:val="FFFFFF"/>
        </w:rPr>
        <w:t xml:space="preserve"> </w:t>
      </w:r>
      <w:r>
        <w:rPr>
          <w:color w:val="F0E68C"/>
        </w:rPr>
        <w:t>/&gt;</w:t>
      </w:r>
    </w:p>
    <w:p w14:paraId="005F3CA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60A6C35C"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StackPane&gt;</w:t>
      </w:r>
    </w:p>
    <w:p w14:paraId="78A18174"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lt;/StackPane&gt;</w:t>
      </w:r>
    </w:p>
    <w:p w14:paraId="66F02FFB"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276D9F4E"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AnchorPane&gt;</w:t>
      </w:r>
    </w:p>
    <w:p w14:paraId="33853520"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1853D289"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AnchorPane&gt;</w:t>
      </w:r>
    </w:p>
    <w:p w14:paraId="62C0974D"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FFFFF"/>
        </w:rPr>
        <w:t xml:space="preserve">   </w:t>
      </w:r>
      <w:r>
        <w:rPr>
          <w:color w:val="F0E68C"/>
        </w:rPr>
        <w:t>&lt;/children&gt;</w:t>
      </w:r>
    </w:p>
    <w:p w14:paraId="11795465" w14:textId="77777777" w:rsidR="003C63DE" w:rsidRDefault="003C63DE" w:rsidP="00C91157">
      <w:pPr>
        <w:pStyle w:val="HTMLPreformatted"/>
        <w:numPr>
          <w:ilvl w:val="0"/>
          <w:numId w:val="2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03783219"/>
        <w:rPr>
          <w:color w:val="FFFFFF"/>
        </w:rPr>
      </w:pPr>
      <w:r>
        <w:rPr>
          <w:color w:val="F0E68C"/>
        </w:rPr>
        <w:lastRenderedPageBreak/>
        <w:t>&lt;/AnchorPane&gt;</w:t>
      </w:r>
    </w:p>
    <w:p w14:paraId="238C888C" w14:textId="76A75DFC" w:rsidR="00227A1E" w:rsidRDefault="003C63DE" w:rsidP="002A315C">
      <w:pPr>
        <w:pStyle w:val="Heading5"/>
      </w:pPr>
      <w:r>
        <w:rPr>
          <w:color w:val="FFFFFF"/>
        </w:rPr>
        <w:t> </w:t>
      </w:r>
      <w:r w:rsidR="001C2A4A">
        <w:br w:type="page"/>
      </w:r>
      <w:r w:rsidR="00227A1E">
        <w:lastRenderedPageBreak/>
        <w:t>userViewReviewEatFXML.fxml</w:t>
      </w:r>
    </w:p>
    <w:p w14:paraId="43620632"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2294894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w:t>
      </w:r>
    </w:p>
    <w:p w14:paraId="37642058"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1739B3DA"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1BB56A8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control.</w:t>
      </w:r>
      <w:r>
        <w:rPr>
          <w:color w:val="98FB98"/>
        </w:rPr>
        <w:t>ListView</w:t>
      </w:r>
      <w:r>
        <w:rPr>
          <w:color w:val="FFFFFF"/>
        </w:rPr>
        <w:t>?&gt;</w:t>
      </w:r>
    </w:p>
    <w:p w14:paraId="19C520C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control.</w:t>
      </w:r>
      <w:r>
        <w:rPr>
          <w:color w:val="98FB98"/>
        </w:rPr>
        <w:t>MenuButton</w:t>
      </w:r>
      <w:r>
        <w:rPr>
          <w:color w:val="FFFFFF"/>
        </w:rPr>
        <w:t>?&gt;</w:t>
      </w:r>
    </w:p>
    <w:p w14:paraId="3A863FD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control.</w:t>
      </w:r>
      <w:r>
        <w:rPr>
          <w:color w:val="98FB98"/>
        </w:rPr>
        <w:t>MenuItem</w:t>
      </w:r>
      <w:r>
        <w:rPr>
          <w:color w:val="FFFFFF"/>
        </w:rPr>
        <w:t>?&gt;</w:t>
      </w:r>
    </w:p>
    <w:p w14:paraId="4B4AF524"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control.</w:t>
      </w:r>
      <w:r>
        <w:rPr>
          <w:color w:val="98FB98"/>
        </w:rPr>
        <w:t>Separator</w:t>
      </w:r>
      <w:r>
        <w:rPr>
          <w:color w:val="FFFFFF"/>
        </w:rPr>
        <w:t>?&gt;</w:t>
      </w:r>
    </w:p>
    <w:p w14:paraId="15AB331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control.</w:t>
      </w:r>
      <w:r>
        <w:rPr>
          <w:color w:val="98FB98"/>
        </w:rPr>
        <w:t>TextField</w:t>
      </w:r>
      <w:r>
        <w:rPr>
          <w:color w:val="FFFFFF"/>
        </w:rPr>
        <w:t>?&gt;</w:t>
      </w:r>
    </w:p>
    <w:p w14:paraId="63D46228"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65C68015"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layout.</w:t>
      </w:r>
      <w:r>
        <w:rPr>
          <w:color w:val="98FB98"/>
        </w:rPr>
        <w:t>HBox</w:t>
      </w:r>
      <w:r>
        <w:rPr>
          <w:color w:val="FFFFFF"/>
        </w:rPr>
        <w:t>?&gt;</w:t>
      </w:r>
    </w:p>
    <w:p w14:paraId="0B2C8085"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layout.</w:t>
      </w:r>
      <w:r>
        <w:rPr>
          <w:color w:val="98FB98"/>
        </w:rPr>
        <w:t>Pane</w:t>
      </w:r>
      <w:r>
        <w:rPr>
          <w:color w:val="FFFFFF"/>
        </w:rPr>
        <w:t>?&gt;</w:t>
      </w:r>
    </w:p>
    <w:p w14:paraId="454B2E74"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layout.</w:t>
      </w:r>
      <w:r>
        <w:rPr>
          <w:color w:val="98FB98"/>
        </w:rPr>
        <w:t>StackPane</w:t>
      </w:r>
      <w:r>
        <w:rPr>
          <w:color w:val="FFFFFF"/>
        </w:rPr>
        <w:t>?&gt;</w:t>
      </w:r>
    </w:p>
    <w:p w14:paraId="7042048F"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2FB5DBC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w:t>
      </w:r>
    </w:p>
    <w:p w14:paraId="6EBD6EF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userViewReviewEatFXMLController"</w:t>
      </w:r>
      <w:r>
        <w:rPr>
          <w:color w:val="F0E68C"/>
        </w:rPr>
        <w:t>&gt;</w:t>
      </w:r>
    </w:p>
    <w:p w14:paraId="74577F87"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5BC4510E"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AnchorPane</w:t>
      </w:r>
      <w:r>
        <w:rPr>
          <w:color w:val="FFFFFF"/>
        </w:rPr>
        <w:t xml:space="preserve"> </w:t>
      </w:r>
      <w:r>
        <w:rPr>
          <w:b/>
          <w:bCs/>
          <w:color w:val="BDB76B"/>
        </w:rPr>
        <w:t>maxHeight</w:t>
      </w:r>
      <w:r>
        <w:rPr>
          <w:color w:val="FFFFFF"/>
        </w:rPr>
        <w:t>=</w:t>
      </w:r>
      <w:r>
        <w:rPr>
          <w:color w:val="FFA0A0"/>
        </w:rPr>
        <w:t>"-Infinity"</w:t>
      </w:r>
      <w:r>
        <w:rPr>
          <w:color w:val="FFFFFF"/>
        </w:rPr>
        <w:t xml:space="preserve"> </w:t>
      </w:r>
      <w:r>
        <w:rPr>
          <w:b/>
          <w:bCs/>
          <w:color w:val="BDB76B"/>
        </w:rPr>
        <w:t>maxWidth</w:t>
      </w:r>
      <w:r>
        <w:rPr>
          <w:color w:val="FFFFFF"/>
        </w:rPr>
        <w:t>=</w:t>
      </w:r>
      <w:r>
        <w:rPr>
          <w:color w:val="FFA0A0"/>
        </w:rPr>
        <w:t>"-Infinity"</w:t>
      </w:r>
      <w:r>
        <w:rPr>
          <w:color w:val="FFFFFF"/>
        </w:rPr>
        <w:t xml:space="preserve"> </w:t>
      </w:r>
      <w:r>
        <w:rPr>
          <w:b/>
          <w:bCs/>
          <w:color w:val="BDB76B"/>
        </w:rPr>
        <w:t>minHeight</w:t>
      </w:r>
      <w:r>
        <w:rPr>
          <w:color w:val="FFFFFF"/>
        </w:rPr>
        <w:t>=</w:t>
      </w:r>
      <w:r>
        <w:rPr>
          <w:color w:val="FFA0A0"/>
        </w:rPr>
        <w:t>"-Infinity"</w:t>
      </w:r>
      <w:r>
        <w:rPr>
          <w:color w:val="FFFFFF"/>
        </w:rPr>
        <w:t xml:space="preserve"> </w:t>
      </w:r>
      <w:r>
        <w:rPr>
          <w:b/>
          <w:bCs/>
          <w:color w:val="BDB76B"/>
        </w:rPr>
        <w:t>minWidth</w:t>
      </w:r>
      <w:r>
        <w:rPr>
          <w:color w:val="FFFFFF"/>
        </w:rPr>
        <w:t>=</w:t>
      </w:r>
      <w:r>
        <w:rPr>
          <w:color w:val="FFA0A0"/>
        </w:rPr>
        <w:t>"-Infinity"</w:t>
      </w:r>
      <w:r>
        <w:rPr>
          <w:color w:val="FFFFFF"/>
        </w:rPr>
        <w:t xml:space="preserve"> </w:t>
      </w:r>
      <w:r>
        <w:rPr>
          <w:b/>
          <w:bCs/>
          <w:color w:val="BDB76B"/>
        </w:rPr>
        <w:t>prefHeight</w:t>
      </w:r>
      <w:r>
        <w:rPr>
          <w:color w:val="FFFFFF"/>
        </w:rPr>
        <w:t>=</w:t>
      </w:r>
      <w:r>
        <w:rPr>
          <w:color w:val="FFA0A0"/>
        </w:rPr>
        <w:t>"700.0"</w:t>
      </w:r>
      <w:r>
        <w:rPr>
          <w:color w:val="FFFFFF"/>
        </w:rPr>
        <w:t xml:space="preserve"> </w:t>
      </w:r>
      <w:r>
        <w:rPr>
          <w:b/>
          <w:bCs/>
          <w:color w:val="BDB76B"/>
        </w:rPr>
        <w:t>prefWidth</w:t>
      </w:r>
      <w:r>
        <w:rPr>
          <w:color w:val="FFFFFF"/>
        </w:rPr>
        <w:t>=</w:t>
      </w:r>
      <w:r>
        <w:rPr>
          <w:color w:val="FFA0A0"/>
        </w:rPr>
        <w:t>"700.0"</w:t>
      </w:r>
      <w:r>
        <w:rPr>
          <w:color w:val="FFFFFF"/>
        </w:rPr>
        <w:t xml:space="preserve"> </w:t>
      </w:r>
      <w:r>
        <w:rPr>
          <w:b/>
          <w:bCs/>
          <w:color w:val="BDB76B"/>
        </w:rPr>
        <w:t>snapToPixel</w:t>
      </w:r>
      <w:r>
        <w:rPr>
          <w:color w:val="FFFFFF"/>
        </w:rPr>
        <w:t>=</w:t>
      </w:r>
      <w:r>
        <w:rPr>
          <w:color w:val="FFA0A0"/>
        </w:rPr>
        <w:t>"false"</w:t>
      </w:r>
      <w:r>
        <w:rPr>
          <w:color w:val="F0E68C"/>
        </w:rPr>
        <w:t>&gt;</w:t>
      </w:r>
    </w:p>
    <w:p w14:paraId="15667F66"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18322275"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TextField</w:t>
      </w:r>
      <w:r>
        <w:rPr>
          <w:color w:val="FFFFFF"/>
        </w:rPr>
        <w:t xml:space="preserve"> </w:t>
      </w:r>
      <w:r>
        <w:rPr>
          <w:b/>
          <w:bCs/>
          <w:color w:val="BDB76B"/>
        </w:rPr>
        <w:t>fx:id</w:t>
      </w:r>
      <w:r>
        <w:rPr>
          <w:color w:val="FFFFFF"/>
        </w:rPr>
        <w:t>=</w:t>
      </w:r>
      <w:r>
        <w:rPr>
          <w:color w:val="FFA0A0"/>
        </w:rPr>
        <w:t>"searchTextField"</w:t>
      </w:r>
      <w:r>
        <w:rPr>
          <w:color w:val="FFFFFF"/>
        </w:rPr>
        <w:t xml:space="preserve"> </w:t>
      </w:r>
      <w:r>
        <w:rPr>
          <w:b/>
          <w:bCs/>
          <w:color w:val="BDB76B"/>
        </w:rPr>
        <w:t>layoutX</w:t>
      </w:r>
      <w:r>
        <w:rPr>
          <w:color w:val="FFFFFF"/>
        </w:rPr>
        <w:t>=</w:t>
      </w:r>
      <w:r>
        <w:rPr>
          <w:color w:val="FFA0A0"/>
        </w:rPr>
        <w:t>"274.0"</w:t>
      </w:r>
      <w:r>
        <w:rPr>
          <w:color w:val="FFFFFF"/>
        </w:rPr>
        <w:t xml:space="preserve"> </w:t>
      </w:r>
      <w:r>
        <w:rPr>
          <w:b/>
          <w:bCs/>
          <w:color w:val="BDB76B"/>
        </w:rPr>
        <w:t>layoutY</w:t>
      </w:r>
      <w:r>
        <w:rPr>
          <w:color w:val="FFFFFF"/>
        </w:rPr>
        <w:t>=</w:t>
      </w:r>
      <w:r>
        <w:rPr>
          <w:color w:val="FFA0A0"/>
        </w:rPr>
        <w:t>"141.0"</w:t>
      </w:r>
      <w:r>
        <w:rPr>
          <w:color w:val="FFFFFF"/>
        </w:rPr>
        <w:t xml:space="preserve"> </w:t>
      </w:r>
      <w:r>
        <w:rPr>
          <w:b/>
          <w:bCs/>
          <w:color w:val="BDB76B"/>
        </w:rPr>
        <w:t>minWidth</w:t>
      </w:r>
      <w:r>
        <w:rPr>
          <w:color w:val="FFFFFF"/>
        </w:rPr>
        <w:t>=</w:t>
      </w:r>
      <w:r>
        <w:rPr>
          <w:color w:val="FFA0A0"/>
        </w:rPr>
        <w:t>"-Infinity"</w:t>
      </w:r>
      <w:r>
        <w:rPr>
          <w:color w:val="FFFFFF"/>
        </w:rPr>
        <w:t xml:space="preserve"> </w:t>
      </w:r>
      <w:r>
        <w:rPr>
          <w:b/>
          <w:bCs/>
          <w:color w:val="BDB76B"/>
        </w:rPr>
        <w:t>prefHeight</w:t>
      </w:r>
      <w:r>
        <w:rPr>
          <w:color w:val="FFFFFF"/>
        </w:rPr>
        <w:t>=</w:t>
      </w:r>
      <w:r>
        <w:rPr>
          <w:color w:val="FFA0A0"/>
        </w:rPr>
        <w:t>"25.0"</w:t>
      </w:r>
      <w:r>
        <w:rPr>
          <w:color w:val="FFFFFF"/>
        </w:rPr>
        <w:t xml:space="preserve"> </w:t>
      </w:r>
      <w:r>
        <w:rPr>
          <w:b/>
          <w:bCs/>
          <w:color w:val="BDB76B"/>
        </w:rPr>
        <w:t>prefWidth</w:t>
      </w:r>
      <w:r>
        <w:rPr>
          <w:color w:val="FFFFFF"/>
        </w:rPr>
        <w:t>=</w:t>
      </w:r>
      <w:r>
        <w:rPr>
          <w:color w:val="FFA0A0"/>
        </w:rPr>
        <w:t>"191.0"</w:t>
      </w:r>
      <w:r>
        <w:rPr>
          <w:color w:val="FFFFFF"/>
        </w:rPr>
        <w:t xml:space="preserve"> </w:t>
      </w:r>
      <w:r>
        <w:rPr>
          <w:b/>
          <w:bCs/>
          <w:color w:val="BDB76B"/>
        </w:rPr>
        <w:t>promptText</w:t>
      </w:r>
      <w:r>
        <w:rPr>
          <w:color w:val="FFFFFF"/>
        </w:rPr>
        <w:t>=</w:t>
      </w:r>
      <w:r>
        <w:rPr>
          <w:color w:val="FFA0A0"/>
        </w:rPr>
        <w:t>"Search"</w:t>
      </w:r>
      <w:r>
        <w:rPr>
          <w:color w:val="FFFFFF"/>
        </w:rPr>
        <w:t xml:space="preserve"> </w:t>
      </w:r>
      <w:r>
        <w:rPr>
          <w:b/>
          <w:bCs/>
          <w:color w:val="BDB76B"/>
        </w:rPr>
        <w:t>snapToPixel</w:t>
      </w:r>
      <w:r>
        <w:rPr>
          <w:color w:val="FFFFFF"/>
        </w:rPr>
        <w:t>=</w:t>
      </w:r>
      <w:r>
        <w:rPr>
          <w:color w:val="FFA0A0"/>
        </w:rPr>
        <w:t>"false"</w:t>
      </w:r>
      <w:r>
        <w:rPr>
          <w:color w:val="F0E68C"/>
        </w:rPr>
        <w:t>&gt;</w:t>
      </w:r>
    </w:p>
    <w:p w14:paraId="5660910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51A8D864"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4.0"</w:t>
      </w:r>
      <w:r>
        <w:rPr>
          <w:color w:val="FFFFFF"/>
        </w:rPr>
        <w:t xml:space="preserve"> </w:t>
      </w:r>
      <w:r>
        <w:rPr>
          <w:color w:val="F0E68C"/>
        </w:rPr>
        <w:t>/&gt;</w:t>
      </w:r>
    </w:p>
    <w:p w14:paraId="5582512A"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03709420"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TextField&gt;</w:t>
      </w:r>
    </w:p>
    <w:p w14:paraId="10EF3744"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80.0"</w:t>
      </w:r>
      <w:r>
        <w:rPr>
          <w:color w:val="FFFFFF"/>
        </w:rPr>
        <w:t xml:space="preserve"> </w:t>
      </w:r>
      <w:r>
        <w:rPr>
          <w:b/>
          <w:bCs/>
          <w:color w:val="BDB76B"/>
        </w:rPr>
        <w:t>layoutY</w:t>
      </w:r>
      <w:r>
        <w:rPr>
          <w:color w:val="FFFFFF"/>
        </w:rPr>
        <w:t>=</w:t>
      </w:r>
      <w:r>
        <w:rPr>
          <w:color w:val="FFA0A0"/>
        </w:rPr>
        <w:t>"26.0"</w:t>
      </w:r>
      <w:r>
        <w:rPr>
          <w:color w:val="FFFFFF"/>
        </w:rPr>
        <w:t xml:space="preserve"> </w:t>
      </w:r>
      <w:r>
        <w:rPr>
          <w:b/>
          <w:bCs/>
          <w:color w:val="BDB76B"/>
        </w:rPr>
        <w:t>text</w:t>
      </w:r>
      <w:r>
        <w:rPr>
          <w:color w:val="FFFFFF"/>
        </w:rPr>
        <w:t>=</w:t>
      </w:r>
      <w:r>
        <w:rPr>
          <w:color w:val="FFA0A0"/>
        </w:rPr>
        <w:t>"Welcome to Review Eat"</w:t>
      </w:r>
      <w:r>
        <w:rPr>
          <w:color w:val="F0E68C"/>
        </w:rPr>
        <w:t>&gt;</w:t>
      </w:r>
    </w:p>
    <w:p w14:paraId="4427E28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492B1390"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42.0"</w:t>
      </w:r>
      <w:r>
        <w:rPr>
          <w:color w:val="FFFFFF"/>
        </w:rPr>
        <w:t xml:space="preserve"> </w:t>
      </w:r>
      <w:r>
        <w:rPr>
          <w:color w:val="F0E68C"/>
        </w:rPr>
        <w:t>/&gt;</w:t>
      </w:r>
    </w:p>
    <w:p w14:paraId="149A5B13"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00A4A0A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Label&gt;</w:t>
      </w:r>
    </w:p>
    <w:p w14:paraId="46B2E0D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179.0"</w:t>
      </w:r>
      <w:r>
        <w:rPr>
          <w:color w:val="FFFFFF"/>
        </w:rPr>
        <w:t xml:space="preserve"> </w:t>
      </w:r>
      <w:r>
        <w:rPr>
          <w:b/>
          <w:bCs/>
          <w:color w:val="BDB76B"/>
        </w:rPr>
        <w:t>layoutY</w:t>
      </w:r>
      <w:r>
        <w:rPr>
          <w:color w:val="FFFFFF"/>
        </w:rPr>
        <w:t>=</w:t>
      </w:r>
      <w:r>
        <w:rPr>
          <w:color w:val="FFA0A0"/>
        </w:rPr>
        <w:t>"79.0"</w:t>
      </w:r>
      <w:r>
        <w:rPr>
          <w:color w:val="FFFFFF"/>
        </w:rPr>
        <w:t xml:space="preserve"> </w:t>
      </w:r>
      <w:r>
        <w:rPr>
          <w:b/>
          <w:bCs/>
          <w:color w:val="BDB76B"/>
        </w:rPr>
        <w:t>prefHeight</w:t>
      </w:r>
      <w:r>
        <w:rPr>
          <w:color w:val="FFFFFF"/>
        </w:rPr>
        <w:t>=</w:t>
      </w:r>
      <w:r>
        <w:rPr>
          <w:color w:val="FFA0A0"/>
        </w:rPr>
        <w:t>"3.0"</w:t>
      </w:r>
      <w:r>
        <w:rPr>
          <w:color w:val="FFFFFF"/>
        </w:rPr>
        <w:t xml:space="preserve"> </w:t>
      </w:r>
      <w:r>
        <w:rPr>
          <w:b/>
          <w:bCs/>
          <w:color w:val="BDB76B"/>
        </w:rPr>
        <w:t>prefWidth</w:t>
      </w:r>
      <w:r>
        <w:rPr>
          <w:color w:val="FFFFFF"/>
        </w:rPr>
        <w:t>=</w:t>
      </w:r>
      <w:r>
        <w:rPr>
          <w:color w:val="FFA0A0"/>
        </w:rPr>
        <w:t>"347.0"</w:t>
      </w:r>
      <w:r>
        <w:rPr>
          <w:color w:val="FFFFFF"/>
        </w:rPr>
        <w:t xml:space="preserve"> </w:t>
      </w:r>
      <w:r>
        <w:rPr>
          <w:color w:val="F0E68C"/>
        </w:rPr>
        <w:t>/&gt;</w:t>
      </w:r>
    </w:p>
    <w:p w14:paraId="57691D6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77.0"</w:t>
      </w:r>
      <w:r>
        <w:rPr>
          <w:color w:val="FFFFFF"/>
        </w:rPr>
        <w:t xml:space="preserve"> </w:t>
      </w:r>
      <w:r>
        <w:rPr>
          <w:b/>
          <w:bCs/>
          <w:color w:val="BDB76B"/>
        </w:rPr>
        <w:t>layoutY</w:t>
      </w:r>
      <w:r>
        <w:rPr>
          <w:color w:val="FFFFFF"/>
        </w:rPr>
        <w:t>=</w:t>
      </w:r>
      <w:r>
        <w:rPr>
          <w:color w:val="FFA0A0"/>
        </w:rPr>
        <w:t>"197.0"</w:t>
      </w:r>
      <w:r>
        <w:rPr>
          <w:color w:val="FFFFFF"/>
        </w:rPr>
        <w:t xml:space="preserve"> </w:t>
      </w:r>
      <w:r>
        <w:rPr>
          <w:b/>
          <w:bCs/>
          <w:color w:val="BDB76B"/>
        </w:rPr>
        <w:t>text</w:t>
      </w:r>
      <w:r>
        <w:rPr>
          <w:color w:val="FFFFFF"/>
        </w:rPr>
        <w:t>=</w:t>
      </w:r>
      <w:r>
        <w:rPr>
          <w:color w:val="FFA0A0"/>
        </w:rPr>
        <w:t>"Cuisine"</w:t>
      </w:r>
      <w:r>
        <w:rPr>
          <w:color w:val="F0E68C"/>
        </w:rPr>
        <w:t>&gt;</w:t>
      </w:r>
    </w:p>
    <w:p w14:paraId="76990626"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678DDFEE"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3.0"</w:t>
      </w:r>
      <w:r>
        <w:rPr>
          <w:color w:val="FFFFFF"/>
        </w:rPr>
        <w:t xml:space="preserve"> </w:t>
      </w:r>
      <w:r>
        <w:rPr>
          <w:color w:val="F0E68C"/>
        </w:rPr>
        <w:t>/&gt;</w:t>
      </w:r>
    </w:p>
    <w:p w14:paraId="48D49EA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1FD83E4C"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Label&gt;</w:t>
      </w:r>
    </w:p>
    <w:p w14:paraId="45DAAF38"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07.0"</w:t>
      </w:r>
      <w:r>
        <w:rPr>
          <w:color w:val="FFFFFF"/>
        </w:rPr>
        <w:t xml:space="preserve"> </w:t>
      </w:r>
      <w:r>
        <w:rPr>
          <w:b/>
          <w:bCs/>
          <w:color w:val="BDB76B"/>
        </w:rPr>
        <w:t>layoutY</w:t>
      </w:r>
      <w:r>
        <w:rPr>
          <w:color w:val="FFFFFF"/>
        </w:rPr>
        <w:t>=</w:t>
      </w:r>
      <w:r>
        <w:rPr>
          <w:color w:val="FFA0A0"/>
        </w:rPr>
        <w:t>"197.0"</w:t>
      </w:r>
      <w:r>
        <w:rPr>
          <w:color w:val="FFFFFF"/>
        </w:rPr>
        <w:t xml:space="preserve"> </w:t>
      </w:r>
      <w:r>
        <w:rPr>
          <w:b/>
          <w:bCs/>
          <w:color w:val="BDB76B"/>
        </w:rPr>
        <w:t>text</w:t>
      </w:r>
      <w:r>
        <w:rPr>
          <w:color w:val="FFFFFF"/>
        </w:rPr>
        <w:t>=</w:t>
      </w:r>
      <w:r>
        <w:rPr>
          <w:color w:val="FFA0A0"/>
        </w:rPr>
        <w:t>"Restaurant"</w:t>
      </w:r>
      <w:r>
        <w:rPr>
          <w:color w:val="F0E68C"/>
        </w:rPr>
        <w:t>&gt;</w:t>
      </w:r>
    </w:p>
    <w:p w14:paraId="7180C75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lastRenderedPageBreak/>
        <w:t xml:space="preserve">               </w:t>
      </w:r>
      <w:r>
        <w:rPr>
          <w:color w:val="F0E68C"/>
        </w:rPr>
        <w:t>&lt;font&gt;</w:t>
      </w:r>
    </w:p>
    <w:p w14:paraId="746D3AAF"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23.0"</w:t>
      </w:r>
      <w:r>
        <w:rPr>
          <w:color w:val="FFFFFF"/>
        </w:rPr>
        <w:t xml:space="preserve"> </w:t>
      </w:r>
      <w:r>
        <w:rPr>
          <w:color w:val="F0E68C"/>
        </w:rPr>
        <w:t>/&gt;</w:t>
      </w:r>
    </w:p>
    <w:p w14:paraId="1D714E2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1ED0DEE7"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Label&gt;</w:t>
      </w:r>
    </w:p>
    <w:p w14:paraId="4E04137E"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5.0"</w:t>
      </w:r>
      <w:r>
        <w:rPr>
          <w:color w:val="FFFFFF"/>
        </w:rPr>
        <w:t xml:space="preserve"> </w:t>
      </w:r>
      <w:r>
        <w:rPr>
          <w:b/>
          <w:bCs/>
          <w:color w:val="BDB76B"/>
        </w:rPr>
        <w:t>layoutY</w:t>
      </w:r>
      <w:r>
        <w:rPr>
          <w:color w:val="FFFFFF"/>
        </w:rPr>
        <w:t>=</w:t>
      </w:r>
      <w:r>
        <w:rPr>
          <w:color w:val="FFA0A0"/>
        </w:rPr>
        <w:t>"182.0"</w:t>
      </w:r>
      <w:r>
        <w:rPr>
          <w:color w:val="FFFFFF"/>
        </w:rPr>
        <w:t xml:space="preserve"> </w:t>
      </w:r>
      <w:r>
        <w:rPr>
          <w:b/>
          <w:bCs/>
          <w:color w:val="BDB76B"/>
        </w:rPr>
        <w:t>prefHeight</w:t>
      </w:r>
      <w:r>
        <w:rPr>
          <w:color w:val="FFFFFF"/>
        </w:rPr>
        <w:t>=</w:t>
      </w:r>
      <w:r>
        <w:rPr>
          <w:color w:val="FFA0A0"/>
        </w:rPr>
        <w:t>"3.0"</w:t>
      </w:r>
      <w:r>
        <w:rPr>
          <w:color w:val="FFFFFF"/>
        </w:rPr>
        <w:t xml:space="preserve"> </w:t>
      </w:r>
      <w:r>
        <w:rPr>
          <w:b/>
          <w:bCs/>
          <w:color w:val="BDB76B"/>
        </w:rPr>
        <w:t>prefWidth</w:t>
      </w:r>
      <w:r>
        <w:rPr>
          <w:color w:val="FFFFFF"/>
        </w:rPr>
        <w:t>=</w:t>
      </w:r>
      <w:r>
        <w:rPr>
          <w:color w:val="FFA0A0"/>
        </w:rPr>
        <w:t>"688.0"</w:t>
      </w:r>
      <w:r>
        <w:rPr>
          <w:color w:val="FFFFFF"/>
        </w:rPr>
        <w:t xml:space="preserve"> </w:t>
      </w:r>
      <w:r>
        <w:rPr>
          <w:color w:val="F0E68C"/>
        </w:rPr>
        <w:t>/&gt;</w:t>
      </w:r>
    </w:p>
    <w:p w14:paraId="0D6C9EDF"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10.0"</w:t>
      </w:r>
      <w:r>
        <w:rPr>
          <w:color w:val="FFFFFF"/>
        </w:rPr>
        <w:t xml:space="preserve"> </w:t>
      </w:r>
      <w:r>
        <w:rPr>
          <w:b/>
          <w:bCs/>
          <w:color w:val="BDB76B"/>
        </w:rPr>
        <w:t>layoutY</w:t>
      </w:r>
      <w:r>
        <w:rPr>
          <w:color w:val="FFFFFF"/>
        </w:rPr>
        <w:t>=</w:t>
      </w:r>
      <w:r>
        <w:rPr>
          <w:color w:val="FFA0A0"/>
        </w:rPr>
        <w:t>"221.0"</w:t>
      </w:r>
      <w:r>
        <w:rPr>
          <w:color w:val="FFFFFF"/>
        </w:rPr>
        <w:t xml:space="preserve"> </w:t>
      </w:r>
      <w:r>
        <w:rPr>
          <w:b/>
          <w:bCs/>
          <w:color w:val="BDB76B"/>
        </w:rPr>
        <w:t>prefHeight</w:t>
      </w:r>
      <w:r>
        <w:rPr>
          <w:color w:val="FFFFFF"/>
        </w:rPr>
        <w:t>=</w:t>
      </w:r>
      <w:r>
        <w:rPr>
          <w:color w:val="FFA0A0"/>
        </w:rPr>
        <w:t>"9.0"</w:t>
      </w:r>
      <w:r>
        <w:rPr>
          <w:color w:val="FFFFFF"/>
        </w:rPr>
        <w:t xml:space="preserve"> </w:t>
      </w:r>
      <w:r>
        <w:rPr>
          <w:b/>
          <w:bCs/>
          <w:color w:val="BDB76B"/>
        </w:rPr>
        <w:t>prefWidth</w:t>
      </w:r>
      <w:r>
        <w:rPr>
          <w:color w:val="FFFFFF"/>
        </w:rPr>
        <w:t>=</w:t>
      </w:r>
      <w:r>
        <w:rPr>
          <w:color w:val="FFA0A0"/>
        </w:rPr>
        <w:t>"176.0"</w:t>
      </w:r>
      <w:r>
        <w:rPr>
          <w:color w:val="FFFFFF"/>
        </w:rPr>
        <w:t xml:space="preserve"> </w:t>
      </w:r>
      <w:r>
        <w:rPr>
          <w:color w:val="F0E68C"/>
        </w:rPr>
        <w:t>/&gt;</w:t>
      </w:r>
    </w:p>
    <w:p w14:paraId="1B17792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StackPane</w:t>
      </w:r>
      <w:r>
        <w:rPr>
          <w:color w:val="FFFFFF"/>
        </w:rPr>
        <w:t xml:space="preserve"> </w:t>
      </w:r>
      <w:r>
        <w:rPr>
          <w:b/>
          <w:bCs/>
          <w:color w:val="BDB76B"/>
        </w:rPr>
        <w:t>layoutX</w:t>
      </w:r>
      <w:r>
        <w:rPr>
          <w:color w:val="FFFFFF"/>
        </w:rPr>
        <w:t>=</w:t>
      </w:r>
      <w:r>
        <w:rPr>
          <w:color w:val="FFA0A0"/>
        </w:rPr>
        <w:t>"216.0"</w:t>
      </w:r>
      <w:r>
        <w:rPr>
          <w:color w:val="FFFFFF"/>
        </w:rPr>
        <w:t xml:space="preserve"> </w:t>
      </w:r>
      <w:r>
        <w:rPr>
          <w:b/>
          <w:bCs/>
          <w:color w:val="BDB76B"/>
        </w:rPr>
        <w:t>layoutY</w:t>
      </w:r>
      <w:r>
        <w:rPr>
          <w:color w:val="FFFFFF"/>
        </w:rPr>
        <w:t>=</w:t>
      </w:r>
      <w:r>
        <w:rPr>
          <w:color w:val="FFA0A0"/>
        </w:rPr>
        <w:t>"236.0"</w:t>
      </w:r>
      <w:r>
        <w:rPr>
          <w:color w:val="FFFFFF"/>
        </w:rPr>
        <w:t xml:space="preserve"> </w:t>
      </w:r>
      <w:r>
        <w:rPr>
          <w:b/>
          <w:bCs/>
          <w:color w:val="BDB76B"/>
        </w:rPr>
        <w:t>prefHeight</w:t>
      </w:r>
      <w:r>
        <w:rPr>
          <w:color w:val="FFFFFF"/>
        </w:rPr>
        <w:t>=</w:t>
      </w:r>
      <w:r>
        <w:rPr>
          <w:color w:val="FFA0A0"/>
        </w:rPr>
        <w:t>"379.0"</w:t>
      </w:r>
      <w:r>
        <w:rPr>
          <w:color w:val="FFFFFF"/>
        </w:rPr>
        <w:t xml:space="preserve"> </w:t>
      </w:r>
      <w:r>
        <w:rPr>
          <w:b/>
          <w:bCs/>
          <w:color w:val="BDB76B"/>
        </w:rPr>
        <w:t>prefWidth</w:t>
      </w:r>
      <w:r>
        <w:rPr>
          <w:color w:val="FFFFFF"/>
        </w:rPr>
        <w:t>=</w:t>
      </w:r>
      <w:r>
        <w:rPr>
          <w:color w:val="FFA0A0"/>
        </w:rPr>
        <w:t>"474.0"</w:t>
      </w:r>
      <w:r>
        <w:rPr>
          <w:color w:val="F0E68C"/>
        </w:rPr>
        <w:t>&gt;</w:t>
      </w:r>
    </w:p>
    <w:p w14:paraId="6E90749C"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36D66687"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ListView</w:t>
      </w:r>
      <w:r>
        <w:rPr>
          <w:color w:val="FFFFFF"/>
        </w:rPr>
        <w:t xml:space="preserve"> </w:t>
      </w:r>
      <w:r>
        <w:rPr>
          <w:b/>
          <w:bCs/>
          <w:color w:val="BDB76B"/>
        </w:rPr>
        <w:t>fx:id</w:t>
      </w:r>
      <w:r>
        <w:rPr>
          <w:color w:val="FFFFFF"/>
        </w:rPr>
        <w:t>=</w:t>
      </w:r>
      <w:r>
        <w:rPr>
          <w:color w:val="FFA0A0"/>
        </w:rPr>
        <w:t>"restaurantListView"</w:t>
      </w:r>
      <w:r>
        <w:rPr>
          <w:color w:val="FFFFFF"/>
        </w:rPr>
        <w:t xml:space="preserve"> </w:t>
      </w:r>
      <w:r>
        <w:rPr>
          <w:b/>
          <w:bCs/>
          <w:color w:val="BDB76B"/>
        </w:rPr>
        <w:t>fixedCellSize</w:t>
      </w:r>
      <w:r>
        <w:rPr>
          <w:color w:val="FFFFFF"/>
        </w:rPr>
        <w:t>=</w:t>
      </w:r>
      <w:r>
        <w:rPr>
          <w:color w:val="FFA0A0"/>
        </w:rPr>
        <w:t>"125.0"</w:t>
      </w:r>
      <w:r>
        <w:rPr>
          <w:color w:val="FFFFFF"/>
        </w:rPr>
        <w:t xml:space="preserve"> </w:t>
      </w:r>
      <w:r>
        <w:rPr>
          <w:b/>
          <w:bCs/>
          <w:color w:val="BDB76B"/>
        </w:rPr>
        <w:t>prefHeight</w:t>
      </w:r>
      <w:r>
        <w:rPr>
          <w:color w:val="FFFFFF"/>
        </w:rPr>
        <w:t>=</w:t>
      </w:r>
      <w:r>
        <w:rPr>
          <w:color w:val="FFA0A0"/>
        </w:rPr>
        <w:t>"308.0"</w:t>
      </w:r>
      <w:r>
        <w:rPr>
          <w:color w:val="FFFFFF"/>
        </w:rPr>
        <w:t xml:space="preserve"> </w:t>
      </w:r>
      <w:r>
        <w:rPr>
          <w:b/>
          <w:bCs/>
          <w:color w:val="BDB76B"/>
        </w:rPr>
        <w:t>prefWidth</w:t>
      </w:r>
      <w:r>
        <w:rPr>
          <w:color w:val="FFFFFF"/>
        </w:rPr>
        <w:t>=</w:t>
      </w:r>
      <w:r>
        <w:rPr>
          <w:color w:val="FFA0A0"/>
        </w:rPr>
        <w:t>"374.0"</w:t>
      </w:r>
      <w:r>
        <w:rPr>
          <w:color w:val="FFFFFF"/>
        </w:rPr>
        <w:t xml:space="preserve"> </w:t>
      </w:r>
      <w:r>
        <w:rPr>
          <w:color w:val="F0E68C"/>
        </w:rPr>
        <w:t>/&gt;</w:t>
      </w:r>
    </w:p>
    <w:p w14:paraId="5A282B93"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521C7AC5"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StackPane&gt;</w:t>
      </w:r>
    </w:p>
    <w:p w14:paraId="299EC5A3"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StackPane</w:t>
      </w:r>
      <w:r>
        <w:rPr>
          <w:color w:val="FFFFFF"/>
        </w:rPr>
        <w:t xml:space="preserve"> </w:t>
      </w:r>
      <w:r>
        <w:rPr>
          <w:b/>
          <w:bCs/>
          <w:color w:val="BDB76B"/>
        </w:rPr>
        <w:t>layoutX</w:t>
      </w:r>
      <w:r>
        <w:rPr>
          <w:color w:val="FFFFFF"/>
        </w:rPr>
        <w:t>=</w:t>
      </w:r>
      <w:r>
        <w:rPr>
          <w:color w:val="FFA0A0"/>
        </w:rPr>
        <w:t>"216.0"</w:t>
      </w:r>
      <w:r>
        <w:rPr>
          <w:color w:val="FFFFFF"/>
        </w:rPr>
        <w:t xml:space="preserve"> </w:t>
      </w:r>
      <w:r>
        <w:rPr>
          <w:b/>
          <w:bCs/>
          <w:color w:val="BDB76B"/>
        </w:rPr>
        <w:t>layoutY</w:t>
      </w:r>
      <w:r>
        <w:rPr>
          <w:color w:val="FFFFFF"/>
        </w:rPr>
        <w:t>=</w:t>
      </w:r>
      <w:r>
        <w:rPr>
          <w:color w:val="FFA0A0"/>
        </w:rPr>
        <w:t>"627.0"</w:t>
      </w:r>
      <w:r>
        <w:rPr>
          <w:color w:val="FFFFFF"/>
        </w:rPr>
        <w:t xml:space="preserve"> </w:t>
      </w:r>
      <w:r>
        <w:rPr>
          <w:b/>
          <w:bCs/>
          <w:color w:val="BDB76B"/>
        </w:rPr>
        <w:t>prefHeight</w:t>
      </w:r>
      <w:r>
        <w:rPr>
          <w:color w:val="FFFFFF"/>
        </w:rPr>
        <w:t>=</w:t>
      </w:r>
      <w:r>
        <w:rPr>
          <w:color w:val="FFA0A0"/>
        </w:rPr>
        <w:t>"59.0"</w:t>
      </w:r>
      <w:r>
        <w:rPr>
          <w:color w:val="FFFFFF"/>
        </w:rPr>
        <w:t xml:space="preserve"> </w:t>
      </w:r>
      <w:r>
        <w:rPr>
          <w:b/>
          <w:bCs/>
          <w:color w:val="BDB76B"/>
        </w:rPr>
        <w:t>prefWidth</w:t>
      </w:r>
      <w:r>
        <w:rPr>
          <w:color w:val="FFFFFF"/>
        </w:rPr>
        <w:t>=</w:t>
      </w:r>
      <w:r>
        <w:rPr>
          <w:color w:val="FFA0A0"/>
        </w:rPr>
        <w:t>"383.0"</w:t>
      </w:r>
      <w:r>
        <w:rPr>
          <w:color w:val="F0E68C"/>
        </w:rPr>
        <w:t>&gt;</w:t>
      </w:r>
    </w:p>
    <w:p w14:paraId="4B10D18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5F434E02"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HBox</w:t>
      </w:r>
      <w:r>
        <w:rPr>
          <w:color w:val="FFFFFF"/>
        </w:rPr>
        <w:t xml:space="preserve"> </w:t>
      </w:r>
      <w:r>
        <w:rPr>
          <w:b/>
          <w:bCs/>
          <w:color w:val="BDB76B"/>
        </w:rPr>
        <w:t>prefHeight</w:t>
      </w:r>
      <w:r>
        <w:rPr>
          <w:color w:val="FFFFFF"/>
        </w:rPr>
        <w:t>=</w:t>
      </w:r>
      <w:r>
        <w:rPr>
          <w:color w:val="FFA0A0"/>
        </w:rPr>
        <w:t>"100.0"</w:t>
      </w:r>
      <w:r>
        <w:rPr>
          <w:color w:val="FFFFFF"/>
        </w:rPr>
        <w:t xml:space="preserve"> </w:t>
      </w:r>
      <w:r>
        <w:rPr>
          <w:b/>
          <w:bCs/>
          <w:color w:val="BDB76B"/>
        </w:rPr>
        <w:t>prefWidth</w:t>
      </w:r>
      <w:r>
        <w:rPr>
          <w:color w:val="FFFFFF"/>
        </w:rPr>
        <w:t>=</w:t>
      </w:r>
      <w:r>
        <w:rPr>
          <w:color w:val="FFA0A0"/>
        </w:rPr>
        <w:t>"200.0"</w:t>
      </w:r>
      <w:r>
        <w:rPr>
          <w:color w:val="F0E68C"/>
        </w:rPr>
        <w:t>&gt;</w:t>
      </w:r>
    </w:p>
    <w:p w14:paraId="3414896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12E7223C"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viewReviewButton"</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viewReview</w:t>
      </w:r>
      <w:r>
        <w:rPr>
          <w:color w:val="FFA0A0"/>
        </w:rPr>
        <w:t>"</w:t>
      </w:r>
      <w:r>
        <w:rPr>
          <w:color w:val="FFFFFF"/>
        </w:rPr>
        <w:t xml:space="preserve"> </w:t>
      </w:r>
      <w:r>
        <w:rPr>
          <w:b/>
          <w:bCs/>
          <w:color w:val="BDB76B"/>
        </w:rPr>
        <w:t>prefHeight</w:t>
      </w:r>
      <w:r>
        <w:rPr>
          <w:color w:val="FFFFFF"/>
        </w:rPr>
        <w:t>=</w:t>
      </w:r>
      <w:r>
        <w:rPr>
          <w:color w:val="FFA0A0"/>
        </w:rPr>
        <w:t>"32.0"</w:t>
      </w:r>
      <w:r>
        <w:rPr>
          <w:color w:val="FFFFFF"/>
        </w:rPr>
        <w:t xml:space="preserve"> </w:t>
      </w:r>
      <w:r>
        <w:rPr>
          <w:b/>
          <w:bCs/>
          <w:color w:val="BDB76B"/>
        </w:rPr>
        <w:t>prefWidth</w:t>
      </w:r>
      <w:r>
        <w:rPr>
          <w:color w:val="FFFFFF"/>
        </w:rPr>
        <w:t>=</w:t>
      </w:r>
      <w:r>
        <w:rPr>
          <w:color w:val="FFA0A0"/>
        </w:rPr>
        <w:t>"121.0"</w:t>
      </w:r>
      <w:r>
        <w:rPr>
          <w:color w:val="FFFFFF"/>
        </w:rPr>
        <w:t xml:space="preserve"> </w:t>
      </w:r>
      <w:r>
        <w:rPr>
          <w:b/>
          <w:bCs/>
          <w:color w:val="BDB76B"/>
        </w:rPr>
        <w:t>text</w:t>
      </w:r>
      <w:r>
        <w:rPr>
          <w:color w:val="FFFFFF"/>
        </w:rPr>
        <w:t>=</w:t>
      </w:r>
      <w:r>
        <w:rPr>
          <w:color w:val="FFA0A0"/>
        </w:rPr>
        <w:t>"View Reviews"</w:t>
      </w:r>
      <w:r>
        <w:rPr>
          <w:color w:val="F0E68C"/>
        </w:rPr>
        <w:t>&gt;</w:t>
      </w:r>
    </w:p>
    <w:p w14:paraId="48192306"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0761851C"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5.0"</w:t>
      </w:r>
      <w:r>
        <w:rPr>
          <w:color w:val="FFFFFF"/>
        </w:rPr>
        <w:t xml:space="preserve"> </w:t>
      </w:r>
      <w:r>
        <w:rPr>
          <w:color w:val="F0E68C"/>
        </w:rPr>
        <w:t>/&gt;</w:t>
      </w:r>
    </w:p>
    <w:p w14:paraId="433C342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77AA743E"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Button&gt;</w:t>
      </w:r>
    </w:p>
    <w:p w14:paraId="613A5CD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Pane</w:t>
      </w:r>
      <w:r>
        <w:rPr>
          <w:color w:val="FFFFFF"/>
        </w:rPr>
        <w:t xml:space="preserve"> </w:t>
      </w:r>
      <w:r>
        <w:rPr>
          <w:b/>
          <w:bCs/>
          <w:color w:val="BDB76B"/>
        </w:rPr>
        <w:t>prefHeight</w:t>
      </w:r>
      <w:r>
        <w:rPr>
          <w:color w:val="FFFFFF"/>
        </w:rPr>
        <w:t>=</w:t>
      </w:r>
      <w:r>
        <w:rPr>
          <w:color w:val="FFA0A0"/>
        </w:rPr>
        <w:t>"38.0"</w:t>
      </w:r>
      <w:r>
        <w:rPr>
          <w:color w:val="FFFFFF"/>
        </w:rPr>
        <w:t xml:space="preserve"> </w:t>
      </w:r>
      <w:r>
        <w:rPr>
          <w:b/>
          <w:bCs/>
          <w:color w:val="BDB76B"/>
        </w:rPr>
        <w:t>prefWidth</w:t>
      </w:r>
      <w:r>
        <w:rPr>
          <w:color w:val="FFFFFF"/>
        </w:rPr>
        <w:t>=</w:t>
      </w:r>
      <w:r>
        <w:rPr>
          <w:color w:val="FFA0A0"/>
        </w:rPr>
        <w:t>"124.0"</w:t>
      </w:r>
      <w:r>
        <w:rPr>
          <w:color w:val="FFFFFF"/>
        </w:rPr>
        <w:t xml:space="preserve"> </w:t>
      </w:r>
      <w:r>
        <w:rPr>
          <w:color w:val="F0E68C"/>
        </w:rPr>
        <w:t>/&gt;</w:t>
      </w:r>
    </w:p>
    <w:p w14:paraId="1707A627"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addReveiwButton"</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addButton</w:t>
      </w:r>
      <w:r>
        <w:rPr>
          <w:color w:val="FFA0A0"/>
        </w:rPr>
        <w:t>"</w:t>
      </w:r>
      <w:r>
        <w:rPr>
          <w:color w:val="FFFFFF"/>
        </w:rPr>
        <w:t xml:space="preserve"> </w:t>
      </w:r>
      <w:r>
        <w:rPr>
          <w:b/>
          <w:bCs/>
          <w:color w:val="BDB76B"/>
        </w:rPr>
        <w:t>prefHeight</w:t>
      </w:r>
      <w:r>
        <w:rPr>
          <w:color w:val="FFFFFF"/>
        </w:rPr>
        <w:t>=</w:t>
      </w:r>
      <w:r>
        <w:rPr>
          <w:color w:val="FFA0A0"/>
        </w:rPr>
        <w:t>"32.0"</w:t>
      </w:r>
      <w:r>
        <w:rPr>
          <w:color w:val="FFFFFF"/>
        </w:rPr>
        <w:t xml:space="preserve"> </w:t>
      </w:r>
      <w:r>
        <w:rPr>
          <w:b/>
          <w:bCs/>
          <w:color w:val="BDB76B"/>
        </w:rPr>
        <w:t>prefWidth</w:t>
      </w:r>
      <w:r>
        <w:rPr>
          <w:color w:val="FFFFFF"/>
        </w:rPr>
        <w:t>=</w:t>
      </w:r>
      <w:r>
        <w:rPr>
          <w:color w:val="FFA0A0"/>
        </w:rPr>
        <w:t>"128.0"</w:t>
      </w:r>
      <w:r>
        <w:rPr>
          <w:color w:val="FFFFFF"/>
        </w:rPr>
        <w:t xml:space="preserve"> </w:t>
      </w:r>
      <w:r>
        <w:rPr>
          <w:b/>
          <w:bCs/>
          <w:color w:val="BDB76B"/>
        </w:rPr>
        <w:t>text</w:t>
      </w:r>
      <w:r>
        <w:rPr>
          <w:color w:val="FFFFFF"/>
        </w:rPr>
        <w:t>=</w:t>
      </w:r>
      <w:r>
        <w:rPr>
          <w:color w:val="FFA0A0"/>
        </w:rPr>
        <w:t>"Add Review"</w:t>
      </w:r>
      <w:r>
        <w:rPr>
          <w:color w:val="F0E68C"/>
        </w:rPr>
        <w:t>&gt;</w:t>
      </w:r>
    </w:p>
    <w:p w14:paraId="1B7DF30C"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49E1D4C6"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5.0"</w:t>
      </w:r>
      <w:r>
        <w:rPr>
          <w:color w:val="FFFFFF"/>
        </w:rPr>
        <w:t xml:space="preserve"> </w:t>
      </w:r>
      <w:r>
        <w:rPr>
          <w:color w:val="F0E68C"/>
        </w:rPr>
        <w:t>/&gt;</w:t>
      </w:r>
    </w:p>
    <w:p w14:paraId="77AC795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2EB89890"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Button&gt;</w:t>
      </w:r>
    </w:p>
    <w:p w14:paraId="7AC1939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6F4717E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HBox&gt;</w:t>
      </w:r>
    </w:p>
    <w:p w14:paraId="156D37C3"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1A00FFE5"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StackPane&gt;</w:t>
      </w:r>
    </w:p>
    <w:p w14:paraId="3365B5AE"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AnchorPane</w:t>
      </w:r>
      <w:r>
        <w:rPr>
          <w:color w:val="FFFFFF"/>
        </w:rPr>
        <w:t xml:space="preserve"> </w:t>
      </w:r>
      <w:r>
        <w:rPr>
          <w:b/>
          <w:bCs/>
          <w:color w:val="BDB76B"/>
        </w:rPr>
        <w:t>layoutX</w:t>
      </w:r>
      <w:r>
        <w:rPr>
          <w:color w:val="FFFFFF"/>
        </w:rPr>
        <w:t>=</w:t>
      </w:r>
      <w:r>
        <w:rPr>
          <w:color w:val="FFA0A0"/>
        </w:rPr>
        <w:t>"14.0"</w:t>
      </w:r>
      <w:r>
        <w:rPr>
          <w:color w:val="FFFFFF"/>
        </w:rPr>
        <w:t xml:space="preserve"> </w:t>
      </w:r>
      <w:r>
        <w:rPr>
          <w:b/>
          <w:bCs/>
          <w:color w:val="BDB76B"/>
        </w:rPr>
        <w:t>layoutY</w:t>
      </w:r>
      <w:r>
        <w:rPr>
          <w:color w:val="FFFFFF"/>
        </w:rPr>
        <w:t>=</w:t>
      </w:r>
      <w:r>
        <w:rPr>
          <w:color w:val="FFA0A0"/>
        </w:rPr>
        <w:t>"236.0"</w:t>
      </w:r>
      <w:r>
        <w:rPr>
          <w:color w:val="FFFFFF"/>
        </w:rPr>
        <w:t xml:space="preserve"> </w:t>
      </w:r>
      <w:r>
        <w:rPr>
          <w:b/>
          <w:bCs/>
          <w:color w:val="BDB76B"/>
        </w:rPr>
        <w:t>prefHeight</w:t>
      </w:r>
      <w:r>
        <w:rPr>
          <w:color w:val="FFFFFF"/>
        </w:rPr>
        <w:t>=</w:t>
      </w:r>
      <w:r>
        <w:rPr>
          <w:color w:val="FFA0A0"/>
        </w:rPr>
        <w:t>"59.0"</w:t>
      </w:r>
      <w:r>
        <w:rPr>
          <w:color w:val="FFFFFF"/>
        </w:rPr>
        <w:t xml:space="preserve"> </w:t>
      </w:r>
      <w:r>
        <w:rPr>
          <w:b/>
          <w:bCs/>
          <w:color w:val="BDB76B"/>
        </w:rPr>
        <w:t>prefWidth</w:t>
      </w:r>
      <w:r>
        <w:rPr>
          <w:color w:val="FFFFFF"/>
        </w:rPr>
        <w:t>=</w:t>
      </w:r>
      <w:r>
        <w:rPr>
          <w:color w:val="FFA0A0"/>
        </w:rPr>
        <w:t>"176.0"</w:t>
      </w:r>
      <w:r>
        <w:rPr>
          <w:color w:val="F0E68C"/>
        </w:rPr>
        <w:t>&gt;</w:t>
      </w:r>
    </w:p>
    <w:p w14:paraId="5FF7A49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3A72CAB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Button</w:t>
      </w:r>
      <w:r>
        <w:rPr>
          <w:color w:val="FFFFFF"/>
        </w:rPr>
        <w:t xml:space="preserve"> </w:t>
      </w:r>
      <w:r>
        <w:rPr>
          <w:b/>
          <w:bCs/>
          <w:color w:val="BDB76B"/>
        </w:rPr>
        <w:t>fx:id</w:t>
      </w:r>
      <w:r>
        <w:rPr>
          <w:color w:val="FFFFFF"/>
        </w:rPr>
        <w:t>=</w:t>
      </w:r>
      <w:r>
        <w:rPr>
          <w:color w:val="FFA0A0"/>
        </w:rPr>
        <w:t>"menuButton"</w:t>
      </w:r>
      <w:r>
        <w:rPr>
          <w:color w:val="FFFFFF"/>
        </w:rPr>
        <w:t xml:space="preserve"> </w:t>
      </w:r>
      <w:r>
        <w:rPr>
          <w:b/>
          <w:bCs/>
          <w:color w:val="BDB76B"/>
        </w:rPr>
        <w:t>layoutX</w:t>
      </w:r>
      <w:r>
        <w:rPr>
          <w:color w:val="FFFFFF"/>
        </w:rPr>
        <w:t>=</w:t>
      </w:r>
      <w:r>
        <w:rPr>
          <w:color w:val="FFA0A0"/>
        </w:rPr>
        <w:t>"6.0"</w:t>
      </w:r>
      <w:r>
        <w:rPr>
          <w:color w:val="FFFFFF"/>
        </w:rPr>
        <w:t xml:space="preserve"> </w:t>
      </w:r>
      <w:r>
        <w:rPr>
          <w:b/>
          <w:bCs/>
          <w:color w:val="BDB76B"/>
        </w:rPr>
        <w:t>layoutY</w:t>
      </w:r>
      <w:r>
        <w:rPr>
          <w:color w:val="FFFFFF"/>
        </w:rPr>
        <w:t>=</w:t>
      </w:r>
      <w:r>
        <w:rPr>
          <w:color w:val="FFA0A0"/>
        </w:rPr>
        <w:t>"14.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prefHeight</w:t>
      </w:r>
      <w:r>
        <w:rPr>
          <w:color w:val="FFFFFF"/>
        </w:rPr>
        <w:t>=</w:t>
      </w:r>
      <w:r>
        <w:rPr>
          <w:color w:val="FFA0A0"/>
        </w:rPr>
        <w:t>"28.0"</w:t>
      </w:r>
      <w:r>
        <w:rPr>
          <w:color w:val="FFFFFF"/>
        </w:rPr>
        <w:t xml:space="preserve"> </w:t>
      </w:r>
      <w:r>
        <w:rPr>
          <w:b/>
          <w:bCs/>
          <w:color w:val="BDB76B"/>
        </w:rPr>
        <w:t>prefWidth</w:t>
      </w:r>
      <w:r>
        <w:rPr>
          <w:color w:val="FFFFFF"/>
        </w:rPr>
        <w:t>=</w:t>
      </w:r>
      <w:r>
        <w:rPr>
          <w:color w:val="FFA0A0"/>
        </w:rPr>
        <w:t>"164.0"</w:t>
      </w:r>
      <w:r>
        <w:rPr>
          <w:color w:val="FFFFFF"/>
        </w:rPr>
        <w:t xml:space="preserve"> </w:t>
      </w:r>
      <w:r>
        <w:rPr>
          <w:b/>
          <w:bCs/>
          <w:color w:val="BDB76B"/>
        </w:rPr>
        <w:t>text</w:t>
      </w:r>
      <w:r>
        <w:rPr>
          <w:color w:val="FFFFFF"/>
        </w:rPr>
        <w:t>=</w:t>
      </w:r>
      <w:r>
        <w:rPr>
          <w:color w:val="FFA0A0"/>
        </w:rPr>
        <w:t>"Filter By Cuisine"</w:t>
      </w:r>
      <w:r>
        <w:rPr>
          <w:color w:val="F0E68C"/>
        </w:rPr>
        <w:t>&gt;</w:t>
      </w:r>
    </w:p>
    <w:p w14:paraId="60D6AFD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items&gt;</w:t>
      </w:r>
    </w:p>
    <w:p w14:paraId="2725504F"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lastRenderedPageBreak/>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defaultFilter</w:t>
      </w:r>
      <w:r>
        <w:rPr>
          <w:color w:val="FFA0A0"/>
        </w:rPr>
        <w:t>"</w:t>
      </w:r>
      <w:r>
        <w:rPr>
          <w:color w:val="FFFFFF"/>
        </w:rPr>
        <w:t xml:space="preserve"> </w:t>
      </w:r>
      <w:r>
        <w:rPr>
          <w:b/>
          <w:bCs/>
          <w:color w:val="BDB76B"/>
        </w:rPr>
        <w:t>text</w:t>
      </w:r>
      <w:r>
        <w:rPr>
          <w:color w:val="FFFFFF"/>
        </w:rPr>
        <w:t>=</w:t>
      </w:r>
      <w:r>
        <w:rPr>
          <w:color w:val="FFA0A0"/>
        </w:rPr>
        <w:t>"All"</w:t>
      </w:r>
      <w:r>
        <w:rPr>
          <w:color w:val="FFFFFF"/>
        </w:rPr>
        <w:t xml:space="preserve"> </w:t>
      </w:r>
      <w:r>
        <w:rPr>
          <w:color w:val="F0E68C"/>
        </w:rPr>
        <w:t>/&gt;</w:t>
      </w:r>
    </w:p>
    <w:p w14:paraId="5D86A1D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britishFilter</w:t>
      </w:r>
      <w:r>
        <w:rPr>
          <w:color w:val="FFA0A0"/>
        </w:rPr>
        <w:t>"</w:t>
      </w:r>
      <w:r>
        <w:rPr>
          <w:color w:val="FFFFFF"/>
        </w:rPr>
        <w:t xml:space="preserve"> </w:t>
      </w:r>
      <w:r>
        <w:rPr>
          <w:b/>
          <w:bCs/>
          <w:color w:val="BDB76B"/>
        </w:rPr>
        <w:t>text</w:t>
      </w:r>
      <w:r>
        <w:rPr>
          <w:color w:val="FFFFFF"/>
        </w:rPr>
        <w:t>=</w:t>
      </w:r>
      <w:r>
        <w:rPr>
          <w:color w:val="FFA0A0"/>
        </w:rPr>
        <w:t>"British"</w:t>
      </w:r>
      <w:r>
        <w:rPr>
          <w:color w:val="FFFFFF"/>
        </w:rPr>
        <w:t xml:space="preserve"> </w:t>
      </w:r>
      <w:r>
        <w:rPr>
          <w:color w:val="F0E68C"/>
        </w:rPr>
        <w:t>/&gt;</w:t>
      </w:r>
    </w:p>
    <w:p w14:paraId="10FAB4D5"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chineseFilter</w:t>
      </w:r>
      <w:r>
        <w:rPr>
          <w:color w:val="FFA0A0"/>
        </w:rPr>
        <w:t>"</w:t>
      </w:r>
      <w:r>
        <w:rPr>
          <w:color w:val="FFFFFF"/>
        </w:rPr>
        <w:t xml:space="preserve"> </w:t>
      </w:r>
      <w:r>
        <w:rPr>
          <w:b/>
          <w:bCs/>
          <w:color w:val="BDB76B"/>
        </w:rPr>
        <w:t>text</w:t>
      </w:r>
      <w:r>
        <w:rPr>
          <w:color w:val="FFFFFF"/>
        </w:rPr>
        <w:t>=</w:t>
      </w:r>
      <w:r>
        <w:rPr>
          <w:color w:val="FFA0A0"/>
        </w:rPr>
        <w:t>"Chinese"</w:t>
      </w:r>
      <w:r>
        <w:rPr>
          <w:color w:val="FFFFFF"/>
        </w:rPr>
        <w:t xml:space="preserve"> </w:t>
      </w:r>
      <w:r>
        <w:rPr>
          <w:color w:val="F0E68C"/>
        </w:rPr>
        <w:t>/&gt;</w:t>
      </w:r>
    </w:p>
    <w:p w14:paraId="7CF8040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frenchFilter</w:t>
      </w:r>
      <w:r>
        <w:rPr>
          <w:color w:val="FFA0A0"/>
        </w:rPr>
        <w:t>"</w:t>
      </w:r>
      <w:r>
        <w:rPr>
          <w:color w:val="FFFFFF"/>
        </w:rPr>
        <w:t xml:space="preserve"> </w:t>
      </w:r>
      <w:r>
        <w:rPr>
          <w:b/>
          <w:bCs/>
          <w:color w:val="BDB76B"/>
        </w:rPr>
        <w:t>text</w:t>
      </w:r>
      <w:r>
        <w:rPr>
          <w:color w:val="FFFFFF"/>
        </w:rPr>
        <w:t>=</w:t>
      </w:r>
      <w:r>
        <w:rPr>
          <w:color w:val="FFA0A0"/>
        </w:rPr>
        <w:t>"French"</w:t>
      </w:r>
      <w:r>
        <w:rPr>
          <w:color w:val="FFFFFF"/>
        </w:rPr>
        <w:t xml:space="preserve"> </w:t>
      </w:r>
      <w:r>
        <w:rPr>
          <w:color w:val="F0E68C"/>
        </w:rPr>
        <w:t>/&gt;</w:t>
      </w:r>
    </w:p>
    <w:p w14:paraId="51C05B2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indianFilter</w:t>
      </w:r>
      <w:r>
        <w:rPr>
          <w:color w:val="FFA0A0"/>
        </w:rPr>
        <w:t>"</w:t>
      </w:r>
      <w:r>
        <w:rPr>
          <w:color w:val="FFFFFF"/>
        </w:rPr>
        <w:t xml:space="preserve"> </w:t>
      </w:r>
      <w:r>
        <w:rPr>
          <w:b/>
          <w:bCs/>
          <w:color w:val="BDB76B"/>
        </w:rPr>
        <w:t>text</w:t>
      </w:r>
      <w:r>
        <w:rPr>
          <w:color w:val="FFFFFF"/>
        </w:rPr>
        <w:t>=</w:t>
      </w:r>
      <w:r>
        <w:rPr>
          <w:color w:val="FFA0A0"/>
        </w:rPr>
        <w:t>"Indian"</w:t>
      </w:r>
      <w:r>
        <w:rPr>
          <w:color w:val="FFFFFF"/>
        </w:rPr>
        <w:t xml:space="preserve"> </w:t>
      </w:r>
      <w:r>
        <w:rPr>
          <w:color w:val="F0E68C"/>
        </w:rPr>
        <w:t>/&gt;</w:t>
      </w:r>
    </w:p>
    <w:p w14:paraId="5B76183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italianFilter</w:t>
      </w:r>
      <w:r>
        <w:rPr>
          <w:color w:val="FFA0A0"/>
        </w:rPr>
        <w:t>"</w:t>
      </w:r>
      <w:r>
        <w:rPr>
          <w:color w:val="FFFFFF"/>
        </w:rPr>
        <w:t xml:space="preserve"> </w:t>
      </w:r>
      <w:r>
        <w:rPr>
          <w:b/>
          <w:bCs/>
          <w:color w:val="BDB76B"/>
        </w:rPr>
        <w:t>text</w:t>
      </w:r>
      <w:r>
        <w:rPr>
          <w:color w:val="FFFFFF"/>
        </w:rPr>
        <w:t>=</w:t>
      </w:r>
      <w:r>
        <w:rPr>
          <w:color w:val="FFA0A0"/>
        </w:rPr>
        <w:t>"Italian"</w:t>
      </w:r>
      <w:r>
        <w:rPr>
          <w:color w:val="FFFFFF"/>
        </w:rPr>
        <w:t xml:space="preserve"> </w:t>
      </w:r>
      <w:r>
        <w:rPr>
          <w:color w:val="F0E68C"/>
        </w:rPr>
        <w:t>/&gt;</w:t>
      </w:r>
    </w:p>
    <w:p w14:paraId="5C8C24DD"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jamaicanFilter</w:t>
      </w:r>
      <w:r>
        <w:rPr>
          <w:color w:val="FFA0A0"/>
        </w:rPr>
        <w:t>"</w:t>
      </w:r>
      <w:r>
        <w:rPr>
          <w:color w:val="FFFFFF"/>
        </w:rPr>
        <w:t xml:space="preserve"> </w:t>
      </w:r>
      <w:r>
        <w:rPr>
          <w:b/>
          <w:bCs/>
          <w:color w:val="BDB76B"/>
        </w:rPr>
        <w:t>text</w:t>
      </w:r>
      <w:r>
        <w:rPr>
          <w:color w:val="FFFFFF"/>
        </w:rPr>
        <w:t>=</w:t>
      </w:r>
      <w:r>
        <w:rPr>
          <w:color w:val="FFA0A0"/>
        </w:rPr>
        <w:t>"Jamaican"</w:t>
      </w:r>
      <w:r>
        <w:rPr>
          <w:color w:val="FFFFFF"/>
        </w:rPr>
        <w:t xml:space="preserve"> </w:t>
      </w:r>
      <w:r>
        <w:rPr>
          <w:color w:val="F0E68C"/>
        </w:rPr>
        <w:t>/&gt;</w:t>
      </w:r>
    </w:p>
    <w:p w14:paraId="076F0A2E"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items&gt;</w:t>
      </w:r>
    </w:p>
    <w:p w14:paraId="49E63CA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20B1F0D8"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7.0"</w:t>
      </w:r>
      <w:r>
        <w:rPr>
          <w:color w:val="FFFFFF"/>
        </w:rPr>
        <w:t xml:space="preserve"> </w:t>
      </w:r>
      <w:r>
        <w:rPr>
          <w:color w:val="F0E68C"/>
        </w:rPr>
        <w:t>/&gt;</w:t>
      </w:r>
    </w:p>
    <w:p w14:paraId="657152F4"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4788353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Button&gt;</w:t>
      </w:r>
    </w:p>
    <w:p w14:paraId="4F6EE310"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6C09B35A"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AnchorPane&gt;</w:t>
      </w:r>
    </w:p>
    <w:p w14:paraId="4B327C08"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logOutButton"</w:t>
      </w:r>
      <w:r>
        <w:rPr>
          <w:color w:val="FFFFFF"/>
        </w:rPr>
        <w:t xml:space="preserve"> </w:t>
      </w:r>
      <w:r>
        <w:rPr>
          <w:b/>
          <w:bCs/>
          <w:color w:val="BDB76B"/>
        </w:rPr>
        <w:t>layoutX</w:t>
      </w:r>
      <w:r>
        <w:rPr>
          <w:color w:val="FFFFFF"/>
        </w:rPr>
        <w:t>=</w:t>
      </w:r>
      <w:r>
        <w:rPr>
          <w:color w:val="FFA0A0"/>
        </w:rPr>
        <w:t>"589.0"</w:t>
      </w:r>
      <w:r>
        <w:rPr>
          <w:color w:val="FFFFFF"/>
        </w:rPr>
        <w:t xml:space="preserve"> </w:t>
      </w:r>
      <w:r>
        <w:rPr>
          <w:b/>
          <w:bCs/>
          <w:color w:val="BDB76B"/>
        </w:rPr>
        <w:t>layoutY</w:t>
      </w:r>
      <w:r>
        <w:rPr>
          <w:color w:val="FFFFFF"/>
        </w:rPr>
        <w:t>=</w:t>
      </w:r>
      <w:r>
        <w:rPr>
          <w:color w:val="FFA0A0"/>
        </w:rPr>
        <w:t>"142.0"</w:t>
      </w:r>
      <w:r>
        <w:rPr>
          <w:color w:val="FFFFFF"/>
        </w:rPr>
        <w:t xml:space="preserve"> </w:t>
      </w:r>
      <w:r>
        <w:rPr>
          <w:b/>
          <w:bCs/>
          <w:color w:val="BDB76B"/>
        </w:rPr>
        <w:t>minHeight</w:t>
      </w:r>
      <w:r>
        <w:rPr>
          <w:color w:val="FFFFFF"/>
        </w:rPr>
        <w:t>=</w:t>
      </w:r>
      <w:r>
        <w:rPr>
          <w:color w:val="FFA0A0"/>
        </w:rPr>
        <w:t>"17.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logOut</w:t>
      </w:r>
      <w:r>
        <w:rPr>
          <w:color w:val="FFA0A0"/>
        </w:rPr>
        <w:t>"</w:t>
      </w:r>
      <w:r>
        <w:rPr>
          <w:color w:val="FFFFFF"/>
        </w:rPr>
        <w:t xml:space="preserve"> </w:t>
      </w:r>
      <w:r>
        <w:rPr>
          <w:b/>
          <w:bCs/>
          <w:color w:val="BDB76B"/>
        </w:rPr>
        <w:t>prefHeight</w:t>
      </w:r>
      <w:r>
        <w:rPr>
          <w:color w:val="FFFFFF"/>
        </w:rPr>
        <w:t>=</w:t>
      </w:r>
      <w:r>
        <w:rPr>
          <w:color w:val="FFA0A0"/>
        </w:rPr>
        <w:t>"22.0"</w:t>
      </w:r>
      <w:r>
        <w:rPr>
          <w:color w:val="FFFFFF"/>
        </w:rPr>
        <w:t xml:space="preserve"> </w:t>
      </w:r>
      <w:r>
        <w:rPr>
          <w:b/>
          <w:bCs/>
          <w:color w:val="BDB76B"/>
        </w:rPr>
        <w:t>prefWidth</w:t>
      </w:r>
      <w:r>
        <w:rPr>
          <w:color w:val="FFFFFF"/>
        </w:rPr>
        <w:t>=</w:t>
      </w:r>
      <w:r>
        <w:rPr>
          <w:color w:val="FFA0A0"/>
        </w:rPr>
        <w:t>"85.0"</w:t>
      </w:r>
      <w:r>
        <w:rPr>
          <w:color w:val="FFFFFF"/>
        </w:rPr>
        <w:t xml:space="preserve"> </w:t>
      </w:r>
      <w:r>
        <w:rPr>
          <w:b/>
          <w:bCs/>
          <w:color w:val="BDB76B"/>
        </w:rPr>
        <w:t>text</w:t>
      </w:r>
      <w:r>
        <w:rPr>
          <w:color w:val="FFFFFF"/>
        </w:rPr>
        <w:t>=</w:t>
      </w:r>
      <w:r>
        <w:rPr>
          <w:color w:val="FFA0A0"/>
        </w:rPr>
        <w:t>"Log Out"</w:t>
      </w:r>
      <w:r>
        <w:rPr>
          <w:color w:val="F0E68C"/>
        </w:rPr>
        <w:t>&gt;</w:t>
      </w:r>
    </w:p>
    <w:p w14:paraId="6ACD0DF4"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579D3BAE"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3.0"</w:t>
      </w:r>
      <w:r>
        <w:rPr>
          <w:color w:val="FFFFFF"/>
        </w:rPr>
        <w:t xml:space="preserve"> </w:t>
      </w:r>
      <w:r>
        <w:rPr>
          <w:color w:val="F0E68C"/>
        </w:rPr>
        <w:t>/&gt;</w:t>
      </w:r>
    </w:p>
    <w:p w14:paraId="46076DBC"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260991E0"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Button&gt;</w:t>
      </w:r>
    </w:p>
    <w:p w14:paraId="582E0A47"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AnchorPane</w:t>
      </w:r>
      <w:r>
        <w:rPr>
          <w:color w:val="FFFFFF"/>
        </w:rPr>
        <w:t xml:space="preserve"> </w:t>
      </w:r>
      <w:r>
        <w:rPr>
          <w:b/>
          <w:bCs/>
          <w:color w:val="BDB76B"/>
        </w:rPr>
        <w:t>layoutX</w:t>
      </w:r>
      <w:r>
        <w:rPr>
          <w:color w:val="FFFFFF"/>
        </w:rPr>
        <w:t>=</w:t>
      </w:r>
      <w:r>
        <w:rPr>
          <w:color w:val="FFA0A0"/>
        </w:rPr>
        <w:t>"14.0"</w:t>
      </w:r>
      <w:r>
        <w:rPr>
          <w:color w:val="FFFFFF"/>
        </w:rPr>
        <w:t xml:space="preserve"> </w:t>
      </w:r>
      <w:r>
        <w:rPr>
          <w:b/>
          <w:bCs/>
          <w:color w:val="BDB76B"/>
        </w:rPr>
        <w:t>layoutY</w:t>
      </w:r>
      <w:r>
        <w:rPr>
          <w:color w:val="FFFFFF"/>
        </w:rPr>
        <w:t>=</w:t>
      </w:r>
      <w:r>
        <w:rPr>
          <w:color w:val="FFA0A0"/>
        </w:rPr>
        <w:t>"295.0"</w:t>
      </w:r>
      <w:r>
        <w:rPr>
          <w:color w:val="FFFFFF"/>
        </w:rPr>
        <w:t xml:space="preserve"> </w:t>
      </w:r>
      <w:r>
        <w:rPr>
          <w:b/>
          <w:bCs/>
          <w:color w:val="BDB76B"/>
        </w:rPr>
        <w:t>prefHeight</w:t>
      </w:r>
      <w:r>
        <w:rPr>
          <w:color w:val="FFFFFF"/>
        </w:rPr>
        <w:t>=</w:t>
      </w:r>
      <w:r>
        <w:rPr>
          <w:color w:val="FFA0A0"/>
        </w:rPr>
        <w:t>"59.0"</w:t>
      </w:r>
      <w:r>
        <w:rPr>
          <w:color w:val="FFFFFF"/>
        </w:rPr>
        <w:t xml:space="preserve"> </w:t>
      </w:r>
      <w:r>
        <w:rPr>
          <w:b/>
          <w:bCs/>
          <w:color w:val="BDB76B"/>
        </w:rPr>
        <w:t>prefWidth</w:t>
      </w:r>
      <w:r>
        <w:rPr>
          <w:color w:val="FFFFFF"/>
        </w:rPr>
        <w:t>=</w:t>
      </w:r>
      <w:r>
        <w:rPr>
          <w:color w:val="FFA0A0"/>
        </w:rPr>
        <w:t>"176.0"</w:t>
      </w:r>
      <w:r>
        <w:rPr>
          <w:color w:val="F0E68C"/>
        </w:rPr>
        <w:t>&gt;</w:t>
      </w:r>
    </w:p>
    <w:p w14:paraId="794D1FB4"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1EC63B65"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Button</w:t>
      </w:r>
      <w:r>
        <w:rPr>
          <w:color w:val="FFFFFF"/>
        </w:rPr>
        <w:t xml:space="preserve"> </w:t>
      </w:r>
      <w:r>
        <w:rPr>
          <w:b/>
          <w:bCs/>
          <w:color w:val="BDB76B"/>
        </w:rPr>
        <w:t>fx:id</w:t>
      </w:r>
      <w:r>
        <w:rPr>
          <w:color w:val="FFFFFF"/>
        </w:rPr>
        <w:t>=</w:t>
      </w:r>
      <w:r>
        <w:rPr>
          <w:color w:val="FFA0A0"/>
        </w:rPr>
        <w:t>"menuButton1"</w:t>
      </w:r>
      <w:r>
        <w:rPr>
          <w:color w:val="FFFFFF"/>
        </w:rPr>
        <w:t xml:space="preserve"> </w:t>
      </w:r>
      <w:r>
        <w:rPr>
          <w:b/>
          <w:bCs/>
          <w:color w:val="BDB76B"/>
        </w:rPr>
        <w:t>layoutX</w:t>
      </w:r>
      <w:r>
        <w:rPr>
          <w:color w:val="FFFFFF"/>
        </w:rPr>
        <w:t>=</w:t>
      </w:r>
      <w:r>
        <w:rPr>
          <w:color w:val="FFA0A0"/>
        </w:rPr>
        <w:t>"7.0"</w:t>
      </w:r>
      <w:r>
        <w:rPr>
          <w:color w:val="FFFFFF"/>
        </w:rPr>
        <w:t xml:space="preserve"> </w:t>
      </w:r>
      <w:r>
        <w:rPr>
          <w:b/>
          <w:bCs/>
          <w:color w:val="BDB76B"/>
        </w:rPr>
        <w:t>layoutY</w:t>
      </w:r>
      <w:r>
        <w:rPr>
          <w:color w:val="FFFFFF"/>
        </w:rPr>
        <w:t>=</w:t>
      </w:r>
      <w:r>
        <w:rPr>
          <w:color w:val="FFA0A0"/>
        </w:rPr>
        <w:t>"-1.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prefHeight</w:t>
      </w:r>
      <w:r>
        <w:rPr>
          <w:color w:val="FFFFFF"/>
        </w:rPr>
        <w:t>=</w:t>
      </w:r>
      <w:r>
        <w:rPr>
          <w:color w:val="FFA0A0"/>
        </w:rPr>
        <w:t>"28.0"</w:t>
      </w:r>
      <w:r>
        <w:rPr>
          <w:color w:val="FFFFFF"/>
        </w:rPr>
        <w:t xml:space="preserve"> </w:t>
      </w:r>
      <w:r>
        <w:rPr>
          <w:b/>
          <w:bCs/>
          <w:color w:val="BDB76B"/>
        </w:rPr>
        <w:t>prefWidth</w:t>
      </w:r>
      <w:r>
        <w:rPr>
          <w:color w:val="FFFFFF"/>
        </w:rPr>
        <w:t>=</w:t>
      </w:r>
      <w:r>
        <w:rPr>
          <w:color w:val="FFA0A0"/>
        </w:rPr>
        <w:t>"164.0"</w:t>
      </w:r>
      <w:r>
        <w:rPr>
          <w:color w:val="FFFFFF"/>
        </w:rPr>
        <w:t xml:space="preserve"> </w:t>
      </w:r>
      <w:r>
        <w:rPr>
          <w:b/>
          <w:bCs/>
          <w:color w:val="BDB76B"/>
        </w:rPr>
        <w:t>text</w:t>
      </w:r>
      <w:r>
        <w:rPr>
          <w:color w:val="FFFFFF"/>
        </w:rPr>
        <w:t>=</w:t>
      </w:r>
      <w:r>
        <w:rPr>
          <w:color w:val="FFA0A0"/>
        </w:rPr>
        <w:t>"Sort By:"</w:t>
      </w:r>
      <w:r>
        <w:rPr>
          <w:color w:val="F0E68C"/>
        </w:rPr>
        <w:t>&gt;</w:t>
      </w:r>
    </w:p>
    <w:p w14:paraId="35E1670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items&gt;</w:t>
      </w:r>
    </w:p>
    <w:p w14:paraId="233A99D7"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defaultSort</w:t>
      </w:r>
      <w:r>
        <w:rPr>
          <w:color w:val="FFA0A0"/>
        </w:rPr>
        <w:t>"</w:t>
      </w:r>
      <w:r>
        <w:rPr>
          <w:color w:val="FFFFFF"/>
        </w:rPr>
        <w:t xml:space="preserve"> </w:t>
      </w:r>
      <w:r>
        <w:rPr>
          <w:b/>
          <w:bCs/>
          <w:color w:val="BDB76B"/>
        </w:rPr>
        <w:t>text</w:t>
      </w:r>
      <w:r>
        <w:rPr>
          <w:color w:val="FFFFFF"/>
        </w:rPr>
        <w:t>=</w:t>
      </w:r>
      <w:r>
        <w:rPr>
          <w:color w:val="FFA0A0"/>
        </w:rPr>
        <w:t>"Name"</w:t>
      </w:r>
      <w:r>
        <w:rPr>
          <w:color w:val="FFFFFF"/>
        </w:rPr>
        <w:t xml:space="preserve"> </w:t>
      </w:r>
      <w:r>
        <w:rPr>
          <w:color w:val="F0E68C"/>
        </w:rPr>
        <w:t>/&gt;</w:t>
      </w:r>
    </w:p>
    <w:p w14:paraId="1A2C9138"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Item</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sortByRating</w:t>
      </w:r>
      <w:r>
        <w:rPr>
          <w:color w:val="FFA0A0"/>
        </w:rPr>
        <w:t>"</w:t>
      </w:r>
      <w:r>
        <w:rPr>
          <w:color w:val="FFFFFF"/>
        </w:rPr>
        <w:t xml:space="preserve"> </w:t>
      </w:r>
      <w:r>
        <w:rPr>
          <w:b/>
          <w:bCs/>
          <w:color w:val="BDB76B"/>
        </w:rPr>
        <w:t>text</w:t>
      </w:r>
      <w:r>
        <w:rPr>
          <w:color w:val="FFFFFF"/>
        </w:rPr>
        <w:t>=</w:t>
      </w:r>
      <w:r>
        <w:rPr>
          <w:color w:val="FFA0A0"/>
        </w:rPr>
        <w:t>"Rating"</w:t>
      </w:r>
      <w:r>
        <w:rPr>
          <w:color w:val="FFFFFF"/>
        </w:rPr>
        <w:t xml:space="preserve"> </w:t>
      </w:r>
      <w:r>
        <w:rPr>
          <w:color w:val="F0E68C"/>
        </w:rPr>
        <w:t>/&gt;</w:t>
      </w:r>
    </w:p>
    <w:p w14:paraId="3ACBC917"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items&gt;</w:t>
      </w:r>
    </w:p>
    <w:p w14:paraId="36EE5697"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707CB386"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7.0"</w:t>
      </w:r>
      <w:r>
        <w:rPr>
          <w:color w:val="FFFFFF"/>
        </w:rPr>
        <w:t xml:space="preserve"> </w:t>
      </w:r>
      <w:r>
        <w:rPr>
          <w:color w:val="F0E68C"/>
        </w:rPr>
        <w:t>/&gt;</w:t>
      </w:r>
    </w:p>
    <w:p w14:paraId="7AFFFF42"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font&gt;</w:t>
      </w:r>
    </w:p>
    <w:p w14:paraId="49F07040"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MenuButton&gt;</w:t>
      </w:r>
    </w:p>
    <w:p w14:paraId="280F2909"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68A5F35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AnchorPane&gt;</w:t>
      </w:r>
    </w:p>
    <w:p w14:paraId="41745B58"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children&gt;</w:t>
      </w:r>
    </w:p>
    <w:p w14:paraId="27E10E8B"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t xml:space="preserve">      </w:t>
      </w:r>
      <w:r>
        <w:rPr>
          <w:color w:val="F0E68C"/>
        </w:rPr>
        <w:t>&lt;/AnchorPane&gt;</w:t>
      </w:r>
    </w:p>
    <w:p w14:paraId="7FF7C096"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FFFFF"/>
        </w:rPr>
        <w:lastRenderedPageBreak/>
        <w:t xml:space="preserve">   </w:t>
      </w:r>
      <w:r>
        <w:rPr>
          <w:color w:val="F0E68C"/>
        </w:rPr>
        <w:t>&lt;/children&gt;</w:t>
      </w:r>
    </w:p>
    <w:p w14:paraId="5EA42F61" w14:textId="77777777" w:rsidR="001C2A4A" w:rsidRDefault="001C2A4A" w:rsidP="00C91157">
      <w:pPr>
        <w:pStyle w:val="HTMLPreformatted"/>
        <w:numPr>
          <w:ilvl w:val="0"/>
          <w:numId w:val="2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434251226"/>
        <w:rPr>
          <w:color w:val="FFFFFF"/>
        </w:rPr>
      </w:pPr>
      <w:r>
        <w:rPr>
          <w:color w:val="F0E68C"/>
        </w:rPr>
        <w:t>&lt;/AnchorPane&gt;</w:t>
      </w:r>
    </w:p>
    <w:p w14:paraId="12AAE2D1" w14:textId="5BBA83DD" w:rsidR="005C3FE1" w:rsidRDefault="001C2A4A" w:rsidP="005C3FE1">
      <w:r>
        <w:rPr>
          <w:color w:val="FFFFFF"/>
        </w:rPr>
        <w:t> </w:t>
      </w:r>
      <w:r>
        <w:br w:type="page"/>
      </w:r>
    </w:p>
    <w:p w14:paraId="5420AFEC" w14:textId="371C5D81" w:rsidR="005C3FE1" w:rsidRDefault="005C3FE1" w:rsidP="005C3FE1">
      <w:pPr>
        <w:pStyle w:val="Heading5"/>
      </w:pPr>
      <w:r>
        <w:lastRenderedPageBreak/>
        <w:t>viewReviewsFXML.fxml</w:t>
      </w:r>
    </w:p>
    <w:p w14:paraId="2D5D31A8"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sz w:val="20"/>
        </w:rPr>
      </w:pPr>
      <w:r>
        <w:rPr>
          <w:color w:val="FFFFFF"/>
        </w:rPr>
        <w:t>&lt;?xml version=</w:t>
      </w:r>
      <w:r>
        <w:rPr>
          <w:color w:val="FFA0A0"/>
        </w:rPr>
        <w:t>"1.0"</w:t>
      </w:r>
      <w:r>
        <w:rPr>
          <w:color w:val="FFFFFF"/>
        </w:rPr>
        <w:t xml:space="preserve"> encoding=</w:t>
      </w:r>
      <w:r>
        <w:rPr>
          <w:color w:val="FFA0A0"/>
        </w:rPr>
        <w:t>"UTF-8"</w:t>
      </w:r>
      <w:r>
        <w:rPr>
          <w:color w:val="FFFFFF"/>
        </w:rPr>
        <w:t>?&gt;</w:t>
      </w:r>
    </w:p>
    <w:p w14:paraId="6B46C09D"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w:t>
      </w:r>
    </w:p>
    <w:p w14:paraId="1458334F"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lt;?</w:t>
      </w:r>
      <w:r>
        <w:rPr>
          <w:color w:val="F0E68C"/>
        </w:rPr>
        <w:t>import</w:t>
      </w:r>
      <w:r>
        <w:rPr>
          <w:color w:val="FFFFFF"/>
        </w:rPr>
        <w:t xml:space="preserve"> javafx.scene.control.</w:t>
      </w:r>
      <w:r>
        <w:rPr>
          <w:color w:val="98FB98"/>
        </w:rPr>
        <w:t>Button</w:t>
      </w:r>
      <w:r>
        <w:rPr>
          <w:color w:val="FFFFFF"/>
        </w:rPr>
        <w:t>?&gt;</w:t>
      </w:r>
    </w:p>
    <w:p w14:paraId="16B5234F"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lt;?</w:t>
      </w:r>
      <w:r>
        <w:rPr>
          <w:color w:val="F0E68C"/>
        </w:rPr>
        <w:t>import</w:t>
      </w:r>
      <w:r>
        <w:rPr>
          <w:color w:val="FFFFFF"/>
        </w:rPr>
        <w:t xml:space="preserve"> javafx.scene.control.</w:t>
      </w:r>
      <w:r>
        <w:rPr>
          <w:color w:val="98FB98"/>
        </w:rPr>
        <w:t>Label</w:t>
      </w:r>
      <w:r>
        <w:rPr>
          <w:color w:val="FFFFFF"/>
        </w:rPr>
        <w:t>?&gt;</w:t>
      </w:r>
    </w:p>
    <w:p w14:paraId="3E185DB9"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lt;?</w:t>
      </w:r>
      <w:r>
        <w:rPr>
          <w:color w:val="F0E68C"/>
        </w:rPr>
        <w:t>import</w:t>
      </w:r>
      <w:r>
        <w:rPr>
          <w:color w:val="FFFFFF"/>
        </w:rPr>
        <w:t xml:space="preserve"> javafx.scene.control.</w:t>
      </w:r>
      <w:r>
        <w:rPr>
          <w:color w:val="98FB98"/>
        </w:rPr>
        <w:t>ListView</w:t>
      </w:r>
      <w:r>
        <w:rPr>
          <w:color w:val="FFFFFF"/>
        </w:rPr>
        <w:t>?&gt;</w:t>
      </w:r>
    </w:p>
    <w:p w14:paraId="47D05BBF"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lt;?</w:t>
      </w:r>
      <w:r>
        <w:rPr>
          <w:color w:val="F0E68C"/>
        </w:rPr>
        <w:t>import</w:t>
      </w:r>
      <w:r>
        <w:rPr>
          <w:color w:val="FFFFFF"/>
        </w:rPr>
        <w:t xml:space="preserve"> javafx.scene.control.</w:t>
      </w:r>
      <w:r>
        <w:rPr>
          <w:color w:val="98FB98"/>
        </w:rPr>
        <w:t>Separator</w:t>
      </w:r>
      <w:r>
        <w:rPr>
          <w:color w:val="FFFFFF"/>
        </w:rPr>
        <w:t>?&gt;</w:t>
      </w:r>
    </w:p>
    <w:p w14:paraId="1F5C8A8D"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lt;?</w:t>
      </w:r>
      <w:r>
        <w:rPr>
          <w:color w:val="F0E68C"/>
        </w:rPr>
        <w:t>import</w:t>
      </w:r>
      <w:r>
        <w:rPr>
          <w:color w:val="FFFFFF"/>
        </w:rPr>
        <w:t xml:space="preserve"> javafx.scene.layout.</w:t>
      </w:r>
      <w:r>
        <w:rPr>
          <w:color w:val="98FB98"/>
        </w:rPr>
        <w:t>AnchorPane</w:t>
      </w:r>
      <w:r>
        <w:rPr>
          <w:color w:val="FFFFFF"/>
        </w:rPr>
        <w:t>?&gt;</w:t>
      </w:r>
    </w:p>
    <w:p w14:paraId="3C3C06BC"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lt;?</w:t>
      </w:r>
      <w:r>
        <w:rPr>
          <w:color w:val="F0E68C"/>
        </w:rPr>
        <w:t>import</w:t>
      </w:r>
      <w:r>
        <w:rPr>
          <w:color w:val="FFFFFF"/>
        </w:rPr>
        <w:t xml:space="preserve"> javafx.scene.layout.</w:t>
      </w:r>
      <w:r>
        <w:rPr>
          <w:color w:val="98FB98"/>
        </w:rPr>
        <w:t>StackPane</w:t>
      </w:r>
      <w:r>
        <w:rPr>
          <w:color w:val="FFFFFF"/>
        </w:rPr>
        <w:t>?&gt;</w:t>
      </w:r>
    </w:p>
    <w:p w14:paraId="65DB2705"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lt;?</w:t>
      </w:r>
      <w:r>
        <w:rPr>
          <w:color w:val="F0E68C"/>
        </w:rPr>
        <w:t>import</w:t>
      </w:r>
      <w:r>
        <w:rPr>
          <w:color w:val="FFFFFF"/>
        </w:rPr>
        <w:t xml:space="preserve"> javafx.scene.text.</w:t>
      </w:r>
      <w:r>
        <w:rPr>
          <w:color w:val="98FB98"/>
        </w:rPr>
        <w:t>Font</w:t>
      </w:r>
      <w:r>
        <w:rPr>
          <w:color w:val="FFFFFF"/>
        </w:rPr>
        <w:t>?&gt;</w:t>
      </w:r>
    </w:p>
    <w:p w14:paraId="2374EB05"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w:t>
      </w:r>
    </w:p>
    <w:p w14:paraId="5768F07D"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0E68C"/>
        </w:rPr>
        <w:t>&lt;AnchorPane</w:t>
      </w:r>
      <w:r>
        <w:rPr>
          <w:color w:val="FFFFFF"/>
        </w:rPr>
        <w:t xml:space="preserve"> </w:t>
      </w:r>
      <w:r>
        <w:rPr>
          <w:b/>
          <w:bCs/>
          <w:color w:val="BDB76B"/>
        </w:rPr>
        <w:t>xmlns</w:t>
      </w:r>
      <w:r>
        <w:rPr>
          <w:color w:val="FFFFFF"/>
        </w:rPr>
        <w:t>=</w:t>
      </w:r>
      <w:r>
        <w:rPr>
          <w:color w:val="FFA0A0"/>
        </w:rPr>
        <w:t>"http://javafx.com/javafx/11.0.1"</w:t>
      </w:r>
      <w:r>
        <w:rPr>
          <w:color w:val="FFFFFF"/>
        </w:rPr>
        <w:t xml:space="preserve"> </w:t>
      </w:r>
      <w:r>
        <w:rPr>
          <w:b/>
          <w:bCs/>
          <w:color w:val="BDB76B"/>
        </w:rPr>
        <w:t>xmlns:fx</w:t>
      </w:r>
      <w:r>
        <w:rPr>
          <w:color w:val="FFFFFF"/>
        </w:rPr>
        <w:t>=</w:t>
      </w:r>
      <w:r>
        <w:rPr>
          <w:color w:val="FFA0A0"/>
        </w:rPr>
        <w:t>"http://javafx.com/fxml/1"</w:t>
      </w:r>
      <w:r>
        <w:rPr>
          <w:color w:val="FFFFFF"/>
        </w:rPr>
        <w:t xml:space="preserve"> </w:t>
      </w:r>
      <w:r>
        <w:rPr>
          <w:b/>
          <w:bCs/>
          <w:color w:val="BDB76B"/>
        </w:rPr>
        <w:t>fx:controller</w:t>
      </w:r>
      <w:r>
        <w:rPr>
          <w:color w:val="FFFFFF"/>
        </w:rPr>
        <w:t>=</w:t>
      </w:r>
      <w:r>
        <w:rPr>
          <w:color w:val="FFA0A0"/>
        </w:rPr>
        <w:t>"GUI.viewReviewsFXMLController"</w:t>
      </w:r>
      <w:r>
        <w:rPr>
          <w:color w:val="F0E68C"/>
        </w:rPr>
        <w:t>&gt;</w:t>
      </w:r>
    </w:p>
    <w:p w14:paraId="6FDEC4CC"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children&gt;</w:t>
      </w:r>
    </w:p>
    <w:p w14:paraId="5030BAB2"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AnchorPane</w:t>
      </w:r>
      <w:r>
        <w:rPr>
          <w:color w:val="FFFFFF"/>
        </w:rPr>
        <w:t xml:space="preserve"> </w:t>
      </w:r>
      <w:r>
        <w:rPr>
          <w:b/>
          <w:bCs/>
          <w:color w:val="BDB76B"/>
        </w:rPr>
        <w:t>prefHeight</w:t>
      </w:r>
      <w:r>
        <w:rPr>
          <w:color w:val="FFFFFF"/>
        </w:rPr>
        <w:t>=</w:t>
      </w:r>
      <w:r>
        <w:rPr>
          <w:color w:val="FFA0A0"/>
        </w:rPr>
        <w:t>"434.0"</w:t>
      </w:r>
      <w:r>
        <w:rPr>
          <w:color w:val="FFFFFF"/>
        </w:rPr>
        <w:t xml:space="preserve"> </w:t>
      </w:r>
      <w:r>
        <w:rPr>
          <w:b/>
          <w:bCs/>
          <w:color w:val="BDB76B"/>
        </w:rPr>
        <w:t>prefWidth</w:t>
      </w:r>
      <w:r>
        <w:rPr>
          <w:color w:val="FFFFFF"/>
        </w:rPr>
        <w:t>=</w:t>
      </w:r>
      <w:r>
        <w:rPr>
          <w:color w:val="FFA0A0"/>
        </w:rPr>
        <w:t>"326.0"</w:t>
      </w:r>
      <w:r>
        <w:rPr>
          <w:color w:val="F0E68C"/>
        </w:rPr>
        <w:t>&gt;</w:t>
      </w:r>
    </w:p>
    <w:p w14:paraId="787730C7"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children&gt;</w:t>
      </w:r>
    </w:p>
    <w:p w14:paraId="0F9734A3"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Separator</w:t>
      </w:r>
      <w:r>
        <w:rPr>
          <w:color w:val="FFFFFF"/>
        </w:rPr>
        <w:t xml:space="preserve"> </w:t>
      </w:r>
      <w:r>
        <w:rPr>
          <w:b/>
          <w:bCs/>
          <w:color w:val="BDB76B"/>
        </w:rPr>
        <w:t>layoutX</w:t>
      </w:r>
      <w:r>
        <w:rPr>
          <w:color w:val="FFFFFF"/>
        </w:rPr>
        <w:t>=</w:t>
      </w:r>
      <w:r>
        <w:rPr>
          <w:color w:val="FFA0A0"/>
        </w:rPr>
        <w:t>"62.0"</w:t>
      </w:r>
      <w:r>
        <w:rPr>
          <w:color w:val="FFFFFF"/>
        </w:rPr>
        <w:t xml:space="preserve"> </w:t>
      </w:r>
      <w:r>
        <w:rPr>
          <w:b/>
          <w:bCs/>
          <w:color w:val="BDB76B"/>
        </w:rPr>
        <w:t>layoutY</w:t>
      </w:r>
      <w:r>
        <w:rPr>
          <w:color w:val="FFFFFF"/>
        </w:rPr>
        <w:t>=</w:t>
      </w:r>
      <w:r>
        <w:rPr>
          <w:color w:val="FFA0A0"/>
        </w:rPr>
        <w:t>"45.0"</w:t>
      </w:r>
      <w:r>
        <w:rPr>
          <w:color w:val="FFFFFF"/>
        </w:rPr>
        <w:t xml:space="preserve"> </w:t>
      </w:r>
      <w:r>
        <w:rPr>
          <w:b/>
          <w:bCs/>
          <w:color w:val="BDB76B"/>
        </w:rPr>
        <w:t>prefWidth</w:t>
      </w:r>
      <w:r>
        <w:rPr>
          <w:color w:val="FFFFFF"/>
        </w:rPr>
        <w:t>=</w:t>
      </w:r>
      <w:r>
        <w:rPr>
          <w:color w:val="FFA0A0"/>
        </w:rPr>
        <w:t>"200.0"</w:t>
      </w:r>
      <w:r>
        <w:rPr>
          <w:color w:val="FFFFFF"/>
        </w:rPr>
        <w:t xml:space="preserve"> </w:t>
      </w:r>
      <w:r>
        <w:rPr>
          <w:color w:val="F0E68C"/>
        </w:rPr>
        <w:t>/&gt;</w:t>
      </w:r>
    </w:p>
    <w:p w14:paraId="36CB0BE2"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37.0"</w:t>
      </w:r>
      <w:r>
        <w:rPr>
          <w:color w:val="FFFFFF"/>
        </w:rPr>
        <w:t xml:space="preserve"> </w:t>
      </w:r>
      <w:r>
        <w:rPr>
          <w:b/>
          <w:bCs/>
          <w:color w:val="BDB76B"/>
        </w:rPr>
        <w:t>layoutY</w:t>
      </w:r>
      <w:r>
        <w:rPr>
          <w:color w:val="FFFFFF"/>
        </w:rPr>
        <w:t>=</w:t>
      </w:r>
      <w:r>
        <w:rPr>
          <w:color w:val="FFA0A0"/>
        </w:rPr>
        <w:t>"14.0"</w:t>
      </w:r>
      <w:r>
        <w:rPr>
          <w:color w:val="FFFFFF"/>
        </w:rPr>
        <w:t xml:space="preserve"> </w:t>
      </w:r>
      <w:r>
        <w:rPr>
          <w:b/>
          <w:bCs/>
          <w:color w:val="BDB76B"/>
        </w:rPr>
        <w:t>text</w:t>
      </w:r>
      <w:r>
        <w:rPr>
          <w:color w:val="FFFFFF"/>
        </w:rPr>
        <w:t>=</w:t>
      </w:r>
      <w:r>
        <w:rPr>
          <w:color w:val="FFA0A0"/>
        </w:rPr>
        <w:t>"Welcome to Review Eat"</w:t>
      </w:r>
      <w:r>
        <w:rPr>
          <w:color w:val="F0E68C"/>
        </w:rPr>
        <w:t>&gt;</w:t>
      </w:r>
    </w:p>
    <w:p w14:paraId="2693BF8F"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gt;</w:t>
      </w:r>
    </w:p>
    <w:p w14:paraId="0D289E5B"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31.0"</w:t>
      </w:r>
      <w:r>
        <w:rPr>
          <w:color w:val="FFFFFF"/>
        </w:rPr>
        <w:t xml:space="preserve"> </w:t>
      </w:r>
      <w:r>
        <w:rPr>
          <w:color w:val="F0E68C"/>
        </w:rPr>
        <w:t>/&gt;</w:t>
      </w:r>
    </w:p>
    <w:p w14:paraId="6A4FAE85"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gt;</w:t>
      </w:r>
    </w:p>
    <w:p w14:paraId="0DE71DA1"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Label&gt;</w:t>
      </w:r>
    </w:p>
    <w:p w14:paraId="76685FE2"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Label</w:t>
      </w:r>
      <w:r>
        <w:rPr>
          <w:color w:val="FFFFFF"/>
        </w:rPr>
        <w:t xml:space="preserve"> </w:t>
      </w:r>
      <w:r>
        <w:rPr>
          <w:b/>
          <w:bCs/>
          <w:color w:val="BDB76B"/>
        </w:rPr>
        <w:t>layoutX</w:t>
      </w:r>
      <w:r>
        <w:rPr>
          <w:color w:val="FFFFFF"/>
        </w:rPr>
        <w:t>=</w:t>
      </w:r>
      <w:r>
        <w:rPr>
          <w:color w:val="FFA0A0"/>
        </w:rPr>
        <w:t>"122.0"</w:t>
      </w:r>
      <w:r>
        <w:rPr>
          <w:color w:val="FFFFFF"/>
        </w:rPr>
        <w:t xml:space="preserve"> </w:t>
      </w:r>
      <w:r>
        <w:rPr>
          <w:b/>
          <w:bCs/>
          <w:color w:val="BDB76B"/>
        </w:rPr>
        <w:t>layoutY</w:t>
      </w:r>
      <w:r>
        <w:rPr>
          <w:color w:val="FFFFFF"/>
        </w:rPr>
        <w:t>=</w:t>
      </w:r>
      <w:r>
        <w:rPr>
          <w:color w:val="FFA0A0"/>
        </w:rPr>
        <w:t>"57.0"</w:t>
      </w:r>
      <w:r>
        <w:rPr>
          <w:color w:val="FFFFFF"/>
        </w:rPr>
        <w:t xml:space="preserve"> </w:t>
      </w:r>
      <w:r>
        <w:rPr>
          <w:b/>
          <w:bCs/>
          <w:color w:val="BDB76B"/>
        </w:rPr>
        <w:t>text</w:t>
      </w:r>
      <w:r>
        <w:rPr>
          <w:color w:val="FFFFFF"/>
        </w:rPr>
        <w:t>=</w:t>
      </w:r>
      <w:r>
        <w:rPr>
          <w:color w:val="FFA0A0"/>
        </w:rPr>
        <w:t>"View Review"</w:t>
      </w:r>
      <w:r>
        <w:rPr>
          <w:color w:val="F0E68C"/>
        </w:rPr>
        <w:t>&gt;</w:t>
      </w:r>
    </w:p>
    <w:p w14:paraId="1D335C5C"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gt;</w:t>
      </w:r>
    </w:p>
    <w:p w14:paraId="566B079E"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8.0"</w:t>
      </w:r>
      <w:r>
        <w:rPr>
          <w:color w:val="FFFFFF"/>
        </w:rPr>
        <w:t xml:space="preserve"> </w:t>
      </w:r>
      <w:r>
        <w:rPr>
          <w:color w:val="F0E68C"/>
        </w:rPr>
        <w:t>/&gt;</w:t>
      </w:r>
    </w:p>
    <w:p w14:paraId="63101C33"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gt;</w:t>
      </w:r>
    </w:p>
    <w:p w14:paraId="7C16CEA1"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Label&gt;</w:t>
      </w:r>
    </w:p>
    <w:p w14:paraId="1201EB3B"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StackPane</w:t>
      </w:r>
      <w:r>
        <w:rPr>
          <w:color w:val="FFFFFF"/>
        </w:rPr>
        <w:t xml:space="preserve"> </w:t>
      </w:r>
      <w:r>
        <w:rPr>
          <w:b/>
          <w:bCs/>
          <w:color w:val="BDB76B"/>
        </w:rPr>
        <w:t>layoutX</w:t>
      </w:r>
      <w:r>
        <w:rPr>
          <w:color w:val="FFFFFF"/>
        </w:rPr>
        <w:t>=</w:t>
      </w:r>
      <w:r>
        <w:rPr>
          <w:color w:val="FFA0A0"/>
        </w:rPr>
        <w:t>"31.0"</w:t>
      </w:r>
      <w:r>
        <w:rPr>
          <w:color w:val="FFFFFF"/>
        </w:rPr>
        <w:t xml:space="preserve"> </w:t>
      </w:r>
      <w:r>
        <w:rPr>
          <w:b/>
          <w:bCs/>
          <w:color w:val="BDB76B"/>
        </w:rPr>
        <w:t>layoutY</w:t>
      </w:r>
      <w:r>
        <w:rPr>
          <w:color w:val="FFFFFF"/>
        </w:rPr>
        <w:t>=</w:t>
      </w:r>
      <w:r>
        <w:rPr>
          <w:color w:val="FFA0A0"/>
        </w:rPr>
        <w:t>"183.0"</w:t>
      </w:r>
      <w:r>
        <w:rPr>
          <w:color w:val="FFFFFF"/>
        </w:rPr>
        <w:t xml:space="preserve"> </w:t>
      </w:r>
      <w:r>
        <w:rPr>
          <w:b/>
          <w:bCs/>
          <w:color w:val="BDB76B"/>
        </w:rPr>
        <w:t>prefHeight</w:t>
      </w:r>
      <w:r>
        <w:rPr>
          <w:color w:val="FFFFFF"/>
        </w:rPr>
        <w:t>=</w:t>
      </w:r>
      <w:r>
        <w:rPr>
          <w:color w:val="FFA0A0"/>
        </w:rPr>
        <w:t>"185.0"</w:t>
      </w:r>
      <w:r>
        <w:rPr>
          <w:color w:val="FFFFFF"/>
        </w:rPr>
        <w:t xml:space="preserve"> </w:t>
      </w:r>
      <w:r>
        <w:rPr>
          <w:b/>
          <w:bCs/>
          <w:color w:val="BDB76B"/>
        </w:rPr>
        <w:t>prefWidth</w:t>
      </w:r>
      <w:r>
        <w:rPr>
          <w:color w:val="FFFFFF"/>
        </w:rPr>
        <w:t>=</w:t>
      </w:r>
      <w:r>
        <w:rPr>
          <w:color w:val="FFA0A0"/>
        </w:rPr>
        <w:t>"278.0"</w:t>
      </w:r>
      <w:r>
        <w:rPr>
          <w:color w:val="F0E68C"/>
        </w:rPr>
        <w:t>&gt;</w:t>
      </w:r>
    </w:p>
    <w:p w14:paraId="6EA9E9E8"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children&gt;</w:t>
      </w:r>
    </w:p>
    <w:p w14:paraId="077F6152"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ListView</w:t>
      </w:r>
      <w:r>
        <w:rPr>
          <w:color w:val="FFFFFF"/>
        </w:rPr>
        <w:t xml:space="preserve"> </w:t>
      </w:r>
      <w:r>
        <w:rPr>
          <w:b/>
          <w:bCs/>
          <w:color w:val="BDB76B"/>
        </w:rPr>
        <w:t>fx:id</w:t>
      </w:r>
      <w:r>
        <w:rPr>
          <w:color w:val="FFFFFF"/>
        </w:rPr>
        <w:t>=</w:t>
      </w:r>
      <w:r>
        <w:rPr>
          <w:color w:val="FFA0A0"/>
        </w:rPr>
        <w:t>"reviewListView"</w:t>
      </w:r>
      <w:r>
        <w:rPr>
          <w:color w:val="FFFFFF"/>
        </w:rPr>
        <w:t xml:space="preserve"> </w:t>
      </w:r>
      <w:r>
        <w:rPr>
          <w:b/>
          <w:bCs/>
          <w:color w:val="BDB76B"/>
        </w:rPr>
        <w:t>fixedCellSize</w:t>
      </w:r>
      <w:r>
        <w:rPr>
          <w:color w:val="FFFFFF"/>
        </w:rPr>
        <w:t>=</w:t>
      </w:r>
      <w:r>
        <w:rPr>
          <w:color w:val="FFA0A0"/>
        </w:rPr>
        <w:t>"100.0"</w:t>
      </w:r>
      <w:r>
        <w:rPr>
          <w:color w:val="FFFFFF"/>
        </w:rPr>
        <w:t xml:space="preserve"> </w:t>
      </w:r>
      <w:r>
        <w:rPr>
          <w:b/>
          <w:bCs/>
          <w:color w:val="BDB76B"/>
        </w:rPr>
        <w:t>prefHeight</w:t>
      </w:r>
      <w:r>
        <w:rPr>
          <w:color w:val="FFFFFF"/>
        </w:rPr>
        <w:t>=</w:t>
      </w:r>
      <w:r>
        <w:rPr>
          <w:color w:val="FFA0A0"/>
        </w:rPr>
        <w:t>"200.0"</w:t>
      </w:r>
      <w:r>
        <w:rPr>
          <w:color w:val="FFFFFF"/>
        </w:rPr>
        <w:t xml:space="preserve"> </w:t>
      </w:r>
      <w:r>
        <w:rPr>
          <w:b/>
          <w:bCs/>
          <w:color w:val="BDB76B"/>
        </w:rPr>
        <w:t>prefWidth</w:t>
      </w:r>
      <w:r>
        <w:rPr>
          <w:color w:val="FFFFFF"/>
        </w:rPr>
        <w:t>=</w:t>
      </w:r>
      <w:r>
        <w:rPr>
          <w:color w:val="FFA0A0"/>
        </w:rPr>
        <w:t>"200.0"</w:t>
      </w:r>
      <w:r>
        <w:rPr>
          <w:color w:val="FFFFFF"/>
        </w:rPr>
        <w:t xml:space="preserve"> </w:t>
      </w:r>
      <w:r>
        <w:rPr>
          <w:color w:val="F0E68C"/>
        </w:rPr>
        <w:t>/&gt;</w:t>
      </w:r>
    </w:p>
    <w:p w14:paraId="3CC539F7"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children&gt;</w:t>
      </w:r>
    </w:p>
    <w:p w14:paraId="754D94E4"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StackPane&gt;</w:t>
      </w:r>
    </w:p>
    <w:p w14:paraId="3C55D8B4"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Button</w:t>
      </w:r>
      <w:r>
        <w:rPr>
          <w:color w:val="FFFFFF"/>
        </w:rPr>
        <w:t xml:space="preserve"> </w:t>
      </w:r>
      <w:r>
        <w:rPr>
          <w:b/>
          <w:bCs/>
          <w:color w:val="BDB76B"/>
        </w:rPr>
        <w:t>fx:id</w:t>
      </w:r>
      <w:r>
        <w:rPr>
          <w:color w:val="FFFFFF"/>
        </w:rPr>
        <w:t>=</w:t>
      </w:r>
      <w:r>
        <w:rPr>
          <w:color w:val="FFA0A0"/>
        </w:rPr>
        <w:t>"backButton"</w:t>
      </w:r>
      <w:r>
        <w:rPr>
          <w:color w:val="FFFFFF"/>
        </w:rPr>
        <w:t xml:space="preserve"> </w:t>
      </w:r>
      <w:r>
        <w:rPr>
          <w:b/>
          <w:bCs/>
          <w:color w:val="BDB76B"/>
        </w:rPr>
        <w:t>layoutX</w:t>
      </w:r>
      <w:r>
        <w:rPr>
          <w:color w:val="FFFFFF"/>
        </w:rPr>
        <w:t>=</w:t>
      </w:r>
      <w:r>
        <w:rPr>
          <w:color w:val="FFA0A0"/>
        </w:rPr>
        <w:t>"121.0"</w:t>
      </w:r>
      <w:r>
        <w:rPr>
          <w:color w:val="FFFFFF"/>
        </w:rPr>
        <w:t xml:space="preserve"> </w:t>
      </w:r>
      <w:r>
        <w:rPr>
          <w:b/>
          <w:bCs/>
          <w:color w:val="BDB76B"/>
        </w:rPr>
        <w:t>layoutY</w:t>
      </w:r>
      <w:r>
        <w:rPr>
          <w:color w:val="FFFFFF"/>
        </w:rPr>
        <w:t>=</w:t>
      </w:r>
      <w:r>
        <w:rPr>
          <w:color w:val="FFA0A0"/>
        </w:rPr>
        <w:t>"384.0"</w:t>
      </w:r>
      <w:r>
        <w:rPr>
          <w:color w:val="FFFFFF"/>
        </w:rPr>
        <w:t xml:space="preserve"> </w:t>
      </w:r>
      <w:r>
        <w:rPr>
          <w:b/>
          <w:bCs/>
          <w:color w:val="BDB76B"/>
        </w:rPr>
        <w:t>mnemonicParsing</w:t>
      </w:r>
      <w:r>
        <w:rPr>
          <w:color w:val="FFFFFF"/>
        </w:rPr>
        <w:t>=</w:t>
      </w:r>
      <w:r>
        <w:rPr>
          <w:color w:val="FFA0A0"/>
        </w:rPr>
        <w:t>"false"</w:t>
      </w:r>
      <w:r>
        <w:rPr>
          <w:color w:val="FFFFFF"/>
        </w:rPr>
        <w:t xml:space="preserve"> </w:t>
      </w:r>
      <w:r>
        <w:rPr>
          <w:b/>
          <w:bCs/>
          <w:color w:val="BDB76B"/>
        </w:rPr>
        <w:t>onAction</w:t>
      </w:r>
      <w:r>
        <w:rPr>
          <w:color w:val="FFFFFF"/>
        </w:rPr>
        <w:t>=</w:t>
      </w:r>
      <w:r>
        <w:rPr>
          <w:color w:val="FFA0A0"/>
        </w:rPr>
        <w:t>"</w:t>
      </w:r>
      <w:r>
        <w:rPr>
          <w:color w:val="FFFFFF"/>
        </w:rPr>
        <w:t>#back</w:t>
      </w:r>
      <w:r>
        <w:rPr>
          <w:color w:val="FFA0A0"/>
        </w:rPr>
        <w:t>"</w:t>
      </w:r>
      <w:r>
        <w:rPr>
          <w:color w:val="FFFFFF"/>
        </w:rPr>
        <w:t xml:space="preserve"> </w:t>
      </w:r>
      <w:r>
        <w:rPr>
          <w:b/>
          <w:bCs/>
          <w:color w:val="BDB76B"/>
        </w:rPr>
        <w:t>prefHeight</w:t>
      </w:r>
      <w:r>
        <w:rPr>
          <w:color w:val="FFFFFF"/>
        </w:rPr>
        <w:t>=</w:t>
      </w:r>
      <w:r>
        <w:rPr>
          <w:color w:val="FFA0A0"/>
        </w:rPr>
        <w:t>"26.0"</w:t>
      </w:r>
      <w:r>
        <w:rPr>
          <w:color w:val="FFFFFF"/>
        </w:rPr>
        <w:t xml:space="preserve"> </w:t>
      </w:r>
      <w:r>
        <w:rPr>
          <w:b/>
          <w:bCs/>
          <w:color w:val="BDB76B"/>
        </w:rPr>
        <w:t>prefWidth</w:t>
      </w:r>
      <w:r>
        <w:rPr>
          <w:color w:val="FFFFFF"/>
        </w:rPr>
        <w:t>=</w:t>
      </w:r>
      <w:r>
        <w:rPr>
          <w:color w:val="FFA0A0"/>
        </w:rPr>
        <w:t>"82.0"</w:t>
      </w:r>
      <w:r>
        <w:rPr>
          <w:color w:val="FFFFFF"/>
        </w:rPr>
        <w:t xml:space="preserve"> </w:t>
      </w:r>
      <w:r>
        <w:rPr>
          <w:b/>
          <w:bCs/>
          <w:color w:val="BDB76B"/>
        </w:rPr>
        <w:t>text</w:t>
      </w:r>
      <w:r>
        <w:rPr>
          <w:color w:val="FFFFFF"/>
        </w:rPr>
        <w:t>=</w:t>
      </w:r>
      <w:r>
        <w:rPr>
          <w:color w:val="FFA0A0"/>
        </w:rPr>
        <w:t>"Back"</w:t>
      </w:r>
      <w:r>
        <w:rPr>
          <w:color w:val="F0E68C"/>
        </w:rPr>
        <w:t>&gt;</w:t>
      </w:r>
    </w:p>
    <w:p w14:paraId="44673E31"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gt;</w:t>
      </w:r>
    </w:p>
    <w:p w14:paraId="47C9BE9C"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4.0"</w:t>
      </w:r>
      <w:r>
        <w:rPr>
          <w:color w:val="FFFFFF"/>
        </w:rPr>
        <w:t xml:space="preserve"> </w:t>
      </w:r>
      <w:r>
        <w:rPr>
          <w:color w:val="F0E68C"/>
        </w:rPr>
        <w:t>/&gt;</w:t>
      </w:r>
    </w:p>
    <w:p w14:paraId="21A2343A"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gt;</w:t>
      </w:r>
    </w:p>
    <w:p w14:paraId="66BA4878"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Button&gt;</w:t>
      </w:r>
    </w:p>
    <w:p w14:paraId="137B14AA"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StackPane</w:t>
      </w:r>
      <w:r>
        <w:rPr>
          <w:color w:val="FFFFFF"/>
        </w:rPr>
        <w:t xml:space="preserve"> </w:t>
      </w:r>
      <w:r>
        <w:rPr>
          <w:b/>
          <w:bCs/>
          <w:color w:val="BDB76B"/>
        </w:rPr>
        <w:t>layoutX</w:t>
      </w:r>
      <w:r>
        <w:rPr>
          <w:color w:val="FFFFFF"/>
        </w:rPr>
        <w:t>=</w:t>
      </w:r>
      <w:r>
        <w:rPr>
          <w:color w:val="FFA0A0"/>
        </w:rPr>
        <w:t>"66.0"</w:t>
      </w:r>
      <w:r>
        <w:rPr>
          <w:color w:val="FFFFFF"/>
        </w:rPr>
        <w:t xml:space="preserve"> </w:t>
      </w:r>
      <w:r>
        <w:rPr>
          <w:b/>
          <w:bCs/>
          <w:color w:val="BDB76B"/>
        </w:rPr>
        <w:t>layoutY</w:t>
      </w:r>
      <w:r>
        <w:rPr>
          <w:color w:val="FFFFFF"/>
        </w:rPr>
        <w:t>=</w:t>
      </w:r>
      <w:r>
        <w:rPr>
          <w:color w:val="FFA0A0"/>
        </w:rPr>
        <w:t>"77.0"</w:t>
      </w:r>
      <w:r>
        <w:rPr>
          <w:color w:val="FFFFFF"/>
        </w:rPr>
        <w:t xml:space="preserve"> </w:t>
      </w:r>
      <w:r>
        <w:rPr>
          <w:b/>
          <w:bCs/>
          <w:color w:val="BDB76B"/>
        </w:rPr>
        <w:t>prefHeight</w:t>
      </w:r>
      <w:r>
        <w:rPr>
          <w:color w:val="FFFFFF"/>
        </w:rPr>
        <w:t>=</w:t>
      </w:r>
      <w:r>
        <w:rPr>
          <w:color w:val="FFA0A0"/>
        </w:rPr>
        <w:t>"92.0"</w:t>
      </w:r>
      <w:r>
        <w:rPr>
          <w:color w:val="FFFFFF"/>
        </w:rPr>
        <w:t xml:space="preserve"> </w:t>
      </w:r>
      <w:r>
        <w:rPr>
          <w:b/>
          <w:bCs/>
          <w:color w:val="BDB76B"/>
        </w:rPr>
        <w:t>prefWidth</w:t>
      </w:r>
      <w:r>
        <w:rPr>
          <w:color w:val="FFFFFF"/>
        </w:rPr>
        <w:t>=</w:t>
      </w:r>
      <w:r>
        <w:rPr>
          <w:color w:val="FFA0A0"/>
        </w:rPr>
        <w:t>"194.0"</w:t>
      </w:r>
      <w:r>
        <w:rPr>
          <w:color w:val="F0E68C"/>
        </w:rPr>
        <w:t>&gt;</w:t>
      </w:r>
    </w:p>
    <w:p w14:paraId="73D474E7"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lastRenderedPageBreak/>
        <w:t xml:space="preserve">               </w:t>
      </w:r>
      <w:r>
        <w:rPr>
          <w:color w:val="F0E68C"/>
        </w:rPr>
        <w:t>&lt;children&gt;</w:t>
      </w:r>
    </w:p>
    <w:p w14:paraId="3895B622"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Label</w:t>
      </w:r>
      <w:r>
        <w:rPr>
          <w:color w:val="FFFFFF"/>
        </w:rPr>
        <w:t xml:space="preserve"> </w:t>
      </w:r>
      <w:r>
        <w:rPr>
          <w:b/>
          <w:bCs/>
          <w:color w:val="BDB76B"/>
        </w:rPr>
        <w:t>fx:id</w:t>
      </w:r>
      <w:r>
        <w:rPr>
          <w:color w:val="FFFFFF"/>
        </w:rPr>
        <w:t>=</w:t>
      </w:r>
      <w:r>
        <w:rPr>
          <w:color w:val="FFA0A0"/>
        </w:rPr>
        <w:t>"restaurantLabel"</w:t>
      </w:r>
      <w:r>
        <w:rPr>
          <w:color w:val="F0E68C"/>
        </w:rPr>
        <w:t>&gt;</w:t>
      </w:r>
    </w:p>
    <w:p w14:paraId="627905B3"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gt;</w:t>
      </w:r>
    </w:p>
    <w:p w14:paraId="57DC8B94"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w:t>
      </w:r>
      <w:r>
        <w:rPr>
          <w:color w:val="FFFFFF"/>
        </w:rPr>
        <w:t xml:space="preserve"> </w:t>
      </w:r>
      <w:r>
        <w:rPr>
          <w:b/>
          <w:bCs/>
          <w:color w:val="BDB76B"/>
        </w:rPr>
        <w:t>name</w:t>
      </w:r>
      <w:r>
        <w:rPr>
          <w:color w:val="FFFFFF"/>
        </w:rPr>
        <w:t>=</w:t>
      </w:r>
      <w:r>
        <w:rPr>
          <w:color w:val="FFA0A0"/>
        </w:rPr>
        <w:t>"18thCentury"</w:t>
      </w:r>
      <w:r>
        <w:rPr>
          <w:color w:val="FFFFFF"/>
        </w:rPr>
        <w:t xml:space="preserve"> </w:t>
      </w:r>
      <w:r>
        <w:rPr>
          <w:b/>
          <w:bCs/>
          <w:color w:val="BDB76B"/>
        </w:rPr>
        <w:t>size</w:t>
      </w:r>
      <w:r>
        <w:rPr>
          <w:color w:val="FFFFFF"/>
        </w:rPr>
        <w:t>=</w:t>
      </w:r>
      <w:r>
        <w:rPr>
          <w:color w:val="FFA0A0"/>
        </w:rPr>
        <w:t>"15.0"</w:t>
      </w:r>
      <w:r>
        <w:rPr>
          <w:color w:val="FFFFFF"/>
        </w:rPr>
        <w:t xml:space="preserve"> </w:t>
      </w:r>
      <w:r>
        <w:rPr>
          <w:color w:val="F0E68C"/>
        </w:rPr>
        <w:t>/&gt;</w:t>
      </w:r>
    </w:p>
    <w:p w14:paraId="42E387A7"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font&gt;</w:t>
      </w:r>
    </w:p>
    <w:p w14:paraId="2DD7F82C"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Label&gt;</w:t>
      </w:r>
    </w:p>
    <w:p w14:paraId="5158760B"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children&gt;</w:t>
      </w:r>
    </w:p>
    <w:p w14:paraId="49B55777"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StackPane&gt;</w:t>
      </w:r>
    </w:p>
    <w:p w14:paraId="4CE95768"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children&gt;</w:t>
      </w:r>
    </w:p>
    <w:p w14:paraId="2ECB0F31"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AnchorPane&gt;</w:t>
      </w:r>
    </w:p>
    <w:p w14:paraId="3F129F8C"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FFFFF"/>
        </w:rPr>
        <w:t xml:space="preserve">   </w:t>
      </w:r>
      <w:r>
        <w:rPr>
          <w:color w:val="F0E68C"/>
        </w:rPr>
        <w:t>&lt;/children&gt;</w:t>
      </w:r>
    </w:p>
    <w:p w14:paraId="487F820B" w14:textId="77777777" w:rsidR="001C2A4A" w:rsidRDefault="001C2A4A" w:rsidP="00C91157">
      <w:pPr>
        <w:pStyle w:val="HTMLPreformatted"/>
        <w:numPr>
          <w:ilvl w:val="0"/>
          <w:numId w:val="2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599098856"/>
        <w:rPr>
          <w:color w:val="FFFFFF"/>
        </w:rPr>
      </w:pPr>
      <w:r>
        <w:rPr>
          <w:color w:val="F0E68C"/>
        </w:rPr>
        <w:t>&lt;/AnchorPane&gt;</w:t>
      </w:r>
    </w:p>
    <w:p w14:paraId="2601F728" w14:textId="5EACC513" w:rsidR="008F38FE" w:rsidRDefault="001C2A4A">
      <w:r>
        <w:rPr>
          <w:color w:val="FFFFFF"/>
        </w:rPr>
        <w:t> </w:t>
      </w:r>
      <w:r w:rsidR="008F38FE">
        <w:br w:type="page"/>
      </w:r>
    </w:p>
    <w:p w14:paraId="31B6911B" w14:textId="77777777" w:rsidR="0037026B" w:rsidRDefault="0037026B" w:rsidP="0037026B"/>
    <w:p w14:paraId="4BADF173" w14:textId="51DD3F92" w:rsidR="0037026B" w:rsidRDefault="005A62A4" w:rsidP="0037026B">
      <w:pPr>
        <w:pStyle w:val="Heading4"/>
      </w:pPr>
      <w:r>
        <w:t>FXML Controllers</w:t>
      </w:r>
    </w:p>
    <w:p w14:paraId="4ECDE802" w14:textId="7A44ED5E" w:rsidR="00651ABE" w:rsidRDefault="00651ABE" w:rsidP="00651ABE"/>
    <w:p w14:paraId="415324B6" w14:textId="1E42AD6E" w:rsidR="00873F95" w:rsidRDefault="00873F95" w:rsidP="00873F95">
      <w:pPr>
        <w:pStyle w:val="Heading5"/>
      </w:pPr>
      <w:r>
        <w:t>addRestaurantFXMLController.java</w:t>
      </w:r>
    </w:p>
    <w:p w14:paraId="5FAA659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sz w:val="20"/>
        </w:rPr>
      </w:pPr>
      <w:r>
        <w:rPr>
          <w:color w:val="F0E68C"/>
        </w:rPr>
        <w:t>package</w:t>
      </w:r>
      <w:r>
        <w:rPr>
          <w:color w:val="FFFFFF"/>
        </w:rPr>
        <w:t xml:space="preserve"> GUI;</w:t>
      </w:r>
    </w:p>
    <w:p w14:paraId="27072958"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8C9DB4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io.</w:t>
      </w:r>
      <w:r>
        <w:rPr>
          <w:color w:val="98FB98"/>
        </w:rPr>
        <w:t>IOException</w:t>
      </w:r>
      <w:r>
        <w:rPr>
          <w:color w:val="FFFFFF"/>
        </w:rPr>
        <w:t>;</w:t>
      </w:r>
    </w:p>
    <w:p w14:paraId="52ED0EA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net.URL;</w:t>
      </w:r>
    </w:p>
    <w:p w14:paraId="6B56EAF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util.</w:t>
      </w:r>
      <w:r>
        <w:rPr>
          <w:color w:val="98FB98"/>
        </w:rPr>
        <w:t>ResourceBundle</w:t>
      </w:r>
      <w:r>
        <w:rPr>
          <w:color w:val="FFFFFF"/>
        </w:rPr>
        <w:t>;</w:t>
      </w:r>
    </w:p>
    <w:p w14:paraId="007FD8BA"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util.</w:t>
      </w:r>
      <w:r>
        <w:rPr>
          <w:color w:val="98FB98"/>
        </w:rPr>
        <w:t>TreeSet</w:t>
      </w:r>
      <w:r>
        <w:rPr>
          <w:color w:val="FFFFFF"/>
        </w:rPr>
        <w:t>;</w:t>
      </w:r>
    </w:p>
    <w:p w14:paraId="43A9FB7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6B20B7E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w:t>
      </w:r>
      <w:r>
        <w:rPr>
          <w:color w:val="98FB98"/>
        </w:rPr>
        <w:t>Database</w:t>
      </w:r>
      <w:r>
        <w:rPr>
          <w:color w:val="FFFFFF"/>
        </w:rPr>
        <w:t>.dataSQLite;</w:t>
      </w:r>
    </w:p>
    <w:p w14:paraId="613D178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application.</w:t>
      </w:r>
      <w:r>
        <w:rPr>
          <w:color w:val="98FB98"/>
        </w:rPr>
        <w:t>InputValidationException</w:t>
      </w:r>
      <w:r>
        <w:rPr>
          <w:color w:val="FFFFFF"/>
        </w:rPr>
        <w:t>;</w:t>
      </w:r>
    </w:p>
    <w:p w14:paraId="7FBB7505"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application.</w:t>
      </w:r>
      <w:r>
        <w:rPr>
          <w:color w:val="98FB98"/>
        </w:rPr>
        <w:t>Restaurant</w:t>
      </w:r>
      <w:r>
        <w:rPr>
          <w:color w:val="FFFFFF"/>
        </w:rPr>
        <w:t>;</w:t>
      </w:r>
    </w:p>
    <w:p w14:paraId="558533C1"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721F6587"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3986D3E5"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fxml.FXML;</w:t>
      </w:r>
    </w:p>
    <w:p w14:paraId="047BC8B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fxml.</w:t>
      </w:r>
      <w:r>
        <w:rPr>
          <w:color w:val="98FB98"/>
        </w:rPr>
        <w:t>FXMLLoader</w:t>
      </w:r>
      <w:r>
        <w:rPr>
          <w:color w:val="FFFFFF"/>
        </w:rPr>
        <w:t>;</w:t>
      </w:r>
    </w:p>
    <w:p w14:paraId="1BD0DE9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fxml.</w:t>
      </w:r>
      <w:r>
        <w:rPr>
          <w:color w:val="98FB98"/>
        </w:rPr>
        <w:t>Initializable</w:t>
      </w:r>
      <w:r>
        <w:rPr>
          <w:color w:val="FFFFFF"/>
        </w:rPr>
        <w:t>;</w:t>
      </w:r>
    </w:p>
    <w:p w14:paraId="36F912B7"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w:t>
      </w:r>
      <w:r>
        <w:rPr>
          <w:color w:val="98FB98"/>
        </w:rPr>
        <w:t>Node</w:t>
      </w:r>
      <w:r>
        <w:rPr>
          <w:color w:val="FFFFFF"/>
        </w:rPr>
        <w:t>;</w:t>
      </w:r>
    </w:p>
    <w:p w14:paraId="0C4FBC9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w:t>
      </w:r>
      <w:r>
        <w:rPr>
          <w:color w:val="98FB98"/>
        </w:rPr>
        <w:t>Parent</w:t>
      </w:r>
      <w:r>
        <w:rPr>
          <w:color w:val="FFFFFF"/>
        </w:rPr>
        <w:t>;</w:t>
      </w:r>
    </w:p>
    <w:p w14:paraId="6A03AD7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w:t>
      </w:r>
      <w:r>
        <w:rPr>
          <w:color w:val="98FB98"/>
        </w:rPr>
        <w:t>Scene</w:t>
      </w:r>
      <w:r>
        <w:rPr>
          <w:color w:val="FFFFFF"/>
        </w:rPr>
        <w:t>;</w:t>
      </w:r>
    </w:p>
    <w:p w14:paraId="2A22DE04"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control.</w:t>
      </w:r>
      <w:r>
        <w:rPr>
          <w:color w:val="98FB98"/>
        </w:rPr>
        <w:t>Alert</w:t>
      </w:r>
      <w:r>
        <w:rPr>
          <w:color w:val="FFFFFF"/>
        </w:rPr>
        <w:t>;</w:t>
      </w:r>
    </w:p>
    <w:p w14:paraId="16ABF7E1"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control.</w:t>
      </w:r>
      <w:r>
        <w:rPr>
          <w:color w:val="98FB98"/>
        </w:rPr>
        <w:t>Button</w:t>
      </w:r>
      <w:r>
        <w:rPr>
          <w:color w:val="FFFFFF"/>
        </w:rPr>
        <w:t>;</w:t>
      </w:r>
    </w:p>
    <w:p w14:paraId="5E511D9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control.</w:t>
      </w:r>
      <w:r>
        <w:rPr>
          <w:color w:val="98FB98"/>
        </w:rPr>
        <w:t>ChoiceBox</w:t>
      </w:r>
      <w:r>
        <w:rPr>
          <w:color w:val="FFFFFF"/>
        </w:rPr>
        <w:t>;</w:t>
      </w:r>
    </w:p>
    <w:p w14:paraId="68E94C8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control.</w:t>
      </w:r>
      <w:r>
        <w:rPr>
          <w:color w:val="98FB98"/>
        </w:rPr>
        <w:t>TextArea</w:t>
      </w:r>
      <w:r>
        <w:rPr>
          <w:color w:val="FFFFFF"/>
        </w:rPr>
        <w:t>;</w:t>
      </w:r>
    </w:p>
    <w:p w14:paraId="592997A1"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control.</w:t>
      </w:r>
      <w:r>
        <w:rPr>
          <w:color w:val="98FB98"/>
        </w:rPr>
        <w:t>TextField</w:t>
      </w:r>
      <w:r>
        <w:rPr>
          <w:color w:val="FFFFFF"/>
        </w:rPr>
        <w:t>;</w:t>
      </w:r>
    </w:p>
    <w:p w14:paraId="2BAAEB5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layout.</w:t>
      </w:r>
      <w:r>
        <w:rPr>
          <w:color w:val="98FB98"/>
        </w:rPr>
        <w:t>Region</w:t>
      </w:r>
      <w:r>
        <w:rPr>
          <w:color w:val="FFFFFF"/>
        </w:rPr>
        <w:t>;</w:t>
      </w:r>
    </w:p>
    <w:p w14:paraId="5713E32A"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tage.</w:t>
      </w:r>
      <w:r>
        <w:rPr>
          <w:color w:val="98FB98"/>
        </w:rPr>
        <w:t>Stage</w:t>
      </w:r>
      <w:r>
        <w:rPr>
          <w:color w:val="FFFFFF"/>
        </w:rPr>
        <w:t>;</w:t>
      </w:r>
    </w:p>
    <w:p w14:paraId="30FEABAF"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350D21DB"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3D89AC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87CEEB"/>
        </w:rPr>
        <w:t>/**</w:t>
      </w:r>
    </w:p>
    <w:p w14:paraId="37B5FA44"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87CEEB"/>
        </w:rPr>
        <w:t xml:space="preserve"> * Controller Class for Add Restaurant fxml</w:t>
      </w:r>
    </w:p>
    <w:p w14:paraId="5B4ECAD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87CEEB"/>
        </w:rPr>
        <w:t xml:space="preserve"> * This class is responsible to provide an interface for adding retaurant to the database</w:t>
      </w:r>
    </w:p>
    <w:p w14:paraId="78C930B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87CEEB"/>
        </w:rPr>
        <w:t xml:space="preserve"> * @author Yogesh Parajuli</w:t>
      </w:r>
    </w:p>
    <w:p w14:paraId="595DB6D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87CEEB"/>
        </w:rPr>
        <w:t xml:space="preserve"> *</w:t>
      </w:r>
    </w:p>
    <w:p w14:paraId="7B3B328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87CEEB"/>
        </w:rPr>
        <w:t xml:space="preserve"> */</w:t>
      </w:r>
    </w:p>
    <w:p w14:paraId="290E9DF8"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0E68C"/>
        </w:rPr>
        <w:t>public</w:t>
      </w:r>
      <w:r>
        <w:rPr>
          <w:color w:val="FFFFFF"/>
        </w:rPr>
        <w:t xml:space="preserve"> </w:t>
      </w:r>
      <w:r>
        <w:rPr>
          <w:color w:val="F0E68C"/>
        </w:rPr>
        <w:t>class</w:t>
      </w:r>
      <w:r>
        <w:rPr>
          <w:color w:val="FFFFFF"/>
        </w:rPr>
        <w:t xml:space="preserve"> addRestaurantFXMLController </w:t>
      </w:r>
      <w:r>
        <w:rPr>
          <w:color w:val="F0E68C"/>
        </w:rPr>
        <w:t>implements</w:t>
      </w:r>
      <w:r>
        <w:rPr>
          <w:color w:val="FFFFFF"/>
        </w:rPr>
        <w:t xml:space="preserve"> </w:t>
      </w:r>
      <w:r>
        <w:rPr>
          <w:color w:val="98FB98"/>
        </w:rPr>
        <w:t>Initializable</w:t>
      </w:r>
      <w:r>
        <w:rPr>
          <w:color w:val="FFFFFF"/>
        </w:rPr>
        <w:t xml:space="preserve"> {</w:t>
      </w:r>
    </w:p>
    <w:p w14:paraId="30CEF1A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0E19AD9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private</w:t>
      </w:r>
      <w:r>
        <w:rPr>
          <w:color w:val="FFFFFF"/>
        </w:rPr>
        <w:t xml:space="preserve"> dataSQLite data  = dataSQLite.getInstance();</w:t>
      </w:r>
    </w:p>
    <w:p w14:paraId="0A249754"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38CE2A7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83FCC81"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2295505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lastRenderedPageBreak/>
        <w:tab/>
      </w:r>
      <w:r>
        <w:rPr>
          <w:color w:val="F0E68C"/>
        </w:rPr>
        <w:t>private</w:t>
      </w:r>
      <w:r>
        <w:rPr>
          <w:color w:val="FFFFFF"/>
        </w:rPr>
        <w:t xml:space="preserve"> </w:t>
      </w:r>
      <w:r>
        <w:rPr>
          <w:color w:val="98FB98"/>
        </w:rPr>
        <w:t>TextField</w:t>
      </w:r>
      <w:r>
        <w:rPr>
          <w:color w:val="FFFFFF"/>
        </w:rPr>
        <w:t xml:space="preserve"> nameTextField;</w:t>
      </w:r>
    </w:p>
    <w:p w14:paraId="5537435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44201E0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1F2BD05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private</w:t>
      </w:r>
      <w:r>
        <w:rPr>
          <w:color w:val="FFFFFF"/>
        </w:rPr>
        <w:t xml:space="preserve"> </w:t>
      </w:r>
      <w:r>
        <w:rPr>
          <w:color w:val="98FB98"/>
        </w:rPr>
        <w:t>ChoiceBox</w:t>
      </w:r>
      <w:r>
        <w:rPr>
          <w:color w:val="FFFFFF"/>
        </w:rPr>
        <w:t>&lt;</w:t>
      </w:r>
      <w:r>
        <w:rPr>
          <w:color w:val="98FB98"/>
        </w:rPr>
        <w:t>String</w:t>
      </w:r>
      <w:r>
        <w:rPr>
          <w:color w:val="FFFFFF"/>
        </w:rPr>
        <w:t xml:space="preserve">&gt; cuisineDropBox = </w:t>
      </w:r>
      <w:r>
        <w:rPr>
          <w:color w:val="F0E68C"/>
        </w:rPr>
        <w:t>new</w:t>
      </w:r>
      <w:r>
        <w:rPr>
          <w:color w:val="FFFFFF"/>
        </w:rPr>
        <w:t xml:space="preserve"> </w:t>
      </w:r>
      <w:r>
        <w:rPr>
          <w:color w:val="98FB98"/>
        </w:rPr>
        <w:t>ChoiceBox</w:t>
      </w:r>
      <w:r>
        <w:rPr>
          <w:color w:val="FFFFFF"/>
        </w:rPr>
        <w:t>&lt;</w:t>
      </w:r>
      <w:r>
        <w:rPr>
          <w:color w:val="98FB98"/>
        </w:rPr>
        <w:t>String</w:t>
      </w:r>
      <w:r>
        <w:rPr>
          <w:color w:val="FFFFFF"/>
        </w:rPr>
        <w:t>&gt;();</w:t>
      </w:r>
    </w:p>
    <w:p w14:paraId="6EE3D05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34BBE7A1"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27B1DF7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private</w:t>
      </w:r>
      <w:r>
        <w:rPr>
          <w:color w:val="FFFFFF"/>
        </w:rPr>
        <w:t xml:space="preserve"> </w:t>
      </w:r>
      <w:r>
        <w:rPr>
          <w:color w:val="98FB98"/>
        </w:rPr>
        <w:t>TextField</w:t>
      </w:r>
      <w:r>
        <w:rPr>
          <w:color w:val="FFFFFF"/>
        </w:rPr>
        <w:t xml:space="preserve"> addressTextField;</w:t>
      </w:r>
    </w:p>
    <w:p w14:paraId="6DD7634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7B085C5A"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0ACBE681"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private</w:t>
      </w:r>
      <w:r>
        <w:rPr>
          <w:color w:val="FFFFFF"/>
        </w:rPr>
        <w:t xml:space="preserve"> </w:t>
      </w:r>
      <w:r>
        <w:rPr>
          <w:color w:val="98FB98"/>
        </w:rPr>
        <w:t>TextField</w:t>
      </w:r>
      <w:r>
        <w:rPr>
          <w:color w:val="FFFFFF"/>
        </w:rPr>
        <w:t xml:space="preserve"> contactTextField;</w:t>
      </w:r>
    </w:p>
    <w:p w14:paraId="4B569571"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3AFDAD4"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1C6ADB7F"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private</w:t>
      </w:r>
      <w:r>
        <w:rPr>
          <w:color w:val="FFFFFF"/>
        </w:rPr>
        <w:t xml:space="preserve"> </w:t>
      </w:r>
      <w:r>
        <w:rPr>
          <w:color w:val="98FB98"/>
        </w:rPr>
        <w:t>TextArea</w:t>
      </w:r>
      <w:r>
        <w:rPr>
          <w:color w:val="FFFFFF"/>
        </w:rPr>
        <w:t xml:space="preserve"> descriptionTextArea;</w:t>
      </w:r>
    </w:p>
    <w:p w14:paraId="4A7360D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4757F44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1443E4A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private</w:t>
      </w:r>
      <w:r>
        <w:rPr>
          <w:color w:val="FFFFFF"/>
        </w:rPr>
        <w:t xml:space="preserve"> </w:t>
      </w:r>
      <w:r>
        <w:rPr>
          <w:color w:val="98FB98"/>
        </w:rPr>
        <w:t>Button</w:t>
      </w:r>
      <w:r>
        <w:rPr>
          <w:color w:val="FFFFFF"/>
        </w:rPr>
        <w:t xml:space="preserve"> addButton;</w:t>
      </w:r>
    </w:p>
    <w:p w14:paraId="0BA864E4"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6334077"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073CF39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private</w:t>
      </w:r>
      <w:r>
        <w:rPr>
          <w:color w:val="FFFFFF"/>
        </w:rPr>
        <w:t xml:space="preserve"> </w:t>
      </w:r>
      <w:r>
        <w:rPr>
          <w:color w:val="98FB98"/>
        </w:rPr>
        <w:t>Button</w:t>
      </w:r>
      <w:r>
        <w:rPr>
          <w:color w:val="FFFFFF"/>
        </w:rPr>
        <w:t xml:space="preserve"> cancelButton;</w:t>
      </w:r>
    </w:p>
    <w:p w14:paraId="4858CF7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121B5D7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3EDCC31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void</w:t>
      </w:r>
      <w:r>
        <w:rPr>
          <w:color w:val="FFFFFF"/>
        </w:rPr>
        <w:t xml:space="preserve"> addRestaurant(</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r>
        <w:rPr>
          <w:color w:val="98FB98"/>
        </w:rPr>
        <w:t>NullPointerException</w:t>
      </w:r>
      <w:r>
        <w:rPr>
          <w:color w:val="FFFFFF"/>
        </w:rPr>
        <w:t xml:space="preserve"> {</w:t>
      </w:r>
    </w:p>
    <w:p w14:paraId="3636348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String</w:t>
      </w:r>
      <w:r>
        <w:rPr>
          <w:color w:val="FFFFFF"/>
        </w:rPr>
        <w:t xml:space="preserve"> name = nameTextField.getText();</w:t>
      </w:r>
    </w:p>
    <w:p w14:paraId="588A2F0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String</w:t>
      </w:r>
      <w:r>
        <w:rPr>
          <w:color w:val="FFFFFF"/>
        </w:rPr>
        <w:t xml:space="preserve"> cuisine = cuisineDropBox.getValue();</w:t>
      </w:r>
    </w:p>
    <w:p w14:paraId="483C0A45"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String</w:t>
      </w:r>
      <w:r>
        <w:rPr>
          <w:color w:val="FFFFFF"/>
        </w:rPr>
        <w:t xml:space="preserve"> address = addressTextField.getText();</w:t>
      </w:r>
    </w:p>
    <w:p w14:paraId="4262DF45"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String</w:t>
      </w:r>
      <w:r>
        <w:rPr>
          <w:color w:val="FFFFFF"/>
        </w:rPr>
        <w:t xml:space="preserve"> contact = contactTextField.getText();</w:t>
      </w:r>
    </w:p>
    <w:p w14:paraId="661C2A9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String</w:t>
      </w:r>
      <w:r>
        <w:rPr>
          <w:color w:val="FFFFFF"/>
        </w:rPr>
        <w:t xml:space="preserve"> restaurantDescription = descriptionTextArea.getText();</w:t>
      </w:r>
    </w:p>
    <w:p w14:paraId="619BACF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2C484B97"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6C88A5F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87CEEB"/>
        </w:rPr>
        <w:t>// we need to perform some sort of check so that same restaurant is not added twice</w:t>
      </w:r>
    </w:p>
    <w:p w14:paraId="5154B55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TreeSet</w:t>
      </w:r>
      <w:r>
        <w:rPr>
          <w:color w:val="FFFFFF"/>
        </w:rPr>
        <w:t>&lt;</w:t>
      </w:r>
      <w:r>
        <w:rPr>
          <w:color w:val="98FB98"/>
        </w:rPr>
        <w:t>Restaurant</w:t>
      </w:r>
      <w:r>
        <w:rPr>
          <w:color w:val="FFFFFF"/>
        </w:rPr>
        <w:t>&gt; restaurants = data.openRestaurants();</w:t>
      </w:r>
    </w:p>
    <w:p w14:paraId="39BDFA7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0E68C"/>
        </w:rPr>
        <w:t>boolean</w:t>
      </w:r>
      <w:r>
        <w:rPr>
          <w:color w:val="FFFFFF"/>
        </w:rPr>
        <w:t xml:space="preserve"> check = </w:t>
      </w:r>
      <w:r>
        <w:rPr>
          <w:color w:val="F0E68C"/>
        </w:rPr>
        <w:t>false</w:t>
      </w:r>
      <w:r>
        <w:rPr>
          <w:color w:val="FFFFFF"/>
        </w:rPr>
        <w:t>;</w:t>
      </w:r>
    </w:p>
    <w:p w14:paraId="483E669F"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0E68C"/>
        </w:rPr>
        <w:t>for</w:t>
      </w:r>
      <w:r>
        <w:rPr>
          <w:color w:val="FFFFFF"/>
        </w:rPr>
        <w:t xml:space="preserve"> (</w:t>
      </w:r>
      <w:r>
        <w:rPr>
          <w:color w:val="98FB98"/>
        </w:rPr>
        <w:t>Restaurant</w:t>
      </w:r>
      <w:r>
        <w:rPr>
          <w:color w:val="FFFFFF"/>
        </w:rPr>
        <w:t xml:space="preserve"> r: restaurants) {</w:t>
      </w:r>
    </w:p>
    <w:p w14:paraId="1CF3AED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0E68C"/>
        </w:rPr>
        <w:t>if</w:t>
      </w:r>
      <w:r>
        <w:rPr>
          <w:color w:val="FFFFFF"/>
        </w:rPr>
        <w:t xml:space="preserve"> (r.getAddress().equals(address) &amp;&amp; r.getName().equals(name)) {</w:t>
      </w:r>
    </w:p>
    <w:p w14:paraId="4B882A9A"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 xml:space="preserve">check = </w:t>
      </w:r>
      <w:r>
        <w:rPr>
          <w:color w:val="F0E68C"/>
        </w:rPr>
        <w:t>true</w:t>
      </w:r>
      <w:r>
        <w:rPr>
          <w:color w:val="FFFFFF"/>
        </w:rPr>
        <w:t>;</w:t>
      </w:r>
    </w:p>
    <w:p w14:paraId="41D7396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t>}</w:t>
      </w:r>
    </w:p>
    <w:p w14:paraId="78C0F32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t>}</w:t>
      </w:r>
    </w:p>
    <w:p w14:paraId="1D3C68B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31894C8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7B4ABFE5"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0E68C"/>
        </w:rPr>
        <w:t>if</w:t>
      </w:r>
      <w:r>
        <w:rPr>
          <w:color w:val="FFFFFF"/>
        </w:rPr>
        <w:t xml:space="preserve"> (!check) {</w:t>
      </w:r>
    </w:p>
    <w:p w14:paraId="7DB0AC0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87CEEB"/>
        </w:rPr>
        <w:t>//save the restaurant to the database</w:t>
      </w:r>
    </w:p>
    <w:p w14:paraId="7DC366EB"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0E68C"/>
        </w:rPr>
        <w:t>try</w:t>
      </w:r>
      <w:r>
        <w:rPr>
          <w:color w:val="FFFFFF"/>
        </w:rPr>
        <w:t xml:space="preserve"> {</w:t>
      </w:r>
    </w:p>
    <w:p w14:paraId="4C504D5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lastRenderedPageBreak/>
        <w:tab/>
      </w:r>
      <w:r>
        <w:rPr>
          <w:color w:val="FFFFFF"/>
        </w:rPr>
        <w:tab/>
      </w:r>
      <w:r>
        <w:rPr>
          <w:color w:val="FFFFFF"/>
        </w:rPr>
        <w:tab/>
      </w:r>
      <w:r>
        <w:rPr>
          <w:color w:val="FFFFFF"/>
        </w:rPr>
        <w:tab/>
        <w:t>data.saveRestaurant(</w:t>
      </w:r>
      <w:r>
        <w:rPr>
          <w:color w:val="F0E68C"/>
        </w:rPr>
        <w:t>new</w:t>
      </w:r>
      <w:r>
        <w:rPr>
          <w:color w:val="FFFFFF"/>
        </w:rPr>
        <w:t xml:space="preserve"> </w:t>
      </w:r>
      <w:r>
        <w:rPr>
          <w:color w:val="98FB98"/>
        </w:rPr>
        <w:t>Restaurant</w:t>
      </w:r>
      <w:r>
        <w:rPr>
          <w:color w:val="FFFFFF"/>
        </w:rPr>
        <w:t>(name, restaurantDescription, cuisine, contact, address));</w:t>
      </w:r>
    </w:p>
    <w:p w14:paraId="3FB4DCB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188398CB"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r>
      <w:r>
        <w:rPr>
          <w:color w:val="87CEEB"/>
        </w:rPr>
        <w:t>//display an alert saying that the restaurant has been added</w:t>
      </w:r>
    </w:p>
    <w:p w14:paraId="0B896E74"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setAlertType(</w:t>
      </w:r>
      <w:r>
        <w:rPr>
          <w:color w:val="98FB98"/>
        </w:rPr>
        <w:t>AlertType</w:t>
      </w:r>
      <w:r>
        <w:rPr>
          <w:color w:val="FFFFFF"/>
        </w:rPr>
        <w:t>.INFORMATION);</w:t>
      </w:r>
    </w:p>
    <w:p w14:paraId="325F0F4A"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setHeaderText(</w:t>
      </w:r>
      <w:r>
        <w:rPr>
          <w:color w:val="FFA0A0"/>
        </w:rPr>
        <w:t>"Restaurant Added"</w:t>
      </w:r>
      <w:r>
        <w:rPr>
          <w:color w:val="FFFFFF"/>
        </w:rPr>
        <w:t>);</w:t>
      </w:r>
    </w:p>
    <w:p w14:paraId="03DA57B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setContentText(</w:t>
      </w:r>
      <w:r>
        <w:rPr>
          <w:color w:val="FFA0A0"/>
        </w:rPr>
        <w:t>"Restaurant has been successfully added"</w:t>
      </w:r>
      <w:r>
        <w:rPr>
          <w:color w:val="FFFFFF"/>
        </w:rPr>
        <w:t>);</w:t>
      </w:r>
    </w:p>
    <w:p w14:paraId="6A64969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getDialogPane().setMinHeight(</w:t>
      </w:r>
      <w:r>
        <w:rPr>
          <w:color w:val="98FB98"/>
        </w:rPr>
        <w:t>Region</w:t>
      </w:r>
      <w:r>
        <w:rPr>
          <w:color w:val="FFFFFF"/>
        </w:rPr>
        <w:t>.USE_PREF_SIZE);</w:t>
      </w:r>
    </w:p>
    <w:p w14:paraId="2FF13F9F"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show();</w:t>
      </w:r>
    </w:p>
    <w:p w14:paraId="552295C5"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2AD88CB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r>
      <w:r>
        <w:rPr>
          <w:color w:val="87CEEB"/>
        </w:rPr>
        <w:t>// go back to the adminview fxml</w:t>
      </w:r>
    </w:p>
    <w:p w14:paraId="509A523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adminViewReviewEat.fxml"</w:t>
      </w:r>
      <w:r>
        <w:rPr>
          <w:color w:val="FFFFFF"/>
        </w:rPr>
        <w:t>));</w:t>
      </w:r>
    </w:p>
    <w:p w14:paraId="4B51FC9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23545EE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76C8F41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164A11F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329F2BE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1F63551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stage.setScene(scene);</w:t>
      </w:r>
    </w:p>
    <w:p w14:paraId="40C35075"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stage.show();</w:t>
      </w:r>
    </w:p>
    <w:p w14:paraId="1FF265D5"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3139613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t xml:space="preserve">} </w:t>
      </w:r>
      <w:r>
        <w:rPr>
          <w:color w:val="F0E68C"/>
        </w:rPr>
        <w:t>catch</w:t>
      </w:r>
      <w:r>
        <w:rPr>
          <w:color w:val="FFFFFF"/>
        </w:rPr>
        <w:t xml:space="preserve"> (</w:t>
      </w:r>
      <w:r>
        <w:rPr>
          <w:color w:val="98FB98"/>
        </w:rPr>
        <w:t>InputValidationException</w:t>
      </w:r>
      <w:r>
        <w:rPr>
          <w:color w:val="FFFFFF"/>
        </w:rPr>
        <w:t xml:space="preserve"> e) {</w:t>
      </w:r>
    </w:p>
    <w:p w14:paraId="0154383B"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16FDE57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r>
      <w:r>
        <w:rPr>
          <w:color w:val="87CEEB"/>
        </w:rPr>
        <w:t>// General Error Alert</w:t>
      </w:r>
    </w:p>
    <w:p w14:paraId="255891E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e.printStackTrace();</w:t>
      </w:r>
    </w:p>
    <w:p w14:paraId="51E2D69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setAlertType(</w:t>
      </w:r>
      <w:r>
        <w:rPr>
          <w:color w:val="98FB98"/>
        </w:rPr>
        <w:t>AlertType</w:t>
      </w:r>
      <w:r>
        <w:rPr>
          <w:color w:val="FFFFFF"/>
        </w:rPr>
        <w:t>.ERROR);</w:t>
      </w:r>
    </w:p>
    <w:p w14:paraId="064F953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setHeaderText(</w:t>
      </w:r>
      <w:r>
        <w:rPr>
          <w:color w:val="FFA0A0"/>
        </w:rPr>
        <w:t>"Input Invalid"</w:t>
      </w:r>
      <w:r>
        <w:rPr>
          <w:color w:val="FFFFFF"/>
        </w:rPr>
        <w:t>);</w:t>
      </w:r>
    </w:p>
    <w:p w14:paraId="361B66A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setContentText(</w:t>
      </w:r>
      <w:r>
        <w:rPr>
          <w:color w:val="FFA0A0"/>
        </w:rPr>
        <w:t>"Please check the information you have entered."</w:t>
      </w:r>
      <w:r>
        <w:rPr>
          <w:color w:val="FFFFFF"/>
        </w:rPr>
        <w:t>);</w:t>
      </w:r>
    </w:p>
    <w:p w14:paraId="543DACB8"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a.getDialogPane().setMinHeight(</w:t>
      </w:r>
      <w:r>
        <w:rPr>
          <w:color w:val="98FB98"/>
        </w:rPr>
        <w:t>Region</w:t>
      </w:r>
      <w:r>
        <w:rPr>
          <w:color w:val="FFFFFF"/>
        </w:rPr>
        <w:t>.USE_PREF_SIZE);</w:t>
      </w:r>
    </w:p>
    <w:p w14:paraId="5D17F47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r>
      <w:r>
        <w:rPr>
          <w:color w:val="FFFFFF"/>
        </w:rPr>
        <w:tab/>
        <w:t xml:space="preserve">a.show(); </w:t>
      </w:r>
    </w:p>
    <w:p w14:paraId="7B099EF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t>}</w:t>
      </w:r>
    </w:p>
    <w:p w14:paraId="3B23621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t>}</w:t>
      </w:r>
    </w:p>
    <w:p w14:paraId="5777AF00"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0E68C"/>
        </w:rPr>
        <w:t>else</w:t>
      </w:r>
      <w:r>
        <w:rPr>
          <w:color w:val="FFFFFF"/>
        </w:rPr>
        <w:t xml:space="preserve"> {</w:t>
      </w:r>
    </w:p>
    <w:p w14:paraId="2581833F"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t>a.setAlertType(</w:t>
      </w:r>
      <w:r>
        <w:rPr>
          <w:color w:val="98FB98"/>
        </w:rPr>
        <w:t>AlertType</w:t>
      </w:r>
      <w:r>
        <w:rPr>
          <w:color w:val="FFFFFF"/>
        </w:rPr>
        <w:t>.ERROR);</w:t>
      </w:r>
    </w:p>
    <w:p w14:paraId="7494BF1B"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t>a.setContentText(</w:t>
      </w:r>
      <w:r>
        <w:rPr>
          <w:color w:val="FFA0A0"/>
        </w:rPr>
        <w:t>"Restaurant has already been added."</w:t>
      </w:r>
      <w:r>
        <w:rPr>
          <w:color w:val="FFFFFF"/>
        </w:rPr>
        <w:t>);</w:t>
      </w:r>
    </w:p>
    <w:p w14:paraId="097469FF"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FFFFFF"/>
        </w:rPr>
        <w:tab/>
        <w:t>a.show();</w:t>
      </w:r>
    </w:p>
    <w:p w14:paraId="5213006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t>}</w:t>
      </w:r>
    </w:p>
    <w:p w14:paraId="3E04368E"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42ADC11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lastRenderedPageBreak/>
        <w:t> </w:t>
      </w:r>
    </w:p>
    <w:p w14:paraId="1ED4C76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63F36C0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t>}</w:t>
      </w:r>
    </w:p>
    <w:p w14:paraId="0C85053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6624F3C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87CEEB"/>
        </w:rPr>
        <w:t>// Takes you back to previous fxml</w:t>
      </w:r>
    </w:p>
    <w:p w14:paraId="32A9F8D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FXML</w:t>
      </w:r>
    </w:p>
    <w:p w14:paraId="3DBCCD4A"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void</w:t>
      </w:r>
      <w:r>
        <w:rPr>
          <w:color w:val="FFFFFF"/>
        </w:rPr>
        <w:t xml:space="preserve"> cancel(</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0F1C60A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87CEEB"/>
        </w:rPr>
        <w:t>// go back to the adminview fxml</w:t>
      </w:r>
    </w:p>
    <w:p w14:paraId="4EB4DF87"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adminViewReviewEat.fxml"</w:t>
      </w:r>
      <w:r>
        <w:rPr>
          <w:color w:val="FFFFFF"/>
        </w:rPr>
        <w:t>));</w:t>
      </w:r>
    </w:p>
    <w:p w14:paraId="0BF0175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14BCEBAF"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2EAA421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4B61198"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67CDD89F"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EFC34E2"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t>stage.setScene(scene);</w:t>
      </w:r>
    </w:p>
    <w:p w14:paraId="0C85BC3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t>stage.show();</w:t>
      </w:r>
    </w:p>
    <w:p w14:paraId="0193267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053830FA"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t>}</w:t>
      </w:r>
    </w:p>
    <w:p w14:paraId="57BB96B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29138FC"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CD5C5C"/>
        </w:rPr>
        <w:t>@Override</w:t>
      </w:r>
    </w:p>
    <w:p w14:paraId="284401FA"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0E68C"/>
        </w:rPr>
        <w:t>public</w:t>
      </w:r>
      <w:r>
        <w:rPr>
          <w:color w:val="FFFFFF"/>
        </w:rPr>
        <w:t xml:space="preserve"> </w:t>
      </w:r>
      <w:r>
        <w:rPr>
          <w:color w:val="F0E68C"/>
        </w:rPr>
        <w:t>void</w:t>
      </w:r>
      <w:r>
        <w:rPr>
          <w:color w:val="FFFFFF"/>
        </w:rPr>
        <w:t xml:space="preserve"> initialize(URL arg0, </w:t>
      </w:r>
      <w:r>
        <w:rPr>
          <w:color w:val="98FB98"/>
        </w:rPr>
        <w:t>ResourceBundle</w:t>
      </w:r>
      <w:r>
        <w:rPr>
          <w:color w:val="FFFFFF"/>
        </w:rPr>
        <w:t xml:space="preserve"> arg1) {</w:t>
      </w:r>
    </w:p>
    <w:p w14:paraId="540C92E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r>
      <w:r>
        <w:rPr>
          <w:color w:val="87CEEB"/>
        </w:rPr>
        <w:t>// Since we are using a dropbox, initialising the choice box with items and a default value</w:t>
      </w:r>
    </w:p>
    <w:p w14:paraId="016CCC3D"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t>cuisineDropBox.getItems().addAll(</w:t>
      </w:r>
      <w:r>
        <w:rPr>
          <w:color w:val="FFA0A0"/>
        </w:rPr>
        <w:t>"British"</w:t>
      </w:r>
      <w:r>
        <w:rPr>
          <w:color w:val="FFFFFF"/>
        </w:rPr>
        <w:t>,</w:t>
      </w:r>
      <w:r>
        <w:rPr>
          <w:color w:val="FFA0A0"/>
        </w:rPr>
        <w:t>"Chinese"</w:t>
      </w:r>
      <w:r>
        <w:rPr>
          <w:color w:val="FFFFFF"/>
        </w:rPr>
        <w:t xml:space="preserve">, </w:t>
      </w:r>
      <w:r>
        <w:rPr>
          <w:color w:val="FFA0A0"/>
        </w:rPr>
        <w:t>"French"</w:t>
      </w:r>
      <w:r>
        <w:rPr>
          <w:color w:val="FFFFFF"/>
        </w:rPr>
        <w:t>,</w:t>
      </w:r>
      <w:r>
        <w:rPr>
          <w:color w:val="FFA0A0"/>
        </w:rPr>
        <w:t>"Indian"</w:t>
      </w:r>
      <w:r>
        <w:rPr>
          <w:color w:val="FFFFFF"/>
        </w:rPr>
        <w:t xml:space="preserve">, </w:t>
      </w:r>
      <w:r>
        <w:rPr>
          <w:color w:val="FFA0A0"/>
        </w:rPr>
        <w:t>"Italian"</w:t>
      </w:r>
      <w:r>
        <w:rPr>
          <w:color w:val="FFFFFF"/>
        </w:rPr>
        <w:t xml:space="preserve">, </w:t>
      </w:r>
      <w:r>
        <w:rPr>
          <w:color w:val="FFA0A0"/>
        </w:rPr>
        <w:t>"Jamaican"</w:t>
      </w:r>
      <w:r>
        <w:rPr>
          <w:color w:val="FFFFFF"/>
        </w:rPr>
        <w:t>);</w:t>
      </w:r>
    </w:p>
    <w:p w14:paraId="45E40099"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r>
      <w:r>
        <w:rPr>
          <w:color w:val="FFFFFF"/>
        </w:rPr>
        <w:tab/>
        <w:t>cuisineDropBox.setValue(</w:t>
      </w:r>
      <w:r>
        <w:rPr>
          <w:color w:val="FFA0A0"/>
        </w:rPr>
        <w:t>"British"</w:t>
      </w:r>
      <w:r>
        <w:rPr>
          <w:color w:val="FFFFFF"/>
        </w:rPr>
        <w:t>);</w:t>
      </w:r>
    </w:p>
    <w:p w14:paraId="56F7CF8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7BE0C966"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ab/>
        <w:t>}</w:t>
      </w:r>
    </w:p>
    <w:p w14:paraId="799B5513"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 </w:t>
      </w:r>
    </w:p>
    <w:p w14:paraId="571BA007" w14:textId="77777777" w:rsidR="0014254C" w:rsidRDefault="0014254C" w:rsidP="00C91157">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323553932"/>
        <w:rPr>
          <w:color w:val="FFFFFF"/>
        </w:rPr>
      </w:pPr>
      <w:r>
        <w:rPr>
          <w:color w:val="FFFFFF"/>
        </w:rPr>
        <w:t>}</w:t>
      </w:r>
    </w:p>
    <w:p w14:paraId="0D728FCF" w14:textId="59D71C8F" w:rsidR="006E1BAE" w:rsidRPr="006E1BAE" w:rsidRDefault="0014254C" w:rsidP="006E1BAE">
      <w:r>
        <w:rPr>
          <w:color w:val="FFFFFF"/>
        </w:rPr>
        <w:t> </w:t>
      </w:r>
      <w:r>
        <w:br w:type="page"/>
      </w:r>
    </w:p>
    <w:p w14:paraId="38FA086F" w14:textId="0C2BE37B" w:rsidR="00873F95" w:rsidRDefault="00873F95" w:rsidP="00873F95">
      <w:pPr>
        <w:pStyle w:val="Heading5"/>
      </w:pPr>
      <w:r>
        <w:lastRenderedPageBreak/>
        <w:t>addReviewFXMLController.java</w:t>
      </w:r>
    </w:p>
    <w:p w14:paraId="08F825F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sz w:val="20"/>
        </w:rPr>
      </w:pPr>
      <w:r>
        <w:rPr>
          <w:color w:val="F0E68C"/>
        </w:rPr>
        <w:t>package</w:t>
      </w:r>
      <w:r>
        <w:rPr>
          <w:color w:val="FFFFFF"/>
        </w:rPr>
        <w:t xml:space="preserve"> GUI;</w:t>
      </w:r>
    </w:p>
    <w:p w14:paraId="32D5ADC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4A798456"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io.</w:t>
      </w:r>
      <w:r>
        <w:rPr>
          <w:color w:val="98FB98"/>
        </w:rPr>
        <w:t>IOException</w:t>
      </w:r>
      <w:r>
        <w:rPr>
          <w:color w:val="FFFFFF"/>
        </w:rPr>
        <w:t>;</w:t>
      </w:r>
    </w:p>
    <w:p w14:paraId="32D6C28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net.URL;</w:t>
      </w:r>
    </w:p>
    <w:p w14:paraId="73F2062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26E377E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util.</w:t>
      </w:r>
      <w:r>
        <w:rPr>
          <w:color w:val="98FB98"/>
        </w:rPr>
        <w:t>ResourceBundle</w:t>
      </w:r>
      <w:r>
        <w:rPr>
          <w:color w:val="FFFFFF"/>
        </w:rPr>
        <w:t>;</w:t>
      </w:r>
    </w:p>
    <w:p w14:paraId="7F7B186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3064189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w:t>
      </w:r>
      <w:r>
        <w:rPr>
          <w:color w:val="98FB98"/>
        </w:rPr>
        <w:t>Database</w:t>
      </w:r>
      <w:r>
        <w:rPr>
          <w:color w:val="FFFFFF"/>
        </w:rPr>
        <w:t>.dataSQLite;</w:t>
      </w:r>
    </w:p>
    <w:p w14:paraId="0B0F0A95"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application.</w:t>
      </w:r>
      <w:r>
        <w:rPr>
          <w:color w:val="98FB98"/>
        </w:rPr>
        <w:t>InputValidationException</w:t>
      </w:r>
      <w:r>
        <w:rPr>
          <w:color w:val="FFFFFF"/>
        </w:rPr>
        <w:t>;</w:t>
      </w:r>
    </w:p>
    <w:p w14:paraId="5B15A76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application.</w:t>
      </w:r>
      <w:r>
        <w:rPr>
          <w:color w:val="98FB98"/>
        </w:rPr>
        <w:t>Restaurant</w:t>
      </w:r>
      <w:r>
        <w:rPr>
          <w:color w:val="FFFFFF"/>
        </w:rPr>
        <w:t>;</w:t>
      </w:r>
    </w:p>
    <w:p w14:paraId="68C514B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application.</w:t>
      </w:r>
      <w:r>
        <w:rPr>
          <w:color w:val="98FB98"/>
        </w:rPr>
        <w:t>Review</w:t>
      </w:r>
      <w:r>
        <w:rPr>
          <w:color w:val="FFFFFF"/>
        </w:rPr>
        <w:t>;</w:t>
      </w:r>
    </w:p>
    <w:p w14:paraId="6BB927B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39368DB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application.</w:t>
      </w:r>
      <w:r>
        <w:rPr>
          <w:color w:val="98FB98"/>
        </w:rPr>
        <w:t>User</w:t>
      </w:r>
      <w:r>
        <w:rPr>
          <w:color w:val="FFFFFF"/>
        </w:rPr>
        <w:t>;</w:t>
      </w:r>
    </w:p>
    <w:p w14:paraId="7CE8BD9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07BF191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fxml.FXML;</w:t>
      </w:r>
    </w:p>
    <w:p w14:paraId="49322DF1"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fxml.</w:t>
      </w:r>
      <w:r>
        <w:rPr>
          <w:color w:val="98FB98"/>
        </w:rPr>
        <w:t>FXMLLoader</w:t>
      </w:r>
      <w:r>
        <w:rPr>
          <w:color w:val="FFFFFF"/>
        </w:rPr>
        <w:t>;</w:t>
      </w:r>
    </w:p>
    <w:p w14:paraId="2519654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fxml.</w:t>
      </w:r>
      <w:r>
        <w:rPr>
          <w:color w:val="98FB98"/>
        </w:rPr>
        <w:t>Initializable</w:t>
      </w:r>
      <w:r>
        <w:rPr>
          <w:color w:val="FFFFFF"/>
        </w:rPr>
        <w:t>;</w:t>
      </w:r>
    </w:p>
    <w:p w14:paraId="5A4FD9E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cene.control.</w:t>
      </w:r>
      <w:r>
        <w:rPr>
          <w:color w:val="98FB98"/>
        </w:rPr>
        <w:t>Button</w:t>
      </w:r>
      <w:r>
        <w:rPr>
          <w:color w:val="FFFFFF"/>
        </w:rPr>
        <w:t>;</w:t>
      </w:r>
    </w:p>
    <w:p w14:paraId="4467E6E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cene.control.</w:t>
      </w:r>
      <w:r>
        <w:rPr>
          <w:color w:val="98FB98"/>
        </w:rPr>
        <w:t>ChoiceBox</w:t>
      </w:r>
      <w:r>
        <w:rPr>
          <w:color w:val="FFFFFF"/>
        </w:rPr>
        <w:t>;</w:t>
      </w:r>
    </w:p>
    <w:p w14:paraId="6111562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cene.control.</w:t>
      </w:r>
      <w:r>
        <w:rPr>
          <w:color w:val="98FB98"/>
        </w:rPr>
        <w:t>TextArea</w:t>
      </w:r>
      <w:r>
        <w:rPr>
          <w:color w:val="FFFFFF"/>
        </w:rPr>
        <w:t>;</w:t>
      </w:r>
    </w:p>
    <w:p w14:paraId="7121E449"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cene.</w:t>
      </w:r>
      <w:r>
        <w:rPr>
          <w:color w:val="98FB98"/>
        </w:rPr>
        <w:t>Node</w:t>
      </w:r>
      <w:r>
        <w:rPr>
          <w:color w:val="FFFFFF"/>
        </w:rPr>
        <w:t>;</w:t>
      </w:r>
    </w:p>
    <w:p w14:paraId="3C3FBC7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cene.</w:t>
      </w:r>
      <w:r>
        <w:rPr>
          <w:color w:val="98FB98"/>
        </w:rPr>
        <w:t>Parent</w:t>
      </w:r>
      <w:r>
        <w:rPr>
          <w:color w:val="FFFFFF"/>
        </w:rPr>
        <w:t>;</w:t>
      </w:r>
    </w:p>
    <w:p w14:paraId="742E8D2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cene.</w:t>
      </w:r>
      <w:r>
        <w:rPr>
          <w:color w:val="98FB98"/>
        </w:rPr>
        <w:t>Scene</w:t>
      </w:r>
      <w:r>
        <w:rPr>
          <w:color w:val="FFFFFF"/>
        </w:rPr>
        <w:t>;</w:t>
      </w:r>
    </w:p>
    <w:p w14:paraId="38EAF70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cene.control.</w:t>
      </w:r>
      <w:r>
        <w:rPr>
          <w:color w:val="98FB98"/>
        </w:rPr>
        <w:t>Alert</w:t>
      </w:r>
      <w:r>
        <w:rPr>
          <w:color w:val="FFFFFF"/>
        </w:rPr>
        <w:t>;</w:t>
      </w:r>
    </w:p>
    <w:p w14:paraId="29138EC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6E5A1E5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import</w:t>
      </w:r>
      <w:r>
        <w:rPr>
          <w:color w:val="FFFFFF"/>
        </w:rPr>
        <w:t xml:space="preserve"> javafx.stage.</w:t>
      </w:r>
      <w:r>
        <w:rPr>
          <w:color w:val="98FB98"/>
        </w:rPr>
        <w:t>Stage</w:t>
      </w:r>
      <w:r>
        <w:rPr>
          <w:color w:val="FFFFFF"/>
        </w:rPr>
        <w:t>;</w:t>
      </w:r>
    </w:p>
    <w:p w14:paraId="124B07F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637C404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w:t>
      </w:r>
    </w:p>
    <w:p w14:paraId="30BBBA11"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 xml:space="preserve"> * Controller class for add review fxml</w:t>
      </w:r>
    </w:p>
    <w:p w14:paraId="2CDDEDD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 xml:space="preserve"> * This class is responsible for providing an interface to the user to add review on a restaurant </w:t>
      </w:r>
    </w:p>
    <w:p w14:paraId="58F994B6"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 xml:space="preserve"> * @author Yogesh parajuli</w:t>
      </w:r>
    </w:p>
    <w:p w14:paraId="79CAFAE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 xml:space="preserve"> *</w:t>
      </w:r>
    </w:p>
    <w:p w14:paraId="7B079819"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 xml:space="preserve"> */</w:t>
      </w:r>
    </w:p>
    <w:p w14:paraId="6D62FBC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0E68C"/>
        </w:rPr>
        <w:t>public</w:t>
      </w:r>
      <w:r>
        <w:rPr>
          <w:color w:val="FFFFFF"/>
        </w:rPr>
        <w:t xml:space="preserve"> </w:t>
      </w:r>
      <w:r>
        <w:rPr>
          <w:color w:val="F0E68C"/>
        </w:rPr>
        <w:t>class</w:t>
      </w:r>
      <w:r>
        <w:rPr>
          <w:color w:val="FFFFFF"/>
        </w:rPr>
        <w:t xml:space="preserve"> addReviewFXMLController </w:t>
      </w:r>
      <w:r>
        <w:rPr>
          <w:color w:val="F0E68C"/>
        </w:rPr>
        <w:t>implements</w:t>
      </w:r>
      <w:r>
        <w:rPr>
          <w:color w:val="FFFFFF"/>
        </w:rPr>
        <w:t xml:space="preserve"> </w:t>
      </w:r>
      <w:r>
        <w:rPr>
          <w:color w:val="98FB98"/>
        </w:rPr>
        <w:t>Initializable</w:t>
      </w:r>
      <w:r>
        <w:rPr>
          <w:color w:val="FFFFFF"/>
        </w:rPr>
        <w:t>{</w:t>
      </w:r>
    </w:p>
    <w:p w14:paraId="0961F58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t>dataSQLite data = dataSQLite.getInstance();</w:t>
      </w:r>
    </w:p>
    <w:p w14:paraId="0E144B9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p>
    <w:p w14:paraId="3BA42DF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87CEEB"/>
        </w:rPr>
        <w:t>// we need a user and restaurant object to add a review</w:t>
      </w:r>
    </w:p>
    <w:p w14:paraId="2483C48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87CEEB"/>
        </w:rPr>
        <w:t xml:space="preserve">// User is being passed on from previous fxml </w:t>
      </w:r>
    </w:p>
    <w:p w14:paraId="6E17558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87CEEB"/>
        </w:rPr>
        <w:t>// Restaurant object is being selected here</w:t>
      </w:r>
    </w:p>
    <w:p w14:paraId="1039A1E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0E68C"/>
        </w:rPr>
        <w:t>private</w:t>
      </w:r>
      <w:r>
        <w:rPr>
          <w:color w:val="FFFFFF"/>
        </w:rPr>
        <w:t xml:space="preserve"> </w:t>
      </w:r>
      <w:r>
        <w:rPr>
          <w:color w:val="98FB98"/>
        </w:rPr>
        <w:t>User</w:t>
      </w:r>
      <w:r>
        <w:rPr>
          <w:color w:val="FFFFFF"/>
        </w:rPr>
        <w:t xml:space="preserve"> currentUser;</w:t>
      </w:r>
    </w:p>
    <w:p w14:paraId="0E0587E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0E68C"/>
        </w:rPr>
        <w:t>private</w:t>
      </w:r>
      <w:r>
        <w:rPr>
          <w:color w:val="FFFFFF"/>
        </w:rPr>
        <w:t xml:space="preserve"> </w:t>
      </w:r>
      <w:r>
        <w:rPr>
          <w:color w:val="98FB98"/>
        </w:rPr>
        <w:t>Restaurant</w:t>
      </w:r>
      <w:r>
        <w:rPr>
          <w:color w:val="FFFFFF"/>
        </w:rPr>
        <w:t xml:space="preserve"> selectedRestaurant;</w:t>
      </w:r>
    </w:p>
    <w:p w14:paraId="053C0A2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6B5E547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p>
    <w:p w14:paraId="1CDAE1A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p>
    <w:p w14:paraId="140E77C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0A1650D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lastRenderedPageBreak/>
        <w:tab/>
      </w:r>
      <w:r>
        <w:rPr>
          <w:color w:val="87CEEB"/>
        </w:rPr>
        <w:t>/**</w:t>
      </w:r>
    </w:p>
    <w:p w14:paraId="1528BE8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ab/>
        <w:t xml:space="preserve"> * Setter for current user</w:t>
      </w:r>
    </w:p>
    <w:p w14:paraId="5722C44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ab/>
        <w:t xml:space="preserve"> * @param currentUser</w:t>
      </w:r>
    </w:p>
    <w:p w14:paraId="6BD15D5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ab/>
        <w:t xml:space="preserve"> */</w:t>
      </w:r>
    </w:p>
    <w:p w14:paraId="59F7BD1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0E68C"/>
        </w:rPr>
        <w:t>public</w:t>
      </w:r>
      <w:r>
        <w:rPr>
          <w:color w:val="FFFFFF"/>
        </w:rPr>
        <w:t xml:space="preserve"> </w:t>
      </w:r>
      <w:r>
        <w:rPr>
          <w:color w:val="F0E68C"/>
        </w:rPr>
        <w:t>void</w:t>
      </w:r>
      <w:r>
        <w:rPr>
          <w:color w:val="FFFFFF"/>
        </w:rPr>
        <w:t xml:space="preserve"> setCurrentUser(</w:t>
      </w:r>
      <w:r>
        <w:rPr>
          <w:color w:val="98FB98"/>
        </w:rPr>
        <w:t>User</w:t>
      </w:r>
      <w:r>
        <w:rPr>
          <w:color w:val="FFFFFF"/>
        </w:rPr>
        <w:t xml:space="preserve"> currentUser) {</w:t>
      </w:r>
    </w:p>
    <w:p w14:paraId="101EAC9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0E68C"/>
        </w:rPr>
        <w:t>this</w:t>
      </w:r>
      <w:r>
        <w:rPr>
          <w:color w:val="FFFFFF"/>
        </w:rPr>
        <w:t>.currentUser = currentUser;</w:t>
      </w:r>
    </w:p>
    <w:p w14:paraId="03D1144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t>}</w:t>
      </w:r>
    </w:p>
    <w:p w14:paraId="07028F7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084705F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p>
    <w:p w14:paraId="27BC11D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7504774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87CEEB"/>
        </w:rPr>
        <w:t>/**</w:t>
      </w:r>
    </w:p>
    <w:p w14:paraId="4760143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ab/>
        <w:t xml:space="preserve"> * Setter for the restaurant</w:t>
      </w:r>
    </w:p>
    <w:p w14:paraId="4BF54C5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ab/>
        <w:t xml:space="preserve"> * @param selectedRestaurant</w:t>
      </w:r>
    </w:p>
    <w:p w14:paraId="1C7E79D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87CEEB"/>
        </w:rPr>
        <w:tab/>
        <w:t xml:space="preserve"> */</w:t>
      </w:r>
    </w:p>
    <w:p w14:paraId="3B1473C9"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0E68C"/>
        </w:rPr>
        <w:t>public</w:t>
      </w:r>
      <w:r>
        <w:rPr>
          <w:color w:val="FFFFFF"/>
        </w:rPr>
        <w:t xml:space="preserve"> </w:t>
      </w:r>
      <w:r>
        <w:rPr>
          <w:color w:val="F0E68C"/>
        </w:rPr>
        <w:t>void</w:t>
      </w:r>
      <w:r>
        <w:rPr>
          <w:color w:val="FFFFFF"/>
        </w:rPr>
        <w:t xml:space="preserve"> setSelectedRestaurant(</w:t>
      </w:r>
      <w:r>
        <w:rPr>
          <w:color w:val="98FB98"/>
        </w:rPr>
        <w:t>Restaurant</w:t>
      </w:r>
      <w:r>
        <w:rPr>
          <w:color w:val="FFFFFF"/>
        </w:rPr>
        <w:t xml:space="preserve"> selectedRestaurant) {</w:t>
      </w:r>
    </w:p>
    <w:p w14:paraId="1AAAC196"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0E68C"/>
        </w:rPr>
        <w:t>this</w:t>
      </w:r>
      <w:r>
        <w:rPr>
          <w:color w:val="FFFFFF"/>
        </w:rPr>
        <w:t>.selectedRestaurant = selectedRestaurant;</w:t>
      </w:r>
    </w:p>
    <w:p w14:paraId="23D1499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t>}</w:t>
      </w:r>
    </w:p>
    <w:p w14:paraId="2F02201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7F960F8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p>
    <w:p w14:paraId="3ADFCEC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CD5C5C"/>
        </w:rPr>
        <w:t>@FXML</w:t>
      </w:r>
    </w:p>
    <w:p w14:paraId="370D26A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0E68C"/>
        </w:rPr>
        <w:t>private</w:t>
      </w:r>
      <w:r>
        <w:rPr>
          <w:color w:val="FFFFFF"/>
        </w:rPr>
        <w:t xml:space="preserve"> </w:t>
      </w:r>
      <w:r>
        <w:rPr>
          <w:color w:val="98FB98"/>
        </w:rPr>
        <w:t>ChoiceBox</w:t>
      </w:r>
      <w:r>
        <w:rPr>
          <w:color w:val="FFFFFF"/>
        </w:rPr>
        <w:t>&lt;</w:t>
      </w:r>
      <w:r>
        <w:rPr>
          <w:color w:val="98FB98"/>
        </w:rPr>
        <w:t>Integer</w:t>
      </w:r>
      <w:r>
        <w:rPr>
          <w:color w:val="FFFFFF"/>
        </w:rPr>
        <w:t xml:space="preserve">&gt; ratingChoiceBox = </w:t>
      </w:r>
      <w:r>
        <w:rPr>
          <w:color w:val="F0E68C"/>
        </w:rPr>
        <w:t>new</w:t>
      </w:r>
      <w:r>
        <w:rPr>
          <w:color w:val="FFFFFF"/>
        </w:rPr>
        <w:t xml:space="preserve"> </w:t>
      </w:r>
      <w:r>
        <w:rPr>
          <w:color w:val="98FB98"/>
        </w:rPr>
        <w:t>ChoiceBox</w:t>
      </w:r>
      <w:r>
        <w:rPr>
          <w:color w:val="FFFFFF"/>
        </w:rPr>
        <w:t>&lt;</w:t>
      </w:r>
      <w:r>
        <w:rPr>
          <w:color w:val="98FB98"/>
        </w:rPr>
        <w:t>Integer</w:t>
      </w:r>
      <w:r>
        <w:rPr>
          <w:color w:val="FFFFFF"/>
        </w:rPr>
        <w:t>&gt;();</w:t>
      </w:r>
    </w:p>
    <w:p w14:paraId="0E91880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001C2B7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CD5C5C"/>
        </w:rPr>
        <w:t>@FXML</w:t>
      </w:r>
    </w:p>
    <w:p w14:paraId="53BC538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0E68C"/>
        </w:rPr>
        <w:t>private</w:t>
      </w:r>
      <w:r>
        <w:rPr>
          <w:color w:val="FFFFFF"/>
        </w:rPr>
        <w:t xml:space="preserve"> </w:t>
      </w:r>
      <w:r>
        <w:rPr>
          <w:color w:val="98FB98"/>
        </w:rPr>
        <w:t>TextArea</w:t>
      </w:r>
      <w:r>
        <w:rPr>
          <w:color w:val="FFFFFF"/>
        </w:rPr>
        <w:t xml:space="preserve"> descriptionTextArea;</w:t>
      </w:r>
    </w:p>
    <w:p w14:paraId="7ADDB0C5"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25D3636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CD5C5C"/>
        </w:rPr>
        <w:t>@FXML</w:t>
      </w:r>
    </w:p>
    <w:p w14:paraId="3999981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addReveiwButton;</w:t>
      </w:r>
    </w:p>
    <w:p w14:paraId="546BDE1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4933828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CD5C5C"/>
        </w:rPr>
        <w:t>@FXML</w:t>
      </w:r>
    </w:p>
    <w:p w14:paraId="58243A8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cancelButton;</w:t>
      </w:r>
    </w:p>
    <w:p w14:paraId="00E64F0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1E733875"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CD5C5C"/>
        </w:rPr>
        <w:t>@FXML</w:t>
      </w:r>
    </w:p>
    <w:p w14:paraId="4549A3B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0E68C"/>
        </w:rPr>
        <w:t>void</w:t>
      </w:r>
      <w:r>
        <w:rPr>
          <w:color w:val="FFFFFF"/>
        </w:rPr>
        <w:t xml:space="preserve"> addReview(</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r>
        <w:rPr>
          <w:color w:val="98FB98"/>
        </w:rPr>
        <w:t>NullPointerException</w:t>
      </w:r>
      <w:r>
        <w:rPr>
          <w:color w:val="FFFFFF"/>
        </w:rPr>
        <w:t>{</w:t>
      </w:r>
    </w:p>
    <w:p w14:paraId="351A863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87CEEB"/>
        </w:rPr>
        <w:t>//read in data from the fields</w:t>
      </w:r>
    </w:p>
    <w:p w14:paraId="559B2519"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0E68C"/>
        </w:rPr>
        <w:t>int</w:t>
      </w:r>
      <w:r>
        <w:rPr>
          <w:color w:val="FFFFFF"/>
        </w:rPr>
        <w:t xml:space="preserve"> rating = ratingChoiceBox.getValue();</w:t>
      </w:r>
    </w:p>
    <w:p w14:paraId="3BEB105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98FB98"/>
        </w:rPr>
        <w:t>String</w:t>
      </w:r>
      <w:r>
        <w:rPr>
          <w:color w:val="FFFFFF"/>
        </w:rPr>
        <w:t xml:space="preserve"> description = descriptionTextArea.getText();</w:t>
      </w:r>
    </w:p>
    <w:p w14:paraId="43DFA949"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766E25C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p>
    <w:p w14:paraId="7AABBEA5"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0E68C"/>
        </w:rPr>
        <w:t>try</w:t>
      </w:r>
      <w:r>
        <w:rPr>
          <w:color w:val="FFFFFF"/>
        </w:rPr>
        <w:t xml:space="preserve"> {</w:t>
      </w:r>
    </w:p>
    <w:p w14:paraId="29BDB641"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p>
    <w:p w14:paraId="6E05AE4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FFFFF"/>
        </w:rPr>
        <w:tab/>
      </w:r>
      <w:r>
        <w:rPr>
          <w:color w:val="98FB98"/>
        </w:rPr>
        <w:t>Review</w:t>
      </w:r>
      <w:r>
        <w:rPr>
          <w:color w:val="FFFFFF"/>
        </w:rPr>
        <w:t xml:space="preserve"> review = </w:t>
      </w:r>
      <w:r>
        <w:rPr>
          <w:color w:val="F0E68C"/>
        </w:rPr>
        <w:t>new</w:t>
      </w:r>
      <w:r>
        <w:rPr>
          <w:color w:val="FFFFFF"/>
        </w:rPr>
        <w:t xml:space="preserve"> </w:t>
      </w:r>
      <w:r>
        <w:rPr>
          <w:color w:val="98FB98"/>
        </w:rPr>
        <w:t>Review</w:t>
      </w:r>
      <w:r>
        <w:rPr>
          <w:color w:val="FFFFFF"/>
        </w:rPr>
        <w:t>(description, rating);</w:t>
      </w:r>
    </w:p>
    <w:p w14:paraId="6AFB013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FFFFF"/>
        </w:rPr>
        <w:tab/>
      </w:r>
      <w:r>
        <w:rPr>
          <w:color w:val="F0E68C"/>
        </w:rPr>
        <w:t>if</w:t>
      </w:r>
      <w:r>
        <w:rPr>
          <w:color w:val="FFFFFF"/>
        </w:rPr>
        <w:t>(data.checkReview(currentUser.getUsername(), selectedRestaurant.getId())) {</w:t>
      </w:r>
    </w:p>
    <w:p w14:paraId="3A6AF399"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FFFFF"/>
        </w:rPr>
        <w:tab/>
      </w:r>
      <w:r>
        <w:rPr>
          <w:color w:val="FFFFFF"/>
        </w:rPr>
        <w:tab/>
      </w:r>
      <w:r>
        <w:rPr>
          <w:color w:val="87CEEB"/>
        </w:rPr>
        <w:t>//General error alert</w:t>
      </w:r>
    </w:p>
    <w:p w14:paraId="3410133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FFFFF"/>
        </w:rPr>
        <w:tab/>
      </w:r>
      <w:r>
        <w:rPr>
          <w:color w:val="FFFFFF"/>
        </w:rPr>
        <w:tab/>
        <w:t>a.setAlertType(</w:t>
      </w:r>
      <w:r>
        <w:rPr>
          <w:color w:val="98FB98"/>
        </w:rPr>
        <w:t>AlertType</w:t>
      </w:r>
      <w:r>
        <w:rPr>
          <w:color w:val="FFFFFF"/>
        </w:rPr>
        <w:t>.ERROR);</w:t>
      </w:r>
    </w:p>
    <w:p w14:paraId="67BE0EA1"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lastRenderedPageBreak/>
        <w:t xml:space="preserve">    </w:t>
      </w:r>
      <w:r>
        <w:rPr>
          <w:color w:val="FFFFFF"/>
        </w:rPr>
        <w:tab/>
      </w:r>
      <w:r>
        <w:rPr>
          <w:color w:val="FFFFFF"/>
        </w:rPr>
        <w:tab/>
      </w:r>
      <w:r>
        <w:rPr>
          <w:color w:val="FFFFFF"/>
        </w:rPr>
        <w:tab/>
        <w:t>a.setContentText(</w:t>
      </w:r>
      <w:r>
        <w:rPr>
          <w:color w:val="FFA0A0"/>
        </w:rPr>
        <w:t>"User has already reviewed this restaurant."</w:t>
      </w:r>
      <w:r>
        <w:rPr>
          <w:color w:val="FFFFFF"/>
        </w:rPr>
        <w:t>);</w:t>
      </w:r>
    </w:p>
    <w:p w14:paraId="014414A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FFFFF"/>
        </w:rPr>
        <w:tab/>
      </w:r>
      <w:r>
        <w:rPr>
          <w:color w:val="FFFFFF"/>
        </w:rPr>
        <w:tab/>
        <w:t>a.show();</w:t>
      </w:r>
    </w:p>
    <w:p w14:paraId="2BD9F0B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62F3607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FFFFF"/>
        </w:rPr>
        <w:tab/>
        <w:t>}</w:t>
      </w:r>
    </w:p>
    <w:p w14:paraId="2DC96481"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FFFFF"/>
        </w:rPr>
        <w:tab/>
      </w:r>
      <w:r>
        <w:rPr>
          <w:color w:val="F0E68C"/>
        </w:rPr>
        <w:t>else</w:t>
      </w:r>
      <w:r>
        <w:rPr>
          <w:color w:val="FFFFFF"/>
        </w:rPr>
        <w:t xml:space="preserve"> {</w:t>
      </w:r>
    </w:p>
    <w:p w14:paraId="222176C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p>
    <w:p w14:paraId="78D6F99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FFFFFF"/>
        </w:rPr>
        <w:tab/>
      </w:r>
      <w:r>
        <w:rPr>
          <w:color w:val="FFFFFF"/>
        </w:rPr>
        <w:tab/>
        <w:t>data.saveReview(currentUser, selectedRestaurant, review);</w:t>
      </w:r>
    </w:p>
    <w:p w14:paraId="6A334B96"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p>
    <w:p w14:paraId="4CE79906"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t>a.setAlertType(</w:t>
      </w:r>
      <w:r>
        <w:rPr>
          <w:color w:val="98FB98"/>
        </w:rPr>
        <w:t>AlertType</w:t>
      </w:r>
      <w:r>
        <w:rPr>
          <w:color w:val="FFFFFF"/>
        </w:rPr>
        <w:t>.CONFIRMATION);</w:t>
      </w:r>
    </w:p>
    <w:p w14:paraId="6BE66BB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t>a.setContentText(</w:t>
      </w:r>
      <w:r>
        <w:rPr>
          <w:color w:val="FFA0A0"/>
        </w:rPr>
        <w:t>"Review Saved"</w:t>
      </w:r>
      <w:r>
        <w:rPr>
          <w:color w:val="FFFFFF"/>
        </w:rPr>
        <w:t>);</w:t>
      </w:r>
    </w:p>
    <w:p w14:paraId="01BF6B4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t>a.show();</w:t>
      </w:r>
    </w:p>
    <w:p w14:paraId="278453B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p>
    <w:p w14:paraId="1A8D9A0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p>
    <w:p w14:paraId="455A247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p>
    <w:p w14:paraId="2E364FC9"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r>
        <w:rPr>
          <w:color w:val="98FB98"/>
        </w:rPr>
        <w:t>FXMLLoader</w:t>
      </w:r>
      <w:r>
        <w:rPr>
          <w:color w:val="FFFFFF"/>
        </w:rPr>
        <w:t xml:space="preserve"> loader = </w:t>
      </w:r>
      <w:r>
        <w:rPr>
          <w:color w:val="F0E68C"/>
        </w:rPr>
        <w:t>new</w:t>
      </w:r>
      <w:r>
        <w:rPr>
          <w:color w:val="FFFFFF"/>
        </w:rPr>
        <w:t xml:space="preserve"> </w:t>
      </w:r>
      <w:r>
        <w:rPr>
          <w:color w:val="98FB98"/>
        </w:rPr>
        <w:t>FXMLLoader</w:t>
      </w:r>
      <w:r>
        <w:rPr>
          <w:color w:val="FFFFFF"/>
        </w:rPr>
        <w:t>(getClass().getResource(</w:t>
      </w:r>
      <w:r>
        <w:rPr>
          <w:color w:val="FFA0A0"/>
        </w:rPr>
        <w:t>"userViewReviewEatFXML.fxml"</w:t>
      </w:r>
      <w:r>
        <w:rPr>
          <w:color w:val="FFFFFF"/>
        </w:rPr>
        <w:t>));</w:t>
      </w:r>
    </w:p>
    <w:p w14:paraId="749FA856"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r>
        <w:rPr>
          <w:color w:val="98FB98"/>
        </w:rPr>
        <w:t>Parent</w:t>
      </w:r>
      <w:r>
        <w:rPr>
          <w:color w:val="FFFFFF"/>
        </w:rPr>
        <w:t xml:space="preserve"> root = loader.load();</w:t>
      </w:r>
    </w:p>
    <w:p w14:paraId="2C09CEA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t xml:space="preserve"> </w:t>
      </w:r>
    </w:p>
    <w:p w14:paraId="0F4A77D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t>userViewReviewEatFXMLController nextController = loader.getController();</w:t>
      </w:r>
    </w:p>
    <w:p w14:paraId="36E39D3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t>nextController.setUser(currentUser);</w:t>
      </w:r>
    </w:p>
    <w:p w14:paraId="551400D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p>
    <w:p w14:paraId="7B71A746"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522B20D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r>
        <w:rPr>
          <w:color w:val="87CEEB"/>
        </w:rPr>
        <w:t>//Set the scene to the new root i.e new fxml file</w:t>
      </w:r>
    </w:p>
    <w:p w14:paraId="5B97AE0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64FCE94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558F6B91"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r>
        <w:rPr>
          <w:color w:val="87CEEB"/>
        </w:rPr>
        <w:t>//Set the stage information</w:t>
      </w:r>
    </w:p>
    <w:p w14:paraId="7A1E7AC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7E59341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3F2FD2F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t>stage.setScene(scene);</w:t>
      </w:r>
    </w:p>
    <w:p w14:paraId="28BDE0C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FFFFFF"/>
        </w:rPr>
        <w:tab/>
        <w:t>stage.show();</w:t>
      </w:r>
    </w:p>
    <w:p w14:paraId="17659E05"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t>}</w:t>
      </w:r>
    </w:p>
    <w:p w14:paraId="306BEA3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t xml:space="preserve">} </w:t>
      </w:r>
      <w:r>
        <w:rPr>
          <w:color w:val="F0E68C"/>
        </w:rPr>
        <w:t>catch</w:t>
      </w:r>
      <w:r>
        <w:rPr>
          <w:color w:val="FFFFFF"/>
        </w:rPr>
        <w:t xml:space="preserve"> (</w:t>
      </w:r>
      <w:r>
        <w:rPr>
          <w:color w:val="98FB98"/>
        </w:rPr>
        <w:t>InputValidationException</w:t>
      </w:r>
      <w:r>
        <w:rPr>
          <w:color w:val="FFFFFF"/>
        </w:rPr>
        <w:t xml:space="preserve"> e) {</w:t>
      </w:r>
    </w:p>
    <w:p w14:paraId="370586B1"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87CEEB"/>
        </w:rPr>
        <w:t>// TODO Auto-generated catch block</w:t>
      </w:r>
    </w:p>
    <w:p w14:paraId="6A0D030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t>e.printStackTrace();</w:t>
      </w:r>
    </w:p>
    <w:p w14:paraId="103ADFE5"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p>
    <w:p w14:paraId="3DAC035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r>
      <w:r>
        <w:rPr>
          <w:color w:val="87CEEB"/>
        </w:rPr>
        <w:t>// General error alert</w:t>
      </w:r>
    </w:p>
    <w:p w14:paraId="0B08444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t>a.setAlertType(</w:t>
      </w:r>
      <w:r>
        <w:rPr>
          <w:color w:val="98FB98"/>
        </w:rPr>
        <w:t>AlertType</w:t>
      </w:r>
      <w:r>
        <w:rPr>
          <w:color w:val="FFFFFF"/>
        </w:rPr>
        <w:t>.ERROR);</w:t>
      </w:r>
    </w:p>
    <w:p w14:paraId="5730D37A"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t>a.setHeaderText(</w:t>
      </w:r>
      <w:r>
        <w:rPr>
          <w:color w:val="FFA0A0"/>
        </w:rPr>
        <w:t>"Invalid Input"</w:t>
      </w:r>
      <w:r>
        <w:rPr>
          <w:color w:val="FFFFFF"/>
        </w:rPr>
        <w:t>);</w:t>
      </w:r>
    </w:p>
    <w:p w14:paraId="072DCE2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t>a.setContentText(</w:t>
      </w:r>
      <w:r>
        <w:rPr>
          <w:color w:val="FFA0A0"/>
        </w:rPr>
        <w:t>"Please Check the information you have entered"</w:t>
      </w:r>
      <w:r>
        <w:rPr>
          <w:color w:val="FFFFFF"/>
        </w:rPr>
        <w:t>);</w:t>
      </w:r>
    </w:p>
    <w:p w14:paraId="034B92E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FFFFFF"/>
        </w:rPr>
        <w:tab/>
        <w:t>a.show();</w:t>
      </w:r>
    </w:p>
    <w:p w14:paraId="054F79B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p>
    <w:p w14:paraId="54FE2EF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lastRenderedPageBreak/>
        <w:tab/>
      </w:r>
      <w:r>
        <w:rPr>
          <w:color w:val="FFFFFF"/>
        </w:rPr>
        <w:tab/>
        <w:t>}</w:t>
      </w:r>
    </w:p>
    <w:p w14:paraId="365D7CE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p>
    <w:p w14:paraId="3B8CEAF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p>
    <w:p w14:paraId="281F62D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p>
    <w:p w14:paraId="571FD32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7AF390F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p>
    <w:p w14:paraId="6D0C8CB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87CEEB"/>
        </w:rPr>
        <w:t>// Takes you back to previous fxml</w:t>
      </w:r>
    </w:p>
    <w:p w14:paraId="157E816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CD5C5C"/>
        </w:rPr>
        <w:t>@FXML</w:t>
      </w:r>
    </w:p>
    <w:p w14:paraId="31360B5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0E68C"/>
        </w:rPr>
        <w:t>void</w:t>
      </w:r>
      <w:r>
        <w:rPr>
          <w:color w:val="FFFFFF"/>
        </w:rPr>
        <w:t xml:space="preserve"> cancel(</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015D6BFD"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p>
    <w:p w14:paraId="78046D8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5CEB8D3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r>
        <w:rPr>
          <w:color w:val="98FB98"/>
        </w:rPr>
        <w:t>FXMLLoader</w:t>
      </w:r>
      <w:r>
        <w:rPr>
          <w:color w:val="FFFFFF"/>
        </w:rPr>
        <w:t xml:space="preserve"> loader = </w:t>
      </w:r>
      <w:r>
        <w:rPr>
          <w:color w:val="F0E68C"/>
        </w:rPr>
        <w:t>new</w:t>
      </w:r>
      <w:r>
        <w:rPr>
          <w:color w:val="FFFFFF"/>
        </w:rPr>
        <w:t xml:space="preserve"> </w:t>
      </w:r>
      <w:r>
        <w:rPr>
          <w:color w:val="98FB98"/>
        </w:rPr>
        <w:t>FXMLLoader</w:t>
      </w:r>
      <w:r>
        <w:rPr>
          <w:color w:val="FFFFFF"/>
        </w:rPr>
        <w:t>(getClass().getResource(</w:t>
      </w:r>
      <w:r>
        <w:rPr>
          <w:color w:val="FFA0A0"/>
        </w:rPr>
        <w:t>"userViewReviewEatFXML.fxml"</w:t>
      </w:r>
      <w:r>
        <w:rPr>
          <w:color w:val="FFFFFF"/>
        </w:rPr>
        <w:t>));</w:t>
      </w:r>
    </w:p>
    <w:p w14:paraId="539672C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98FB98"/>
        </w:rPr>
        <w:t>Parent</w:t>
      </w:r>
      <w:r>
        <w:rPr>
          <w:color w:val="FFFFFF"/>
        </w:rPr>
        <w:t xml:space="preserve"> root = loader.load();</w:t>
      </w:r>
    </w:p>
    <w:p w14:paraId="4DBEA57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t xml:space="preserve"> </w:t>
      </w:r>
    </w:p>
    <w:p w14:paraId="25DED0A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t>userViewReviewEatFXMLController nextController = loader.getController();</w:t>
      </w:r>
    </w:p>
    <w:p w14:paraId="6FF6506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t>nextController.setUser(currentUser);</w:t>
      </w:r>
    </w:p>
    <w:p w14:paraId="57778E2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p>
    <w:p w14:paraId="20956F6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1FE04260"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87CEEB"/>
        </w:rPr>
        <w:t>//Set the scene to the new root i.e new fxml file</w:t>
      </w:r>
    </w:p>
    <w:p w14:paraId="795F22E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51CBFE4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19E76A9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87CEEB"/>
        </w:rPr>
        <w:t>//Set the stage information</w:t>
      </w:r>
    </w:p>
    <w:p w14:paraId="5DF04F62"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6722557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2B35A18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t>stage.setScene(scene);</w:t>
      </w:r>
    </w:p>
    <w:p w14:paraId="4382961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t>stage.show();</w:t>
      </w:r>
    </w:p>
    <w:p w14:paraId="03C45589"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r>
        <w:rPr>
          <w:color w:val="FFFFFF"/>
        </w:rPr>
        <w:tab/>
      </w:r>
    </w:p>
    <w:p w14:paraId="1E121B33"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xml:space="preserve">    }</w:t>
      </w:r>
    </w:p>
    <w:p w14:paraId="37AA305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170E72D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20599DFE"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290EEFF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CD5C5C"/>
        </w:rPr>
        <w:t>@Override</w:t>
      </w:r>
    </w:p>
    <w:p w14:paraId="3D18B6A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0E68C"/>
        </w:rPr>
        <w:t>public</w:t>
      </w:r>
      <w:r>
        <w:rPr>
          <w:color w:val="FFFFFF"/>
        </w:rPr>
        <w:t xml:space="preserve"> </w:t>
      </w:r>
      <w:r>
        <w:rPr>
          <w:color w:val="F0E68C"/>
        </w:rPr>
        <w:t>void</w:t>
      </w:r>
      <w:r>
        <w:rPr>
          <w:color w:val="FFFFFF"/>
        </w:rPr>
        <w:t xml:space="preserve"> initialize(URL arg0, </w:t>
      </w:r>
      <w:r>
        <w:rPr>
          <w:color w:val="98FB98"/>
        </w:rPr>
        <w:t>ResourceBundle</w:t>
      </w:r>
      <w:r>
        <w:rPr>
          <w:color w:val="FFFFFF"/>
        </w:rPr>
        <w:t xml:space="preserve"> arg1) {</w:t>
      </w:r>
    </w:p>
    <w:p w14:paraId="7823783B"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r>
        <w:rPr>
          <w:color w:val="87CEEB"/>
        </w:rPr>
        <w:t>// Populating the choice box with items and giving it a default value</w:t>
      </w:r>
    </w:p>
    <w:p w14:paraId="03C87AA8"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t>ratingChoiceBox.getItems().addAll(</w:t>
      </w:r>
      <w:r>
        <w:rPr>
          <w:color w:val="CD5C5C"/>
        </w:rPr>
        <w:t>1</w:t>
      </w:r>
      <w:r>
        <w:rPr>
          <w:color w:val="FFFFFF"/>
        </w:rPr>
        <w:t>,</w:t>
      </w:r>
      <w:r>
        <w:rPr>
          <w:color w:val="CD5C5C"/>
        </w:rPr>
        <w:t>2</w:t>
      </w:r>
      <w:r>
        <w:rPr>
          <w:color w:val="FFFFFF"/>
        </w:rPr>
        <w:t>,</w:t>
      </w:r>
      <w:r>
        <w:rPr>
          <w:color w:val="CD5C5C"/>
        </w:rPr>
        <w:t>3</w:t>
      </w:r>
      <w:r>
        <w:rPr>
          <w:color w:val="FFFFFF"/>
        </w:rPr>
        <w:t>,</w:t>
      </w:r>
      <w:r>
        <w:rPr>
          <w:color w:val="CD5C5C"/>
        </w:rPr>
        <w:t>4</w:t>
      </w:r>
      <w:r>
        <w:rPr>
          <w:color w:val="FFFFFF"/>
        </w:rPr>
        <w:t>,</w:t>
      </w:r>
      <w:r>
        <w:rPr>
          <w:color w:val="CD5C5C"/>
        </w:rPr>
        <w:t>5</w:t>
      </w:r>
      <w:r>
        <w:rPr>
          <w:color w:val="FFFFFF"/>
        </w:rPr>
        <w:t>,</w:t>
      </w:r>
      <w:r>
        <w:rPr>
          <w:color w:val="CD5C5C"/>
        </w:rPr>
        <w:t>6</w:t>
      </w:r>
      <w:r>
        <w:rPr>
          <w:color w:val="FFFFFF"/>
        </w:rPr>
        <w:t>,</w:t>
      </w:r>
      <w:r>
        <w:rPr>
          <w:color w:val="CD5C5C"/>
        </w:rPr>
        <w:t>7</w:t>
      </w:r>
      <w:r>
        <w:rPr>
          <w:color w:val="FFFFFF"/>
        </w:rPr>
        <w:t>,</w:t>
      </w:r>
      <w:r>
        <w:rPr>
          <w:color w:val="CD5C5C"/>
        </w:rPr>
        <w:t>8</w:t>
      </w:r>
      <w:r>
        <w:rPr>
          <w:color w:val="FFFFFF"/>
        </w:rPr>
        <w:t>,</w:t>
      </w:r>
      <w:r>
        <w:rPr>
          <w:color w:val="CD5C5C"/>
        </w:rPr>
        <w:t>9</w:t>
      </w:r>
      <w:r>
        <w:rPr>
          <w:color w:val="FFFFFF"/>
        </w:rPr>
        <w:t>,</w:t>
      </w:r>
      <w:r>
        <w:rPr>
          <w:color w:val="CD5C5C"/>
        </w:rPr>
        <w:t>10</w:t>
      </w:r>
      <w:r>
        <w:rPr>
          <w:color w:val="FFFFFF"/>
        </w:rPr>
        <w:t>);</w:t>
      </w:r>
    </w:p>
    <w:p w14:paraId="3D161F0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t>ratingChoiceBox.setValue(</w:t>
      </w:r>
      <w:r>
        <w:rPr>
          <w:color w:val="CD5C5C"/>
        </w:rPr>
        <w:t>5</w:t>
      </w:r>
      <w:r>
        <w:rPr>
          <w:color w:val="FFFFFF"/>
        </w:rPr>
        <w:t>);</w:t>
      </w:r>
    </w:p>
    <w:p w14:paraId="14B11887"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r>
      <w:r>
        <w:rPr>
          <w:color w:val="FFFFFF"/>
        </w:rPr>
        <w:tab/>
      </w:r>
    </w:p>
    <w:p w14:paraId="6906A35F"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ab/>
        <w:t>}</w:t>
      </w:r>
    </w:p>
    <w:p w14:paraId="3EB6536C"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 </w:t>
      </w:r>
    </w:p>
    <w:p w14:paraId="73AB1CE4" w14:textId="77777777" w:rsidR="0014254C" w:rsidRDefault="0014254C" w:rsidP="00C91157">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113285076"/>
        <w:rPr>
          <w:color w:val="FFFFFF"/>
        </w:rPr>
      </w:pPr>
      <w:r>
        <w:rPr>
          <w:color w:val="FFFFFF"/>
        </w:rPr>
        <w:t>}</w:t>
      </w:r>
    </w:p>
    <w:p w14:paraId="745C0DDB" w14:textId="06803BAF" w:rsidR="006E1BAE" w:rsidRPr="006E1BAE" w:rsidRDefault="0014254C" w:rsidP="006E1BAE">
      <w:r>
        <w:rPr>
          <w:color w:val="FFFFFF"/>
        </w:rPr>
        <w:t> </w:t>
      </w:r>
      <w:r>
        <w:br w:type="page"/>
      </w:r>
    </w:p>
    <w:p w14:paraId="175E38D9" w14:textId="6C4B4787" w:rsidR="00873F95" w:rsidRDefault="00873F95" w:rsidP="00873F95">
      <w:pPr>
        <w:pStyle w:val="Heading5"/>
      </w:pPr>
      <w:r>
        <w:lastRenderedPageBreak/>
        <w:t>adminViewReviewEatFXMLController.java</w:t>
      </w:r>
    </w:p>
    <w:p w14:paraId="2A037DD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sz w:val="20"/>
        </w:rPr>
      </w:pPr>
      <w:r>
        <w:rPr>
          <w:color w:val="F0E68C"/>
        </w:rPr>
        <w:t>package</w:t>
      </w:r>
      <w:r>
        <w:rPr>
          <w:color w:val="FFFFFF"/>
        </w:rPr>
        <w:t xml:space="preserve"> GUI;</w:t>
      </w:r>
    </w:p>
    <w:p w14:paraId="62FF6EF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7C507C4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io.</w:t>
      </w:r>
      <w:r>
        <w:rPr>
          <w:color w:val="98FB98"/>
        </w:rPr>
        <w:t>IOException</w:t>
      </w:r>
      <w:r>
        <w:rPr>
          <w:color w:val="FFFFFF"/>
        </w:rPr>
        <w:t>;</w:t>
      </w:r>
    </w:p>
    <w:p w14:paraId="36BC906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net.URL;</w:t>
      </w:r>
    </w:p>
    <w:p w14:paraId="7AFB91F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util.</w:t>
      </w:r>
      <w:r>
        <w:rPr>
          <w:color w:val="98FB98"/>
        </w:rPr>
        <w:t>ResourceBundle</w:t>
      </w:r>
      <w:r>
        <w:rPr>
          <w:color w:val="FFFFFF"/>
        </w:rPr>
        <w:t>;</w:t>
      </w:r>
    </w:p>
    <w:p w14:paraId="201B511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util.</w:t>
      </w:r>
      <w:r>
        <w:rPr>
          <w:color w:val="98FB98"/>
        </w:rPr>
        <w:t>TreeSet</w:t>
      </w:r>
      <w:r>
        <w:rPr>
          <w:color w:val="FFFFFF"/>
        </w:rPr>
        <w:t>;</w:t>
      </w:r>
    </w:p>
    <w:p w14:paraId="530317E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38B8E15E"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w:t>
      </w:r>
      <w:r>
        <w:rPr>
          <w:color w:val="98FB98"/>
        </w:rPr>
        <w:t>Database</w:t>
      </w:r>
      <w:r>
        <w:rPr>
          <w:color w:val="FFFFFF"/>
        </w:rPr>
        <w:t>.dataSQLite;</w:t>
      </w:r>
    </w:p>
    <w:p w14:paraId="27AAB4E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application.</w:t>
      </w:r>
      <w:r>
        <w:rPr>
          <w:color w:val="98FB98"/>
        </w:rPr>
        <w:t>Restaurant</w:t>
      </w:r>
      <w:r>
        <w:rPr>
          <w:color w:val="FFFFFF"/>
        </w:rPr>
        <w:t>;</w:t>
      </w:r>
    </w:p>
    <w:p w14:paraId="5AEBE9D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277800EE"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fxml.FXML;</w:t>
      </w:r>
    </w:p>
    <w:p w14:paraId="41C87A0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fxml.</w:t>
      </w:r>
      <w:r>
        <w:rPr>
          <w:color w:val="98FB98"/>
        </w:rPr>
        <w:t>FXMLLoader</w:t>
      </w:r>
      <w:r>
        <w:rPr>
          <w:color w:val="FFFFFF"/>
        </w:rPr>
        <w:t>;</w:t>
      </w:r>
    </w:p>
    <w:p w14:paraId="42FE815D"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fxml.</w:t>
      </w:r>
      <w:r>
        <w:rPr>
          <w:color w:val="98FB98"/>
        </w:rPr>
        <w:t>Initializable</w:t>
      </w:r>
      <w:r>
        <w:rPr>
          <w:color w:val="FFFFFF"/>
        </w:rPr>
        <w:t>;</w:t>
      </w:r>
    </w:p>
    <w:p w14:paraId="38B59B5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scene.</w:t>
      </w:r>
      <w:r>
        <w:rPr>
          <w:color w:val="98FB98"/>
        </w:rPr>
        <w:t>Node</w:t>
      </w:r>
      <w:r>
        <w:rPr>
          <w:color w:val="FFFFFF"/>
        </w:rPr>
        <w:t>;</w:t>
      </w:r>
    </w:p>
    <w:p w14:paraId="2A140D5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scene.</w:t>
      </w:r>
      <w:r>
        <w:rPr>
          <w:color w:val="98FB98"/>
        </w:rPr>
        <w:t>Parent</w:t>
      </w:r>
      <w:r>
        <w:rPr>
          <w:color w:val="FFFFFF"/>
        </w:rPr>
        <w:t>;</w:t>
      </w:r>
    </w:p>
    <w:p w14:paraId="5E500B02"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scene.</w:t>
      </w:r>
      <w:r>
        <w:rPr>
          <w:color w:val="98FB98"/>
        </w:rPr>
        <w:t>Scene</w:t>
      </w:r>
      <w:r>
        <w:rPr>
          <w:color w:val="FFFFFF"/>
        </w:rPr>
        <w:t>;</w:t>
      </w:r>
    </w:p>
    <w:p w14:paraId="3FC32E1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scene.control.</w:t>
      </w:r>
      <w:r>
        <w:rPr>
          <w:color w:val="98FB98"/>
        </w:rPr>
        <w:t>Alert</w:t>
      </w:r>
      <w:r>
        <w:rPr>
          <w:color w:val="FFFFFF"/>
        </w:rPr>
        <w:t>;</w:t>
      </w:r>
    </w:p>
    <w:p w14:paraId="3DCCAE9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scene.control.</w:t>
      </w:r>
      <w:r>
        <w:rPr>
          <w:color w:val="98FB98"/>
        </w:rPr>
        <w:t>Button</w:t>
      </w:r>
      <w:r>
        <w:rPr>
          <w:color w:val="FFFFFF"/>
        </w:rPr>
        <w:t>;</w:t>
      </w:r>
    </w:p>
    <w:p w14:paraId="70534041"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scene.control.</w:t>
      </w:r>
      <w:r>
        <w:rPr>
          <w:color w:val="98FB98"/>
        </w:rPr>
        <w:t>ListView</w:t>
      </w:r>
      <w:r>
        <w:rPr>
          <w:color w:val="FFFFFF"/>
        </w:rPr>
        <w:t>;</w:t>
      </w:r>
    </w:p>
    <w:p w14:paraId="44D4F68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3903394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import</w:t>
      </w:r>
      <w:r>
        <w:rPr>
          <w:color w:val="FFFFFF"/>
        </w:rPr>
        <w:t xml:space="preserve"> javafx.stage.</w:t>
      </w:r>
      <w:r>
        <w:rPr>
          <w:color w:val="98FB98"/>
        </w:rPr>
        <w:t>Stage</w:t>
      </w:r>
      <w:r>
        <w:rPr>
          <w:color w:val="FFFFFF"/>
        </w:rPr>
        <w:t>;</w:t>
      </w:r>
    </w:p>
    <w:p w14:paraId="4BB9C351"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3086E8C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429DA2F1"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87CEEB"/>
        </w:rPr>
        <w:t>/**</w:t>
      </w:r>
    </w:p>
    <w:p w14:paraId="3480C04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87CEEB"/>
        </w:rPr>
        <w:t xml:space="preserve"> * Controller for Admin View review eat</w:t>
      </w:r>
    </w:p>
    <w:p w14:paraId="4A5E587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87CEEB"/>
        </w:rPr>
        <w:t xml:space="preserve"> * This class is the defauld view for the admin providing access to different actions</w:t>
      </w:r>
    </w:p>
    <w:p w14:paraId="20757952"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87CEEB"/>
        </w:rPr>
        <w:t xml:space="preserve"> * @author Yogesh Parajuli</w:t>
      </w:r>
    </w:p>
    <w:p w14:paraId="55BC0452"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87CEEB"/>
        </w:rPr>
        <w:t xml:space="preserve"> *</w:t>
      </w:r>
    </w:p>
    <w:p w14:paraId="28FEAD3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87CEEB"/>
        </w:rPr>
        <w:t xml:space="preserve"> */</w:t>
      </w:r>
    </w:p>
    <w:p w14:paraId="4D47A7E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0E68C"/>
        </w:rPr>
        <w:t>public</w:t>
      </w:r>
      <w:r>
        <w:rPr>
          <w:color w:val="FFFFFF"/>
        </w:rPr>
        <w:t xml:space="preserve"> </w:t>
      </w:r>
      <w:r>
        <w:rPr>
          <w:color w:val="F0E68C"/>
        </w:rPr>
        <w:t>class</w:t>
      </w:r>
      <w:r>
        <w:rPr>
          <w:color w:val="FFFFFF"/>
        </w:rPr>
        <w:t xml:space="preserve"> adminViewReviewEatFXMLController </w:t>
      </w:r>
      <w:r>
        <w:rPr>
          <w:color w:val="F0E68C"/>
        </w:rPr>
        <w:t>implements</w:t>
      </w:r>
      <w:r>
        <w:rPr>
          <w:color w:val="FFFFFF"/>
        </w:rPr>
        <w:t xml:space="preserve"> </w:t>
      </w:r>
      <w:r>
        <w:rPr>
          <w:color w:val="98FB98"/>
        </w:rPr>
        <w:t>Initializable</w:t>
      </w:r>
      <w:r>
        <w:rPr>
          <w:color w:val="FFFFFF"/>
        </w:rPr>
        <w:t>{</w:t>
      </w:r>
    </w:p>
    <w:p w14:paraId="510197C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p>
    <w:p w14:paraId="4529342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p>
    <w:p w14:paraId="58C22A6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2BE1D61D"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private</w:t>
      </w:r>
      <w:r>
        <w:rPr>
          <w:color w:val="FFFFFF"/>
        </w:rPr>
        <w:t xml:space="preserve"> </w:t>
      </w:r>
      <w:r>
        <w:rPr>
          <w:color w:val="98FB98"/>
        </w:rPr>
        <w:t>ListView</w:t>
      </w:r>
      <w:r>
        <w:rPr>
          <w:color w:val="FFFFFF"/>
        </w:rPr>
        <w:t>&lt;</w:t>
      </w:r>
      <w:r>
        <w:rPr>
          <w:color w:val="98FB98"/>
        </w:rPr>
        <w:t>Restaurant</w:t>
      </w:r>
      <w:r>
        <w:rPr>
          <w:color w:val="FFFFFF"/>
        </w:rPr>
        <w:t>&gt; listRestaurants;</w:t>
      </w:r>
    </w:p>
    <w:p w14:paraId="11DFD37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52BFD67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private</w:t>
      </w:r>
      <w:r>
        <w:rPr>
          <w:color w:val="FFFFFF"/>
        </w:rPr>
        <w:t xml:space="preserve"> dataSQLite data = dataSQLite.getInstance();</w:t>
      </w:r>
    </w:p>
    <w:p w14:paraId="24937E7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4966FF3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0F5970A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Override</w:t>
      </w:r>
    </w:p>
    <w:p w14:paraId="75431BFE"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0E68C"/>
        </w:rPr>
        <w:t>public</w:t>
      </w:r>
      <w:r>
        <w:rPr>
          <w:color w:val="FFFFFF"/>
        </w:rPr>
        <w:t xml:space="preserve"> </w:t>
      </w:r>
      <w:r>
        <w:rPr>
          <w:color w:val="F0E68C"/>
        </w:rPr>
        <w:t>void</w:t>
      </w:r>
      <w:r>
        <w:rPr>
          <w:color w:val="FFFFFF"/>
        </w:rPr>
        <w:t xml:space="preserve"> initialize(URL arg0, </w:t>
      </w:r>
      <w:r>
        <w:rPr>
          <w:color w:val="98FB98"/>
        </w:rPr>
        <w:t>ResourceBundle</w:t>
      </w:r>
      <w:r>
        <w:rPr>
          <w:color w:val="FFFFFF"/>
        </w:rPr>
        <w:t xml:space="preserve"> arg1) {</w:t>
      </w:r>
    </w:p>
    <w:p w14:paraId="2A95C60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p>
    <w:p w14:paraId="4ED9C90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p>
    <w:p w14:paraId="140252B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87CEEB"/>
        </w:rPr>
        <w:t>// Populate the list view with restaurant</w:t>
      </w:r>
    </w:p>
    <w:p w14:paraId="382BCDE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lastRenderedPageBreak/>
        <w:t xml:space="preserve">    </w:t>
      </w:r>
      <w:r>
        <w:rPr>
          <w:color w:val="FFFFFF"/>
        </w:rPr>
        <w:tab/>
      </w:r>
      <w:r>
        <w:rPr>
          <w:color w:val="87CEEB"/>
        </w:rPr>
        <w:t>// Likewise, open the reviews that are associated with that restaurant</w:t>
      </w:r>
    </w:p>
    <w:p w14:paraId="03881E0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98FB98"/>
        </w:rPr>
        <w:t>TreeSet</w:t>
      </w:r>
      <w:r>
        <w:rPr>
          <w:color w:val="FFFFFF"/>
        </w:rPr>
        <w:t xml:space="preserve"> &lt;</w:t>
      </w:r>
      <w:r>
        <w:rPr>
          <w:color w:val="98FB98"/>
        </w:rPr>
        <w:t>Restaurant</w:t>
      </w:r>
      <w:r>
        <w:rPr>
          <w:color w:val="FFFFFF"/>
        </w:rPr>
        <w:t>&gt; restaurants = data.openRestaurants();</w:t>
      </w:r>
    </w:p>
    <w:p w14:paraId="17F56C22"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0E68C"/>
        </w:rPr>
        <w:t>for</w:t>
      </w:r>
      <w:r>
        <w:rPr>
          <w:color w:val="FFFFFF"/>
        </w:rPr>
        <w:t>(</w:t>
      </w:r>
      <w:r>
        <w:rPr>
          <w:color w:val="98FB98"/>
        </w:rPr>
        <w:t>Restaurant</w:t>
      </w:r>
      <w:r>
        <w:rPr>
          <w:color w:val="FFFFFF"/>
        </w:rPr>
        <w:t xml:space="preserve"> r: restaurants) {</w:t>
      </w:r>
    </w:p>
    <w:p w14:paraId="3D42098D"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t>r.setReviews(data.openReview(r.getId()));</w:t>
      </w:r>
    </w:p>
    <w:p w14:paraId="29753EB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p>
    <w:p w14:paraId="11F3B9D1"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t>r.getAverageRating();</w:t>
      </w:r>
    </w:p>
    <w:p w14:paraId="4E2C376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t>}</w:t>
      </w:r>
    </w:p>
    <w:p w14:paraId="1156584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t>listRestaurants.getItems().addAll(restaurants);</w:t>
      </w:r>
    </w:p>
    <w:p w14:paraId="3884E71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p>
    <w:p w14:paraId="5DA34F8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p>
    <w:p w14:paraId="5D2DC70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t>}</w:t>
      </w:r>
    </w:p>
    <w:p w14:paraId="4039361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6DDD662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61A3BBEE"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616D7F4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40B90DF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addRestaurantButton;</w:t>
      </w:r>
    </w:p>
    <w:p w14:paraId="16591BD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738DC48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20BA069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updateRestaurantButton;</w:t>
      </w:r>
    </w:p>
    <w:p w14:paraId="1B9C106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4D2DD35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7211E34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deleteRestaurantButton;</w:t>
      </w:r>
    </w:p>
    <w:p w14:paraId="334A2FB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4014FCB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002F905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deleteUsersButton;</w:t>
      </w:r>
    </w:p>
    <w:p w14:paraId="3BBFF76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4E82CF9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0B6272F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logOutButton;</w:t>
      </w:r>
    </w:p>
    <w:p w14:paraId="5AE0BCB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7AB50D5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0ECE111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127329B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void</w:t>
      </w:r>
      <w:r>
        <w:rPr>
          <w:color w:val="FFFFFF"/>
        </w:rPr>
        <w:t xml:space="preserve"> addRestaurant(</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6714942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addRestaurantFXML.fxml"</w:t>
      </w:r>
      <w:r>
        <w:rPr>
          <w:color w:val="FFFFFF"/>
        </w:rPr>
        <w:t>));</w:t>
      </w:r>
    </w:p>
    <w:p w14:paraId="1B84258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37A0C74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2E0A6FE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61729FDE"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056BEA08"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17FDFB5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t>stage.setScene(scene);</w:t>
      </w:r>
    </w:p>
    <w:p w14:paraId="05A0088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t>stage.show();</w:t>
      </w:r>
    </w:p>
    <w:p w14:paraId="67750228"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0EE098D1"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59534D0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6BC02F0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46DA40E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lastRenderedPageBreak/>
        <w:t xml:space="preserve">    </w:t>
      </w:r>
      <w:r>
        <w:rPr>
          <w:color w:val="F0E68C"/>
        </w:rPr>
        <w:t>void</w:t>
      </w:r>
      <w:r>
        <w:rPr>
          <w:color w:val="FFFFFF"/>
        </w:rPr>
        <w:t xml:space="preserve"> deleteRestaurant(</w:t>
      </w:r>
      <w:r>
        <w:rPr>
          <w:color w:val="98FB98"/>
        </w:rPr>
        <w:t>ActionEvent</w:t>
      </w:r>
      <w:r>
        <w:rPr>
          <w:color w:val="FFFFFF"/>
        </w:rPr>
        <w:t xml:space="preserve"> </w:t>
      </w:r>
      <w:r>
        <w:rPr>
          <w:color w:val="F0E68C"/>
        </w:rPr>
        <w:t>event</w:t>
      </w:r>
      <w:r>
        <w:rPr>
          <w:color w:val="FFFFFF"/>
        </w:rPr>
        <w:t>) {</w:t>
      </w:r>
    </w:p>
    <w:p w14:paraId="3DF8612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98FB98"/>
        </w:rPr>
        <w:t>Restaurant</w:t>
      </w:r>
      <w:r>
        <w:rPr>
          <w:color w:val="FFFFFF"/>
        </w:rPr>
        <w:t xml:space="preserve"> restaurant=listRestaurants.getSelectionModel().getSelectedItem();</w:t>
      </w:r>
    </w:p>
    <w:p w14:paraId="7CB374A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0E68C"/>
        </w:rPr>
        <w:t>if</w:t>
      </w:r>
      <w:r>
        <w:rPr>
          <w:color w:val="FFFFFF"/>
        </w:rPr>
        <w:t xml:space="preserve">(restaurant != </w:t>
      </w:r>
      <w:r>
        <w:rPr>
          <w:color w:val="F0E68C"/>
        </w:rPr>
        <w:t>null</w:t>
      </w:r>
      <w:r>
        <w:rPr>
          <w:color w:val="FFFFFF"/>
        </w:rPr>
        <w:t>) {</w:t>
      </w:r>
    </w:p>
    <w:p w14:paraId="0B8EE49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listRestaurants.getItems().</w:t>
      </w:r>
      <w:r>
        <w:rPr>
          <w:color w:val="F0E68C"/>
        </w:rPr>
        <w:t>remove</w:t>
      </w:r>
      <w:r>
        <w:rPr>
          <w:color w:val="FFFFFF"/>
        </w:rPr>
        <w:t>(restaurant);</w:t>
      </w:r>
    </w:p>
    <w:p w14:paraId="03E43812"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 xml:space="preserve">data.removeRestaurant(restaurant);    </w:t>
      </w:r>
      <w:r>
        <w:rPr>
          <w:color w:val="FFFFFF"/>
        </w:rPr>
        <w:tab/>
        <w:t>}</w:t>
      </w:r>
    </w:p>
    <w:p w14:paraId="6547BB6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0E68C"/>
        </w:rPr>
        <w:t>else</w:t>
      </w:r>
      <w:r>
        <w:rPr>
          <w:color w:val="FFFFFF"/>
        </w:rPr>
        <w:t xml:space="preserve"> {</w:t>
      </w:r>
    </w:p>
    <w:p w14:paraId="0BECD5A8"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a.setAlertType(</w:t>
      </w:r>
      <w:r>
        <w:rPr>
          <w:color w:val="98FB98"/>
        </w:rPr>
        <w:t>AlertType</w:t>
      </w:r>
      <w:r>
        <w:rPr>
          <w:color w:val="FFFFFF"/>
        </w:rPr>
        <w:t>.ERROR);</w:t>
      </w:r>
    </w:p>
    <w:p w14:paraId="17CD37D8"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a.setHeaderText(</w:t>
      </w:r>
      <w:r>
        <w:rPr>
          <w:color w:val="FFA0A0"/>
        </w:rPr>
        <w:t>"Invalid Choice"</w:t>
      </w:r>
      <w:r>
        <w:rPr>
          <w:color w:val="FFFFFF"/>
        </w:rPr>
        <w:t>);</w:t>
      </w:r>
    </w:p>
    <w:p w14:paraId="36E41A9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a.setContentText(</w:t>
      </w:r>
      <w:r>
        <w:rPr>
          <w:color w:val="FFA0A0"/>
        </w:rPr>
        <w:t>"Please select an Item"</w:t>
      </w:r>
      <w:r>
        <w:rPr>
          <w:color w:val="FFFFFF"/>
        </w:rPr>
        <w:t>);</w:t>
      </w:r>
    </w:p>
    <w:p w14:paraId="67DC9A0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a.show();</w:t>
      </w:r>
    </w:p>
    <w:p w14:paraId="150EA8F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t>}</w:t>
      </w:r>
    </w:p>
    <w:p w14:paraId="6E75913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2F515B6D"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5F2D3A1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651A67D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void</w:t>
      </w:r>
      <w:r>
        <w:rPr>
          <w:color w:val="FFFFFF"/>
        </w:rPr>
        <w:t xml:space="preserve"> updateRestaurant(</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410F452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98FB98"/>
        </w:rPr>
        <w:t>Restaurant</w:t>
      </w:r>
      <w:r>
        <w:rPr>
          <w:color w:val="FFFFFF"/>
        </w:rPr>
        <w:t xml:space="preserve"> restaurant=listRestaurants.getSelectionModel().getSelectedItem();</w:t>
      </w:r>
    </w:p>
    <w:p w14:paraId="01DCC808"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0E68C"/>
        </w:rPr>
        <w:t>if</w:t>
      </w:r>
      <w:r>
        <w:rPr>
          <w:color w:val="FFFFFF"/>
        </w:rPr>
        <w:t xml:space="preserve">(restaurant == </w:t>
      </w:r>
      <w:r>
        <w:rPr>
          <w:color w:val="F0E68C"/>
        </w:rPr>
        <w:t>null</w:t>
      </w:r>
      <w:r>
        <w:rPr>
          <w:color w:val="FFFFFF"/>
        </w:rPr>
        <w:t>) {</w:t>
      </w:r>
    </w:p>
    <w:p w14:paraId="0DF28CBD"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a.setAlertType(</w:t>
      </w:r>
      <w:r>
        <w:rPr>
          <w:color w:val="98FB98"/>
        </w:rPr>
        <w:t>AlertType</w:t>
      </w:r>
      <w:r>
        <w:rPr>
          <w:color w:val="FFFFFF"/>
        </w:rPr>
        <w:t>.ERROR);</w:t>
      </w:r>
    </w:p>
    <w:p w14:paraId="2D0DDA1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a.setHeaderText(</w:t>
      </w:r>
      <w:r>
        <w:rPr>
          <w:color w:val="FFA0A0"/>
        </w:rPr>
        <w:t>"Invalid Choice"</w:t>
      </w:r>
      <w:r>
        <w:rPr>
          <w:color w:val="FFFFFF"/>
        </w:rPr>
        <w:t>);</w:t>
      </w:r>
    </w:p>
    <w:p w14:paraId="0775AF3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a.setContentText(</w:t>
      </w:r>
      <w:r>
        <w:rPr>
          <w:color w:val="FFA0A0"/>
        </w:rPr>
        <w:t>"Please select an Item"</w:t>
      </w:r>
      <w:r>
        <w:rPr>
          <w:color w:val="FFFFFF"/>
        </w:rPr>
        <w:t>);</w:t>
      </w:r>
    </w:p>
    <w:p w14:paraId="48D0275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t>a.show();</w:t>
      </w:r>
    </w:p>
    <w:p w14:paraId="7482750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t>}</w:t>
      </w:r>
    </w:p>
    <w:p w14:paraId="4BD02C0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0E68C"/>
        </w:rPr>
        <w:t>else</w:t>
      </w:r>
      <w:r>
        <w:rPr>
          <w:color w:val="FFFFFF"/>
        </w:rPr>
        <w:t xml:space="preserve"> {</w:t>
      </w:r>
    </w:p>
    <w:p w14:paraId="0C3652C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FFFFFF"/>
        </w:rPr>
        <w:tab/>
      </w:r>
    </w:p>
    <w:p w14:paraId="1B12594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p>
    <w:p w14:paraId="29F819D1"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p>
    <w:p w14:paraId="2E0327A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r>
        <w:rPr>
          <w:color w:val="98FB98"/>
        </w:rPr>
        <w:t>FXMLLoader</w:t>
      </w:r>
      <w:r>
        <w:rPr>
          <w:color w:val="FFFFFF"/>
        </w:rPr>
        <w:t xml:space="preserve"> loader = </w:t>
      </w:r>
      <w:r>
        <w:rPr>
          <w:color w:val="F0E68C"/>
        </w:rPr>
        <w:t>new</w:t>
      </w:r>
      <w:r>
        <w:rPr>
          <w:color w:val="FFFFFF"/>
        </w:rPr>
        <w:t xml:space="preserve"> </w:t>
      </w:r>
      <w:r>
        <w:rPr>
          <w:color w:val="98FB98"/>
        </w:rPr>
        <w:t>FXMLLoader</w:t>
      </w:r>
      <w:r>
        <w:rPr>
          <w:color w:val="FFFFFF"/>
        </w:rPr>
        <w:t>(getClass().getResource(</w:t>
      </w:r>
      <w:r>
        <w:rPr>
          <w:color w:val="FFA0A0"/>
        </w:rPr>
        <w:t>"updateRestaurantFXML.fxml"</w:t>
      </w:r>
      <w:r>
        <w:rPr>
          <w:color w:val="FFFFFF"/>
        </w:rPr>
        <w:t>));</w:t>
      </w:r>
    </w:p>
    <w:p w14:paraId="4A157C33"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r>
        <w:rPr>
          <w:color w:val="98FB98"/>
        </w:rPr>
        <w:t>Parent</w:t>
      </w:r>
      <w:r>
        <w:rPr>
          <w:color w:val="FFFFFF"/>
        </w:rPr>
        <w:t xml:space="preserve"> root = loader.load();</w:t>
      </w:r>
    </w:p>
    <w:p w14:paraId="354A896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p>
    <w:p w14:paraId="0785AB81"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r>
        <w:rPr>
          <w:color w:val="87CEEB"/>
        </w:rPr>
        <w:t>// Here we are trying to pass restaurant object to the next controller</w:t>
      </w:r>
    </w:p>
    <w:p w14:paraId="2E11361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t xml:space="preserve"> </w:t>
      </w:r>
    </w:p>
    <w:p w14:paraId="65554CC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t>updateRestaurantFXMLController nextController = loader.getController();</w:t>
      </w:r>
    </w:p>
    <w:p w14:paraId="147027A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p>
    <w:p w14:paraId="2DADB03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t>nextController.setRestaurant(restaurant);</w:t>
      </w:r>
    </w:p>
    <w:p w14:paraId="7B4F296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t>nextController.setLabel(restaurant.toString());</w:t>
      </w:r>
    </w:p>
    <w:p w14:paraId="26F4C11E"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p>
    <w:p w14:paraId="16A16E3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p>
    <w:p w14:paraId="4A0F324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44082A34"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p>
    <w:p w14:paraId="0847DC0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47D0581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r>
    </w:p>
    <w:p w14:paraId="1ED09E5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lastRenderedPageBreak/>
        <w:tab/>
      </w:r>
      <w:r>
        <w:rPr>
          <w:color w:val="FFFFFF"/>
        </w:rPr>
        <w:tab/>
      </w:r>
      <w:r>
        <w:rPr>
          <w:color w:val="FFFFFF"/>
        </w:rPr>
        <w:tab/>
        <w:t>stage.setScene(scene);</w:t>
      </w:r>
    </w:p>
    <w:p w14:paraId="44570842"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FFFFFF"/>
        </w:rPr>
        <w:tab/>
        <w:t>stage.show();</w:t>
      </w:r>
    </w:p>
    <w:p w14:paraId="59E49C9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t>}</w:t>
      </w:r>
    </w:p>
    <w:p w14:paraId="32588482"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08E02A6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1AC837B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87CEEB"/>
        </w:rPr>
        <w:t>// Logs you out of the system</w:t>
      </w:r>
    </w:p>
    <w:p w14:paraId="0E0F4AF2"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7BBACDF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void</w:t>
      </w:r>
      <w:r>
        <w:rPr>
          <w:color w:val="FFFFFF"/>
        </w:rPr>
        <w:t xml:space="preserve"> logOut(</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487DB6A8"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loginFXML.fxml"</w:t>
      </w:r>
      <w:r>
        <w:rPr>
          <w:color w:val="FFFFFF"/>
        </w:rPr>
        <w:t>));</w:t>
      </w:r>
    </w:p>
    <w:p w14:paraId="19D53129"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22CBBB7A"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7CE3F907"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50D58D3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2B971A4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5ED7B81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t>stage.setScene(scene);</w:t>
      </w:r>
    </w:p>
    <w:p w14:paraId="14BEEB5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t>stage.show();</w:t>
      </w:r>
    </w:p>
    <w:p w14:paraId="7B57CC1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723D5383"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35B9BB9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CD5C5C"/>
        </w:rPr>
        <w:t>@FXML</w:t>
      </w:r>
    </w:p>
    <w:p w14:paraId="315EFC41"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0E68C"/>
        </w:rPr>
        <w:t>void</w:t>
      </w:r>
      <w:r>
        <w:rPr>
          <w:color w:val="FFFFFF"/>
        </w:rPr>
        <w:t xml:space="preserve"> removeUsers(</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2400266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removeUsersFXML.fxml"</w:t>
      </w:r>
      <w:r>
        <w:rPr>
          <w:color w:val="FFFFFF"/>
        </w:rPr>
        <w:t>));</w:t>
      </w:r>
    </w:p>
    <w:p w14:paraId="34CD05C5"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386328B0"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4F1CC4C6"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1DB5BBCB"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5FF228BF"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w:t>
      </w:r>
    </w:p>
    <w:p w14:paraId="68120498"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t>stage.setScene(scene);</w:t>
      </w:r>
    </w:p>
    <w:p w14:paraId="164739ED"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ab/>
      </w:r>
      <w:r>
        <w:rPr>
          <w:color w:val="FFFFFF"/>
        </w:rPr>
        <w:tab/>
        <w:t>stage.show();</w:t>
      </w:r>
    </w:p>
    <w:p w14:paraId="4585F27E"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3EB4AADC" w14:textId="77777777" w:rsidR="0014254C" w:rsidRDefault="0014254C" w:rsidP="00C91157">
      <w:pPr>
        <w:pStyle w:val="HTMLPreformatted"/>
        <w:numPr>
          <w:ilvl w:val="0"/>
          <w:numId w:val="18"/>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540483817"/>
        <w:rPr>
          <w:color w:val="FFFFFF"/>
        </w:rPr>
      </w:pPr>
      <w:r>
        <w:rPr>
          <w:color w:val="FFFFFF"/>
        </w:rPr>
        <w:t xml:space="preserve">    }</w:t>
      </w:r>
    </w:p>
    <w:p w14:paraId="1F9C74C6" w14:textId="340B80A8" w:rsidR="006E1BAE" w:rsidRPr="006E1BAE" w:rsidRDefault="0014254C" w:rsidP="006E1BAE">
      <w:r>
        <w:rPr>
          <w:color w:val="FFFFFF"/>
        </w:rPr>
        <w:t> </w:t>
      </w:r>
      <w:r>
        <w:br w:type="page"/>
      </w:r>
    </w:p>
    <w:p w14:paraId="5E7FED42" w14:textId="28386571" w:rsidR="00873F95" w:rsidRDefault="00873F95" w:rsidP="00873F95">
      <w:pPr>
        <w:pStyle w:val="Heading5"/>
      </w:pPr>
      <w:r>
        <w:lastRenderedPageBreak/>
        <w:t>deleteAccountFXMLController.java</w:t>
      </w:r>
    </w:p>
    <w:p w14:paraId="7D61B52A" w14:textId="77777777" w:rsidR="00B40358" w:rsidRDefault="00B40358" w:rsidP="00B40358"/>
    <w:p w14:paraId="3B1718C2"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sz w:val="20"/>
        </w:rPr>
      </w:pPr>
      <w:r>
        <w:rPr>
          <w:color w:val="F0E68C"/>
        </w:rPr>
        <w:t>package</w:t>
      </w:r>
      <w:r>
        <w:rPr>
          <w:color w:val="FFFFFF"/>
        </w:rPr>
        <w:t xml:space="preserve"> GUI;</w:t>
      </w:r>
    </w:p>
    <w:p w14:paraId="001D8AEB"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086714F1"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io.</w:t>
      </w:r>
      <w:r>
        <w:rPr>
          <w:color w:val="98FB98"/>
        </w:rPr>
        <w:t>IOException</w:t>
      </w:r>
      <w:r>
        <w:rPr>
          <w:color w:val="FFFFFF"/>
        </w:rPr>
        <w:t>;</w:t>
      </w:r>
    </w:p>
    <w:p w14:paraId="759B248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5BD592D2"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w:t>
      </w:r>
      <w:r>
        <w:rPr>
          <w:color w:val="98FB98"/>
        </w:rPr>
        <w:t>Database</w:t>
      </w:r>
      <w:r>
        <w:rPr>
          <w:color w:val="FFFFFF"/>
        </w:rPr>
        <w:t>.dataSQLite;</w:t>
      </w:r>
    </w:p>
    <w:p w14:paraId="2B6E64F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45246066"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fxml.FXML;</w:t>
      </w:r>
    </w:p>
    <w:p w14:paraId="1F930EE2"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fxml.</w:t>
      </w:r>
      <w:r>
        <w:rPr>
          <w:color w:val="98FB98"/>
        </w:rPr>
        <w:t>FXMLLoader</w:t>
      </w:r>
      <w:r>
        <w:rPr>
          <w:color w:val="FFFFFF"/>
        </w:rPr>
        <w:t>;</w:t>
      </w:r>
    </w:p>
    <w:p w14:paraId="67AEC82B"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w:t>
      </w:r>
      <w:r>
        <w:rPr>
          <w:color w:val="98FB98"/>
        </w:rPr>
        <w:t>Node</w:t>
      </w:r>
      <w:r>
        <w:rPr>
          <w:color w:val="FFFFFF"/>
        </w:rPr>
        <w:t>;</w:t>
      </w:r>
    </w:p>
    <w:p w14:paraId="3742122E"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w:t>
      </w:r>
      <w:r>
        <w:rPr>
          <w:color w:val="98FB98"/>
        </w:rPr>
        <w:t>Parent</w:t>
      </w:r>
      <w:r>
        <w:rPr>
          <w:color w:val="FFFFFF"/>
        </w:rPr>
        <w:t>;</w:t>
      </w:r>
    </w:p>
    <w:p w14:paraId="7CC05283"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w:t>
      </w:r>
      <w:r>
        <w:rPr>
          <w:color w:val="98FB98"/>
        </w:rPr>
        <w:t>Scene</w:t>
      </w:r>
      <w:r>
        <w:rPr>
          <w:color w:val="FFFFFF"/>
        </w:rPr>
        <w:t>;</w:t>
      </w:r>
    </w:p>
    <w:p w14:paraId="792A69B1"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control.</w:t>
      </w:r>
      <w:r>
        <w:rPr>
          <w:color w:val="98FB98"/>
        </w:rPr>
        <w:t>Alert</w:t>
      </w:r>
      <w:r>
        <w:rPr>
          <w:color w:val="FFFFFF"/>
        </w:rPr>
        <w:t>;</w:t>
      </w:r>
    </w:p>
    <w:p w14:paraId="6B25A01D"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control.</w:t>
      </w:r>
      <w:r>
        <w:rPr>
          <w:color w:val="98FB98"/>
        </w:rPr>
        <w:t>Button</w:t>
      </w:r>
      <w:r>
        <w:rPr>
          <w:color w:val="FFFFFF"/>
        </w:rPr>
        <w:t>;</w:t>
      </w:r>
    </w:p>
    <w:p w14:paraId="1D7C594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control.</w:t>
      </w:r>
      <w:r>
        <w:rPr>
          <w:color w:val="98FB98"/>
        </w:rPr>
        <w:t>ButtonType</w:t>
      </w:r>
      <w:r>
        <w:rPr>
          <w:color w:val="FFFFFF"/>
        </w:rPr>
        <w:t>;</w:t>
      </w:r>
    </w:p>
    <w:p w14:paraId="467972B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control.</w:t>
      </w:r>
      <w:r>
        <w:rPr>
          <w:color w:val="98FB98"/>
        </w:rPr>
        <w:t>PasswordField</w:t>
      </w:r>
      <w:r>
        <w:rPr>
          <w:color w:val="FFFFFF"/>
        </w:rPr>
        <w:t>;</w:t>
      </w:r>
    </w:p>
    <w:p w14:paraId="3C330810"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control.</w:t>
      </w:r>
      <w:r>
        <w:rPr>
          <w:color w:val="98FB98"/>
        </w:rPr>
        <w:t>TextField</w:t>
      </w:r>
      <w:r>
        <w:rPr>
          <w:color w:val="FFFFFF"/>
        </w:rPr>
        <w:t>;</w:t>
      </w:r>
    </w:p>
    <w:p w14:paraId="0CC91406"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layout.</w:t>
      </w:r>
      <w:r>
        <w:rPr>
          <w:color w:val="98FB98"/>
        </w:rPr>
        <w:t>Region</w:t>
      </w:r>
      <w:r>
        <w:rPr>
          <w:color w:val="FFFFFF"/>
        </w:rPr>
        <w:t>;</w:t>
      </w:r>
    </w:p>
    <w:p w14:paraId="1911E53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5E939AA4"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import</w:t>
      </w:r>
      <w:r>
        <w:rPr>
          <w:color w:val="FFFFFF"/>
        </w:rPr>
        <w:t xml:space="preserve"> javafx.stage.</w:t>
      </w:r>
      <w:r>
        <w:rPr>
          <w:color w:val="98FB98"/>
        </w:rPr>
        <w:t>Stage</w:t>
      </w:r>
      <w:r>
        <w:rPr>
          <w:color w:val="FFFFFF"/>
        </w:rPr>
        <w:t>;</w:t>
      </w:r>
    </w:p>
    <w:p w14:paraId="5FA064BC"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2745745D"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87CEEB"/>
        </w:rPr>
        <w:t>/**</w:t>
      </w:r>
    </w:p>
    <w:p w14:paraId="2E8DD520"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87CEEB"/>
        </w:rPr>
        <w:t xml:space="preserve"> * Controller to delete Account fxml</w:t>
      </w:r>
    </w:p>
    <w:p w14:paraId="1235EF17"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87CEEB"/>
        </w:rPr>
        <w:t xml:space="preserve"> * This class is responsible for proving an interface to the user and allow them to delete thier account</w:t>
      </w:r>
    </w:p>
    <w:p w14:paraId="3A21FD41"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87CEEB"/>
        </w:rPr>
        <w:t xml:space="preserve"> * @author Yogesh Parajuli</w:t>
      </w:r>
    </w:p>
    <w:p w14:paraId="44FD6D6C"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87CEEB"/>
        </w:rPr>
        <w:t xml:space="preserve"> * </w:t>
      </w:r>
    </w:p>
    <w:p w14:paraId="495B94A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87CEEB"/>
        </w:rPr>
        <w:t xml:space="preserve"> *</w:t>
      </w:r>
    </w:p>
    <w:p w14:paraId="5962FBB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87CEEB"/>
        </w:rPr>
        <w:t xml:space="preserve"> */</w:t>
      </w:r>
    </w:p>
    <w:p w14:paraId="455FCA5D"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0E68C"/>
        </w:rPr>
        <w:t>public</w:t>
      </w:r>
      <w:r>
        <w:rPr>
          <w:color w:val="FFFFFF"/>
        </w:rPr>
        <w:t xml:space="preserve"> </w:t>
      </w:r>
      <w:r>
        <w:rPr>
          <w:color w:val="F0E68C"/>
        </w:rPr>
        <w:t>class</w:t>
      </w:r>
      <w:r>
        <w:rPr>
          <w:color w:val="FFFFFF"/>
        </w:rPr>
        <w:t xml:space="preserve"> deleteAccountFXMLController {</w:t>
      </w:r>
    </w:p>
    <w:p w14:paraId="06E329AE"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ab/>
      </w:r>
      <w:r>
        <w:rPr>
          <w:color w:val="F0E68C"/>
        </w:rPr>
        <w:t>private</w:t>
      </w:r>
      <w:r>
        <w:rPr>
          <w:color w:val="FFFFFF"/>
        </w:rPr>
        <w:t xml:space="preserve"> dataSQLite data  = dataSQLite.getInstance();</w:t>
      </w:r>
    </w:p>
    <w:p w14:paraId="53C2AE2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6EA02C57"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11D1F07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CD5C5C"/>
        </w:rPr>
        <w:t>@FXML</w:t>
      </w:r>
    </w:p>
    <w:p w14:paraId="3E026CE1"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0E68C"/>
        </w:rPr>
        <w:t>private</w:t>
      </w:r>
      <w:r>
        <w:rPr>
          <w:color w:val="FFFFFF"/>
        </w:rPr>
        <w:t xml:space="preserve"> </w:t>
      </w:r>
      <w:r>
        <w:rPr>
          <w:color w:val="98FB98"/>
        </w:rPr>
        <w:t>TextField</w:t>
      </w:r>
      <w:r>
        <w:rPr>
          <w:color w:val="FFFFFF"/>
        </w:rPr>
        <w:t xml:space="preserve"> usernameTextField;</w:t>
      </w:r>
    </w:p>
    <w:p w14:paraId="7E17CC4D"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72059AA2"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CD5C5C"/>
        </w:rPr>
        <w:t>@FXML</w:t>
      </w:r>
    </w:p>
    <w:p w14:paraId="5C0A3202"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0E68C"/>
        </w:rPr>
        <w:t>private</w:t>
      </w:r>
      <w:r>
        <w:rPr>
          <w:color w:val="FFFFFF"/>
        </w:rPr>
        <w:t xml:space="preserve"> </w:t>
      </w:r>
      <w:r>
        <w:rPr>
          <w:color w:val="98FB98"/>
        </w:rPr>
        <w:t>PasswordField</w:t>
      </w:r>
      <w:r>
        <w:rPr>
          <w:color w:val="FFFFFF"/>
        </w:rPr>
        <w:t xml:space="preserve"> passwordTextField;</w:t>
      </w:r>
    </w:p>
    <w:p w14:paraId="0E2D6BFE"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7F94AD03"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CD5C5C"/>
        </w:rPr>
        <w:t>@FXML</w:t>
      </w:r>
    </w:p>
    <w:p w14:paraId="05BE3FB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deleteButton;</w:t>
      </w:r>
    </w:p>
    <w:p w14:paraId="6E9EC0B8"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5B543500"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CD5C5C"/>
        </w:rPr>
        <w:t>@FXML</w:t>
      </w:r>
    </w:p>
    <w:p w14:paraId="4882190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cancelButton;</w:t>
      </w:r>
    </w:p>
    <w:p w14:paraId="42077EE2"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349B6D4F"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87CEEB"/>
        </w:rPr>
        <w:t>//Takes user back to previous fxml</w:t>
      </w:r>
    </w:p>
    <w:p w14:paraId="49BD34EF"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lastRenderedPageBreak/>
        <w:t xml:space="preserve">    </w:t>
      </w:r>
      <w:r>
        <w:rPr>
          <w:color w:val="CD5C5C"/>
        </w:rPr>
        <w:t>@FXML</w:t>
      </w:r>
    </w:p>
    <w:p w14:paraId="7AA4885E"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0E68C"/>
        </w:rPr>
        <w:t>void</w:t>
      </w:r>
      <w:r>
        <w:rPr>
          <w:color w:val="FFFFFF"/>
        </w:rPr>
        <w:t xml:space="preserve"> cancel(</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15106C4C"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loginFXML.fxml"</w:t>
      </w:r>
      <w:r>
        <w:rPr>
          <w:color w:val="FFFFFF"/>
        </w:rPr>
        <w:t>));</w:t>
      </w:r>
    </w:p>
    <w:p w14:paraId="321753B0"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43F243A1"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40195646"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270F8CA7"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1A93B89D"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301E1FA0"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ab/>
      </w:r>
      <w:r>
        <w:rPr>
          <w:color w:val="FFFFFF"/>
        </w:rPr>
        <w:tab/>
        <w:t>stage.setScene(scene);</w:t>
      </w:r>
    </w:p>
    <w:p w14:paraId="0EB006A2"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ab/>
      </w:r>
      <w:r>
        <w:rPr>
          <w:color w:val="FFFFFF"/>
        </w:rPr>
        <w:tab/>
        <w:t>stage.show();</w:t>
      </w:r>
    </w:p>
    <w:p w14:paraId="11FB2F9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6C5DC3A4"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p>
    <w:p w14:paraId="64275A38"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54BD090F"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CD5C5C"/>
        </w:rPr>
        <w:t>@FXML</w:t>
      </w:r>
    </w:p>
    <w:p w14:paraId="731161CF"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0E68C"/>
        </w:rPr>
        <w:t>void</w:t>
      </w:r>
      <w:r>
        <w:rPr>
          <w:color w:val="FFFFFF"/>
        </w:rPr>
        <w:t xml:space="preserve"> deleteUser(</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7CE2287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98FB98"/>
        </w:rPr>
        <w:t>String</w:t>
      </w:r>
      <w:r>
        <w:rPr>
          <w:color w:val="FFFFFF"/>
        </w:rPr>
        <w:t xml:space="preserve"> username = usernameTextField.getText();</w:t>
      </w:r>
    </w:p>
    <w:p w14:paraId="0B37A7E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98FB98"/>
        </w:rPr>
        <w:t>String</w:t>
      </w:r>
      <w:r>
        <w:rPr>
          <w:color w:val="FFFFFF"/>
        </w:rPr>
        <w:t xml:space="preserve"> password = passwordTextField.getText();</w:t>
      </w:r>
    </w:p>
    <w:p w14:paraId="71317C8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p>
    <w:p w14:paraId="1282E338"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87CEEB"/>
        </w:rPr>
        <w:t>// first we validate the username and password entered</w:t>
      </w:r>
    </w:p>
    <w:p w14:paraId="42539A3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0E68C"/>
        </w:rPr>
        <w:t>if</w:t>
      </w:r>
      <w:r>
        <w:rPr>
          <w:color w:val="FFFFFF"/>
        </w:rPr>
        <w:t>(data.validate(username, password)) {</w:t>
      </w:r>
    </w:p>
    <w:p w14:paraId="1C4FCC4E"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a.setAlertType(</w:t>
      </w:r>
      <w:r>
        <w:rPr>
          <w:color w:val="98FB98"/>
        </w:rPr>
        <w:t>AlertType</w:t>
      </w:r>
      <w:r>
        <w:rPr>
          <w:color w:val="FFFFFF"/>
        </w:rPr>
        <w:t>.CONFIRMATION);</w:t>
      </w:r>
    </w:p>
    <w:p w14:paraId="3C5D9923"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a.setHeaderText(</w:t>
      </w:r>
      <w:r>
        <w:rPr>
          <w:color w:val="FFA0A0"/>
        </w:rPr>
        <w:t>"Delete Account"</w:t>
      </w:r>
      <w:r>
        <w:rPr>
          <w:color w:val="FFFFFF"/>
        </w:rPr>
        <w:t>);</w:t>
      </w:r>
    </w:p>
    <w:p w14:paraId="6DC8B48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a.setContentText(</w:t>
      </w:r>
      <w:r>
        <w:rPr>
          <w:color w:val="FFA0A0"/>
        </w:rPr>
        <w:t>"Are you sure you want to delete your account?"</w:t>
      </w:r>
      <w:r>
        <w:rPr>
          <w:color w:val="FFFFFF"/>
        </w:rPr>
        <w:t>);</w:t>
      </w:r>
    </w:p>
    <w:p w14:paraId="47C2463B"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a.getDialogPane().setMinHeight(</w:t>
      </w:r>
      <w:r>
        <w:rPr>
          <w:color w:val="98FB98"/>
        </w:rPr>
        <w:t>Region</w:t>
      </w:r>
      <w:r>
        <w:rPr>
          <w:color w:val="FFFFFF"/>
        </w:rPr>
        <w:t>.USE_PREF_SIZE);</w:t>
      </w:r>
    </w:p>
    <w:p w14:paraId="030D1F47"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p>
    <w:p w14:paraId="2975921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87CEEB"/>
        </w:rPr>
        <w:t>// Here we confirm if the user really wants to delete their account</w:t>
      </w:r>
    </w:p>
    <w:p w14:paraId="1E72C8D7"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0E68C"/>
        </w:rPr>
        <w:t>if</w:t>
      </w:r>
      <w:r>
        <w:rPr>
          <w:color w:val="FFFFFF"/>
        </w:rPr>
        <w:t xml:space="preserve"> (a.showAndWait().</w:t>
      </w:r>
      <w:r>
        <w:rPr>
          <w:color w:val="F0E68C"/>
        </w:rPr>
        <w:t>get</w:t>
      </w:r>
      <w:r>
        <w:rPr>
          <w:color w:val="FFFFFF"/>
        </w:rPr>
        <w:t xml:space="preserve">() ==  </w:t>
      </w:r>
      <w:r>
        <w:rPr>
          <w:color w:val="98FB98"/>
        </w:rPr>
        <w:t>ButtonType</w:t>
      </w:r>
      <w:r>
        <w:rPr>
          <w:color w:val="FFFFFF"/>
        </w:rPr>
        <w:t>.OK) {</w:t>
      </w:r>
    </w:p>
    <w:p w14:paraId="348F9EF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t>data.removeUser(username);</w:t>
      </w:r>
    </w:p>
    <w:p w14:paraId="04D27926"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r>
    </w:p>
    <w:p w14:paraId="197E4D3F"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t>a.setAlertType(</w:t>
      </w:r>
      <w:r>
        <w:rPr>
          <w:color w:val="98FB98"/>
        </w:rPr>
        <w:t>AlertType</w:t>
      </w:r>
      <w:r>
        <w:rPr>
          <w:color w:val="FFFFFF"/>
        </w:rPr>
        <w:t>.INFORMATION);</w:t>
      </w:r>
    </w:p>
    <w:p w14:paraId="1D66245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t>a.setHeaderText(</w:t>
      </w:r>
      <w:r>
        <w:rPr>
          <w:color w:val="FFA0A0"/>
        </w:rPr>
        <w:t>"Delete Account"</w:t>
      </w:r>
      <w:r>
        <w:rPr>
          <w:color w:val="FFFFFF"/>
        </w:rPr>
        <w:t>);</w:t>
      </w:r>
    </w:p>
    <w:p w14:paraId="728C9E6D"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t>a.setContentText(</w:t>
      </w:r>
      <w:r>
        <w:rPr>
          <w:color w:val="FFA0A0"/>
        </w:rPr>
        <w:t>"Account Successfully Deleted"</w:t>
      </w:r>
      <w:r>
        <w:rPr>
          <w:color w:val="FFFFFF"/>
        </w:rPr>
        <w:t>);</w:t>
      </w:r>
    </w:p>
    <w:p w14:paraId="17A6BBB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t>a.show();</w:t>
      </w:r>
    </w:p>
    <w:p w14:paraId="727C996C"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r>
    </w:p>
    <w:p w14:paraId="3116AFAF"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r>
    </w:p>
    <w:p w14:paraId="4E5E925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loginFXML.fxml"</w:t>
      </w:r>
      <w:r>
        <w:rPr>
          <w:color w:val="FFFFFF"/>
        </w:rPr>
        <w:t>));</w:t>
      </w:r>
    </w:p>
    <w:p w14:paraId="1D20A4D7"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08609D68"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7D835553"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326D5A5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282FD24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4DA31F13"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lastRenderedPageBreak/>
        <w:t xml:space="preserve">    </w:t>
      </w:r>
      <w:r>
        <w:rPr>
          <w:color w:val="FFFFFF"/>
        </w:rPr>
        <w:tab/>
      </w:r>
      <w:r>
        <w:rPr>
          <w:color w:val="FFFFFF"/>
        </w:rPr>
        <w:tab/>
      </w:r>
      <w:r>
        <w:rPr>
          <w:color w:val="FFFFFF"/>
        </w:rPr>
        <w:tab/>
        <w:t>stage.setScene(scene);</w:t>
      </w:r>
    </w:p>
    <w:p w14:paraId="05EBEC9B"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t>stage.show();</w:t>
      </w:r>
    </w:p>
    <w:p w14:paraId="46E09B79"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r>
    </w:p>
    <w:p w14:paraId="31B94E65"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w:t>
      </w:r>
    </w:p>
    <w:p w14:paraId="2D013F93"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0E68C"/>
        </w:rPr>
        <w:t>else</w:t>
      </w:r>
      <w:r>
        <w:rPr>
          <w:color w:val="FFFFFF"/>
        </w:rPr>
        <w:t xml:space="preserve"> {</w:t>
      </w:r>
    </w:p>
    <w:p w14:paraId="23F0BDCD"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r>
        <w:rPr>
          <w:color w:val="FFFFFF"/>
        </w:rPr>
        <w:tab/>
        <w:t>a.close();</w:t>
      </w:r>
    </w:p>
    <w:p w14:paraId="65AE1B51"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w:t>
      </w:r>
    </w:p>
    <w:p w14:paraId="635AD4F4"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p>
    <w:p w14:paraId="2EA88F60"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t>}</w:t>
      </w:r>
    </w:p>
    <w:p w14:paraId="13911D96"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0E68C"/>
        </w:rPr>
        <w:t>else</w:t>
      </w:r>
      <w:r>
        <w:rPr>
          <w:color w:val="FFFFFF"/>
        </w:rPr>
        <w:t xml:space="preserve"> {</w:t>
      </w:r>
    </w:p>
    <w:p w14:paraId="4128B073"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a.setAlertType(</w:t>
      </w:r>
      <w:r>
        <w:rPr>
          <w:color w:val="98FB98"/>
        </w:rPr>
        <w:t>AlertType</w:t>
      </w:r>
      <w:r>
        <w:rPr>
          <w:color w:val="FFFFFF"/>
        </w:rPr>
        <w:t>.ERROR);</w:t>
      </w:r>
    </w:p>
    <w:p w14:paraId="51060504"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a.setContentText(</w:t>
      </w:r>
      <w:r>
        <w:rPr>
          <w:color w:val="FFA0A0"/>
        </w:rPr>
        <w:t>"Account Not found"</w:t>
      </w:r>
      <w:r>
        <w:rPr>
          <w:color w:val="FFFFFF"/>
        </w:rPr>
        <w:t>);</w:t>
      </w:r>
    </w:p>
    <w:p w14:paraId="6EFB511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a.setHeaderText(</w:t>
      </w:r>
      <w:r>
        <w:rPr>
          <w:color w:val="FFA0A0"/>
        </w:rPr>
        <w:t>"Delete Account"</w:t>
      </w:r>
      <w:r>
        <w:rPr>
          <w:color w:val="FFFFFF"/>
        </w:rPr>
        <w:t>);</w:t>
      </w:r>
    </w:p>
    <w:p w14:paraId="3A634CCE"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t>a.show();</w:t>
      </w:r>
    </w:p>
    <w:p w14:paraId="0E864624"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r>
      <w:r>
        <w:rPr>
          <w:color w:val="FFFFFF"/>
        </w:rPr>
        <w:tab/>
      </w:r>
    </w:p>
    <w:p w14:paraId="503D9B9C"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r>
        <w:rPr>
          <w:color w:val="FFFFFF"/>
        </w:rPr>
        <w:tab/>
        <w:t>}</w:t>
      </w:r>
    </w:p>
    <w:p w14:paraId="668782E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xml:space="preserve">    }</w:t>
      </w:r>
    </w:p>
    <w:p w14:paraId="77B643A4"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 </w:t>
      </w:r>
    </w:p>
    <w:p w14:paraId="264DD55A" w14:textId="77777777" w:rsidR="0014254C" w:rsidRDefault="0014254C" w:rsidP="00C91157">
      <w:pPr>
        <w:pStyle w:val="HTMLPreformatted"/>
        <w:numPr>
          <w:ilvl w:val="0"/>
          <w:numId w:val="17"/>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32069502"/>
        <w:rPr>
          <w:color w:val="FFFFFF"/>
        </w:rPr>
      </w:pPr>
      <w:r>
        <w:rPr>
          <w:color w:val="FFFFFF"/>
        </w:rPr>
        <w:t>}</w:t>
      </w:r>
    </w:p>
    <w:p w14:paraId="16985F11" w14:textId="12FEB165" w:rsidR="006E1BAE" w:rsidRDefault="0014254C" w:rsidP="006E1BAE">
      <w:r>
        <w:rPr>
          <w:color w:val="FFFFFF"/>
        </w:rPr>
        <w:t> </w:t>
      </w:r>
    </w:p>
    <w:p w14:paraId="1EB44560" w14:textId="1F90C761" w:rsidR="00B40358" w:rsidRPr="006E1BAE" w:rsidRDefault="00E2590E" w:rsidP="006E1BAE">
      <w:r>
        <w:br w:type="page"/>
      </w:r>
    </w:p>
    <w:p w14:paraId="695EF091" w14:textId="5BBF1496" w:rsidR="00873F95" w:rsidRDefault="00873F95" w:rsidP="00873F95">
      <w:pPr>
        <w:pStyle w:val="Heading5"/>
      </w:pPr>
      <w:r>
        <w:lastRenderedPageBreak/>
        <w:t>loginFXMLController.java</w:t>
      </w:r>
    </w:p>
    <w:p w14:paraId="6F7769B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sz w:val="20"/>
        </w:rPr>
      </w:pPr>
      <w:r>
        <w:rPr>
          <w:color w:val="F0E68C"/>
        </w:rPr>
        <w:t>package</w:t>
      </w:r>
      <w:r>
        <w:rPr>
          <w:color w:val="FFFFFF"/>
        </w:rPr>
        <w:t xml:space="preserve"> GUI;</w:t>
      </w:r>
    </w:p>
    <w:p w14:paraId="531F48E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io.</w:t>
      </w:r>
      <w:r>
        <w:rPr>
          <w:color w:val="98FB98"/>
        </w:rPr>
        <w:t>IOException</w:t>
      </w:r>
      <w:r>
        <w:rPr>
          <w:color w:val="FFFFFF"/>
        </w:rPr>
        <w:t>;</w:t>
      </w:r>
    </w:p>
    <w:p w14:paraId="723D95D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3FA97E7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w:t>
      </w:r>
      <w:r>
        <w:rPr>
          <w:color w:val="98FB98"/>
        </w:rPr>
        <w:t>Database</w:t>
      </w:r>
      <w:r>
        <w:rPr>
          <w:color w:val="FFFFFF"/>
        </w:rPr>
        <w:t>.dataSQLite;</w:t>
      </w:r>
    </w:p>
    <w:p w14:paraId="64649748"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application.</w:t>
      </w:r>
      <w:r>
        <w:rPr>
          <w:color w:val="98FB98"/>
        </w:rPr>
        <w:t>Admin</w:t>
      </w:r>
      <w:r>
        <w:rPr>
          <w:color w:val="FFFFFF"/>
        </w:rPr>
        <w:t>;</w:t>
      </w:r>
    </w:p>
    <w:p w14:paraId="020C840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application.</w:t>
      </w:r>
      <w:r>
        <w:rPr>
          <w:color w:val="98FB98"/>
        </w:rPr>
        <w:t>InputValidationException</w:t>
      </w:r>
      <w:r>
        <w:rPr>
          <w:color w:val="FFFFFF"/>
        </w:rPr>
        <w:t>;</w:t>
      </w:r>
    </w:p>
    <w:p w14:paraId="353165A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application.</w:t>
      </w:r>
      <w:r>
        <w:rPr>
          <w:color w:val="98FB98"/>
        </w:rPr>
        <w:t>User</w:t>
      </w:r>
      <w:r>
        <w:rPr>
          <w:color w:val="FFFFFF"/>
        </w:rPr>
        <w:t>;</w:t>
      </w:r>
    </w:p>
    <w:p w14:paraId="43153CC4"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20C9032C"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fxml.FXML;</w:t>
      </w:r>
    </w:p>
    <w:p w14:paraId="5A8B6BE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fxml.</w:t>
      </w:r>
      <w:r>
        <w:rPr>
          <w:color w:val="98FB98"/>
        </w:rPr>
        <w:t>FXMLLoader</w:t>
      </w:r>
      <w:r>
        <w:rPr>
          <w:color w:val="FFFFFF"/>
        </w:rPr>
        <w:t>;</w:t>
      </w:r>
    </w:p>
    <w:p w14:paraId="31B74A3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cene.</w:t>
      </w:r>
      <w:r>
        <w:rPr>
          <w:color w:val="98FB98"/>
        </w:rPr>
        <w:t>Node</w:t>
      </w:r>
      <w:r>
        <w:rPr>
          <w:color w:val="FFFFFF"/>
        </w:rPr>
        <w:t>;</w:t>
      </w:r>
    </w:p>
    <w:p w14:paraId="5FA817B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cene.</w:t>
      </w:r>
      <w:r>
        <w:rPr>
          <w:color w:val="98FB98"/>
        </w:rPr>
        <w:t>Parent</w:t>
      </w:r>
      <w:r>
        <w:rPr>
          <w:color w:val="FFFFFF"/>
        </w:rPr>
        <w:t>;</w:t>
      </w:r>
    </w:p>
    <w:p w14:paraId="4EA3D174"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cene.</w:t>
      </w:r>
      <w:r>
        <w:rPr>
          <w:color w:val="98FB98"/>
        </w:rPr>
        <w:t>Scene</w:t>
      </w:r>
      <w:r>
        <w:rPr>
          <w:color w:val="FFFFFF"/>
        </w:rPr>
        <w:t>;</w:t>
      </w:r>
    </w:p>
    <w:p w14:paraId="7DA72B8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cene.control.</w:t>
      </w:r>
      <w:r>
        <w:rPr>
          <w:color w:val="98FB98"/>
        </w:rPr>
        <w:t>Alert</w:t>
      </w:r>
      <w:r>
        <w:rPr>
          <w:color w:val="FFFFFF"/>
        </w:rPr>
        <w:t>;</w:t>
      </w:r>
    </w:p>
    <w:p w14:paraId="113DB27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06F4193C"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cene.control.</w:t>
      </w:r>
      <w:r>
        <w:rPr>
          <w:color w:val="98FB98"/>
        </w:rPr>
        <w:t>Button</w:t>
      </w:r>
      <w:r>
        <w:rPr>
          <w:color w:val="FFFFFF"/>
        </w:rPr>
        <w:t>;</w:t>
      </w:r>
    </w:p>
    <w:p w14:paraId="5D78C76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cene.control.</w:t>
      </w:r>
      <w:r>
        <w:rPr>
          <w:color w:val="98FB98"/>
        </w:rPr>
        <w:t>PasswordField</w:t>
      </w:r>
      <w:r>
        <w:rPr>
          <w:color w:val="FFFFFF"/>
        </w:rPr>
        <w:t>;</w:t>
      </w:r>
    </w:p>
    <w:p w14:paraId="7D865B2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cene.control.</w:t>
      </w:r>
      <w:r>
        <w:rPr>
          <w:color w:val="98FB98"/>
        </w:rPr>
        <w:t>TextField</w:t>
      </w:r>
      <w:r>
        <w:rPr>
          <w:color w:val="FFFFFF"/>
        </w:rPr>
        <w:t>;</w:t>
      </w:r>
    </w:p>
    <w:p w14:paraId="26641C3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import</w:t>
      </w:r>
      <w:r>
        <w:rPr>
          <w:color w:val="FFFFFF"/>
        </w:rPr>
        <w:t xml:space="preserve"> javafx.stage.</w:t>
      </w:r>
      <w:r>
        <w:rPr>
          <w:color w:val="98FB98"/>
        </w:rPr>
        <w:t>Stage</w:t>
      </w:r>
      <w:r>
        <w:rPr>
          <w:color w:val="FFFFFF"/>
        </w:rPr>
        <w:t>;</w:t>
      </w:r>
    </w:p>
    <w:p w14:paraId="699A7E0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66E0F66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87CEEB"/>
        </w:rPr>
        <w:t>/**</w:t>
      </w:r>
    </w:p>
    <w:p w14:paraId="5F58D768"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87CEEB"/>
        </w:rPr>
        <w:t xml:space="preserve"> * </w:t>
      </w:r>
    </w:p>
    <w:p w14:paraId="6E4C876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87CEEB"/>
        </w:rPr>
        <w:t xml:space="preserve"> * Controller for loginFXML</w:t>
      </w:r>
    </w:p>
    <w:p w14:paraId="08F32D0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87CEEB"/>
        </w:rPr>
        <w:t xml:space="preserve"> * This is the first fxml that can be viewed</w:t>
      </w:r>
    </w:p>
    <w:p w14:paraId="7411FD7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87CEEB"/>
        </w:rPr>
        <w:t xml:space="preserve"> * This fxml provides access to vaious other fxmls</w:t>
      </w:r>
    </w:p>
    <w:p w14:paraId="71368FDB"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87CEEB"/>
        </w:rPr>
        <w:t xml:space="preserve"> * @author Yogesh Parajuli</w:t>
      </w:r>
    </w:p>
    <w:p w14:paraId="5539B0A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87CEEB"/>
        </w:rPr>
        <w:t xml:space="preserve"> *</w:t>
      </w:r>
    </w:p>
    <w:p w14:paraId="213BE14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87CEEB"/>
        </w:rPr>
        <w:t xml:space="preserve"> */</w:t>
      </w:r>
    </w:p>
    <w:p w14:paraId="113D0628"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0E68C"/>
        </w:rPr>
        <w:t>public</w:t>
      </w:r>
      <w:r>
        <w:rPr>
          <w:color w:val="FFFFFF"/>
        </w:rPr>
        <w:t xml:space="preserve"> </w:t>
      </w:r>
      <w:r>
        <w:rPr>
          <w:color w:val="F0E68C"/>
        </w:rPr>
        <w:t>class</w:t>
      </w:r>
      <w:r>
        <w:rPr>
          <w:color w:val="FFFFFF"/>
        </w:rPr>
        <w:t xml:space="preserve"> loginFXMLController {</w:t>
      </w:r>
    </w:p>
    <w:p w14:paraId="6D21DEF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98FB98"/>
        </w:rPr>
        <w:t>User</w:t>
      </w:r>
      <w:r>
        <w:rPr>
          <w:color w:val="FFFFFF"/>
        </w:rPr>
        <w:t xml:space="preserve"> currentUser;</w:t>
      </w:r>
    </w:p>
    <w:p w14:paraId="4773403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p>
    <w:p w14:paraId="2B731DFA"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private</w:t>
      </w:r>
      <w:r>
        <w:rPr>
          <w:color w:val="FFFFFF"/>
        </w:rPr>
        <w:t xml:space="preserve"> dataSQLite data  = dataSQLite.getInstance();</w:t>
      </w:r>
    </w:p>
    <w:p w14:paraId="7A51C8CC"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2E91372B"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3FE263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180DE627"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private</w:t>
      </w:r>
      <w:r>
        <w:rPr>
          <w:color w:val="FFFFFF"/>
        </w:rPr>
        <w:t xml:space="preserve"> </w:t>
      </w:r>
      <w:r>
        <w:rPr>
          <w:color w:val="98FB98"/>
        </w:rPr>
        <w:t>TextField</w:t>
      </w:r>
      <w:r>
        <w:rPr>
          <w:color w:val="FFFFFF"/>
        </w:rPr>
        <w:t xml:space="preserve"> usernameField;</w:t>
      </w:r>
    </w:p>
    <w:p w14:paraId="6843208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724414B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38DB8E5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private</w:t>
      </w:r>
      <w:r>
        <w:rPr>
          <w:color w:val="FFFFFF"/>
        </w:rPr>
        <w:t xml:space="preserve"> </w:t>
      </w:r>
      <w:r>
        <w:rPr>
          <w:color w:val="98FB98"/>
        </w:rPr>
        <w:t>PasswordField</w:t>
      </w:r>
      <w:r>
        <w:rPr>
          <w:color w:val="FFFFFF"/>
        </w:rPr>
        <w:t xml:space="preserve"> passwordField;</w:t>
      </w:r>
    </w:p>
    <w:p w14:paraId="59F1768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F5DE73A"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707C540A"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private</w:t>
      </w:r>
      <w:r>
        <w:rPr>
          <w:color w:val="FFFFFF"/>
        </w:rPr>
        <w:t xml:space="preserve"> </w:t>
      </w:r>
      <w:r>
        <w:rPr>
          <w:color w:val="98FB98"/>
        </w:rPr>
        <w:t>Button</w:t>
      </w:r>
      <w:r>
        <w:rPr>
          <w:color w:val="FFFFFF"/>
        </w:rPr>
        <w:t xml:space="preserve"> registerButton;</w:t>
      </w:r>
    </w:p>
    <w:p w14:paraId="6CB0F7C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5C1E2F6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0D0CB55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private</w:t>
      </w:r>
      <w:r>
        <w:rPr>
          <w:color w:val="FFFFFF"/>
        </w:rPr>
        <w:t xml:space="preserve"> </w:t>
      </w:r>
      <w:r>
        <w:rPr>
          <w:color w:val="98FB98"/>
        </w:rPr>
        <w:t>Button</w:t>
      </w:r>
      <w:r>
        <w:rPr>
          <w:color w:val="FFFFFF"/>
        </w:rPr>
        <w:t xml:space="preserve"> updatePasswordButton;</w:t>
      </w:r>
    </w:p>
    <w:p w14:paraId="3B94C1C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54DB224C"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lastRenderedPageBreak/>
        <w:tab/>
      </w:r>
      <w:r>
        <w:rPr>
          <w:color w:val="CD5C5C"/>
        </w:rPr>
        <w:t>@FXML</w:t>
      </w:r>
    </w:p>
    <w:p w14:paraId="75BF951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private</w:t>
      </w:r>
      <w:r>
        <w:rPr>
          <w:color w:val="FFFFFF"/>
        </w:rPr>
        <w:t xml:space="preserve"> </w:t>
      </w:r>
      <w:r>
        <w:rPr>
          <w:color w:val="98FB98"/>
        </w:rPr>
        <w:t>Button</w:t>
      </w:r>
      <w:r>
        <w:rPr>
          <w:color w:val="FFFFFF"/>
        </w:rPr>
        <w:t xml:space="preserve"> loginButton;</w:t>
      </w:r>
    </w:p>
    <w:p w14:paraId="51C8CC7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F588AA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22CB326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private</w:t>
      </w:r>
      <w:r>
        <w:rPr>
          <w:color w:val="FFFFFF"/>
        </w:rPr>
        <w:t xml:space="preserve"> </w:t>
      </w:r>
      <w:r>
        <w:rPr>
          <w:color w:val="98FB98"/>
        </w:rPr>
        <w:t>Button</w:t>
      </w:r>
      <w:r>
        <w:rPr>
          <w:color w:val="FFFFFF"/>
        </w:rPr>
        <w:t xml:space="preserve"> deleteAccountButton;</w:t>
      </w:r>
    </w:p>
    <w:p w14:paraId="685A8E0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7507D49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87CEEB"/>
        </w:rPr>
        <w:t>// takes you to delete accoutn page</w:t>
      </w:r>
    </w:p>
    <w:p w14:paraId="4872D50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78646934"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void</w:t>
      </w:r>
      <w:r>
        <w:rPr>
          <w:color w:val="FFFFFF"/>
        </w:rPr>
        <w:t xml:space="preserve"> deleteAccount(</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3F24D80B"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deleteAccountFXML.fxml"</w:t>
      </w:r>
      <w:r>
        <w:rPr>
          <w:color w:val="FFFFFF"/>
        </w:rPr>
        <w:t>));</w:t>
      </w:r>
    </w:p>
    <w:p w14:paraId="0380E40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02B9C08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2B1CEEC4"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0008D4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0037BC0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7534071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stage.setScene(scene);</w:t>
      </w:r>
    </w:p>
    <w:p w14:paraId="6801EFC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stage.show();</w:t>
      </w:r>
    </w:p>
    <w:p w14:paraId="2D5974E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5BE664D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t>}</w:t>
      </w:r>
    </w:p>
    <w:p w14:paraId="30B731F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p>
    <w:p w14:paraId="7F03E05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87CEEB"/>
        </w:rPr>
        <w:t xml:space="preserve">//Logs you in </w:t>
      </w:r>
    </w:p>
    <w:p w14:paraId="52C231C3"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7EFBDCA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void</w:t>
      </w:r>
      <w:r>
        <w:rPr>
          <w:color w:val="FFFFFF"/>
        </w:rPr>
        <w:t xml:space="preserve"> login(</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nputValidationException</w:t>
      </w:r>
      <w:r>
        <w:rPr>
          <w:color w:val="FFFFFF"/>
        </w:rPr>
        <w:t xml:space="preserve">, </w:t>
      </w:r>
      <w:r>
        <w:rPr>
          <w:color w:val="98FB98"/>
        </w:rPr>
        <w:t>IOException</w:t>
      </w:r>
      <w:r>
        <w:rPr>
          <w:color w:val="FFFFFF"/>
        </w:rPr>
        <w:t xml:space="preserve"> {</w:t>
      </w:r>
    </w:p>
    <w:p w14:paraId="1F4DED0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String</w:t>
      </w:r>
      <w:r>
        <w:rPr>
          <w:color w:val="FFFFFF"/>
        </w:rPr>
        <w:t xml:space="preserve"> username = usernameField.getText();</w:t>
      </w:r>
    </w:p>
    <w:p w14:paraId="0B8C170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String</w:t>
      </w:r>
      <w:r>
        <w:rPr>
          <w:color w:val="FFFFFF"/>
        </w:rPr>
        <w:t xml:space="preserve"> password = passwordField.getText();</w:t>
      </w:r>
    </w:p>
    <w:p w14:paraId="185BC1A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3201AC7"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0E68C"/>
        </w:rPr>
        <w:t>if</w:t>
      </w:r>
      <w:r>
        <w:rPr>
          <w:color w:val="FFFFFF"/>
        </w:rPr>
        <w:t>(data.validate(username, password)) {</w:t>
      </w:r>
    </w:p>
    <w:p w14:paraId="51AFFD3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t>currentUser =  data.openUser(username);</w:t>
      </w:r>
    </w:p>
    <w:p w14:paraId="6792E8CC"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0E68C"/>
        </w:rPr>
        <w:t>if</w:t>
      </w:r>
      <w:r>
        <w:rPr>
          <w:color w:val="FFFFFF"/>
        </w:rPr>
        <w:t xml:space="preserve"> (!currentUser.areYouAdmin()) {</w:t>
      </w:r>
    </w:p>
    <w:p w14:paraId="09F9B99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87CEEB"/>
        </w:rPr>
        <w:t>// Change the parent i.e base class using fxml loader</w:t>
      </w:r>
    </w:p>
    <w:p w14:paraId="4C50D94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FFFFF"/>
        </w:rPr>
        <w:tab/>
      </w:r>
      <w:r>
        <w:rPr>
          <w:color w:val="FFFFFF"/>
        </w:rPr>
        <w:tab/>
      </w:r>
      <w:r>
        <w:rPr>
          <w:color w:val="FFFFFF"/>
        </w:rPr>
        <w:tab/>
      </w:r>
      <w:r>
        <w:rPr>
          <w:color w:val="FFFFFF"/>
        </w:rPr>
        <w:tab/>
      </w:r>
    </w:p>
    <w:p w14:paraId="54AB4377"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98FB98"/>
        </w:rPr>
        <w:t>FXMLLoader</w:t>
      </w:r>
      <w:r>
        <w:rPr>
          <w:color w:val="FFFFFF"/>
        </w:rPr>
        <w:t xml:space="preserve"> loader = </w:t>
      </w:r>
      <w:r>
        <w:rPr>
          <w:color w:val="F0E68C"/>
        </w:rPr>
        <w:t>new</w:t>
      </w:r>
      <w:r>
        <w:rPr>
          <w:color w:val="FFFFFF"/>
        </w:rPr>
        <w:t xml:space="preserve"> </w:t>
      </w:r>
      <w:r>
        <w:rPr>
          <w:color w:val="98FB98"/>
        </w:rPr>
        <w:t>FXMLLoader</w:t>
      </w:r>
      <w:r>
        <w:rPr>
          <w:color w:val="FFFFFF"/>
        </w:rPr>
        <w:t>(getClass().getResource(</w:t>
      </w:r>
      <w:r>
        <w:rPr>
          <w:color w:val="FFA0A0"/>
        </w:rPr>
        <w:t>"userViewReviewEatFXML.fxml"</w:t>
      </w:r>
      <w:r>
        <w:rPr>
          <w:color w:val="FFFFFF"/>
        </w:rPr>
        <w:t>));</w:t>
      </w:r>
    </w:p>
    <w:p w14:paraId="4948168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98FB98"/>
        </w:rPr>
        <w:t>Parent</w:t>
      </w:r>
      <w:r>
        <w:rPr>
          <w:color w:val="FFFFFF"/>
        </w:rPr>
        <w:t xml:space="preserve"> root = loader.load();</w:t>
      </w:r>
    </w:p>
    <w:p w14:paraId="6D9615C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t xml:space="preserve"> </w:t>
      </w:r>
    </w:p>
    <w:p w14:paraId="31CD9AF4"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87CEEB"/>
        </w:rPr>
        <w:t>// Trying to pass on a User object to next controller</w:t>
      </w:r>
    </w:p>
    <w:p w14:paraId="37BE56A3"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t>userViewReviewEatFXMLController nextController = loader.getController();</w:t>
      </w:r>
    </w:p>
    <w:p w14:paraId="1C0E767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lastRenderedPageBreak/>
        <w:tab/>
      </w:r>
      <w:r>
        <w:rPr>
          <w:color w:val="FFFFFF"/>
        </w:rPr>
        <w:tab/>
      </w:r>
      <w:r>
        <w:rPr>
          <w:color w:val="FFFFFF"/>
        </w:rPr>
        <w:tab/>
      </w:r>
      <w:r>
        <w:rPr>
          <w:color w:val="FFFFFF"/>
        </w:rPr>
        <w:tab/>
      </w:r>
      <w:r>
        <w:rPr>
          <w:color w:val="FFFFFF"/>
        </w:rPr>
        <w:tab/>
        <w:t>nextController.setUser(currentUser);</w:t>
      </w:r>
    </w:p>
    <w:p w14:paraId="71E2B4F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p>
    <w:p w14:paraId="2145B23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p>
    <w:p w14:paraId="09D1AD7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87CEEB"/>
        </w:rPr>
        <w:t>//Set the scene to the new root i.e new fxml file</w:t>
      </w:r>
    </w:p>
    <w:p w14:paraId="4BF943EA"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34AF47F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p>
    <w:p w14:paraId="4369A8E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87CEEB"/>
        </w:rPr>
        <w:t>//Set the stage information</w:t>
      </w:r>
    </w:p>
    <w:p w14:paraId="4781604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4957BD77"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p>
    <w:p w14:paraId="460C5C1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t>stage.setScene(scene);</w:t>
      </w:r>
    </w:p>
    <w:p w14:paraId="6336B53A"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r>
      <w:r>
        <w:rPr>
          <w:color w:val="FFFFFF"/>
        </w:rPr>
        <w:tab/>
        <w:t>stage.show();</w:t>
      </w:r>
      <w:r>
        <w:rPr>
          <w:color w:val="FFFFFF"/>
        </w:rPr>
        <w:tab/>
      </w:r>
    </w:p>
    <w:p w14:paraId="44D3531A"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FFFFFF"/>
        </w:rPr>
        <w:tab/>
        <w:t>}</w:t>
      </w:r>
      <w:r>
        <w:rPr>
          <w:color w:val="FFFFFF"/>
        </w:rPr>
        <w:tab/>
      </w:r>
    </w:p>
    <w:p w14:paraId="7A27EEE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6904E15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w:t>
      </w:r>
    </w:p>
    <w:p w14:paraId="7B44D2B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p>
    <w:p w14:paraId="1A53AA38"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87CEEB"/>
        </w:rPr>
        <w:t>//Admin details are not stored in the database</w:t>
      </w:r>
    </w:p>
    <w:p w14:paraId="16B5D8A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87CEEB"/>
        </w:rPr>
        <w:t>//instead they are set as private static attribute in admin class</w:t>
      </w:r>
    </w:p>
    <w:p w14:paraId="59442107"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p>
    <w:p w14:paraId="25B3FE8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0E68C"/>
        </w:rPr>
        <w:t>else</w:t>
      </w:r>
      <w:r>
        <w:rPr>
          <w:color w:val="FFFFFF"/>
        </w:rPr>
        <w:t xml:space="preserve"> </w:t>
      </w:r>
      <w:r>
        <w:rPr>
          <w:color w:val="F0E68C"/>
        </w:rPr>
        <w:t>if</w:t>
      </w:r>
      <w:r>
        <w:rPr>
          <w:color w:val="FFFFFF"/>
        </w:rPr>
        <w:t>(username.equals(</w:t>
      </w:r>
      <w:r>
        <w:rPr>
          <w:color w:val="98FB98"/>
        </w:rPr>
        <w:t>Admin</w:t>
      </w:r>
      <w:r>
        <w:rPr>
          <w:color w:val="FFFFFF"/>
        </w:rPr>
        <w:t>.getAdminUsername()) &amp;&amp; password.equals(</w:t>
      </w:r>
      <w:r>
        <w:rPr>
          <w:color w:val="98FB98"/>
        </w:rPr>
        <w:t>Admin</w:t>
      </w:r>
      <w:r>
        <w:rPr>
          <w:color w:val="FFFFFF"/>
        </w:rPr>
        <w:t>.getAdminPassword())) {</w:t>
      </w:r>
    </w:p>
    <w:p w14:paraId="0537897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87CEEB"/>
        </w:rPr>
        <w:t>// Change the parent i.e base class using fxml loader</w:t>
      </w:r>
    </w:p>
    <w:p w14:paraId="3EA12B3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adminViewReviewEat.fxml"</w:t>
      </w:r>
      <w:r>
        <w:rPr>
          <w:color w:val="FFFFFF"/>
        </w:rPr>
        <w:t>));</w:t>
      </w:r>
    </w:p>
    <w:p w14:paraId="4804A5EA"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p>
    <w:p w14:paraId="755DEB47"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2F180AD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87CEEB"/>
        </w:rPr>
        <w:t>//Set the scene to the new root i.e new fxml file</w:t>
      </w:r>
    </w:p>
    <w:p w14:paraId="486594BB"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7C07989B"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4A7667D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87CEEB"/>
        </w:rPr>
        <w:t>//Set the stage information</w:t>
      </w:r>
    </w:p>
    <w:p w14:paraId="3B7BAFB4"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1310502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p>
    <w:p w14:paraId="73DEBD4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p>
    <w:p w14:paraId="430F5A74"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p>
    <w:p w14:paraId="3F0DE71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36713C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t>stage.setScene(scene);</w:t>
      </w:r>
    </w:p>
    <w:p w14:paraId="746DA80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p>
    <w:p w14:paraId="2DD326D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t>stage.show();</w:t>
      </w:r>
    </w:p>
    <w:p w14:paraId="18862FAC"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r>
    </w:p>
    <w:p w14:paraId="6EDF8EFB"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lastRenderedPageBreak/>
        <w:tab/>
      </w:r>
      <w:r>
        <w:rPr>
          <w:color w:val="FFFFFF"/>
        </w:rPr>
        <w:tab/>
      </w:r>
      <w:r>
        <w:rPr>
          <w:color w:val="FFFFFF"/>
        </w:rPr>
        <w:tab/>
      </w:r>
    </w:p>
    <w:p w14:paraId="117D278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w:t>
      </w:r>
    </w:p>
    <w:p w14:paraId="0963032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0E68C"/>
        </w:rPr>
        <w:t>else</w:t>
      </w:r>
      <w:r>
        <w:rPr>
          <w:color w:val="FFFFFF"/>
        </w:rPr>
        <w:t xml:space="preserve"> {</w:t>
      </w:r>
    </w:p>
    <w:p w14:paraId="367C81C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t>a.setAlertType(</w:t>
      </w:r>
      <w:r>
        <w:rPr>
          <w:color w:val="98FB98"/>
        </w:rPr>
        <w:t>AlertType</w:t>
      </w:r>
      <w:r>
        <w:rPr>
          <w:color w:val="FFFFFF"/>
        </w:rPr>
        <w:t>.ERROR);</w:t>
      </w:r>
    </w:p>
    <w:p w14:paraId="618A7E63"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t>a.setContentText(</w:t>
      </w:r>
      <w:r>
        <w:rPr>
          <w:color w:val="FFA0A0"/>
        </w:rPr>
        <w:t>"Login Unsuccessful. Please check your detail and try again"</w:t>
      </w:r>
      <w:r>
        <w:rPr>
          <w:color w:val="FFFFFF"/>
        </w:rPr>
        <w:t>);</w:t>
      </w:r>
    </w:p>
    <w:p w14:paraId="191F7B6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FFFFFF"/>
        </w:rPr>
        <w:tab/>
        <w:t>a.show();</w:t>
      </w:r>
      <w:r>
        <w:rPr>
          <w:color w:val="FFFFFF"/>
        </w:rPr>
        <w:tab/>
      </w:r>
      <w:r>
        <w:rPr>
          <w:color w:val="FFFFFF"/>
        </w:rPr>
        <w:tab/>
        <w:t xml:space="preserve"> </w:t>
      </w:r>
    </w:p>
    <w:p w14:paraId="67CEC7C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w:t>
      </w:r>
    </w:p>
    <w:p w14:paraId="02D4276B"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FF8F7D5"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2D48768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t>}</w:t>
      </w:r>
    </w:p>
    <w:p w14:paraId="4FF8FDB3"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E29AD3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87CEEB"/>
        </w:rPr>
        <w:t>// Takes you to register page</w:t>
      </w:r>
    </w:p>
    <w:p w14:paraId="3FE80EF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44932C1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void</w:t>
      </w:r>
      <w:r>
        <w:rPr>
          <w:color w:val="FFFFFF"/>
        </w:rPr>
        <w:t xml:space="preserve"> </w:t>
      </w:r>
      <w:r>
        <w:rPr>
          <w:color w:val="F0E68C"/>
        </w:rPr>
        <w:t>register</w:t>
      </w:r>
      <w:r>
        <w:rPr>
          <w:color w:val="FFFFFF"/>
        </w:rPr>
        <w:t>(</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5D0E5833"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registerUserFXML.fxml"</w:t>
      </w:r>
      <w:r>
        <w:rPr>
          <w:color w:val="FFFFFF"/>
        </w:rPr>
        <w:t>));</w:t>
      </w:r>
    </w:p>
    <w:p w14:paraId="0A5A7612"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4B70465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2D473B1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20B3BAA1"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2A0B65F7"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2538668"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stage.setScene(scene);</w:t>
      </w:r>
    </w:p>
    <w:p w14:paraId="2957F6C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stage.show();</w:t>
      </w:r>
    </w:p>
    <w:p w14:paraId="2EA4316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6C08EE5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t>}</w:t>
      </w:r>
    </w:p>
    <w:p w14:paraId="2DACBEA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p>
    <w:p w14:paraId="571BAD84"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87CEEB"/>
        </w:rPr>
        <w:t>// Takes you to update password page</w:t>
      </w:r>
    </w:p>
    <w:p w14:paraId="5BDC8368"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CD5C5C"/>
        </w:rPr>
        <w:t>@FXML</w:t>
      </w:r>
    </w:p>
    <w:p w14:paraId="35AA208C"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0E68C"/>
        </w:rPr>
        <w:t>void</w:t>
      </w:r>
      <w:r>
        <w:rPr>
          <w:color w:val="FFFFFF"/>
        </w:rPr>
        <w:t xml:space="preserve"> updatePassword(</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5AAF66AF"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updatePasswordFXML.fxml"</w:t>
      </w:r>
      <w:r>
        <w:rPr>
          <w:color w:val="FFFFFF"/>
        </w:rPr>
        <w:t>));</w:t>
      </w:r>
    </w:p>
    <w:p w14:paraId="160340E3"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15DCFADE"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5990C52D"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21E947D6"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0D759338"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729D80D7"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stage.setScene(scene);</w:t>
      </w:r>
    </w:p>
    <w:p w14:paraId="1F64AC79"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r>
      <w:r>
        <w:rPr>
          <w:color w:val="FFFFFF"/>
        </w:rPr>
        <w:tab/>
        <w:t>stage.show();</w:t>
      </w:r>
    </w:p>
    <w:p w14:paraId="743954E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567A1B0C"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ab/>
        <w:t>}</w:t>
      </w:r>
      <w:r>
        <w:rPr>
          <w:color w:val="FFFFFF"/>
        </w:rPr>
        <w:tab/>
      </w:r>
    </w:p>
    <w:p w14:paraId="256C7700" w14:textId="77777777" w:rsidR="00E2590E"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 </w:t>
      </w:r>
    </w:p>
    <w:p w14:paraId="4761D3AD" w14:textId="7D5DD53F" w:rsidR="00B40358" w:rsidRPr="004B7A50" w:rsidRDefault="00E2590E" w:rsidP="00C91157">
      <w:pPr>
        <w:pStyle w:val="HTMLPreformatted"/>
        <w:numPr>
          <w:ilvl w:val="0"/>
          <w:numId w:val="16"/>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94717025"/>
        <w:rPr>
          <w:color w:val="FFFFFF"/>
        </w:rPr>
      </w:pPr>
      <w:r>
        <w:rPr>
          <w:color w:val="FFFFFF"/>
        </w:rPr>
        <w:t>}</w:t>
      </w:r>
    </w:p>
    <w:p w14:paraId="2C0E32FE" w14:textId="1A089A4C" w:rsidR="00873F95" w:rsidRDefault="00873F95" w:rsidP="00873F95">
      <w:pPr>
        <w:pStyle w:val="Heading5"/>
      </w:pPr>
      <w:r>
        <w:lastRenderedPageBreak/>
        <w:t>registerUserFXMLController.java</w:t>
      </w:r>
    </w:p>
    <w:p w14:paraId="5053F779"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sz w:val="20"/>
        </w:rPr>
      </w:pPr>
      <w:r>
        <w:rPr>
          <w:color w:val="F0E68C"/>
        </w:rPr>
        <w:t>package</w:t>
      </w:r>
      <w:r>
        <w:rPr>
          <w:color w:val="FFFFFF"/>
        </w:rPr>
        <w:t xml:space="preserve"> GUI;</w:t>
      </w:r>
    </w:p>
    <w:p w14:paraId="4049C19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68946F2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io.</w:t>
      </w:r>
      <w:r>
        <w:rPr>
          <w:color w:val="98FB98"/>
        </w:rPr>
        <w:t>IOException</w:t>
      </w:r>
      <w:r>
        <w:rPr>
          <w:color w:val="FFFFFF"/>
        </w:rPr>
        <w:t>;</w:t>
      </w:r>
    </w:p>
    <w:p w14:paraId="21793F4E"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437E4AC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w:t>
      </w:r>
      <w:r>
        <w:rPr>
          <w:color w:val="98FB98"/>
        </w:rPr>
        <w:t>Database</w:t>
      </w:r>
      <w:r>
        <w:rPr>
          <w:color w:val="FFFFFF"/>
        </w:rPr>
        <w:t>.dataSQLite;</w:t>
      </w:r>
    </w:p>
    <w:p w14:paraId="5F07C46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application.</w:t>
      </w:r>
      <w:r>
        <w:rPr>
          <w:color w:val="98FB98"/>
        </w:rPr>
        <w:t>Admin</w:t>
      </w:r>
      <w:r>
        <w:rPr>
          <w:color w:val="FFFFFF"/>
        </w:rPr>
        <w:t>;</w:t>
      </w:r>
    </w:p>
    <w:p w14:paraId="4805A26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application.</w:t>
      </w:r>
      <w:r>
        <w:rPr>
          <w:color w:val="98FB98"/>
        </w:rPr>
        <w:t>InputValidationException</w:t>
      </w:r>
      <w:r>
        <w:rPr>
          <w:color w:val="FFFFFF"/>
        </w:rPr>
        <w:t>;</w:t>
      </w:r>
    </w:p>
    <w:p w14:paraId="1B33B869"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application.</w:t>
      </w:r>
      <w:r>
        <w:rPr>
          <w:color w:val="98FB98"/>
        </w:rPr>
        <w:t>User</w:t>
      </w:r>
      <w:r>
        <w:rPr>
          <w:color w:val="FFFFFF"/>
        </w:rPr>
        <w:t>;</w:t>
      </w:r>
    </w:p>
    <w:p w14:paraId="2A366512"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03D01D9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fxml.FXML;</w:t>
      </w:r>
    </w:p>
    <w:p w14:paraId="620CBABE"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fxml.</w:t>
      </w:r>
      <w:r>
        <w:rPr>
          <w:color w:val="98FB98"/>
        </w:rPr>
        <w:t>FXMLLoader</w:t>
      </w:r>
      <w:r>
        <w:rPr>
          <w:color w:val="FFFFFF"/>
        </w:rPr>
        <w:t>;</w:t>
      </w:r>
    </w:p>
    <w:p w14:paraId="1D64F965"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w:t>
      </w:r>
      <w:r>
        <w:rPr>
          <w:color w:val="98FB98"/>
        </w:rPr>
        <w:t>Node</w:t>
      </w:r>
      <w:r>
        <w:rPr>
          <w:color w:val="FFFFFF"/>
        </w:rPr>
        <w:t>;</w:t>
      </w:r>
    </w:p>
    <w:p w14:paraId="45C0608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w:t>
      </w:r>
      <w:r>
        <w:rPr>
          <w:color w:val="98FB98"/>
        </w:rPr>
        <w:t>Parent</w:t>
      </w:r>
      <w:r>
        <w:rPr>
          <w:color w:val="FFFFFF"/>
        </w:rPr>
        <w:t>;</w:t>
      </w:r>
    </w:p>
    <w:p w14:paraId="0043BD7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w:t>
      </w:r>
      <w:r>
        <w:rPr>
          <w:color w:val="98FB98"/>
        </w:rPr>
        <w:t>Scene</w:t>
      </w:r>
      <w:r>
        <w:rPr>
          <w:color w:val="FFFFFF"/>
        </w:rPr>
        <w:t>;</w:t>
      </w:r>
    </w:p>
    <w:p w14:paraId="41C7337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control.</w:t>
      </w:r>
      <w:r>
        <w:rPr>
          <w:color w:val="98FB98"/>
        </w:rPr>
        <w:t>Alert</w:t>
      </w:r>
      <w:r>
        <w:rPr>
          <w:color w:val="FFFFFF"/>
        </w:rPr>
        <w:t>;</w:t>
      </w:r>
    </w:p>
    <w:p w14:paraId="120E953C"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control.</w:t>
      </w:r>
      <w:r>
        <w:rPr>
          <w:color w:val="98FB98"/>
        </w:rPr>
        <w:t>PasswordField</w:t>
      </w:r>
      <w:r>
        <w:rPr>
          <w:color w:val="FFFFFF"/>
        </w:rPr>
        <w:t>;</w:t>
      </w:r>
    </w:p>
    <w:p w14:paraId="547FCC5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control.</w:t>
      </w:r>
      <w:r>
        <w:rPr>
          <w:color w:val="98FB98"/>
        </w:rPr>
        <w:t>TextField</w:t>
      </w:r>
      <w:r>
        <w:rPr>
          <w:color w:val="FFFFFF"/>
        </w:rPr>
        <w:t>;</w:t>
      </w:r>
    </w:p>
    <w:p w14:paraId="45CF835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layout.</w:t>
      </w:r>
      <w:r>
        <w:rPr>
          <w:color w:val="98FB98"/>
        </w:rPr>
        <w:t>Region</w:t>
      </w:r>
      <w:r>
        <w:rPr>
          <w:color w:val="FFFFFF"/>
        </w:rPr>
        <w:t>;</w:t>
      </w:r>
    </w:p>
    <w:p w14:paraId="44EDA679"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6C1846F2"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cene.control.</w:t>
      </w:r>
      <w:r>
        <w:rPr>
          <w:color w:val="98FB98"/>
        </w:rPr>
        <w:t>Button</w:t>
      </w:r>
      <w:r>
        <w:rPr>
          <w:color w:val="FFFFFF"/>
        </w:rPr>
        <w:t>;</w:t>
      </w:r>
    </w:p>
    <w:p w14:paraId="7A66ADB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import</w:t>
      </w:r>
      <w:r>
        <w:rPr>
          <w:color w:val="FFFFFF"/>
        </w:rPr>
        <w:t xml:space="preserve"> javafx.stage.</w:t>
      </w:r>
      <w:r>
        <w:rPr>
          <w:color w:val="98FB98"/>
        </w:rPr>
        <w:t>Stage</w:t>
      </w:r>
      <w:r>
        <w:rPr>
          <w:color w:val="FFFFFF"/>
        </w:rPr>
        <w:t>;</w:t>
      </w:r>
    </w:p>
    <w:p w14:paraId="5022623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521E24F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87CEEB"/>
        </w:rPr>
        <w:t>/**</w:t>
      </w:r>
    </w:p>
    <w:p w14:paraId="697C8A1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87CEEB"/>
        </w:rPr>
        <w:t xml:space="preserve"> * Register User fxml controller</w:t>
      </w:r>
    </w:p>
    <w:p w14:paraId="69CA924F"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87CEEB"/>
        </w:rPr>
        <w:t xml:space="preserve"> * </w:t>
      </w:r>
    </w:p>
    <w:p w14:paraId="1B5BC78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87CEEB"/>
        </w:rPr>
        <w:t xml:space="preserve"> * This class is responsible for registering a user</w:t>
      </w:r>
    </w:p>
    <w:p w14:paraId="2B015B6F"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87CEEB"/>
        </w:rPr>
        <w:t xml:space="preserve"> * @author Yogesh Parajuli</w:t>
      </w:r>
    </w:p>
    <w:p w14:paraId="6E1D744F"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87CEEB"/>
        </w:rPr>
        <w:t xml:space="preserve"> *</w:t>
      </w:r>
    </w:p>
    <w:p w14:paraId="7B03E35F"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87CEEB"/>
        </w:rPr>
        <w:t xml:space="preserve"> */</w:t>
      </w:r>
    </w:p>
    <w:p w14:paraId="5F36AA4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0E68C"/>
        </w:rPr>
        <w:t>public</w:t>
      </w:r>
      <w:r>
        <w:rPr>
          <w:color w:val="FFFFFF"/>
        </w:rPr>
        <w:t xml:space="preserve"> </w:t>
      </w:r>
      <w:r>
        <w:rPr>
          <w:color w:val="F0E68C"/>
        </w:rPr>
        <w:t>class</w:t>
      </w:r>
      <w:r>
        <w:rPr>
          <w:color w:val="FFFFFF"/>
        </w:rPr>
        <w:t xml:space="preserve"> registerUserFXMLController {</w:t>
      </w:r>
    </w:p>
    <w:p w14:paraId="4F2F158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98FB98"/>
        </w:rPr>
        <w:t>User</w:t>
      </w:r>
      <w:r>
        <w:rPr>
          <w:color w:val="FFFFFF"/>
        </w:rPr>
        <w:t xml:space="preserve"> user;</w:t>
      </w:r>
    </w:p>
    <w:p w14:paraId="5C59843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0E68C"/>
        </w:rPr>
        <w:t>private</w:t>
      </w:r>
      <w:r>
        <w:rPr>
          <w:color w:val="FFFFFF"/>
        </w:rPr>
        <w:t xml:space="preserve"> dataSQLite data  = dataSQLite.getInstance();</w:t>
      </w:r>
    </w:p>
    <w:p w14:paraId="7131A68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18CDF7D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p>
    <w:p w14:paraId="30A8A2BB"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CD5C5C"/>
        </w:rPr>
        <w:t>@FXML</w:t>
      </w:r>
    </w:p>
    <w:p w14:paraId="5077B44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registerButton;</w:t>
      </w:r>
    </w:p>
    <w:p w14:paraId="1B4CDC0B"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6EA2655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CD5C5C"/>
        </w:rPr>
        <w:t>@FXML</w:t>
      </w:r>
    </w:p>
    <w:p w14:paraId="6715ADA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cancelButton;</w:t>
      </w:r>
    </w:p>
    <w:p w14:paraId="45B4397C"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2E0E250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CD5C5C"/>
        </w:rPr>
        <w:t>@FXML</w:t>
      </w:r>
    </w:p>
    <w:p w14:paraId="6FAEAB32"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private</w:t>
      </w:r>
      <w:r>
        <w:rPr>
          <w:color w:val="FFFFFF"/>
        </w:rPr>
        <w:t xml:space="preserve"> </w:t>
      </w:r>
      <w:r>
        <w:rPr>
          <w:color w:val="98FB98"/>
        </w:rPr>
        <w:t>TextField</w:t>
      </w:r>
      <w:r>
        <w:rPr>
          <w:color w:val="FFFFFF"/>
        </w:rPr>
        <w:t xml:space="preserve"> fNameTextfield;</w:t>
      </w:r>
    </w:p>
    <w:p w14:paraId="1AEA857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320EFA1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CD5C5C"/>
        </w:rPr>
        <w:t>@FXML</w:t>
      </w:r>
    </w:p>
    <w:p w14:paraId="039C8E9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private</w:t>
      </w:r>
      <w:r>
        <w:rPr>
          <w:color w:val="FFFFFF"/>
        </w:rPr>
        <w:t xml:space="preserve"> </w:t>
      </w:r>
      <w:r>
        <w:rPr>
          <w:color w:val="98FB98"/>
        </w:rPr>
        <w:t>TextField</w:t>
      </w:r>
      <w:r>
        <w:rPr>
          <w:color w:val="FFFFFF"/>
        </w:rPr>
        <w:t xml:space="preserve"> sNameTextfield;</w:t>
      </w:r>
    </w:p>
    <w:p w14:paraId="2815CDC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67833BB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lastRenderedPageBreak/>
        <w:t xml:space="preserve">    </w:t>
      </w:r>
      <w:r>
        <w:rPr>
          <w:color w:val="CD5C5C"/>
        </w:rPr>
        <w:t>@FXML</w:t>
      </w:r>
    </w:p>
    <w:p w14:paraId="30974DE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private</w:t>
      </w:r>
      <w:r>
        <w:rPr>
          <w:color w:val="FFFFFF"/>
        </w:rPr>
        <w:t xml:space="preserve"> </w:t>
      </w:r>
      <w:r>
        <w:rPr>
          <w:color w:val="98FB98"/>
        </w:rPr>
        <w:t>TextField</w:t>
      </w:r>
      <w:r>
        <w:rPr>
          <w:color w:val="FFFFFF"/>
        </w:rPr>
        <w:t xml:space="preserve"> emailTextfield;</w:t>
      </w:r>
    </w:p>
    <w:p w14:paraId="3793552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2A369DA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CD5C5C"/>
        </w:rPr>
        <w:t>@FXML</w:t>
      </w:r>
    </w:p>
    <w:p w14:paraId="0C4AB30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private</w:t>
      </w:r>
      <w:r>
        <w:rPr>
          <w:color w:val="FFFFFF"/>
        </w:rPr>
        <w:t xml:space="preserve"> </w:t>
      </w:r>
      <w:r>
        <w:rPr>
          <w:color w:val="98FB98"/>
        </w:rPr>
        <w:t>TextField</w:t>
      </w:r>
      <w:r>
        <w:rPr>
          <w:color w:val="FFFFFF"/>
        </w:rPr>
        <w:t xml:space="preserve"> usernameTextfield;</w:t>
      </w:r>
    </w:p>
    <w:p w14:paraId="28C32FEC"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6312276E"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CD5C5C"/>
        </w:rPr>
        <w:t>@FXML</w:t>
      </w:r>
    </w:p>
    <w:p w14:paraId="4A7F97B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private</w:t>
      </w:r>
      <w:r>
        <w:rPr>
          <w:color w:val="FFFFFF"/>
        </w:rPr>
        <w:t xml:space="preserve"> </w:t>
      </w:r>
      <w:r>
        <w:rPr>
          <w:color w:val="98FB98"/>
        </w:rPr>
        <w:t>PasswordField</w:t>
      </w:r>
      <w:r>
        <w:rPr>
          <w:color w:val="FFFFFF"/>
        </w:rPr>
        <w:t xml:space="preserve"> passwordTextfield;</w:t>
      </w:r>
    </w:p>
    <w:p w14:paraId="1BECA29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6025995F"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CD5C5C"/>
        </w:rPr>
        <w:t>@FXML</w:t>
      </w:r>
    </w:p>
    <w:p w14:paraId="1D79C5A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private</w:t>
      </w:r>
      <w:r>
        <w:rPr>
          <w:color w:val="FFFFFF"/>
        </w:rPr>
        <w:t xml:space="preserve"> </w:t>
      </w:r>
      <w:r>
        <w:rPr>
          <w:color w:val="98FB98"/>
        </w:rPr>
        <w:t>PasswordField</w:t>
      </w:r>
      <w:r>
        <w:rPr>
          <w:color w:val="FFFFFF"/>
        </w:rPr>
        <w:t xml:space="preserve"> rePasswordTextfield;</w:t>
      </w:r>
    </w:p>
    <w:p w14:paraId="63A05FF9"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1A8EB82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87CEEB"/>
        </w:rPr>
        <w:t>//Takes you back to preious page</w:t>
      </w:r>
    </w:p>
    <w:p w14:paraId="703BDB8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CD5C5C"/>
        </w:rPr>
        <w:t>@FXML</w:t>
      </w:r>
    </w:p>
    <w:p w14:paraId="4361B3B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void</w:t>
      </w:r>
      <w:r>
        <w:rPr>
          <w:color w:val="FFFFFF"/>
        </w:rPr>
        <w:t xml:space="preserve"> cancel(</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16376BA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loginFXML.fxml"</w:t>
      </w:r>
      <w:r>
        <w:rPr>
          <w:color w:val="FFFFFF"/>
        </w:rPr>
        <w:t>));</w:t>
      </w:r>
    </w:p>
    <w:p w14:paraId="672919F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2ED6ED95"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06652B79"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7241793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54D48FB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799A642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t>stage.setScene(scene);</w:t>
      </w:r>
    </w:p>
    <w:p w14:paraId="3302067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t>stage.show();</w:t>
      </w:r>
    </w:p>
    <w:p w14:paraId="6FBFB1D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28175DE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237B23A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p>
    <w:p w14:paraId="46131C8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p>
    <w:p w14:paraId="663B1C1F"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p>
    <w:p w14:paraId="04B2B55F"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87CEEB"/>
        </w:rPr>
        <w:t>//regiseters the user</w:t>
      </w:r>
    </w:p>
    <w:p w14:paraId="56E4A46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CD5C5C"/>
        </w:rPr>
        <w:t>@FXML</w:t>
      </w:r>
    </w:p>
    <w:p w14:paraId="1C83C15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0E68C"/>
        </w:rPr>
        <w:t>void</w:t>
      </w:r>
      <w:r>
        <w:rPr>
          <w:color w:val="FFFFFF"/>
        </w:rPr>
        <w:t xml:space="preserve"> registerUser(</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r>
        <w:rPr>
          <w:color w:val="98FB98"/>
        </w:rPr>
        <w:t>NullPointerException</w:t>
      </w:r>
      <w:r>
        <w:rPr>
          <w:color w:val="FFFFFF"/>
        </w:rPr>
        <w:t>{</w:t>
      </w:r>
    </w:p>
    <w:p w14:paraId="059BCEE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98FB98"/>
        </w:rPr>
        <w:t>String</w:t>
      </w:r>
      <w:r>
        <w:rPr>
          <w:color w:val="FFFFFF"/>
        </w:rPr>
        <w:t xml:space="preserve"> fName = fNameTextfield.getText();</w:t>
      </w:r>
    </w:p>
    <w:p w14:paraId="455CB67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98FB98"/>
        </w:rPr>
        <w:t>String</w:t>
      </w:r>
      <w:r>
        <w:rPr>
          <w:color w:val="FFFFFF"/>
        </w:rPr>
        <w:t xml:space="preserve"> sName = sNameTextfield.getText();</w:t>
      </w:r>
    </w:p>
    <w:p w14:paraId="10D1424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98FB98"/>
        </w:rPr>
        <w:t>String</w:t>
      </w:r>
      <w:r>
        <w:rPr>
          <w:color w:val="FFFFFF"/>
        </w:rPr>
        <w:t xml:space="preserve"> email = emailTextfield.getText();</w:t>
      </w:r>
    </w:p>
    <w:p w14:paraId="46E7B2F2"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98FB98"/>
        </w:rPr>
        <w:t>String</w:t>
      </w:r>
      <w:r>
        <w:rPr>
          <w:color w:val="FFFFFF"/>
        </w:rPr>
        <w:t xml:space="preserve"> username = usernameTextfield.getText();</w:t>
      </w:r>
    </w:p>
    <w:p w14:paraId="41C8C70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98FB98"/>
        </w:rPr>
        <w:t>String</w:t>
      </w:r>
      <w:r>
        <w:rPr>
          <w:color w:val="FFFFFF"/>
        </w:rPr>
        <w:t xml:space="preserve"> password = passwordTextfield.getText();</w:t>
      </w:r>
    </w:p>
    <w:p w14:paraId="4E874A1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98FB98"/>
        </w:rPr>
        <w:t>String</w:t>
      </w:r>
      <w:r>
        <w:rPr>
          <w:color w:val="FFFFFF"/>
        </w:rPr>
        <w:t xml:space="preserve"> rePassword = rePasswordTextfield.getText();</w:t>
      </w:r>
    </w:p>
    <w:p w14:paraId="3731BD8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p>
    <w:p w14:paraId="0A3FC85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87CEEB"/>
        </w:rPr>
        <w:t>//check the user name is available</w:t>
      </w:r>
    </w:p>
    <w:p w14:paraId="4BF5A09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87CEEB"/>
        </w:rPr>
        <w:t xml:space="preserve">//i.e. if the user with same name is already registered </w:t>
      </w:r>
    </w:p>
    <w:p w14:paraId="291E019E"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0E68C"/>
        </w:rPr>
        <w:t>if</w:t>
      </w:r>
      <w:r>
        <w:rPr>
          <w:color w:val="FFFFFF"/>
        </w:rPr>
        <w:t xml:space="preserve"> (data.checkUsername(username)) {</w:t>
      </w:r>
    </w:p>
    <w:p w14:paraId="7F30D88C"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AlertType(</w:t>
      </w:r>
      <w:r>
        <w:rPr>
          <w:color w:val="98FB98"/>
        </w:rPr>
        <w:t>AlertType</w:t>
      </w:r>
      <w:r>
        <w:rPr>
          <w:color w:val="FFFFFF"/>
        </w:rPr>
        <w:t>.ERROR);</w:t>
      </w:r>
    </w:p>
    <w:p w14:paraId="0FF05E0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HeaderText(</w:t>
      </w:r>
      <w:r>
        <w:rPr>
          <w:color w:val="FFA0A0"/>
        </w:rPr>
        <w:t>"Username not available"</w:t>
      </w:r>
      <w:r>
        <w:rPr>
          <w:color w:val="FFFFFF"/>
        </w:rPr>
        <w:t>);</w:t>
      </w:r>
    </w:p>
    <w:p w14:paraId="135342F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ContentText(</w:t>
      </w:r>
      <w:r>
        <w:rPr>
          <w:color w:val="FFA0A0"/>
        </w:rPr>
        <w:t>"Please choose a different username because current username has already been taken."</w:t>
      </w:r>
      <w:r>
        <w:rPr>
          <w:color w:val="FFFFFF"/>
        </w:rPr>
        <w:t>);</w:t>
      </w:r>
    </w:p>
    <w:p w14:paraId="7C3D38E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lastRenderedPageBreak/>
        <w:t xml:space="preserve">    </w:t>
      </w:r>
      <w:r>
        <w:rPr>
          <w:color w:val="FFFFFF"/>
        </w:rPr>
        <w:tab/>
      </w:r>
      <w:r>
        <w:rPr>
          <w:color w:val="FFFFFF"/>
        </w:rPr>
        <w:tab/>
        <w:t>a.getDialogPane().setMinHeight(</w:t>
      </w:r>
      <w:r>
        <w:rPr>
          <w:color w:val="98FB98"/>
        </w:rPr>
        <w:t>Region</w:t>
      </w:r>
      <w:r>
        <w:rPr>
          <w:color w:val="FFFFFF"/>
        </w:rPr>
        <w:t>.USE_PREF_SIZE);</w:t>
      </w:r>
    </w:p>
    <w:p w14:paraId="53BCC5B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how();</w:t>
      </w:r>
    </w:p>
    <w:p w14:paraId="0BF9E88E"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t>}</w:t>
      </w:r>
    </w:p>
    <w:p w14:paraId="0D5B58B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p>
    <w:p w14:paraId="0467491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87CEEB"/>
        </w:rPr>
        <w:t>// Prevents using admin as username</w:t>
      </w:r>
    </w:p>
    <w:p w14:paraId="096C8ED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0E68C"/>
        </w:rPr>
        <w:t>else</w:t>
      </w:r>
      <w:r>
        <w:rPr>
          <w:color w:val="FFFFFF"/>
        </w:rPr>
        <w:t xml:space="preserve"> </w:t>
      </w:r>
      <w:r>
        <w:rPr>
          <w:color w:val="F0E68C"/>
        </w:rPr>
        <w:t>if</w:t>
      </w:r>
      <w:r>
        <w:rPr>
          <w:color w:val="FFFFFF"/>
        </w:rPr>
        <w:t xml:space="preserve"> (username.equals(</w:t>
      </w:r>
      <w:r>
        <w:rPr>
          <w:color w:val="98FB98"/>
        </w:rPr>
        <w:t>Admin</w:t>
      </w:r>
      <w:r>
        <w:rPr>
          <w:color w:val="FFFFFF"/>
        </w:rPr>
        <w:t>.getAdminUsername())) {</w:t>
      </w:r>
    </w:p>
    <w:p w14:paraId="24B0958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AlertType(</w:t>
      </w:r>
      <w:r>
        <w:rPr>
          <w:color w:val="98FB98"/>
        </w:rPr>
        <w:t>AlertType</w:t>
      </w:r>
      <w:r>
        <w:rPr>
          <w:color w:val="FFFFFF"/>
        </w:rPr>
        <w:t>.ERROR);</w:t>
      </w:r>
    </w:p>
    <w:p w14:paraId="2564A06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HeaderText(</w:t>
      </w:r>
      <w:r>
        <w:rPr>
          <w:color w:val="FFA0A0"/>
        </w:rPr>
        <w:t>"Reserved Username"</w:t>
      </w:r>
      <w:r>
        <w:rPr>
          <w:color w:val="FFFFFF"/>
        </w:rPr>
        <w:t>);</w:t>
      </w:r>
    </w:p>
    <w:p w14:paraId="206A52C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ContentText(</w:t>
      </w:r>
      <w:r>
        <w:rPr>
          <w:color w:val="FFA0A0"/>
        </w:rPr>
        <w:t>"You cannot use reserved username. Please choose a different username"</w:t>
      </w:r>
      <w:r>
        <w:rPr>
          <w:color w:val="FFFFFF"/>
        </w:rPr>
        <w:t>);</w:t>
      </w:r>
    </w:p>
    <w:p w14:paraId="29F6817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getDialogPane().setMinHeight(</w:t>
      </w:r>
      <w:r>
        <w:rPr>
          <w:color w:val="98FB98"/>
        </w:rPr>
        <w:t>Region</w:t>
      </w:r>
      <w:r>
        <w:rPr>
          <w:color w:val="FFFFFF"/>
        </w:rPr>
        <w:t>.USE_PREF_SIZE);</w:t>
      </w:r>
    </w:p>
    <w:p w14:paraId="70D0D47E"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how();</w:t>
      </w:r>
    </w:p>
    <w:p w14:paraId="1674DD1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t>}</w:t>
      </w:r>
    </w:p>
    <w:p w14:paraId="1C5168E2"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87CEEB"/>
        </w:rPr>
        <w:t>//check the passwords match</w:t>
      </w:r>
    </w:p>
    <w:p w14:paraId="7A31772C"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0E68C"/>
        </w:rPr>
        <w:t>else</w:t>
      </w:r>
      <w:r>
        <w:rPr>
          <w:color w:val="FFFFFF"/>
        </w:rPr>
        <w:t xml:space="preserve"> </w:t>
      </w:r>
      <w:r>
        <w:rPr>
          <w:color w:val="F0E68C"/>
        </w:rPr>
        <w:t>if</w:t>
      </w:r>
      <w:r>
        <w:rPr>
          <w:color w:val="FFFFFF"/>
        </w:rPr>
        <w:t>(!password.equals(rePassword)) {</w:t>
      </w:r>
    </w:p>
    <w:p w14:paraId="56B5C15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AlertType(</w:t>
      </w:r>
      <w:r>
        <w:rPr>
          <w:color w:val="98FB98"/>
        </w:rPr>
        <w:t>AlertType</w:t>
      </w:r>
      <w:r>
        <w:rPr>
          <w:color w:val="FFFFFF"/>
        </w:rPr>
        <w:t>.ERROR);</w:t>
      </w:r>
    </w:p>
    <w:p w14:paraId="15C788F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HeaderText(</w:t>
      </w:r>
      <w:r>
        <w:rPr>
          <w:color w:val="FFA0A0"/>
        </w:rPr>
        <w:t>"Passwords do not match."</w:t>
      </w:r>
      <w:r>
        <w:rPr>
          <w:color w:val="FFFFFF"/>
        </w:rPr>
        <w:t>);</w:t>
      </w:r>
    </w:p>
    <w:p w14:paraId="22DE3B75"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etContentText(</w:t>
      </w:r>
      <w:r>
        <w:rPr>
          <w:color w:val="FFA0A0"/>
        </w:rPr>
        <w:t>"Please type the passwords again"</w:t>
      </w:r>
      <w:r>
        <w:rPr>
          <w:color w:val="FFFFFF"/>
        </w:rPr>
        <w:t>);</w:t>
      </w:r>
    </w:p>
    <w:p w14:paraId="429BB52C"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getDialogPane().setMinHeight(</w:t>
      </w:r>
      <w:r>
        <w:rPr>
          <w:color w:val="98FB98"/>
        </w:rPr>
        <w:t>Region</w:t>
      </w:r>
      <w:r>
        <w:rPr>
          <w:color w:val="FFFFFF"/>
        </w:rPr>
        <w:t>.USE_PREF_SIZE);</w:t>
      </w:r>
    </w:p>
    <w:p w14:paraId="6A821F4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FFFFF"/>
        </w:rPr>
        <w:tab/>
        <w:t>a.show();</w:t>
      </w:r>
    </w:p>
    <w:p w14:paraId="1CF65C15"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t>}</w:t>
      </w:r>
    </w:p>
    <w:p w14:paraId="3237461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F0E68C"/>
        </w:rPr>
        <w:t>else</w:t>
      </w:r>
      <w:r>
        <w:rPr>
          <w:color w:val="FFFFFF"/>
        </w:rPr>
        <w:t xml:space="preserve"> {</w:t>
      </w:r>
    </w:p>
    <w:p w14:paraId="0D884CCD"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r>
      <w:r>
        <w:rPr>
          <w:color w:val="87CEEB"/>
        </w:rPr>
        <w:t>//add to the database</w:t>
      </w:r>
    </w:p>
    <w:p w14:paraId="40F71EA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r>
      <w:r>
        <w:rPr>
          <w:color w:val="F0E68C"/>
        </w:rPr>
        <w:t>try</w:t>
      </w:r>
      <w:r>
        <w:rPr>
          <w:color w:val="FFFFFF"/>
        </w:rPr>
        <w:t xml:space="preserve"> {</w:t>
      </w:r>
    </w:p>
    <w:p w14:paraId="635FBFC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r>
      <w:r>
        <w:rPr>
          <w:color w:val="FFFFFF"/>
        </w:rPr>
        <w:tab/>
        <w:t xml:space="preserve">user = </w:t>
      </w:r>
      <w:r>
        <w:rPr>
          <w:color w:val="F0E68C"/>
        </w:rPr>
        <w:t>new</w:t>
      </w:r>
      <w:r>
        <w:rPr>
          <w:color w:val="FFFFFF"/>
        </w:rPr>
        <w:t xml:space="preserve"> </w:t>
      </w:r>
      <w:r>
        <w:rPr>
          <w:color w:val="98FB98"/>
        </w:rPr>
        <w:t>User</w:t>
      </w:r>
      <w:r>
        <w:rPr>
          <w:color w:val="FFFFFF"/>
        </w:rPr>
        <w:t>(username, password, fName, sName, email);</w:t>
      </w:r>
    </w:p>
    <w:p w14:paraId="6B4C8689"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t xml:space="preserve">} </w:t>
      </w:r>
      <w:r>
        <w:rPr>
          <w:color w:val="F0E68C"/>
        </w:rPr>
        <w:t>catch</w:t>
      </w:r>
      <w:r>
        <w:rPr>
          <w:color w:val="FFFFFF"/>
        </w:rPr>
        <w:t xml:space="preserve"> (</w:t>
      </w:r>
      <w:r>
        <w:rPr>
          <w:color w:val="98FB98"/>
        </w:rPr>
        <w:t>InputValidationException</w:t>
      </w:r>
      <w:r>
        <w:rPr>
          <w:color w:val="FFFFFF"/>
        </w:rPr>
        <w:t xml:space="preserve"> e) {</w:t>
      </w:r>
    </w:p>
    <w:p w14:paraId="71D228C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r>
      <w:r>
        <w:rPr>
          <w:color w:val="FFFFFF"/>
        </w:rPr>
        <w:tab/>
        <w:t>e.printStackTrace();</w:t>
      </w:r>
    </w:p>
    <w:p w14:paraId="267379F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r>
      <w:r>
        <w:rPr>
          <w:color w:val="FFFFFF"/>
        </w:rPr>
        <w:tab/>
        <w:t>a.setAlertType(</w:t>
      </w:r>
      <w:r>
        <w:rPr>
          <w:color w:val="98FB98"/>
        </w:rPr>
        <w:t>AlertType</w:t>
      </w:r>
      <w:r>
        <w:rPr>
          <w:color w:val="FFFFFF"/>
        </w:rPr>
        <w:t>.ERROR);</w:t>
      </w:r>
    </w:p>
    <w:p w14:paraId="371AD591"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r>
      <w:r>
        <w:rPr>
          <w:color w:val="FFFFFF"/>
        </w:rPr>
        <w:tab/>
        <w:t>a.setHeaderText(</w:t>
      </w:r>
      <w:r>
        <w:rPr>
          <w:color w:val="FFA0A0"/>
        </w:rPr>
        <w:t>"Input Invalid"</w:t>
      </w:r>
      <w:r>
        <w:rPr>
          <w:color w:val="FFFFFF"/>
        </w:rPr>
        <w:t>);</w:t>
      </w:r>
    </w:p>
    <w:p w14:paraId="1B7FF78A"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r>
      <w:r>
        <w:rPr>
          <w:color w:val="FFFFFF"/>
        </w:rPr>
        <w:tab/>
        <w:t>a.setContentText(</w:t>
      </w:r>
      <w:r>
        <w:rPr>
          <w:color w:val="FFA0A0"/>
        </w:rPr>
        <w:t>"Please check the details you have entered."</w:t>
      </w:r>
      <w:r>
        <w:rPr>
          <w:color w:val="FFFFFF"/>
        </w:rPr>
        <w:t>);</w:t>
      </w:r>
    </w:p>
    <w:p w14:paraId="1748372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r>
      <w:r>
        <w:rPr>
          <w:color w:val="FFFFFF"/>
        </w:rPr>
        <w:tab/>
        <w:t>a.getDialogPane().setMinHeight(</w:t>
      </w:r>
      <w:r>
        <w:rPr>
          <w:color w:val="98FB98"/>
        </w:rPr>
        <w:t>Region</w:t>
      </w:r>
      <w:r>
        <w:rPr>
          <w:color w:val="FFFFFF"/>
        </w:rPr>
        <w:t>.USE_PREF_SIZE);</w:t>
      </w:r>
    </w:p>
    <w:p w14:paraId="4877F09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r>
      <w:r>
        <w:rPr>
          <w:color w:val="FFFFFF"/>
        </w:rPr>
        <w:tab/>
        <w:t>a.show();</w:t>
      </w:r>
    </w:p>
    <w:p w14:paraId="3C549CA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t>}</w:t>
      </w:r>
    </w:p>
    <w:p w14:paraId="150A926E"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t>data.saveUser(user);</w:t>
      </w:r>
    </w:p>
    <w:p w14:paraId="51A03EAE"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t>a.setAlertType(</w:t>
      </w:r>
      <w:r>
        <w:rPr>
          <w:color w:val="98FB98"/>
        </w:rPr>
        <w:t>AlertType</w:t>
      </w:r>
      <w:r>
        <w:rPr>
          <w:color w:val="FFFFFF"/>
        </w:rPr>
        <w:t>.CONFIRMATION);</w:t>
      </w:r>
    </w:p>
    <w:p w14:paraId="0B91864F"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t>a.setHeaderText(</w:t>
      </w:r>
      <w:r>
        <w:rPr>
          <w:color w:val="FFA0A0"/>
        </w:rPr>
        <w:t>"Registration successful"</w:t>
      </w:r>
      <w:r>
        <w:rPr>
          <w:color w:val="FFFFFF"/>
        </w:rPr>
        <w:t>);</w:t>
      </w:r>
    </w:p>
    <w:p w14:paraId="68DA4A2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t>a.setContentText(</w:t>
      </w:r>
      <w:r>
        <w:rPr>
          <w:color w:val="FFA0A0"/>
        </w:rPr>
        <w:t>"Now you can login to Revew Eat"</w:t>
      </w:r>
      <w:r>
        <w:rPr>
          <w:color w:val="FFFFFF"/>
        </w:rPr>
        <w:t>);</w:t>
      </w:r>
    </w:p>
    <w:p w14:paraId="195BC8FC"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t>a.show();</w:t>
      </w:r>
    </w:p>
    <w:p w14:paraId="713A26F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r>
    </w:p>
    <w:p w14:paraId="5EF5AD2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t xml:space="preserve">    </w:t>
      </w:r>
      <w:r>
        <w:rPr>
          <w:color w:val="FFFFFF"/>
        </w:rPr>
        <w:tab/>
      </w:r>
      <w:r>
        <w:rPr>
          <w:color w:val="87CEEB"/>
        </w:rPr>
        <w:t>// send the user back to login page</w:t>
      </w:r>
    </w:p>
    <w:p w14:paraId="12002F00"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lastRenderedPageBreak/>
        <w:tab/>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loginFXML.fxml"</w:t>
      </w:r>
      <w:r>
        <w:rPr>
          <w:color w:val="FFFFFF"/>
        </w:rPr>
        <w:t>));</w:t>
      </w:r>
    </w:p>
    <w:p w14:paraId="2C17BC3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p>
    <w:p w14:paraId="259C39B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755EC9A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p>
    <w:p w14:paraId="506A803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20C52CD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p>
    <w:p w14:paraId="47555DA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t>stage.setScene(scene);</w:t>
      </w:r>
    </w:p>
    <w:p w14:paraId="30F61EE4"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ab/>
      </w:r>
      <w:r>
        <w:rPr>
          <w:color w:val="FFFFFF"/>
        </w:rPr>
        <w:tab/>
      </w:r>
      <w:r>
        <w:rPr>
          <w:color w:val="FFFFFF"/>
        </w:rPr>
        <w:tab/>
        <w:t>stage.show();</w:t>
      </w:r>
    </w:p>
    <w:p w14:paraId="6D0BE126"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r>
        <w:rPr>
          <w:color w:val="FFFFFF"/>
        </w:rPr>
        <w:tab/>
        <w:t>}</w:t>
      </w:r>
    </w:p>
    <w:p w14:paraId="7BC9643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78168418"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xml:space="preserve">    }</w:t>
      </w:r>
    </w:p>
    <w:p w14:paraId="12D67F23"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 </w:t>
      </w:r>
    </w:p>
    <w:p w14:paraId="49D82347" w14:textId="77777777" w:rsidR="00E2590E" w:rsidRDefault="00E2590E" w:rsidP="00C91157">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35592678"/>
        <w:rPr>
          <w:color w:val="FFFFFF"/>
        </w:rPr>
      </w:pPr>
      <w:r>
        <w:rPr>
          <w:color w:val="FFFFFF"/>
        </w:rPr>
        <w:t>}</w:t>
      </w:r>
    </w:p>
    <w:p w14:paraId="626E98BD" w14:textId="5F8A652B" w:rsidR="004B7A50" w:rsidRDefault="00E2590E" w:rsidP="00B40358">
      <w:pPr>
        <w:rPr>
          <w:color w:val="FFFFFF"/>
        </w:rPr>
      </w:pPr>
      <w:r>
        <w:rPr>
          <w:color w:val="FFFFFF"/>
        </w:rPr>
        <w:t> </w:t>
      </w:r>
    </w:p>
    <w:p w14:paraId="644FAC1B" w14:textId="1CDF5B91" w:rsidR="00B40358" w:rsidRPr="004B7A50" w:rsidRDefault="004B7A50" w:rsidP="00B40358">
      <w:pPr>
        <w:rPr>
          <w:color w:val="FFFFFF"/>
        </w:rPr>
      </w:pPr>
      <w:r>
        <w:rPr>
          <w:color w:val="FFFFFF"/>
        </w:rPr>
        <w:br w:type="page"/>
      </w:r>
    </w:p>
    <w:p w14:paraId="0E0E3B54" w14:textId="0FC174F5" w:rsidR="00873F95" w:rsidRDefault="008F3390" w:rsidP="008F3390">
      <w:pPr>
        <w:pStyle w:val="Heading5"/>
      </w:pPr>
      <w:r>
        <w:lastRenderedPageBreak/>
        <w:t>removeUsersFXMLController.java</w:t>
      </w:r>
    </w:p>
    <w:p w14:paraId="6D80D3E2"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sz w:val="20"/>
        </w:rPr>
      </w:pPr>
      <w:r>
        <w:rPr>
          <w:color w:val="F0E68C"/>
        </w:rPr>
        <w:t>package</w:t>
      </w:r>
      <w:r>
        <w:rPr>
          <w:color w:val="FFFFFF"/>
        </w:rPr>
        <w:t xml:space="preserve"> GUI;</w:t>
      </w:r>
    </w:p>
    <w:p w14:paraId="024D661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6E512916"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io.</w:t>
      </w:r>
      <w:r>
        <w:rPr>
          <w:color w:val="98FB98"/>
        </w:rPr>
        <w:t>IOException</w:t>
      </w:r>
      <w:r>
        <w:rPr>
          <w:color w:val="FFFFFF"/>
        </w:rPr>
        <w:t>;</w:t>
      </w:r>
    </w:p>
    <w:p w14:paraId="3AA21074"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net.URL;</w:t>
      </w:r>
    </w:p>
    <w:p w14:paraId="765E0C6D"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util.</w:t>
      </w:r>
      <w:r>
        <w:rPr>
          <w:color w:val="98FB98"/>
        </w:rPr>
        <w:t>ResourceBundle</w:t>
      </w:r>
      <w:r>
        <w:rPr>
          <w:color w:val="FFFFFF"/>
        </w:rPr>
        <w:t>;</w:t>
      </w:r>
    </w:p>
    <w:p w14:paraId="110FAD15"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216FBF4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w:t>
      </w:r>
      <w:r>
        <w:rPr>
          <w:color w:val="98FB98"/>
        </w:rPr>
        <w:t>Database</w:t>
      </w:r>
      <w:r>
        <w:rPr>
          <w:color w:val="FFFFFF"/>
        </w:rPr>
        <w:t>.dataSQLite;</w:t>
      </w:r>
    </w:p>
    <w:p w14:paraId="570A70B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application.</w:t>
      </w:r>
      <w:r>
        <w:rPr>
          <w:color w:val="98FB98"/>
        </w:rPr>
        <w:t>InputValidationException</w:t>
      </w:r>
      <w:r>
        <w:rPr>
          <w:color w:val="FFFFFF"/>
        </w:rPr>
        <w:t>;</w:t>
      </w:r>
    </w:p>
    <w:p w14:paraId="46931FD4"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application.</w:t>
      </w:r>
      <w:r>
        <w:rPr>
          <w:color w:val="98FB98"/>
        </w:rPr>
        <w:t>User</w:t>
      </w:r>
      <w:r>
        <w:rPr>
          <w:color w:val="FFFFFF"/>
        </w:rPr>
        <w:t>;</w:t>
      </w:r>
    </w:p>
    <w:p w14:paraId="1538F1D1"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44A1A4A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fxml.FXML;</w:t>
      </w:r>
    </w:p>
    <w:p w14:paraId="0837AB8A"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fxml.</w:t>
      </w:r>
      <w:r>
        <w:rPr>
          <w:color w:val="98FB98"/>
        </w:rPr>
        <w:t>FXMLLoader</w:t>
      </w:r>
      <w:r>
        <w:rPr>
          <w:color w:val="FFFFFF"/>
        </w:rPr>
        <w:t>;</w:t>
      </w:r>
    </w:p>
    <w:p w14:paraId="5ABC7811"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fxml.</w:t>
      </w:r>
      <w:r>
        <w:rPr>
          <w:color w:val="98FB98"/>
        </w:rPr>
        <w:t>Initializable</w:t>
      </w:r>
      <w:r>
        <w:rPr>
          <w:color w:val="FFFFFF"/>
        </w:rPr>
        <w:t>;</w:t>
      </w:r>
    </w:p>
    <w:p w14:paraId="0B570117"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control.</w:t>
      </w:r>
      <w:r>
        <w:rPr>
          <w:color w:val="98FB98"/>
        </w:rPr>
        <w:t>Button</w:t>
      </w:r>
      <w:r>
        <w:rPr>
          <w:color w:val="FFFFFF"/>
        </w:rPr>
        <w:t>;</w:t>
      </w:r>
    </w:p>
    <w:p w14:paraId="23D18BD3"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control.</w:t>
      </w:r>
      <w:r>
        <w:rPr>
          <w:color w:val="98FB98"/>
        </w:rPr>
        <w:t>ButtonType</w:t>
      </w:r>
      <w:r>
        <w:rPr>
          <w:color w:val="FFFFFF"/>
        </w:rPr>
        <w:t>;</w:t>
      </w:r>
    </w:p>
    <w:p w14:paraId="38EDE78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control.</w:t>
      </w:r>
      <w:r>
        <w:rPr>
          <w:color w:val="98FB98"/>
        </w:rPr>
        <w:t>ListView</w:t>
      </w:r>
      <w:r>
        <w:rPr>
          <w:color w:val="FFFFFF"/>
        </w:rPr>
        <w:t>;</w:t>
      </w:r>
    </w:p>
    <w:p w14:paraId="19D829F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w:t>
      </w:r>
      <w:r>
        <w:rPr>
          <w:color w:val="98FB98"/>
        </w:rPr>
        <w:t>Node</w:t>
      </w:r>
      <w:r>
        <w:rPr>
          <w:color w:val="FFFFFF"/>
        </w:rPr>
        <w:t>;</w:t>
      </w:r>
    </w:p>
    <w:p w14:paraId="14CFCA1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w:t>
      </w:r>
      <w:r>
        <w:rPr>
          <w:color w:val="98FB98"/>
        </w:rPr>
        <w:t>Parent</w:t>
      </w:r>
      <w:r>
        <w:rPr>
          <w:color w:val="FFFFFF"/>
        </w:rPr>
        <w:t>;</w:t>
      </w:r>
    </w:p>
    <w:p w14:paraId="0288C5E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w:t>
      </w:r>
      <w:r>
        <w:rPr>
          <w:color w:val="98FB98"/>
        </w:rPr>
        <w:t>Scene</w:t>
      </w:r>
      <w:r>
        <w:rPr>
          <w:color w:val="FFFFFF"/>
        </w:rPr>
        <w:t>;</w:t>
      </w:r>
    </w:p>
    <w:p w14:paraId="541BDCF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control.</w:t>
      </w:r>
      <w:r>
        <w:rPr>
          <w:color w:val="98FB98"/>
        </w:rPr>
        <w:t>Alert</w:t>
      </w:r>
      <w:r>
        <w:rPr>
          <w:color w:val="FFFFFF"/>
        </w:rPr>
        <w:t>;</w:t>
      </w:r>
    </w:p>
    <w:p w14:paraId="4BF8F195"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2858C9A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cene.layout.</w:t>
      </w:r>
      <w:r>
        <w:rPr>
          <w:color w:val="98FB98"/>
        </w:rPr>
        <w:t>Region</w:t>
      </w:r>
      <w:r>
        <w:rPr>
          <w:color w:val="FFFFFF"/>
        </w:rPr>
        <w:t>;</w:t>
      </w:r>
    </w:p>
    <w:p w14:paraId="713CF46A"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import</w:t>
      </w:r>
      <w:r>
        <w:rPr>
          <w:color w:val="FFFFFF"/>
        </w:rPr>
        <w:t xml:space="preserve"> javafx.stage.</w:t>
      </w:r>
      <w:r>
        <w:rPr>
          <w:color w:val="98FB98"/>
        </w:rPr>
        <w:t>Stage</w:t>
      </w:r>
      <w:r>
        <w:rPr>
          <w:color w:val="FFFFFF"/>
        </w:rPr>
        <w:t>;</w:t>
      </w:r>
    </w:p>
    <w:p w14:paraId="4A79842A"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32D00A43"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87CEEB"/>
        </w:rPr>
        <w:t>/**</w:t>
      </w:r>
    </w:p>
    <w:p w14:paraId="72267F5C"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87CEEB"/>
        </w:rPr>
        <w:t xml:space="preserve"> * Controller Class for remove users fxml</w:t>
      </w:r>
    </w:p>
    <w:p w14:paraId="49F0D027"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87CEEB"/>
        </w:rPr>
        <w:t xml:space="preserve"> * @author Yogesh Parajuli</w:t>
      </w:r>
    </w:p>
    <w:p w14:paraId="366E3904"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87CEEB"/>
        </w:rPr>
        <w:t xml:space="preserve"> *</w:t>
      </w:r>
    </w:p>
    <w:p w14:paraId="3D8E27E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87CEEB"/>
        </w:rPr>
        <w:t xml:space="preserve"> */</w:t>
      </w:r>
    </w:p>
    <w:p w14:paraId="119E3791"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0E68C"/>
        </w:rPr>
        <w:t>public</w:t>
      </w:r>
      <w:r>
        <w:rPr>
          <w:color w:val="FFFFFF"/>
        </w:rPr>
        <w:t xml:space="preserve"> </w:t>
      </w:r>
      <w:r>
        <w:rPr>
          <w:color w:val="F0E68C"/>
        </w:rPr>
        <w:t>class</w:t>
      </w:r>
      <w:r>
        <w:rPr>
          <w:color w:val="FFFFFF"/>
        </w:rPr>
        <w:t xml:space="preserve"> removeUsersFXMLController </w:t>
      </w:r>
      <w:r>
        <w:rPr>
          <w:color w:val="F0E68C"/>
        </w:rPr>
        <w:t>implements</w:t>
      </w:r>
      <w:r>
        <w:rPr>
          <w:color w:val="FFFFFF"/>
        </w:rPr>
        <w:t xml:space="preserve"> </w:t>
      </w:r>
      <w:r>
        <w:rPr>
          <w:color w:val="98FB98"/>
        </w:rPr>
        <w:t>Initializable</w:t>
      </w:r>
      <w:r>
        <w:rPr>
          <w:color w:val="FFFFFF"/>
        </w:rPr>
        <w:t>{</w:t>
      </w:r>
    </w:p>
    <w:p w14:paraId="7DC67D4E"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0E68C"/>
        </w:rPr>
        <w:t>private</w:t>
      </w:r>
      <w:r>
        <w:rPr>
          <w:color w:val="FFFFFF"/>
        </w:rPr>
        <w:t xml:space="preserve"> dataSQLite data= dataSQLite.getInstance();</w:t>
      </w:r>
    </w:p>
    <w:p w14:paraId="42C20C0D"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29552C29"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p>
    <w:p w14:paraId="438BE7C7"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694790B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CD5C5C"/>
        </w:rPr>
        <w:t>@FXML</w:t>
      </w:r>
    </w:p>
    <w:p w14:paraId="79869024"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0E68C"/>
        </w:rPr>
        <w:t>private</w:t>
      </w:r>
      <w:r>
        <w:rPr>
          <w:color w:val="FFFFFF"/>
        </w:rPr>
        <w:t xml:space="preserve"> </w:t>
      </w:r>
      <w:r>
        <w:rPr>
          <w:color w:val="98FB98"/>
        </w:rPr>
        <w:t>ListView</w:t>
      </w:r>
      <w:r>
        <w:rPr>
          <w:color w:val="FFFFFF"/>
        </w:rPr>
        <w:t>&lt;</w:t>
      </w:r>
      <w:r>
        <w:rPr>
          <w:color w:val="98FB98"/>
        </w:rPr>
        <w:t>User</w:t>
      </w:r>
      <w:r>
        <w:rPr>
          <w:color w:val="FFFFFF"/>
        </w:rPr>
        <w:t>&gt; usersListView;</w:t>
      </w:r>
    </w:p>
    <w:p w14:paraId="3A54BDF9"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6008CDE6"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CD5C5C"/>
        </w:rPr>
        <w:t>@FXML</w:t>
      </w:r>
    </w:p>
    <w:p w14:paraId="4CCFE59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removeUsersButton;</w:t>
      </w:r>
    </w:p>
    <w:p w14:paraId="5EA7C76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659A2D7C"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CD5C5C"/>
        </w:rPr>
        <w:t>@FXML</w:t>
      </w:r>
    </w:p>
    <w:p w14:paraId="66CFD12D"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cancelButton;</w:t>
      </w:r>
    </w:p>
    <w:p w14:paraId="4D98911A"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71035F8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87CEEB"/>
        </w:rPr>
        <w:t>// Takes you back to previous window</w:t>
      </w:r>
    </w:p>
    <w:p w14:paraId="2975542E"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CD5C5C"/>
        </w:rPr>
        <w:t>@FXML</w:t>
      </w:r>
    </w:p>
    <w:p w14:paraId="152B25C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lastRenderedPageBreak/>
        <w:t xml:space="preserve">    </w:t>
      </w:r>
      <w:r>
        <w:rPr>
          <w:color w:val="F0E68C"/>
        </w:rPr>
        <w:t>void</w:t>
      </w:r>
      <w:r>
        <w:rPr>
          <w:color w:val="FFFFFF"/>
        </w:rPr>
        <w:t xml:space="preserve"> cancel(</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33551E8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adminViewReviewEat.fxml"</w:t>
      </w:r>
      <w:r>
        <w:rPr>
          <w:color w:val="FFFFFF"/>
        </w:rPr>
        <w:t>));</w:t>
      </w:r>
    </w:p>
    <w:p w14:paraId="6382109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0FC2627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2F49511E"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2AB9C17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333FDCB4"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3402C38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t>stage.setScene(scene);</w:t>
      </w:r>
    </w:p>
    <w:p w14:paraId="6912E4B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t>stage.show();</w:t>
      </w:r>
    </w:p>
    <w:p w14:paraId="14DDD4F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1D3FEB5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p>
    <w:p w14:paraId="38331EE6"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1C35384C"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87CEEB"/>
        </w:rPr>
        <w:t>//Removes a user from the system</w:t>
      </w:r>
    </w:p>
    <w:p w14:paraId="40BD6DD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CD5C5C"/>
        </w:rPr>
        <w:t>@FXML</w:t>
      </w:r>
    </w:p>
    <w:p w14:paraId="3E2A92DD"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0E68C"/>
        </w:rPr>
        <w:t>void</w:t>
      </w:r>
      <w:r>
        <w:rPr>
          <w:color w:val="FFFFFF"/>
        </w:rPr>
        <w:t xml:space="preserve"> removeUser(</w:t>
      </w:r>
      <w:r>
        <w:rPr>
          <w:color w:val="98FB98"/>
        </w:rPr>
        <w:t>ActionEvent</w:t>
      </w:r>
      <w:r>
        <w:rPr>
          <w:color w:val="FFFFFF"/>
        </w:rPr>
        <w:t xml:space="preserve"> </w:t>
      </w:r>
      <w:r>
        <w:rPr>
          <w:color w:val="F0E68C"/>
        </w:rPr>
        <w:t>event</w:t>
      </w:r>
      <w:r>
        <w:rPr>
          <w:color w:val="FFFFFF"/>
        </w:rPr>
        <w:t>) {</w:t>
      </w:r>
    </w:p>
    <w:p w14:paraId="0250FB03"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98FB98"/>
        </w:rPr>
        <w:t>User</w:t>
      </w:r>
      <w:r>
        <w:rPr>
          <w:color w:val="FFFFFF"/>
        </w:rPr>
        <w:t xml:space="preserve"> selectedUser = usersListView.getSelectionModel().getSelectedItem();</w:t>
      </w:r>
    </w:p>
    <w:p w14:paraId="77BA4394"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p>
    <w:p w14:paraId="3FBF8C63"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0E68C"/>
        </w:rPr>
        <w:t>if</w:t>
      </w:r>
      <w:r>
        <w:rPr>
          <w:color w:val="FFFFFF"/>
        </w:rPr>
        <w:t xml:space="preserve">(!(selectedUser == </w:t>
      </w:r>
      <w:r>
        <w:rPr>
          <w:color w:val="F0E68C"/>
        </w:rPr>
        <w:t>null</w:t>
      </w:r>
      <w:r>
        <w:rPr>
          <w:color w:val="FFFFFF"/>
        </w:rPr>
        <w:t>)) {</w:t>
      </w:r>
    </w:p>
    <w:p w14:paraId="32799A0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p>
    <w:p w14:paraId="7E1756E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setAlertType(</w:t>
      </w:r>
      <w:r>
        <w:rPr>
          <w:color w:val="98FB98"/>
        </w:rPr>
        <w:t>AlertType</w:t>
      </w:r>
      <w:r>
        <w:rPr>
          <w:color w:val="FFFFFF"/>
        </w:rPr>
        <w:t>.CONFIRMATION);</w:t>
      </w:r>
    </w:p>
    <w:p w14:paraId="606EFED7"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setHeaderText(</w:t>
      </w:r>
      <w:r>
        <w:rPr>
          <w:color w:val="FFA0A0"/>
        </w:rPr>
        <w:t>"Delete Account"</w:t>
      </w:r>
      <w:r>
        <w:rPr>
          <w:color w:val="FFFFFF"/>
        </w:rPr>
        <w:t>);</w:t>
      </w:r>
    </w:p>
    <w:p w14:paraId="1D336D3A"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setContentText(</w:t>
      </w:r>
      <w:r>
        <w:rPr>
          <w:color w:val="FFA0A0"/>
        </w:rPr>
        <w:t>"Are you sure you want to remove this user?"</w:t>
      </w:r>
      <w:r>
        <w:rPr>
          <w:color w:val="FFFFFF"/>
        </w:rPr>
        <w:t>);</w:t>
      </w:r>
    </w:p>
    <w:p w14:paraId="58F20BD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getDialogPane().setMinHeight(</w:t>
      </w:r>
      <w:r>
        <w:rPr>
          <w:color w:val="98FB98"/>
        </w:rPr>
        <w:t>Region</w:t>
      </w:r>
      <w:r>
        <w:rPr>
          <w:color w:val="FFFFFF"/>
        </w:rPr>
        <w:t>.USE_PREF_SIZE);</w:t>
      </w:r>
    </w:p>
    <w:p w14:paraId="58BDBCD4"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p>
    <w:p w14:paraId="0201FCE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p>
    <w:p w14:paraId="21506611"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r>
        <w:rPr>
          <w:color w:val="87CEEB"/>
        </w:rPr>
        <w:t>// Waits for confirmation before deleting the account</w:t>
      </w:r>
    </w:p>
    <w:p w14:paraId="2468517A"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r>
        <w:rPr>
          <w:color w:val="F0E68C"/>
        </w:rPr>
        <w:t>if</w:t>
      </w:r>
      <w:r>
        <w:rPr>
          <w:color w:val="FFFFFF"/>
        </w:rPr>
        <w:t>(a.showAndWait().</w:t>
      </w:r>
      <w:r>
        <w:rPr>
          <w:color w:val="F0E68C"/>
        </w:rPr>
        <w:t>get</w:t>
      </w:r>
      <w:r>
        <w:rPr>
          <w:color w:val="FFFFFF"/>
        </w:rPr>
        <w:t xml:space="preserve">() ==  </w:t>
      </w:r>
      <w:r>
        <w:rPr>
          <w:color w:val="98FB98"/>
        </w:rPr>
        <w:t>ButtonType</w:t>
      </w:r>
      <w:r>
        <w:rPr>
          <w:color w:val="FFFFFF"/>
        </w:rPr>
        <w:t>.OK) {</w:t>
      </w:r>
    </w:p>
    <w:p w14:paraId="510A81B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r>
        <w:rPr>
          <w:color w:val="FFFFFF"/>
        </w:rPr>
        <w:tab/>
        <w:t>usersListView.getItems().</w:t>
      </w:r>
      <w:r>
        <w:rPr>
          <w:color w:val="F0E68C"/>
        </w:rPr>
        <w:t>remove</w:t>
      </w:r>
      <w:r>
        <w:rPr>
          <w:color w:val="FFFFFF"/>
        </w:rPr>
        <w:t>(selectedUser);</w:t>
      </w:r>
    </w:p>
    <w:p w14:paraId="1B2060B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data.removeUser(selectedUser.getUsername());</w:t>
      </w:r>
    </w:p>
    <w:p w14:paraId="442B2EA3"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p>
    <w:p w14:paraId="47A8FB1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setAlertType(</w:t>
      </w:r>
      <w:r>
        <w:rPr>
          <w:color w:val="98FB98"/>
        </w:rPr>
        <w:t>AlertType</w:t>
      </w:r>
      <w:r>
        <w:rPr>
          <w:color w:val="FFFFFF"/>
        </w:rPr>
        <w:t>.INFORMATION);</w:t>
      </w:r>
    </w:p>
    <w:p w14:paraId="38B6171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r>
        <w:rPr>
          <w:color w:val="FFFFFF"/>
        </w:rPr>
        <w:tab/>
        <w:t>a.setHeaderText(</w:t>
      </w:r>
      <w:r>
        <w:rPr>
          <w:color w:val="FFA0A0"/>
        </w:rPr>
        <w:t>"Delete Account"</w:t>
      </w:r>
      <w:r>
        <w:rPr>
          <w:color w:val="FFFFFF"/>
        </w:rPr>
        <w:t>);</w:t>
      </w:r>
    </w:p>
    <w:p w14:paraId="3CA1D1B6"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r>
        <w:rPr>
          <w:color w:val="FFFFFF"/>
        </w:rPr>
        <w:tab/>
        <w:t>a.setContentText(</w:t>
      </w:r>
      <w:r>
        <w:rPr>
          <w:color w:val="FFA0A0"/>
        </w:rPr>
        <w:t>"Account Successfully Deleted"</w:t>
      </w:r>
      <w:r>
        <w:rPr>
          <w:color w:val="FFFFFF"/>
        </w:rPr>
        <w:t>);</w:t>
      </w:r>
    </w:p>
    <w:p w14:paraId="26F6F79A"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r>
        <w:rPr>
          <w:color w:val="FFFFFF"/>
        </w:rPr>
        <w:tab/>
        <w:t>a.show();</w:t>
      </w:r>
    </w:p>
    <w:p w14:paraId="6B85A98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w:t>
      </w:r>
    </w:p>
    <w:p w14:paraId="01C5B767"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r>
        <w:rPr>
          <w:color w:val="F0E68C"/>
        </w:rPr>
        <w:t>else</w:t>
      </w:r>
      <w:r>
        <w:rPr>
          <w:color w:val="FFFFFF"/>
        </w:rPr>
        <w:t xml:space="preserve"> {</w:t>
      </w:r>
    </w:p>
    <w:p w14:paraId="19199A99"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r>
        <w:rPr>
          <w:color w:val="FFFFFF"/>
        </w:rPr>
        <w:tab/>
        <w:t>a.close();</w:t>
      </w:r>
    </w:p>
    <w:p w14:paraId="064CB18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w:t>
      </w:r>
    </w:p>
    <w:p w14:paraId="47447A7D"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r>
    </w:p>
    <w:p w14:paraId="291BE873"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lastRenderedPageBreak/>
        <w:t xml:space="preserve">    </w:t>
      </w:r>
      <w:r>
        <w:rPr>
          <w:color w:val="FFFFFF"/>
        </w:rPr>
        <w:tab/>
        <w:t>}</w:t>
      </w:r>
    </w:p>
    <w:p w14:paraId="2EB151D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0E68C"/>
        </w:rPr>
        <w:t>else</w:t>
      </w:r>
      <w:r>
        <w:rPr>
          <w:color w:val="FFFFFF"/>
        </w:rPr>
        <w:t xml:space="preserve"> {</w:t>
      </w:r>
    </w:p>
    <w:p w14:paraId="639DFC5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setAlertType(</w:t>
      </w:r>
      <w:r>
        <w:rPr>
          <w:color w:val="98FB98"/>
        </w:rPr>
        <w:t>AlertType</w:t>
      </w:r>
      <w:r>
        <w:rPr>
          <w:color w:val="FFFFFF"/>
        </w:rPr>
        <w:t>.ERROR);</w:t>
      </w:r>
    </w:p>
    <w:p w14:paraId="3EE7C31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setContentText(</w:t>
      </w:r>
      <w:r>
        <w:rPr>
          <w:color w:val="FFA0A0"/>
        </w:rPr>
        <w:t>"Please select a user."</w:t>
      </w:r>
      <w:r>
        <w:rPr>
          <w:color w:val="FFFFFF"/>
        </w:rPr>
        <w:t>);</w:t>
      </w:r>
    </w:p>
    <w:p w14:paraId="5C344FDA"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setTitle(</w:t>
      </w:r>
      <w:r>
        <w:rPr>
          <w:color w:val="FFA0A0"/>
        </w:rPr>
        <w:t>"Invalid Input"</w:t>
      </w:r>
      <w:r>
        <w:rPr>
          <w:color w:val="FFFFFF"/>
        </w:rPr>
        <w:t>);</w:t>
      </w:r>
    </w:p>
    <w:p w14:paraId="5DE839C2"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r>
      <w:r>
        <w:rPr>
          <w:color w:val="FFFFFF"/>
        </w:rPr>
        <w:tab/>
        <w:t>a.show();</w:t>
      </w:r>
    </w:p>
    <w:p w14:paraId="30FC9FF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r>
        <w:rPr>
          <w:color w:val="FFFFFF"/>
        </w:rPr>
        <w:tab/>
        <w:t>}</w:t>
      </w:r>
    </w:p>
    <w:p w14:paraId="6691B46C"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7EC3907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xml:space="preserve">    }</w:t>
      </w:r>
    </w:p>
    <w:p w14:paraId="2F890689"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36CC7456"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CD5C5C"/>
        </w:rPr>
        <w:t>@Override</w:t>
      </w:r>
    </w:p>
    <w:p w14:paraId="5C97D46B"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0E68C"/>
        </w:rPr>
        <w:t>public</w:t>
      </w:r>
      <w:r>
        <w:rPr>
          <w:color w:val="FFFFFF"/>
        </w:rPr>
        <w:t xml:space="preserve"> </w:t>
      </w:r>
      <w:r>
        <w:rPr>
          <w:color w:val="F0E68C"/>
        </w:rPr>
        <w:t>void</w:t>
      </w:r>
      <w:r>
        <w:rPr>
          <w:color w:val="FFFFFF"/>
        </w:rPr>
        <w:t xml:space="preserve"> initialize(URL arg0, </w:t>
      </w:r>
      <w:r>
        <w:rPr>
          <w:color w:val="98FB98"/>
        </w:rPr>
        <w:t>ResourceBundle</w:t>
      </w:r>
      <w:r>
        <w:rPr>
          <w:color w:val="FFFFFF"/>
        </w:rPr>
        <w:t xml:space="preserve"> arg1) {</w:t>
      </w:r>
    </w:p>
    <w:p w14:paraId="47BCEA28"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r>
      <w:r>
        <w:rPr>
          <w:color w:val="87CEEB"/>
        </w:rPr>
        <w:t>// Fetching all the users data</w:t>
      </w:r>
    </w:p>
    <w:p w14:paraId="356FDFD7"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r>
      <w:r>
        <w:rPr>
          <w:color w:val="F0E68C"/>
        </w:rPr>
        <w:t>try</w:t>
      </w:r>
      <w:r>
        <w:rPr>
          <w:color w:val="FFFFFF"/>
        </w:rPr>
        <w:t xml:space="preserve"> {</w:t>
      </w:r>
    </w:p>
    <w:p w14:paraId="1FEB16BF"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r>
      <w:r>
        <w:rPr>
          <w:color w:val="FFFFFF"/>
        </w:rPr>
        <w:tab/>
        <w:t>usersListView.getItems().addAll(data.openAllUsers());</w:t>
      </w:r>
    </w:p>
    <w:p w14:paraId="18D4567C"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t xml:space="preserve">} </w:t>
      </w:r>
      <w:r>
        <w:rPr>
          <w:color w:val="F0E68C"/>
        </w:rPr>
        <w:t>catch</w:t>
      </w:r>
      <w:r>
        <w:rPr>
          <w:color w:val="FFFFFF"/>
        </w:rPr>
        <w:t xml:space="preserve"> (</w:t>
      </w:r>
      <w:r>
        <w:rPr>
          <w:color w:val="98FB98"/>
        </w:rPr>
        <w:t>InputValidationException</w:t>
      </w:r>
      <w:r>
        <w:rPr>
          <w:color w:val="FFFFFF"/>
        </w:rPr>
        <w:t xml:space="preserve"> e) {</w:t>
      </w:r>
    </w:p>
    <w:p w14:paraId="25069642"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r>
      <w:r>
        <w:rPr>
          <w:color w:val="FFFFFF"/>
        </w:rPr>
        <w:tab/>
      </w:r>
      <w:r>
        <w:rPr>
          <w:color w:val="87CEEB"/>
        </w:rPr>
        <w:t>// TODO Auto-generated catch block</w:t>
      </w:r>
    </w:p>
    <w:p w14:paraId="08BF3932"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r>
      <w:r>
        <w:rPr>
          <w:color w:val="FFFFFF"/>
        </w:rPr>
        <w:tab/>
        <w:t>e.printStackTrace();</w:t>
      </w:r>
    </w:p>
    <w:p w14:paraId="2B01F720"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t>}</w:t>
      </w:r>
    </w:p>
    <w:p w14:paraId="057256CD"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r>
      <w:r>
        <w:rPr>
          <w:color w:val="FFFFFF"/>
        </w:rPr>
        <w:tab/>
      </w:r>
    </w:p>
    <w:p w14:paraId="0E78B797"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ab/>
        <w:t>}</w:t>
      </w:r>
    </w:p>
    <w:p w14:paraId="4827C969"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 </w:t>
      </w:r>
    </w:p>
    <w:p w14:paraId="3966ABC5" w14:textId="77777777" w:rsidR="00E2590E" w:rsidRDefault="00E2590E" w:rsidP="00C91157">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04331469"/>
        <w:rPr>
          <w:color w:val="FFFFFF"/>
        </w:rPr>
      </w:pPr>
      <w:r>
        <w:rPr>
          <w:color w:val="FFFFFF"/>
        </w:rPr>
        <w:t>}</w:t>
      </w:r>
    </w:p>
    <w:p w14:paraId="380FCF15" w14:textId="32D86A40" w:rsidR="00606A57" w:rsidRPr="00B40358" w:rsidRDefault="00E2590E" w:rsidP="00606A57">
      <w:r>
        <w:rPr>
          <w:color w:val="FFFFFF"/>
        </w:rPr>
        <w:t> </w:t>
      </w:r>
      <w:r>
        <w:br w:type="page"/>
      </w:r>
    </w:p>
    <w:p w14:paraId="2BD997F8" w14:textId="65941B37" w:rsidR="008F3390" w:rsidRDefault="008F3390" w:rsidP="008F3390">
      <w:pPr>
        <w:pStyle w:val="Heading5"/>
      </w:pPr>
      <w:r>
        <w:lastRenderedPageBreak/>
        <w:t>updatePasswordFXML</w:t>
      </w:r>
      <w:r w:rsidR="00AF2BF7">
        <w:t>Controller</w:t>
      </w:r>
      <w:r>
        <w:t>.java</w:t>
      </w:r>
    </w:p>
    <w:p w14:paraId="719CD38B"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sz w:val="20"/>
        </w:rPr>
      </w:pPr>
      <w:r>
        <w:rPr>
          <w:color w:val="F0E68C"/>
        </w:rPr>
        <w:t>package</w:t>
      </w:r>
      <w:r>
        <w:rPr>
          <w:color w:val="FFFFFF"/>
        </w:rPr>
        <w:t xml:space="preserve"> GUI;</w:t>
      </w:r>
    </w:p>
    <w:p w14:paraId="286C794D"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647657E9"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io.</w:t>
      </w:r>
      <w:r>
        <w:rPr>
          <w:color w:val="98FB98"/>
        </w:rPr>
        <w:t>IOException</w:t>
      </w:r>
      <w:r>
        <w:rPr>
          <w:color w:val="FFFFFF"/>
        </w:rPr>
        <w:t>;</w:t>
      </w:r>
    </w:p>
    <w:p w14:paraId="2B1776C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3E34E18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w:t>
      </w:r>
      <w:r>
        <w:rPr>
          <w:color w:val="98FB98"/>
        </w:rPr>
        <w:t>Database</w:t>
      </w:r>
      <w:r>
        <w:rPr>
          <w:color w:val="FFFFFF"/>
        </w:rPr>
        <w:t>.dataSQLite;</w:t>
      </w:r>
    </w:p>
    <w:p w14:paraId="0DBBB53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7524681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fxml.FXML;</w:t>
      </w:r>
    </w:p>
    <w:p w14:paraId="10B9CAB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fxml.</w:t>
      </w:r>
      <w:r>
        <w:rPr>
          <w:color w:val="98FB98"/>
        </w:rPr>
        <w:t>FXMLLoader</w:t>
      </w:r>
      <w:r>
        <w:rPr>
          <w:color w:val="FFFFFF"/>
        </w:rPr>
        <w:t>;</w:t>
      </w:r>
    </w:p>
    <w:p w14:paraId="42A1B2DB"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w:t>
      </w:r>
      <w:r>
        <w:rPr>
          <w:color w:val="98FB98"/>
        </w:rPr>
        <w:t>Node</w:t>
      </w:r>
      <w:r>
        <w:rPr>
          <w:color w:val="FFFFFF"/>
        </w:rPr>
        <w:t>;</w:t>
      </w:r>
    </w:p>
    <w:p w14:paraId="50574B2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w:t>
      </w:r>
      <w:r>
        <w:rPr>
          <w:color w:val="98FB98"/>
        </w:rPr>
        <w:t>Parent</w:t>
      </w:r>
      <w:r>
        <w:rPr>
          <w:color w:val="FFFFFF"/>
        </w:rPr>
        <w:t>;</w:t>
      </w:r>
    </w:p>
    <w:p w14:paraId="3FEA2D7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w:t>
      </w:r>
      <w:r>
        <w:rPr>
          <w:color w:val="98FB98"/>
        </w:rPr>
        <w:t>Scene</w:t>
      </w:r>
      <w:r>
        <w:rPr>
          <w:color w:val="FFFFFF"/>
        </w:rPr>
        <w:t>;</w:t>
      </w:r>
    </w:p>
    <w:p w14:paraId="15DE3CF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control.</w:t>
      </w:r>
      <w:r>
        <w:rPr>
          <w:color w:val="98FB98"/>
        </w:rPr>
        <w:t>Alert</w:t>
      </w:r>
      <w:r>
        <w:rPr>
          <w:color w:val="FFFFFF"/>
        </w:rPr>
        <w:t>;</w:t>
      </w:r>
    </w:p>
    <w:p w14:paraId="09D4AAD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control.</w:t>
      </w:r>
      <w:r>
        <w:rPr>
          <w:color w:val="98FB98"/>
        </w:rPr>
        <w:t>Button</w:t>
      </w:r>
      <w:r>
        <w:rPr>
          <w:color w:val="FFFFFF"/>
        </w:rPr>
        <w:t>;</w:t>
      </w:r>
    </w:p>
    <w:p w14:paraId="3EA9CF6B"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control.</w:t>
      </w:r>
      <w:r>
        <w:rPr>
          <w:color w:val="98FB98"/>
        </w:rPr>
        <w:t>PasswordField</w:t>
      </w:r>
      <w:r>
        <w:rPr>
          <w:color w:val="FFFFFF"/>
        </w:rPr>
        <w:t>;</w:t>
      </w:r>
    </w:p>
    <w:p w14:paraId="13871E4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control.</w:t>
      </w:r>
      <w:r>
        <w:rPr>
          <w:color w:val="98FB98"/>
        </w:rPr>
        <w:t>TextField</w:t>
      </w:r>
      <w:r>
        <w:rPr>
          <w:color w:val="FFFFFF"/>
        </w:rPr>
        <w:t>;</w:t>
      </w:r>
    </w:p>
    <w:p w14:paraId="41A06A0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layout.</w:t>
      </w:r>
      <w:r>
        <w:rPr>
          <w:color w:val="98FB98"/>
        </w:rPr>
        <w:t>Region</w:t>
      </w:r>
      <w:r>
        <w:rPr>
          <w:color w:val="FFFFFF"/>
        </w:rPr>
        <w:t>;</w:t>
      </w:r>
    </w:p>
    <w:p w14:paraId="42111E4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25C48F46"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import</w:t>
      </w:r>
      <w:r>
        <w:rPr>
          <w:color w:val="FFFFFF"/>
        </w:rPr>
        <w:t xml:space="preserve"> javafx.stage.</w:t>
      </w:r>
      <w:r>
        <w:rPr>
          <w:color w:val="98FB98"/>
        </w:rPr>
        <w:t>Stage</w:t>
      </w:r>
      <w:r>
        <w:rPr>
          <w:color w:val="FFFFFF"/>
        </w:rPr>
        <w:t>;</w:t>
      </w:r>
    </w:p>
    <w:p w14:paraId="00B92A5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5A9A81D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87CEEB"/>
        </w:rPr>
        <w:t>/**</w:t>
      </w:r>
    </w:p>
    <w:p w14:paraId="747398A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87CEEB"/>
        </w:rPr>
        <w:t xml:space="preserve"> * </w:t>
      </w:r>
    </w:p>
    <w:p w14:paraId="11B32C09"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87CEEB"/>
        </w:rPr>
        <w:t xml:space="preserve"> * Controller class for update password</w:t>
      </w:r>
    </w:p>
    <w:p w14:paraId="21AD1D2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87CEEB"/>
        </w:rPr>
        <w:t xml:space="preserve"> * This class is responsible for updating password if valid credentials are provided</w:t>
      </w:r>
    </w:p>
    <w:p w14:paraId="094335E3"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87CEEB"/>
        </w:rPr>
        <w:t xml:space="preserve"> * @author Yogesh Parajuli</w:t>
      </w:r>
    </w:p>
    <w:p w14:paraId="7276F019"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87CEEB"/>
        </w:rPr>
        <w:t xml:space="preserve"> *</w:t>
      </w:r>
    </w:p>
    <w:p w14:paraId="57E5D67B"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87CEEB"/>
        </w:rPr>
        <w:t xml:space="preserve"> */</w:t>
      </w:r>
    </w:p>
    <w:p w14:paraId="2762200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0E68C"/>
        </w:rPr>
        <w:t>public</w:t>
      </w:r>
      <w:r>
        <w:rPr>
          <w:color w:val="FFFFFF"/>
        </w:rPr>
        <w:t xml:space="preserve"> </w:t>
      </w:r>
      <w:r>
        <w:rPr>
          <w:color w:val="F0E68C"/>
        </w:rPr>
        <w:t>class</w:t>
      </w:r>
      <w:r>
        <w:rPr>
          <w:color w:val="FFFFFF"/>
        </w:rPr>
        <w:t xml:space="preserve"> updatePasswordFXMLController {</w:t>
      </w:r>
    </w:p>
    <w:p w14:paraId="7A72686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p>
    <w:p w14:paraId="121B3CE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r>
        <w:rPr>
          <w:color w:val="F0E68C"/>
        </w:rPr>
        <w:t>private</w:t>
      </w:r>
      <w:r>
        <w:rPr>
          <w:color w:val="FFFFFF"/>
        </w:rPr>
        <w:t xml:space="preserve"> dataSQLite data = dataSQLite.getInstance();</w:t>
      </w:r>
    </w:p>
    <w:p w14:paraId="39FC913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295C756D"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p>
    <w:p w14:paraId="5B11AD23"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p>
    <w:p w14:paraId="502C100D"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4570919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CD5C5C"/>
        </w:rPr>
        <w:t>@FXML</w:t>
      </w:r>
    </w:p>
    <w:p w14:paraId="0A8F64D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0E68C"/>
        </w:rPr>
        <w:t>private</w:t>
      </w:r>
      <w:r>
        <w:rPr>
          <w:color w:val="FFFFFF"/>
        </w:rPr>
        <w:t xml:space="preserve"> </w:t>
      </w:r>
      <w:r>
        <w:rPr>
          <w:color w:val="98FB98"/>
        </w:rPr>
        <w:t>TextField</w:t>
      </w:r>
      <w:r>
        <w:rPr>
          <w:color w:val="FFFFFF"/>
        </w:rPr>
        <w:t xml:space="preserve"> usernameTextField;</w:t>
      </w:r>
    </w:p>
    <w:p w14:paraId="3A1D65E6"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14DB0CD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CD5C5C"/>
        </w:rPr>
        <w:t>@FXML</w:t>
      </w:r>
    </w:p>
    <w:p w14:paraId="32873C63"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0E68C"/>
        </w:rPr>
        <w:t>private</w:t>
      </w:r>
      <w:r>
        <w:rPr>
          <w:color w:val="FFFFFF"/>
        </w:rPr>
        <w:t xml:space="preserve"> </w:t>
      </w:r>
      <w:r>
        <w:rPr>
          <w:color w:val="98FB98"/>
        </w:rPr>
        <w:t>PasswordField</w:t>
      </w:r>
      <w:r>
        <w:rPr>
          <w:color w:val="FFFFFF"/>
        </w:rPr>
        <w:t xml:space="preserve"> currentPasswordTextField;</w:t>
      </w:r>
    </w:p>
    <w:p w14:paraId="09247DFB"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5801BBC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CD5C5C"/>
        </w:rPr>
        <w:t>@FXML</w:t>
      </w:r>
    </w:p>
    <w:p w14:paraId="558CD67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updateButton;</w:t>
      </w:r>
    </w:p>
    <w:p w14:paraId="170BAC8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35E5A99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CD5C5C"/>
        </w:rPr>
        <w:t>@FXML</w:t>
      </w:r>
    </w:p>
    <w:p w14:paraId="46A76F0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cancelButton;</w:t>
      </w:r>
    </w:p>
    <w:p w14:paraId="205A43D8"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41E97E13"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lastRenderedPageBreak/>
        <w:t xml:space="preserve">    </w:t>
      </w:r>
      <w:r>
        <w:rPr>
          <w:color w:val="CD5C5C"/>
        </w:rPr>
        <w:t>@FXML</w:t>
      </w:r>
    </w:p>
    <w:p w14:paraId="3596791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0E68C"/>
        </w:rPr>
        <w:t>private</w:t>
      </w:r>
      <w:r>
        <w:rPr>
          <w:color w:val="FFFFFF"/>
        </w:rPr>
        <w:t xml:space="preserve"> </w:t>
      </w:r>
      <w:r>
        <w:rPr>
          <w:color w:val="98FB98"/>
        </w:rPr>
        <w:t>PasswordField</w:t>
      </w:r>
      <w:r>
        <w:rPr>
          <w:color w:val="FFFFFF"/>
        </w:rPr>
        <w:t xml:space="preserve"> newPasswordTextField;</w:t>
      </w:r>
    </w:p>
    <w:p w14:paraId="68B1420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733FB18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CD5C5C"/>
        </w:rPr>
        <w:t>@FXML</w:t>
      </w:r>
    </w:p>
    <w:p w14:paraId="6D899853"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0E68C"/>
        </w:rPr>
        <w:t>private</w:t>
      </w:r>
      <w:r>
        <w:rPr>
          <w:color w:val="FFFFFF"/>
        </w:rPr>
        <w:t xml:space="preserve"> </w:t>
      </w:r>
      <w:r>
        <w:rPr>
          <w:color w:val="98FB98"/>
        </w:rPr>
        <w:t>PasswordField</w:t>
      </w:r>
      <w:r>
        <w:rPr>
          <w:color w:val="FFFFFF"/>
        </w:rPr>
        <w:t xml:space="preserve"> reNewPasswordTextField;</w:t>
      </w:r>
    </w:p>
    <w:p w14:paraId="52A588B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337B736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87CEEB"/>
        </w:rPr>
        <w:t>// clicking cancel button would take you back to login page</w:t>
      </w:r>
    </w:p>
    <w:p w14:paraId="22063D56"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CD5C5C"/>
        </w:rPr>
        <w:t>@FXML</w:t>
      </w:r>
    </w:p>
    <w:p w14:paraId="646BD1B3"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0E68C"/>
        </w:rPr>
        <w:t>void</w:t>
      </w:r>
      <w:r>
        <w:rPr>
          <w:color w:val="FFFFFF"/>
        </w:rPr>
        <w:t xml:space="preserve"> cancel(</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1758A87B"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loginFXML.fxml"</w:t>
      </w:r>
      <w:r>
        <w:rPr>
          <w:color w:val="FFFFFF"/>
        </w:rPr>
        <w:t>));</w:t>
      </w:r>
    </w:p>
    <w:p w14:paraId="3F44321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3642EAD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4038C47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5CD64BE5"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242A6649"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09A2CD0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r>
        <w:rPr>
          <w:color w:val="FFFFFF"/>
        </w:rPr>
        <w:tab/>
        <w:t>stage.setScene(scene);</w:t>
      </w:r>
    </w:p>
    <w:p w14:paraId="45A1069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ab/>
      </w:r>
      <w:r>
        <w:rPr>
          <w:color w:val="FFFFFF"/>
        </w:rPr>
        <w:tab/>
        <w:t>stage.show();</w:t>
      </w:r>
    </w:p>
    <w:p w14:paraId="4D87E39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p>
    <w:p w14:paraId="713406C7"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73F4ED16"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87CEEB"/>
        </w:rPr>
        <w:t>//Updates the password</w:t>
      </w:r>
    </w:p>
    <w:p w14:paraId="16385B4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CD5C5C"/>
        </w:rPr>
        <w:t>@FXML</w:t>
      </w:r>
    </w:p>
    <w:p w14:paraId="0B1391F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0E68C"/>
        </w:rPr>
        <w:t>void</w:t>
      </w:r>
      <w:r>
        <w:rPr>
          <w:color w:val="FFFFFF"/>
        </w:rPr>
        <w:t xml:space="preserve"> updatePassword(</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08D4317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98FB98"/>
        </w:rPr>
        <w:t>String</w:t>
      </w:r>
      <w:r>
        <w:rPr>
          <w:color w:val="FFFFFF"/>
        </w:rPr>
        <w:t xml:space="preserve"> username = usernameTextField.getText();</w:t>
      </w:r>
    </w:p>
    <w:p w14:paraId="4F7954B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98FB98"/>
        </w:rPr>
        <w:t>String</w:t>
      </w:r>
      <w:r>
        <w:rPr>
          <w:color w:val="FFFFFF"/>
        </w:rPr>
        <w:t xml:space="preserve"> curPassword = currentPasswordTextField.getText();</w:t>
      </w:r>
    </w:p>
    <w:p w14:paraId="7CB34E03"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98FB98"/>
        </w:rPr>
        <w:t>String</w:t>
      </w:r>
      <w:r>
        <w:rPr>
          <w:color w:val="FFFFFF"/>
        </w:rPr>
        <w:t xml:space="preserve"> newPassword = newPasswordTextField.getText();</w:t>
      </w:r>
    </w:p>
    <w:p w14:paraId="05C4B40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98FB98"/>
        </w:rPr>
        <w:t>String</w:t>
      </w:r>
      <w:r>
        <w:rPr>
          <w:color w:val="FFFFFF"/>
        </w:rPr>
        <w:t xml:space="preserve"> reNewPassword = reNewPasswordTextField.getText();</w:t>
      </w:r>
    </w:p>
    <w:p w14:paraId="663AB8B8"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p>
    <w:p w14:paraId="75CD5EA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87CEEB"/>
        </w:rPr>
        <w:t>//Validates the details first</w:t>
      </w:r>
    </w:p>
    <w:p w14:paraId="62B6325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0E68C"/>
        </w:rPr>
        <w:t>if</w:t>
      </w:r>
      <w:r>
        <w:rPr>
          <w:color w:val="FFFFFF"/>
        </w:rPr>
        <w:t>(data.validate(username, curPassword)) {</w:t>
      </w:r>
    </w:p>
    <w:p w14:paraId="02B7356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p>
    <w:p w14:paraId="4988E14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87CEEB"/>
        </w:rPr>
        <w:t>//checks if the passwords matches</w:t>
      </w:r>
    </w:p>
    <w:p w14:paraId="2336218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0E68C"/>
        </w:rPr>
        <w:t>if</w:t>
      </w:r>
      <w:r>
        <w:rPr>
          <w:color w:val="FFFFFF"/>
        </w:rPr>
        <w:t>(newPassword.equals(reNewPassword)) {</w:t>
      </w:r>
    </w:p>
    <w:p w14:paraId="6EB026C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p>
    <w:p w14:paraId="76CBB298"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87CEEB"/>
        </w:rPr>
        <w:t>// checks for validation</w:t>
      </w:r>
    </w:p>
    <w:p w14:paraId="7F8F746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0E68C"/>
        </w:rPr>
        <w:t>if</w:t>
      </w:r>
      <w:r>
        <w:rPr>
          <w:color w:val="FFFFFF"/>
        </w:rPr>
        <w:t>(newPassword.matches(</w:t>
      </w:r>
      <w:r>
        <w:rPr>
          <w:color w:val="FFA0A0"/>
        </w:rPr>
        <w:t>"^[a-zA-Z0-9]{6,20}$"</w:t>
      </w:r>
      <w:r>
        <w:rPr>
          <w:color w:val="FFFFFF"/>
        </w:rPr>
        <w:t>)) {</w:t>
      </w:r>
    </w:p>
    <w:p w14:paraId="3D7208C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5AC8C23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62D0A49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t>data.updatePassword(username, newPassword);</w:t>
      </w:r>
    </w:p>
    <w:p w14:paraId="7946BCB8"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29C2E1D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t>a.setAlertType(</w:t>
      </w:r>
      <w:r>
        <w:rPr>
          <w:color w:val="98FB98"/>
        </w:rPr>
        <w:t>AlertType</w:t>
      </w:r>
      <w:r>
        <w:rPr>
          <w:color w:val="FFFFFF"/>
        </w:rPr>
        <w:t>.CONFIRMATION);</w:t>
      </w:r>
    </w:p>
    <w:p w14:paraId="345DFC3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t>a.setHeaderText(</w:t>
      </w:r>
      <w:r>
        <w:rPr>
          <w:color w:val="FFA0A0"/>
        </w:rPr>
        <w:t>"Successful"</w:t>
      </w:r>
      <w:r>
        <w:rPr>
          <w:color w:val="FFFFFF"/>
        </w:rPr>
        <w:t>);</w:t>
      </w:r>
    </w:p>
    <w:p w14:paraId="14A2D74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t>a.setContentText(</w:t>
      </w:r>
      <w:r>
        <w:rPr>
          <w:color w:val="FFA0A0"/>
        </w:rPr>
        <w:t>"Password successfully updated"</w:t>
      </w:r>
      <w:r>
        <w:rPr>
          <w:color w:val="FFFFFF"/>
        </w:rPr>
        <w:t>);</w:t>
      </w:r>
    </w:p>
    <w:p w14:paraId="46288E56"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t>a.show();</w:t>
      </w:r>
    </w:p>
    <w:p w14:paraId="1CE95C26"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lastRenderedPageBreak/>
        <w:t> </w:t>
      </w:r>
    </w:p>
    <w:p w14:paraId="3F80EEA7"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5050562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loginFXML.fxml"</w:t>
      </w:r>
      <w:r>
        <w:rPr>
          <w:color w:val="FFFFFF"/>
        </w:rPr>
        <w:t>));</w:t>
      </w:r>
    </w:p>
    <w:p w14:paraId="35052B8C"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2264617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7FFCEB1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24D507FD"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1BA034F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6C1D19E8"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t>stage.setScene(scene);</w:t>
      </w:r>
    </w:p>
    <w:p w14:paraId="3377D73D"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t>stage.show();</w:t>
      </w:r>
    </w:p>
    <w:p w14:paraId="1788FFAD"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t>}</w:t>
      </w:r>
    </w:p>
    <w:p w14:paraId="7DC5526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0E68C"/>
        </w:rPr>
        <w:t>else</w:t>
      </w:r>
      <w:r>
        <w:rPr>
          <w:color w:val="FFFFFF"/>
        </w:rPr>
        <w:t xml:space="preserve"> {</w:t>
      </w:r>
    </w:p>
    <w:p w14:paraId="15F65ED5"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r>
    </w:p>
    <w:p w14:paraId="27A0D42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r>
    </w:p>
    <w:p w14:paraId="5FF73CD9"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r>
        <w:rPr>
          <w:color w:val="FFFFFF"/>
        </w:rPr>
        <w:tab/>
        <w:t>a.setAlertType(</w:t>
      </w:r>
      <w:r>
        <w:rPr>
          <w:color w:val="98FB98"/>
        </w:rPr>
        <w:t>AlertType</w:t>
      </w:r>
      <w:r>
        <w:rPr>
          <w:color w:val="FFFFFF"/>
        </w:rPr>
        <w:t>.ERROR);</w:t>
      </w:r>
    </w:p>
    <w:p w14:paraId="2AE62D85"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t xml:space="preserve">    </w:t>
      </w:r>
      <w:r>
        <w:rPr>
          <w:color w:val="FFFFFF"/>
        </w:rPr>
        <w:tab/>
      </w:r>
      <w:r>
        <w:rPr>
          <w:color w:val="FFFFFF"/>
        </w:rPr>
        <w:tab/>
        <w:t>a.setHeaderText(</w:t>
      </w:r>
      <w:r>
        <w:rPr>
          <w:color w:val="FFA0A0"/>
        </w:rPr>
        <w:t>"Invalid password"</w:t>
      </w:r>
      <w:r>
        <w:rPr>
          <w:color w:val="FFFFFF"/>
        </w:rPr>
        <w:t>);</w:t>
      </w:r>
    </w:p>
    <w:p w14:paraId="5B6D153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t xml:space="preserve">    </w:t>
      </w:r>
      <w:r>
        <w:rPr>
          <w:color w:val="FFFFFF"/>
        </w:rPr>
        <w:tab/>
      </w:r>
      <w:r>
        <w:rPr>
          <w:color w:val="FFFFFF"/>
        </w:rPr>
        <w:tab/>
        <w:t>a.setContentText(</w:t>
      </w:r>
      <w:r>
        <w:rPr>
          <w:color w:val="FFA0A0"/>
        </w:rPr>
        <w:t>"Please check the details and try again. This is caused due to password constrains. Refer to 'How to register?' section of the manual."</w:t>
      </w:r>
      <w:r>
        <w:rPr>
          <w:color w:val="FFFFFF"/>
        </w:rPr>
        <w:t>);</w:t>
      </w:r>
    </w:p>
    <w:p w14:paraId="02D4C1C5"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t xml:space="preserve">    </w:t>
      </w:r>
      <w:r>
        <w:rPr>
          <w:color w:val="FFFFFF"/>
        </w:rPr>
        <w:tab/>
      </w:r>
      <w:r>
        <w:rPr>
          <w:color w:val="FFFFFF"/>
        </w:rPr>
        <w:tab/>
        <w:t>a.getDialogPane().setMinHeight(</w:t>
      </w:r>
      <w:r>
        <w:rPr>
          <w:color w:val="98FB98"/>
        </w:rPr>
        <w:t>Region</w:t>
      </w:r>
      <w:r>
        <w:rPr>
          <w:color w:val="FFFFFF"/>
        </w:rPr>
        <w:t>.USE_PREF_SIZE);</w:t>
      </w:r>
    </w:p>
    <w:p w14:paraId="371A58A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t xml:space="preserve">    </w:t>
      </w:r>
      <w:r>
        <w:rPr>
          <w:color w:val="FFFFFF"/>
        </w:rPr>
        <w:tab/>
      </w:r>
      <w:r>
        <w:rPr>
          <w:color w:val="FFFFFF"/>
        </w:rPr>
        <w:tab/>
        <w:t>a.show();</w:t>
      </w:r>
    </w:p>
    <w:p w14:paraId="08C85126"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t>}</w:t>
      </w:r>
    </w:p>
    <w:p w14:paraId="07DDCBB1"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p>
    <w:p w14:paraId="62DBF135"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r>
    </w:p>
    <w:p w14:paraId="2AC16907"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w:t>
      </w:r>
    </w:p>
    <w:p w14:paraId="58E70529"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0E68C"/>
        </w:rPr>
        <w:t>else</w:t>
      </w:r>
      <w:r>
        <w:rPr>
          <w:color w:val="FFFFFF"/>
        </w:rPr>
        <w:t xml:space="preserve"> {</w:t>
      </w:r>
    </w:p>
    <w:p w14:paraId="31BDEB02"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r>
        <w:rPr>
          <w:color w:val="FFFFFF"/>
        </w:rPr>
        <w:tab/>
        <w:t>a.setAlertType(</w:t>
      </w:r>
      <w:r>
        <w:rPr>
          <w:color w:val="98FB98"/>
        </w:rPr>
        <w:t>AlertType</w:t>
      </w:r>
      <w:r>
        <w:rPr>
          <w:color w:val="FFFFFF"/>
        </w:rPr>
        <w:t>.ERROR);</w:t>
      </w:r>
    </w:p>
    <w:p w14:paraId="5DED81E5"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setHeaderText(</w:t>
      </w:r>
      <w:r>
        <w:rPr>
          <w:color w:val="FFA0A0"/>
        </w:rPr>
        <w:t>"Passwords do not match"</w:t>
      </w:r>
      <w:r>
        <w:rPr>
          <w:color w:val="FFFFFF"/>
        </w:rPr>
        <w:t>);</w:t>
      </w:r>
    </w:p>
    <w:p w14:paraId="7B9D03A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setContentText(</w:t>
      </w:r>
      <w:r>
        <w:rPr>
          <w:color w:val="FFA0A0"/>
        </w:rPr>
        <w:t>"Please try again"</w:t>
      </w:r>
      <w:r>
        <w:rPr>
          <w:color w:val="FFFFFF"/>
        </w:rPr>
        <w:t>);</w:t>
      </w:r>
    </w:p>
    <w:p w14:paraId="51A3341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getDialogPane().setMinHeight(</w:t>
      </w:r>
      <w:r>
        <w:rPr>
          <w:color w:val="98FB98"/>
        </w:rPr>
        <w:t>Region</w:t>
      </w:r>
      <w:r>
        <w:rPr>
          <w:color w:val="FFFFFF"/>
        </w:rPr>
        <w:t>.USE_PREF_SIZE);</w:t>
      </w:r>
    </w:p>
    <w:p w14:paraId="7D11C57E"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show();</w:t>
      </w:r>
    </w:p>
    <w:p w14:paraId="2DD277F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w:t>
      </w:r>
    </w:p>
    <w:p w14:paraId="7E5249F9"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r>
    </w:p>
    <w:p w14:paraId="35ECDB9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t>}</w:t>
      </w:r>
    </w:p>
    <w:p w14:paraId="5AB09C0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0E68C"/>
        </w:rPr>
        <w:t>else</w:t>
      </w:r>
      <w:r>
        <w:rPr>
          <w:color w:val="FFFFFF"/>
        </w:rPr>
        <w:t xml:space="preserve"> {</w:t>
      </w:r>
    </w:p>
    <w:p w14:paraId="445D80AB"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setAlertType(</w:t>
      </w:r>
      <w:r>
        <w:rPr>
          <w:color w:val="98FB98"/>
        </w:rPr>
        <w:t>AlertType</w:t>
      </w:r>
      <w:r>
        <w:rPr>
          <w:color w:val="FFFFFF"/>
        </w:rPr>
        <w:t>.ERROR);</w:t>
      </w:r>
    </w:p>
    <w:p w14:paraId="521E03B3"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setHeaderText(</w:t>
      </w:r>
      <w:r>
        <w:rPr>
          <w:color w:val="FFA0A0"/>
        </w:rPr>
        <w:t>"Invalid username or password"</w:t>
      </w:r>
      <w:r>
        <w:rPr>
          <w:color w:val="FFFFFF"/>
        </w:rPr>
        <w:t>);</w:t>
      </w:r>
    </w:p>
    <w:p w14:paraId="6480D33A"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setContentText(</w:t>
      </w:r>
      <w:r>
        <w:rPr>
          <w:color w:val="FFA0A0"/>
        </w:rPr>
        <w:t>"Please check your credential and try again."</w:t>
      </w:r>
      <w:r>
        <w:rPr>
          <w:color w:val="FFFFFF"/>
        </w:rPr>
        <w:t>);</w:t>
      </w:r>
    </w:p>
    <w:p w14:paraId="3D3432CF"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getDialogPane().setMinHeight(</w:t>
      </w:r>
      <w:r>
        <w:rPr>
          <w:color w:val="98FB98"/>
        </w:rPr>
        <w:t>Region</w:t>
      </w:r>
      <w:r>
        <w:rPr>
          <w:color w:val="FFFFFF"/>
        </w:rPr>
        <w:t>.USE_PREF_SIZE);</w:t>
      </w:r>
    </w:p>
    <w:p w14:paraId="168E07C4"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r>
      <w:r>
        <w:rPr>
          <w:color w:val="FFFFFF"/>
        </w:rPr>
        <w:tab/>
        <w:t>a.show();</w:t>
      </w:r>
    </w:p>
    <w:p w14:paraId="61CCB88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xml:space="preserve">    </w:t>
      </w:r>
      <w:r>
        <w:rPr>
          <w:color w:val="FFFFFF"/>
        </w:rPr>
        <w:tab/>
        <w:t>}</w:t>
      </w:r>
    </w:p>
    <w:p w14:paraId="05CEFF97"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712FE559"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lastRenderedPageBreak/>
        <w:t xml:space="preserve">    }</w:t>
      </w:r>
    </w:p>
    <w:p w14:paraId="557E6897"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6D7F3A00"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w:t>
      </w:r>
    </w:p>
    <w:p w14:paraId="44E10756" w14:textId="77777777" w:rsidR="005850DF" w:rsidRDefault="005850DF" w:rsidP="00C91157">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1734352515"/>
        <w:rPr>
          <w:color w:val="FFFFFF"/>
        </w:rPr>
      </w:pPr>
      <w:r>
        <w:rPr>
          <w:color w:val="FFFFFF"/>
        </w:rPr>
        <w:t> </w:t>
      </w:r>
    </w:p>
    <w:p w14:paraId="4AB03848" w14:textId="6CC06C8C" w:rsidR="00E2590E" w:rsidRDefault="005850DF" w:rsidP="00606A57">
      <w:pPr>
        <w:rPr>
          <w:color w:val="FFFFFF"/>
        </w:rPr>
      </w:pPr>
      <w:r>
        <w:rPr>
          <w:color w:val="FFFFFF"/>
        </w:rPr>
        <w:t> </w:t>
      </w:r>
    </w:p>
    <w:p w14:paraId="0A1BEF85" w14:textId="0634CAD8" w:rsidR="00606A57" w:rsidRPr="00E2590E" w:rsidRDefault="00E2590E" w:rsidP="00606A57">
      <w:pPr>
        <w:rPr>
          <w:color w:val="FFFFFF"/>
        </w:rPr>
      </w:pPr>
      <w:r>
        <w:rPr>
          <w:color w:val="FFFFFF"/>
        </w:rPr>
        <w:br w:type="page"/>
      </w:r>
    </w:p>
    <w:p w14:paraId="78B9A0AE" w14:textId="77777777" w:rsidR="00606A57" w:rsidRDefault="00AF2BF7" w:rsidP="00606A57">
      <w:pPr>
        <w:pStyle w:val="Heading5"/>
        <w:tabs>
          <w:tab w:val="center" w:pos="4320"/>
        </w:tabs>
      </w:pPr>
      <w:r>
        <w:lastRenderedPageBreak/>
        <w:t>updateRestauratnFXMLController.java</w:t>
      </w:r>
    </w:p>
    <w:p w14:paraId="57E3E57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sz w:val="20"/>
        </w:rPr>
      </w:pPr>
      <w:r>
        <w:rPr>
          <w:color w:val="F0E68C"/>
        </w:rPr>
        <w:t>package</w:t>
      </w:r>
      <w:r>
        <w:rPr>
          <w:color w:val="FFFFFF"/>
        </w:rPr>
        <w:t xml:space="preserve"> GUI;</w:t>
      </w:r>
    </w:p>
    <w:p w14:paraId="5CE743C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2F20D81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control.</w:t>
      </w:r>
      <w:r>
        <w:rPr>
          <w:color w:val="98FB98"/>
        </w:rPr>
        <w:t>Label</w:t>
      </w:r>
      <w:r>
        <w:rPr>
          <w:color w:val="FFFFFF"/>
        </w:rPr>
        <w:t>;</w:t>
      </w:r>
    </w:p>
    <w:p w14:paraId="1A0E517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io.</w:t>
      </w:r>
      <w:r>
        <w:rPr>
          <w:color w:val="98FB98"/>
        </w:rPr>
        <w:t>IOException</w:t>
      </w:r>
      <w:r>
        <w:rPr>
          <w:color w:val="FFFFFF"/>
        </w:rPr>
        <w:t>;</w:t>
      </w:r>
    </w:p>
    <w:p w14:paraId="3258A9D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import java.net.URL;</w:t>
      </w:r>
    </w:p>
    <w:p w14:paraId="0E783B8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import java.util.ResourceBundle;</w:t>
      </w:r>
    </w:p>
    <w:p w14:paraId="35907A2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net.URL;</w:t>
      </w:r>
    </w:p>
    <w:p w14:paraId="02AA9797"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util.</w:t>
      </w:r>
      <w:r>
        <w:rPr>
          <w:color w:val="98FB98"/>
        </w:rPr>
        <w:t>ResourceBundle</w:t>
      </w:r>
      <w:r>
        <w:rPr>
          <w:color w:val="FFFFFF"/>
        </w:rPr>
        <w:t>;</w:t>
      </w:r>
    </w:p>
    <w:p w14:paraId="65862D8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678DA4A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w:t>
      </w:r>
      <w:r>
        <w:rPr>
          <w:color w:val="98FB98"/>
        </w:rPr>
        <w:t>Database</w:t>
      </w:r>
      <w:r>
        <w:rPr>
          <w:color w:val="FFFFFF"/>
        </w:rPr>
        <w:t>.dataSQLite;</w:t>
      </w:r>
    </w:p>
    <w:p w14:paraId="3FF2A13D"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application.</w:t>
      </w:r>
      <w:r>
        <w:rPr>
          <w:color w:val="98FB98"/>
        </w:rPr>
        <w:t>Restaurant</w:t>
      </w:r>
      <w:r>
        <w:rPr>
          <w:color w:val="FFFFFF"/>
        </w:rPr>
        <w:t>;</w:t>
      </w:r>
    </w:p>
    <w:p w14:paraId="5A2083B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2C68F1A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fxml.FXML;</w:t>
      </w:r>
    </w:p>
    <w:p w14:paraId="510C1B3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fxml.</w:t>
      </w:r>
      <w:r>
        <w:rPr>
          <w:color w:val="98FB98"/>
        </w:rPr>
        <w:t>FXMLLoader</w:t>
      </w:r>
      <w:r>
        <w:rPr>
          <w:color w:val="FFFFFF"/>
        </w:rPr>
        <w:t>;</w:t>
      </w:r>
    </w:p>
    <w:p w14:paraId="587BFA1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fxml.</w:t>
      </w:r>
      <w:r>
        <w:rPr>
          <w:color w:val="98FB98"/>
        </w:rPr>
        <w:t>Initializable</w:t>
      </w:r>
      <w:r>
        <w:rPr>
          <w:color w:val="FFFFFF"/>
        </w:rPr>
        <w:t>;</w:t>
      </w:r>
    </w:p>
    <w:p w14:paraId="2737508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import javafx.fxml.Initializable;</w:t>
      </w:r>
    </w:p>
    <w:p w14:paraId="1018252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w:t>
      </w:r>
      <w:r>
        <w:rPr>
          <w:color w:val="98FB98"/>
        </w:rPr>
        <w:t>Node</w:t>
      </w:r>
      <w:r>
        <w:rPr>
          <w:color w:val="FFFFFF"/>
        </w:rPr>
        <w:t>;</w:t>
      </w:r>
    </w:p>
    <w:p w14:paraId="09561D2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w:t>
      </w:r>
      <w:r>
        <w:rPr>
          <w:color w:val="98FB98"/>
        </w:rPr>
        <w:t>Parent</w:t>
      </w:r>
      <w:r>
        <w:rPr>
          <w:color w:val="FFFFFF"/>
        </w:rPr>
        <w:t>;</w:t>
      </w:r>
    </w:p>
    <w:p w14:paraId="47A99F7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w:t>
      </w:r>
      <w:r>
        <w:rPr>
          <w:color w:val="98FB98"/>
        </w:rPr>
        <w:t>Scene</w:t>
      </w:r>
      <w:r>
        <w:rPr>
          <w:color w:val="FFFFFF"/>
        </w:rPr>
        <w:t>;</w:t>
      </w:r>
    </w:p>
    <w:p w14:paraId="51583FF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control.</w:t>
      </w:r>
      <w:r>
        <w:rPr>
          <w:color w:val="98FB98"/>
        </w:rPr>
        <w:t>Alert</w:t>
      </w:r>
      <w:r>
        <w:rPr>
          <w:color w:val="FFFFFF"/>
        </w:rPr>
        <w:t>;</w:t>
      </w:r>
    </w:p>
    <w:p w14:paraId="419B0AD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73FB128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control.</w:t>
      </w:r>
      <w:r>
        <w:rPr>
          <w:color w:val="98FB98"/>
        </w:rPr>
        <w:t>Button</w:t>
      </w:r>
      <w:r>
        <w:rPr>
          <w:color w:val="FFFFFF"/>
        </w:rPr>
        <w:t>;</w:t>
      </w:r>
    </w:p>
    <w:p w14:paraId="0203732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965876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control.</w:t>
      </w:r>
      <w:r>
        <w:rPr>
          <w:color w:val="98FB98"/>
        </w:rPr>
        <w:t>TextArea</w:t>
      </w:r>
      <w:r>
        <w:rPr>
          <w:color w:val="FFFFFF"/>
        </w:rPr>
        <w:t>;</w:t>
      </w:r>
    </w:p>
    <w:p w14:paraId="2707FA92"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control.</w:t>
      </w:r>
      <w:r>
        <w:rPr>
          <w:color w:val="98FB98"/>
        </w:rPr>
        <w:t>TextField</w:t>
      </w:r>
      <w:r>
        <w:rPr>
          <w:color w:val="FFFFFF"/>
        </w:rPr>
        <w:t>;</w:t>
      </w:r>
    </w:p>
    <w:p w14:paraId="78248B7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cene.layout.</w:t>
      </w:r>
      <w:r>
        <w:rPr>
          <w:color w:val="98FB98"/>
        </w:rPr>
        <w:t>Region</w:t>
      </w:r>
      <w:r>
        <w:rPr>
          <w:color w:val="FFFFFF"/>
        </w:rPr>
        <w:t>;</w:t>
      </w:r>
    </w:p>
    <w:p w14:paraId="2D06C7D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import</w:t>
      </w:r>
      <w:r>
        <w:rPr>
          <w:color w:val="FFFFFF"/>
        </w:rPr>
        <w:t xml:space="preserve"> javafx.stage.</w:t>
      </w:r>
      <w:r>
        <w:rPr>
          <w:color w:val="98FB98"/>
        </w:rPr>
        <w:t>Stage</w:t>
      </w:r>
      <w:r>
        <w:rPr>
          <w:color w:val="FFFFFF"/>
        </w:rPr>
        <w:t>;</w:t>
      </w:r>
    </w:p>
    <w:p w14:paraId="782E6AA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27BFB00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w:t>
      </w:r>
    </w:p>
    <w:p w14:paraId="7FD0476A"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 xml:space="preserve"> * Controller class for Update Restaurant</w:t>
      </w:r>
    </w:p>
    <w:p w14:paraId="7450B60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 xml:space="preserve"> * @author Yogesh Parajuli</w:t>
      </w:r>
    </w:p>
    <w:p w14:paraId="5764029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 xml:space="preserve"> *</w:t>
      </w:r>
    </w:p>
    <w:p w14:paraId="32C3F87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 xml:space="preserve"> */</w:t>
      </w:r>
    </w:p>
    <w:p w14:paraId="231F4A5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0E68C"/>
        </w:rPr>
        <w:t>public</w:t>
      </w:r>
      <w:r>
        <w:rPr>
          <w:color w:val="FFFFFF"/>
        </w:rPr>
        <w:t xml:space="preserve"> </w:t>
      </w:r>
      <w:r>
        <w:rPr>
          <w:color w:val="F0E68C"/>
        </w:rPr>
        <w:t>class</w:t>
      </w:r>
      <w:r>
        <w:rPr>
          <w:color w:val="FFFFFF"/>
        </w:rPr>
        <w:t xml:space="preserve"> updateRestaurantFXMLController </w:t>
      </w:r>
      <w:r>
        <w:rPr>
          <w:color w:val="F0E68C"/>
        </w:rPr>
        <w:t>implements</w:t>
      </w:r>
      <w:r>
        <w:rPr>
          <w:color w:val="FFFFFF"/>
        </w:rPr>
        <w:t xml:space="preserve"> </w:t>
      </w:r>
      <w:r>
        <w:rPr>
          <w:color w:val="98FB98"/>
        </w:rPr>
        <w:t>Initializable</w:t>
      </w:r>
      <w:r>
        <w:rPr>
          <w:color w:val="FFFFFF"/>
        </w:rPr>
        <w:t>{</w:t>
      </w:r>
    </w:p>
    <w:p w14:paraId="0272C68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rivate</w:t>
      </w:r>
      <w:r>
        <w:rPr>
          <w:color w:val="FFFFFF"/>
        </w:rPr>
        <w:t xml:space="preserve"> dataSQLite data = dataSQLite.getInstance();</w:t>
      </w:r>
    </w:p>
    <w:p w14:paraId="0837700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51D28D5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rivate</w:t>
      </w:r>
      <w:r>
        <w:rPr>
          <w:color w:val="FFFFFF"/>
        </w:rPr>
        <w:t xml:space="preserve"> </w:t>
      </w:r>
      <w:r>
        <w:rPr>
          <w:color w:val="98FB98"/>
        </w:rPr>
        <w:t>Restaurant</w:t>
      </w:r>
      <w:r>
        <w:rPr>
          <w:color w:val="FFFFFF"/>
        </w:rPr>
        <w:t xml:space="preserve"> restaurant;</w:t>
      </w:r>
    </w:p>
    <w:p w14:paraId="15856C0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3A8D6DB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EB7731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87CEEB"/>
        </w:rPr>
        <w:t>/**</w:t>
      </w:r>
    </w:p>
    <w:p w14:paraId="3EC69F6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 Getter for restaurant</w:t>
      </w:r>
    </w:p>
    <w:p w14:paraId="64DF1EA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 @return restaurnat</w:t>
      </w:r>
    </w:p>
    <w:p w14:paraId="5EA7780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w:t>
      </w:r>
    </w:p>
    <w:p w14:paraId="59B5A24D"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ublic</w:t>
      </w:r>
      <w:r>
        <w:rPr>
          <w:color w:val="FFFFFF"/>
        </w:rPr>
        <w:t xml:space="preserve"> </w:t>
      </w:r>
      <w:r>
        <w:rPr>
          <w:color w:val="98FB98"/>
        </w:rPr>
        <w:t>Restaurant</w:t>
      </w:r>
      <w:r>
        <w:rPr>
          <w:color w:val="FFFFFF"/>
        </w:rPr>
        <w:t xml:space="preserve"> getRestaurant() {</w:t>
      </w:r>
    </w:p>
    <w:p w14:paraId="28204F6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0E68C"/>
        </w:rPr>
        <w:t>return</w:t>
      </w:r>
      <w:r>
        <w:rPr>
          <w:color w:val="FFFFFF"/>
        </w:rPr>
        <w:t xml:space="preserve"> restaurant;</w:t>
      </w:r>
    </w:p>
    <w:p w14:paraId="7A93A7D7"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lastRenderedPageBreak/>
        <w:tab/>
        <w:t>}</w:t>
      </w:r>
    </w:p>
    <w:p w14:paraId="0D9AD97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0896905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87CEEB"/>
        </w:rPr>
        <w:t>/**</w:t>
      </w:r>
    </w:p>
    <w:p w14:paraId="132B293A"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 Setter for restaurant</w:t>
      </w:r>
    </w:p>
    <w:p w14:paraId="79D9599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 @param restaurant</w:t>
      </w:r>
    </w:p>
    <w:p w14:paraId="224E75D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w:t>
      </w:r>
    </w:p>
    <w:p w14:paraId="370C2C6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ublic</w:t>
      </w:r>
      <w:r>
        <w:rPr>
          <w:color w:val="FFFFFF"/>
        </w:rPr>
        <w:t xml:space="preserve"> </w:t>
      </w:r>
      <w:r>
        <w:rPr>
          <w:color w:val="F0E68C"/>
        </w:rPr>
        <w:t>void</w:t>
      </w:r>
      <w:r>
        <w:rPr>
          <w:color w:val="FFFFFF"/>
        </w:rPr>
        <w:t xml:space="preserve"> setRestaurant(</w:t>
      </w:r>
      <w:r>
        <w:rPr>
          <w:color w:val="98FB98"/>
        </w:rPr>
        <w:t>Restaurant</w:t>
      </w:r>
      <w:r>
        <w:rPr>
          <w:color w:val="FFFFFF"/>
        </w:rPr>
        <w:t xml:space="preserve"> restaurant){</w:t>
      </w:r>
    </w:p>
    <w:p w14:paraId="691016B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0E68C"/>
        </w:rPr>
        <w:t>this</w:t>
      </w:r>
      <w:r>
        <w:rPr>
          <w:color w:val="FFFFFF"/>
        </w:rPr>
        <w:t>.restaurant = restaurant;</w:t>
      </w:r>
    </w:p>
    <w:p w14:paraId="2944B6F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t>}</w:t>
      </w:r>
    </w:p>
    <w:p w14:paraId="4C2BC99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46E197F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78FF76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FXML</w:t>
      </w:r>
    </w:p>
    <w:p w14:paraId="49143E3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rivate</w:t>
      </w:r>
      <w:r>
        <w:rPr>
          <w:color w:val="FFFFFF"/>
        </w:rPr>
        <w:t xml:space="preserve"> </w:t>
      </w:r>
      <w:r>
        <w:rPr>
          <w:color w:val="98FB98"/>
        </w:rPr>
        <w:t>Label</w:t>
      </w:r>
      <w:r>
        <w:rPr>
          <w:color w:val="FFFFFF"/>
        </w:rPr>
        <w:t xml:space="preserve"> restaurantLabel ;  </w:t>
      </w:r>
      <w:r>
        <w:rPr>
          <w:color w:val="87CEEB"/>
        </w:rPr>
        <w:t xml:space="preserve">// = new Label(getRestaurant().toString()) </w:t>
      </w:r>
    </w:p>
    <w:p w14:paraId="28A34BC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1B9EC09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344E927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FXML</w:t>
      </w:r>
    </w:p>
    <w:p w14:paraId="455652A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rivate</w:t>
      </w:r>
      <w:r>
        <w:rPr>
          <w:color w:val="FFFFFF"/>
        </w:rPr>
        <w:t xml:space="preserve"> </w:t>
      </w:r>
      <w:r>
        <w:rPr>
          <w:color w:val="98FB98"/>
        </w:rPr>
        <w:t>TextField</w:t>
      </w:r>
      <w:r>
        <w:rPr>
          <w:color w:val="FFFFFF"/>
        </w:rPr>
        <w:t xml:space="preserve"> addressTextField;</w:t>
      </w:r>
    </w:p>
    <w:p w14:paraId="1BAE701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0E0F19D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FXML</w:t>
      </w:r>
    </w:p>
    <w:p w14:paraId="7460289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rivate</w:t>
      </w:r>
      <w:r>
        <w:rPr>
          <w:color w:val="FFFFFF"/>
        </w:rPr>
        <w:t xml:space="preserve"> </w:t>
      </w:r>
      <w:r>
        <w:rPr>
          <w:color w:val="98FB98"/>
        </w:rPr>
        <w:t>TextField</w:t>
      </w:r>
      <w:r>
        <w:rPr>
          <w:color w:val="FFFFFF"/>
        </w:rPr>
        <w:t xml:space="preserve"> contactTextField;</w:t>
      </w:r>
    </w:p>
    <w:p w14:paraId="280346D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20C148F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FXML</w:t>
      </w:r>
    </w:p>
    <w:p w14:paraId="3218578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rivate</w:t>
      </w:r>
      <w:r>
        <w:rPr>
          <w:color w:val="FFFFFF"/>
        </w:rPr>
        <w:t xml:space="preserve"> </w:t>
      </w:r>
      <w:r>
        <w:rPr>
          <w:color w:val="98FB98"/>
        </w:rPr>
        <w:t>Button</w:t>
      </w:r>
      <w:r>
        <w:rPr>
          <w:color w:val="FFFFFF"/>
        </w:rPr>
        <w:t xml:space="preserve"> updateButton;</w:t>
      </w:r>
    </w:p>
    <w:p w14:paraId="6AE21022"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7D91D67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FXML</w:t>
      </w:r>
    </w:p>
    <w:p w14:paraId="5EDEA09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rivate</w:t>
      </w:r>
      <w:r>
        <w:rPr>
          <w:color w:val="FFFFFF"/>
        </w:rPr>
        <w:t xml:space="preserve"> </w:t>
      </w:r>
      <w:r>
        <w:rPr>
          <w:color w:val="98FB98"/>
        </w:rPr>
        <w:t>Button</w:t>
      </w:r>
      <w:r>
        <w:rPr>
          <w:color w:val="FFFFFF"/>
        </w:rPr>
        <w:t xml:space="preserve"> cancelButton;</w:t>
      </w:r>
    </w:p>
    <w:p w14:paraId="1DC30A8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E77E92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FXML</w:t>
      </w:r>
    </w:p>
    <w:p w14:paraId="393896F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rivate</w:t>
      </w:r>
      <w:r>
        <w:rPr>
          <w:color w:val="FFFFFF"/>
        </w:rPr>
        <w:t xml:space="preserve"> </w:t>
      </w:r>
      <w:r>
        <w:rPr>
          <w:color w:val="98FB98"/>
        </w:rPr>
        <w:t>TextArea</w:t>
      </w:r>
      <w:r>
        <w:rPr>
          <w:color w:val="FFFFFF"/>
        </w:rPr>
        <w:t xml:space="preserve"> descriptionTextArea;</w:t>
      </w:r>
    </w:p>
    <w:p w14:paraId="4B058AF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2EB09612"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477A0BCD"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30239A7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87CEEB"/>
        </w:rPr>
        <w:t>//Takes you back to previous window</w:t>
      </w:r>
    </w:p>
    <w:p w14:paraId="60E92BF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FXML</w:t>
      </w:r>
    </w:p>
    <w:p w14:paraId="6C482B5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void</w:t>
      </w:r>
      <w:r>
        <w:rPr>
          <w:color w:val="FFFFFF"/>
        </w:rPr>
        <w:t xml:space="preserve"> cancel(</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27B3CAE7"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87CEEB"/>
        </w:rPr>
        <w:t>// go back to the adminview thing</w:t>
      </w:r>
    </w:p>
    <w:p w14:paraId="377BC42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adminViewReviewEat.fxml"</w:t>
      </w:r>
      <w:r>
        <w:rPr>
          <w:color w:val="FFFFFF"/>
        </w:rPr>
        <w:t>));</w:t>
      </w:r>
    </w:p>
    <w:p w14:paraId="2221DE6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085D9FB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0AC3D1F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155BD9D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7FBFC08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7A4ABFB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t>stage.setScene(scene);</w:t>
      </w:r>
    </w:p>
    <w:p w14:paraId="20A95E8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t>stage.show();</w:t>
      </w:r>
    </w:p>
    <w:p w14:paraId="1C9CC19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t>}</w:t>
      </w:r>
    </w:p>
    <w:p w14:paraId="44BC193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lastRenderedPageBreak/>
        <w:t> </w:t>
      </w:r>
    </w:p>
    <w:p w14:paraId="7F2159BA"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87CEEB"/>
        </w:rPr>
        <w:t>//Updates the details of the selected restaurant</w:t>
      </w:r>
    </w:p>
    <w:p w14:paraId="3D7C3E97"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FXML</w:t>
      </w:r>
    </w:p>
    <w:p w14:paraId="6279F0C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void</w:t>
      </w:r>
      <w:r>
        <w:rPr>
          <w:color w:val="FFFFFF"/>
        </w:rPr>
        <w:t xml:space="preserve"> updateRestaurant(</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r>
        <w:rPr>
          <w:color w:val="98FB98"/>
        </w:rPr>
        <w:t>NullPointerException</w:t>
      </w:r>
      <w:r>
        <w:rPr>
          <w:color w:val="FFFFFF"/>
        </w:rPr>
        <w:t>{</w:t>
      </w:r>
    </w:p>
    <w:p w14:paraId="7B1819C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98FB98"/>
        </w:rPr>
        <w:t>String</w:t>
      </w:r>
      <w:r>
        <w:rPr>
          <w:color w:val="FFFFFF"/>
        </w:rPr>
        <w:t xml:space="preserve"> address = addressTextField.getText();</w:t>
      </w:r>
    </w:p>
    <w:p w14:paraId="66A0D1C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98FB98"/>
        </w:rPr>
        <w:t>String</w:t>
      </w:r>
      <w:r>
        <w:rPr>
          <w:color w:val="FFFFFF"/>
        </w:rPr>
        <w:t xml:space="preserve"> contact = contactTextField.getText();</w:t>
      </w:r>
    </w:p>
    <w:p w14:paraId="429DE42A"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98FB98"/>
        </w:rPr>
        <w:t>String</w:t>
      </w:r>
      <w:r>
        <w:rPr>
          <w:color w:val="FFFFFF"/>
        </w:rPr>
        <w:t xml:space="preserve"> restaurantDescription = descriptionTextArea.getText();</w:t>
      </w:r>
    </w:p>
    <w:p w14:paraId="3E4703AA"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98FB98"/>
        </w:rPr>
        <w:t>System</w:t>
      </w:r>
      <w:r>
        <w:rPr>
          <w:color w:val="FFFFFF"/>
        </w:rPr>
        <w:t>.</w:t>
      </w:r>
      <w:r>
        <w:rPr>
          <w:color w:val="F0E68C"/>
        </w:rPr>
        <w:t>out</w:t>
      </w:r>
      <w:r>
        <w:rPr>
          <w:color w:val="FFFFFF"/>
        </w:rPr>
        <w:t>.println(getRestaurant());</w:t>
      </w:r>
    </w:p>
    <w:p w14:paraId="4564538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34E4E91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87CEEB"/>
        </w:rPr>
        <w:t>// checks that the the textfields are not null</w:t>
      </w:r>
    </w:p>
    <w:p w14:paraId="4CCECDA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0E68C"/>
        </w:rPr>
        <w:t>if</w:t>
      </w:r>
      <w:r>
        <w:rPr>
          <w:color w:val="FFFFFF"/>
        </w:rPr>
        <w:t>(!address.equals(</w:t>
      </w:r>
      <w:r>
        <w:rPr>
          <w:color w:val="F0E68C"/>
        </w:rPr>
        <w:t>null</w:t>
      </w:r>
      <w:r>
        <w:rPr>
          <w:color w:val="FFFFFF"/>
        </w:rPr>
        <w:t>) &amp;&amp; (!contact.equals(</w:t>
      </w:r>
      <w:r>
        <w:rPr>
          <w:color w:val="F0E68C"/>
        </w:rPr>
        <w:t>null</w:t>
      </w:r>
      <w:r>
        <w:rPr>
          <w:color w:val="FFFFFF"/>
        </w:rPr>
        <w:t>) &amp;&amp; (!restaurantDescription.equals(</w:t>
      </w:r>
      <w:r>
        <w:rPr>
          <w:color w:val="F0E68C"/>
        </w:rPr>
        <w:t>null</w:t>
      </w:r>
      <w:r>
        <w:rPr>
          <w:color w:val="FFFFFF"/>
        </w:rPr>
        <w:t>)))) {</w:t>
      </w:r>
    </w:p>
    <w:p w14:paraId="34B55A2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2C4FC6F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87CEEB"/>
        </w:rPr>
        <w:t>//checks for input validation</w:t>
      </w:r>
    </w:p>
    <w:p w14:paraId="0B90817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0E68C"/>
        </w:rPr>
        <w:t>if</w:t>
      </w:r>
      <w:r>
        <w:rPr>
          <w:color w:val="FFFFFF"/>
        </w:rPr>
        <w:t>(contact.matches(</w:t>
      </w:r>
      <w:r>
        <w:rPr>
          <w:color w:val="FFA0A0"/>
        </w:rPr>
        <w:t>"\\d{11}"</w:t>
      </w:r>
      <w:r>
        <w:rPr>
          <w:color w:val="FFFFFF"/>
        </w:rPr>
        <w:t>) &amp;&amp; address.matches(</w:t>
      </w:r>
      <w:r>
        <w:rPr>
          <w:color w:val="FFA0A0"/>
        </w:rPr>
        <w:t>"^(\\d+)\\s(\\w+)\\s(\\w+)$"</w:t>
      </w:r>
      <w:r>
        <w:rPr>
          <w:color w:val="FFFFFF"/>
        </w:rPr>
        <w:t>) &amp;&amp; restaurantDescription.matches(</w:t>
      </w:r>
      <w:r>
        <w:rPr>
          <w:color w:val="FFA0A0"/>
        </w:rPr>
        <w:t>"\\p{ASCII}{4,100}"</w:t>
      </w:r>
      <w:r>
        <w:rPr>
          <w:color w:val="FFFFFF"/>
        </w:rPr>
        <w:t>)) {</w:t>
      </w:r>
    </w:p>
    <w:p w14:paraId="41C3919D"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06B616A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128F6CE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235236F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data.updateRestaurant(restaurant.getId(), contact, address, restaurantDescription);</w:t>
      </w:r>
    </w:p>
    <w:p w14:paraId="241328B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0E0D30C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a.setAlertType(</w:t>
      </w:r>
      <w:r>
        <w:rPr>
          <w:color w:val="98FB98"/>
        </w:rPr>
        <w:t>AlertType</w:t>
      </w:r>
      <w:r>
        <w:rPr>
          <w:color w:val="FFFFFF"/>
        </w:rPr>
        <w:t>.CONFIRMATION);</w:t>
      </w:r>
    </w:p>
    <w:p w14:paraId="2B13E16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a.setContentText(</w:t>
      </w:r>
      <w:r>
        <w:rPr>
          <w:color w:val="FFA0A0"/>
        </w:rPr>
        <w:t>"Restaurant details successfully updated"</w:t>
      </w:r>
      <w:r>
        <w:rPr>
          <w:color w:val="FFFFFF"/>
        </w:rPr>
        <w:t>);</w:t>
      </w:r>
    </w:p>
    <w:p w14:paraId="34BC353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a.show();</w:t>
      </w:r>
    </w:p>
    <w:p w14:paraId="335178C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79384A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r>
      <w:r>
        <w:rPr>
          <w:color w:val="87CEEB"/>
        </w:rPr>
        <w:t>// go back to the adminview fxml</w:t>
      </w:r>
    </w:p>
    <w:p w14:paraId="51548EA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adminViewReviewEat.fxml"</w:t>
      </w:r>
      <w:r>
        <w:rPr>
          <w:color w:val="FFFFFF"/>
        </w:rPr>
        <w:t>));</w:t>
      </w:r>
    </w:p>
    <w:p w14:paraId="33F2496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70F7DED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702CF52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07C606E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w:t>
      </w:r>
      <w:r>
        <w:rPr>
          <w:color w:val="98FB98"/>
        </w:rPr>
        <w:t>Node</w:t>
      </w:r>
      <w:r>
        <w:rPr>
          <w:color w:val="FFFFFF"/>
        </w:rPr>
        <w:t xml:space="preserve">) </w:t>
      </w:r>
      <w:r>
        <w:rPr>
          <w:color w:val="F0E68C"/>
        </w:rPr>
        <w:t>event</w:t>
      </w:r>
      <w:r>
        <w:rPr>
          <w:color w:val="FFFFFF"/>
        </w:rPr>
        <w:t>.getSource()).getScene().getWindow();</w:t>
      </w:r>
    </w:p>
    <w:p w14:paraId="530494A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71C6B8D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stage.setScene(scene);</w:t>
      </w:r>
    </w:p>
    <w:p w14:paraId="6FAE97A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stage.show();</w:t>
      </w:r>
    </w:p>
    <w:p w14:paraId="17FBCEE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t>}</w:t>
      </w:r>
    </w:p>
    <w:p w14:paraId="323C946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0E68C"/>
        </w:rPr>
        <w:t>else</w:t>
      </w:r>
      <w:r>
        <w:rPr>
          <w:color w:val="FFFFFF"/>
        </w:rPr>
        <w:t xml:space="preserve"> {</w:t>
      </w:r>
    </w:p>
    <w:p w14:paraId="59155D1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a.setAlertType(</w:t>
      </w:r>
      <w:r>
        <w:rPr>
          <w:color w:val="98FB98"/>
        </w:rPr>
        <w:t>AlertType</w:t>
      </w:r>
      <w:r>
        <w:rPr>
          <w:color w:val="FFFFFF"/>
        </w:rPr>
        <w:t>.ERROR);</w:t>
      </w:r>
    </w:p>
    <w:p w14:paraId="23A17EB2"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a.setHeaderText(</w:t>
      </w:r>
      <w:r>
        <w:rPr>
          <w:color w:val="FFA0A0"/>
        </w:rPr>
        <w:t>"Invalid Input"</w:t>
      </w:r>
      <w:r>
        <w:rPr>
          <w:color w:val="FFFFFF"/>
        </w:rPr>
        <w:t>);</w:t>
      </w:r>
    </w:p>
    <w:p w14:paraId="05863AC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lastRenderedPageBreak/>
        <w:tab/>
      </w:r>
      <w:r>
        <w:rPr>
          <w:color w:val="FFFFFF"/>
        </w:rPr>
        <w:tab/>
      </w:r>
      <w:r>
        <w:rPr>
          <w:color w:val="FFFFFF"/>
        </w:rPr>
        <w:tab/>
      </w:r>
      <w:r>
        <w:rPr>
          <w:color w:val="FFFFFF"/>
        </w:rPr>
        <w:tab/>
        <w:t>a.setContentText(</w:t>
      </w:r>
      <w:r>
        <w:rPr>
          <w:color w:val="FFA0A0"/>
        </w:rPr>
        <w:t>"Please Check your input and try again. This is caused due to input validation error."</w:t>
      </w:r>
      <w:r>
        <w:rPr>
          <w:color w:val="FFFFFF"/>
        </w:rPr>
        <w:t>);</w:t>
      </w:r>
    </w:p>
    <w:p w14:paraId="0988813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a.getDialogPane().setMinHeight(</w:t>
      </w:r>
      <w:r>
        <w:rPr>
          <w:color w:val="98FB98"/>
        </w:rPr>
        <w:t>Region</w:t>
      </w:r>
      <w:r>
        <w:rPr>
          <w:color w:val="FFFFFF"/>
        </w:rPr>
        <w:t>.USE_PREF_SIZE);</w:t>
      </w:r>
    </w:p>
    <w:p w14:paraId="54D0D312"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r>
      <w:r>
        <w:rPr>
          <w:color w:val="FFFFFF"/>
        </w:rPr>
        <w:tab/>
        <w:t>a.show();</w:t>
      </w:r>
    </w:p>
    <w:p w14:paraId="6A3E421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t>}</w:t>
      </w:r>
    </w:p>
    <w:p w14:paraId="7179488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4E1939A"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t>}</w:t>
      </w:r>
    </w:p>
    <w:p w14:paraId="6CE86C4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0E68C"/>
        </w:rPr>
        <w:t>else</w:t>
      </w:r>
      <w:r>
        <w:rPr>
          <w:color w:val="FFFFFF"/>
        </w:rPr>
        <w:t xml:space="preserve"> {</w:t>
      </w:r>
    </w:p>
    <w:p w14:paraId="2B900C1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t>a.setAlertType(</w:t>
      </w:r>
      <w:r>
        <w:rPr>
          <w:color w:val="98FB98"/>
        </w:rPr>
        <w:t>AlertType</w:t>
      </w:r>
      <w:r>
        <w:rPr>
          <w:color w:val="FFFFFF"/>
        </w:rPr>
        <w:t>.ERROR);</w:t>
      </w:r>
    </w:p>
    <w:p w14:paraId="502C655C"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t>a.setHeaderText(</w:t>
      </w:r>
      <w:r>
        <w:rPr>
          <w:color w:val="FFA0A0"/>
        </w:rPr>
        <w:t>"Invalid Input"</w:t>
      </w:r>
      <w:r>
        <w:rPr>
          <w:color w:val="FFFFFF"/>
        </w:rPr>
        <w:t>);</w:t>
      </w:r>
    </w:p>
    <w:p w14:paraId="52394B32"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t>a.setContentText(</w:t>
      </w:r>
      <w:r>
        <w:rPr>
          <w:color w:val="FFA0A0"/>
        </w:rPr>
        <w:t>"Empty values not accepted"</w:t>
      </w:r>
      <w:r>
        <w:rPr>
          <w:color w:val="FFFFFF"/>
        </w:rPr>
        <w:t>);</w:t>
      </w:r>
    </w:p>
    <w:p w14:paraId="7B068FA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t>a.getDialogPane().setMinHeight(</w:t>
      </w:r>
      <w:r>
        <w:rPr>
          <w:color w:val="98FB98"/>
        </w:rPr>
        <w:t>Region</w:t>
      </w:r>
      <w:r>
        <w:rPr>
          <w:color w:val="FFFFFF"/>
        </w:rPr>
        <w:t>.USE_PREF_SIZE);</w:t>
      </w:r>
    </w:p>
    <w:p w14:paraId="45C21FB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FFFFFF"/>
        </w:rPr>
        <w:tab/>
        <w:t>a.show();</w:t>
      </w:r>
    </w:p>
    <w:p w14:paraId="4347506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t>}</w:t>
      </w:r>
    </w:p>
    <w:p w14:paraId="21E342C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26848B5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t>}</w:t>
      </w:r>
    </w:p>
    <w:p w14:paraId="45E2E019"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2BBC0835"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CD5C5C"/>
        </w:rPr>
        <w:t>@Override</w:t>
      </w:r>
    </w:p>
    <w:p w14:paraId="6793AD06"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ublic</w:t>
      </w:r>
      <w:r>
        <w:rPr>
          <w:color w:val="FFFFFF"/>
        </w:rPr>
        <w:t xml:space="preserve"> </w:t>
      </w:r>
      <w:r>
        <w:rPr>
          <w:color w:val="F0E68C"/>
        </w:rPr>
        <w:t>void</w:t>
      </w:r>
      <w:r>
        <w:rPr>
          <w:color w:val="FFFFFF"/>
        </w:rPr>
        <w:t xml:space="preserve"> initialize(URL arg0, </w:t>
      </w:r>
      <w:r>
        <w:rPr>
          <w:color w:val="98FB98"/>
        </w:rPr>
        <w:t>ResourceBundle</w:t>
      </w:r>
      <w:r>
        <w:rPr>
          <w:color w:val="FFFFFF"/>
        </w:rPr>
        <w:t xml:space="preserve"> arg1) {</w:t>
      </w:r>
    </w:p>
    <w:p w14:paraId="27619BD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r>
        <w:rPr>
          <w:color w:val="87CEEB"/>
        </w:rPr>
        <w:t>// TODO Auto-generated method stub</w:t>
      </w:r>
    </w:p>
    <w:p w14:paraId="66A56192"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r>
    </w:p>
    <w:p w14:paraId="719D1AA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t>}</w:t>
      </w:r>
    </w:p>
    <w:p w14:paraId="33140867"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p>
    <w:p w14:paraId="229336F4"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p>
    <w:p w14:paraId="04AFF8D3"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87CEEB"/>
        </w:rPr>
        <w:t>/**</w:t>
      </w:r>
    </w:p>
    <w:p w14:paraId="6DE96362"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 Method to set the label</w:t>
      </w:r>
    </w:p>
    <w:p w14:paraId="2D96914D"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 @param currentRestaurant</w:t>
      </w:r>
    </w:p>
    <w:p w14:paraId="045103A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87CEEB"/>
        </w:rPr>
        <w:tab/>
        <w:t xml:space="preserve"> */</w:t>
      </w:r>
    </w:p>
    <w:p w14:paraId="3304E3F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0E68C"/>
        </w:rPr>
        <w:t>public</w:t>
      </w:r>
      <w:r>
        <w:rPr>
          <w:color w:val="FFFFFF"/>
        </w:rPr>
        <w:t xml:space="preserve"> </w:t>
      </w:r>
      <w:r>
        <w:rPr>
          <w:color w:val="F0E68C"/>
        </w:rPr>
        <w:t>void</w:t>
      </w:r>
      <w:r>
        <w:rPr>
          <w:color w:val="FFFFFF"/>
        </w:rPr>
        <w:t xml:space="preserve"> setLabel(</w:t>
      </w:r>
      <w:r>
        <w:rPr>
          <w:color w:val="98FB98"/>
        </w:rPr>
        <w:t>String</w:t>
      </w:r>
      <w:r>
        <w:rPr>
          <w:color w:val="FFFFFF"/>
        </w:rPr>
        <w:t xml:space="preserve"> currentRestaurant) {</w:t>
      </w:r>
    </w:p>
    <w:p w14:paraId="5DAB836E"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r>
      <w:r>
        <w:rPr>
          <w:color w:val="FFFFFF"/>
        </w:rPr>
        <w:tab/>
        <w:t>restaurantLabel.setText(currentRestaurant);</w:t>
      </w:r>
    </w:p>
    <w:p w14:paraId="17DDEBFB"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ab/>
        <w:t>}</w:t>
      </w:r>
    </w:p>
    <w:p w14:paraId="37B2A791"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BD34608"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332915F"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 </w:t>
      </w:r>
    </w:p>
    <w:p w14:paraId="55FFDC00" w14:textId="77777777" w:rsidR="005850DF" w:rsidRDefault="005850DF" w:rsidP="00C91157">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61298000"/>
        <w:rPr>
          <w:color w:val="FFFFFF"/>
        </w:rPr>
      </w:pPr>
      <w:r>
        <w:rPr>
          <w:color w:val="FFFFFF"/>
        </w:rPr>
        <w:t>}</w:t>
      </w:r>
    </w:p>
    <w:p w14:paraId="1203490D" w14:textId="53A7DAD1" w:rsidR="008F3390" w:rsidRDefault="005850DF" w:rsidP="00606A57">
      <w:r>
        <w:rPr>
          <w:color w:val="FFFFFF"/>
        </w:rPr>
        <w:t> </w:t>
      </w:r>
      <w:r w:rsidR="00606A57">
        <w:tab/>
      </w:r>
    </w:p>
    <w:p w14:paraId="632038D3" w14:textId="4ED4AD4C" w:rsidR="00606A57" w:rsidRDefault="00E2590E" w:rsidP="00606A57">
      <w:r>
        <w:br w:type="page"/>
      </w:r>
    </w:p>
    <w:p w14:paraId="03EFB85A" w14:textId="7EC9E08C" w:rsidR="00AF2BF7" w:rsidRDefault="00C32547" w:rsidP="00C32547">
      <w:pPr>
        <w:pStyle w:val="Heading5"/>
      </w:pPr>
      <w:r>
        <w:lastRenderedPageBreak/>
        <w:t>userViewReveiwEatFXMLController.java</w:t>
      </w:r>
    </w:p>
    <w:p w14:paraId="41889C3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sz w:val="20"/>
        </w:rPr>
      </w:pPr>
      <w:r>
        <w:rPr>
          <w:color w:val="F0E68C"/>
        </w:rPr>
        <w:t>package</w:t>
      </w:r>
      <w:r>
        <w:rPr>
          <w:color w:val="FFFFFF"/>
        </w:rPr>
        <w:t xml:space="preserve"> GUI;</w:t>
      </w:r>
    </w:p>
    <w:p w14:paraId="30DCC6F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0C8B57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io.</w:t>
      </w:r>
      <w:r>
        <w:rPr>
          <w:color w:val="98FB98"/>
        </w:rPr>
        <w:t>IOException</w:t>
      </w:r>
      <w:r>
        <w:rPr>
          <w:color w:val="FFFFFF"/>
        </w:rPr>
        <w:t>;</w:t>
      </w:r>
    </w:p>
    <w:p w14:paraId="4EE551C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net.URL;</w:t>
      </w:r>
    </w:p>
    <w:p w14:paraId="4E7EC25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util.</w:t>
      </w:r>
      <w:r>
        <w:rPr>
          <w:color w:val="98FB98"/>
        </w:rPr>
        <w:t>Collections</w:t>
      </w:r>
      <w:r>
        <w:rPr>
          <w:color w:val="FFFFFF"/>
        </w:rPr>
        <w:t>;</w:t>
      </w:r>
    </w:p>
    <w:p w14:paraId="6FF354C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util.</w:t>
      </w:r>
      <w:r>
        <w:rPr>
          <w:color w:val="98FB98"/>
        </w:rPr>
        <w:t>ResourceBundle</w:t>
      </w:r>
      <w:r>
        <w:rPr>
          <w:color w:val="FFFFFF"/>
        </w:rPr>
        <w:t>;</w:t>
      </w:r>
    </w:p>
    <w:p w14:paraId="6508652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util.</w:t>
      </w:r>
      <w:r>
        <w:rPr>
          <w:color w:val="98FB98"/>
        </w:rPr>
        <w:t>TreeSet</w:t>
      </w:r>
      <w:r>
        <w:rPr>
          <w:color w:val="FFFFFF"/>
        </w:rPr>
        <w:t>;</w:t>
      </w:r>
    </w:p>
    <w:p w14:paraId="0E1E7E8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2E92C0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w:t>
      </w:r>
      <w:r>
        <w:rPr>
          <w:color w:val="98FB98"/>
        </w:rPr>
        <w:t>Database</w:t>
      </w:r>
      <w:r>
        <w:rPr>
          <w:color w:val="FFFFFF"/>
        </w:rPr>
        <w:t>.dataSQLite;</w:t>
      </w:r>
    </w:p>
    <w:p w14:paraId="064AF5B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application.</w:t>
      </w:r>
      <w:r>
        <w:rPr>
          <w:color w:val="98FB98"/>
        </w:rPr>
        <w:t>Restaurant</w:t>
      </w:r>
      <w:r>
        <w:rPr>
          <w:color w:val="FFFFFF"/>
        </w:rPr>
        <w:t>;</w:t>
      </w:r>
    </w:p>
    <w:p w14:paraId="04C139E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3D75D9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application.</w:t>
      </w:r>
      <w:r>
        <w:rPr>
          <w:color w:val="98FB98"/>
        </w:rPr>
        <w:t>User</w:t>
      </w:r>
      <w:r>
        <w:rPr>
          <w:color w:val="FFFFFF"/>
        </w:rPr>
        <w:t>;</w:t>
      </w:r>
    </w:p>
    <w:p w14:paraId="782F0BD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collections.</w:t>
      </w:r>
      <w:r>
        <w:rPr>
          <w:color w:val="98FB98"/>
        </w:rPr>
        <w:t>FXCollections</w:t>
      </w:r>
      <w:r>
        <w:rPr>
          <w:color w:val="FFFFFF"/>
        </w:rPr>
        <w:t>;</w:t>
      </w:r>
    </w:p>
    <w:p w14:paraId="3FE59BE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collections.</w:t>
      </w:r>
      <w:r>
        <w:rPr>
          <w:color w:val="98FB98"/>
        </w:rPr>
        <w:t>ObservableList</w:t>
      </w:r>
      <w:r>
        <w:rPr>
          <w:color w:val="FFFFFF"/>
        </w:rPr>
        <w:t>;</w:t>
      </w:r>
    </w:p>
    <w:p w14:paraId="669AEFA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collections.transformation.</w:t>
      </w:r>
      <w:r>
        <w:rPr>
          <w:color w:val="98FB98"/>
        </w:rPr>
        <w:t>FilteredList</w:t>
      </w:r>
      <w:r>
        <w:rPr>
          <w:color w:val="FFFFFF"/>
        </w:rPr>
        <w:t>;</w:t>
      </w:r>
    </w:p>
    <w:p w14:paraId="60E94B8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7103AD7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fxml.FXML;</w:t>
      </w:r>
    </w:p>
    <w:p w14:paraId="3523BC1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fxml.</w:t>
      </w:r>
      <w:r>
        <w:rPr>
          <w:color w:val="98FB98"/>
        </w:rPr>
        <w:t>FXMLLoader</w:t>
      </w:r>
      <w:r>
        <w:rPr>
          <w:color w:val="FFFFFF"/>
        </w:rPr>
        <w:t>;</w:t>
      </w:r>
    </w:p>
    <w:p w14:paraId="36F3F8B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fxml.</w:t>
      </w:r>
      <w:r>
        <w:rPr>
          <w:color w:val="98FB98"/>
        </w:rPr>
        <w:t>Initializable</w:t>
      </w:r>
      <w:r>
        <w:rPr>
          <w:color w:val="FFFFFF"/>
        </w:rPr>
        <w:t>;</w:t>
      </w:r>
    </w:p>
    <w:p w14:paraId="4898E14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w:t>
      </w:r>
      <w:r>
        <w:rPr>
          <w:color w:val="98FB98"/>
        </w:rPr>
        <w:t>Node</w:t>
      </w:r>
      <w:r>
        <w:rPr>
          <w:color w:val="FFFFFF"/>
        </w:rPr>
        <w:t>;</w:t>
      </w:r>
    </w:p>
    <w:p w14:paraId="2C06B94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w:t>
      </w:r>
      <w:r>
        <w:rPr>
          <w:color w:val="98FB98"/>
        </w:rPr>
        <w:t>Parent</w:t>
      </w:r>
      <w:r>
        <w:rPr>
          <w:color w:val="FFFFFF"/>
        </w:rPr>
        <w:t>;</w:t>
      </w:r>
    </w:p>
    <w:p w14:paraId="18FFC9B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w:t>
      </w:r>
      <w:r>
        <w:rPr>
          <w:color w:val="98FB98"/>
        </w:rPr>
        <w:t>Scene</w:t>
      </w:r>
      <w:r>
        <w:rPr>
          <w:color w:val="FFFFFF"/>
        </w:rPr>
        <w:t>;</w:t>
      </w:r>
    </w:p>
    <w:p w14:paraId="27EB40C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control.</w:t>
      </w:r>
      <w:r>
        <w:rPr>
          <w:color w:val="98FB98"/>
        </w:rPr>
        <w:t>Button</w:t>
      </w:r>
      <w:r>
        <w:rPr>
          <w:color w:val="FFFFFF"/>
        </w:rPr>
        <w:t>;</w:t>
      </w:r>
    </w:p>
    <w:p w14:paraId="072132C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control.</w:t>
      </w:r>
      <w:r>
        <w:rPr>
          <w:color w:val="98FB98"/>
        </w:rPr>
        <w:t>ListView</w:t>
      </w:r>
      <w:r>
        <w:rPr>
          <w:color w:val="FFFFFF"/>
        </w:rPr>
        <w:t>;</w:t>
      </w:r>
    </w:p>
    <w:p w14:paraId="1FA64C1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control.</w:t>
      </w:r>
      <w:r>
        <w:rPr>
          <w:color w:val="98FB98"/>
        </w:rPr>
        <w:t>MenuButton</w:t>
      </w:r>
      <w:r>
        <w:rPr>
          <w:color w:val="FFFFFF"/>
        </w:rPr>
        <w:t>;</w:t>
      </w:r>
    </w:p>
    <w:p w14:paraId="49C11C7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control.</w:t>
      </w:r>
      <w:r>
        <w:rPr>
          <w:color w:val="98FB98"/>
        </w:rPr>
        <w:t>TextField</w:t>
      </w:r>
      <w:r>
        <w:rPr>
          <w:color w:val="FFFFFF"/>
        </w:rPr>
        <w:t>;</w:t>
      </w:r>
    </w:p>
    <w:p w14:paraId="106DD77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control.</w:t>
      </w:r>
      <w:r>
        <w:rPr>
          <w:color w:val="98FB98"/>
        </w:rPr>
        <w:t>Alert</w:t>
      </w:r>
      <w:r>
        <w:rPr>
          <w:color w:val="FFFFFF"/>
        </w:rPr>
        <w:t>;</w:t>
      </w:r>
    </w:p>
    <w:p w14:paraId="60F0196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cene.control.</w:t>
      </w:r>
      <w:r>
        <w:rPr>
          <w:color w:val="98FB98"/>
        </w:rPr>
        <w:t>Alert</w:t>
      </w:r>
      <w:r>
        <w:rPr>
          <w:color w:val="FFFFFF"/>
        </w:rPr>
        <w:t>.</w:t>
      </w:r>
      <w:r>
        <w:rPr>
          <w:color w:val="98FB98"/>
        </w:rPr>
        <w:t>AlertType</w:t>
      </w:r>
      <w:r>
        <w:rPr>
          <w:color w:val="FFFFFF"/>
        </w:rPr>
        <w:t>;</w:t>
      </w:r>
    </w:p>
    <w:p w14:paraId="760BFD4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import</w:t>
      </w:r>
      <w:r>
        <w:rPr>
          <w:color w:val="FFFFFF"/>
        </w:rPr>
        <w:t xml:space="preserve"> javafx.stage.</w:t>
      </w:r>
      <w:r>
        <w:rPr>
          <w:color w:val="98FB98"/>
        </w:rPr>
        <w:t>Stage</w:t>
      </w:r>
      <w:r>
        <w:rPr>
          <w:color w:val="FFFFFF"/>
        </w:rPr>
        <w:t>;</w:t>
      </w:r>
    </w:p>
    <w:p w14:paraId="44FF893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A4004A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500712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w:t>
      </w:r>
    </w:p>
    <w:p w14:paraId="1D02059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 xml:space="preserve"> * Controller Class for user View Review Eat</w:t>
      </w:r>
    </w:p>
    <w:p w14:paraId="719D479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 xml:space="preserve"> * @author Yogesh Parajuli</w:t>
      </w:r>
    </w:p>
    <w:p w14:paraId="39CFA47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 xml:space="preserve"> *</w:t>
      </w:r>
    </w:p>
    <w:p w14:paraId="6DE4A5B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 xml:space="preserve"> */</w:t>
      </w:r>
    </w:p>
    <w:p w14:paraId="77B66AC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0E68C"/>
        </w:rPr>
        <w:t>public</w:t>
      </w:r>
      <w:r>
        <w:rPr>
          <w:color w:val="FFFFFF"/>
        </w:rPr>
        <w:t xml:space="preserve"> </w:t>
      </w:r>
      <w:r>
        <w:rPr>
          <w:color w:val="F0E68C"/>
        </w:rPr>
        <w:t>class</w:t>
      </w:r>
      <w:r>
        <w:rPr>
          <w:color w:val="FFFFFF"/>
        </w:rPr>
        <w:t xml:space="preserve"> userViewReviewEatFXMLController </w:t>
      </w:r>
      <w:r>
        <w:rPr>
          <w:color w:val="F0E68C"/>
        </w:rPr>
        <w:t>implements</w:t>
      </w:r>
      <w:r>
        <w:rPr>
          <w:color w:val="FFFFFF"/>
        </w:rPr>
        <w:t xml:space="preserve"> </w:t>
      </w:r>
      <w:r>
        <w:rPr>
          <w:color w:val="98FB98"/>
        </w:rPr>
        <w:t>Initializable</w:t>
      </w:r>
      <w:r>
        <w:rPr>
          <w:color w:val="FFFFFF"/>
        </w:rPr>
        <w:t>{</w:t>
      </w:r>
    </w:p>
    <w:p w14:paraId="2C2BDDC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87CEEB"/>
        </w:rPr>
        <w:t>//private dataSQLite data = dataSQLite.getInstance();</w:t>
      </w:r>
    </w:p>
    <w:p w14:paraId="29E770F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dataSQLite data =dataSQLite.getInstance();</w:t>
      </w:r>
    </w:p>
    <w:p w14:paraId="2EE54F28" w14:textId="62C80C6D"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w:t>
      </w:r>
      <w:r w:rsidR="00D24D88">
        <w:rPr>
          <w:color w:val="FFFFFF"/>
        </w:rPr>
        <w:t xml:space="preserve">static </w:t>
      </w:r>
      <w:r>
        <w:rPr>
          <w:color w:val="98FB98"/>
        </w:rPr>
        <w:t>User</w:t>
      </w:r>
      <w:r>
        <w:rPr>
          <w:color w:val="FFFFFF"/>
        </w:rPr>
        <w:t xml:space="preserve"> currentUser;</w:t>
      </w:r>
    </w:p>
    <w:p w14:paraId="2E1A777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98FB98"/>
        </w:rPr>
        <w:t>Restaurant</w:t>
      </w:r>
      <w:r>
        <w:rPr>
          <w:color w:val="FFFFFF"/>
        </w:rPr>
        <w:t xml:space="preserve"> selectedRestaurant;</w:t>
      </w:r>
    </w:p>
    <w:p w14:paraId="4864EF9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98FB98"/>
        </w:rPr>
        <w:t>Alert</w:t>
      </w:r>
      <w:r>
        <w:rPr>
          <w:color w:val="FFFFFF"/>
        </w:rPr>
        <w:t xml:space="preserve"> a = </w:t>
      </w:r>
      <w:r>
        <w:rPr>
          <w:color w:val="F0E68C"/>
        </w:rPr>
        <w:t>new</w:t>
      </w:r>
      <w:r>
        <w:rPr>
          <w:color w:val="FFFFFF"/>
        </w:rPr>
        <w:t xml:space="preserve"> </w:t>
      </w:r>
      <w:r>
        <w:rPr>
          <w:color w:val="98FB98"/>
        </w:rPr>
        <w:t>Alert</w:t>
      </w:r>
      <w:r>
        <w:rPr>
          <w:color w:val="FFFFFF"/>
        </w:rPr>
        <w:t>(</w:t>
      </w:r>
      <w:r>
        <w:rPr>
          <w:color w:val="98FB98"/>
        </w:rPr>
        <w:t>AlertType</w:t>
      </w:r>
      <w:r>
        <w:rPr>
          <w:color w:val="FFFFFF"/>
        </w:rPr>
        <w:t>.NONE);</w:t>
      </w:r>
    </w:p>
    <w:p w14:paraId="6348168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F95D68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253881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9993AD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ab/>
      </w:r>
      <w:r>
        <w:rPr>
          <w:color w:val="87CEEB"/>
        </w:rPr>
        <w:t>/**</w:t>
      </w:r>
    </w:p>
    <w:p w14:paraId="76732B6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Getter for current user</w:t>
      </w:r>
    </w:p>
    <w:p w14:paraId="3B563FA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return current user</w:t>
      </w:r>
    </w:p>
    <w:p w14:paraId="76D4CD1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w:t>
      </w:r>
    </w:p>
    <w:p w14:paraId="5CCD135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ublic</w:t>
      </w:r>
      <w:r>
        <w:rPr>
          <w:color w:val="FFFFFF"/>
        </w:rPr>
        <w:t xml:space="preserve"> </w:t>
      </w:r>
      <w:r>
        <w:rPr>
          <w:color w:val="98FB98"/>
        </w:rPr>
        <w:t>User</w:t>
      </w:r>
      <w:r>
        <w:rPr>
          <w:color w:val="FFFFFF"/>
        </w:rPr>
        <w:t xml:space="preserve"> getCurrentUser() {</w:t>
      </w:r>
    </w:p>
    <w:p w14:paraId="426BFA1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0E68C"/>
        </w:rPr>
        <w:t>return</w:t>
      </w:r>
      <w:r>
        <w:rPr>
          <w:color w:val="FFFFFF"/>
        </w:rPr>
        <w:t xml:space="preserve"> currentUser;</w:t>
      </w:r>
    </w:p>
    <w:p w14:paraId="436676D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4CE9BCD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DFE80C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87CEEB"/>
        </w:rPr>
        <w:t>/**</w:t>
      </w:r>
    </w:p>
    <w:p w14:paraId="679F827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Setter for user</w:t>
      </w:r>
    </w:p>
    <w:p w14:paraId="6D5C510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param user</w:t>
      </w:r>
    </w:p>
    <w:p w14:paraId="099DCF9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w:t>
      </w:r>
    </w:p>
    <w:p w14:paraId="063291E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ublic</w:t>
      </w:r>
      <w:r>
        <w:rPr>
          <w:color w:val="FFFFFF"/>
        </w:rPr>
        <w:t xml:space="preserve"> </w:t>
      </w:r>
      <w:r>
        <w:rPr>
          <w:color w:val="F0E68C"/>
        </w:rPr>
        <w:t>void</w:t>
      </w:r>
      <w:r>
        <w:rPr>
          <w:color w:val="FFFFFF"/>
        </w:rPr>
        <w:t xml:space="preserve"> setUser(</w:t>
      </w:r>
      <w:r>
        <w:rPr>
          <w:color w:val="98FB98"/>
        </w:rPr>
        <w:t>User</w:t>
      </w:r>
      <w:r>
        <w:rPr>
          <w:color w:val="FFFFFF"/>
        </w:rPr>
        <w:t xml:space="preserve"> user) {</w:t>
      </w:r>
    </w:p>
    <w:p w14:paraId="5D150D68" w14:textId="42F71FD1"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sidR="00AA3AB9" w:rsidRPr="00AA3AB9">
        <w:rPr>
          <w:color w:val="F0E68C"/>
        </w:rPr>
        <w:t>userViewReviewEatFXMLController.currentUser = user;</w:t>
      </w:r>
    </w:p>
    <w:p w14:paraId="0BB0469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0490F9B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8C848F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46A48FD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w:t>
      </w:r>
      <w:r>
        <w:rPr>
          <w:color w:val="98FB98"/>
        </w:rPr>
        <w:t>TextField</w:t>
      </w:r>
      <w:r>
        <w:rPr>
          <w:color w:val="FFFFFF"/>
        </w:rPr>
        <w:t xml:space="preserve"> searchTextField;</w:t>
      </w:r>
    </w:p>
    <w:p w14:paraId="322DF51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p>
    <w:p w14:paraId="2820DEC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xml:space="preserve">    </w:t>
      </w:r>
      <w:r>
        <w:rPr>
          <w:color w:val="CD5C5C"/>
        </w:rPr>
        <w:t>@FXML</w:t>
      </w:r>
    </w:p>
    <w:p w14:paraId="100F6D8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viewReviewButton;</w:t>
      </w:r>
    </w:p>
    <w:p w14:paraId="3AEAC4B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B88878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1FC5107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w:t>
      </w:r>
      <w:r>
        <w:rPr>
          <w:color w:val="98FB98"/>
        </w:rPr>
        <w:t>ListView</w:t>
      </w:r>
      <w:r>
        <w:rPr>
          <w:color w:val="FFFFFF"/>
        </w:rPr>
        <w:t>&lt;</w:t>
      </w:r>
      <w:r>
        <w:rPr>
          <w:color w:val="98FB98"/>
        </w:rPr>
        <w:t>Restaurant</w:t>
      </w:r>
      <w:r>
        <w:rPr>
          <w:color w:val="FFFFFF"/>
        </w:rPr>
        <w:t>&gt; restaurantListView;</w:t>
      </w:r>
    </w:p>
    <w:p w14:paraId="6615F38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w:t>
      </w:r>
      <w:r>
        <w:rPr>
          <w:color w:val="98FB98"/>
        </w:rPr>
        <w:t>ObservableList</w:t>
      </w:r>
      <w:r>
        <w:rPr>
          <w:color w:val="FFFFFF"/>
        </w:rPr>
        <w:t xml:space="preserve"> &lt;</w:t>
      </w:r>
      <w:r>
        <w:rPr>
          <w:color w:val="98FB98"/>
        </w:rPr>
        <w:t>Restaurant</w:t>
      </w:r>
      <w:r>
        <w:rPr>
          <w:color w:val="FFFFFF"/>
        </w:rPr>
        <w:t xml:space="preserve">&gt; restData = </w:t>
      </w:r>
      <w:r>
        <w:rPr>
          <w:color w:val="98FB98"/>
        </w:rPr>
        <w:t>FXCollections</w:t>
      </w:r>
      <w:r>
        <w:rPr>
          <w:color w:val="FFFFFF"/>
        </w:rPr>
        <w:t>.observableArrayList();</w:t>
      </w:r>
    </w:p>
    <w:p w14:paraId="732B9E3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B62661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8F3A22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59F85C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03DB3F0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w:t>
      </w:r>
      <w:r>
        <w:rPr>
          <w:color w:val="98FB98"/>
        </w:rPr>
        <w:t>MenuButton</w:t>
      </w:r>
      <w:r>
        <w:rPr>
          <w:color w:val="FFFFFF"/>
        </w:rPr>
        <w:t xml:space="preserve"> menuButton;</w:t>
      </w:r>
    </w:p>
    <w:p w14:paraId="0D0E3B4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604C1B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2F87BEA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w:t>
      </w:r>
      <w:r>
        <w:rPr>
          <w:color w:val="98FB98"/>
        </w:rPr>
        <w:t>MenuButton</w:t>
      </w:r>
      <w:r>
        <w:rPr>
          <w:color w:val="FFFFFF"/>
        </w:rPr>
        <w:t xml:space="preserve"> menuButton1;</w:t>
      </w:r>
    </w:p>
    <w:p w14:paraId="05A8EEC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CDDC67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2313086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w:t>
      </w:r>
      <w:r>
        <w:rPr>
          <w:color w:val="98FB98"/>
        </w:rPr>
        <w:t>Button</w:t>
      </w:r>
      <w:r>
        <w:rPr>
          <w:color w:val="FFFFFF"/>
        </w:rPr>
        <w:t xml:space="preserve"> addReveiwButton;</w:t>
      </w:r>
    </w:p>
    <w:p w14:paraId="2C368DC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3EA82E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16ADCAA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rivate</w:t>
      </w:r>
      <w:r>
        <w:rPr>
          <w:color w:val="FFFFFF"/>
        </w:rPr>
        <w:t xml:space="preserve"> </w:t>
      </w:r>
      <w:r>
        <w:rPr>
          <w:color w:val="98FB98"/>
        </w:rPr>
        <w:t>Button</w:t>
      </w:r>
      <w:r>
        <w:rPr>
          <w:color w:val="FFFFFF"/>
        </w:rPr>
        <w:t xml:space="preserve"> logOutButton;</w:t>
      </w:r>
    </w:p>
    <w:p w14:paraId="2444AC4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p>
    <w:p w14:paraId="7993104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p>
    <w:p w14:paraId="19E4CC9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988768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0337ADB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addButton(</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0A10712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selectedRestaurant = restaurantListView.getSelectionModel().getSelectedItem();</w:t>
      </w:r>
    </w:p>
    <w:p w14:paraId="33D1513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02675D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ab/>
      </w:r>
      <w:r>
        <w:rPr>
          <w:color w:val="FFFFFF"/>
        </w:rPr>
        <w:tab/>
      </w:r>
      <w:r>
        <w:rPr>
          <w:color w:val="F0E68C"/>
        </w:rPr>
        <w:t>if</w:t>
      </w:r>
      <w:r>
        <w:rPr>
          <w:color w:val="FFFFFF"/>
        </w:rPr>
        <w:t xml:space="preserve"> (selectedRestaurant == </w:t>
      </w:r>
      <w:r>
        <w:rPr>
          <w:color w:val="F0E68C"/>
        </w:rPr>
        <w:t>null</w:t>
      </w:r>
      <w:r>
        <w:rPr>
          <w:color w:val="FFFFFF"/>
        </w:rPr>
        <w:t>) {</w:t>
      </w:r>
    </w:p>
    <w:p w14:paraId="5E8421F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setAlertType(</w:t>
      </w:r>
      <w:r>
        <w:rPr>
          <w:color w:val="98FB98"/>
        </w:rPr>
        <w:t>AlertType</w:t>
      </w:r>
      <w:r>
        <w:rPr>
          <w:color w:val="FFFFFF"/>
        </w:rPr>
        <w:t>.ERROR);</w:t>
      </w:r>
    </w:p>
    <w:p w14:paraId="0E1718C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setContentText(</w:t>
      </w:r>
      <w:r>
        <w:rPr>
          <w:color w:val="FFA0A0"/>
        </w:rPr>
        <w:t>"Restaurant not selected"</w:t>
      </w:r>
      <w:r>
        <w:rPr>
          <w:color w:val="FFFFFF"/>
        </w:rPr>
        <w:t>);</w:t>
      </w:r>
    </w:p>
    <w:p w14:paraId="271E119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setHeaderText(</w:t>
      </w:r>
      <w:r>
        <w:rPr>
          <w:color w:val="FFA0A0"/>
        </w:rPr>
        <w:t>"Please select a restaurnt"</w:t>
      </w:r>
      <w:r>
        <w:rPr>
          <w:color w:val="FFFFFF"/>
        </w:rPr>
        <w:t>);</w:t>
      </w:r>
    </w:p>
    <w:p w14:paraId="47948C8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show();</w:t>
      </w:r>
    </w:p>
    <w:p w14:paraId="28E0720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458480D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0E68C"/>
        </w:rPr>
        <w:t>else</w:t>
      </w:r>
      <w:r>
        <w:rPr>
          <w:color w:val="FFFFFF"/>
        </w:rPr>
        <w:t xml:space="preserve"> {</w:t>
      </w:r>
    </w:p>
    <w:p w14:paraId="074EA3D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EEF9D9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 Change the parent i.e base class using fxml loader</w:t>
      </w:r>
    </w:p>
    <w:p w14:paraId="797D455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5DA810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A94188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FXMLLoader</w:t>
      </w:r>
      <w:r>
        <w:rPr>
          <w:color w:val="FFFFFF"/>
        </w:rPr>
        <w:t xml:space="preserve"> loader = </w:t>
      </w:r>
      <w:r>
        <w:rPr>
          <w:color w:val="F0E68C"/>
        </w:rPr>
        <w:t>new</w:t>
      </w:r>
      <w:r>
        <w:rPr>
          <w:color w:val="FFFFFF"/>
        </w:rPr>
        <w:t xml:space="preserve"> </w:t>
      </w:r>
      <w:r>
        <w:rPr>
          <w:color w:val="98FB98"/>
        </w:rPr>
        <w:t>FXMLLoader</w:t>
      </w:r>
      <w:r>
        <w:rPr>
          <w:color w:val="FFFFFF"/>
        </w:rPr>
        <w:t>(getClass().getResource(</w:t>
      </w:r>
      <w:r>
        <w:rPr>
          <w:color w:val="FFA0A0"/>
        </w:rPr>
        <w:t>"addReviewFXML.fxml"</w:t>
      </w:r>
      <w:r>
        <w:rPr>
          <w:color w:val="FFFFFF"/>
        </w:rPr>
        <w:t>));</w:t>
      </w:r>
    </w:p>
    <w:p w14:paraId="5E7E7F2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Parent</w:t>
      </w:r>
      <w:r>
        <w:rPr>
          <w:color w:val="FFFFFF"/>
        </w:rPr>
        <w:t xml:space="preserve"> root = loader.load();</w:t>
      </w:r>
    </w:p>
    <w:p w14:paraId="35E0381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5D54E3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ddReviewFXMLController nextController = loader.getController();</w:t>
      </w:r>
    </w:p>
    <w:p w14:paraId="13261E6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868EC1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 here i am trying to pass user object to another controller</w:t>
      </w:r>
    </w:p>
    <w:p w14:paraId="2C373C8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nextController.setCurrentUser(getCurrentUser());</w:t>
      </w:r>
    </w:p>
    <w:p w14:paraId="5E19C3A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nextController.setSelectedRestaurant(selectedRestaurant);</w:t>
      </w:r>
    </w:p>
    <w:p w14:paraId="1D74023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685A6F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Set the scene to the new root i.e new fxml file</w:t>
      </w:r>
    </w:p>
    <w:p w14:paraId="506300E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0127BB4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C4930B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Set the stage information</w:t>
      </w:r>
    </w:p>
    <w:p w14:paraId="4EDEE21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5793F98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2D9595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stage.setScene(scene);</w:t>
      </w:r>
    </w:p>
    <w:p w14:paraId="4745EEA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stage.show();</w:t>
      </w:r>
    </w:p>
    <w:p w14:paraId="60E2049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59D5FE7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019052F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8CB432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8DC8B0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FCDAE8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Override</w:t>
      </w:r>
    </w:p>
    <w:p w14:paraId="20ACFDE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ublic</w:t>
      </w:r>
      <w:r>
        <w:rPr>
          <w:color w:val="FFFFFF"/>
        </w:rPr>
        <w:t xml:space="preserve"> </w:t>
      </w:r>
      <w:r>
        <w:rPr>
          <w:color w:val="F0E68C"/>
        </w:rPr>
        <w:t>void</w:t>
      </w:r>
      <w:r>
        <w:rPr>
          <w:color w:val="FFFFFF"/>
        </w:rPr>
        <w:t xml:space="preserve"> initialize(URL arg0, </w:t>
      </w:r>
      <w:r>
        <w:rPr>
          <w:color w:val="98FB98"/>
        </w:rPr>
        <w:t>ResourceBundle</w:t>
      </w:r>
      <w:r>
        <w:rPr>
          <w:color w:val="FFFFFF"/>
        </w:rPr>
        <w:t xml:space="preserve"> arg1) {</w:t>
      </w:r>
    </w:p>
    <w:p w14:paraId="2796769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98FB98"/>
        </w:rPr>
        <w:t>TreeSet</w:t>
      </w:r>
      <w:r>
        <w:rPr>
          <w:color w:val="FFFFFF"/>
        </w:rPr>
        <w:t xml:space="preserve"> &lt;</w:t>
      </w:r>
      <w:r>
        <w:rPr>
          <w:color w:val="98FB98"/>
        </w:rPr>
        <w:t>Restaurant</w:t>
      </w:r>
      <w:r>
        <w:rPr>
          <w:color w:val="FFFFFF"/>
        </w:rPr>
        <w:t>&gt; restaurants = data.openRestaurants();</w:t>
      </w:r>
    </w:p>
    <w:p w14:paraId="5250649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0E68C"/>
        </w:rPr>
        <w:t>for</w:t>
      </w:r>
      <w:r>
        <w:rPr>
          <w:color w:val="FFFFFF"/>
        </w:rPr>
        <w:t>(</w:t>
      </w:r>
      <w:r>
        <w:rPr>
          <w:color w:val="98FB98"/>
        </w:rPr>
        <w:t>Restaurant</w:t>
      </w:r>
      <w:r>
        <w:rPr>
          <w:color w:val="FFFFFF"/>
        </w:rPr>
        <w:t xml:space="preserve"> r: restaurants) {</w:t>
      </w:r>
    </w:p>
    <w:p w14:paraId="713081C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r.setReviews(data.openReview(r.getId()));</w:t>
      </w:r>
    </w:p>
    <w:p w14:paraId="6CEF5F3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ab/>
      </w:r>
      <w:r>
        <w:rPr>
          <w:color w:val="FFFFFF"/>
        </w:rPr>
        <w:tab/>
      </w:r>
      <w:r>
        <w:rPr>
          <w:color w:val="FFFFFF"/>
        </w:rPr>
        <w:tab/>
      </w:r>
    </w:p>
    <w:p w14:paraId="3625D75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r.getAverageRating();</w:t>
      </w:r>
    </w:p>
    <w:p w14:paraId="64C219C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056337C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p>
    <w:p w14:paraId="4A60141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restData.addAll(restaurants);</w:t>
      </w:r>
    </w:p>
    <w:p w14:paraId="62EF18F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99E4D9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913961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98FB98"/>
        </w:rPr>
        <w:t>FilteredList</w:t>
      </w:r>
      <w:r>
        <w:rPr>
          <w:color w:val="FFFFFF"/>
        </w:rPr>
        <w:t xml:space="preserve"> &lt;</w:t>
      </w:r>
      <w:r>
        <w:rPr>
          <w:color w:val="98FB98"/>
        </w:rPr>
        <w:t>Restaurant</w:t>
      </w:r>
      <w:r>
        <w:rPr>
          <w:color w:val="FFFFFF"/>
        </w:rPr>
        <w:t xml:space="preserve">&gt; filteredData = </w:t>
      </w:r>
      <w:r>
        <w:rPr>
          <w:color w:val="F0E68C"/>
        </w:rPr>
        <w:t>new</w:t>
      </w:r>
      <w:r>
        <w:rPr>
          <w:color w:val="FFFFFF"/>
        </w:rPr>
        <w:t xml:space="preserve"> </w:t>
      </w:r>
      <w:r>
        <w:rPr>
          <w:color w:val="98FB98"/>
        </w:rPr>
        <w:t>FilteredList</w:t>
      </w:r>
      <w:r>
        <w:rPr>
          <w:color w:val="FFFFFF"/>
        </w:rPr>
        <w:t xml:space="preserve">&lt;&gt;(restData, b-&gt; </w:t>
      </w:r>
      <w:r>
        <w:rPr>
          <w:color w:val="F0E68C"/>
        </w:rPr>
        <w:t>true</w:t>
      </w:r>
      <w:r>
        <w:rPr>
          <w:color w:val="FFFFFF"/>
        </w:rPr>
        <w:t>);</w:t>
      </w:r>
    </w:p>
    <w:p w14:paraId="1F71A9F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87CEEB"/>
        </w:rPr>
        <w:t>// 2. Set the filter Predicate whenever the filter changes.</w:t>
      </w:r>
    </w:p>
    <w:p w14:paraId="6692A97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searchTextField.textProperty().addListener((observable, oldValue, newValue) -&gt; {</w:t>
      </w:r>
    </w:p>
    <w:p w14:paraId="237B5B2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filteredData.setPredicate(restaurant -&gt; {</w:t>
      </w:r>
    </w:p>
    <w:p w14:paraId="4E64876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87CEEB"/>
        </w:rPr>
        <w:t>// If filter text is empty, display all persons.</w:t>
      </w:r>
    </w:p>
    <w:p w14:paraId="01AABED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E687B8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0E68C"/>
        </w:rPr>
        <w:t>if</w:t>
      </w:r>
      <w:r>
        <w:rPr>
          <w:color w:val="FFFFFF"/>
        </w:rPr>
        <w:t xml:space="preserve"> (newValue == </w:t>
      </w:r>
      <w:r>
        <w:rPr>
          <w:color w:val="F0E68C"/>
        </w:rPr>
        <w:t>null</w:t>
      </w:r>
      <w:r>
        <w:rPr>
          <w:color w:val="FFFFFF"/>
        </w:rPr>
        <w:t xml:space="preserve"> || newValue.isEmpty()) {</w:t>
      </w:r>
    </w:p>
    <w:p w14:paraId="5957A4B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1256D39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w:t>
      </w:r>
    </w:p>
    <w:p w14:paraId="27FF991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3A1471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87CEEB"/>
        </w:rPr>
        <w:t>// Compare restaurant's name with filter text.</w:t>
      </w:r>
    </w:p>
    <w:p w14:paraId="2D315CF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98FB98"/>
        </w:rPr>
        <w:t>String</w:t>
      </w:r>
      <w:r>
        <w:rPr>
          <w:color w:val="FFFFFF"/>
        </w:rPr>
        <w:t xml:space="preserve"> lowerCaseFilter = newValue.toLowerCase();</w:t>
      </w:r>
    </w:p>
    <w:p w14:paraId="59C7D26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1E0C55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0E68C"/>
        </w:rPr>
        <w:t>if</w:t>
      </w:r>
      <w:r>
        <w:rPr>
          <w:color w:val="FFFFFF"/>
        </w:rPr>
        <w:t xml:space="preserve"> (restaurant.getName().toLowerCase().indexOf(lowerCaseFilter) != -</w:t>
      </w:r>
      <w:r>
        <w:rPr>
          <w:color w:val="CD5C5C"/>
        </w:rPr>
        <w:t>1</w:t>
      </w:r>
      <w:r>
        <w:rPr>
          <w:color w:val="FFFFFF"/>
        </w:rPr>
        <w:t xml:space="preserve"> ) {</w:t>
      </w:r>
    </w:p>
    <w:p w14:paraId="06FF6C5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 xml:space="preserve">; </w:t>
      </w:r>
      <w:r>
        <w:rPr>
          <w:color w:val="87CEEB"/>
        </w:rPr>
        <w:t xml:space="preserve">// Filter matches </w:t>
      </w:r>
    </w:p>
    <w:p w14:paraId="0FEC990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 xml:space="preserve">} </w:t>
      </w:r>
    </w:p>
    <w:p w14:paraId="02B8783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0E68C"/>
        </w:rPr>
        <w:t>else</w:t>
      </w:r>
      <w:r>
        <w:rPr>
          <w:color w:val="FFFFFF"/>
        </w:rPr>
        <w:t xml:space="preserve">  </w:t>
      </w:r>
    </w:p>
    <w:p w14:paraId="79E7BBE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false</w:t>
      </w:r>
      <w:r>
        <w:rPr>
          <w:color w:val="FFFFFF"/>
        </w:rPr>
        <w:t xml:space="preserve">; </w:t>
      </w:r>
      <w:r>
        <w:rPr>
          <w:color w:val="87CEEB"/>
        </w:rPr>
        <w:t>// Does not match.</w:t>
      </w:r>
    </w:p>
    <w:p w14:paraId="4A2161E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w:t>
      </w:r>
    </w:p>
    <w:p w14:paraId="7DB657A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574D6EF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0A7F17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restaurantListView.setItems(filteredData);</w:t>
      </w:r>
    </w:p>
    <w:p w14:paraId="55E86C3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08BE34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19AF33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0711EF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1EBE5E2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82E9EE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7F9338F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defaultFilter(</w:t>
      </w:r>
      <w:r>
        <w:rPr>
          <w:color w:val="98FB98"/>
        </w:rPr>
        <w:t>ActionEvent</w:t>
      </w:r>
      <w:r>
        <w:rPr>
          <w:color w:val="FFFFFF"/>
        </w:rPr>
        <w:t xml:space="preserve"> </w:t>
      </w:r>
      <w:r>
        <w:rPr>
          <w:color w:val="F0E68C"/>
        </w:rPr>
        <w:t>event</w:t>
      </w:r>
      <w:r>
        <w:rPr>
          <w:color w:val="FFFFFF"/>
        </w:rPr>
        <w:t>) {</w:t>
      </w:r>
    </w:p>
    <w:p w14:paraId="4DFC6FC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filter(</w:t>
      </w:r>
      <w:r>
        <w:rPr>
          <w:color w:val="FFA0A0"/>
        </w:rPr>
        <w:t>"all"</w:t>
      </w:r>
      <w:r>
        <w:rPr>
          <w:color w:val="FFFFFF"/>
        </w:rPr>
        <w:t>);</w:t>
      </w:r>
    </w:p>
    <w:p w14:paraId="6858493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 </w:t>
      </w:r>
    </w:p>
    <w:p w14:paraId="1DFD470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89AAA0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007A1AF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768A38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34568EA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britishFilter(</w:t>
      </w:r>
      <w:r>
        <w:rPr>
          <w:color w:val="98FB98"/>
        </w:rPr>
        <w:t>ActionEvent</w:t>
      </w:r>
      <w:r>
        <w:rPr>
          <w:color w:val="FFFFFF"/>
        </w:rPr>
        <w:t xml:space="preserve"> </w:t>
      </w:r>
      <w:r>
        <w:rPr>
          <w:color w:val="F0E68C"/>
        </w:rPr>
        <w:t>event</w:t>
      </w:r>
      <w:r>
        <w:rPr>
          <w:color w:val="FFFFFF"/>
        </w:rPr>
        <w:t>) {</w:t>
      </w:r>
    </w:p>
    <w:p w14:paraId="77AB270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filter(</w:t>
      </w:r>
      <w:r>
        <w:rPr>
          <w:color w:val="FFA0A0"/>
        </w:rPr>
        <w:t>"British"</w:t>
      </w:r>
      <w:r>
        <w:rPr>
          <w:color w:val="FFFFFF"/>
        </w:rPr>
        <w:t>);</w:t>
      </w:r>
    </w:p>
    <w:p w14:paraId="7C04541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4D1BB50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AFC94F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06EB0C1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chineseFilter(</w:t>
      </w:r>
      <w:r>
        <w:rPr>
          <w:color w:val="98FB98"/>
        </w:rPr>
        <w:t>ActionEvent</w:t>
      </w:r>
      <w:r>
        <w:rPr>
          <w:color w:val="FFFFFF"/>
        </w:rPr>
        <w:t xml:space="preserve"> </w:t>
      </w:r>
      <w:r>
        <w:rPr>
          <w:color w:val="F0E68C"/>
        </w:rPr>
        <w:t>event</w:t>
      </w:r>
      <w:r>
        <w:rPr>
          <w:color w:val="FFFFFF"/>
        </w:rPr>
        <w:t>) {</w:t>
      </w:r>
    </w:p>
    <w:p w14:paraId="023B91B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filter(</w:t>
      </w:r>
      <w:r>
        <w:rPr>
          <w:color w:val="FFA0A0"/>
        </w:rPr>
        <w:t>"Chinese"</w:t>
      </w:r>
      <w:r>
        <w:rPr>
          <w:color w:val="FFFFFF"/>
        </w:rPr>
        <w:t>);</w:t>
      </w:r>
    </w:p>
    <w:p w14:paraId="4251FEA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5EA26EE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886AEC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01EAD31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frenchFilter(</w:t>
      </w:r>
      <w:r>
        <w:rPr>
          <w:color w:val="98FB98"/>
        </w:rPr>
        <w:t>ActionEvent</w:t>
      </w:r>
      <w:r>
        <w:rPr>
          <w:color w:val="FFFFFF"/>
        </w:rPr>
        <w:t xml:space="preserve"> </w:t>
      </w:r>
      <w:r>
        <w:rPr>
          <w:color w:val="F0E68C"/>
        </w:rPr>
        <w:t>event</w:t>
      </w:r>
      <w:r>
        <w:rPr>
          <w:color w:val="FFFFFF"/>
        </w:rPr>
        <w:t>) {</w:t>
      </w:r>
    </w:p>
    <w:p w14:paraId="28B1F7C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filter(</w:t>
      </w:r>
      <w:r>
        <w:rPr>
          <w:color w:val="FFA0A0"/>
        </w:rPr>
        <w:t>"French"</w:t>
      </w:r>
      <w:r>
        <w:rPr>
          <w:color w:val="FFFFFF"/>
        </w:rPr>
        <w:t>);</w:t>
      </w:r>
    </w:p>
    <w:p w14:paraId="4E7C150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09401FD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C13251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0582F25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indianFilter(</w:t>
      </w:r>
      <w:r>
        <w:rPr>
          <w:color w:val="98FB98"/>
        </w:rPr>
        <w:t>ActionEvent</w:t>
      </w:r>
      <w:r>
        <w:rPr>
          <w:color w:val="FFFFFF"/>
        </w:rPr>
        <w:t xml:space="preserve"> </w:t>
      </w:r>
      <w:r>
        <w:rPr>
          <w:color w:val="F0E68C"/>
        </w:rPr>
        <w:t>event</w:t>
      </w:r>
      <w:r>
        <w:rPr>
          <w:color w:val="FFFFFF"/>
        </w:rPr>
        <w:t>) {</w:t>
      </w:r>
    </w:p>
    <w:p w14:paraId="0B96FD2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filter(</w:t>
      </w:r>
      <w:r>
        <w:rPr>
          <w:color w:val="FFA0A0"/>
        </w:rPr>
        <w:t>"Indian"</w:t>
      </w:r>
      <w:r>
        <w:rPr>
          <w:color w:val="FFFFFF"/>
        </w:rPr>
        <w:t>);</w:t>
      </w:r>
    </w:p>
    <w:p w14:paraId="3A7A479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001A1D5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4E45B2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478920F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italianFilter(</w:t>
      </w:r>
      <w:r>
        <w:rPr>
          <w:color w:val="98FB98"/>
        </w:rPr>
        <w:t>ActionEvent</w:t>
      </w:r>
      <w:r>
        <w:rPr>
          <w:color w:val="FFFFFF"/>
        </w:rPr>
        <w:t xml:space="preserve"> </w:t>
      </w:r>
      <w:r>
        <w:rPr>
          <w:color w:val="F0E68C"/>
        </w:rPr>
        <w:t>event</w:t>
      </w:r>
      <w:r>
        <w:rPr>
          <w:color w:val="FFFFFF"/>
        </w:rPr>
        <w:t>) {</w:t>
      </w:r>
    </w:p>
    <w:p w14:paraId="72C25E0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filter(</w:t>
      </w:r>
      <w:r>
        <w:rPr>
          <w:color w:val="FFA0A0"/>
        </w:rPr>
        <w:t>"Italian"</w:t>
      </w:r>
      <w:r>
        <w:rPr>
          <w:color w:val="FFFFFF"/>
        </w:rPr>
        <w:t>);</w:t>
      </w:r>
    </w:p>
    <w:p w14:paraId="259D683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22B3D8A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88A596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1E939D4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jamaicanFilter(</w:t>
      </w:r>
      <w:r>
        <w:rPr>
          <w:color w:val="98FB98"/>
        </w:rPr>
        <w:t>ActionEvent</w:t>
      </w:r>
      <w:r>
        <w:rPr>
          <w:color w:val="FFFFFF"/>
        </w:rPr>
        <w:t xml:space="preserve"> </w:t>
      </w:r>
      <w:r>
        <w:rPr>
          <w:color w:val="F0E68C"/>
        </w:rPr>
        <w:t>event</w:t>
      </w:r>
      <w:r>
        <w:rPr>
          <w:color w:val="FFFFFF"/>
        </w:rPr>
        <w:t>) {</w:t>
      </w:r>
    </w:p>
    <w:p w14:paraId="2004973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filter(</w:t>
      </w:r>
      <w:r>
        <w:rPr>
          <w:color w:val="FFA0A0"/>
        </w:rPr>
        <w:t>"Jamaican"</w:t>
      </w:r>
      <w:r>
        <w:rPr>
          <w:color w:val="FFFFFF"/>
        </w:rPr>
        <w:t>);</w:t>
      </w:r>
    </w:p>
    <w:p w14:paraId="6B2AC3B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62A34B6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D90751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87CEEB"/>
        </w:rPr>
        <w:t>/**</w:t>
      </w:r>
    </w:p>
    <w:p w14:paraId="19E83EC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Method to filer the restaurant based on cuisine</w:t>
      </w:r>
    </w:p>
    <w:p w14:paraId="7DBC5EA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We use lamda expression to get all the restaurants based on selected cuisine</w:t>
      </w:r>
    </w:p>
    <w:p w14:paraId="3E8940F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param cuisine</w:t>
      </w:r>
    </w:p>
    <w:p w14:paraId="328EBC1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w:t>
      </w:r>
    </w:p>
    <w:p w14:paraId="28D3AA0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ublic</w:t>
      </w:r>
      <w:r>
        <w:rPr>
          <w:color w:val="FFFFFF"/>
        </w:rPr>
        <w:t xml:space="preserve"> </w:t>
      </w:r>
      <w:r>
        <w:rPr>
          <w:color w:val="F0E68C"/>
        </w:rPr>
        <w:t>void</w:t>
      </w:r>
      <w:r>
        <w:rPr>
          <w:color w:val="FFFFFF"/>
        </w:rPr>
        <w:t xml:space="preserve"> filter(</w:t>
      </w:r>
      <w:r>
        <w:rPr>
          <w:color w:val="98FB98"/>
        </w:rPr>
        <w:t>String</w:t>
      </w:r>
      <w:r>
        <w:rPr>
          <w:color w:val="FFFFFF"/>
        </w:rPr>
        <w:t xml:space="preserve"> cuisine) {</w:t>
      </w:r>
    </w:p>
    <w:p w14:paraId="5B2FCF2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restaurantListView.getItems().removeAll();</w:t>
      </w:r>
    </w:p>
    <w:p w14:paraId="542ACC8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98FB98"/>
        </w:rPr>
        <w:t>FilteredList</w:t>
      </w:r>
      <w:r>
        <w:rPr>
          <w:color w:val="FFFFFF"/>
        </w:rPr>
        <w:t xml:space="preserve"> &lt;</w:t>
      </w:r>
      <w:r>
        <w:rPr>
          <w:color w:val="98FB98"/>
        </w:rPr>
        <w:t>Restaurant</w:t>
      </w:r>
      <w:r>
        <w:rPr>
          <w:color w:val="FFFFFF"/>
        </w:rPr>
        <w:t xml:space="preserve">&gt; filteredData = </w:t>
      </w:r>
      <w:r>
        <w:rPr>
          <w:color w:val="F0E68C"/>
        </w:rPr>
        <w:t>new</w:t>
      </w:r>
      <w:r>
        <w:rPr>
          <w:color w:val="FFFFFF"/>
        </w:rPr>
        <w:t xml:space="preserve"> </w:t>
      </w:r>
      <w:r>
        <w:rPr>
          <w:color w:val="98FB98"/>
        </w:rPr>
        <w:t>FilteredList</w:t>
      </w:r>
      <w:r>
        <w:rPr>
          <w:color w:val="FFFFFF"/>
        </w:rPr>
        <w:t xml:space="preserve">&lt;&gt;(restData, b-&gt; </w:t>
      </w:r>
      <w:r>
        <w:rPr>
          <w:color w:val="F0E68C"/>
        </w:rPr>
        <w:t>true</w:t>
      </w:r>
      <w:r>
        <w:rPr>
          <w:color w:val="FFFFFF"/>
        </w:rPr>
        <w:t>);</w:t>
      </w:r>
    </w:p>
    <w:p w14:paraId="08F459B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p>
    <w:p w14:paraId="2121933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87CEEB"/>
        </w:rPr>
        <w:t>//Lamda expression to match to the cuisines of the restaurants</w:t>
      </w:r>
    </w:p>
    <w:p w14:paraId="2018D25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filteredData.setPredicate(restaurant -&gt;{</w:t>
      </w:r>
    </w:p>
    <w:p w14:paraId="7349F9A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ab/>
      </w:r>
      <w:r>
        <w:rPr>
          <w:color w:val="FFFFFF"/>
        </w:rPr>
        <w:tab/>
      </w:r>
      <w:r>
        <w:rPr>
          <w:color w:val="FFFFFF"/>
        </w:rPr>
        <w:tab/>
      </w:r>
      <w:r>
        <w:rPr>
          <w:color w:val="F0E68C"/>
        </w:rPr>
        <w:t>if</w:t>
      </w:r>
      <w:r>
        <w:rPr>
          <w:color w:val="FFFFFF"/>
        </w:rPr>
        <w:t xml:space="preserve"> (restaurant.getCuisine().equals(cuisine)) {</w:t>
      </w:r>
    </w:p>
    <w:p w14:paraId="77FBF97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189D930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w:t>
      </w:r>
    </w:p>
    <w:p w14:paraId="701D92A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0E68C"/>
        </w:rPr>
        <w:t>else</w:t>
      </w:r>
      <w:r>
        <w:rPr>
          <w:color w:val="FFFFFF"/>
        </w:rPr>
        <w:t xml:space="preserve"> </w:t>
      </w:r>
      <w:r>
        <w:rPr>
          <w:color w:val="F0E68C"/>
        </w:rPr>
        <w:t>if</w:t>
      </w:r>
      <w:r>
        <w:rPr>
          <w:color w:val="FFFFFF"/>
        </w:rPr>
        <w:t>(cuisine.equals(</w:t>
      </w:r>
      <w:r>
        <w:rPr>
          <w:color w:val="FFA0A0"/>
        </w:rPr>
        <w:t>"all"</w:t>
      </w:r>
      <w:r>
        <w:rPr>
          <w:color w:val="FFFFFF"/>
        </w:rPr>
        <w:t>)) {</w:t>
      </w:r>
    </w:p>
    <w:p w14:paraId="39903C8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6D6FE16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w:t>
      </w:r>
    </w:p>
    <w:p w14:paraId="782854F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0E68C"/>
        </w:rPr>
        <w:t>else</w:t>
      </w:r>
      <w:r>
        <w:rPr>
          <w:color w:val="FFFFFF"/>
        </w:rPr>
        <w:t xml:space="preserve"> </w:t>
      </w:r>
      <w:r>
        <w:rPr>
          <w:color w:val="F0E68C"/>
        </w:rPr>
        <w:t>return</w:t>
      </w:r>
      <w:r>
        <w:rPr>
          <w:color w:val="FFFFFF"/>
        </w:rPr>
        <w:t xml:space="preserve"> </w:t>
      </w:r>
      <w:r>
        <w:rPr>
          <w:color w:val="F0E68C"/>
        </w:rPr>
        <w:t>false</w:t>
      </w:r>
      <w:r>
        <w:rPr>
          <w:color w:val="FFFFFF"/>
        </w:rPr>
        <w:t>;</w:t>
      </w:r>
    </w:p>
    <w:p w14:paraId="3E50421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804A61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5565184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p>
    <w:p w14:paraId="2262082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87CEEB"/>
        </w:rPr>
        <w:t>//lamda expression for the search box</w:t>
      </w:r>
    </w:p>
    <w:p w14:paraId="25E0AE1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searchTextField.textProperty().addListener((observable, oldValue, newValue) -&gt; {</w:t>
      </w:r>
    </w:p>
    <w:p w14:paraId="378493D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filteredData.setPredicate(restaurant -&gt; {</w:t>
      </w:r>
    </w:p>
    <w:p w14:paraId="7428318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87CEEB"/>
        </w:rPr>
        <w:t>// If filter text is empty, display all values</w:t>
      </w:r>
    </w:p>
    <w:p w14:paraId="450148D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D53FB2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0E68C"/>
        </w:rPr>
        <w:t>if</w:t>
      </w:r>
      <w:r>
        <w:rPr>
          <w:color w:val="FFFFFF"/>
        </w:rPr>
        <w:t xml:space="preserve"> (newValue == </w:t>
      </w:r>
      <w:r>
        <w:rPr>
          <w:color w:val="F0E68C"/>
        </w:rPr>
        <w:t>null</w:t>
      </w:r>
      <w:r>
        <w:rPr>
          <w:color w:val="FFFFFF"/>
        </w:rPr>
        <w:t xml:space="preserve"> || newValue.isEmpty()) {</w:t>
      </w:r>
    </w:p>
    <w:p w14:paraId="79D6F6F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46CD158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w:t>
      </w:r>
    </w:p>
    <w:p w14:paraId="44BEE37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98FB98"/>
        </w:rPr>
        <w:t>String</w:t>
      </w:r>
      <w:r>
        <w:rPr>
          <w:color w:val="FFFFFF"/>
        </w:rPr>
        <w:t xml:space="preserve"> lowerCaseFilter = newValue.toLowerCase();</w:t>
      </w:r>
    </w:p>
    <w:p w14:paraId="6A29DBE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2E6B85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0E68C"/>
        </w:rPr>
        <w:t>if</w:t>
      </w:r>
      <w:r>
        <w:rPr>
          <w:color w:val="FFFFFF"/>
        </w:rPr>
        <w:t xml:space="preserve"> (restaurant.getName().toLowerCase().indexOf(lowerCaseFilter) != -</w:t>
      </w:r>
      <w:r>
        <w:rPr>
          <w:color w:val="CD5C5C"/>
        </w:rPr>
        <w:t>1</w:t>
      </w:r>
      <w:r>
        <w:rPr>
          <w:color w:val="FFFFFF"/>
        </w:rPr>
        <w:t xml:space="preserve"> ) {</w:t>
      </w:r>
    </w:p>
    <w:p w14:paraId="483A9FA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 xml:space="preserve">; </w:t>
      </w:r>
      <w:r>
        <w:rPr>
          <w:color w:val="87CEEB"/>
        </w:rPr>
        <w:t xml:space="preserve">// Filter matches </w:t>
      </w:r>
    </w:p>
    <w:p w14:paraId="0C0B661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 xml:space="preserve">} </w:t>
      </w:r>
    </w:p>
    <w:p w14:paraId="2C576DF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0E68C"/>
        </w:rPr>
        <w:t>else</w:t>
      </w:r>
      <w:r>
        <w:rPr>
          <w:color w:val="FFFFFF"/>
        </w:rPr>
        <w:t xml:space="preserve">  </w:t>
      </w:r>
    </w:p>
    <w:p w14:paraId="3121B99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false</w:t>
      </w:r>
      <w:r>
        <w:rPr>
          <w:color w:val="FFFFFF"/>
        </w:rPr>
        <w:t xml:space="preserve">; </w:t>
      </w:r>
      <w:r>
        <w:rPr>
          <w:color w:val="87CEEB"/>
        </w:rPr>
        <w:t>// Does not match.</w:t>
      </w:r>
    </w:p>
    <w:p w14:paraId="75DA16D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w:t>
      </w:r>
    </w:p>
    <w:p w14:paraId="4AAC3F4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4D037D2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9E5012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restaurantListView.setItems(filteredData);</w:t>
      </w:r>
    </w:p>
    <w:p w14:paraId="016A3A0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6340872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D8E3CB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87CEEB"/>
        </w:rPr>
        <w:t xml:space="preserve">//Logs you out </w:t>
      </w:r>
    </w:p>
    <w:p w14:paraId="14BAF67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638F0F5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logOut(</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024C9F6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08CE71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88B77E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loginFXML.fxml"</w:t>
      </w:r>
      <w:r>
        <w:rPr>
          <w:color w:val="FFFFFF"/>
        </w:rPr>
        <w:t>));</w:t>
      </w:r>
    </w:p>
    <w:p w14:paraId="2983385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A14A17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ab/>
      </w:r>
      <w:r>
        <w:rPr>
          <w:color w:val="FFFFFF"/>
        </w:rPr>
        <w:tab/>
      </w:r>
      <w:r>
        <w:rPr>
          <w:color w:val="87CEEB"/>
        </w:rPr>
        <w:t>//Set the scene to the new root i.e new fxml file</w:t>
      </w:r>
    </w:p>
    <w:p w14:paraId="74833FD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6A355E1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C66A44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87CEEB"/>
        </w:rPr>
        <w:t>//Set the stage information</w:t>
      </w:r>
    </w:p>
    <w:p w14:paraId="28B99D3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73D1749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572996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stage.setScene(scene);</w:t>
      </w:r>
    </w:p>
    <w:p w14:paraId="5872CD8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stage.show();</w:t>
      </w:r>
      <w:r>
        <w:rPr>
          <w:color w:val="FFFFFF"/>
        </w:rPr>
        <w:tab/>
      </w:r>
    </w:p>
    <w:p w14:paraId="4743326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77F126A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965C0D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FA3097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CADDCB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74FA0A5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sortByRating(</w:t>
      </w:r>
      <w:r>
        <w:rPr>
          <w:color w:val="98FB98"/>
        </w:rPr>
        <w:t>ActionEvent</w:t>
      </w:r>
      <w:r>
        <w:rPr>
          <w:color w:val="FFFFFF"/>
        </w:rPr>
        <w:t xml:space="preserve"> </w:t>
      </w:r>
      <w:r>
        <w:rPr>
          <w:color w:val="F0E68C"/>
        </w:rPr>
        <w:t>event</w:t>
      </w:r>
      <w:r>
        <w:rPr>
          <w:color w:val="FFFFFF"/>
        </w:rPr>
        <w:t>) {</w:t>
      </w:r>
    </w:p>
    <w:p w14:paraId="376B709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sort(</w:t>
      </w:r>
      <w:r>
        <w:rPr>
          <w:color w:val="FFA0A0"/>
        </w:rPr>
        <w:t>"rating"</w:t>
      </w:r>
      <w:r>
        <w:rPr>
          <w:color w:val="FFFFFF"/>
        </w:rPr>
        <w:t>);</w:t>
      </w:r>
    </w:p>
    <w:p w14:paraId="2FCC1C1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45F5FA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19E5385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9AF8E6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2EF666E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void</w:t>
      </w:r>
      <w:r>
        <w:rPr>
          <w:color w:val="FFFFFF"/>
        </w:rPr>
        <w:t xml:space="preserve"> defaultSort(</w:t>
      </w:r>
      <w:r>
        <w:rPr>
          <w:color w:val="98FB98"/>
        </w:rPr>
        <w:t>ActionEvent</w:t>
      </w:r>
      <w:r>
        <w:rPr>
          <w:color w:val="FFFFFF"/>
        </w:rPr>
        <w:t xml:space="preserve"> </w:t>
      </w:r>
      <w:r>
        <w:rPr>
          <w:color w:val="F0E68C"/>
        </w:rPr>
        <w:t>event</w:t>
      </w:r>
      <w:r>
        <w:rPr>
          <w:color w:val="FFFFFF"/>
        </w:rPr>
        <w:t>) {</w:t>
      </w:r>
    </w:p>
    <w:p w14:paraId="3DD7485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sort(</w:t>
      </w:r>
      <w:r>
        <w:rPr>
          <w:color w:val="FFA0A0"/>
        </w:rPr>
        <w:t>"default"</w:t>
      </w:r>
      <w:r>
        <w:rPr>
          <w:color w:val="FFFFFF"/>
        </w:rPr>
        <w:t>);</w:t>
      </w:r>
    </w:p>
    <w:p w14:paraId="06FF454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A12024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6FED06F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331615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87CEEB"/>
        </w:rPr>
        <w:t>/**</w:t>
      </w:r>
    </w:p>
    <w:p w14:paraId="4870FDA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Method to sort the restaurants</w:t>
      </w:r>
    </w:p>
    <w:p w14:paraId="31BF096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Here we are using the lamda expression to manage the comparision of restaurant bases on given parameter</w:t>
      </w:r>
    </w:p>
    <w:p w14:paraId="08D81D7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also making sure that we can still use the search box as well</w:t>
      </w:r>
    </w:p>
    <w:p w14:paraId="65F02E4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searching uses lambda expression as well</w:t>
      </w:r>
    </w:p>
    <w:p w14:paraId="4A2C733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 @param str</w:t>
      </w:r>
    </w:p>
    <w:p w14:paraId="264E11B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87CEEB"/>
        </w:rPr>
        <w:tab/>
        <w:t xml:space="preserve"> */</w:t>
      </w:r>
    </w:p>
    <w:p w14:paraId="1C0ADE3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0E68C"/>
        </w:rPr>
        <w:t>public</w:t>
      </w:r>
      <w:r>
        <w:rPr>
          <w:color w:val="FFFFFF"/>
        </w:rPr>
        <w:t xml:space="preserve"> </w:t>
      </w:r>
      <w:r>
        <w:rPr>
          <w:color w:val="F0E68C"/>
        </w:rPr>
        <w:t>void</w:t>
      </w:r>
      <w:r>
        <w:rPr>
          <w:color w:val="FFFFFF"/>
        </w:rPr>
        <w:t xml:space="preserve"> sort(</w:t>
      </w:r>
      <w:r>
        <w:rPr>
          <w:color w:val="98FB98"/>
        </w:rPr>
        <w:t>String</w:t>
      </w:r>
      <w:r>
        <w:rPr>
          <w:color w:val="FFFFFF"/>
        </w:rPr>
        <w:t xml:space="preserve"> str) {</w:t>
      </w:r>
    </w:p>
    <w:p w14:paraId="67FCC9E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restaurantListView.getItems().removeAll();</w:t>
      </w:r>
    </w:p>
    <w:p w14:paraId="67DAE43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87CEEB"/>
        </w:rPr>
        <w:t>//restData.removeAll();</w:t>
      </w:r>
    </w:p>
    <w:p w14:paraId="53729D8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F12F63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57BE36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CD007B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0E68C"/>
        </w:rPr>
        <w:t>if</w:t>
      </w:r>
      <w:r>
        <w:rPr>
          <w:color w:val="FFFFFF"/>
        </w:rPr>
        <w:t xml:space="preserve"> (str.equals(</w:t>
      </w:r>
      <w:r>
        <w:rPr>
          <w:color w:val="FFA0A0"/>
        </w:rPr>
        <w:t>"rating"</w:t>
      </w:r>
      <w:r>
        <w:rPr>
          <w:color w:val="FFFFFF"/>
        </w:rPr>
        <w:t>)){</w:t>
      </w:r>
    </w:p>
    <w:p w14:paraId="13C5BA4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restaurantListView.setItems(</w:t>
      </w:r>
      <w:r>
        <w:rPr>
          <w:color w:val="F0E68C"/>
        </w:rPr>
        <w:t>null</w:t>
      </w:r>
      <w:r>
        <w:rPr>
          <w:color w:val="FFFFFF"/>
        </w:rPr>
        <w:t>);</w:t>
      </w:r>
    </w:p>
    <w:p w14:paraId="2387D66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p>
    <w:p w14:paraId="2D386E5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8ED689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Collections</w:t>
      </w:r>
      <w:r>
        <w:rPr>
          <w:color w:val="FFFFFF"/>
        </w:rPr>
        <w:t>.sort(restData);</w:t>
      </w:r>
      <w:r>
        <w:rPr>
          <w:color w:val="FFFFFF"/>
        </w:rPr>
        <w:tab/>
      </w:r>
      <w:r>
        <w:rPr>
          <w:color w:val="FFFFFF"/>
        </w:rPr>
        <w:tab/>
      </w:r>
      <w:r>
        <w:rPr>
          <w:color w:val="FFFFFF"/>
        </w:rPr>
        <w:tab/>
      </w:r>
    </w:p>
    <w:p w14:paraId="76D2BED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DF0820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ab/>
      </w:r>
      <w:r>
        <w:rPr>
          <w:color w:val="FFFFFF"/>
        </w:rPr>
        <w:tab/>
      </w:r>
      <w:r>
        <w:rPr>
          <w:color w:val="FFFFFF"/>
        </w:rPr>
        <w:tab/>
      </w:r>
      <w:r>
        <w:rPr>
          <w:color w:val="98FB98"/>
        </w:rPr>
        <w:t>FilteredList</w:t>
      </w:r>
      <w:r>
        <w:rPr>
          <w:color w:val="FFFFFF"/>
        </w:rPr>
        <w:t xml:space="preserve"> &lt;</w:t>
      </w:r>
      <w:r>
        <w:rPr>
          <w:color w:val="98FB98"/>
        </w:rPr>
        <w:t>Restaurant</w:t>
      </w:r>
      <w:r>
        <w:rPr>
          <w:color w:val="FFFFFF"/>
        </w:rPr>
        <w:t xml:space="preserve">&gt; filteredData = </w:t>
      </w:r>
      <w:r>
        <w:rPr>
          <w:color w:val="F0E68C"/>
        </w:rPr>
        <w:t>new</w:t>
      </w:r>
      <w:r>
        <w:rPr>
          <w:color w:val="FFFFFF"/>
        </w:rPr>
        <w:t xml:space="preserve"> </w:t>
      </w:r>
      <w:r>
        <w:rPr>
          <w:color w:val="98FB98"/>
        </w:rPr>
        <w:t>FilteredList</w:t>
      </w:r>
      <w:r>
        <w:rPr>
          <w:color w:val="FFFFFF"/>
        </w:rPr>
        <w:t xml:space="preserve">&lt;&gt;(restData, b-&gt; </w:t>
      </w:r>
      <w:r>
        <w:rPr>
          <w:color w:val="F0E68C"/>
        </w:rPr>
        <w:t>true</w:t>
      </w:r>
      <w:r>
        <w:rPr>
          <w:color w:val="FFFFFF"/>
        </w:rPr>
        <w:t>);</w:t>
      </w:r>
    </w:p>
    <w:p w14:paraId="5EB9B98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60F98E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 Uses lamda expression to compare</w:t>
      </w:r>
    </w:p>
    <w:p w14:paraId="6F6ACC5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searchTextField.textProperty().addListener((observable, oldValue, newValue) -&gt; {</w:t>
      </w:r>
    </w:p>
    <w:p w14:paraId="6F2DCBF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filteredData.setPredicate(restaurant -&gt; {</w:t>
      </w:r>
    </w:p>
    <w:p w14:paraId="4AF6C2E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87CEEB"/>
        </w:rPr>
        <w:t>// If filter text is empty, display all data</w:t>
      </w:r>
    </w:p>
    <w:p w14:paraId="77A11C9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AD1ED6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if</w:t>
      </w:r>
      <w:r>
        <w:rPr>
          <w:color w:val="FFFFFF"/>
        </w:rPr>
        <w:t xml:space="preserve"> (newValue == </w:t>
      </w:r>
      <w:r>
        <w:rPr>
          <w:color w:val="F0E68C"/>
        </w:rPr>
        <w:t>null</w:t>
      </w:r>
      <w:r>
        <w:rPr>
          <w:color w:val="FFFFFF"/>
        </w:rPr>
        <w:t xml:space="preserve"> || newValue.isEmpty()) {</w:t>
      </w:r>
    </w:p>
    <w:p w14:paraId="628D2C4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5CE9ACD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t>}</w:t>
      </w:r>
    </w:p>
    <w:p w14:paraId="0B987B4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3BE8EC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87CEEB"/>
        </w:rPr>
        <w:t>// matches the characters input in the search box</w:t>
      </w:r>
    </w:p>
    <w:p w14:paraId="7078AB1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98FB98"/>
        </w:rPr>
        <w:t>String</w:t>
      </w:r>
      <w:r>
        <w:rPr>
          <w:color w:val="FFFFFF"/>
        </w:rPr>
        <w:t xml:space="preserve"> lowerCaseFilter = newValue.toLowerCase();</w:t>
      </w:r>
    </w:p>
    <w:p w14:paraId="60490ED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DCB147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if</w:t>
      </w:r>
      <w:r>
        <w:rPr>
          <w:color w:val="FFFFFF"/>
        </w:rPr>
        <w:t xml:space="preserve"> (restaurant.getName().toLowerCase().indexOf(lowerCaseFilter) != -</w:t>
      </w:r>
      <w:r>
        <w:rPr>
          <w:color w:val="CD5C5C"/>
        </w:rPr>
        <w:t>1</w:t>
      </w:r>
      <w:r>
        <w:rPr>
          <w:color w:val="FFFFFF"/>
        </w:rPr>
        <w:t xml:space="preserve"> ) {</w:t>
      </w:r>
    </w:p>
    <w:p w14:paraId="22DCE23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 xml:space="preserve">; </w:t>
      </w:r>
      <w:r>
        <w:rPr>
          <w:color w:val="87CEEB"/>
        </w:rPr>
        <w:t>// Filter matches first name.</w:t>
      </w:r>
    </w:p>
    <w:p w14:paraId="0EDF087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t xml:space="preserve">} </w:t>
      </w:r>
    </w:p>
    <w:p w14:paraId="1D545E5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else</w:t>
      </w:r>
      <w:r>
        <w:rPr>
          <w:color w:val="FFFFFF"/>
        </w:rPr>
        <w:t xml:space="preserve">  </w:t>
      </w:r>
    </w:p>
    <w:p w14:paraId="48B4611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false</w:t>
      </w:r>
      <w:r>
        <w:rPr>
          <w:color w:val="FFFFFF"/>
        </w:rPr>
        <w:t xml:space="preserve">; </w:t>
      </w:r>
      <w:r>
        <w:rPr>
          <w:color w:val="87CEEB"/>
        </w:rPr>
        <w:t>// Does not match.</w:t>
      </w:r>
    </w:p>
    <w:p w14:paraId="4AFE54C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w:t>
      </w:r>
    </w:p>
    <w:p w14:paraId="1A07157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w:t>
      </w:r>
    </w:p>
    <w:p w14:paraId="1CCF081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D75307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restaurantListView.setItems(filteredData);</w:t>
      </w:r>
    </w:p>
    <w:p w14:paraId="23D2341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5224C91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0E68C"/>
        </w:rPr>
        <w:t>else</w:t>
      </w:r>
      <w:r>
        <w:rPr>
          <w:color w:val="FFFFFF"/>
        </w:rPr>
        <w:t xml:space="preserve"> {</w:t>
      </w:r>
    </w:p>
    <w:p w14:paraId="684371C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restaurantListView.setItems(</w:t>
      </w:r>
      <w:r>
        <w:rPr>
          <w:color w:val="F0E68C"/>
        </w:rPr>
        <w:t>null</w:t>
      </w:r>
      <w:r>
        <w:rPr>
          <w:color w:val="FFFFFF"/>
        </w:rPr>
        <w:t>);</w:t>
      </w:r>
    </w:p>
    <w:p w14:paraId="7E71249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595259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ObservableList</w:t>
      </w:r>
      <w:r>
        <w:rPr>
          <w:color w:val="FFFFFF"/>
        </w:rPr>
        <w:t xml:space="preserve"> &lt;</w:t>
      </w:r>
      <w:r>
        <w:rPr>
          <w:color w:val="98FB98"/>
        </w:rPr>
        <w:t>Restaurant</w:t>
      </w:r>
      <w:r>
        <w:rPr>
          <w:color w:val="FFFFFF"/>
        </w:rPr>
        <w:t xml:space="preserve">&gt; newRestData = </w:t>
      </w:r>
      <w:r>
        <w:rPr>
          <w:color w:val="98FB98"/>
        </w:rPr>
        <w:t>FXCollections</w:t>
      </w:r>
      <w:r>
        <w:rPr>
          <w:color w:val="FFFFFF"/>
        </w:rPr>
        <w:t>.observableArrayList();</w:t>
      </w:r>
    </w:p>
    <w:p w14:paraId="55CF29C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p>
    <w:p w14:paraId="0782AC0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TreeSet</w:t>
      </w:r>
      <w:r>
        <w:rPr>
          <w:color w:val="FFFFFF"/>
        </w:rPr>
        <w:t xml:space="preserve"> &lt;</w:t>
      </w:r>
      <w:r>
        <w:rPr>
          <w:color w:val="98FB98"/>
        </w:rPr>
        <w:t>Restaurant</w:t>
      </w:r>
      <w:r>
        <w:rPr>
          <w:color w:val="FFFFFF"/>
        </w:rPr>
        <w:t>&gt; restaurants = data.openRestaurants();</w:t>
      </w:r>
    </w:p>
    <w:p w14:paraId="3B0E889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0E68C"/>
        </w:rPr>
        <w:t>for</w:t>
      </w:r>
      <w:r>
        <w:rPr>
          <w:color w:val="FFFFFF"/>
        </w:rPr>
        <w:t>(</w:t>
      </w:r>
      <w:r>
        <w:rPr>
          <w:color w:val="98FB98"/>
        </w:rPr>
        <w:t>Restaurant</w:t>
      </w:r>
      <w:r>
        <w:rPr>
          <w:color w:val="FFFFFF"/>
        </w:rPr>
        <w:t xml:space="preserve"> r: restaurants) {</w:t>
      </w:r>
    </w:p>
    <w:p w14:paraId="379B195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r.setReviews(data.openReview(r.getId()));</w:t>
      </w:r>
    </w:p>
    <w:p w14:paraId="54271A0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p>
    <w:p w14:paraId="7B1F7EE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ab/>
      </w:r>
      <w:r>
        <w:rPr>
          <w:color w:val="FFFFFF"/>
        </w:rPr>
        <w:tab/>
      </w:r>
      <w:r>
        <w:rPr>
          <w:color w:val="FFFFFF"/>
        </w:rPr>
        <w:tab/>
      </w:r>
      <w:r>
        <w:rPr>
          <w:color w:val="FFFFFF"/>
        </w:rPr>
        <w:tab/>
        <w:t>r.getAverageRating();</w:t>
      </w:r>
    </w:p>
    <w:p w14:paraId="02551CE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w:t>
      </w:r>
    </w:p>
    <w:p w14:paraId="16424C1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p>
    <w:p w14:paraId="086DF27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restData.addAll(restaurants);</w:t>
      </w:r>
    </w:p>
    <w:p w14:paraId="7CFB7D1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newRestData.addAll(restaurants);</w:t>
      </w:r>
    </w:p>
    <w:p w14:paraId="56FBE97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937BCD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0A554D3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FilteredList</w:t>
      </w:r>
      <w:r>
        <w:rPr>
          <w:color w:val="FFFFFF"/>
        </w:rPr>
        <w:t xml:space="preserve"> &lt;</w:t>
      </w:r>
      <w:r>
        <w:rPr>
          <w:color w:val="98FB98"/>
        </w:rPr>
        <w:t>Restaurant</w:t>
      </w:r>
      <w:r>
        <w:rPr>
          <w:color w:val="FFFFFF"/>
        </w:rPr>
        <w:t xml:space="preserve">&gt; filteredData = </w:t>
      </w:r>
      <w:r>
        <w:rPr>
          <w:color w:val="F0E68C"/>
        </w:rPr>
        <w:t>new</w:t>
      </w:r>
      <w:r>
        <w:rPr>
          <w:color w:val="FFFFFF"/>
        </w:rPr>
        <w:t xml:space="preserve"> </w:t>
      </w:r>
      <w:r>
        <w:rPr>
          <w:color w:val="98FB98"/>
        </w:rPr>
        <w:t>FilteredList</w:t>
      </w:r>
      <w:r>
        <w:rPr>
          <w:color w:val="FFFFFF"/>
        </w:rPr>
        <w:t xml:space="preserve">&lt;&gt;(newRestData, b-&gt; </w:t>
      </w:r>
      <w:r>
        <w:rPr>
          <w:color w:val="F0E68C"/>
        </w:rPr>
        <w:t>true</w:t>
      </w:r>
      <w:r>
        <w:rPr>
          <w:color w:val="FFFFFF"/>
        </w:rPr>
        <w:t>);</w:t>
      </w:r>
    </w:p>
    <w:p w14:paraId="057F21A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793AB6C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C8278C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searchTextField.textProperty().addListener((observable, oldValue, newValue) -&gt; {</w:t>
      </w:r>
    </w:p>
    <w:p w14:paraId="145F988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filteredData.setPredicate(restaurant -&gt; {</w:t>
      </w:r>
    </w:p>
    <w:p w14:paraId="326C062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p>
    <w:p w14:paraId="7535EBF3"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0A9AFE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if</w:t>
      </w:r>
      <w:r>
        <w:rPr>
          <w:color w:val="FFFFFF"/>
        </w:rPr>
        <w:t xml:space="preserve"> (newValue == </w:t>
      </w:r>
      <w:r>
        <w:rPr>
          <w:color w:val="F0E68C"/>
        </w:rPr>
        <w:t>null</w:t>
      </w:r>
      <w:r>
        <w:rPr>
          <w:color w:val="FFFFFF"/>
        </w:rPr>
        <w:t xml:space="preserve"> || newValue.isEmpty()) {</w:t>
      </w:r>
    </w:p>
    <w:p w14:paraId="78CF119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w:t>
      </w:r>
    </w:p>
    <w:p w14:paraId="3AE3407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t>}</w:t>
      </w:r>
    </w:p>
    <w:p w14:paraId="3B2D41C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241C86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p>
    <w:p w14:paraId="40B3334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98FB98"/>
        </w:rPr>
        <w:t>String</w:t>
      </w:r>
      <w:r>
        <w:rPr>
          <w:color w:val="FFFFFF"/>
        </w:rPr>
        <w:t xml:space="preserve"> lowerCaseFilter = newValue.toLowerCase();</w:t>
      </w:r>
    </w:p>
    <w:p w14:paraId="35C3D6C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351481C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if</w:t>
      </w:r>
      <w:r>
        <w:rPr>
          <w:color w:val="FFFFFF"/>
        </w:rPr>
        <w:t xml:space="preserve"> (restaurant.getName().toLowerCase().indexOf(lowerCaseFilter) != -</w:t>
      </w:r>
      <w:r>
        <w:rPr>
          <w:color w:val="CD5C5C"/>
        </w:rPr>
        <w:t>1</w:t>
      </w:r>
      <w:r>
        <w:rPr>
          <w:color w:val="FFFFFF"/>
        </w:rPr>
        <w:t xml:space="preserve"> ) {</w:t>
      </w:r>
    </w:p>
    <w:p w14:paraId="6EC3096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true</w:t>
      </w:r>
      <w:r>
        <w:rPr>
          <w:color w:val="FFFFFF"/>
        </w:rPr>
        <w:t xml:space="preserve">; </w:t>
      </w:r>
      <w:r>
        <w:rPr>
          <w:color w:val="87CEEB"/>
        </w:rPr>
        <w:t>// Filter matches .</w:t>
      </w:r>
    </w:p>
    <w:p w14:paraId="4B4BAB8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t xml:space="preserve">} </w:t>
      </w:r>
    </w:p>
    <w:p w14:paraId="31001311"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0E68C"/>
        </w:rPr>
        <w:t>else</w:t>
      </w:r>
      <w:r>
        <w:rPr>
          <w:color w:val="FFFFFF"/>
        </w:rPr>
        <w:t xml:space="preserve">  </w:t>
      </w:r>
    </w:p>
    <w:p w14:paraId="6AE82F6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r>
      <w:r>
        <w:rPr>
          <w:color w:val="FFFFFF"/>
        </w:rPr>
        <w:tab/>
      </w:r>
      <w:r>
        <w:rPr>
          <w:color w:val="FFFFFF"/>
        </w:rPr>
        <w:tab/>
      </w:r>
      <w:r>
        <w:rPr>
          <w:color w:val="F0E68C"/>
        </w:rPr>
        <w:t>return</w:t>
      </w:r>
      <w:r>
        <w:rPr>
          <w:color w:val="FFFFFF"/>
        </w:rPr>
        <w:t xml:space="preserve"> </w:t>
      </w:r>
      <w:r>
        <w:rPr>
          <w:color w:val="F0E68C"/>
        </w:rPr>
        <w:t>false</w:t>
      </w:r>
      <w:r>
        <w:rPr>
          <w:color w:val="FFFFFF"/>
        </w:rPr>
        <w:t xml:space="preserve">; </w:t>
      </w:r>
      <w:r>
        <w:rPr>
          <w:color w:val="87CEEB"/>
        </w:rPr>
        <w:t>// Does not match.</w:t>
      </w:r>
    </w:p>
    <w:p w14:paraId="686FF73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FFFFFF"/>
        </w:rPr>
        <w:tab/>
        <w:t>});</w:t>
      </w:r>
    </w:p>
    <w:p w14:paraId="2A6B964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w:t>
      </w:r>
    </w:p>
    <w:p w14:paraId="7C70FC7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591E61B"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restaurantListView.setItems(filteredData);</w:t>
      </w:r>
    </w:p>
    <w:p w14:paraId="193545F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2BC907D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t>}</w:t>
      </w:r>
    </w:p>
    <w:p w14:paraId="5A3F96E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p>
    <w:p w14:paraId="548D122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87CEEB"/>
        </w:rPr>
        <w:t>//Method to allow users to view all reviews of the selected Restaurant</w:t>
      </w:r>
    </w:p>
    <w:p w14:paraId="42FE542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CD5C5C"/>
        </w:rPr>
        <w:t>@FXML</w:t>
      </w:r>
    </w:p>
    <w:p w14:paraId="31EE80C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xml:space="preserve">    </w:t>
      </w:r>
      <w:r>
        <w:rPr>
          <w:color w:val="F0E68C"/>
        </w:rPr>
        <w:t>void</w:t>
      </w:r>
      <w:r>
        <w:rPr>
          <w:color w:val="FFFFFF"/>
        </w:rPr>
        <w:t xml:space="preserve"> viewReview(</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25CE553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ab/>
      </w:r>
      <w:r>
        <w:rPr>
          <w:color w:val="FFFFFF"/>
        </w:rPr>
        <w:tab/>
        <w:t>selectedRestaurant = restaurantListView.getSelectionModel().getSelectedItem();</w:t>
      </w:r>
    </w:p>
    <w:p w14:paraId="77A8D8E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p>
    <w:p w14:paraId="2396FF2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0E68C"/>
        </w:rPr>
        <w:t>if</w:t>
      </w:r>
      <w:r>
        <w:rPr>
          <w:color w:val="FFFFFF"/>
        </w:rPr>
        <w:t xml:space="preserve"> (selectedRestaurant == </w:t>
      </w:r>
      <w:r>
        <w:rPr>
          <w:color w:val="F0E68C"/>
        </w:rPr>
        <w:t>null</w:t>
      </w:r>
      <w:r>
        <w:rPr>
          <w:color w:val="FFFFFF"/>
        </w:rPr>
        <w:t>) {</w:t>
      </w:r>
    </w:p>
    <w:p w14:paraId="72C722C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setAlertType(</w:t>
      </w:r>
      <w:r>
        <w:rPr>
          <w:color w:val="98FB98"/>
        </w:rPr>
        <w:t>AlertType</w:t>
      </w:r>
      <w:r>
        <w:rPr>
          <w:color w:val="FFFFFF"/>
        </w:rPr>
        <w:t>.ERROR);</w:t>
      </w:r>
    </w:p>
    <w:p w14:paraId="5C8F160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setContentText(</w:t>
      </w:r>
      <w:r>
        <w:rPr>
          <w:color w:val="FFA0A0"/>
        </w:rPr>
        <w:t>"Restaurant not selected"</w:t>
      </w:r>
      <w:r>
        <w:rPr>
          <w:color w:val="FFFFFF"/>
        </w:rPr>
        <w:t>);</w:t>
      </w:r>
    </w:p>
    <w:p w14:paraId="784DA2B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setHeaderText(</w:t>
      </w:r>
      <w:r>
        <w:rPr>
          <w:color w:val="FFA0A0"/>
        </w:rPr>
        <w:t>"Please select a restaurnt"</w:t>
      </w:r>
      <w:r>
        <w:rPr>
          <w:color w:val="FFFFFF"/>
        </w:rPr>
        <w:t>);</w:t>
      </w:r>
    </w:p>
    <w:p w14:paraId="55678CC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a.show();</w:t>
      </w:r>
    </w:p>
    <w:p w14:paraId="0090DA4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t>}</w:t>
      </w:r>
    </w:p>
    <w:p w14:paraId="5011C44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0E68C"/>
        </w:rPr>
        <w:t>else</w:t>
      </w:r>
      <w:r>
        <w:rPr>
          <w:color w:val="FFFFFF"/>
        </w:rPr>
        <w:t xml:space="preserve"> {</w:t>
      </w:r>
    </w:p>
    <w:p w14:paraId="54A3E1B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E17DDF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 Change the parent i.e base class using fxml loader</w:t>
      </w:r>
    </w:p>
    <w:p w14:paraId="64AAF91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FXMLLoader</w:t>
      </w:r>
      <w:r>
        <w:rPr>
          <w:color w:val="FFFFFF"/>
        </w:rPr>
        <w:t xml:space="preserve"> loader= </w:t>
      </w:r>
      <w:r>
        <w:rPr>
          <w:color w:val="F0E68C"/>
        </w:rPr>
        <w:t>new</w:t>
      </w:r>
      <w:r>
        <w:rPr>
          <w:color w:val="FFFFFF"/>
        </w:rPr>
        <w:t xml:space="preserve"> </w:t>
      </w:r>
      <w:r>
        <w:rPr>
          <w:color w:val="98FB98"/>
        </w:rPr>
        <w:t>FXMLLoader</w:t>
      </w:r>
      <w:r>
        <w:rPr>
          <w:color w:val="FFFFFF"/>
        </w:rPr>
        <w:t>(getClass().getResource(</w:t>
      </w:r>
      <w:r>
        <w:rPr>
          <w:color w:val="FFA0A0"/>
        </w:rPr>
        <w:t>"viewReviewsFXML.fxml"</w:t>
      </w:r>
      <w:r>
        <w:rPr>
          <w:color w:val="FFFFFF"/>
        </w:rPr>
        <w:t>));</w:t>
      </w:r>
    </w:p>
    <w:p w14:paraId="0E22AF37"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Parent</w:t>
      </w:r>
      <w:r>
        <w:rPr>
          <w:color w:val="FFFFFF"/>
        </w:rPr>
        <w:t xml:space="preserve"> root = loader.load();</w:t>
      </w:r>
    </w:p>
    <w:p w14:paraId="63A88BD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p>
    <w:p w14:paraId="540AE15F"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074E0E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viewReviewsFXMLController nextController = loader.getController();</w:t>
      </w:r>
    </w:p>
    <w:p w14:paraId="5EE53DF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B86CEC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 here i am trying to pass user object to another controller</w:t>
      </w:r>
    </w:p>
    <w:p w14:paraId="1DB6611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p>
    <w:p w14:paraId="78B656F6"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nextController.setLabel(selectedRestaurant.toString());</w:t>
      </w:r>
    </w:p>
    <w:p w14:paraId="0633056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nextController.setListView(selectedRestaurant.getReviews().values());</w:t>
      </w:r>
    </w:p>
    <w:p w14:paraId="6E62A810"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9D66CBD"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Set the scene to the new root i.e new fxml file</w:t>
      </w:r>
    </w:p>
    <w:p w14:paraId="1216837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04BE999E"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F180204"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87CEEB"/>
        </w:rPr>
        <w:t>//Set the stage information</w:t>
      </w:r>
    </w:p>
    <w:p w14:paraId="77120F1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0AD9FC0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67A6C9E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stage.setScene(scene);</w:t>
      </w:r>
    </w:p>
    <w:p w14:paraId="049C543A"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r>
        <w:rPr>
          <w:color w:val="FFFFFF"/>
        </w:rPr>
        <w:tab/>
        <w:t>stage.show();</w:t>
      </w:r>
    </w:p>
    <w:p w14:paraId="7C57D61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0BDF458"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2253BDB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ab/>
      </w:r>
      <w:r>
        <w:rPr>
          <w:color w:val="FFFFFF"/>
        </w:rPr>
        <w:tab/>
      </w:r>
    </w:p>
    <w:p w14:paraId="01A1147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xml:space="preserve">    }</w:t>
      </w:r>
    </w:p>
    <w:p w14:paraId="1B9A8839"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1268C3A2"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5825E36C"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 </w:t>
      </w:r>
    </w:p>
    <w:p w14:paraId="409285F5" w14:textId="77777777" w:rsid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lastRenderedPageBreak/>
        <w:t>}</w:t>
      </w:r>
    </w:p>
    <w:p w14:paraId="21B848EE" w14:textId="3FFB5BE4" w:rsidR="00606A57" w:rsidRPr="002E4C2C" w:rsidRDefault="002E4C2C" w:rsidP="00C91157">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780491366"/>
        <w:rPr>
          <w:color w:val="FFFFFF"/>
        </w:rPr>
      </w:pPr>
      <w:r>
        <w:rPr>
          <w:color w:val="FFFFFF"/>
        </w:rPr>
        <w:t>}</w:t>
      </w:r>
    </w:p>
    <w:p w14:paraId="3FBC1C4D" w14:textId="77777777" w:rsidR="00E2590E" w:rsidRDefault="00E2590E">
      <w:r>
        <w:br w:type="page"/>
      </w:r>
    </w:p>
    <w:p w14:paraId="7B37765A" w14:textId="695367A5" w:rsidR="00C32547" w:rsidRDefault="00C32547" w:rsidP="00C32547">
      <w:pPr>
        <w:pStyle w:val="Heading5"/>
      </w:pPr>
      <w:r>
        <w:lastRenderedPageBreak/>
        <w:t>viewReviewsFXMLController.java</w:t>
      </w:r>
    </w:p>
    <w:p w14:paraId="4E521606"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sz w:val="20"/>
        </w:rPr>
      </w:pPr>
      <w:r>
        <w:rPr>
          <w:color w:val="F0E68C"/>
        </w:rPr>
        <w:t>package</w:t>
      </w:r>
      <w:r>
        <w:rPr>
          <w:color w:val="FFFFFF"/>
        </w:rPr>
        <w:t xml:space="preserve"> GUI;</w:t>
      </w:r>
    </w:p>
    <w:p w14:paraId="3E23B9AC"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7B96DEFC"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io.</w:t>
      </w:r>
      <w:r>
        <w:rPr>
          <w:color w:val="98FB98"/>
        </w:rPr>
        <w:t>IOException</w:t>
      </w:r>
      <w:r>
        <w:rPr>
          <w:color w:val="FFFFFF"/>
        </w:rPr>
        <w:t>;</w:t>
      </w:r>
    </w:p>
    <w:p w14:paraId="65F5722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net.URL;</w:t>
      </w:r>
    </w:p>
    <w:p w14:paraId="1428AE0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util.</w:t>
      </w:r>
      <w:r>
        <w:rPr>
          <w:color w:val="98FB98"/>
        </w:rPr>
        <w:t>Collection</w:t>
      </w:r>
      <w:r>
        <w:rPr>
          <w:color w:val="FFFFFF"/>
        </w:rPr>
        <w:t>;</w:t>
      </w:r>
    </w:p>
    <w:p w14:paraId="77A8883F"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177FCCF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util.</w:t>
      </w:r>
      <w:r>
        <w:rPr>
          <w:color w:val="98FB98"/>
        </w:rPr>
        <w:t>ResourceBundle</w:t>
      </w:r>
      <w:r>
        <w:rPr>
          <w:color w:val="FFFFFF"/>
        </w:rPr>
        <w:t>;</w:t>
      </w:r>
    </w:p>
    <w:p w14:paraId="1CE66E0E"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4F18D88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07371A18"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application.</w:t>
      </w:r>
      <w:r>
        <w:rPr>
          <w:color w:val="98FB98"/>
        </w:rPr>
        <w:t>Review</w:t>
      </w:r>
      <w:r>
        <w:rPr>
          <w:color w:val="FFFFFF"/>
        </w:rPr>
        <w:t>;</w:t>
      </w:r>
    </w:p>
    <w:p w14:paraId="67F0D1E6"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w:t>
      </w:r>
      <w:r>
        <w:rPr>
          <w:color w:val="F0E68C"/>
        </w:rPr>
        <w:t>event</w:t>
      </w:r>
      <w:r>
        <w:rPr>
          <w:color w:val="FFFFFF"/>
        </w:rPr>
        <w:t>.</w:t>
      </w:r>
      <w:r>
        <w:rPr>
          <w:color w:val="98FB98"/>
        </w:rPr>
        <w:t>ActionEvent</w:t>
      </w:r>
      <w:r>
        <w:rPr>
          <w:color w:val="FFFFFF"/>
        </w:rPr>
        <w:t>;</w:t>
      </w:r>
    </w:p>
    <w:p w14:paraId="1CB153D3"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fxml.FXML;</w:t>
      </w:r>
    </w:p>
    <w:p w14:paraId="59E99560"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fxml.</w:t>
      </w:r>
      <w:r>
        <w:rPr>
          <w:color w:val="98FB98"/>
        </w:rPr>
        <w:t>FXMLLoader</w:t>
      </w:r>
      <w:r>
        <w:rPr>
          <w:color w:val="FFFFFF"/>
        </w:rPr>
        <w:t>;</w:t>
      </w:r>
    </w:p>
    <w:p w14:paraId="711467E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fxml.</w:t>
      </w:r>
      <w:r>
        <w:rPr>
          <w:color w:val="98FB98"/>
        </w:rPr>
        <w:t>Initializable</w:t>
      </w:r>
      <w:r>
        <w:rPr>
          <w:color w:val="FFFFFF"/>
        </w:rPr>
        <w:t>;</w:t>
      </w:r>
    </w:p>
    <w:p w14:paraId="36E2F591"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scene.</w:t>
      </w:r>
      <w:r>
        <w:rPr>
          <w:color w:val="98FB98"/>
        </w:rPr>
        <w:t>Node</w:t>
      </w:r>
      <w:r>
        <w:rPr>
          <w:color w:val="FFFFFF"/>
        </w:rPr>
        <w:t>;</w:t>
      </w:r>
    </w:p>
    <w:p w14:paraId="3BF37DD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scene.</w:t>
      </w:r>
      <w:r>
        <w:rPr>
          <w:color w:val="98FB98"/>
        </w:rPr>
        <w:t>Parent</w:t>
      </w:r>
      <w:r>
        <w:rPr>
          <w:color w:val="FFFFFF"/>
        </w:rPr>
        <w:t>;</w:t>
      </w:r>
    </w:p>
    <w:p w14:paraId="072F637F"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scene.</w:t>
      </w:r>
      <w:r>
        <w:rPr>
          <w:color w:val="98FB98"/>
        </w:rPr>
        <w:t>Scene</w:t>
      </w:r>
      <w:r>
        <w:rPr>
          <w:color w:val="FFFFFF"/>
        </w:rPr>
        <w:t>;</w:t>
      </w:r>
    </w:p>
    <w:p w14:paraId="4008B011"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scene.control.</w:t>
      </w:r>
      <w:r>
        <w:rPr>
          <w:color w:val="98FB98"/>
        </w:rPr>
        <w:t>Button</w:t>
      </w:r>
      <w:r>
        <w:rPr>
          <w:color w:val="FFFFFF"/>
        </w:rPr>
        <w:t>;</w:t>
      </w:r>
    </w:p>
    <w:p w14:paraId="2857471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scene.control.</w:t>
      </w:r>
      <w:r>
        <w:rPr>
          <w:color w:val="98FB98"/>
        </w:rPr>
        <w:t>Label</w:t>
      </w:r>
      <w:r>
        <w:rPr>
          <w:color w:val="FFFFFF"/>
        </w:rPr>
        <w:t>;</w:t>
      </w:r>
    </w:p>
    <w:p w14:paraId="374FA2DD"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scene.control.</w:t>
      </w:r>
      <w:r>
        <w:rPr>
          <w:color w:val="98FB98"/>
        </w:rPr>
        <w:t>ListView</w:t>
      </w:r>
      <w:r>
        <w:rPr>
          <w:color w:val="FFFFFF"/>
        </w:rPr>
        <w:t>;</w:t>
      </w:r>
    </w:p>
    <w:p w14:paraId="0527B9C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import</w:t>
      </w:r>
      <w:r>
        <w:rPr>
          <w:color w:val="FFFFFF"/>
        </w:rPr>
        <w:t xml:space="preserve"> javafx.stage.</w:t>
      </w:r>
      <w:r>
        <w:rPr>
          <w:color w:val="98FB98"/>
        </w:rPr>
        <w:t>Stage</w:t>
      </w:r>
      <w:r>
        <w:rPr>
          <w:color w:val="FFFFFF"/>
        </w:rPr>
        <w:t>;</w:t>
      </w:r>
    </w:p>
    <w:p w14:paraId="600EB153"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2EB5B989"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w:t>
      </w:r>
    </w:p>
    <w:p w14:paraId="0C9B845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 xml:space="preserve"> * Controller class to allow users to view reviews.</w:t>
      </w:r>
    </w:p>
    <w:p w14:paraId="45304FE6"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 xml:space="preserve"> * @author Yogesh Parajuli</w:t>
      </w:r>
    </w:p>
    <w:p w14:paraId="69760C09"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 xml:space="preserve"> *</w:t>
      </w:r>
    </w:p>
    <w:p w14:paraId="70B89B2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 xml:space="preserve"> */</w:t>
      </w:r>
    </w:p>
    <w:p w14:paraId="7525C205"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0E68C"/>
        </w:rPr>
        <w:t>public</w:t>
      </w:r>
      <w:r>
        <w:rPr>
          <w:color w:val="FFFFFF"/>
        </w:rPr>
        <w:t xml:space="preserve"> </w:t>
      </w:r>
      <w:r>
        <w:rPr>
          <w:color w:val="F0E68C"/>
        </w:rPr>
        <w:t>class</w:t>
      </w:r>
      <w:r>
        <w:rPr>
          <w:color w:val="FFFFFF"/>
        </w:rPr>
        <w:t xml:space="preserve"> viewReviewsFXMLController </w:t>
      </w:r>
      <w:r>
        <w:rPr>
          <w:color w:val="F0E68C"/>
        </w:rPr>
        <w:t>implements</w:t>
      </w:r>
      <w:r>
        <w:rPr>
          <w:color w:val="FFFFFF"/>
        </w:rPr>
        <w:t xml:space="preserve"> </w:t>
      </w:r>
      <w:r>
        <w:rPr>
          <w:color w:val="98FB98"/>
        </w:rPr>
        <w:t>Initializable</w:t>
      </w:r>
      <w:r>
        <w:rPr>
          <w:color w:val="FFFFFF"/>
        </w:rPr>
        <w:t>{</w:t>
      </w:r>
    </w:p>
    <w:p w14:paraId="44912E5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10AB37BE"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p>
    <w:p w14:paraId="138624B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1C3BCFF6"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CD5C5C"/>
        </w:rPr>
        <w:t>@FXML</w:t>
      </w:r>
    </w:p>
    <w:p w14:paraId="3DA5C26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r>
        <w:rPr>
          <w:color w:val="F0E68C"/>
        </w:rPr>
        <w:t>private</w:t>
      </w:r>
      <w:r>
        <w:rPr>
          <w:color w:val="FFFFFF"/>
        </w:rPr>
        <w:t xml:space="preserve"> </w:t>
      </w:r>
      <w:r>
        <w:rPr>
          <w:color w:val="98FB98"/>
        </w:rPr>
        <w:t>Label</w:t>
      </w:r>
      <w:r>
        <w:rPr>
          <w:color w:val="FFFFFF"/>
        </w:rPr>
        <w:t xml:space="preserve"> restaurantLabel;</w:t>
      </w:r>
    </w:p>
    <w:p w14:paraId="1B20699A"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457FED8C"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r>
        <w:rPr>
          <w:color w:val="CD5C5C"/>
        </w:rPr>
        <w:t>@FXML</w:t>
      </w:r>
    </w:p>
    <w:p w14:paraId="57C8DAF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r>
        <w:rPr>
          <w:color w:val="F0E68C"/>
        </w:rPr>
        <w:t>private</w:t>
      </w:r>
      <w:r>
        <w:rPr>
          <w:color w:val="FFFFFF"/>
        </w:rPr>
        <w:t xml:space="preserve"> </w:t>
      </w:r>
      <w:r>
        <w:rPr>
          <w:color w:val="98FB98"/>
        </w:rPr>
        <w:t>ListView</w:t>
      </w:r>
      <w:r>
        <w:rPr>
          <w:color w:val="FFFFFF"/>
        </w:rPr>
        <w:t>&lt;</w:t>
      </w:r>
      <w:r>
        <w:rPr>
          <w:color w:val="98FB98"/>
        </w:rPr>
        <w:t>Review</w:t>
      </w:r>
      <w:r>
        <w:rPr>
          <w:color w:val="FFFFFF"/>
        </w:rPr>
        <w:t>&gt; reviewListView;</w:t>
      </w:r>
    </w:p>
    <w:p w14:paraId="4F851E08"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40DDECC0"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r>
        <w:rPr>
          <w:color w:val="CD5C5C"/>
        </w:rPr>
        <w:t>@FXML</w:t>
      </w:r>
    </w:p>
    <w:p w14:paraId="1CD06568"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r>
        <w:rPr>
          <w:color w:val="F0E68C"/>
        </w:rPr>
        <w:t>private</w:t>
      </w:r>
      <w:r>
        <w:rPr>
          <w:color w:val="FFFFFF"/>
        </w:rPr>
        <w:t xml:space="preserve"> </w:t>
      </w:r>
      <w:r>
        <w:rPr>
          <w:color w:val="98FB98"/>
        </w:rPr>
        <w:t>Button</w:t>
      </w:r>
      <w:r>
        <w:rPr>
          <w:color w:val="FFFFFF"/>
        </w:rPr>
        <w:t xml:space="preserve"> backButton;</w:t>
      </w:r>
    </w:p>
    <w:p w14:paraId="01CF109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7FBC211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r>
        <w:rPr>
          <w:color w:val="87CEEB"/>
        </w:rPr>
        <w:t>//Takes you back to previous page</w:t>
      </w:r>
    </w:p>
    <w:p w14:paraId="6F4F081D"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r>
        <w:rPr>
          <w:color w:val="CD5C5C"/>
        </w:rPr>
        <w:t>@FXML</w:t>
      </w:r>
    </w:p>
    <w:p w14:paraId="45F72251"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r>
        <w:rPr>
          <w:color w:val="F0E68C"/>
        </w:rPr>
        <w:t>void</w:t>
      </w:r>
      <w:r>
        <w:rPr>
          <w:color w:val="FFFFFF"/>
        </w:rPr>
        <w:t xml:space="preserve"> back(</w:t>
      </w:r>
      <w:r>
        <w:rPr>
          <w:color w:val="98FB98"/>
        </w:rPr>
        <w:t>ActionEvent</w:t>
      </w:r>
      <w:r>
        <w:rPr>
          <w:color w:val="FFFFFF"/>
        </w:rPr>
        <w:t xml:space="preserve"> </w:t>
      </w:r>
      <w:r>
        <w:rPr>
          <w:color w:val="F0E68C"/>
        </w:rPr>
        <w:t>event</w:t>
      </w:r>
      <w:r>
        <w:rPr>
          <w:color w:val="FFFFFF"/>
        </w:rPr>
        <w:t xml:space="preserve">) </w:t>
      </w:r>
      <w:r>
        <w:rPr>
          <w:color w:val="F0E68C"/>
        </w:rPr>
        <w:t>throws</w:t>
      </w:r>
      <w:r>
        <w:rPr>
          <w:color w:val="FFFFFF"/>
        </w:rPr>
        <w:t xml:space="preserve"> </w:t>
      </w:r>
      <w:r>
        <w:rPr>
          <w:color w:val="98FB98"/>
        </w:rPr>
        <w:t>IOException</w:t>
      </w:r>
      <w:r>
        <w:rPr>
          <w:color w:val="FFFFFF"/>
        </w:rPr>
        <w:t xml:space="preserve"> {</w:t>
      </w:r>
    </w:p>
    <w:p w14:paraId="34EC58EA"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lastRenderedPageBreak/>
        <w:t xml:space="preserve">    </w:t>
      </w:r>
      <w:r>
        <w:rPr>
          <w:color w:val="FFFFFF"/>
        </w:rPr>
        <w:tab/>
      </w:r>
      <w:r>
        <w:rPr>
          <w:color w:val="98FB98"/>
        </w:rPr>
        <w:t>Parent</w:t>
      </w:r>
      <w:r>
        <w:rPr>
          <w:color w:val="FFFFFF"/>
        </w:rPr>
        <w:t xml:space="preserve"> root = </w:t>
      </w:r>
      <w:r>
        <w:rPr>
          <w:color w:val="98FB98"/>
        </w:rPr>
        <w:t>FXMLLoader</w:t>
      </w:r>
      <w:r>
        <w:rPr>
          <w:color w:val="FFFFFF"/>
        </w:rPr>
        <w:t>.load(getClass().getResource(</w:t>
      </w:r>
      <w:r>
        <w:rPr>
          <w:color w:val="FFA0A0"/>
        </w:rPr>
        <w:t>"userViewReviewEatFXML.fxml"</w:t>
      </w:r>
      <w:r>
        <w:rPr>
          <w:color w:val="FFFFFF"/>
        </w:rPr>
        <w:t>));</w:t>
      </w:r>
    </w:p>
    <w:p w14:paraId="6A1BDA8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499B5EDC"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r>
      <w:r>
        <w:rPr>
          <w:color w:val="87CEEB"/>
        </w:rPr>
        <w:t>//Set the scene to the new root i.e new fxml file</w:t>
      </w:r>
    </w:p>
    <w:p w14:paraId="6892F463"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r>
      <w:r>
        <w:rPr>
          <w:color w:val="98FB98"/>
        </w:rPr>
        <w:t>Scene</w:t>
      </w:r>
      <w:r>
        <w:rPr>
          <w:color w:val="FFFFFF"/>
        </w:rPr>
        <w:t xml:space="preserve"> scene = </w:t>
      </w:r>
      <w:r>
        <w:rPr>
          <w:color w:val="F0E68C"/>
        </w:rPr>
        <w:t>new</w:t>
      </w:r>
      <w:r>
        <w:rPr>
          <w:color w:val="FFFFFF"/>
        </w:rPr>
        <w:t xml:space="preserve"> </w:t>
      </w:r>
      <w:r>
        <w:rPr>
          <w:color w:val="98FB98"/>
        </w:rPr>
        <w:t>Scene</w:t>
      </w:r>
      <w:r>
        <w:rPr>
          <w:color w:val="FFFFFF"/>
        </w:rPr>
        <w:t>(root);</w:t>
      </w:r>
    </w:p>
    <w:p w14:paraId="68B66B5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39406EE6"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r>
      <w:r>
        <w:rPr>
          <w:color w:val="87CEEB"/>
        </w:rPr>
        <w:t>//Set the stage information</w:t>
      </w:r>
    </w:p>
    <w:p w14:paraId="77EB5148"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r>
      <w:r>
        <w:rPr>
          <w:color w:val="98FB98"/>
        </w:rPr>
        <w:t>Stage</w:t>
      </w:r>
      <w:r>
        <w:rPr>
          <w:color w:val="FFFFFF"/>
        </w:rPr>
        <w:t xml:space="preserve"> stage = (</w:t>
      </w:r>
      <w:r>
        <w:rPr>
          <w:color w:val="98FB98"/>
        </w:rPr>
        <w:t>Stage</w:t>
      </w:r>
      <w:r>
        <w:rPr>
          <w:color w:val="FFFFFF"/>
        </w:rPr>
        <w:t>) ((</w:t>
      </w:r>
      <w:r>
        <w:rPr>
          <w:color w:val="98FB98"/>
        </w:rPr>
        <w:t>Node</w:t>
      </w:r>
      <w:r>
        <w:rPr>
          <w:color w:val="FFFFFF"/>
        </w:rPr>
        <w:t xml:space="preserve">) </w:t>
      </w:r>
      <w:r>
        <w:rPr>
          <w:color w:val="F0E68C"/>
        </w:rPr>
        <w:t>event</w:t>
      </w:r>
      <w:r>
        <w:rPr>
          <w:color w:val="FFFFFF"/>
        </w:rPr>
        <w:t>.getSource()).getScene().getWindow();</w:t>
      </w:r>
    </w:p>
    <w:p w14:paraId="199A2E4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4AEEC5E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t>stage.setScene(scene);</w:t>
      </w:r>
    </w:p>
    <w:p w14:paraId="452AA314"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t>stage.show();</w:t>
      </w:r>
    </w:p>
    <w:p w14:paraId="0FBF1BA6"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xml:space="preserve">    }</w:t>
      </w:r>
    </w:p>
    <w:p w14:paraId="31945991"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233CD43D"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CD5C5C"/>
        </w:rPr>
        <w:t>@Override</w:t>
      </w:r>
    </w:p>
    <w:p w14:paraId="6FA6E35A"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0E68C"/>
        </w:rPr>
        <w:t>public</w:t>
      </w:r>
      <w:r>
        <w:rPr>
          <w:color w:val="FFFFFF"/>
        </w:rPr>
        <w:t xml:space="preserve"> </w:t>
      </w:r>
      <w:r>
        <w:rPr>
          <w:color w:val="F0E68C"/>
        </w:rPr>
        <w:t>void</w:t>
      </w:r>
      <w:r>
        <w:rPr>
          <w:color w:val="FFFFFF"/>
        </w:rPr>
        <w:t xml:space="preserve"> initialize(URL arg0, </w:t>
      </w:r>
      <w:r>
        <w:rPr>
          <w:color w:val="98FB98"/>
        </w:rPr>
        <w:t>ResourceBundle</w:t>
      </w:r>
      <w:r>
        <w:rPr>
          <w:color w:val="FFFFFF"/>
        </w:rPr>
        <w:t xml:space="preserve"> arg1) {</w:t>
      </w:r>
    </w:p>
    <w:p w14:paraId="706CE090"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r>
      <w:r>
        <w:rPr>
          <w:color w:val="87CEEB"/>
        </w:rPr>
        <w:t>// TODO Auto-generated method stub</w:t>
      </w:r>
    </w:p>
    <w:p w14:paraId="1BEFF1AC"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r>
    </w:p>
    <w:p w14:paraId="5F17029D"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87CEEB"/>
        </w:rPr>
        <w:t>//</w:t>
      </w:r>
      <w:r>
        <w:rPr>
          <w:color w:val="87CEEB"/>
        </w:rPr>
        <w:tab/>
        <w:t>reviewListView.getItems().setAll(data.openReview(restaurant.getId()).values());</w:t>
      </w:r>
    </w:p>
    <w:p w14:paraId="10CC248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r>
    </w:p>
    <w:p w14:paraId="02A2A45E"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t>}</w:t>
      </w:r>
    </w:p>
    <w:p w14:paraId="348862A5"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p>
    <w:p w14:paraId="6F3D2C22"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87CEEB"/>
        </w:rPr>
        <w:t>/**</w:t>
      </w:r>
    </w:p>
    <w:p w14:paraId="18D2FD2E"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ab/>
        <w:t xml:space="preserve"> * Method to set the label</w:t>
      </w:r>
    </w:p>
    <w:p w14:paraId="714785AE"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ab/>
        <w:t xml:space="preserve"> * @param restaurant</w:t>
      </w:r>
    </w:p>
    <w:p w14:paraId="5FE05859"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ab/>
        <w:t xml:space="preserve"> */</w:t>
      </w:r>
    </w:p>
    <w:p w14:paraId="3CAA3D2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0E68C"/>
        </w:rPr>
        <w:t>public</w:t>
      </w:r>
      <w:r>
        <w:rPr>
          <w:color w:val="FFFFFF"/>
        </w:rPr>
        <w:t xml:space="preserve"> </w:t>
      </w:r>
      <w:r>
        <w:rPr>
          <w:color w:val="F0E68C"/>
        </w:rPr>
        <w:t>void</w:t>
      </w:r>
      <w:r>
        <w:rPr>
          <w:color w:val="FFFFFF"/>
        </w:rPr>
        <w:t xml:space="preserve"> setLabel(</w:t>
      </w:r>
      <w:r>
        <w:rPr>
          <w:color w:val="98FB98"/>
        </w:rPr>
        <w:t>String</w:t>
      </w:r>
      <w:r>
        <w:rPr>
          <w:color w:val="FFFFFF"/>
        </w:rPr>
        <w:t xml:space="preserve"> restaurant) {</w:t>
      </w:r>
    </w:p>
    <w:p w14:paraId="69F8CD71"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t>restaurantLabel.setText(restaurant);</w:t>
      </w:r>
    </w:p>
    <w:p w14:paraId="08EE64CF"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t>}</w:t>
      </w:r>
    </w:p>
    <w:p w14:paraId="3C9E1D3C"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p>
    <w:p w14:paraId="18D45DF1"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87CEEB"/>
        </w:rPr>
        <w:t>/**</w:t>
      </w:r>
    </w:p>
    <w:p w14:paraId="2624A38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ab/>
        <w:t xml:space="preserve"> * Method to initialize the List View</w:t>
      </w:r>
    </w:p>
    <w:p w14:paraId="66A2DFCA"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ab/>
        <w:t xml:space="preserve"> * @param collection</w:t>
      </w:r>
    </w:p>
    <w:p w14:paraId="11702F7D"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87CEEB"/>
        </w:rPr>
        <w:tab/>
        <w:t xml:space="preserve"> */</w:t>
      </w:r>
    </w:p>
    <w:p w14:paraId="17DA7F7E"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0E68C"/>
        </w:rPr>
        <w:t>public</w:t>
      </w:r>
      <w:r>
        <w:rPr>
          <w:color w:val="FFFFFF"/>
        </w:rPr>
        <w:t xml:space="preserve"> </w:t>
      </w:r>
      <w:r>
        <w:rPr>
          <w:color w:val="F0E68C"/>
        </w:rPr>
        <w:t>void</w:t>
      </w:r>
      <w:r>
        <w:rPr>
          <w:color w:val="FFFFFF"/>
        </w:rPr>
        <w:t xml:space="preserve"> setListView(</w:t>
      </w:r>
      <w:r>
        <w:rPr>
          <w:color w:val="98FB98"/>
        </w:rPr>
        <w:t>Collection</w:t>
      </w:r>
      <w:r>
        <w:rPr>
          <w:color w:val="FFFFFF"/>
        </w:rPr>
        <w:t>&lt;</w:t>
      </w:r>
      <w:r>
        <w:rPr>
          <w:color w:val="98FB98"/>
        </w:rPr>
        <w:t>Review</w:t>
      </w:r>
      <w:r>
        <w:rPr>
          <w:color w:val="FFFFFF"/>
        </w:rPr>
        <w:t>&gt; collection) {</w:t>
      </w:r>
    </w:p>
    <w:p w14:paraId="3459B74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t>reviewListView.getItems().setAll(collection);</w:t>
      </w:r>
    </w:p>
    <w:p w14:paraId="70D8E29A"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r>
      <w:r>
        <w:rPr>
          <w:color w:val="FFFFFF"/>
        </w:rPr>
        <w:tab/>
      </w:r>
    </w:p>
    <w:p w14:paraId="4B7A168B"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ab/>
        <w:t>}</w:t>
      </w:r>
    </w:p>
    <w:p w14:paraId="25BFC23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 </w:t>
      </w:r>
    </w:p>
    <w:p w14:paraId="488A8B27" w14:textId="77777777" w:rsidR="001B2D79" w:rsidRDefault="001B2D79" w:rsidP="00C91157">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divId w:val="873276514"/>
        <w:rPr>
          <w:color w:val="FFFFFF"/>
        </w:rPr>
      </w:pPr>
      <w:r>
        <w:rPr>
          <w:color w:val="FFFFFF"/>
        </w:rPr>
        <w:t>}</w:t>
      </w:r>
    </w:p>
    <w:p w14:paraId="3B6A5C55" w14:textId="0609227A" w:rsidR="008F3390" w:rsidRPr="008F3390" w:rsidRDefault="001B2D79" w:rsidP="008F3390">
      <w:r>
        <w:rPr>
          <w:color w:val="FFFFFF"/>
        </w:rPr>
        <w:t> </w:t>
      </w:r>
    </w:p>
    <w:p w14:paraId="724ACF60" w14:textId="5948E141" w:rsidR="00AC4E85" w:rsidRPr="00AC4E85" w:rsidRDefault="008862C8" w:rsidP="00AC4E85">
      <w:r>
        <w:br w:type="page"/>
      </w:r>
    </w:p>
    <w:p w14:paraId="3F1AE8A8" w14:textId="054D2A07" w:rsidR="00E26F06" w:rsidRDefault="00E26F06" w:rsidP="00E26F06">
      <w:pPr>
        <w:pStyle w:val="Heading2"/>
      </w:pPr>
      <w:r>
        <w:lastRenderedPageBreak/>
        <w:t>Error Handling</w:t>
      </w:r>
    </w:p>
    <w:p w14:paraId="7C51F534" w14:textId="521238C1" w:rsidR="009865E6" w:rsidRDefault="009865E6" w:rsidP="009865E6">
      <w:r>
        <w:t xml:space="preserve">Errors have been handled appropriately in the program to prevent any errors and to make the software more robust. Here </w:t>
      </w:r>
      <w:r w:rsidR="00100B63">
        <w:t>is</w:t>
      </w:r>
      <w:r>
        <w:t xml:space="preserve"> a list of potential errors </w:t>
      </w:r>
      <w:r w:rsidR="00BB4EDA">
        <w:t xml:space="preserve">that could occur in our program and some example of how they are handled. </w:t>
      </w:r>
    </w:p>
    <w:p w14:paraId="201836AE" w14:textId="659B4AEC" w:rsidR="00100B63" w:rsidRDefault="00100B63" w:rsidP="00143636">
      <w:pPr>
        <w:pStyle w:val="ListParagraph"/>
        <w:numPr>
          <w:ilvl w:val="0"/>
          <w:numId w:val="9"/>
        </w:numPr>
        <w:rPr>
          <w:b/>
          <w:bCs/>
        </w:rPr>
      </w:pPr>
      <w:r w:rsidRPr="00100B63">
        <w:rPr>
          <w:b/>
          <w:bCs/>
        </w:rPr>
        <w:t>Use of Regex</w:t>
      </w:r>
    </w:p>
    <w:p w14:paraId="11961A53" w14:textId="0136680C" w:rsidR="00100B63" w:rsidRDefault="00100B63" w:rsidP="00100B63">
      <w:pPr>
        <w:pStyle w:val="ListParagraph"/>
      </w:pPr>
      <w:r>
        <w:t xml:space="preserve">Regex or Regular Expressions can be used in java to match </w:t>
      </w:r>
      <w:r w:rsidR="002B494A">
        <w:t>input patterns. I have used regex to match pattern for all the inputs that will be entered by a user or an admin.  For example:</w:t>
      </w:r>
    </w:p>
    <w:p w14:paraId="3D5F0649" w14:textId="1C223287" w:rsidR="002B494A" w:rsidRDefault="002B494A" w:rsidP="002B494A">
      <w:pPr>
        <w:pStyle w:val="ListParagraph"/>
        <w:rPr>
          <w:b/>
          <w:bCs/>
        </w:rPr>
      </w:pPr>
      <w:r w:rsidRPr="008C2DBF">
        <w:rPr>
          <w:rFonts w:ascii="Consolas" w:hAnsi="Consolas" w:cs="Consolas"/>
          <w:noProof/>
          <w:color w:val="CC6C1D"/>
          <w:sz w:val="20"/>
          <w:szCs w:val="20"/>
          <w:lang w:val="en-GB"/>
        </w:rPr>
        <w:drawing>
          <wp:inline distT="0" distB="0" distL="0" distR="0" wp14:anchorId="692F433E" wp14:editId="55339C08">
            <wp:extent cx="5121084" cy="131837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1084" cy="1318374"/>
                    </a:xfrm>
                    <a:prstGeom prst="rect">
                      <a:avLst/>
                    </a:prstGeom>
                  </pic:spPr>
                </pic:pic>
              </a:graphicData>
            </a:graphic>
          </wp:inline>
        </w:drawing>
      </w:r>
    </w:p>
    <w:p w14:paraId="66F921E2" w14:textId="2B9F293B" w:rsidR="002B494A" w:rsidRDefault="002B494A" w:rsidP="002B494A">
      <w:pPr>
        <w:pStyle w:val="ListParagraph"/>
      </w:pPr>
      <w:r>
        <w:t xml:space="preserve">Here, the regex checks if fName </w:t>
      </w:r>
      <w:r w:rsidR="005A5EAA">
        <w:t>contains only letters and is 3 to 15 characters long</w:t>
      </w:r>
      <w:r w:rsidR="009479E3">
        <w:t>. If the pattern matches, then the code runs well but if it does not then it throws an exception error.</w:t>
      </w:r>
    </w:p>
    <w:p w14:paraId="13FD86D7" w14:textId="002AA7BF" w:rsidR="00393323" w:rsidRDefault="00393323" w:rsidP="002B494A">
      <w:pPr>
        <w:pStyle w:val="ListParagraph"/>
      </w:pPr>
    </w:p>
    <w:p w14:paraId="7F72025B" w14:textId="4C7FDFA0" w:rsidR="00393323" w:rsidRDefault="00393323" w:rsidP="002B494A">
      <w:pPr>
        <w:pStyle w:val="ListParagraph"/>
      </w:pPr>
      <w:r>
        <w:t>Furthermore, I have made use of regex for updating password and updating restaurant details as well. The reason for this is that we not updating information of a</w:t>
      </w:r>
      <w:r w:rsidR="00DB426E">
        <w:t>n</w:t>
      </w:r>
      <w:r>
        <w:t xml:space="preserve"> object rather it is being done in a database. </w:t>
      </w:r>
      <w:r w:rsidR="00DB426E">
        <w:t xml:space="preserve">So, to prevent errors here, I have made use of regex used in </w:t>
      </w:r>
      <w:r w:rsidR="006E5B15">
        <w:t>SoftwareU</w:t>
      </w:r>
      <w:r w:rsidR="00DB426E">
        <w:t>ser class and Restaurant class. For example:</w:t>
      </w:r>
    </w:p>
    <w:p w14:paraId="0D88E89A" w14:textId="18E3F40C" w:rsidR="00DB426E" w:rsidRDefault="000D6EBF" w:rsidP="002B494A">
      <w:pPr>
        <w:pStyle w:val="ListParagraph"/>
      </w:pPr>
      <w:r w:rsidRPr="000D6EBF">
        <w:rPr>
          <w:noProof/>
        </w:rPr>
        <w:drawing>
          <wp:inline distT="0" distB="0" distL="0" distR="0" wp14:anchorId="6BA506AE" wp14:editId="34FE3FD7">
            <wp:extent cx="4762913" cy="1851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62913" cy="1851820"/>
                    </a:xfrm>
                    <a:prstGeom prst="rect">
                      <a:avLst/>
                    </a:prstGeom>
                  </pic:spPr>
                </pic:pic>
              </a:graphicData>
            </a:graphic>
          </wp:inline>
        </w:drawing>
      </w:r>
    </w:p>
    <w:p w14:paraId="7C163B22" w14:textId="60B2E74C" w:rsidR="000D6EBF" w:rsidRDefault="000D6EBF" w:rsidP="002B494A">
      <w:pPr>
        <w:pStyle w:val="ListParagraph"/>
      </w:pPr>
      <w:r>
        <w:t xml:space="preserve">Here, the regex is same as the one that is used on </w:t>
      </w:r>
      <w:r w:rsidR="006E5B15">
        <w:t>SoftwareUsers class to match a pattern for a password.</w:t>
      </w:r>
    </w:p>
    <w:p w14:paraId="4A603735" w14:textId="6832DBF8" w:rsidR="006E5B15" w:rsidRDefault="006E5B15" w:rsidP="002B494A">
      <w:pPr>
        <w:pStyle w:val="ListParagraph"/>
      </w:pPr>
    </w:p>
    <w:p w14:paraId="022DB2A2" w14:textId="42672594" w:rsidR="006E5B15" w:rsidRDefault="006E5B15" w:rsidP="002B494A">
      <w:pPr>
        <w:pStyle w:val="ListParagraph"/>
      </w:pPr>
      <w:r>
        <w:t>Likewise</w:t>
      </w:r>
      <w:r w:rsidR="00172974">
        <w:t>,</w:t>
      </w:r>
      <w:r>
        <w:t xml:space="preserve"> for updating restaurant details following regex has been used:</w:t>
      </w:r>
    </w:p>
    <w:p w14:paraId="0A198785" w14:textId="41EF32F7" w:rsidR="00172974" w:rsidRDefault="00172974" w:rsidP="002B494A">
      <w:pPr>
        <w:pStyle w:val="ListParagraph"/>
      </w:pPr>
      <w:r w:rsidRPr="00172974">
        <w:rPr>
          <w:noProof/>
        </w:rPr>
        <w:lastRenderedPageBreak/>
        <w:drawing>
          <wp:inline distT="0" distB="0" distL="0" distR="0" wp14:anchorId="108313A3" wp14:editId="1D9E6530">
            <wp:extent cx="5861538" cy="119062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77538" cy="1193875"/>
                    </a:xfrm>
                    <a:prstGeom prst="rect">
                      <a:avLst/>
                    </a:prstGeom>
                  </pic:spPr>
                </pic:pic>
              </a:graphicData>
            </a:graphic>
          </wp:inline>
        </w:drawing>
      </w:r>
    </w:p>
    <w:p w14:paraId="2D27C794" w14:textId="77777777" w:rsidR="006E5B15" w:rsidRDefault="006E5B15" w:rsidP="002B494A">
      <w:pPr>
        <w:pStyle w:val="ListParagraph"/>
      </w:pPr>
    </w:p>
    <w:p w14:paraId="56B444A3" w14:textId="77777777" w:rsidR="006E5B15" w:rsidRPr="002B494A" w:rsidRDefault="006E5B15" w:rsidP="002B494A">
      <w:pPr>
        <w:pStyle w:val="ListParagraph"/>
      </w:pPr>
    </w:p>
    <w:p w14:paraId="4A8740F3" w14:textId="66EBF61A" w:rsidR="00E54A57" w:rsidRPr="00CD018B" w:rsidRDefault="00E54A57" w:rsidP="00143636">
      <w:pPr>
        <w:pStyle w:val="ListParagraph"/>
        <w:numPr>
          <w:ilvl w:val="0"/>
          <w:numId w:val="4"/>
        </w:numPr>
        <w:rPr>
          <w:b/>
          <w:bCs/>
        </w:rPr>
      </w:pPr>
      <w:r w:rsidRPr="00CD018B">
        <w:rPr>
          <w:b/>
          <w:bCs/>
        </w:rPr>
        <w:t>Input Validation Exception</w:t>
      </w:r>
    </w:p>
    <w:p w14:paraId="2C394BB2" w14:textId="015603AE" w:rsidR="00A65642" w:rsidRDefault="00BE3F75" w:rsidP="00143636">
      <w:pPr>
        <w:pStyle w:val="ListParagraph"/>
        <w:numPr>
          <w:ilvl w:val="0"/>
          <w:numId w:val="6"/>
        </w:numPr>
      </w:pPr>
      <w:r>
        <w:t>In order to validate the inputs from the user, a dedicated class was created called InputValidatationException. For every stage where input from the user had to be validated, this validation was used. Here is a</w:t>
      </w:r>
      <w:r w:rsidR="00DC7634">
        <w:t>n</w:t>
      </w:r>
      <w:r>
        <w:t xml:space="preserve"> example of when Input validation exception was used to validate the input:</w:t>
      </w:r>
    </w:p>
    <w:p w14:paraId="4A52197B" w14:textId="77777777" w:rsidR="007E00DD" w:rsidRDefault="007E00DD" w:rsidP="007E00DD">
      <w:pPr>
        <w:pStyle w:val="ListParagraph"/>
        <w:ind w:left="1140"/>
      </w:pPr>
    </w:p>
    <w:p w14:paraId="76416FB0" w14:textId="3CA05EC2" w:rsidR="007E00DD" w:rsidRDefault="008C2DBF" w:rsidP="007E00DD">
      <w:pPr>
        <w:pStyle w:val="ListParagraph"/>
        <w:ind w:left="1140"/>
        <w:rPr>
          <w:rFonts w:ascii="Consolas" w:hAnsi="Consolas" w:cs="Consolas"/>
          <w:color w:val="CC6C1D"/>
          <w:sz w:val="20"/>
          <w:szCs w:val="20"/>
          <w:lang w:val="en-GB"/>
        </w:rPr>
      </w:pPr>
      <w:r w:rsidRPr="008C2DBF">
        <w:rPr>
          <w:rFonts w:ascii="Consolas" w:hAnsi="Consolas" w:cs="Consolas"/>
          <w:noProof/>
          <w:color w:val="CC6C1D"/>
          <w:sz w:val="20"/>
          <w:szCs w:val="20"/>
          <w:lang w:val="en-GB"/>
        </w:rPr>
        <w:drawing>
          <wp:inline distT="0" distB="0" distL="0" distR="0" wp14:anchorId="6F601456" wp14:editId="53F91B9B">
            <wp:extent cx="5121084" cy="131837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1084" cy="1318374"/>
                    </a:xfrm>
                    <a:prstGeom prst="rect">
                      <a:avLst/>
                    </a:prstGeom>
                  </pic:spPr>
                </pic:pic>
              </a:graphicData>
            </a:graphic>
          </wp:inline>
        </w:drawing>
      </w:r>
    </w:p>
    <w:p w14:paraId="519C71A9" w14:textId="6384ABC5" w:rsidR="007E00DD" w:rsidRDefault="007E00DD" w:rsidP="007E00DD">
      <w:pPr>
        <w:ind w:left="720"/>
        <w:rPr>
          <w:rFonts w:cs="Consolas"/>
          <w:color w:val="auto"/>
          <w:sz w:val="20"/>
          <w:szCs w:val="20"/>
          <w:lang w:val="en-GB"/>
        </w:rPr>
      </w:pPr>
      <w:r>
        <w:rPr>
          <w:rFonts w:cs="Consolas"/>
          <w:color w:val="auto"/>
          <w:sz w:val="20"/>
          <w:szCs w:val="20"/>
          <w:lang w:val="en-GB"/>
        </w:rPr>
        <w:t>In the above-mentioned example, I have used an if clause to match the pattern for an input and if the input is not met, an exception error is thrown.</w:t>
      </w:r>
      <w:r w:rsidR="00C60CA6">
        <w:rPr>
          <w:rFonts w:cs="Consolas"/>
          <w:color w:val="auto"/>
          <w:sz w:val="20"/>
          <w:szCs w:val="20"/>
          <w:lang w:val="en-GB"/>
        </w:rPr>
        <w:t xml:space="preserve"> Similar concept in the controller class has been implemented in this way:</w:t>
      </w:r>
    </w:p>
    <w:p w14:paraId="51D9DEE4" w14:textId="27C3442D" w:rsidR="00BE3F75" w:rsidRDefault="008B0361" w:rsidP="00386566">
      <w:pPr>
        <w:ind w:left="720"/>
        <w:rPr>
          <w:rFonts w:cs="Consolas"/>
          <w:color w:val="auto"/>
          <w:sz w:val="20"/>
          <w:szCs w:val="20"/>
          <w:lang w:val="en-GB"/>
        </w:rPr>
      </w:pPr>
      <w:r>
        <w:rPr>
          <w:rFonts w:cs="Consolas"/>
          <w:color w:val="auto"/>
          <w:sz w:val="20"/>
          <w:szCs w:val="20"/>
          <w:lang w:val="en-GB"/>
        </w:rPr>
        <w:tab/>
      </w:r>
      <w:r w:rsidR="00386566" w:rsidRPr="00386566">
        <w:rPr>
          <w:rFonts w:cs="Consolas"/>
          <w:noProof/>
          <w:color w:val="auto"/>
          <w:sz w:val="20"/>
          <w:szCs w:val="20"/>
          <w:lang w:val="en-GB"/>
        </w:rPr>
        <w:drawing>
          <wp:inline distT="0" distB="0" distL="0" distR="0" wp14:anchorId="7B91CB4E" wp14:editId="233175FC">
            <wp:extent cx="5082980" cy="238526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2980" cy="2385267"/>
                    </a:xfrm>
                    <a:prstGeom prst="rect">
                      <a:avLst/>
                    </a:prstGeom>
                  </pic:spPr>
                </pic:pic>
              </a:graphicData>
            </a:graphic>
          </wp:inline>
        </w:drawing>
      </w:r>
    </w:p>
    <w:p w14:paraId="091B430D" w14:textId="57B9B915" w:rsidR="00386566" w:rsidRPr="00386566" w:rsidRDefault="00386566" w:rsidP="00386566">
      <w:pPr>
        <w:ind w:left="720"/>
        <w:rPr>
          <w:rFonts w:cs="Consolas"/>
          <w:color w:val="auto"/>
          <w:sz w:val="20"/>
          <w:szCs w:val="20"/>
          <w:lang w:val="en-GB"/>
        </w:rPr>
      </w:pPr>
      <w:r>
        <w:rPr>
          <w:rFonts w:cs="Consolas"/>
          <w:color w:val="auto"/>
          <w:sz w:val="20"/>
          <w:szCs w:val="20"/>
          <w:lang w:val="en-GB"/>
        </w:rPr>
        <w:t xml:space="preserve">Here, </w:t>
      </w:r>
      <w:r w:rsidR="00CB2B6D">
        <w:rPr>
          <w:rFonts w:cs="Consolas"/>
          <w:color w:val="auto"/>
          <w:sz w:val="20"/>
          <w:szCs w:val="20"/>
          <w:lang w:val="en-GB"/>
        </w:rPr>
        <w:t>a try-catch block is used instead of throw statement. The code in try section is run and if there is an inputValidationException error then the code in catch section is run.</w:t>
      </w:r>
    </w:p>
    <w:p w14:paraId="7204D8F2" w14:textId="16A4E699" w:rsidR="00E54A57" w:rsidRPr="00CD018B" w:rsidRDefault="004F7E05" w:rsidP="00143636">
      <w:pPr>
        <w:pStyle w:val="ListParagraph"/>
        <w:numPr>
          <w:ilvl w:val="0"/>
          <w:numId w:val="4"/>
        </w:numPr>
        <w:rPr>
          <w:b/>
          <w:bCs/>
        </w:rPr>
      </w:pPr>
      <w:r w:rsidRPr="00CD018B">
        <w:rPr>
          <w:b/>
          <w:bCs/>
        </w:rPr>
        <w:lastRenderedPageBreak/>
        <w:t>IO Exception</w:t>
      </w:r>
    </w:p>
    <w:p w14:paraId="4F2F3487" w14:textId="07D18AED" w:rsidR="008C2DBF" w:rsidRDefault="00C31A0F" w:rsidP="008C2DBF">
      <w:pPr>
        <w:pStyle w:val="ListParagraph"/>
      </w:pPr>
      <w:r>
        <w:t xml:space="preserve">IO Exceptions in java is used to detect failure in </w:t>
      </w:r>
      <w:r w:rsidR="00F746EF">
        <w:t xml:space="preserve">an input or output operation. In my project, IO Exceptions are used by the controller classes when </w:t>
      </w:r>
      <w:r w:rsidR="006F1A38">
        <w:t>change of scene is necessary. For example:</w:t>
      </w:r>
    </w:p>
    <w:p w14:paraId="0CCB5A07" w14:textId="5D35A654" w:rsidR="006F1A38" w:rsidRDefault="006F1A38" w:rsidP="008C2DBF">
      <w:pPr>
        <w:pStyle w:val="ListParagraph"/>
      </w:pPr>
      <w:r w:rsidRPr="006F1A38">
        <w:rPr>
          <w:noProof/>
        </w:rPr>
        <w:drawing>
          <wp:inline distT="0" distB="0" distL="0" distR="0" wp14:anchorId="1C9D5418" wp14:editId="3BF91209">
            <wp:extent cx="5486400" cy="1634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634490"/>
                    </a:xfrm>
                    <a:prstGeom prst="rect">
                      <a:avLst/>
                    </a:prstGeom>
                  </pic:spPr>
                </pic:pic>
              </a:graphicData>
            </a:graphic>
          </wp:inline>
        </w:drawing>
      </w:r>
    </w:p>
    <w:p w14:paraId="6E3AD428" w14:textId="60A95465" w:rsidR="006F1A38" w:rsidRDefault="006F1A38" w:rsidP="008C2DBF">
      <w:pPr>
        <w:pStyle w:val="ListParagraph"/>
      </w:pPr>
      <w:r>
        <w:t xml:space="preserve">Above mentioned </w:t>
      </w:r>
      <w:r w:rsidR="00CD018B">
        <w:t>method is supposed to change the window to “deleteAccountFXML.fxml”. But if that file is not found, then the program throws an IO Exception</w:t>
      </w:r>
    </w:p>
    <w:p w14:paraId="5B17A04C" w14:textId="77777777" w:rsidR="00CD018B" w:rsidRDefault="00CD018B" w:rsidP="008C2DBF">
      <w:pPr>
        <w:pStyle w:val="ListParagraph"/>
      </w:pPr>
    </w:p>
    <w:p w14:paraId="32BD415F" w14:textId="4089D43B" w:rsidR="004F7E05" w:rsidRDefault="004F7E05" w:rsidP="00143636">
      <w:pPr>
        <w:pStyle w:val="ListParagraph"/>
        <w:numPr>
          <w:ilvl w:val="0"/>
          <w:numId w:val="4"/>
        </w:numPr>
        <w:rPr>
          <w:b/>
          <w:bCs/>
        </w:rPr>
      </w:pPr>
      <w:r w:rsidRPr="00CD018B">
        <w:rPr>
          <w:b/>
          <w:bCs/>
        </w:rPr>
        <w:t>SQL Exception</w:t>
      </w:r>
    </w:p>
    <w:p w14:paraId="029FAA30" w14:textId="050E7E45" w:rsidR="00CD018B" w:rsidRDefault="00CD018B" w:rsidP="00CD018B">
      <w:pPr>
        <w:pStyle w:val="ListParagraph"/>
      </w:pPr>
      <w:r>
        <w:t xml:space="preserve">SQL Exception </w:t>
      </w:r>
      <w:r w:rsidR="007A4D84">
        <w:t xml:space="preserve">in java is thrown when there is an error in the database </w:t>
      </w:r>
      <w:r w:rsidR="00767CF5">
        <w:t xml:space="preserve">i.e. for accessing database and others. </w:t>
      </w:r>
      <w:r w:rsidR="00F47446">
        <w:t xml:space="preserve">The SQL Exceptions </w:t>
      </w:r>
      <w:r w:rsidR="002D1ADD">
        <w:t>handled in following way:</w:t>
      </w:r>
    </w:p>
    <w:p w14:paraId="180EDBEF" w14:textId="08A59E0E" w:rsidR="002D1ADD" w:rsidRDefault="002D1ADD" w:rsidP="00CD018B">
      <w:pPr>
        <w:pStyle w:val="ListParagraph"/>
      </w:pPr>
      <w:r w:rsidRPr="002D1ADD">
        <w:rPr>
          <w:noProof/>
        </w:rPr>
        <w:drawing>
          <wp:inline distT="0" distB="0" distL="0" distR="0" wp14:anchorId="54E718E2" wp14:editId="6C4E0869">
            <wp:extent cx="5486400" cy="2901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901950"/>
                    </a:xfrm>
                    <a:prstGeom prst="rect">
                      <a:avLst/>
                    </a:prstGeom>
                  </pic:spPr>
                </pic:pic>
              </a:graphicData>
            </a:graphic>
          </wp:inline>
        </w:drawing>
      </w:r>
    </w:p>
    <w:p w14:paraId="54AD46F1" w14:textId="712DBF27" w:rsidR="002D1ADD" w:rsidRPr="00CD018B" w:rsidRDefault="002D1ADD" w:rsidP="00CD018B">
      <w:pPr>
        <w:pStyle w:val="ListParagraph"/>
      </w:pPr>
      <w:r>
        <w:t xml:space="preserve">The code is from dataSQLite class which consists of all the SQLite commands. </w:t>
      </w:r>
      <w:r w:rsidR="00E50BF3">
        <w:t xml:space="preserve">I have used try catch blocks in the code where if the program throws any </w:t>
      </w:r>
      <w:r w:rsidR="00E06572">
        <w:t xml:space="preserve">SQL errors, it is handled by the catch block. </w:t>
      </w:r>
    </w:p>
    <w:p w14:paraId="09640927" w14:textId="4563214E" w:rsidR="004F7E05" w:rsidRDefault="000C7D20" w:rsidP="00143636">
      <w:pPr>
        <w:pStyle w:val="ListParagraph"/>
        <w:numPr>
          <w:ilvl w:val="0"/>
          <w:numId w:val="4"/>
        </w:numPr>
        <w:rPr>
          <w:b/>
          <w:bCs/>
        </w:rPr>
      </w:pPr>
      <w:r w:rsidRPr="00C745AA">
        <w:rPr>
          <w:b/>
          <w:bCs/>
        </w:rPr>
        <w:t>Null Pointer Exception</w:t>
      </w:r>
    </w:p>
    <w:p w14:paraId="07019138" w14:textId="7C6B7C04" w:rsidR="00C745AA" w:rsidRPr="00FE1C1A" w:rsidRDefault="00FE1C1A" w:rsidP="00C745AA">
      <w:pPr>
        <w:pStyle w:val="ListParagraph"/>
      </w:pPr>
      <w:r>
        <w:t xml:space="preserve">Null Pointer Exception is thrown when object of null value is attempted to be referenced. In my program, the controller class </w:t>
      </w:r>
    </w:p>
    <w:p w14:paraId="6BE6BE5E" w14:textId="77777777" w:rsidR="00C745AA" w:rsidRDefault="00FE1C1A" w:rsidP="00C745AA">
      <w:pPr>
        <w:pStyle w:val="ListParagraph"/>
      </w:pPr>
      <w:r>
        <w:lastRenderedPageBreak/>
        <w:t>Null Pointer Exception is thrown when object of null value is attempted to be referenced. In my program, the controller class</w:t>
      </w:r>
      <w:r w:rsidR="00AA4887">
        <w:t>es pass on data between each other (i.e. passes an object reference across). This can possibly trigger a</w:t>
      </w:r>
      <w:r w:rsidR="00F752C4">
        <w:t xml:space="preserve"> Null Pointer Exception. For example:</w:t>
      </w:r>
    </w:p>
    <w:p w14:paraId="1C359EEB" w14:textId="139CE70F" w:rsidR="00F752C4" w:rsidRDefault="00F752C4" w:rsidP="00C745AA">
      <w:pPr>
        <w:pStyle w:val="ListParagraph"/>
      </w:pPr>
      <w:r w:rsidRPr="00F752C4">
        <w:rPr>
          <w:noProof/>
        </w:rPr>
        <w:drawing>
          <wp:inline distT="0" distB="0" distL="0" distR="0" wp14:anchorId="1A4A17E4" wp14:editId="661D784C">
            <wp:extent cx="5486400" cy="8896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889635"/>
                    </a:xfrm>
                    <a:prstGeom prst="rect">
                      <a:avLst/>
                    </a:prstGeom>
                  </pic:spPr>
                </pic:pic>
              </a:graphicData>
            </a:graphic>
          </wp:inline>
        </w:drawing>
      </w:r>
    </w:p>
    <w:p w14:paraId="0558F010" w14:textId="0092656F" w:rsidR="00F752C4" w:rsidRDefault="00F752C4" w:rsidP="00C745AA">
      <w:pPr>
        <w:pStyle w:val="ListParagraph"/>
      </w:pPr>
      <w:r>
        <w:t xml:space="preserve">This is a piece of code from a </w:t>
      </w:r>
      <w:r w:rsidR="00F366B6">
        <w:t>add review controller class. A user object has been passed onto this class from another class and is used by the ad</w:t>
      </w:r>
      <w:r w:rsidR="001E35C2">
        <w:t>d</w:t>
      </w:r>
      <w:r w:rsidR="00F366B6">
        <w:t>Review method. Hence</w:t>
      </w:r>
      <w:r w:rsidR="00BB3B2A">
        <w:t>,</w:t>
      </w:r>
      <w:r w:rsidR="00F366B6">
        <w:t xml:space="preserve"> I have used throws NullPointerException in this case.  </w:t>
      </w:r>
    </w:p>
    <w:p w14:paraId="6863E1CA" w14:textId="77777777" w:rsidR="00373B52" w:rsidRPr="00FE1C1A" w:rsidRDefault="00373B52" w:rsidP="00C745AA">
      <w:pPr>
        <w:pStyle w:val="ListParagraph"/>
      </w:pPr>
    </w:p>
    <w:p w14:paraId="03479B2E" w14:textId="3D842687" w:rsidR="00E26F06" w:rsidRDefault="00373B52" w:rsidP="00143636">
      <w:pPr>
        <w:pStyle w:val="ListParagraph"/>
        <w:numPr>
          <w:ilvl w:val="0"/>
          <w:numId w:val="4"/>
        </w:numPr>
        <w:rPr>
          <w:b/>
          <w:bCs/>
        </w:rPr>
      </w:pPr>
      <w:r w:rsidRPr="00373B52">
        <w:rPr>
          <w:b/>
          <w:bCs/>
        </w:rPr>
        <w:t>Illegal Access Exception, Class Not Found Exception, Instantiation Exception</w:t>
      </w:r>
    </w:p>
    <w:p w14:paraId="11C6E309" w14:textId="01FF070E" w:rsidR="00373B52" w:rsidRDefault="00373B52" w:rsidP="00373B52">
      <w:pPr>
        <w:pStyle w:val="ListParagraph"/>
      </w:pPr>
      <w:r>
        <w:t xml:space="preserve">These are the exceptions that are thrown when </w:t>
      </w:r>
      <w:r w:rsidR="0050611D">
        <w:t>an SQLite Database file is created, and I have handled it in the following manner</w:t>
      </w:r>
      <w:r w:rsidR="00654CFF">
        <w:t xml:space="preserve"> by using try/catch blocks</w:t>
      </w:r>
      <w:r w:rsidR="0050611D">
        <w:t>:</w:t>
      </w:r>
    </w:p>
    <w:p w14:paraId="1193C995" w14:textId="2C26A16E" w:rsidR="00D91A92" w:rsidRDefault="00654CFF" w:rsidP="00E7457D">
      <w:pPr>
        <w:pStyle w:val="ListParagraph"/>
      </w:pPr>
      <w:r w:rsidRPr="00654CFF">
        <w:rPr>
          <w:noProof/>
        </w:rPr>
        <w:drawing>
          <wp:inline distT="0" distB="0" distL="0" distR="0" wp14:anchorId="3DA21F18" wp14:editId="0F8FAC1F">
            <wp:extent cx="4496190" cy="17527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96190" cy="1752752"/>
                    </a:xfrm>
                    <a:prstGeom prst="rect">
                      <a:avLst/>
                    </a:prstGeom>
                  </pic:spPr>
                </pic:pic>
              </a:graphicData>
            </a:graphic>
          </wp:inline>
        </w:drawing>
      </w:r>
    </w:p>
    <w:p w14:paraId="610BD3B3" w14:textId="175F34F2" w:rsidR="00780D41" w:rsidRDefault="00780D41">
      <w:r>
        <w:br w:type="page"/>
      </w:r>
    </w:p>
    <w:p w14:paraId="1B267880" w14:textId="4DD8338E" w:rsidR="00AC3660" w:rsidRDefault="008540BE" w:rsidP="00AC3660">
      <w:pPr>
        <w:pStyle w:val="Heading2"/>
      </w:pPr>
      <w:r>
        <w:lastRenderedPageBreak/>
        <w:t xml:space="preserve">GUI and </w:t>
      </w:r>
      <w:r w:rsidR="00CB6AB0">
        <w:t>Events Handling</w:t>
      </w:r>
    </w:p>
    <w:p w14:paraId="517C6796" w14:textId="604C0D20" w:rsidR="00CB6AB0" w:rsidRDefault="00796B57" w:rsidP="00CB6AB0">
      <w:r>
        <w:t xml:space="preserve">JavaFX has been used to develop the Graphical User Interface for the project. I have made use of </w:t>
      </w:r>
      <w:r w:rsidR="00F219C6" w:rsidRPr="0084246F">
        <w:rPr>
          <w:b/>
          <w:bCs/>
        </w:rPr>
        <w:t>FXML</w:t>
      </w:r>
      <w:r w:rsidR="00F219C6">
        <w:t xml:space="preserve"> </w:t>
      </w:r>
      <w:r w:rsidR="00C114D7">
        <w:t>which is a</w:t>
      </w:r>
      <w:r w:rsidR="00CC5F3D">
        <w:t>n</w:t>
      </w:r>
      <w:r w:rsidR="00C114D7">
        <w:t xml:space="preserve"> XML based markup language for defining user interface in Java </w:t>
      </w:r>
      <w:r w:rsidR="00CC5F3D">
        <w:t xml:space="preserve">applications. </w:t>
      </w:r>
      <w:r w:rsidR="002D4233">
        <w:rPr>
          <w:rStyle w:val="FootnoteReference"/>
        </w:rPr>
        <w:footnoteReference w:id="2"/>
      </w:r>
      <w:r w:rsidR="00CC5F3D">
        <w:t xml:space="preserve">I have made use of </w:t>
      </w:r>
      <w:r w:rsidR="0084246F" w:rsidRPr="0084246F">
        <w:rPr>
          <w:b/>
          <w:bCs/>
        </w:rPr>
        <w:t>Scene Builder</w:t>
      </w:r>
      <w:r w:rsidR="0084246F">
        <w:t xml:space="preserve"> </w:t>
      </w:r>
      <w:r w:rsidR="0084246F">
        <w:rPr>
          <w:rStyle w:val="FootnoteReference"/>
        </w:rPr>
        <w:footnoteReference w:id="3"/>
      </w:r>
      <w:r w:rsidR="0084246F">
        <w:t>to define the user interface</w:t>
      </w:r>
      <w:r w:rsidR="00FF643B">
        <w:t>. Scene Builder is a software that allows</w:t>
      </w:r>
      <w:r w:rsidR="008D3645">
        <w:t xml:space="preserve"> rapid application development by providing drag and drop feature for building a user interface.</w:t>
      </w:r>
    </w:p>
    <w:p w14:paraId="13A79162" w14:textId="3366D5A6" w:rsidR="00BB0E07" w:rsidRDefault="0043766F" w:rsidP="00CB6AB0">
      <w:r>
        <w:t xml:space="preserve">FXML files contains the script for defining the user interface and Scene Builder allows to manipulate the FXML files graphically. </w:t>
      </w:r>
      <w:r w:rsidR="00BB0E07">
        <w:t>This procedure was used during the development of the project.</w:t>
      </w:r>
      <w:r w:rsidR="009E4DC9">
        <w:t xml:space="preserve"> </w:t>
      </w:r>
      <w:r w:rsidR="00B923C0">
        <w:t>Each FXML files are then controlled by another java class</w:t>
      </w:r>
      <w:r w:rsidR="00873E0F">
        <w:t xml:space="preserve">. Those files are called controllers. I have a controller for each of the FXML files in the project. </w:t>
      </w:r>
    </w:p>
    <w:p w14:paraId="31998A27" w14:textId="1F17BD34" w:rsidR="009E4DC9" w:rsidRDefault="008248E5" w:rsidP="00CB6AB0">
      <w:r>
        <w:t xml:space="preserve">There are interactable and non-interactable GUI elements that are used in the software. </w:t>
      </w:r>
      <w:r w:rsidR="009E4DC9">
        <w:t>This section of document will describe</w:t>
      </w:r>
      <w:r>
        <w:t xml:space="preserve"> interactable/dynamic </w:t>
      </w:r>
      <w:r w:rsidR="001A0F75">
        <w:t>GUI elements that are used in the software and logic used behind it.</w:t>
      </w:r>
    </w:p>
    <w:p w14:paraId="5C6504F0" w14:textId="6C73D57F" w:rsidR="00686687" w:rsidRDefault="00686687" w:rsidP="00137BA3">
      <w:pPr>
        <w:pStyle w:val="Heading3"/>
      </w:pPr>
      <w:r>
        <w:t>Text Area</w:t>
      </w:r>
    </w:p>
    <w:p w14:paraId="32D247B3" w14:textId="04D96B69" w:rsidR="00D315A4" w:rsidRDefault="00C37241" w:rsidP="00137BA3">
      <w:r>
        <w:t>Text Area shares the functionality with text box</w:t>
      </w:r>
      <w:r w:rsidR="0072531A">
        <w:t>.</w:t>
      </w:r>
      <w:r>
        <w:t xml:space="preserve"> The only difference is that the text area can take in multiple lines of input while text area only takes single line of input. However,</w:t>
      </w:r>
      <w:r w:rsidR="0072531A">
        <w:t xml:space="preserve"> </w:t>
      </w:r>
      <w:r>
        <w:t>the code behind it handles the information in similar manner to text box</w:t>
      </w:r>
      <w:r w:rsidR="00E22C8B">
        <w:t>.</w:t>
      </w:r>
    </w:p>
    <w:p w14:paraId="23FA3D17" w14:textId="439B3917" w:rsidR="00257F3C" w:rsidRDefault="00257F3C" w:rsidP="00137BA3">
      <w:pPr>
        <w:pStyle w:val="ListParagraph"/>
        <w:ind w:left="360"/>
      </w:pPr>
      <w:r w:rsidRPr="00257F3C">
        <w:rPr>
          <w:noProof/>
        </w:rPr>
        <w:drawing>
          <wp:inline distT="0" distB="0" distL="0" distR="0" wp14:anchorId="56313911" wp14:editId="39671B9D">
            <wp:extent cx="3292125" cy="259864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2125" cy="2598645"/>
                    </a:xfrm>
                    <a:prstGeom prst="rect">
                      <a:avLst/>
                    </a:prstGeom>
                  </pic:spPr>
                </pic:pic>
              </a:graphicData>
            </a:graphic>
          </wp:inline>
        </w:drawing>
      </w:r>
    </w:p>
    <w:p w14:paraId="0686241C" w14:textId="478BC2BA" w:rsidR="00257F3C" w:rsidRDefault="00257F3C" w:rsidP="00137BA3">
      <w:pPr>
        <w:pStyle w:val="ListParagraph"/>
        <w:ind w:left="360"/>
      </w:pPr>
    </w:p>
    <w:p w14:paraId="3B11E21F" w14:textId="5E6A8765" w:rsidR="00257F3C" w:rsidRDefault="00257F3C" w:rsidP="00137BA3">
      <w:r>
        <w:t>This is an example of a text area being used. The code that handled the input from description is as follows:</w:t>
      </w:r>
    </w:p>
    <w:p w14:paraId="37D9226E" w14:textId="553407DE" w:rsidR="00257F3C" w:rsidRDefault="00E40CBC" w:rsidP="00A251B8">
      <w:r w:rsidRPr="00E40CBC">
        <w:rPr>
          <w:noProof/>
        </w:rPr>
        <w:lastRenderedPageBreak/>
        <w:drawing>
          <wp:inline distT="0" distB="0" distL="0" distR="0" wp14:anchorId="113CBC65" wp14:editId="621435A6">
            <wp:extent cx="4351397" cy="59441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1397" cy="594412"/>
                    </a:xfrm>
                    <a:prstGeom prst="rect">
                      <a:avLst/>
                    </a:prstGeom>
                  </pic:spPr>
                </pic:pic>
              </a:graphicData>
            </a:graphic>
          </wp:inline>
        </w:drawing>
      </w:r>
    </w:p>
    <w:p w14:paraId="481EB793" w14:textId="7851E76F" w:rsidR="00A251B8" w:rsidRDefault="00A251B8" w:rsidP="00A251B8">
      <w:r>
        <w:t xml:space="preserve">Here, we are just assigning the input from the text area to a variable. </w:t>
      </w:r>
    </w:p>
    <w:p w14:paraId="0975AB36" w14:textId="77777777" w:rsidR="00E40CBC" w:rsidRDefault="00E40CBC" w:rsidP="00137BA3">
      <w:pPr>
        <w:pStyle w:val="ListParagraph"/>
        <w:ind w:left="360"/>
      </w:pPr>
    </w:p>
    <w:p w14:paraId="4F1D1DD8" w14:textId="77777777" w:rsidR="00E358A5" w:rsidRDefault="00E358A5" w:rsidP="00E358A5">
      <w:pPr>
        <w:pStyle w:val="Heading3"/>
      </w:pPr>
      <w:r>
        <w:t>Text Box</w:t>
      </w:r>
    </w:p>
    <w:p w14:paraId="2B0ECC19" w14:textId="77777777" w:rsidR="00E358A5" w:rsidRDefault="00E358A5" w:rsidP="00E358A5">
      <w:r>
        <w:t xml:space="preserve">Text Box in Review Eat has been used to get information from the users. For example, text box has been used in login page to get username and password from the user. </w:t>
      </w:r>
    </w:p>
    <w:p w14:paraId="71B8B2BF" w14:textId="77777777" w:rsidR="00E358A5" w:rsidRDefault="00E358A5" w:rsidP="00E358A5">
      <w:r w:rsidRPr="00824A9C">
        <w:rPr>
          <w:noProof/>
        </w:rPr>
        <w:drawing>
          <wp:inline distT="0" distB="0" distL="0" distR="0" wp14:anchorId="2A78FB90" wp14:editId="7E577F67">
            <wp:extent cx="2712955" cy="1592718"/>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12955" cy="1592718"/>
                    </a:xfrm>
                    <a:prstGeom prst="rect">
                      <a:avLst/>
                    </a:prstGeom>
                  </pic:spPr>
                </pic:pic>
              </a:graphicData>
            </a:graphic>
          </wp:inline>
        </w:drawing>
      </w:r>
    </w:p>
    <w:p w14:paraId="55AE3728" w14:textId="77777777" w:rsidR="00E358A5" w:rsidRDefault="00E358A5" w:rsidP="00E358A5">
      <w:r>
        <w:t>This is a screen shot of login page. Behind the text box, simple instructions have been used. The software reads the text entered in the text box and it sets the value as a variable which is then used for validations.</w:t>
      </w:r>
    </w:p>
    <w:p w14:paraId="1786D76B" w14:textId="77777777" w:rsidR="00E358A5" w:rsidRDefault="00E358A5" w:rsidP="00E358A5">
      <w:r w:rsidRPr="002E0BF8">
        <w:rPr>
          <w:noProof/>
        </w:rPr>
        <w:drawing>
          <wp:inline distT="0" distB="0" distL="0" distR="0" wp14:anchorId="7DBF862E" wp14:editId="378B84FA">
            <wp:extent cx="3779848" cy="3886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79848" cy="388654"/>
                    </a:xfrm>
                    <a:prstGeom prst="rect">
                      <a:avLst/>
                    </a:prstGeom>
                  </pic:spPr>
                </pic:pic>
              </a:graphicData>
            </a:graphic>
          </wp:inline>
        </w:drawing>
      </w:r>
      <w:r>
        <w:t xml:space="preserve"> </w:t>
      </w:r>
    </w:p>
    <w:p w14:paraId="2B02EE34" w14:textId="77777777" w:rsidR="00E358A5" w:rsidRDefault="00E358A5" w:rsidP="00E358A5">
      <w:r>
        <w:t>This is a piece of code which sets the value read from the text box to different variables.  Also, all the text box used the software has some text written onto them as a guidance to the user of what type of information should be entered in that specific text box.</w:t>
      </w:r>
    </w:p>
    <w:p w14:paraId="7B475221" w14:textId="0235F32A" w:rsidR="00DF7557" w:rsidRDefault="00DF7557" w:rsidP="00137BA3">
      <w:pPr>
        <w:pStyle w:val="Heading3"/>
      </w:pPr>
      <w:r>
        <w:t>Choice Box</w:t>
      </w:r>
    </w:p>
    <w:p w14:paraId="6ABE3CBD" w14:textId="1C4521F4" w:rsidR="00E40CBC" w:rsidRDefault="005A06F0" w:rsidP="00A251B8">
      <w:r>
        <w:t xml:space="preserve">The choice box is the </w:t>
      </w:r>
      <w:r w:rsidR="00A6563E">
        <w:t>GUI element that allows user to select an item from a list. The list is predefined</w:t>
      </w:r>
      <w:r w:rsidR="00E12D08">
        <w:t xml:space="preserve">. In Review Eat, choice box has been implemented </w:t>
      </w:r>
      <w:r w:rsidR="00C9774F">
        <w:t xml:space="preserve">to </w:t>
      </w:r>
      <w:r w:rsidR="00547DE0">
        <w:t>get input f</w:t>
      </w:r>
      <w:r w:rsidR="0002329E">
        <w:t>ro</w:t>
      </w:r>
      <w:r w:rsidR="00547DE0">
        <w:t xml:space="preserve">m the user. </w:t>
      </w:r>
      <w:r w:rsidR="00C40DBC">
        <w:t>For example:</w:t>
      </w:r>
    </w:p>
    <w:p w14:paraId="4B3B4B1A" w14:textId="67C4FCEE" w:rsidR="00C40DBC" w:rsidRDefault="00C40DBC" w:rsidP="00A251B8">
      <w:r w:rsidRPr="00257F3C">
        <w:rPr>
          <w:noProof/>
        </w:rPr>
        <w:lastRenderedPageBreak/>
        <w:drawing>
          <wp:inline distT="0" distB="0" distL="0" distR="0" wp14:anchorId="2DB24E46" wp14:editId="2C718C60">
            <wp:extent cx="3292125" cy="259864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2125" cy="2598645"/>
                    </a:xfrm>
                    <a:prstGeom prst="rect">
                      <a:avLst/>
                    </a:prstGeom>
                  </pic:spPr>
                </pic:pic>
              </a:graphicData>
            </a:graphic>
          </wp:inline>
        </w:drawing>
      </w:r>
    </w:p>
    <w:p w14:paraId="0B28340B" w14:textId="1D5AAC55" w:rsidR="00C40DBC" w:rsidRDefault="00C40DBC" w:rsidP="00A251B8">
      <w:r>
        <w:t xml:space="preserve">Here, a choice box is used to get a rating from the user. </w:t>
      </w:r>
      <w:r w:rsidR="006452E7">
        <w:t xml:space="preserve">This is an example of taking an input from the user. Like text boxes, this input is assigned to some variable. </w:t>
      </w:r>
      <w:r w:rsidR="00343E56">
        <w:t xml:space="preserve">But unlike text boxes, choice box limits the input i.e. only items listed can be chosen by the user. </w:t>
      </w:r>
    </w:p>
    <w:p w14:paraId="5740C4E3" w14:textId="4702EF8C" w:rsidR="00C3053B" w:rsidRDefault="006452E7" w:rsidP="00A251B8">
      <w:r w:rsidRPr="00E40CBC">
        <w:rPr>
          <w:noProof/>
        </w:rPr>
        <w:drawing>
          <wp:inline distT="0" distB="0" distL="0" distR="0" wp14:anchorId="7292070C" wp14:editId="6725589C">
            <wp:extent cx="4351397" cy="5944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1397" cy="594412"/>
                    </a:xfrm>
                    <a:prstGeom prst="rect">
                      <a:avLst/>
                    </a:prstGeom>
                  </pic:spPr>
                </pic:pic>
              </a:graphicData>
            </a:graphic>
          </wp:inline>
        </w:drawing>
      </w:r>
    </w:p>
    <w:p w14:paraId="58D70D70" w14:textId="54330980" w:rsidR="00A71BE3" w:rsidRDefault="00A71BE3" w:rsidP="00137BA3">
      <w:pPr>
        <w:pStyle w:val="Heading3"/>
      </w:pPr>
      <w:r>
        <w:t>List View</w:t>
      </w:r>
    </w:p>
    <w:p w14:paraId="450063BE" w14:textId="6E7E42C2" w:rsidR="00C3053B" w:rsidRDefault="00C3053B" w:rsidP="00137BA3">
      <w:r>
        <w:t xml:space="preserve">List View is one of the </w:t>
      </w:r>
      <w:r w:rsidR="00BF1AA5">
        <w:t xml:space="preserve">elements provided by Java FX which allows you to display data in a list format. </w:t>
      </w:r>
      <w:r w:rsidR="00360958">
        <w:t xml:space="preserve">The list is scrollable. Also, each item in the list can be selected as well. List views have in been used in Review Eat in various windows. The major one being on the user view window where restaurants are listed. The restaurants are selectable. </w:t>
      </w:r>
      <w:r w:rsidR="00CD0610">
        <w:t>Here is an example of list view where items are selectable:</w:t>
      </w:r>
    </w:p>
    <w:p w14:paraId="7CD40BDA" w14:textId="7D713746" w:rsidR="00CD0610" w:rsidRDefault="00361E37" w:rsidP="00137BA3">
      <w:pPr>
        <w:pStyle w:val="ListParagraph"/>
        <w:ind w:left="360"/>
      </w:pPr>
      <w:r w:rsidRPr="00361E37">
        <w:rPr>
          <w:noProof/>
        </w:rPr>
        <w:lastRenderedPageBreak/>
        <w:drawing>
          <wp:inline distT="0" distB="0" distL="0" distR="0" wp14:anchorId="1DB75836" wp14:editId="1DBFC6B1">
            <wp:extent cx="3772227" cy="3612193"/>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72227" cy="3612193"/>
                    </a:xfrm>
                    <a:prstGeom prst="rect">
                      <a:avLst/>
                    </a:prstGeom>
                  </pic:spPr>
                </pic:pic>
              </a:graphicData>
            </a:graphic>
          </wp:inline>
        </w:drawing>
      </w:r>
    </w:p>
    <w:p w14:paraId="7B626A78" w14:textId="099B691F" w:rsidR="00361E37" w:rsidRDefault="00361E37" w:rsidP="00137BA3">
      <w:pPr>
        <w:pStyle w:val="ListParagraph"/>
        <w:ind w:left="360"/>
      </w:pPr>
    </w:p>
    <w:p w14:paraId="2A1C708D" w14:textId="3701BABB" w:rsidR="00361E37" w:rsidRDefault="00361E37" w:rsidP="00137BA3">
      <w:pPr>
        <w:pStyle w:val="ListParagraph"/>
        <w:ind w:left="360"/>
      </w:pPr>
      <w:r>
        <w:t xml:space="preserve">The item highlighted on blue is </w:t>
      </w:r>
      <w:r w:rsidR="00B771E7">
        <w:t xml:space="preserve">selected item. The selection could be tracked, and the item could be used for other purposes. </w:t>
      </w:r>
    </w:p>
    <w:p w14:paraId="58656CE7" w14:textId="08FD1177" w:rsidR="00225EDE" w:rsidRDefault="00BD207F" w:rsidP="00A251B8">
      <w:r w:rsidRPr="00BD207F">
        <w:rPr>
          <w:noProof/>
        </w:rPr>
        <w:lastRenderedPageBreak/>
        <w:drawing>
          <wp:inline distT="0" distB="0" distL="0" distR="0" wp14:anchorId="6F93B1A8" wp14:editId="493A0C8B">
            <wp:extent cx="5486400" cy="45669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4566920"/>
                    </a:xfrm>
                    <a:prstGeom prst="rect">
                      <a:avLst/>
                    </a:prstGeom>
                  </pic:spPr>
                </pic:pic>
              </a:graphicData>
            </a:graphic>
          </wp:inline>
        </w:drawing>
      </w:r>
    </w:p>
    <w:p w14:paraId="3D1F520F" w14:textId="1C97097A" w:rsidR="00B771E7" w:rsidRDefault="00BD207F" w:rsidP="00A251B8">
      <w:r>
        <w:t xml:space="preserve">In above mentioned code, </w:t>
      </w:r>
      <w:r w:rsidR="006B2A06">
        <w:t>“</w:t>
      </w:r>
      <w:r w:rsidR="006B2A06" w:rsidRPr="006B2A06">
        <w:t>restaurantListView</w:t>
      </w:r>
      <w:r w:rsidR="006B2A06">
        <w:t>” represents the list view itself. We are reading the values from a database</w:t>
      </w:r>
      <w:r w:rsidR="00B6322C">
        <w:t xml:space="preserve"> (data for restaurant)</w:t>
      </w:r>
      <w:r w:rsidR="006B2A06">
        <w:t xml:space="preserve"> and passing the data through a code </w:t>
      </w:r>
      <w:r w:rsidR="007C4633">
        <w:t>which allows search functionality</w:t>
      </w:r>
      <w:r w:rsidR="00B0128B">
        <w:t xml:space="preserve"> (mentioned in next section)</w:t>
      </w:r>
      <w:r w:rsidR="00B43A4B">
        <w:t xml:space="preserve">. Then, the list view is populated with that data and it is viewable. </w:t>
      </w:r>
      <w:r w:rsidR="005154D4">
        <w:t>This piece of code is run when user view window is loaded therefore, this code is executed every time the page is loaded.</w:t>
      </w:r>
    </w:p>
    <w:p w14:paraId="02640821" w14:textId="529898DA" w:rsidR="00C15952" w:rsidRDefault="00C15952" w:rsidP="00137BA3">
      <w:pPr>
        <w:pStyle w:val="ListParagraph"/>
        <w:ind w:left="360"/>
      </w:pPr>
    </w:p>
    <w:p w14:paraId="432CCC3F" w14:textId="01EB1B2F" w:rsidR="00C15952" w:rsidRDefault="00B570BC" w:rsidP="00A251B8">
      <w:r w:rsidRPr="00B570BC">
        <w:rPr>
          <w:noProof/>
        </w:rPr>
        <w:drawing>
          <wp:inline distT="0" distB="0" distL="0" distR="0" wp14:anchorId="18A8F5EC" wp14:editId="24EF0DA4">
            <wp:extent cx="4778154" cy="243861"/>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78154" cy="243861"/>
                    </a:xfrm>
                    <a:prstGeom prst="rect">
                      <a:avLst/>
                    </a:prstGeom>
                  </pic:spPr>
                </pic:pic>
              </a:graphicData>
            </a:graphic>
          </wp:inline>
        </w:drawing>
      </w:r>
    </w:p>
    <w:p w14:paraId="337E7BF1" w14:textId="665B3127" w:rsidR="00B570BC" w:rsidRDefault="00B570BC" w:rsidP="00A251B8">
      <w:r>
        <w:t>This piece of code is responsible for keeping track of selected item. So</w:t>
      </w:r>
      <w:r w:rsidR="00137BA3">
        <w:t>,</w:t>
      </w:r>
      <w:r>
        <w:t xml:space="preserve"> when an item is selected from a list, it is assigned to a variable</w:t>
      </w:r>
      <w:r w:rsidR="00970DCE">
        <w:t xml:space="preserve">. The variable/ data in the variable is either passed onto another window or </w:t>
      </w:r>
      <w:r w:rsidR="00137BA3">
        <w:t xml:space="preserve">for something else. </w:t>
      </w:r>
    </w:p>
    <w:p w14:paraId="78894D77" w14:textId="410BD182" w:rsidR="00361E37" w:rsidRDefault="00361E37" w:rsidP="00361E37">
      <w:r>
        <w:tab/>
      </w:r>
    </w:p>
    <w:p w14:paraId="622D6007" w14:textId="0EFA51AE" w:rsidR="002454B4" w:rsidRPr="002454B4" w:rsidRDefault="007B6EDB" w:rsidP="002454B4">
      <w:pPr>
        <w:pStyle w:val="Heading3"/>
      </w:pPr>
      <w:r>
        <w:lastRenderedPageBreak/>
        <w:t>Search Box</w:t>
      </w:r>
    </w:p>
    <w:p w14:paraId="43796AEB" w14:textId="19340BD8" w:rsidR="007B6EDB" w:rsidRDefault="002454B4" w:rsidP="007B6EDB">
      <w:r>
        <w:t xml:space="preserve">User view page of my project features a search box </w:t>
      </w:r>
      <w:r w:rsidR="004E6DFA">
        <w:t xml:space="preserve">which is basically </w:t>
      </w:r>
      <w:r w:rsidR="00562C13">
        <w:t>is a text box that is implemented in a special manner.</w:t>
      </w:r>
      <w:r>
        <w:t xml:space="preserve"> </w:t>
      </w:r>
      <w:r w:rsidR="004E6DFA">
        <w:t>As the name suggests, this text box is meant to search for items in the list</w:t>
      </w:r>
      <w:r w:rsidR="00B6322C">
        <w:t xml:space="preserve"> view. Like normal text boxes, a user can type characters and t</w:t>
      </w:r>
      <w:r w:rsidR="00562C13">
        <w:t xml:space="preserve">he search box basically </w:t>
      </w:r>
      <w:r w:rsidR="00C92388">
        <w:t xml:space="preserve">keeps track of </w:t>
      </w:r>
      <w:r w:rsidR="00117C8C">
        <w:t xml:space="preserve">each character that is typed into it and then </w:t>
      </w:r>
      <w:r w:rsidR="0027099C">
        <w:t xml:space="preserve">it tries to find an item in the list and returns it. </w:t>
      </w:r>
      <w:r w:rsidR="00B6322C">
        <w:t xml:space="preserve">The returned list is empty if the characters entered by the user does not matches with any items in the list. </w:t>
      </w:r>
    </w:p>
    <w:p w14:paraId="7CB70F22" w14:textId="48E05ABE" w:rsidR="00D3054D" w:rsidRDefault="00D3054D" w:rsidP="007B6EDB">
      <w:r w:rsidRPr="00D3054D">
        <w:rPr>
          <w:noProof/>
        </w:rPr>
        <w:drawing>
          <wp:inline distT="0" distB="0" distL="0" distR="0" wp14:anchorId="084A2FE0" wp14:editId="211B5348">
            <wp:extent cx="3848433" cy="265961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433" cy="2659610"/>
                    </a:xfrm>
                    <a:prstGeom prst="rect">
                      <a:avLst/>
                    </a:prstGeom>
                  </pic:spPr>
                </pic:pic>
              </a:graphicData>
            </a:graphic>
          </wp:inline>
        </w:drawing>
      </w:r>
    </w:p>
    <w:p w14:paraId="62060BC1" w14:textId="3B72E761" w:rsidR="002F7752" w:rsidRDefault="002F7752" w:rsidP="007B6EDB">
      <w:r>
        <w:t xml:space="preserve">The search box has the word “Search” written into it. </w:t>
      </w:r>
    </w:p>
    <w:p w14:paraId="4223477C" w14:textId="7A05219B" w:rsidR="002F7752" w:rsidRDefault="002F7752" w:rsidP="007B6EDB">
      <w:r w:rsidRPr="00BD207F">
        <w:rPr>
          <w:noProof/>
        </w:rPr>
        <w:lastRenderedPageBreak/>
        <w:drawing>
          <wp:inline distT="0" distB="0" distL="0" distR="0" wp14:anchorId="10E93834" wp14:editId="0124C0CD">
            <wp:extent cx="5486400" cy="45669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4566920"/>
                    </a:xfrm>
                    <a:prstGeom prst="rect">
                      <a:avLst/>
                    </a:prstGeom>
                  </pic:spPr>
                </pic:pic>
              </a:graphicData>
            </a:graphic>
          </wp:inline>
        </w:drawing>
      </w:r>
    </w:p>
    <w:p w14:paraId="6F0B0D24" w14:textId="79B8BDF7" w:rsidR="002F7752" w:rsidRPr="007B6EDB" w:rsidRDefault="002F7752" w:rsidP="007B6EDB">
      <w:r>
        <w:t xml:space="preserve">Search box is defined by “searchTextField”. Here after getting data for the restaurant from the database, </w:t>
      </w:r>
      <w:r w:rsidR="00D01AAE">
        <w:t xml:space="preserve">we have added an event listener using lambda expression. The event listener keeps track of </w:t>
      </w:r>
      <w:r w:rsidR="0075330F">
        <w:t xml:space="preserve">any data input in the search box. If a user starts typing something in the search box, the search box immediately runs the above-mentioned code. The code basically keeps track of values in the search box before and after the something has been typed into it. Then </w:t>
      </w:r>
      <w:r w:rsidR="00CF0C11">
        <w:t>it checks for matches with restaurant’s name. If there are matches, then the list</w:t>
      </w:r>
      <w:r w:rsidR="00DD4D66">
        <w:t xml:space="preserve"> (i.e. items in the list view)</w:t>
      </w:r>
      <w:r w:rsidR="00CF0C11">
        <w:t xml:space="preserve"> gets updated with the matching list. And, if no matches are found then empty list is returned. </w:t>
      </w:r>
    </w:p>
    <w:p w14:paraId="392E89C0" w14:textId="3F5CAFA1" w:rsidR="00C3053B" w:rsidRDefault="00C3053B" w:rsidP="00137BA3">
      <w:pPr>
        <w:pStyle w:val="Heading3"/>
      </w:pPr>
      <w:r>
        <w:t>Menu Buttons</w:t>
      </w:r>
    </w:p>
    <w:p w14:paraId="61CA99EA" w14:textId="2E61B9F6" w:rsidR="009E3823" w:rsidRDefault="006A5F3C" w:rsidP="009E3823">
      <w:r>
        <w:t xml:space="preserve">Menu buttons are another GUI element that is used in the Review Eat GUI. </w:t>
      </w:r>
      <w:r w:rsidR="00730C76">
        <w:t xml:space="preserve">Menu buttons has a title attached to it and it has various options. Each option </w:t>
      </w:r>
      <w:r w:rsidR="00022A9F">
        <w:t>is</w:t>
      </w:r>
      <w:r w:rsidR="00730C76">
        <w:t xml:space="preserve"> then assigned with </w:t>
      </w:r>
      <w:r w:rsidR="00D81C0F">
        <w:t xml:space="preserve">a function to perform a task. </w:t>
      </w:r>
      <w:r w:rsidR="00022A9F">
        <w:t xml:space="preserve">There are a couple of menu buttons that are used. </w:t>
      </w:r>
      <w:r w:rsidR="00E41B0F">
        <w:t xml:space="preserve">One of them is </w:t>
      </w:r>
      <w:r w:rsidR="00157965">
        <w:t>a menu button titled “Filter By Cuisine”.</w:t>
      </w:r>
    </w:p>
    <w:p w14:paraId="7627EA68" w14:textId="795C8C63" w:rsidR="00157965" w:rsidRDefault="0002329E" w:rsidP="009E3823">
      <w:r w:rsidRPr="0002329E">
        <w:rPr>
          <w:noProof/>
        </w:rPr>
        <w:lastRenderedPageBreak/>
        <w:drawing>
          <wp:inline distT="0" distB="0" distL="0" distR="0" wp14:anchorId="74E933B7" wp14:editId="3171E4A0">
            <wp:extent cx="1684166" cy="243861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684166" cy="2438611"/>
                    </a:xfrm>
                    <a:prstGeom prst="rect">
                      <a:avLst/>
                    </a:prstGeom>
                  </pic:spPr>
                </pic:pic>
              </a:graphicData>
            </a:graphic>
          </wp:inline>
        </w:drawing>
      </w:r>
    </w:p>
    <w:p w14:paraId="6E82AFFE" w14:textId="768527B9" w:rsidR="0002329E" w:rsidRDefault="00AA59B5" w:rsidP="009E3823">
      <w:r>
        <w:t>The menu button looks like a choice box of instead of taking standard inputs from a list, menu buttons allows user to choose an option to perform a function. The function itself is identified by the title of menu button.</w:t>
      </w:r>
      <w:r w:rsidR="00822278">
        <w:t xml:space="preserve"> Each function is assigned with different function. For example</w:t>
      </w:r>
      <w:r w:rsidR="004B2DEC">
        <w:t>:</w:t>
      </w:r>
    </w:p>
    <w:p w14:paraId="6D51CBAE" w14:textId="14305088" w:rsidR="004B2DEC" w:rsidRDefault="004B2DEC" w:rsidP="009E3823">
      <w:r w:rsidRPr="004B2DEC">
        <w:rPr>
          <w:noProof/>
        </w:rPr>
        <w:drawing>
          <wp:inline distT="0" distB="0" distL="0" distR="0" wp14:anchorId="1C8E34D8" wp14:editId="168E083B">
            <wp:extent cx="3581710" cy="4488569"/>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81710" cy="4488569"/>
                    </a:xfrm>
                    <a:prstGeom prst="rect">
                      <a:avLst/>
                    </a:prstGeom>
                  </pic:spPr>
                </pic:pic>
              </a:graphicData>
            </a:graphic>
          </wp:inline>
        </w:drawing>
      </w:r>
    </w:p>
    <w:p w14:paraId="0F6FD3A6" w14:textId="60E42C7B" w:rsidR="00AA59B5" w:rsidRDefault="004B2DEC" w:rsidP="009E3823">
      <w:r>
        <w:lastRenderedPageBreak/>
        <w:t xml:space="preserve">Each option of our GUI element is attached to a function. </w:t>
      </w:r>
    </w:p>
    <w:p w14:paraId="2C8B657E" w14:textId="4FC3F61D" w:rsidR="00A5707E" w:rsidRDefault="00A5707E" w:rsidP="009E3823">
      <w:r w:rsidRPr="00A5707E">
        <w:rPr>
          <w:noProof/>
        </w:rPr>
        <w:drawing>
          <wp:inline distT="0" distB="0" distL="0" distR="0" wp14:anchorId="67EC8B70" wp14:editId="78AE3F6B">
            <wp:extent cx="5212532" cy="152413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2532" cy="1524132"/>
                    </a:xfrm>
                    <a:prstGeom prst="rect">
                      <a:avLst/>
                    </a:prstGeom>
                  </pic:spPr>
                </pic:pic>
              </a:graphicData>
            </a:graphic>
          </wp:inline>
        </w:drawing>
      </w:r>
    </w:p>
    <w:p w14:paraId="2BC59552" w14:textId="4CE4CD2E" w:rsidR="00A5707E" w:rsidRDefault="00A5707E" w:rsidP="009E3823">
      <w:r>
        <w:t xml:space="preserve">This is the code that really deals with what each option does. </w:t>
      </w:r>
      <w:r w:rsidR="00814091">
        <w:t>So, based on option chosen by a user, the cod</w:t>
      </w:r>
      <w:r w:rsidR="00E41CDE">
        <w:t xml:space="preserve">e looks for matching “cuisine” and returns the restaurant that has selected cuisine. </w:t>
      </w:r>
    </w:p>
    <w:p w14:paraId="506763A2" w14:textId="04730A0E" w:rsidR="00E41B0F" w:rsidRPr="009E3823" w:rsidRDefault="00E41B0F" w:rsidP="009E3823"/>
    <w:p w14:paraId="5AE0C615" w14:textId="12219C2C" w:rsidR="00A71BE3" w:rsidRDefault="003817DC" w:rsidP="00137BA3">
      <w:pPr>
        <w:pStyle w:val="Heading3"/>
      </w:pPr>
      <w:r>
        <w:t>Buttons</w:t>
      </w:r>
    </w:p>
    <w:p w14:paraId="2E70EFF8" w14:textId="60C625FE" w:rsidR="008626ED" w:rsidRPr="008626ED" w:rsidRDefault="008626ED" w:rsidP="008626ED">
      <w:r>
        <w:t xml:space="preserve">Buttons are </w:t>
      </w:r>
      <w:r w:rsidR="001C1585">
        <w:t>another GUI element that is used for the project. Buttons in Review Eat has been used for</w:t>
      </w:r>
      <w:r w:rsidR="00FF6239">
        <w:t xml:space="preserve"> a couple of different purposes. The first one is navigation. The navigational buttons include “Cancel” button, “Back” button, “Add Restaurant” button</w:t>
      </w:r>
      <w:r w:rsidR="00F8629F">
        <w:t xml:space="preserve"> (on Admin view page)</w:t>
      </w:r>
      <w:r w:rsidR="00FF6239">
        <w:t>, “Add Review” button</w:t>
      </w:r>
      <w:r w:rsidR="001D6199">
        <w:t xml:space="preserve"> (on User view page)</w:t>
      </w:r>
      <w:r w:rsidR="008858D0">
        <w:t>,</w:t>
      </w:r>
      <w:r w:rsidR="00FF6239">
        <w:t xml:space="preserve"> </w:t>
      </w:r>
      <w:r w:rsidR="000C4404">
        <w:t>“Log Out” button</w:t>
      </w:r>
      <w:r w:rsidR="008858D0">
        <w:t xml:space="preserve"> and others</w:t>
      </w:r>
      <w:r w:rsidR="000C4404">
        <w:t xml:space="preserve">. </w:t>
      </w:r>
      <w:r w:rsidR="00F506F3">
        <w:t xml:space="preserve">All these buttons navigate you to a different page. Similarly, </w:t>
      </w:r>
      <w:r w:rsidR="00C1347F">
        <w:t xml:space="preserve">buttons are also used for submitting information. </w:t>
      </w:r>
      <w:r w:rsidR="005B32EB">
        <w:t>This includes “Login” button, “Add Review” button</w:t>
      </w:r>
      <w:r w:rsidR="00816332">
        <w:t xml:space="preserve"> </w:t>
      </w:r>
      <w:r w:rsidR="005B32EB">
        <w:t xml:space="preserve">(on </w:t>
      </w:r>
      <w:r w:rsidR="001D6199">
        <w:t>A</w:t>
      </w:r>
      <w:r w:rsidR="005B32EB">
        <w:t xml:space="preserve">dd </w:t>
      </w:r>
      <w:r w:rsidR="001D6199">
        <w:t>R</w:t>
      </w:r>
      <w:r w:rsidR="005B32EB">
        <w:t>eview page), “Add Restaurant” button</w:t>
      </w:r>
      <w:r w:rsidR="001D6199">
        <w:t xml:space="preserve"> (on Add Restaurant page)</w:t>
      </w:r>
      <w:r w:rsidR="008F6D3D">
        <w:t xml:space="preserve"> and others. </w:t>
      </w:r>
      <w:r w:rsidR="00AD7635">
        <w:t xml:space="preserve">The events are handled differently to accomplish these </w:t>
      </w:r>
      <w:r w:rsidR="00AE52F4">
        <w:t xml:space="preserve">features in the software. Following is an example of code behind navigational buttons.  </w:t>
      </w:r>
      <w:r w:rsidR="00AD7635">
        <w:t xml:space="preserve"> </w:t>
      </w:r>
    </w:p>
    <w:p w14:paraId="5CCE08C3" w14:textId="77777777" w:rsidR="00E13FC0" w:rsidRDefault="00E13FC0">
      <w:r w:rsidRPr="00E13FC0">
        <w:rPr>
          <w:noProof/>
        </w:rPr>
        <w:drawing>
          <wp:inline distT="0" distB="0" distL="0" distR="0" wp14:anchorId="4A69F6BE" wp14:editId="4303BC6A">
            <wp:extent cx="5486400" cy="24822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482215"/>
                    </a:xfrm>
                    <a:prstGeom prst="rect">
                      <a:avLst/>
                    </a:prstGeom>
                  </pic:spPr>
                </pic:pic>
              </a:graphicData>
            </a:graphic>
          </wp:inline>
        </w:drawing>
      </w:r>
    </w:p>
    <w:p w14:paraId="7B9B3D15" w14:textId="77777777" w:rsidR="00BF4100" w:rsidRDefault="00E13FC0">
      <w:r>
        <w:lastRenderedPageBreak/>
        <w:t xml:space="preserve">This is </w:t>
      </w:r>
      <w:r w:rsidR="00F011E2">
        <w:t xml:space="preserve">function attached to log out button. The logic behind the code is quite simple. </w:t>
      </w:r>
      <w:r w:rsidR="00FA65FB">
        <w:t xml:space="preserve">All we are doing is changing the current scene to another by </w:t>
      </w:r>
      <w:r w:rsidR="004379E8">
        <w:t xml:space="preserve">loading another </w:t>
      </w:r>
      <w:r w:rsidR="00FE2E66">
        <w:t>FXML</w:t>
      </w:r>
      <w:r w:rsidR="004379E8">
        <w:t xml:space="preserve"> file. In this case the log out button changing the scene to </w:t>
      </w:r>
      <w:r w:rsidR="00FE2E66">
        <w:t xml:space="preserve">“loginFXML.fxml” file. </w:t>
      </w:r>
    </w:p>
    <w:p w14:paraId="1426A893" w14:textId="77777777" w:rsidR="00BF4100" w:rsidRDefault="00BF4100">
      <w:r>
        <w:t>Here is an example of a button that is used to submit data:</w:t>
      </w:r>
    </w:p>
    <w:p w14:paraId="540116D9" w14:textId="77777777" w:rsidR="003679BB" w:rsidRDefault="003679BB">
      <w:r w:rsidRPr="003679BB">
        <w:rPr>
          <w:noProof/>
        </w:rPr>
        <w:drawing>
          <wp:inline distT="0" distB="0" distL="0" distR="0" wp14:anchorId="3B8E45E7" wp14:editId="38C17EB5">
            <wp:extent cx="5486400" cy="31292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129280"/>
                    </a:xfrm>
                    <a:prstGeom prst="rect">
                      <a:avLst/>
                    </a:prstGeom>
                  </pic:spPr>
                </pic:pic>
              </a:graphicData>
            </a:graphic>
          </wp:inline>
        </w:drawing>
      </w:r>
    </w:p>
    <w:p w14:paraId="4EA1D87E" w14:textId="20E8B1D4" w:rsidR="005269E8" w:rsidRDefault="003679BB">
      <w:r>
        <w:t xml:space="preserve">This is a method to handle </w:t>
      </w:r>
      <w:r w:rsidR="00AB7FA1">
        <w:t xml:space="preserve">event of “Login” button from login page. Login page contains two text boxes where user can </w:t>
      </w:r>
      <w:r w:rsidR="00516D65">
        <w:t xml:space="preserve">enter their username and password. </w:t>
      </w:r>
      <w:r w:rsidR="00835A80">
        <w:t>As mentioned before, the input read fro</w:t>
      </w:r>
      <w:r w:rsidR="00701FDF">
        <w:t xml:space="preserve">m the text boxes are assigned to a variable, but they are only assigned to the variables once a button is pressed. So, in this instance of login page, the data read from </w:t>
      </w:r>
      <w:r w:rsidR="00FA477C">
        <w:t xml:space="preserve">the text boxes are assigned to a variable, the variables are checked with data in </w:t>
      </w:r>
      <w:r w:rsidR="00F403FF">
        <w:t xml:space="preserve">database. If the inputs are valid then </w:t>
      </w:r>
      <w:r w:rsidR="00D5052A">
        <w:t>we set the user as current user</w:t>
      </w:r>
      <w:r w:rsidR="00C3319A">
        <w:t>. Then we check if they have admin privilege.</w:t>
      </w:r>
      <w:r w:rsidR="00837FA9">
        <w:t xml:space="preserve"> If they do</w:t>
      </w:r>
      <w:r w:rsidR="00606F3B">
        <w:t xml:space="preserve"> not,</w:t>
      </w:r>
      <w:r w:rsidR="00837FA9">
        <w:t xml:space="preserve"> then “userViewReviewEatFXML” (an FXML file) is opened</w:t>
      </w:r>
      <w:r w:rsidR="00606F3B">
        <w:t>. Also, the data f</w:t>
      </w:r>
      <w:r w:rsidR="00992F36">
        <w:t xml:space="preserve">or current user is also passed onto controller of “userViewReviewEatFXML” where it </w:t>
      </w:r>
      <w:r w:rsidR="00784068">
        <w:t xml:space="preserve">is used if the user wants to add a review. </w:t>
      </w:r>
      <w:r w:rsidR="005269E8">
        <w:br w:type="page"/>
      </w:r>
    </w:p>
    <w:p w14:paraId="6685593C" w14:textId="353C1A54" w:rsidR="00901F11" w:rsidRDefault="005269E8" w:rsidP="005269E8">
      <w:pPr>
        <w:pStyle w:val="Heading2"/>
      </w:pPr>
      <w:r>
        <w:lastRenderedPageBreak/>
        <w:t>Database and CRUD Operations</w:t>
      </w:r>
    </w:p>
    <w:p w14:paraId="5DCACB46" w14:textId="6D175F70" w:rsidR="00A13926" w:rsidRDefault="00A13926" w:rsidP="00A13926">
      <w:r>
        <w:t>A</w:t>
      </w:r>
      <w:r w:rsidR="00805B00">
        <w:t>n</w:t>
      </w:r>
      <w:r>
        <w:t xml:space="preserve"> SQLite database is used as data storage for our program. </w:t>
      </w:r>
      <w:r w:rsidR="00805B00">
        <w:t xml:space="preserve">The database designed was mentioned in the planning stage, this part of documentation includes an updated </w:t>
      </w:r>
      <w:r w:rsidR="00D21E28">
        <w:t>ERD. Also, the code behind some CRUD operations are explained below.</w:t>
      </w:r>
    </w:p>
    <w:p w14:paraId="34B53530" w14:textId="2C1A3B7F" w:rsidR="00D21E28" w:rsidRDefault="005D785C" w:rsidP="00D21E28">
      <w:pPr>
        <w:pStyle w:val="Heading3"/>
      </w:pPr>
      <w:r>
        <w:t>Database and ERD</w:t>
      </w:r>
    </w:p>
    <w:p w14:paraId="295B0BED" w14:textId="3F8DF171" w:rsidR="00D21E28" w:rsidRDefault="00EB798B" w:rsidP="00D21E28">
      <w:r>
        <w:t>Following entities are used for the software:</w:t>
      </w:r>
    </w:p>
    <w:p w14:paraId="4374537E" w14:textId="047BBE48" w:rsidR="00EB798B" w:rsidRDefault="009C37A4" w:rsidP="00D21E28">
      <w:r w:rsidRPr="009C37A4">
        <w:rPr>
          <w:noProof/>
        </w:rPr>
        <w:drawing>
          <wp:inline distT="0" distB="0" distL="0" distR="0" wp14:anchorId="0D9C2626" wp14:editId="79AAD786">
            <wp:extent cx="5486400" cy="487362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4873625"/>
                    </a:xfrm>
                    <a:prstGeom prst="rect">
                      <a:avLst/>
                    </a:prstGeom>
                  </pic:spPr>
                </pic:pic>
              </a:graphicData>
            </a:graphic>
          </wp:inline>
        </w:drawing>
      </w:r>
    </w:p>
    <w:p w14:paraId="1A3F782C" w14:textId="7E4F8F83" w:rsidR="00CD2D8F" w:rsidRDefault="00CD2D8F" w:rsidP="00D21E28">
      <w:r>
        <w:t xml:space="preserve">The </w:t>
      </w:r>
      <w:r w:rsidR="008657D3">
        <w:t>“sqlite_sequence” is auto generated by the database itself. The table that are used are restaura</w:t>
      </w:r>
      <w:r w:rsidR="003A172D">
        <w:t>nt (to stored restaurant details), review (to store review) and user (to store user’s details)</w:t>
      </w:r>
    </w:p>
    <w:p w14:paraId="4D417F5D" w14:textId="594ADC72" w:rsidR="00255156" w:rsidRDefault="00255156" w:rsidP="00D21E28">
      <w:r>
        <w:t>The updated ERD is as follows:</w:t>
      </w:r>
    </w:p>
    <w:p w14:paraId="27F7DD6E" w14:textId="37EDA583" w:rsidR="00255156" w:rsidRDefault="00255156" w:rsidP="00D21E28">
      <w:r w:rsidRPr="00255156">
        <w:rPr>
          <w:noProof/>
        </w:rPr>
        <w:lastRenderedPageBreak/>
        <w:drawing>
          <wp:inline distT="0" distB="0" distL="0" distR="0" wp14:anchorId="32F35A86" wp14:editId="0E470551">
            <wp:extent cx="5486400" cy="273812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2738120"/>
                    </a:xfrm>
                    <a:prstGeom prst="rect">
                      <a:avLst/>
                    </a:prstGeom>
                  </pic:spPr>
                </pic:pic>
              </a:graphicData>
            </a:graphic>
          </wp:inline>
        </w:drawing>
      </w:r>
    </w:p>
    <w:p w14:paraId="7F884215" w14:textId="2A1A16A4" w:rsidR="003A172D" w:rsidRDefault="003A172D" w:rsidP="00D21E28"/>
    <w:p w14:paraId="45E36413" w14:textId="3F830638" w:rsidR="00F03F22" w:rsidRDefault="00F03F22" w:rsidP="00D21E28"/>
    <w:p w14:paraId="2092599A" w14:textId="6ED878B3" w:rsidR="00F03F22" w:rsidRDefault="00D47384" w:rsidP="00D47384">
      <w:pPr>
        <w:pStyle w:val="Heading3"/>
      </w:pPr>
      <w:r>
        <w:t>CRUD Operation</w:t>
      </w:r>
    </w:p>
    <w:p w14:paraId="019B532F" w14:textId="7934F4DC" w:rsidR="00C62285" w:rsidRDefault="00C62285" w:rsidP="00C62285">
      <w:r>
        <w:t>The data</w:t>
      </w:r>
      <w:r w:rsidR="000B32B4">
        <w:t>SQLite class deals the database side of the program</w:t>
      </w:r>
      <w:r>
        <w:t xml:space="preserve">. </w:t>
      </w:r>
      <w:r w:rsidR="004C357F">
        <w:t xml:space="preserve">This section of the documentation contains a </w:t>
      </w:r>
      <w:r w:rsidR="00E521B8">
        <w:t>detailed description</w:t>
      </w:r>
      <w:r w:rsidR="004C357F">
        <w:t xml:space="preserve"> of dataSQLite class and </w:t>
      </w:r>
      <w:r w:rsidR="00E521B8">
        <w:t>methods used in this class to achieve CRUD.</w:t>
      </w:r>
    </w:p>
    <w:p w14:paraId="607255F1" w14:textId="42C4C42D" w:rsidR="00145D8B" w:rsidRDefault="00AB5AFD" w:rsidP="00C62285">
      <w:r>
        <w:t xml:space="preserve">The dataSQLite class is responsible for establishing </w:t>
      </w:r>
      <w:r w:rsidR="00E54A40">
        <w:t xml:space="preserve">a </w:t>
      </w:r>
      <w:r>
        <w:t xml:space="preserve">connection with the database, creating tables if necessary and performing CRUD operations. </w:t>
      </w:r>
      <w:r w:rsidR="005B4148">
        <w:t xml:space="preserve">It has been implemented using a singleton design pattern. Singleton pattern allows us to ensure that only </w:t>
      </w:r>
      <w:r w:rsidR="00E54A40">
        <w:t xml:space="preserve">a </w:t>
      </w:r>
      <w:r w:rsidR="005B4148">
        <w:t xml:space="preserve">single object can be instantiated from the class. </w:t>
      </w:r>
      <w:r w:rsidR="00E54A40">
        <w:t>It</w:t>
      </w:r>
      <w:r w:rsidR="004B3384">
        <w:t xml:space="preserve"> is crucial because if there were more than one instance of dataSQLite class, this would mean that there would be more than one database which is not ideal. </w:t>
      </w:r>
    </w:p>
    <w:p w14:paraId="69A53205" w14:textId="2C5510FF" w:rsidR="006062B4" w:rsidRDefault="00293E68" w:rsidP="00C62285">
      <w:r>
        <w:t xml:space="preserve">To begin with, dataSQLite class establishes a connection </w:t>
      </w:r>
      <w:r w:rsidR="00743FA7">
        <w:t xml:space="preserve">with jdbc to create a .sqlite file. </w:t>
      </w:r>
      <w:r w:rsidR="003D0C6D">
        <w:t xml:space="preserve">When a connection is established, the class uses prepared statements to create necessary tables if they do not already exist. </w:t>
      </w:r>
      <w:r w:rsidR="0042477E">
        <w:t xml:space="preserve">The entities are defined along with primary and foreign keys. </w:t>
      </w:r>
      <w:r w:rsidR="006062B4">
        <w:t xml:space="preserve">This is all done by the constructor of dataSQLite class. </w:t>
      </w:r>
      <w:r w:rsidR="00FF4AE1">
        <w:t xml:space="preserve">It uses SQLite commands to perform CRUD operations. </w:t>
      </w:r>
    </w:p>
    <w:p w14:paraId="11A6C06D" w14:textId="34E438F6" w:rsidR="003B0808" w:rsidRDefault="006062B4" w:rsidP="00C62285">
      <w:r>
        <w:t>Furthermore, prepared statements are used for every operation is the class</w:t>
      </w:r>
      <w:r w:rsidR="00775D6D">
        <w:t>.</w:t>
      </w:r>
      <w:r w:rsidR="00B45145">
        <w:t xml:space="preserve"> Likewise</w:t>
      </w:r>
      <w:r w:rsidR="003A7E0B">
        <w:t>,</w:t>
      </w:r>
      <w:r w:rsidR="00B45145">
        <w:t xml:space="preserve"> </w:t>
      </w:r>
      <w:r w:rsidR="00817E63" w:rsidRPr="00817E63">
        <w:rPr>
          <w:lang w:val="en-GB"/>
        </w:rPr>
        <w:t>parametrised</w:t>
      </w:r>
      <w:r w:rsidR="00817E63">
        <w:rPr>
          <w:lang w:val="en-GB"/>
        </w:rPr>
        <w:t xml:space="preserve"> statements where question marks are uses as place holders.</w:t>
      </w:r>
      <w:r w:rsidR="001D70DA">
        <w:rPr>
          <w:lang w:val="en-GB"/>
        </w:rPr>
        <w:t xml:space="preserve"> Using the place holders allows </w:t>
      </w:r>
      <w:r w:rsidR="004109FE">
        <w:rPr>
          <w:lang w:val="en-GB"/>
        </w:rPr>
        <w:t>caching benefits</w:t>
      </w:r>
      <w:r w:rsidR="00EB2C14">
        <w:rPr>
          <w:lang w:val="en-GB"/>
        </w:rPr>
        <w:t xml:space="preserve">. </w:t>
      </w:r>
    </w:p>
    <w:p w14:paraId="17A4F18D" w14:textId="1AB860D6" w:rsidR="00D4329A" w:rsidRDefault="00D4329A" w:rsidP="00C62285">
      <w:r>
        <w:t>Here is an overview of methods in dataSQLite class and their functionality:</w:t>
      </w:r>
    </w:p>
    <w:p w14:paraId="2E67ABD0" w14:textId="6402F867" w:rsidR="00D4329A" w:rsidRDefault="00FC436A" w:rsidP="00FC436A">
      <w:pPr>
        <w:pStyle w:val="ListParagraph"/>
        <w:numPr>
          <w:ilvl w:val="0"/>
          <w:numId w:val="4"/>
        </w:numPr>
      </w:pPr>
      <w:r>
        <w:t>saveRestaurant</w:t>
      </w:r>
    </w:p>
    <w:p w14:paraId="610071BD" w14:textId="3A364B5E" w:rsidR="00FC436A" w:rsidRDefault="00FC436A" w:rsidP="00FC436A">
      <w:pPr>
        <w:pStyle w:val="ListParagraph"/>
      </w:pPr>
      <w:r>
        <w:lastRenderedPageBreak/>
        <w:t>Parameters: restaurant (Restaurant object)</w:t>
      </w:r>
    </w:p>
    <w:p w14:paraId="4FF61FEE" w14:textId="2D66DF0C" w:rsidR="00FC436A" w:rsidRDefault="00FC436A" w:rsidP="00FC436A">
      <w:pPr>
        <w:pStyle w:val="ListParagraph"/>
      </w:pPr>
      <w:r>
        <w:t xml:space="preserve">Output: </w:t>
      </w:r>
      <w:r w:rsidR="0031356B">
        <w:t>--</w:t>
      </w:r>
    </w:p>
    <w:p w14:paraId="29F6DC21" w14:textId="7A9FD86D" w:rsidR="00FC436A" w:rsidRDefault="00FC436A" w:rsidP="00FC436A">
      <w:pPr>
        <w:pStyle w:val="ListParagraph"/>
      </w:pPr>
      <w:r>
        <w:t xml:space="preserve">Explanation: This method </w:t>
      </w:r>
      <w:r w:rsidR="00166978">
        <w:t xml:space="preserve">uses INSERT command </w:t>
      </w:r>
      <w:r w:rsidR="007D236C">
        <w:t xml:space="preserve">on </w:t>
      </w:r>
      <w:r w:rsidR="00404E7D">
        <w:t xml:space="preserve">the </w:t>
      </w:r>
      <w:r w:rsidR="007D236C">
        <w:t xml:space="preserve">restaurant table </w:t>
      </w:r>
      <w:r w:rsidR="00166978">
        <w:t>a</w:t>
      </w:r>
      <w:r w:rsidR="00486B9C">
        <w:t>nd</w:t>
      </w:r>
      <w:r w:rsidR="00166978">
        <w:t xml:space="preserve"> </w:t>
      </w:r>
      <w:r w:rsidR="00A2194F">
        <w:t xml:space="preserve">saves information on the database. It takes the restaurant object and uses </w:t>
      </w:r>
      <w:r w:rsidR="00404E7D">
        <w:t xml:space="preserve">a </w:t>
      </w:r>
      <w:r w:rsidR="00486B9C">
        <w:t xml:space="preserve">prepared statement to </w:t>
      </w:r>
      <w:r w:rsidR="007D236C">
        <w:t xml:space="preserve">insert values to attribute of </w:t>
      </w:r>
      <w:r w:rsidR="00404E7D">
        <w:t xml:space="preserve">a </w:t>
      </w:r>
      <w:r w:rsidR="007D236C">
        <w:t>restaurant table.</w:t>
      </w:r>
    </w:p>
    <w:p w14:paraId="53AA5F3B" w14:textId="1B5F4CE4" w:rsidR="007D236C" w:rsidRDefault="00513E0F" w:rsidP="007D236C">
      <w:pPr>
        <w:pStyle w:val="ListParagraph"/>
        <w:numPr>
          <w:ilvl w:val="0"/>
          <w:numId w:val="4"/>
        </w:numPr>
      </w:pPr>
      <w:r>
        <w:t>saveReview</w:t>
      </w:r>
    </w:p>
    <w:p w14:paraId="321585D8" w14:textId="34B18B07" w:rsidR="00513E0F" w:rsidRDefault="00513E0F" w:rsidP="00513E0F">
      <w:pPr>
        <w:pStyle w:val="ListParagraph"/>
      </w:pPr>
      <w:r>
        <w:t>Parameters: user (User object), restaurant (Restaurant object), review (Review object)</w:t>
      </w:r>
    </w:p>
    <w:p w14:paraId="69747B78" w14:textId="14C649F4" w:rsidR="00513E0F" w:rsidRDefault="00513E0F" w:rsidP="00513E0F">
      <w:pPr>
        <w:pStyle w:val="ListParagraph"/>
      </w:pPr>
      <w:r>
        <w:t xml:space="preserve">Output: </w:t>
      </w:r>
      <w:r w:rsidR="0031356B">
        <w:t>--</w:t>
      </w:r>
    </w:p>
    <w:p w14:paraId="265B4F14" w14:textId="736D115D" w:rsidR="00513E0F" w:rsidRDefault="001E3943" w:rsidP="00513E0F">
      <w:pPr>
        <w:pStyle w:val="ListParagraph"/>
      </w:pPr>
      <w:r>
        <w:t xml:space="preserve">Explanation: This method uses </w:t>
      </w:r>
      <w:r w:rsidR="00D350A6">
        <w:t xml:space="preserve">INSERT command on </w:t>
      </w:r>
      <w:r w:rsidR="0003404D">
        <w:t xml:space="preserve">the </w:t>
      </w:r>
      <w:r w:rsidR="00D350A6">
        <w:t xml:space="preserve">review table to save the review. It gets username from </w:t>
      </w:r>
      <w:r w:rsidR="0003404D">
        <w:t xml:space="preserve">the </w:t>
      </w:r>
      <w:r w:rsidR="00D350A6">
        <w:t xml:space="preserve">User object, restaurant id from Restaurant object, </w:t>
      </w:r>
      <w:r w:rsidR="0006641A">
        <w:t>and Review object and populates them on the review table.</w:t>
      </w:r>
    </w:p>
    <w:p w14:paraId="46784F4C" w14:textId="29ADB440" w:rsidR="0006641A" w:rsidRDefault="0029798F" w:rsidP="0006641A">
      <w:pPr>
        <w:pStyle w:val="ListParagraph"/>
        <w:numPr>
          <w:ilvl w:val="0"/>
          <w:numId w:val="4"/>
        </w:numPr>
      </w:pPr>
      <w:r>
        <w:t>saveUser</w:t>
      </w:r>
    </w:p>
    <w:p w14:paraId="07E8D278" w14:textId="5783267E" w:rsidR="0029798F" w:rsidRDefault="0029798F" w:rsidP="0029798F">
      <w:pPr>
        <w:pStyle w:val="ListParagraph"/>
      </w:pPr>
      <w:r>
        <w:t>Paramete</w:t>
      </w:r>
      <w:r w:rsidR="00202E11">
        <w:t>rs: user (User object)</w:t>
      </w:r>
    </w:p>
    <w:p w14:paraId="5D689167" w14:textId="6E02F73F" w:rsidR="00202E11" w:rsidRDefault="00202E11" w:rsidP="0029798F">
      <w:pPr>
        <w:pStyle w:val="ListParagraph"/>
      </w:pPr>
      <w:r>
        <w:t xml:space="preserve">Output: </w:t>
      </w:r>
      <w:r w:rsidR="0031356B">
        <w:t>--</w:t>
      </w:r>
    </w:p>
    <w:p w14:paraId="7A405906" w14:textId="3A400A1B" w:rsidR="00202E11" w:rsidRDefault="00202E11" w:rsidP="0029798F">
      <w:pPr>
        <w:pStyle w:val="ListParagraph"/>
      </w:pPr>
      <w:r>
        <w:t xml:space="preserve">Explanation: </w:t>
      </w:r>
      <w:r w:rsidR="00AF1E80">
        <w:t>Like</w:t>
      </w:r>
      <w:r>
        <w:t xml:space="preserve"> saveRestaurant and saveReview, this method also uses </w:t>
      </w:r>
      <w:r w:rsidR="0074050C">
        <w:t xml:space="preserve">an INSERT command on </w:t>
      </w:r>
      <w:r w:rsidR="0003404D">
        <w:t xml:space="preserve">the </w:t>
      </w:r>
      <w:r w:rsidR="0074050C">
        <w:t xml:space="preserve">user table to save information about a user to the system. </w:t>
      </w:r>
      <w:r w:rsidR="00AF1E80">
        <w:t xml:space="preserve">The method extracts information from the user object and populates them on user table. </w:t>
      </w:r>
    </w:p>
    <w:p w14:paraId="4B253744" w14:textId="055A5A83" w:rsidR="00C31E78" w:rsidRDefault="00C31E78" w:rsidP="00C31E78">
      <w:pPr>
        <w:pStyle w:val="ListParagraph"/>
        <w:numPr>
          <w:ilvl w:val="0"/>
          <w:numId w:val="4"/>
        </w:numPr>
      </w:pPr>
      <w:r>
        <w:t>checkUsername</w:t>
      </w:r>
    </w:p>
    <w:p w14:paraId="764F0617" w14:textId="50C0447E" w:rsidR="007B5B44" w:rsidRDefault="00385846" w:rsidP="007B5B44">
      <w:pPr>
        <w:pStyle w:val="ListParagraph"/>
      </w:pPr>
      <w:r>
        <w:t>Parameters: username (String)</w:t>
      </w:r>
    </w:p>
    <w:p w14:paraId="7B1068A4" w14:textId="79748E9E" w:rsidR="00385846" w:rsidRDefault="00385846" w:rsidP="007B5B44">
      <w:pPr>
        <w:pStyle w:val="ListParagraph"/>
      </w:pPr>
      <w:r>
        <w:t>Output: Boolean</w:t>
      </w:r>
    </w:p>
    <w:p w14:paraId="40951814" w14:textId="1AC7CF61" w:rsidR="00385846" w:rsidRDefault="00385846" w:rsidP="007B5B44">
      <w:pPr>
        <w:pStyle w:val="ListParagraph"/>
      </w:pPr>
      <w:r>
        <w:t>Explanation: This method is to check if a</w:t>
      </w:r>
      <w:r w:rsidR="00EE1796">
        <w:t>nother user has already taken a username</w:t>
      </w:r>
      <w:r>
        <w:t xml:space="preserve">. </w:t>
      </w:r>
      <w:r w:rsidR="001E0EF3">
        <w:t>It</w:t>
      </w:r>
      <w:r>
        <w:t xml:space="preserve"> makes use of SELECT command to select username from </w:t>
      </w:r>
      <w:r w:rsidR="00EE1796">
        <w:t xml:space="preserve">the </w:t>
      </w:r>
      <w:r>
        <w:t>user table. If the username exists in the system, then, it returns true</w:t>
      </w:r>
      <w:r w:rsidR="00EE1796">
        <w:t>,</w:t>
      </w:r>
      <w:r>
        <w:t xml:space="preserve"> and if it does not</w:t>
      </w:r>
      <w:r w:rsidR="00EE1796">
        <w:t>,</w:t>
      </w:r>
      <w:r>
        <w:t xml:space="preserve"> then it would return false. </w:t>
      </w:r>
    </w:p>
    <w:p w14:paraId="1CF67DA2" w14:textId="2F827551" w:rsidR="00C31E78" w:rsidRDefault="00C31E78" w:rsidP="00C31E78">
      <w:pPr>
        <w:pStyle w:val="ListParagraph"/>
        <w:numPr>
          <w:ilvl w:val="0"/>
          <w:numId w:val="4"/>
        </w:numPr>
      </w:pPr>
      <w:r>
        <w:t>checkReview</w:t>
      </w:r>
    </w:p>
    <w:p w14:paraId="3ADB6FCE" w14:textId="5E80280B" w:rsidR="002D463C" w:rsidRDefault="002D463C" w:rsidP="002D463C">
      <w:pPr>
        <w:pStyle w:val="ListParagraph"/>
      </w:pPr>
      <w:r>
        <w:t>Parameters: username (String), restId (int)</w:t>
      </w:r>
    </w:p>
    <w:p w14:paraId="758D068F" w14:textId="27D6DA6D" w:rsidR="002D463C" w:rsidRDefault="002D463C" w:rsidP="002D463C">
      <w:pPr>
        <w:pStyle w:val="ListParagraph"/>
      </w:pPr>
      <w:r>
        <w:t>Output: Boolean</w:t>
      </w:r>
    </w:p>
    <w:p w14:paraId="51CB4441" w14:textId="55A0B0E0" w:rsidR="002D463C" w:rsidRDefault="002D463C" w:rsidP="002D463C">
      <w:pPr>
        <w:pStyle w:val="ListParagraph"/>
      </w:pPr>
      <w:r>
        <w:t xml:space="preserve">Explanation: </w:t>
      </w:r>
      <w:r w:rsidR="008F0C3F">
        <w:t xml:space="preserve">As checkUsername, checkReview method also makes use of </w:t>
      </w:r>
      <w:r w:rsidR="001D57D1">
        <w:t>SELECT command to select a review using a username and rest</w:t>
      </w:r>
      <w:r w:rsidR="00C07FDF">
        <w:t xml:space="preserve">aurant if (restId). It checks if the user has already added a review to a restaurant. The system </w:t>
      </w:r>
      <w:r w:rsidR="003627D4">
        <w:t>does not allow a user to add a review on a restaurant twice.</w:t>
      </w:r>
    </w:p>
    <w:p w14:paraId="52FC66C5" w14:textId="42942652" w:rsidR="00C31E78" w:rsidRDefault="00235CB5" w:rsidP="00C31E78">
      <w:pPr>
        <w:pStyle w:val="ListParagraph"/>
        <w:numPr>
          <w:ilvl w:val="0"/>
          <w:numId w:val="4"/>
        </w:numPr>
      </w:pPr>
      <w:r>
        <w:t>V</w:t>
      </w:r>
      <w:r w:rsidR="004918B2">
        <w:t>alidate</w:t>
      </w:r>
    </w:p>
    <w:p w14:paraId="34B55CB2" w14:textId="160CB1E0" w:rsidR="00235CB5" w:rsidRDefault="00235CB5" w:rsidP="00235CB5">
      <w:pPr>
        <w:pStyle w:val="ListParagraph"/>
      </w:pPr>
      <w:r>
        <w:t>Parameters: username (String), password (String)</w:t>
      </w:r>
    </w:p>
    <w:p w14:paraId="0010A7E2" w14:textId="51A84785" w:rsidR="00235CB5" w:rsidRDefault="00235CB5" w:rsidP="00235CB5">
      <w:pPr>
        <w:pStyle w:val="ListParagraph"/>
      </w:pPr>
      <w:r>
        <w:t>Output: Boolean</w:t>
      </w:r>
    </w:p>
    <w:p w14:paraId="3FCCA98F" w14:textId="42B22DFF" w:rsidR="00235CB5" w:rsidRDefault="00235CB5" w:rsidP="00235CB5">
      <w:pPr>
        <w:pStyle w:val="ListParagraph"/>
      </w:pPr>
      <w:r>
        <w:t xml:space="preserve">Explanation: This is the method used to check if the username and password entered by the user </w:t>
      </w:r>
      <w:r w:rsidR="00435AD6">
        <w:t>match with the data in the database. It makes use of SELECT statement on user</w:t>
      </w:r>
      <w:r w:rsidR="008305D2">
        <w:t xml:space="preserve"> table to select a row with matching username and password</w:t>
      </w:r>
      <w:r w:rsidR="00D35525">
        <w:t>,</w:t>
      </w:r>
      <w:r w:rsidR="008305D2">
        <w:t xml:space="preserve"> and if the row is found it returns true, else, it returns false.</w:t>
      </w:r>
    </w:p>
    <w:p w14:paraId="41E0962A" w14:textId="2D6F3A7A" w:rsidR="004918B2" w:rsidRDefault="004918B2" w:rsidP="00C31E78">
      <w:pPr>
        <w:pStyle w:val="ListParagraph"/>
        <w:numPr>
          <w:ilvl w:val="0"/>
          <w:numId w:val="4"/>
        </w:numPr>
      </w:pPr>
      <w:r>
        <w:t>openUser</w:t>
      </w:r>
    </w:p>
    <w:p w14:paraId="1F231CC9" w14:textId="23224AD7" w:rsidR="00BB6B93" w:rsidRDefault="00BB6B93" w:rsidP="00BB6B93">
      <w:pPr>
        <w:pStyle w:val="ListParagraph"/>
      </w:pPr>
      <w:r>
        <w:t>Parameter: username (String)</w:t>
      </w:r>
    </w:p>
    <w:p w14:paraId="759DED20" w14:textId="3E80A2F1" w:rsidR="00BB6B93" w:rsidRDefault="00BB6B93" w:rsidP="00BB6B93">
      <w:pPr>
        <w:pStyle w:val="ListParagraph"/>
      </w:pPr>
      <w:r>
        <w:lastRenderedPageBreak/>
        <w:t>Output: user (User object)</w:t>
      </w:r>
    </w:p>
    <w:p w14:paraId="67F7CA1F" w14:textId="4F596E8B" w:rsidR="00BB6B93" w:rsidRDefault="00BB6B93" w:rsidP="00BB6B93">
      <w:pPr>
        <w:pStyle w:val="ListParagraph"/>
      </w:pPr>
      <w:r>
        <w:t xml:space="preserve">Explanation: </w:t>
      </w:r>
      <w:r w:rsidR="001321B8">
        <w:t xml:space="preserve">This method is used to retrieve information about a user. </w:t>
      </w:r>
      <w:r w:rsidR="00D3018B">
        <w:t xml:space="preserve">It makes use of SELECT DISTINCT command on </w:t>
      </w:r>
      <w:r w:rsidR="00D35525">
        <w:t xml:space="preserve">the </w:t>
      </w:r>
      <w:r w:rsidR="00D3018B">
        <w:t xml:space="preserve">user table to find the information about the user, </w:t>
      </w:r>
      <w:r w:rsidR="005F2DB4">
        <w:t xml:space="preserve">creates a user object and returns the user object. </w:t>
      </w:r>
      <w:r w:rsidR="00D35525">
        <w:t xml:space="preserve">It returns null if no match is found. </w:t>
      </w:r>
    </w:p>
    <w:p w14:paraId="4C76589B" w14:textId="5B7E264E" w:rsidR="004918B2" w:rsidRDefault="004918B2" w:rsidP="00C31E78">
      <w:pPr>
        <w:pStyle w:val="ListParagraph"/>
        <w:numPr>
          <w:ilvl w:val="0"/>
          <w:numId w:val="4"/>
        </w:numPr>
      </w:pPr>
      <w:r>
        <w:t>openAllUsers</w:t>
      </w:r>
    </w:p>
    <w:p w14:paraId="11905C00" w14:textId="066496ED" w:rsidR="00E23F3D" w:rsidRDefault="00A97420" w:rsidP="00E23F3D">
      <w:pPr>
        <w:pStyle w:val="ListParagraph"/>
      </w:pPr>
      <w:r>
        <w:t>Parameter: --</w:t>
      </w:r>
    </w:p>
    <w:p w14:paraId="5BFEC322" w14:textId="3E1285F1" w:rsidR="00A97420" w:rsidRDefault="00A97420" w:rsidP="00E23F3D">
      <w:pPr>
        <w:pStyle w:val="ListParagraph"/>
      </w:pPr>
      <w:r>
        <w:t xml:space="preserve">Output: </w:t>
      </w:r>
      <w:r w:rsidR="00D846CA">
        <w:t>ArrayList</w:t>
      </w:r>
      <w:r w:rsidR="00DD3434">
        <w:t xml:space="preserve"> &lt;</w:t>
      </w:r>
      <w:r w:rsidR="00D846CA">
        <w:t>User</w:t>
      </w:r>
      <w:r w:rsidR="00DD3434">
        <w:t>&gt;</w:t>
      </w:r>
    </w:p>
    <w:p w14:paraId="062D6656" w14:textId="2C9D205D" w:rsidR="00DD3434" w:rsidRDefault="0081014D" w:rsidP="00E23F3D">
      <w:pPr>
        <w:pStyle w:val="ListParagraph"/>
      </w:pPr>
      <w:r>
        <w:t xml:space="preserve">Explanation: </w:t>
      </w:r>
      <w:r w:rsidR="00B62741">
        <w:t xml:space="preserve">openAllUsers is a method to retrieve information for all users </w:t>
      </w:r>
      <w:r w:rsidR="009F281F">
        <w:t xml:space="preserve">rather than just one. It uses SELECT command to select all data from </w:t>
      </w:r>
      <w:r w:rsidR="00FA096B">
        <w:t xml:space="preserve">the </w:t>
      </w:r>
      <w:r w:rsidR="009F281F">
        <w:t>user table</w:t>
      </w:r>
      <w:r w:rsidR="00BB2822">
        <w:t xml:space="preserve">. An </w:t>
      </w:r>
      <w:r w:rsidR="00FA096B">
        <w:t>ArrayL</w:t>
      </w:r>
      <w:r w:rsidR="00BB2822">
        <w:t>ist is created</w:t>
      </w:r>
      <w:r w:rsidR="00FA096B">
        <w:t>,</w:t>
      </w:r>
      <w:r w:rsidR="00BB2822">
        <w:t xml:space="preserve"> and data retrieved from </w:t>
      </w:r>
      <w:r w:rsidR="00FA096B">
        <w:t xml:space="preserve">the </w:t>
      </w:r>
      <w:r w:rsidR="00BB2822">
        <w:t xml:space="preserve">database </w:t>
      </w:r>
      <w:r w:rsidR="00860E47">
        <w:t>gets</w:t>
      </w:r>
      <w:r w:rsidR="00BB2822">
        <w:t xml:space="preserve"> added to that </w:t>
      </w:r>
      <w:r w:rsidR="00FA096B">
        <w:t>ArrayL</w:t>
      </w:r>
      <w:r w:rsidR="00BB2822">
        <w:t xml:space="preserve">ist as User objects. Then, </w:t>
      </w:r>
      <w:r w:rsidR="00FA096B">
        <w:t xml:space="preserve">it returns </w:t>
      </w:r>
      <w:r w:rsidR="00BB2822">
        <w:t xml:space="preserve">the </w:t>
      </w:r>
      <w:r w:rsidR="00FA096B">
        <w:t>ArrayL</w:t>
      </w:r>
      <w:r w:rsidR="00BB2822">
        <w:t>ist</w:t>
      </w:r>
      <w:r w:rsidR="00FA096B">
        <w:t>.</w:t>
      </w:r>
    </w:p>
    <w:p w14:paraId="0551D88A" w14:textId="27543F89" w:rsidR="004918B2" w:rsidRDefault="00A56346" w:rsidP="00C31E78">
      <w:pPr>
        <w:pStyle w:val="ListParagraph"/>
        <w:numPr>
          <w:ilvl w:val="0"/>
          <w:numId w:val="4"/>
        </w:numPr>
      </w:pPr>
      <w:r>
        <w:t>openRestaurants</w:t>
      </w:r>
    </w:p>
    <w:p w14:paraId="66163ED6" w14:textId="7759D8A4" w:rsidR="008D5FCE" w:rsidRDefault="008D5FCE" w:rsidP="008D5FCE">
      <w:pPr>
        <w:pStyle w:val="ListParagraph"/>
      </w:pPr>
      <w:r>
        <w:t>Parameter: --</w:t>
      </w:r>
    </w:p>
    <w:p w14:paraId="4CD90736" w14:textId="50A215B2" w:rsidR="008D5FCE" w:rsidRDefault="008D5FCE" w:rsidP="008D5FCE">
      <w:pPr>
        <w:pStyle w:val="ListParagraph"/>
      </w:pPr>
      <w:r>
        <w:t xml:space="preserve">Output: </w:t>
      </w:r>
      <w:r w:rsidR="001A29B1">
        <w:t>TreeSet &lt;Restaurant&gt;</w:t>
      </w:r>
    </w:p>
    <w:p w14:paraId="75272A33" w14:textId="08FC7363" w:rsidR="001A29B1" w:rsidRDefault="001A29B1" w:rsidP="008D5FCE">
      <w:pPr>
        <w:pStyle w:val="ListParagraph"/>
      </w:pPr>
      <w:r>
        <w:t xml:space="preserve">Explanation: Like openAllUsers, the purpose of this method is to retrieve information about all the </w:t>
      </w:r>
      <w:r w:rsidR="0026112B">
        <w:t xml:space="preserve">restaurants. It uses SELECT command to select all data from </w:t>
      </w:r>
      <w:r w:rsidR="00860E47">
        <w:t xml:space="preserve">the </w:t>
      </w:r>
      <w:r w:rsidR="0026112B">
        <w:t>restaurant table. A treeset has been created</w:t>
      </w:r>
      <w:r w:rsidR="00C23A27">
        <w:t>,</w:t>
      </w:r>
      <w:r w:rsidR="0026112B">
        <w:t xml:space="preserve"> and data from the database </w:t>
      </w:r>
      <w:r w:rsidR="00C23A27">
        <w:t>gets</w:t>
      </w:r>
      <w:r w:rsidR="0026112B">
        <w:t xml:space="preserve"> populated into the treeset as Restaurant object. Then, </w:t>
      </w:r>
      <w:r w:rsidR="00C23A27">
        <w:t>it returns the treeset.</w:t>
      </w:r>
    </w:p>
    <w:p w14:paraId="5F44639B" w14:textId="3F4483A4" w:rsidR="00A56346" w:rsidRDefault="00A56346" w:rsidP="00C31E78">
      <w:pPr>
        <w:pStyle w:val="ListParagraph"/>
        <w:numPr>
          <w:ilvl w:val="0"/>
          <w:numId w:val="4"/>
        </w:numPr>
      </w:pPr>
      <w:r>
        <w:t>openReview</w:t>
      </w:r>
    </w:p>
    <w:p w14:paraId="427B120E" w14:textId="7A4F52EE" w:rsidR="005D63B4" w:rsidRDefault="005D63B4" w:rsidP="005D63B4">
      <w:pPr>
        <w:pStyle w:val="ListParagraph"/>
      </w:pPr>
      <w:r>
        <w:t>Parameter: --</w:t>
      </w:r>
    </w:p>
    <w:p w14:paraId="502D72A4" w14:textId="02276912" w:rsidR="005D63B4" w:rsidRDefault="005D63B4" w:rsidP="005D63B4">
      <w:pPr>
        <w:pStyle w:val="ListParagraph"/>
      </w:pPr>
      <w:r>
        <w:t>Output: HashMap&lt;String, Review&gt;</w:t>
      </w:r>
    </w:p>
    <w:p w14:paraId="3CF67BA8" w14:textId="78962915" w:rsidR="005D63B4" w:rsidRDefault="005D63B4" w:rsidP="005D63B4">
      <w:pPr>
        <w:pStyle w:val="ListParagraph"/>
      </w:pPr>
      <w:r>
        <w:t>Explanation: Each restaurant object contains a hashmap with username as the key and Review object as its value. So</w:t>
      </w:r>
      <w:r w:rsidR="00052F7A">
        <w:t>,</w:t>
      </w:r>
      <w:r>
        <w:t xml:space="preserve"> when </w:t>
      </w:r>
      <w:r w:rsidR="00052F7A">
        <w:t>we open restaurant, we need to open reviews for th</w:t>
      </w:r>
      <w:r w:rsidR="00454EF1">
        <w:t>ose</w:t>
      </w:r>
      <w:r w:rsidR="00052F7A">
        <w:t xml:space="preserve"> restaurants as well. This method does just that. Again, it uses SELECT command to get information from the database, populates it to a hashmap and returns the hashmap.</w:t>
      </w:r>
    </w:p>
    <w:p w14:paraId="120E80DB" w14:textId="27DB139F" w:rsidR="00A56346" w:rsidRDefault="00D027BA" w:rsidP="00C31E78">
      <w:pPr>
        <w:pStyle w:val="ListParagraph"/>
        <w:numPr>
          <w:ilvl w:val="0"/>
          <w:numId w:val="4"/>
        </w:numPr>
      </w:pPr>
      <w:r>
        <w:t>removeUser</w:t>
      </w:r>
    </w:p>
    <w:p w14:paraId="1A8C93C7" w14:textId="0CF68B8A" w:rsidR="00B36014" w:rsidRDefault="00B36014" w:rsidP="00B36014">
      <w:pPr>
        <w:pStyle w:val="ListParagraph"/>
      </w:pPr>
      <w:r>
        <w:t>Parameter: username (String)</w:t>
      </w:r>
    </w:p>
    <w:p w14:paraId="6953EC5F" w14:textId="3CF1CABD" w:rsidR="00B36014" w:rsidRDefault="00B36014" w:rsidP="00B36014">
      <w:pPr>
        <w:pStyle w:val="ListParagraph"/>
      </w:pPr>
      <w:r>
        <w:t>Output: --</w:t>
      </w:r>
    </w:p>
    <w:p w14:paraId="22FB8E80" w14:textId="33B30FC7" w:rsidR="00B36014" w:rsidRDefault="00B36014" w:rsidP="00B36014">
      <w:pPr>
        <w:pStyle w:val="ListParagraph"/>
      </w:pPr>
      <w:r>
        <w:t xml:space="preserve">Explanation: removeUser method removes the user from the database. It uses DELETE command. It looks for the username provided </w:t>
      </w:r>
      <w:r w:rsidR="00B63402">
        <w:t>in the database</w:t>
      </w:r>
      <w:r w:rsidR="00454EF1">
        <w:t>,</w:t>
      </w:r>
      <w:r w:rsidR="00B63402">
        <w:t xml:space="preserve"> and when found</w:t>
      </w:r>
      <w:r w:rsidR="00961897">
        <w:t>,</w:t>
      </w:r>
      <w:r w:rsidR="00B63402">
        <w:t xml:space="preserve"> that row of data is then deleted.</w:t>
      </w:r>
    </w:p>
    <w:p w14:paraId="2E1A5C59" w14:textId="1F36CEA3" w:rsidR="00D027BA" w:rsidRDefault="00D027BA" w:rsidP="00C31E78">
      <w:pPr>
        <w:pStyle w:val="ListParagraph"/>
        <w:numPr>
          <w:ilvl w:val="0"/>
          <w:numId w:val="4"/>
        </w:numPr>
      </w:pPr>
      <w:r>
        <w:t>removeRestaurant</w:t>
      </w:r>
    </w:p>
    <w:p w14:paraId="14A1F844" w14:textId="621D0CB6" w:rsidR="00B63402" w:rsidRDefault="00961897" w:rsidP="00B63402">
      <w:pPr>
        <w:pStyle w:val="ListParagraph"/>
      </w:pPr>
      <w:r>
        <w:t>Parameter: restaurant (Restaurant object)</w:t>
      </w:r>
    </w:p>
    <w:p w14:paraId="0F7D8BB2" w14:textId="312CD164" w:rsidR="00961897" w:rsidRDefault="00961897" w:rsidP="00B63402">
      <w:pPr>
        <w:pStyle w:val="ListParagraph"/>
      </w:pPr>
      <w:r>
        <w:t>Output: --</w:t>
      </w:r>
    </w:p>
    <w:p w14:paraId="1F69B874" w14:textId="5418C991" w:rsidR="00961897" w:rsidRDefault="00B156BB" w:rsidP="00B63402">
      <w:pPr>
        <w:pStyle w:val="ListParagraph"/>
      </w:pPr>
      <w:r>
        <w:t xml:space="preserve">Explanation: This method is used to delete information about restaurant. Again, it uses DELETE </w:t>
      </w:r>
      <w:r w:rsidR="00913214">
        <w:t xml:space="preserve">command and works with </w:t>
      </w:r>
      <w:r w:rsidR="00D774C4">
        <w:t xml:space="preserve">the </w:t>
      </w:r>
      <w:r w:rsidR="00913214">
        <w:t xml:space="preserve">same principle as removeUser. </w:t>
      </w:r>
    </w:p>
    <w:p w14:paraId="7FD1B5F7" w14:textId="7482D51D" w:rsidR="00915E08" w:rsidRDefault="00915E08" w:rsidP="00C31E78">
      <w:pPr>
        <w:pStyle w:val="ListParagraph"/>
        <w:numPr>
          <w:ilvl w:val="0"/>
          <w:numId w:val="4"/>
        </w:numPr>
      </w:pPr>
      <w:r>
        <w:t>removeReview</w:t>
      </w:r>
    </w:p>
    <w:p w14:paraId="5A369D43" w14:textId="6EB04DE5" w:rsidR="00913214" w:rsidRDefault="00913214" w:rsidP="00913214">
      <w:pPr>
        <w:pStyle w:val="ListParagraph"/>
      </w:pPr>
      <w:r>
        <w:t>Para</w:t>
      </w:r>
      <w:r w:rsidR="005D5619">
        <w:t>meter: username (Username)</w:t>
      </w:r>
    </w:p>
    <w:p w14:paraId="7CA943A6" w14:textId="6B82102C" w:rsidR="005D5619" w:rsidRDefault="005D5619" w:rsidP="00913214">
      <w:pPr>
        <w:pStyle w:val="ListParagraph"/>
      </w:pPr>
      <w:r>
        <w:t>Output:</w:t>
      </w:r>
      <w:r w:rsidR="00553F35">
        <w:t xml:space="preserve"> </w:t>
      </w:r>
      <w:r>
        <w:t>--</w:t>
      </w:r>
    </w:p>
    <w:p w14:paraId="77B3523B" w14:textId="5D11F2A7" w:rsidR="00553F35" w:rsidRDefault="00553F35" w:rsidP="00913214">
      <w:pPr>
        <w:pStyle w:val="ListParagraph"/>
      </w:pPr>
      <w:r>
        <w:lastRenderedPageBreak/>
        <w:t>Explanation: This method has been created to brute force method to delete review when a user is deleted. The tables were set up such when a user is deleted, any data from related tables would also be deleted. But during the test process</w:t>
      </w:r>
      <w:r w:rsidR="00D774C4">
        <w:t>,</w:t>
      </w:r>
      <w:r>
        <w:t xml:space="preserve"> I notice</w:t>
      </w:r>
      <w:r w:rsidR="00D774C4">
        <w:t>d</w:t>
      </w:r>
      <w:r>
        <w:t xml:space="preserve"> that the program was not working as I wanted it to. </w:t>
      </w:r>
      <w:r w:rsidR="00B0158D">
        <w:t xml:space="preserve">Therefore, this method </w:t>
      </w:r>
      <w:r w:rsidR="00080BA5">
        <w:t xml:space="preserve">is supposed to delete any reviews from </w:t>
      </w:r>
      <w:r w:rsidR="00D774C4">
        <w:t xml:space="preserve">the </w:t>
      </w:r>
      <w:r w:rsidR="00080BA5">
        <w:t>review table</w:t>
      </w:r>
      <w:r w:rsidR="00D774C4">
        <w:t>,</w:t>
      </w:r>
      <w:r w:rsidR="00080BA5">
        <w:t xml:space="preserve"> which </w:t>
      </w:r>
      <w:r w:rsidR="009326D7">
        <w:t xml:space="preserve">contain </w:t>
      </w:r>
      <w:r w:rsidR="00D774C4">
        <w:t xml:space="preserve">the </w:t>
      </w:r>
      <w:r w:rsidR="009326D7">
        <w:t>given</w:t>
      </w:r>
      <w:r w:rsidR="00080BA5">
        <w:t xml:space="preserve"> username</w:t>
      </w:r>
      <w:r w:rsidR="009326D7">
        <w:t>. It uses DELETE command on review table.</w:t>
      </w:r>
      <w:r w:rsidR="00080BA5">
        <w:t xml:space="preserve"> </w:t>
      </w:r>
    </w:p>
    <w:p w14:paraId="4B09165A" w14:textId="3736314F" w:rsidR="00915E08" w:rsidRDefault="00915E08" w:rsidP="00C31E78">
      <w:pPr>
        <w:pStyle w:val="ListParagraph"/>
        <w:numPr>
          <w:ilvl w:val="0"/>
          <w:numId w:val="4"/>
        </w:numPr>
      </w:pPr>
      <w:r>
        <w:t>removeReview</w:t>
      </w:r>
    </w:p>
    <w:p w14:paraId="350E633D" w14:textId="7FB38011" w:rsidR="009326D7" w:rsidRDefault="009326D7" w:rsidP="009326D7">
      <w:pPr>
        <w:pStyle w:val="ListParagraph"/>
      </w:pPr>
      <w:r>
        <w:t xml:space="preserve">Parameter: </w:t>
      </w:r>
      <w:r w:rsidR="008B406C">
        <w:t>restaurant (Restaurant)</w:t>
      </w:r>
    </w:p>
    <w:p w14:paraId="2444F860" w14:textId="418A6F9C" w:rsidR="008B406C" w:rsidRDefault="008B406C" w:rsidP="009326D7">
      <w:pPr>
        <w:pStyle w:val="ListParagraph"/>
      </w:pPr>
      <w:r>
        <w:t>Output: --</w:t>
      </w:r>
    </w:p>
    <w:p w14:paraId="76E8856A" w14:textId="60B79B7A" w:rsidR="008B406C" w:rsidRDefault="008B406C" w:rsidP="009326D7">
      <w:pPr>
        <w:pStyle w:val="ListParagraph"/>
      </w:pPr>
      <w:r>
        <w:t xml:space="preserve">Explanation: </w:t>
      </w:r>
      <w:r w:rsidR="004277CB">
        <w:t xml:space="preserve">This method is </w:t>
      </w:r>
      <w:r w:rsidR="00B82030">
        <w:t xml:space="preserve">the </w:t>
      </w:r>
      <w:r w:rsidR="004277CB">
        <w:t>same as the previous</w:t>
      </w:r>
      <w:r w:rsidR="00B82030">
        <w:t>,</w:t>
      </w:r>
      <w:r w:rsidR="004277CB">
        <w:t xml:space="preserve"> but instead of </w:t>
      </w:r>
      <w:r w:rsidR="00B82030">
        <w:t xml:space="preserve">a </w:t>
      </w:r>
      <w:r w:rsidR="004277CB">
        <w:t xml:space="preserve">username, this method deletes the reviews using </w:t>
      </w:r>
      <w:r w:rsidR="00B82030">
        <w:t xml:space="preserve">the </w:t>
      </w:r>
      <w:r w:rsidR="004277CB">
        <w:t xml:space="preserve">restaurant id of provided Restaurant object. </w:t>
      </w:r>
    </w:p>
    <w:p w14:paraId="78BB0F58" w14:textId="3C3FA36B" w:rsidR="00915E08" w:rsidRDefault="001E2067" w:rsidP="00C31E78">
      <w:pPr>
        <w:pStyle w:val="ListParagraph"/>
        <w:numPr>
          <w:ilvl w:val="0"/>
          <w:numId w:val="4"/>
        </w:numPr>
      </w:pPr>
      <w:r>
        <w:t>updatePassword</w:t>
      </w:r>
    </w:p>
    <w:p w14:paraId="706D0541" w14:textId="201522D4" w:rsidR="004B3DD4" w:rsidRDefault="004B3DD4" w:rsidP="004B3DD4">
      <w:pPr>
        <w:pStyle w:val="ListParagraph"/>
      </w:pPr>
      <w:r>
        <w:t xml:space="preserve">Parameter: </w:t>
      </w:r>
      <w:r w:rsidR="007D2F64">
        <w:t>username (String), newPassword (String)</w:t>
      </w:r>
    </w:p>
    <w:p w14:paraId="65E5F4E2" w14:textId="41CF1DAD" w:rsidR="007D2F64" w:rsidRDefault="007D2F64" w:rsidP="004B3DD4">
      <w:pPr>
        <w:pStyle w:val="ListParagraph"/>
      </w:pPr>
      <w:r>
        <w:t>Output: --</w:t>
      </w:r>
    </w:p>
    <w:p w14:paraId="41B25276" w14:textId="3951A8E4" w:rsidR="007D2F64" w:rsidRDefault="007D2F64" w:rsidP="004B3DD4">
      <w:pPr>
        <w:pStyle w:val="ListParagraph"/>
      </w:pPr>
      <w:r>
        <w:t xml:space="preserve">Explanation: </w:t>
      </w:r>
      <w:r w:rsidR="002279E9">
        <w:t xml:space="preserve">This method </w:t>
      </w:r>
      <w:r w:rsidR="00626124">
        <w:t xml:space="preserve">updates a user’s password with the new one. It takes in username which is used to </w:t>
      </w:r>
      <w:r w:rsidR="00B71394">
        <w:t xml:space="preserve">search for </w:t>
      </w:r>
      <w:r w:rsidR="008B6632">
        <w:t xml:space="preserve">the </w:t>
      </w:r>
      <w:r w:rsidR="00B71394">
        <w:t>user in the database.</w:t>
      </w:r>
      <w:r w:rsidR="008B6632">
        <w:t xml:space="preserve"> Here, we use</w:t>
      </w:r>
      <w:r w:rsidR="00B71394">
        <w:t xml:space="preserve"> UPDATE</w:t>
      </w:r>
      <w:r w:rsidR="008229BF">
        <w:t xml:space="preserve"> and SET</w:t>
      </w:r>
      <w:r w:rsidR="00B71394">
        <w:t xml:space="preserve"> command</w:t>
      </w:r>
      <w:r w:rsidR="008B6632">
        <w:t xml:space="preserve"> with some constraints (uses W</w:t>
      </w:r>
      <w:r w:rsidR="005272EE">
        <w:t>HERE</w:t>
      </w:r>
      <w:r w:rsidR="008B6632">
        <w:t xml:space="preserve"> command for condition).</w:t>
      </w:r>
      <w:r w:rsidR="007266D2">
        <w:t xml:space="preserve"> </w:t>
      </w:r>
      <w:r w:rsidR="004317DD">
        <w:t xml:space="preserve">The row of data for </w:t>
      </w:r>
      <w:r w:rsidR="007E736A">
        <w:t xml:space="preserve">the </w:t>
      </w:r>
      <w:r w:rsidR="004317DD">
        <w:t xml:space="preserve">user is searched using while command and when found, the password is updated </w:t>
      </w:r>
      <w:r w:rsidR="007E736A">
        <w:t>to newPassword (String).</w:t>
      </w:r>
    </w:p>
    <w:p w14:paraId="50606053" w14:textId="71D2497E" w:rsidR="001E2067" w:rsidRDefault="001E2067" w:rsidP="00C31E78">
      <w:pPr>
        <w:pStyle w:val="ListParagraph"/>
        <w:numPr>
          <w:ilvl w:val="0"/>
          <w:numId w:val="4"/>
        </w:numPr>
      </w:pPr>
      <w:r>
        <w:t>updateRestaurant</w:t>
      </w:r>
    </w:p>
    <w:p w14:paraId="2B5A50B9" w14:textId="0524819D" w:rsidR="00BD4432" w:rsidRDefault="00BD4432" w:rsidP="00BD4432">
      <w:pPr>
        <w:pStyle w:val="ListParagraph"/>
      </w:pPr>
      <w:r>
        <w:t xml:space="preserve">Parameter: </w:t>
      </w:r>
      <w:r w:rsidR="00984032">
        <w:t>restId (int), contact (String), address (String), description (String)</w:t>
      </w:r>
    </w:p>
    <w:p w14:paraId="648D1B55" w14:textId="3A5FB578" w:rsidR="004741D3" w:rsidRDefault="004741D3" w:rsidP="00BD4432">
      <w:pPr>
        <w:pStyle w:val="ListParagraph"/>
      </w:pPr>
      <w:r>
        <w:t>Output: --</w:t>
      </w:r>
    </w:p>
    <w:p w14:paraId="04C17CD0" w14:textId="11A0AA01" w:rsidR="004741D3" w:rsidRDefault="004741D3" w:rsidP="00BD4432">
      <w:pPr>
        <w:pStyle w:val="ListParagraph"/>
      </w:pPr>
      <w:r>
        <w:t xml:space="preserve">Explanation: </w:t>
      </w:r>
      <w:r w:rsidR="00332690">
        <w:t>Like</w:t>
      </w:r>
      <w:r>
        <w:t xml:space="preserve"> updatePassword method, </w:t>
      </w:r>
      <w:r w:rsidR="001D370B">
        <w:t xml:space="preserve">this method also updates information in the database. It uses UPDATE </w:t>
      </w:r>
      <w:r w:rsidR="008229BF">
        <w:t>and SET command along with WHILE command. The WH</w:t>
      </w:r>
      <w:r w:rsidR="005272EE">
        <w:t>ERE</w:t>
      </w:r>
      <w:r w:rsidR="008229BF">
        <w:t xml:space="preserve"> command is used to find </w:t>
      </w:r>
      <w:r w:rsidR="00221128">
        <w:t>a row of matching data, and when found, its columns are updated with the provided information.</w:t>
      </w:r>
    </w:p>
    <w:p w14:paraId="32293382" w14:textId="69A28DD8" w:rsidR="00E521B8" w:rsidRPr="00C62285" w:rsidRDefault="00F91790" w:rsidP="00F91790">
      <w:r>
        <w:t>*</w:t>
      </w:r>
      <w:r w:rsidRPr="00625948">
        <w:rPr>
          <w:b/>
          <w:bCs/>
          <w:i/>
          <w:iCs/>
        </w:rPr>
        <w:t xml:space="preserve">NOTE: All operations requiring to </w:t>
      </w:r>
      <w:r w:rsidR="00625948" w:rsidRPr="00625948">
        <w:rPr>
          <w:b/>
          <w:bCs/>
          <w:i/>
          <w:iCs/>
        </w:rPr>
        <w:t xml:space="preserve">check for </w:t>
      </w:r>
      <w:r w:rsidR="00F955BA">
        <w:rPr>
          <w:b/>
          <w:bCs/>
          <w:i/>
          <w:iCs/>
        </w:rPr>
        <w:t xml:space="preserve">a </w:t>
      </w:r>
      <w:r w:rsidR="00625948" w:rsidRPr="00625948">
        <w:rPr>
          <w:b/>
          <w:bCs/>
          <w:i/>
          <w:iCs/>
        </w:rPr>
        <w:t>mat</w:t>
      </w:r>
      <w:r w:rsidR="00F955BA">
        <w:rPr>
          <w:b/>
          <w:bCs/>
          <w:i/>
          <w:iCs/>
        </w:rPr>
        <w:t>c</w:t>
      </w:r>
      <w:r w:rsidR="00625948" w:rsidRPr="00625948">
        <w:rPr>
          <w:b/>
          <w:bCs/>
          <w:i/>
          <w:iCs/>
        </w:rPr>
        <w:t>h in the row</w:t>
      </w:r>
      <w:r w:rsidR="007E1004">
        <w:rPr>
          <w:b/>
          <w:bCs/>
          <w:i/>
          <w:iCs/>
        </w:rPr>
        <w:t>s</w:t>
      </w:r>
      <w:r w:rsidR="00625948" w:rsidRPr="00625948">
        <w:rPr>
          <w:b/>
          <w:bCs/>
          <w:i/>
          <w:iCs/>
        </w:rPr>
        <w:t xml:space="preserve"> uses WHERE command to find the matching data.</w:t>
      </w:r>
      <w:r w:rsidR="00625948">
        <w:t xml:space="preserve"> </w:t>
      </w:r>
    </w:p>
    <w:sectPr w:rsidR="00E521B8" w:rsidRPr="00C62285">
      <w:footerReference w:type="default" r:id="rId32"/>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DBCC5" w14:textId="77777777" w:rsidR="00DA3AFE" w:rsidRDefault="00DA3AFE" w:rsidP="00C6554A">
      <w:pPr>
        <w:spacing w:before="0" w:after="0" w:line="240" w:lineRule="auto"/>
      </w:pPr>
      <w:r>
        <w:separator/>
      </w:r>
    </w:p>
  </w:endnote>
  <w:endnote w:type="continuationSeparator" w:id="0">
    <w:p w14:paraId="1C858070" w14:textId="77777777" w:rsidR="00DA3AFE" w:rsidRDefault="00DA3AFE" w:rsidP="00C6554A">
      <w:pPr>
        <w:spacing w:before="0" w:after="0" w:line="240" w:lineRule="auto"/>
      </w:pPr>
      <w:r>
        <w:continuationSeparator/>
      </w:r>
    </w:p>
  </w:endnote>
  <w:endnote w:type="continuationNotice" w:id="1">
    <w:p w14:paraId="49350C6C" w14:textId="77777777" w:rsidR="00DA3AFE" w:rsidRDefault="00DA3AF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3A0E0E" w14:textId="77777777" w:rsidR="00AD7635" w:rsidRDefault="00AD7635">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4A85CE" w14:textId="77777777" w:rsidR="00DA3AFE" w:rsidRDefault="00DA3AFE" w:rsidP="00C6554A">
      <w:pPr>
        <w:spacing w:before="0" w:after="0" w:line="240" w:lineRule="auto"/>
      </w:pPr>
      <w:r>
        <w:separator/>
      </w:r>
    </w:p>
  </w:footnote>
  <w:footnote w:type="continuationSeparator" w:id="0">
    <w:p w14:paraId="65B7F93A" w14:textId="77777777" w:rsidR="00DA3AFE" w:rsidRDefault="00DA3AFE" w:rsidP="00C6554A">
      <w:pPr>
        <w:spacing w:before="0" w:after="0" w:line="240" w:lineRule="auto"/>
      </w:pPr>
      <w:r>
        <w:continuationSeparator/>
      </w:r>
    </w:p>
  </w:footnote>
  <w:footnote w:type="continuationNotice" w:id="1">
    <w:p w14:paraId="20BCE628" w14:textId="77777777" w:rsidR="00DA3AFE" w:rsidRDefault="00DA3AFE">
      <w:pPr>
        <w:spacing w:before="0" w:after="0" w:line="240" w:lineRule="auto"/>
      </w:pPr>
    </w:p>
  </w:footnote>
  <w:footnote w:id="2">
    <w:p w14:paraId="6F10550B" w14:textId="6CA48542" w:rsidR="00AD7635" w:rsidRPr="002D4233" w:rsidRDefault="00AD7635">
      <w:pPr>
        <w:pStyle w:val="FootnoteText"/>
        <w:rPr>
          <w:lang w:val="en-GB"/>
        </w:rPr>
      </w:pPr>
      <w:r>
        <w:rPr>
          <w:rStyle w:val="FootnoteReference"/>
        </w:rPr>
        <w:footnoteRef/>
      </w:r>
      <w:r>
        <w:t xml:space="preserve"> </w:t>
      </w:r>
      <w:hyperlink r:id="rId1" w:history="1">
        <w:r>
          <w:rPr>
            <w:rStyle w:val="Hyperlink"/>
          </w:rPr>
          <w:t>http://fxexperience.com/wp-content/uploads/2011/08/Introducing-FXML.pdf</w:t>
        </w:r>
      </w:hyperlink>
    </w:p>
  </w:footnote>
  <w:footnote w:id="3">
    <w:p w14:paraId="05F08796" w14:textId="728951D3" w:rsidR="00AD7635" w:rsidRPr="0084246F" w:rsidRDefault="00AD7635">
      <w:pPr>
        <w:pStyle w:val="FootnoteText"/>
        <w:rPr>
          <w:lang w:val="en-GB"/>
        </w:rPr>
      </w:pPr>
      <w:r>
        <w:rPr>
          <w:rStyle w:val="FootnoteReference"/>
        </w:rPr>
        <w:footnoteRef/>
      </w:r>
      <w:r>
        <w:t xml:space="preserve"> </w:t>
      </w:r>
      <w:hyperlink r:id="rId2" w:history="1">
        <w:r>
          <w:rPr>
            <w:rStyle w:val="Hyperlink"/>
          </w:rPr>
          <w:t>https://gluonhq.com/products/scene-builde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015C673C"/>
    <w:multiLevelType w:val="hybridMultilevel"/>
    <w:tmpl w:val="9998DD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951BA1"/>
    <w:multiLevelType w:val="multilevel"/>
    <w:tmpl w:val="363C0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2E3E52"/>
    <w:multiLevelType w:val="multilevel"/>
    <w:tmpl w:val="39386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B974E9"/>
    <w:multiLevelType w:val="multilevel"/>
    <w:tmpl w:val="C1BA9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B2DF2"/>
    <w:multiLevelType w:val="hybridMultilevel"/>
    <w:tmpl w:val="A532E1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BE000D"/>
    <w:multiLevelType w:val="hybridMultilevel"/>
    <w:tmpl w:val="49440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9D774A3"/>
    <w:multiLevelType w:val="multilevel"/>
    <w:tmpl w:val="AE465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A44380"/>
    <w:multiLevelType w:val="multilevel"/>
    <w:tmpl w:val="91ECA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6D578F"/>
    <w:multiLevelType w:val="multilevel"/>
    <w:tmpl w:val="A9FEF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2609D"/>
    <w:multiLevelType w:val="hybridMultilevel"/>
    <w:tmpl w:val="D59A036E"/>
    <w:lvl w:ilvl="0" w:tplc="9CD05D68">
      <w:numFmt w:val="bullet"/>
      <w:lvlText w:val="-"/>
      <w:lvlJc w:val="left"/>
      <w:pPr>
        <w:ind w:left="1140" w:hanging="360"/>
      </w:pPr>
      <w:rPr>
        <w:rFonts w:ascii="Constantia" w:eastAsiaTheme="minorHAnsi" w:hAnsi="Constantia" w:cstheme="minorBidi"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2" w15:restartNumberingAfterBreak="0">
    <w:nsid w:val="24C71EE7"/>
    <w:multiLevelType w:val="hybridMultilevel"/>
    <w:tmpl w:val="5F884226"/>
    <w:lvl w:ilvl="0" w:tplc="8B9421C2">
      <w:numFmt w:val="bullet"/>
      <w:lvlText w:val="-"/>
      <w:lvlJc w:val="left"/>
      <w:pPr>
        <w:ind w:left="1080" w:hanging="360"/>
      </w:pPr>
      <w:rPr>
        <w:rFonts w:ascii="Constantia" w:eastAsiaTheme="minorHAnsi" w:hAnsi="Constanti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5EC0CAB"/>
    <w:multiLevelType w:val="multilevel"/>
    <w:tmpl w:val="57C23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366215"/>
    <w:multiLevelType w:val="multilevel"/>
    <w:tmpl w:val="07825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6329D2"/>
    <w:multiLevelType w:val="multilevel"/>
    <w:tmpl w:val="21F297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1C6F7A"/>
    <w:multiLevelType w:val="hybridMultilevel"/>
    <w:tmpl w:val="8FA88B0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33700EBD"/>
    <w:multiLevelType w:val="multilevel"/>
    <w:tmpl w:val="1F600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2D712E"/>
    <w:multiLevelType w:val="multilevel"/>
    <w:tmpl w:val="6E7CEA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D90DA3"/>
    <w:multiLevelType w:val="multilevel"/>
    <w:tmpl w:val="D264C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76A0B0D"/>
    <w:multiLevelType w:val="multilevel"/>
    <w:tmpl w:val="27425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EB73F9"/>
    <w:multiLevelType w:val="multilevel"/>
    <w:tmpl w:val="E0C81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1D26835"/>
    <w:multiLevelType w:val="hybridMultilevel"/>
    <w:tmpl w:val="0CA8FF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E7289B"/>
    <w:multiLevelType w:val="multilevel"/>
    <w:tmpl w:val="EC1EE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5BE2BEA"/>
    <w:multiLevelType w:val="multilevel"/>
    <w:tmpl w:val="EA880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7065A2A"/>
    <w:multiLevelType w:val="multilevel"/>
    <w:tmpl w:val="80629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8F59B4"/>
    <w:multiLevelType w:val="multilevel"/>
    <w:tmpl w:val="2F60E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001A47"/>
    <w:multiLevelType w:val="multilevel"/>
    <w:tmpl w:val="ADD8C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A92B87"/>
    <w:multiLevelType w:val="multilevel"/>
    <w:tmpl w:val="3976A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D94C5E"/>
    <w:multiLevelType w:val="multilevel"/>
    <w:tmpl w:val="0270D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DA7A13"/>
    <w:multiLevelType w:val="multilevel"/>
    <w:tmpl w:val="FDA65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716974"/>
    <w:multiLevelType w:val="multilevel"/>
    <w:tmpl w:val="C388B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C20B35"/>
    <w:multiLevelType w:val="multilevel"/>
    <w:tmpl w:val="69E03E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57A4D8A"/>
    <w:multiLevelType w:val="multilevel"/>
    <w:tmpl w:val="E4705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2F5DB0"/>
    <w:multiLevelType w:val="multilevel"/>
    <w:tmpl w:val="ECBA5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C2E663F"/>
    <w:multiLevelType w:val="multilevel"/>
    <w:tmpl w:val="BA641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D9162A"/>
    <w:multiLevelType w:val="multilevel"/>
    <w:tmpl w:val="1F4E7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05837FB"/>
    <w:multiLevelType w:val="multilevel"/>
    <w:tmpl w:val="95E27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0D7284D"/>
    <w:multiLevelType w:val="multilevel"/>
    <w:tmpl w:val="847CF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0462A7"/>
    <w:multiLevelType w:val="multilevel"/>
    <w:tmpl w:val="F72E4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2C1255"/>
    <w:multiLevelType w:val="multilevel"/>
    <w:tmpl w:val="E4F8B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22"/>
  </w:num>
  <w:num w:numId="5">
    <w:abstractNumId w:val="16"/>
  </w:num>
  <w:num w:numId="6">
    <w:abstractNumId w:val="11"/>
  </w:num>
  <w:num w:numId="7">
    <w:abstractNumId w:val="7"/>
  </w:num>
  <w:num w:numId="8">
    <w:abstractNumId w:val="12"/>
  </w:num>
  <w:num w:numId="9">
    <w:abstractNumId w:val="6"/>
  </w:num>
  <w:num w:numId="10">
    <w:abstractNumId w:val="26"/>
  </w:num>
  <w:num w:numId="11">
    <w:abstractNumId w:val="38"/>
  </w:num>
  <w:num w:numId="12">
    <w:abstractNumId w:val="4"/>
  </w:num>
  <w:num w:numId="13">
    <w:abstractNumId w:val="21"/>
  </w:num>
  <w:num w:numId="14">
    <w:abstractNumId w:val="23"/>
  </w:num>
  <w:num w:numId="15">
    <w:abstractNumId w:val="17"/>
  </w:num>
  <w:num w:numId="16">
    <w:abstractNumId w:val="14"/>
  </w:num>
  <w:num w:numId="17">
    <w:abstractNumId w:val="40"/>
  </w:num>
  <w:num w:numId="18">
    <w:abstractNumId w:val="36"/>
  </w:num>
  <w:num w:numId="19">
    <w:abstractNumId w:val="13"/>
  </w:num>
  <w:num w:numId="20">
    <w:abstractNumId w:val="28"/>
  </w:num>
  <w:num w:numId="21">
    <w:abstractNumId w:val="8"/>
  </w:num>
  <w:num w:numId="22">
    <w:abstractNumId w:val="27"/>
  </w:num>
  <w:num w:numId="23">
    <w:abstractNumId w:val="5"/>
  </w:num>
  <w:num w:numId="24">
    <w:abstractNumId w:val="19"/>
  </w:num>
  <w:num w:numId="25">
    <w:abstractNumId w:val="39"/>
  </w:num>
  <w:num w:numId="26">
    <w:abstractNumId w:val="18"/>
  </w:num>
  <w:num w:numId="27">
    <w:abstractNumId w:val="29"/>
  </w:num>
  <w:num w:numId="28">
    <w:abstractNumId w:val="3"/>
  </w:num>
  <w:num w:numId="29">
    <w:abstractNumId w:val="34"/>
  </w:num>
  <w:num w:numId="30">
    <w:abstractNumId w:val="31"/>
  </w:num>
  <w:num w:numId="31">
    <w:abstractNumId w:val="24"/>
  </w:num>
  <w:num w:numId="32">
    <w:abstractNumId w:val="25"/>
  </w:num>
  <w:num w:numId="33">
    <w:abstractNumId w:val="35"/>
  </w:num>
  <w:num w:numId="34">
    <w:abstractNumId w:val="20"/>
  </w:num>
  <w:num w:numId="35">
    <w:abstractNumId w:val="10"/>
  </w:num>
  <w:num w:numId="36">
    <w:abstractNumId w:val="15"/>
  </w:num>
  <w:num w:numId="37">
    <w:abstractNumId w:val="9"/>
  </w:num>
  <w:num w:numId="38">
    <w:abstractNumId w:val="37"/>
  </w:num>
  <w:num w:numId="39">
    <w:abstractNumId w:val="32"/>
  </w:num>
  <w:num w:numId="40">
    <w:abstractNumId w:val="30"/>
  </w:num>
  <w:num w:numId="41">
    <w:abstractNumId w:val="3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EIjNjUyMzI0NDcyUdpeDU4uLM/DyQAkOTWgDzzZp1LQAAAA=="/>
  </w:docVars>
  <w:rsids>
    <w:rsidRoot w:val="00091CDA"/>
    <w:rsid w:val="00022A9F"/>
    <w:rsid w:val="0002329E"/>
    <w:rsid w:val="0003404D"/>
    <w:rsid w:val="00052F7A"/>
    <w:rsid w:val="000557B5"/>
    <w:rsid w:val="0006641A"/>
    <w:rsid w:val="00080BA5"/>
    <w:rsid w:val="00082D1F"/>
    <w:rsid w:val="00084B04"/>
    <w:rsid w:val="00091CDA"/>
    <w:rsid w:val="000A4E1C"/>
    <w:rsid w:val="000B32B4"/>
    <w:rsid w:val="000C21E6"/>
    <w:rsid w:val="000C4404"/>
    <w:rsid w:val="000C7D20"/>
    <w:rsid w:val="000D6B46"/>
    <w:rsid w:val="000D6E5D"/>
    <w:rsid w:val="000D6EBF"/>
    <w:rsid w:val="000E5E1D"/>
    <w:rsid w:val="000E6932"/>
    <w:rsid w:val="000F5D5E"/>
    <w:rsid w:val="000F76E7"/>
    <w:rsid w:val="00100B63"/>
    <w:rsid w:val="00117C8C"/>
    <w:rsid w:val="00125323"/>
    <w:rsid w:val="001321B8"/>
    <w:rsid w:val="00132423"/>
    <w:rsid w:val="001355D8"/>
    <w:rsid w:val="00137BA3"/>
    <w:rsid w:val="0014009C"/>
    <w:rsid w:val="0014254C"/>
    <w:rsid w:val="00143636"/>
    <w:rsid w:val="001449AD"/>
    <w:rsid w:val="00145D8B"/>
    <w:rsid w:val="00157965"/>
    <w:rsid w:val="001641FF"/>
    <w:rsid w:val="00166978"/>
    <w:rsid w:val="00172974"/>
    <w:rsid w:val="0018593C"/>
    <w:rsid w:val="00195D61"/>
    <w:rsid w:val="001A0F75"/>
    <w:rsid w:val="001A29B1"/>
    <w:rsid w:val="001A2B25"/>
    <w:rsid w:val="001A2D27"/>
    <w:rsid w:val="001B03AB"/>
    <w:rsid w:val="001B2D79"/>
    <w:rsid w:val="001B3F11"/>
    <w:rsid w:val="001C1585"/>
    <w:rsid w:val="001C2A4A"/>
    <w:rsid w:val="001D370B"/>
    <w:rsid w:val="001D57D1"/>
    <w:rsid w:val="001D6199"/>
    <w:rsid w:val="001D70DA"/>
    <w:rsid w:val="001E0EF3"/>
    <w:rsid w:val="001E2067"/>
    <w:rsid w:val="001E35C2"/>
    <w:rsid w:val="001E3943"/>
    <w:rsid w:val="00202E11"/>
    <w:rsid w:val="00221128"/>
    <w:rsid w:val="00225EDE"/>
    <w:rsid w:val="002279E9"/>
    <w:rsid w:val="00227A1E"/>
    <w:rsid w:val="002313D0"/>
    <w:rsid w:val="002321EE"/>
    <w:rsid w:val="00235CB5"/>
    <w:rsid w:val="00241F69"/>
    <w:rsid w:val="002454B4"/>
    <w:rsid w:val="00255156"/>
    <w:rsid w:val="002554CD"/>
    <w:rsid w:val="00257F3C"/>
    <w:rsid w:val="0026112B"/>
    <w:rsid w:val="0027099C"/>
    <w:rsid w:val="00281DD1"/>
    <w:rsid w:val="00293B83"/>
    <w:rsid w:val="00293E68"/>
    <w:rsid w:val="0029798F"/>
    <w:rsid w:val="002A315C"/>
    <w:rsid w:val="002B3B09"/>
    <w:rsid w:val="002B4294"/>
    <w:rsid w:val="002B494A"/>
    <w:rsid w:val="002D138D"/>
    <w:rsid w:val="002D1ADD"/>
    <w:rsid w:val="002D4233"/>
    <w:rsid w:val="002D463C"/>
    <w:rsid w:val="002E0BF8"/>
    <w:rsid w:val="002E4C2C"/>
    <w:rsid w:val="002F7752"/>
    <w:rsid w:val="00305CA4"/>
    <w:rsid w:val="0031356B"/>
    <w:rsid w:val="00332690"/>
    <w:rsid w:val="00333D0D"/>
    <w:rsid w:val="00336962"/>
    <w:rsid w:val="00343E56"/>
    <w:rsid w:val="00360958"/>
    <w:rsid w:val="00361E37"/>
    <w:rsid w:val="003627D4"/>
    <w:rsid w:val="00362F44"/>
    <w:rsid w:val="003679BB"/>
    <w:rsid w:val="0037026B"/>
    <w:rsid w:val="00373B52"/>
    <w:rsid w:val="00375F3C"/>
    <w:rsid w:val="00377D7E"/>
    <w:rsid w:val="00381691"/>
    <w:rsid w:val="003817DC"/>
    <w:rsid w:val="003828B4"/>
    <w:rsid w:val="00385846"/>
    <w:rsid w:val="00386566"/>
    <w:rsid w:val="00393323"/>
    <w:rsid w:val="003A172D"/>
    <w:rsid w:val="003A7E0B"/>
    <w:rsid w:val="003B0808"/>
    <w:rsid w:val="003B12EF"/>
    <w:rsid w:val="003C63DE"/>
    <w:rsid w:val="003D0C6D"/>
    <w:rsid w:val="003D3746"/>
    <w:rsid w:val="003F742A"/>
    <w:rsid w:val="003F7E55"/>
    <w:rsid w:val="00400CA6"/>
    <w:rsid w:val="00404B12"/>
    <w:rsid w:val="00404E7D"/>
    <w:rsid w:val="004109FE"/>
    <w:rsid w:val="00410CF0"/>
    <w:rsid w:val="00416AF9"/>
    <w:rsid w:val="0042477E"/>
    <w:rsid w:val="004277CB"/>
    <w:rsid w:val="004317DD"/>
    <w:rsid w:val="00435AD6"/>
    <w:rsid w:val="00435B57"/>
    <w:rsid w:val="0043766F"/>
    <w:rsid w:val="004379E8"/>
    <w:rsid w:val="004408D6"/>
    <w:rsid w:val="00453C26"/>
    <w:rsid w:val="00454EF1"/>
    <w:rsid w:val="004741D3"/>
    <w:rsid w:val="00475489"/>
    <w:rsid w:val="00486B9C"/>
    <w:rsid w:val="004871F5"/>
    <w:rsid w:val="004918B2"/>
    <w:rsid w:val="00494ABB"/>
    <w:rsid w:val="004A49A9"/>
    <w:rsid w:val="004B2DEC"/>
    <w:rsid w:val="004B2F55"/>
    <w:rsid w:val="004B3384"/>
    <w:rsid w:val="004B3DD4"/>
    <w:rsid w:val="004B5F72"/>
    <w:rsid w:val="004B7A50"/>
    <w:rsid w:val="004C049F"/>
    <w:rsid w:val="004C357F"/>
    <w:rsid w:val="004D7885"/>
    <w:rsid w:val="004E4AEE"/>
    <w:rsid w:val="004E6DFA"/>
    <w:rsid w:val="004F7E05"/>
    <w:rsid w:val="005000E2"/>
    <w:rsid w:val="0050611D"/>
    <w:rsid w:val="00513E0F"/>
    <w:rsid w:val="00513F5E"/>
    <w:rsid w:val="005154D4"/>
    <w:rsid w:val="00516D65"/>
    <w:rsid w:val="005269E8"/>
    <w:rsid w:val="005272EE"/>
    <w:rsid w:val="00533966"/>
    <w:rsid w:val="00535E67"/>
    <w:rsid w:val="005459C9"/>
    <w:rsid w:val="005462A8"/>
    <w:rsid w:val="00547DE0"/>
    <w:rsid w:val="0055281B"/>
    <w:rsid w:val="00553F35"/>
    <w:rsid w:val="005604C1"/>
    <w:rsid w:val="00562C13"/>
    <w:rsid w:val="005630E9"/>
    <w:rsid w:val="00565CE0"/>
    <w:rsid w:val="00570072"/>
    <w:rsid w:val="0057217E"/>
    <w:rsid w:val="005850DF"/>
    <w:rsid w:val="005961AD"/>
    <w:rsid w:val="005973F2"/>
    <w:rsid w:val="005A06F0"/>
    <w:rsid w:val="005A1CD9"/>
    <w:rsid w:val="005A5EAA"/>
    <w:rsid w:val="005A62A4"/>
    <w:rsid w:val="005B32EB"/>
    <w:rsid w:val="005B4148"/>
    <w:rsid w:val="005C3FE1"/>
    <w:rsid w:val="005C4386"/>
    <w:rsid w:val="005C71FE"/>
    <w:rsid w:val="005D3FA1"/>
    <w:rsid w:val="005D4A58"/>
    <w:rsid w:val="005D5619"/>
    <w:rsid w:val="005D63B4"/>
    <w:rsid w:val="005D785C"/>
    <w:rsid w:val="005F2DB4"/>
    <w:rsid w:val="005F612C"/>
    <w:rsid w:val="006062B4"/>
    <w:rsid w:val="00606A57"/>
    <w:rsid w:val="00606F3B"/>
    <w:rsid w:val="00625948"/>
    <w:rsid w:val="00625F66"/>
    <w:rsid w:val="00626124"/>
    <w:rsid w:val="006452E7"/>
    <w:rsid w:val="00646C7C"/>
    <w:rsid w:val="00647292"/>
    <w:rsid w:val="00651ABE"/>
    <w:rsid w:val="00654CFF"/>
    <w:rsid w:val="006578D7"/>
    <w:rsid w:val="00675D4D"/>
    <w:rsid w:val="006811FF"/>
    <w:rsid w:val="00686687"/>
    <w:rsid w:val="006878AB"/>
    <w:rsid w:val="006928B3"/>
    <w:rsid w:val="006A3CE7"/>
    <w:rsid w:val="006A5F3C"/>
    <w:rsid w:val="006A6E27"/>
    <w:rsid w:val="006B2A06"/>
    <w:rsid w:val="006E1BAE"/>
    <w:rsid w:val="006E5B15"/>
    <w:rsid w:val="006F1A38"/>
    <w:rsid w:val="00700BB8"/>
    <w:rsid w:val="00701FDF"/>
    <w:rsid w:val="00706192"/>
    <w:rsid w:val="00712301"/>
    <w:rsid w:val="0072531A"/>
    <w:rsid w:val="00726179"/>
    <w:rsid w:val="007266D2"/>
    <w:rsid w:val="00730C76"/>
    <w:rsid w:val="0074050C"/>
    <w:rsid w:val="00743FA7"/>
    <w:rsid w:val="0075330F"/>
    <w:rsid w:val="007537EA"/>
    <w:rsid w:val="007669CE"/>
    <w:rsid w:val="00767CF5"/>
    <w:rsid w:val="007748A8"/>
    <w:rsid w:val="00775D6D"/>
    <w:rsid w:val="00780D41"/>
    <w:rsid w:val="00784068"/>
    <w:rsid w:val="00796B57"/>
    <w:rsid w:val="007A4D84"/>
    <w:rsid w:val="007B1A43"/>
    <w:rsid w:val="007B45D4"/>
    <w:rsid w:val="007B5B44"/>
    <w:rsid w:val="007B6EDB"/>
    <w:rsid w:val="007C4633"/>
    <w:rsid w:val="007D236C"/>
    <w:rsid w:val="007D2F64"/>
    <w:rsid w:val="007D41E7"/>
    <w:rsid w:val="007E00DD"/>
    <w:rsid w:val="007E1004"/>
    <w:rsid w:val="007E2322"/>
    <w:rsid w:val="007E736A"/>
    <w:rsid w:val="007F13CD"/>
    <w:rsid w:val="007F1DD5"/>
    <w:rsid w:val="007F7D37"/>
    <w:rsid w:val="008023C8"/>
    <w:rsid w:val="00805B00"/>
    <w:rsid w:val="0081014D"/>
    <w:rsid w:val="00814091"/>
    <w:rsid w:val="00814E9C"/>
    <w:rsid w:val="00816332"/>
    <w:rsid w:val="00817E63"/>
    <w:rsid w:val="00822278"/>
    <w:rsid w:val="008229BF"/>
    <w:rsid w:val="008248E5"/>
    <w:rsid w:val="00824A9C"/>
    <w:rsid w:val="00827003"/>
    <w:rsid w:val="008305D2"/>
    <w:rsid w:val="008359F6"/>
    <w:rsid w:val="00835A80"/>
    <w:rsid w:val="00837FA9"/>
    <w:rsid w:val="008407C2"/>
    <w:rsid w:val="0084246F"/>
    <w:rsid w:val="00853C6C"/>
    <w:rsid w:val="008540BE"/>
    <w:rsid w:val="00860E47"/>
    <w:rsid w:val="008626ED"/>
    <w:rsid w:val="008657D3"/>
    <w:rsid w:val="00872750"/>
    <w:rsid w:val="00873E0F"/>
    <w:rsid w:val="00873F95"/>
    <w:rsid w:val="00880BF1"/>
    <w:rsid w:val="00883A2D"/>
    <w:rsid w:val="008858D0"/>
    <w:rsid w:val="008862C8"/>
    <w:rsid w:val="008B0361"/>
    <w:rsid w:val="008B406C"/>
    <w:rsid w:val="008B6632"/>
    <w:rsid w:val="008C2DBF"/>
    <w:rsid w:val="008C677B"/>
    <w:rsid w:val="008D3645"/>
    <w:rsid w:val="008D5FCE"/>
    <w:rsid w:val="008D61AD"/>
    <w:rsid w:val="008F0C3F"/>
    <w:rsid w:val="008F3390"/>
    <w:rsid w:val="008F38FE"/>
    <w:rsid w:val="008F6D3D"/>
    <w:rsid w:val="00901F11"/>
    <w:rsid w:val="00912717"/>
    <w:rsid w:val="00913214"/>
    <w:rsid w:val="00915E08"/>
    <w:rsid w:val="00920DCE"/>
    <w:rsid w:val="009326D7"/>
    <w:rsid w:val="00936CB7"/>
    <w:rsid w:val="009461EF"/>
    <w:rsid w:val="009479E3"/>
    <w:rsid w:val="00950F00"/>
    <w:rsid w:val="00961897"/>
    <w:rsid w:val="00970DCE"/>
    <w:rsid w:val="00984032"/>
    <w:rsid w:val="009849CA"/>
    <w:rsid w:val="009865E6"/>
    <w:rsid w:val="00992F36"/>
    <w:rsid w:val="009A29A3"/>
    <w:rsid w:val="009C37A4"/>
    <w:rsid w:val="009E3823"/>
    <w:rsid w:val="009E4DC9"/>
    <w:rsid w:val="009E65A2"/>
    <w:rsid w:val="009F281F"/>
    <w:rsid w:val="00A00A4F"/>
    <w:rsid w:val="00A048EB"/>
    <w:rsid w:val="00A13926"/>
    <w:rsid w:val="00A215A8"/>
    <w:rsid w:val="00A2194F"/>
    <w:rsid w:val="00A251B8"/>
    <w:rsid w:val="00A441E0"/>
    <w:rsid w:val="00A56346"/>
    <w:rsid w:val="00A5707E"/>
    <w:rsid w:val="00A623F5"/>
    <w:rsid w:val="00A6563E"/>
    <w:rsid w:val="00A65642"/>
    <w:rsid w:val="00A71BE3"/>
    <w:rsid w:val="00A82F00"/>
    <w:rsid w:val="00A93131"/>
    <w:rsid w:val="00A947CE"/>
    <w:rsid w:val="00A95609"/>
    <w:rsid w:val="00A97420"/>
    <w:rsid w:val="00A97B62"/>
    <w:rsid w:val="00A97E69"/>
    <w:rsid w:val="00AA3AB9"/>
    <w:rsid w:val="00AA4887"/>
    <w:rsid w:val="00AA59B5"/>
    <w:rsid w:val="00AA6156"/>
    <w:rsid w:val="00AB0C8A"/>
    <w:rsid w:val="00AB57DA"/>
    <w:rsid w:val="00AB5AFD"/>
    <w:rsid w:val="00AB7FA1"/>
    <w:rsid w:val="00AC2C13"/>
    <w:rsid w:val="00AC3660"/>
    <w:rsid w:val="00AC4E85"/>
    <w:rsid w:val="00AD28DD"/>
    <w:rsid w:val="00AD7635"/>
    <w:rsid w:val="00AE52F4"/>
    <w:rsid w:val="00AF1E80"/>
    <w:rsid w:val="00AF2BF7"/>
    <w:rsid w:val="00AF763F"/>
    <w:rsid w:val="00B0128B"/>
    <w:rsid w:val="00B0158D"/>
    <w:rsid w:val="00B156BB"/>
    <w:rsid w:val="00B325E0"/>
    <w:rsid w:val="00B36014"/>
    <w:rsid w:val="00B36BB3"/>
    <w:rsid w:val="00B40358"/>
    <w:rsid w:val="00B43A4B"/>
    <w:rsid w:val="00B45145"/>
    <w:rsid w:val="00B562B0"/>
    <w:rsid w:val="00B570BC"/>
    <w:rsid w:val="00B62741"/>
    <w:rsid w:val="00B6322C"/>
    <w:rsid w:val="00B63402"/>
    <w:rsid w:val="00B70E41"/>
    <w:rsid w:val="00B71394"/>
    <w:rsid w:val="00B741E7"/>
    <w:rsid w:val="00B771E7"/>
    <w:rsid w:val="00B82030"/>
    <w:rsid w:val="00B91DDD"/>
    <w:rsid w:val="00B923C0"/>
    <w:rsid w:val="00BB0E07"/>
    <w:rsid w:val="00BB2822"/>
    <w:rsid w:val="00BB3B2A"/>
    <w:rsid w:val="00BB4EDA"/>
    <w:rsid w:val="00BB6B93"/>
    <w:rsid w:val="00BD207F"/>
    <w:rsid w:val="00BD4432"/>
    <w:rsid w:val="00BD7583"/>
    <w:rsid w:val="00BE3F75"/>
    <w:rsid w:val="00BF1AA5"/>
    <w:rsid w:val="00BF4100"/>
    <w:rsid w:val="00C02580"/>
    <w:rsid w:val="00C07FDF"/>
    <w:rsid w:val="00C114D7"/>
    <w:rsid w:val="00C133AB"/>
    <w:rsid w:val="00C1347F"/>
    <w:rsid w:val="00C15952"/>
    <w:rsid w:val="00C23A27"/>
    <w:rsid w:val="00C3053B"/>
    <w:rsid w:val="00C31A0F"/>
    <w:rsid w:val="00C31E78"/>
    <w:rsid w:val="00C32547"/>
    <w:rsid w:val="00C3319A"/>
    <w:rsid w:val="00C37241"/>
    <w:rsid w:val="00C40DBC"/>
    <w:rsid w:val="00C51C90"/>
    <w:rsid w:val="00C541BC"/>
    <w:rsid w:val="00C60CA6"/>
    <w:rsid w:val="00C62285"/>
    <w:rsid w:val="00C6554A"/>
    <w:rsid w:val="00C745AA"/>
    <w:rsid w:val="00C746DD"/>
    <w:rsid w:val="00C91157"/>
    <w:rsid w:val="00C92388"/>
    <w:rsid w:val="00C9774F"/>
    <w:rsid w:val="00CB2B6D"/>
    <w:rsid w:val="00CB43AB"/>
    <w:rsid w:val="00CB6AB0"/>
    <w:rsid w:val="00CC2CF1"/>
    <w:rsid w:val="00CC5212"/>
    <w:rsid w:val="00CC5F3D"/>
    <w:rsid w:val="00CD018B"/>
    <w:rsid w:val="00CD0610"/>
    <w:rsid w:val="00CD12BC"/>
    <w:rsid w:val="00CD2D8F"/>
    <w:rsid w:val="00CE4E44"/>
    <w:rsid w:val="00CE74D2"/>
    <w:rsid w:val="00CF0C11"/>
    <w:rsid w:val="00CF1E1C"/>
    <w:rsid w:val="00CF67DF"/>
    <w:rsid w:val="00D005CB"/>
    <w:rsid w:val="00D01AAE"/>
    <w:rsid w:val="00D027BA"/>
    <w:rsid w:val="00D12DB0"/>
    <w:rsid w:val="00D163D4"/>
    <w:rsid w:val="00D21E28"/>
    <w:rsid w:val="00D225CA"/>
    <w:rsid w:val="00D24D88"/>
    <w:rsid w:val="00D3018B"/>
    <w:rsid w:val="00D3054D"/>
    <w:rsid w:val="00D315A4"/>
    <w:rsid w:val="00D350A6"/>
    <w:rsid w:val="00D35525"/>
    <w:rsid w:val="00D4182B"/>
    <w:rsid w:val="00D4329A"/>
    <w:rsid w:val="00D47384"/>
    <w:rsid w:val="00D5052A"/>
    <w:rsid w:val="00D774C4"/>
    <w:rsid w:val="00D81C0F"/>
    <w:rsid w:val="00D8204D"/>
    <w:rsid w:val="00D846CA"/>
    <w:rsid w:val="00D91A92"/>
    <w:rsid w:val="00DA3AFE"/>
    <w:rsid w:val="00DB426E"/>
    <w:rsid w:val="00DB5E34"/>
    <w:rsid w:val="00DB7073"/>
    <w:rsid w:val="00DC19F2"/>
    <w:rsid w:val="00DC7634"/>
    <w:rsid w:val="00DC7A93"/>
    <w:rsid w:val="00DD20DC"/>
    <w:rsid w:val="00DD3434"/>
    <w:rsid w:val="00DD362A"/>
    <w:rsid w:val="00DD4D66"/>
    <w:rsid w:val="00DE58F0"/>
    <w:rsid w:val="00DF3C28"/>
    <w:rsid w:val="00DF6020"/>
    <w:rsid w:val="00DF7557"/>
    <w:rsid w:val="00E06572"/>
    <w:rsid w:val="00E06F4F"/>
    <w:rsid w:val="00E12750"/>
    <w:rsid w:val="00E12D08"/>
    <w:rsid w:val="00E13FC0"/>
    <w:rsid w:val="00E2185E"/>
    <w:rsid w:val="00E22C8B"/>
    <w:rsid w:val="00E23F3D"/>
    <w:rsid w:val="00E2590E"/>
    <w:rsid w:val="00E26F06"/>
    <w:rsid w:val="00E358A5"/>
    <w:rsid w:val="00E40CBC"/>
    <w:rsid w:val="00E41B0F"/>
    <w:rsid w:val="00E41CDE"/>
    <w:rsid w:val="00E50BF3"/>
    <w:rsid w:val="00E521B8"/>
    <w:rsid w:val="00E54A40"/>
    <w:rsid w:val="00E54A57"/>
    <w:rsid w:val="00E61A28"/>
    <w:rsid w:val="00E7457D"/>
    <w:rsid w:val="00E74EBD"/>
    <w:rsid w:val="00E76424"/>
    <w:rsid w:val="00E77C7C"/>
    <w:rsid w:val="00E81794"/>
    <w:rsid w:val="00E81ACE"/>
    <w:rsid w:val="00E92076"/>
    <w:rsid w:val="00EA70CF"/>
    <w:rsid w:val="00EB1AD4"/>
    <w:rsid w:val="00EB2C14"/>
    <w:rsid w:val="00EB798B"/>
    <w:rsid w:val="00EC17DC"/>
    <w:rsid w:val="00ED7C44"/>
    <w:rsid w:val="00EE1796"/>
    <w:rsid w:val="00F011E2"/>
    <w:rsid w:val="00F03F22"/>
    <w:rsid w:val="00F06686"/>
    <w:rsid w:val="00F11F89"/>
    <w:rsid w:val="00F20F1A"/>
    <w:rsid w:val="00F219C6"/>
    <w:rsid w:val="00F32A91"/>
    <w:rsid w:val="00F3454B"/>
    <w:rsid w:val="00F366B6"/>
    <w:rsid w:val="00F403FF"/>
    <w:rsid w:val="00F466CE"/>
    <w:rsid w:val="00F47446"/>
    <w:rsid w:val="00F4795D"/>
    <w:rsid w:val="00F506F3"/>
    <w:rsid w:val="00F65D1A"/>
    <w:rsid w:val="00F6672C"/>
    <w:rsid w:val="00F746EF"/>
    <w:rsid w:val="00F752C4"/>
    <w:rsid w:val="00F76244"/>
    <w:rsid w:val="00F80E5F"/>
    <w:rsid w:val="00F8629F"/>
    <w:rsid w:val="00F91790"/>
    <w:rsid w:val="00F955BA"/>
    <w:rsid w:val="00F96035"/>
    <w:rsid w:val="00FA096B"/>
    <w:rsid w:val="00FA477C"/>
    <w:rsid w:val="00FA65FB"/>
    <w:rsid w:val="00FC436A"/>
    <w:rsid w:val="00FE1C1A"/>
    <w:rsid w:val="00FE2E66"/>
    <w:rsid w:val="00FE476A"/>
    <w:rsid w:val="00FE5EFB"/>
    <w:rsid w:val="00FF2084"/>
    <w:rsid w:val="00FF4AE1"/>
    <w:rsid w:val="00FF6239"/>
    <w:rsid w:val="00FF643B"/>
    <w:rsid w:val="00FF75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8BB328"/>
  <w15:chartTrackingRefBased/>
  <w15:docId w15:val="{1E747613-B228-4281-BE3D-F08C34EF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0F5D5E"/>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7669CE"/>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2"/>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1"/>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0C21E6"/>
    <w:pPr>
      <w:ind w:left="720"/>
      <w:contextualSpacing/>
    </w:pPr>
  </w:style>
  <w:style w:type="character" w:customStyle="1" w:styleId="Heading4Char">
    <w:name w:val="Heading 4 Char"/>
    <w:basedOn w:val="DefaultParagraphFont"/>
    <w:link w:val="Heading4"/>
    <w:uiPriority w:val="9"/>
    <w:rsid w:val="000F5D5E"/>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7669CE"/>
    <w:rPr>
      <w:rFonts w:asciiTheme="majorHAnsi" w:eastAsiaTheme="majorEastAsia" w:hAnsiTheme="majorHAnsi" w:cstheme="majorBidi"/>
      <w:color w:val="007789" w:themeColor="accent1" w:themeShade="BF"/>
    </w:rPr>
  </w:style>
  <w:style w:type="table" w:styleId="TableGrid">
    <w:name w:val="Table Grid"/>
    <w:basedOn w:val="TableNormal"/>
    <w:uiPriority w:val="39"/>
    <w:rsid w:val="00AB57DA"/>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B57DA"/>
    <w:rPr>
      <w:color w:val="605E5C"/>
      <w:shd w:val="clear" w:color="auto" w:fill="E1DFDD"/>
    </w:rPr>
  </w:style>
  <w:style w:type="paragraph" w:styleId="Revision">
    <w:name w:val="Revision"/>
    <w:hidden/>
    <w:uiPriority w:val="99"/>
    <w:semiHidden/>
    <w:rsid w:val="00AB57DA"/>
    <w:pPr>
      <w:spacing w:before="0" w:after="0" w:line="240" w:lineRule="auto"/>
    </w:pPr>
  </w:style>
  <w:style w:type="character" w:styleId="FootnoteReference">
    <w:name w:val="footnote reference"/>
    <w:basedOn w:val="DefaultParagraphFont"/>
    <w:uiPriority w:val="99"/>
    <w:semiHidden/>
    <w:unhideWhenUsed/>
    <w:rsid w:val="0084246F"/>
    <w:rPr>
      <w:vertAlign w:val="superscript"/>
    </w:rPr>
  </w:style>
  <w:style w:type="paragraph" w:customStyle="1" w:styleId="msonormal0">
    <w:name w:val="msonormal"/>
    <w:basedOn w:val="Normal"/>
    <w:rsid w:val="005F612C"/>
    <w:pPr>
      <w:spacing w:before="100" w:beforeAutospacing="1" w:after="100" w:afterAutospacing="1" w:line="240" w:lineRule="auto"/>
    </w:pPr>
    <w:rPr>
      <w:rFonts w:ascii="Times New Roman" w:eastAsiaTheme="minorEastAsia" w:hAnsi="Times New Roman" w:cs="Times New Roman"/>
      <w:color w:val="auto"/>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3773">
      <w:bodyDiv w:val="1"/>
      <w:marLeft w:val="0"/>
      <w:marRight w:val="0"/>
      <w:marTop w:val="0"/>
      <w:marBottom w:val="0"/>
      <w:divBdr>
        <w:top w:val="none" w:sz="0" w:space="0" w:color="auto"/>
        <w:left w:val="none" w:sz="0" w:space="0" w:color="auto"/>
        <w:bottom w:val="none" w:sz="0" w:space="0" w:color="auto"/>
        <w:right w:val="none" w:sz="0" w:space="0" w:color="auto"/>
      </w:divBdr>
    </w:div>
    <w:div w:id="61298000">
      <w:bodyDiv w:val="1"/>
      <w:marLeft w:val="0"/>
      <w:marRight w:val="0"/>
      <w:marTop w:val="0"/>
      <w:marBottom w:val="0"/>
      <w:divBdr>
        <w:top w:val="none" w:sz="0" w:space="0" w:color="auto"/>
        <w:left w:val="none" w:sz="0" w:space="0" w:color="auto"/>
        <w:bottom w:val="none" w:sz="0" w:space="0" w:color="auto"/>
        <w:right w:val="none" w:sz="0" w:space="0" w:color="auto"/>
      </w:divBdr>
    </w:div>
    <w:div w:id="115219218">
      <w:bodyDiv w:val="1"/>
      <w:marLeft w:val="0"/>
      <w:marRight w:val="0"/>
      <w:marTop w:val="0"/>
      <w:marBottom w:val="0"/>
      <w:divBdr>
        <w:top w:val="none" w:sz="0" w:space="0" w:color="auto"/>
        <w:left w:val="none" w:sz="0" w:space="0" w:color="auto"/>
        <w:bottom w:val="none" w:sz="0" w:space="0" w:color="auto"/>
        <w:right w:val="none" w:sz="0" w:space="0" w:color="auto"/>
      </w:divBdr>
    </w:div>
    <w:div w:id="281376492">
      <w:bodyDiv w:val="1"/>
      <w:marLeft w:val="0"/>
      <w:marRight w:val="0"/>
      <w:marTop w:val="0"/>
      <w:marBottom w:val="0"/>
      <w:divBdr>
        <w:top w:val="none" w:sz="0" w:space="0" w:color="auto"/>
        <w:left w:val="none" w:sz="0" w:space="0" w:color="auto"/>
        <w:bottom w:val="none" w:sz="0" w:space="0" w:color="auto"/>
        <w:right w:val="none" w:sz="0" w:space="0" w:color="auto"/>
      </w:divBdr>
    </w:div>
    <w:div w:id="289867274">
      <w:bodyDiv w:val="1"/>
      <w:marLeft w:val="0"/>
      <w:marRight w:val="0"/>
      <w:marTop w:val="0"/>
      <w:marBottom w:val="0"/>
      <w:divBdr>
        <w:top w:val="none" w:sz="0" w:space="0" w:color="auto"/>
        <w:left w:val="none" w:sz="0" w:space="0" w:color="auto"/>
        <w:bottom w:val="none" w:sz="0" w:space="0" w:color="auto"/>
        <w:right w:val="none" w:sz="0" w:space="0" w:color="auto"/>
      </w:divBdr>
    </w:div>
    <w:div w:id="323553932">
      <w:bodyDiv w:val="1"/>
      <w:marLeft w:val="0"/>
      <w:marRight w:val="0"/>
      <w:marTop w:val="0"/>
      <w:marBottom w:val="0"/>
      <w:divBdr>
        <w:top w:val="none" w:sz="0" w:space="0" w:color="auto"/>
        <w:left w:val="none" w:sz="0" w:space="0" w:color="auto"/>
        <w:bottom w:val="none" w:sz="0" w:space="0" w:color="auto"/>
        <w:right w:val="none" w:sz="0" w:space="0" w:color="auto"/>
      </w:divBdr>
    </w:div>
    <w:div w:id="413086630">
      <w:bodyDiv w:val="1"/>
      <w:marLeft w:val="0"/>
      <w:marRight w:val="0"/>
      <w:marTop w:val="0"/>
      <w:marBottom w:val="0"/>
      <w:divBdr>
        <w:top w:val="none" w:sz="0" w:space="0" w:color="auto"/>
        <w:left w:val="none" w:sz="0" w:space="0" w:color="auto"/>
        <w:bottom w:val="none" w:sz="0" w:space="0" w:color="auto"/>
        <w:right w:val="none" w:sz="0" w:space="0" w:color="auto"/>
      </w:divBdr>
    </w:div>
    <w:div w:id="430053155">
      <w:bodyDiv w:val="1"/>
      <w:marLeft w:val="0"/>
      <w:marRight w:val="0"/>
      <w:marTop w:val="0"/>
      <w:marBottom w:val="0"/>
      <w:divBdr>
        <w:top w:val="none" w:sz="0" w:space="0" w:color="auto"/>
        <w:left w:val="none" w:sz="0" w:space="0" w:color="auto"/>
        <w:bottom w:val="none" w:sz="0" w:space="0" w:color="auto"/>
        <w:right w:val="none" w:sz="0" w:space="0" w:color="auto"/>
      </w:divBdr>
    </w:div>
    <w:div w:id="434251226">
      <w:bodyDiv w:val="1"/>
      <w:marLeft w:val="0"/>
      <w:marRight w:val="0"/>
      <w:marTop w:val="0"/>
      <w:marBottom w:val="0"/>
      <w:divBdr>
        <w:top w:val="none" w:sz="0" w:space="0" w:color="auto"/>
        <w:left w:val="none" w:sz="0" w:space="0" w:color="auto"/>
        <w:bottom w:val="none" w:sz="0" w:space="0" w:color="auto"/>
        <w:right w:val="none" w:sz="0" w:space="0" w:color="auto"/>
      </w:divBdr>
    </w:div>
    <w:div w:id="503783219">
      <w:bodyDiv w:val="1"/>
      <w:marLeft w:val="0"/>
      <w:marRight w:val="0"/>
      <w:marTop w:val="0"/>
      <w:marBottom w:val="0"/>
      <w:divBdr>
        <w:top w:val="none" w:sz="0" w:space="0" w:color="auto"/>
        <w:left w:val="none" w:sz="0" w:space="0" w:color="auto"/>
        <w:bottom w:val="none" w:sz="0" w:space="0" w:color="auto"/>
        <w:right w:val="none" w:sz="0" w:space="0" w:color="auto"/>
      </w:divBdr>
    </w:div>
    <w:div w:id="516626274">
      <w:bodyDiv w:val="1"/>
      <w:marLeft w:val="0"/>
      <w:marRight w:val="0"/>
      <w:marTop w:val="0"/>
      <w:marBottom w:val="0"/>
      <w:divBdr>
        <w:top w:val="none" w:sz="0" w:space="0" w:color="auto"/>
        <w:left w:val="none" w:sz="0" w:space="0" w:color="auto"/>
        <w:bottom w:val="none" w:sz="0" w:space="0" w:color="auto"/>
        <w:right w:val="none" w:sz="0" w:space="0" w:color="auto"/>
      </w:divBdr>
    </w:div>
    <w:div w:id="540483817">
      <w:bodyDiv w:val="1"/>
      <w:marLeft w:val="0"/>
      <w:marRight w:val="0"/>
      <w:marTop w:val="0"/>
      <w:marBottom w:val="0"/>
      <w:divBdr>
        <w:top w:val="none" w:sz="0" w:space="0" w:color="auto"/>
        <w:left w:val="none" w:sz="0" w:space="0" w:color="auto"/>
        <w:bottom w:val="none" w:sz="0" w:space="0" w:color="auto"/>
        <w:right w:val="none" w:sz="0" w:space="0" w:color="auto"/>
      </w:divBdr>
    </w:div>
    <w:div w:id="591011042">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84869438">
      <w:bodyDiv w:val="1"/>
      <w:marLeft w:val="0"/>
      <w:marRight w:val="0"/>
      <w:marTop w:val="0"/>
      <w:marBottom w:val="0"/>
      <w:divBdr>
        <w:top w:val="none" w:sz="0" w:space="0" w:color="auto"/>
        <w:left w:val="none" w:sz="0" w:space="0" w:color="auto"/>
        <w:bottom w:val="none" w:sz="0" w:space="0" w:color="auto"/>
        <w:right w:val="none" w:sz="0" w:space="0" w:color="auto"/>
      </w:divBdr>
    </w:div>
    <w:div w:id="689914141">
      <w:bodyDiv w:val="1"/>
      <w:marLeft w:val="0"/>
      <w:marRight w:val="0"/>
      <w:marTop w:val="0"/>
      <w:marBottom w:val="0"/>
      <w:divBdr>
        <w:top w:val="none" w:sz="0" w:space="0" w:color="auto"/>
        <w:left w:val="none" w:sz="0" w:space="0" w:color="auto"/>
        <w:bottom w:val="none" w:sz="0" w:space="0" w:color="auto"/>
        <w:right w:val="none" w:sz="0" w:space="0" w:color="auto"/>
      </w:divBdr>
    </w:div>
    <w:div w:id="735592678">
      <w:bodyDiv w:val="1"/>
      <w:marLeft w:val="0"/>
      <w:marRight w:val="0"/>
      <w:marTop w:val="0"/>
      <w:marBottom w:val="0"/>
      <w:divBdr>
        <w:top w:val="none" w:sz="0" w:space="0" w:color="auto"/>
        <w:left w:val="none" w:sz="0" w:space="0" w:color="auto"/>
        <w:bottom w:val="none" w:sz="0" w:space="0" w:color="auto"/>
        <w:right w:val="none" w:sz="0" w:space="0" w:color="auto"/>
      </w:divBdr>
    </w:div>
    <w:div w:id="780491366">
      <w:bodyDiv w:val="1"/>
      <w:marLeft w:val="0"/>
      <w:marRight w:val="0"/>
      <w:marTop w:val="0"/>
      <w:marBottom w:val="0"/>
      <w:divBdr>
        <w:top w:val="none" w:sz="0" w:space="0" w:color="auto"/>
        <w:left w:val="none" w:sz="0" w:space="0" w:color="auto"/>
        <w:bottom w:val="none" w:sz="0" w:space="0" w:color="auto"/>
        <w:right w:val="none" w:sz="0" w:space="0" w:color="auto"/>
      </w:divBdr>
    </w:div>
    <w:div w:id="794717025">
      <w:bodyDiv w:val="1"/>
      <w:marLeft w:val="0"/>
      <w:marRight w:val="0"/>
      <w:marTop w:val="0"/>
      <w:marBottom w:val="0"/>
      <w:divBdr>
        <w:top w:val="none" w:sz="0" w:space="0" w:color="auto"/>
        <w:left w:val="none" w:sz="0" w:space="0" w:color="auto"/>
        <w:bottom w:val="none" w:sz="0" w:space="0" w:color="auto"/>
        <w:right w:val="none" w:sz="0" w:space="0" w:color="auto"/>
      </w:divBdr>
    </w:div>
    <w:div w:id="801581547">
      <w:bodyDiv w:val="1"/>
      <w:marLeft w:val="0"/>
      <w:marRight w:val="0"/>
      <w:marTop w:val="0"/>
      <w:marBottom w:val="0"/>
      <w:divBdr>
        <w:top w:val="none" w:sz="0" w:space="0" w:color="auto"/>
        <w:left w:val="none" w:sz="0" w:space="0" w:color="auto"/>
        <w:bottom w:val="none" w:sz="0" w:space="0" w:color="auto"/>
        <w:right w:val="none" w:sz="0" w:space="0" w:color="auto"/>
      </w:divBdr>
    </w:div>
    <w:div w:id="832069502">
      <w:bodyDiv w:val="1"/>
      <w:marLeft w:val="0"/>
      <w:marRight w:val="0"/>
      <w:marTop w:val="0"/>
      <w:marBottom w:val="0"/>
      <w:divBdr>
        <w:top w:val="none" w:sz="0" w:space="0" w:color="auto"/>
        <w:left w:val="none" w:sz="0" w:space="0" w:color="auto"/>
        <w:bottom w:val="none" w:sz="0" w:space="0" w:color="auto"/>
        <w:right w:val="none" w:sz="0" w:space="0" w:color="auto"/>
      </w:divBdr>
    </w:div>
    <w:div w:id="873276514">
      <w:bodyDiv w:val="1"/>
      <w:marLeft w:val="0"/>
      <w:marRight w:val="0"/>
      <w:marTop w:val="0"/>
      <w:marBottom w:val="0"/>
      <w:divBdr>
        <w:top w:val="none" w:sz="0" w:space="0" w:color="auto"/>
        <w:left w:val="none" w:sz="0" w:space="0" w:color="auto"/>
        <w:bottom w:val="none" w:sz="0" w:space="0" w:color="auto"/>
        <w:right w:val="none" w:sz="0" w:space="0" w:color="auto"/>
      </w:divBdr>
    </w:div>
    <w:div w:id="997535782">
      <w:bodyDiv w:val="1"/>
      <w:marLeft w:val="0"/>
      <w:marRight w:val="0"/>
      <w:marTop w:val="0"/>
      <w:marBottom w:val="0"/>
      <w:divBdr>
        <w:top w:val="none" w:sz="0" w:space="0" w:color="auto"/>
        <w:left w:val="none" w:sz="0" w:space="0" w:color="auto"/>
        <w:bottom w:val="none" w:sz="0" w:space="0" w:color="auto"/>
        <w:right w:val="none" w:sz="0" w:space="0" w:color="auto"/>
      </w:divBdr>
    </w:div>
    <w:div w:id="1113285076">
      <w:bodyDiv w:val="1"/>
      <w:marLeft w:val="0"/>
      <w:marRight w:val="0"/>
      <w:marTop w:val="0"/>
      <w:marBottom w:val="0"/>
      <w:divBdr>
        <w:top w:val="none" w:sz="0" w:space="0" w:color="auto"/>
        <w:left w:val="none" w:sz="0" w:space="0" w:color="auto"/>
        <w:bottom w:val="none" w:sz="0" w:space="0" w:color="auto"/>
        <w:right w:val="none" w:sz="0" w:space="0" w:color="auto"/>
      </w:divBdr>
    </w:div>
    <w:div w:id="1159148676">
      <w:bodyDiv w:val="1"/>
      <w:marLeft w:val="0"/>
      <w:marRight w:val="0"/>
      <w:marTop w:val="0"/>
      <w:marBottom w:val="0"/>
      <w:divBdr>
        <w:top w:val="none" w:sz="0" w:space="0" w:color="auto"/>
        <w:left w:val="none" w:sz="0" w:space="0" w:color="auto"/>
        <w:bottom w:val="none" w:sz="0" w:space="0" w:color="auto"/>
        <w:right w:val="none" w:sz="0" w:space="0" w:color="auto"/>
      </w:divBdr>
    </w:div>
    <w:div w:id="1197425581">
      <w:bodyDiv w:val="1"/>
      <w:marLeft w:val="0"/>
      <w:marRight w:val="0"/>
      <w:marTop w:val="0"/>
      <w:marBottom w:val="0"/>
      <w:divBdr>
        <w:top w:val="none" w:sz="0" w:space="0" w:color="auto"/>
        <w:left w:val="none" w:sz="0" w:space="0" w:color="auto"/>
        <w:bottom w:val="none" w:sz="0" w:space="0" w:color="auto"/>
        <w:right w:val="none" w:sz="0" w:space="0" w:color="auto"/>
      </w:divBdr>
    </w:div>
    <w:div w:id="1346321640">
      <w:bodyDiv w:val="1"/>
      <w:marLeft w:val="0"/>
      <w:marRight w:val="0"/>
      <w:marTop w:val="0"/>
      <w:marBottom w:val="0"/>
      <w:divBdr>
        <w:top w:val="none" w:sz="0" w:space="0" w:color="auto"/>
        <w:left w:val="none" w:sz="0" w:space="0" w:color="auto"/>
        <w:bottom w:val="none" w:sz="0" w:space="0" w:color="auto"/>
        <w:right w:val="none" w:sz="0" w:space="0" w:color="auto"/>
      </w:divBdr>
    </w:div>
    <w:div w:id="1495994711">
      <w:bodyDiv w:val="1"/>
      <w:marLeft w:val="0"/>
      <w:marRight w:val="0"/>
      <w:marTop w:val="0"/>
      <w:marBottom w:val="0"/>
      <w:divBdr>
        <w:top w:val="none" w:sz="0" w:space="0" w:color="auto"/>
        <w:left w:val="none" w:sz="0" w:space="0" w:color="auto"/>
        <w:bottom w:val="none" w:sz="0" w:space="0" w:color="auto"/>
        <w:right w:val="none" w:sz="0" w:space="0" w:color="auto"/>
      </w:divBdr>
    </w:div>
    <w:div w:id="1530949309">
      <w:bodyDiv w:val="1"/>
      <w:marLeft w:val="0"/>
      <w:marRight w:val="0"/>
      <w:marTop w:val="0"/>
      <w:marBottom w:val="0"/>
      <w:divBdr>
        <w:top w:val="none" w:sz="0" w:space="0" w:color="auto"/>
        <w:left w:val="none" w:sz="0" w:space="0" w:color="auto"/>
        <w:bottom w:val="none" w:sz="0" w:space="0" w:color="auto"/>
        <w:right w:val="none" w:sz="0" w:space="0" w:color="auto"/>
      </w:divBdr>
    </w:div>
    <w:div w:id="1599098856">
      <w:bodyDiv w:val="1"/>
      <w:marLeft w:val="0"/>
      <w:marRight w:val="0"/>
      <w:marTop w:val="0"/>
      <w:marBottom w:val="0"/>
      <w:divBdr>
        <w:top w:val="none" w:sz="0" w:space="0" w:color="auto"/>
        <w:left w:val="none" w:sz="0" w:space="0" w:color="auto"/>
        <w:bottom w:val="none" w:sz="0" w:space="0" w:color="auto"/>
        <w:right w:val="none" w:sz="0" w:space="0" w:color="auto"/>
      </w:divBdr>
    </w:div>
    <w:div w:id="1607302812">
      <w:bodyDiv w:val="1"/>
      <w:marLeft w:val="0"/>
      <w:marRight w:val="0"/>
      <w:marTop w:val="0"/>
      <w:marBottom w:val="0"/>
      <w:divBdr>
        <w:top w:val="none" w:sz="0" w:space="0" w:color="auto"/>
        <w:left w:val="none" w:sz="0" w:space="0" w:color="auto"/>
        <w:bottom w:val="none" w:sz="0" w:space="0" w:color="auto"/>
        <w:right w:val="none" w:sz="0" w:space="0" w:color="auto"/>
      </w:divBdr>
    </w:div>
    <w:div w:id="1704331469">
      <w:bodyDiv w:val="1"/>
      <w:marLeft w:val="0"/>
      <w:marRight w:val="0"/>
      <w:marTop w:val="0"/>
      <w:marBottom w:val="0"/>
      <w:divBdr>
        <w:top w:val="none" w:sz="0" w:space="0" w:color="auto"/>
        <w:left w:val="none" w:sz="0" w:space="0" w:color="auto"/>
        <w:bottom w:val="none" w:sz="0" w:space="0" w:color="auto"/>
        <w:right w:val="none" w:sz="0" w:space="0" w:color="auto"/>
      </w:divBdr>
    </w:div>
    <w:div w:id="1734352515">
      <w:bodyDiv w:val="1"/>
      <w:marLeft w:val="0"/>
      <w:marRight w:val="0"/>
      <w:marTop w:val="0"/>
      <w:marBottom w:val="0"/>
      <w:divBdr>
        <w:top w:val="none" w:sz="0" w:space="0" w:color="auto"/>
        <w:left w:val="none" w:sz="0" w:space="0" w:color="auto"/>
        <w:bottom w:val="none" w:sz="0" w:space="0" w:color="auto"/>
        <w:right w:val="none" w:sz="0" w:space="0" w:color="auto"/>
      </w:divBdr>
    </w:div>
    <w:div w:id="1915317612">
      <w:bodyDiv w:val="1"/>
      <w:marLeft w:val="0"/>
      <w:marRight w:val="0"/>
      <w:marTop w:val="0"/>
      <w:marBottom w:val="0"/>
      <w:divBdr>
        <w:top w:val="none" w:sz="0" w:space="0" w:color="auto"/>
        <w:left w:val="none" w:sz="0" w:space="0" w:color="auto"/>
        <w:bottom w:val="none" w:sz="0" w:space="0" w:color="auto"/>
        <w:right w:val="none" w:sz="0" w:space="0" w:color="auto"/>
      </w:divBdr>
    </w:div>
    <w:div w:id="1916550967">
      <w:bodyDiv w:val="1"/>
      <w:marLeft w:val="0"/>
      <w:marRight w:val="0"/>
      <w:marTop w:val="0"/>
      <w:marBottom w:val="0"/>
      <w:divBdr>
        <w:top w:val="none" w:sz="0" w:space="0" w:color="auto"/>
        <w:left w:val="none" w:sz="0" w:space="0" w:color="auto"/>
        <w:bottom w:val="none" w:sz="0" w:space="0" w:color="auto"/>
        <w:right w:val="none" w:sz="0" w:space="0" w:color="auto"/>
      </w:divBdr>
    </w:div>
    <w:div w:id="2036420562">
      <w:bodyDiv w:val="1"/>
      <w:marLeft w:val="0"/>
      <w:marRight w:val="0"/>
      <w:marTop w:val="0"/>
      <w:marBottom w:val="0"/>
      <w:divBdr>
        <w:top w:val="none" w:sz="0" w:space="0" w:color="auto"/>
        <w:left w:val="none" w:sz="0" w:space="0" w:color="auto"/>
        <w:bottom w:val="none" w:sz="0" w:space="0" w:color="auto"/>
        <w:right w:val="none" w:sz="0" w:space="0" w:color="auto"/>
      </w:divBdr>
    </w:div>
    <w:div w:id="209180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_rels/footnotes.xml.rels><?xml version="1.0" encoding="UTF-8" standalone="yes"?>
<Relationships xmlns="http://schemas.openxmlformats.org/package/2006/relationships"><Relationship Id="rId2" Type="http://schemas.openxmlformats.org/officeDocument/2006/relationships/hyperlink" Target="https://gluonhq.com/products/scene-builder/" TargetMode="External"/><Relationship Id="rId1" Type="http://schemas.openxmlformats.org/officeDocument/2006/relationships/hyperlink" Target="http://fxexperience.com/wp-content/uploads/2011/08/Introducing-FXML.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oges\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4318E3-3ED6-4537-8964-BE9835D375AB}">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A7E319-21A1-4B6D-A91B-89407366A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1173</TotalTime>
  <Pages>152</Pages>
  <Words>22951</Words>
  <Characters>130821</Characters>
  <Application>Microsoft Office Word</Application>
  <DocSecurity>0</DocSecurity>
  <Lines>1090</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Parajuli</dc:creator>
  <cp:keywords/>
  <dc:description/>
  <cp:lastModifiedBy>Yogesh Parajuli</cp:lastModifiedBy>
  <cp:revision>502</cp:revision>
  <dcterms:created xsi:type="dcterms:W3CDTF">2020-05-14T12:46:00Z</dcterms:created>
  <dcterms:modified xsi:type="dcterms:W3CDTF">2020-05-30T22:18:00Z</dcterms:modified>
</cp:coreProperties>
</file>